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28BF0" w14:textId="77777777" w:rsidR="006712DA" w:rsidRPr="006712DA" w:rsidRDefault="006712DA" w:rsidP="006712DA">
      <w:pPr>
        <w:autoSpaceDE w:val="0"/>
        <w:autoSpaceDN w:val="0"/>
        <w:adjustRightInd w:val="0"/>
        <w:jc w:val="center"/>
        <w:rPr>
          <w:rFonts w:ascii="Times New Roman" w:hAnsi="Times New Roman" w:cs="Times New Roman"/>
          <w:b/>
          <w:smallCaps/>
          <w:sz w:val="60"/>
          <w:szCs w:val="60"/>
          <w:lang w:val="en-US"/>
        </w:rPr>
      </w:pPr>
      <w:bookmarkStart w:id="0" w:name="_GoBack"/>
      <w:bookmarkEnd w:id="0"/>
      <w:r w:rsidRPr="006712DA">
        <w:rPr>
          <w:rFonts w:ascii="Times New Roman" w:hAnsi="Times New Roman" w:cs="Times New Roman"/>
          <w:b/>
          <w:smallCaps/>
          <w:sz w:val="60"/>
          <w:szCs w:val="60"/>
          <w:lang w:val="en-US"/>
        </w:rPr>
        <w:t>Charles University</w:t>
      </w:r>
    </w:p>
    <w:p w14:paraId="380F583B" w14:textId="77777777" w:rsidR="006712DA" w:rsidRPr="006712DA" w:rsidRDefault="006712DA" w:rsidP="006712DA">
      <w:pPr>
        <w:autoSpaceDE w:val="0"/>
        <w:autoSpaceDN w:val="0"/>
        <w:adjustRightInd w:val="0"/>
        <w:jc w:val="center"/>
        <w:rPr>
          <w:rFonts w:ascii="Times New Roman" w:hAnsi="Times New Roman" w:cs="Times New Roman"/>
          <w:b/>
          <w:smallCaps/>
          <w:sz w:val="60"/>
          <w:szCs w:val="60"/>
          <w:lang w:val="en-US"/>
        </w:rPr>
      </w:pPr>
    </w:p>
    <w:p w14:paraId="3FB8B017" w14:textId="77777777" w:rsidR="006712DA" w:rsidRPr="006712DA" w:rsidRDefault="006712DA" w:rsidP="006712DA">
      <w:pPr>
        <w:autoSpaceDE w:val="0"/>
        <w:autoSpaceDN w:val="0"/>
        <w:adjustRightInd w:val="0"/>
        <w:jc w:val="center"/>
        <w:rPr>
          <w:rFonts w:ascii="Times New Roman" w:hAnsi="Times New Roman" w:cs="Times New Roman"/>
          <w:b/>
          <w:smallCaps/>
          <w:sz w:val="60"/>
          <w:szCs w:val="60"/>
          <w:lang w:val="en-US"/>
        </w:rPr>
      </w:pPr>
      <w:r w:rsidRPr="006712DA">
        <w:rPr>
          <w:rFonts w:ascii="Times New Roman" w:hAnsi="Times New Roman" w:cs="Times New Roman"/>
          <w:b/>
          <w:smallCaps/>
          <w:sz w:val="60"/>
          <w:szCs w:val="60"/>
          <w:lang w:val="en-US"/>
        </w:rPr>
        <w:t>Faculty of Physical Education and Sport</w:t>
      </w:r>
    </w:p>
    <w:p w14:paraId="2B484856" w14:textId="77777777" w:rsidR="006712DA" w:rsidRPr="006712DA" w:rsidRDefault="006712DA" w:rsidP="006712DA">
      <w:pPr>
        <w:autoSpaceDE w:val="0"/>
        <w:autoSpaceDN w:val="0"/>
        <w:adjustRightInd w:val="0"/>
        <w:jc w:val="center"/>
        <w:rPr>
          <w:rFonts w:ascii="Times New Roman" w:hAnsi="Times New Roman" w:cs="Times New Roman"/>
          <w:b/>
          <w:smallCaps/>
          <w:sz w:val="60"/>
          <w:szCs w:val="40"/>
          <w:lang w:val="en-US"/>
        </w:rPr>
      </w:pPr>
    </w:p>
    <w:p w14:paraId="0F0BC6E3" w14:textId="77777777" w:rsidR="006712DA" w:rsidRPr="006712DA" w:rsidRDefault="006712DA" w:rsidP="006712DA">
      <w:pPr>
        <w:autoSpaceDE w:val="0"/>
        <w:autoSpaceDN w:val="0"/>
        <w:adjustRightInd w:val="0"/>
        <w:jc w:val="center"/>
        <w:rPr>
          <w:rFonts w:ascii="Times New Roman" w:hAnsi="Times New Roman" w:cs="Times New Roman"/>
          <w:b/>
          <w:smallCaps/>
          <w:sz w:val="52"/>
          <w:szCs w:val="52"/>
          <w:lang w:val="en-US"/>
        </w:rPr>
      </w:pPr>
      <w:r w:rsidRPr="006712DA">
        <w:rPr>
          <w:rFonts w:ascii="Times New Roman" w:hAnsi="Times New Roman" w:cs="Times New Roman"/>
          <w:b/>
          <w:smallCaps/>
          <w:sz w:val="52"/>
          <w:szCs w:val="52"/>
          <w:lang w:val="en-US"/>
        </w:rPr>
        <w:t>English Program</w:t>
      </w:r>
    </w:p>
    <w:p w14:paraId="51D9BC6B" w14:textId="77777777" w:rsidR="006712DA" w:rsidRPr="006712DA" w:rsidRDefault="006712DA" w:rsidP="006712DA">
      <w:pPr>
        <w:autoSpaceDE w:val="0"/>
        <w:autoSpaceDN w:val="0"/>
        <w:adjustRightInd w:val="0"/>
        <w:jc w:val="center"/>
        <w:rPr>
          <w:rFonts w:ascii="Times New Roman" w:hAnsi="Times New Roman" w:cs="Times New Roman"/>
          <w:b/>
          <w:smallCaps/>
          <w:sz w:val="52"/>
          <w:szCs w:val="52"/>
          <w:lang w:val="en-US"/>
        </w:rPr>
      </w:pPr>
      <w:r w:rsidRPr="006712DA">
        <w:rPr>
          <w:rFonts w:ascii="Times New Roman" w:hAnsi="Times New Roman" w:cs="Times New Roman"/>
          <w:b/>
          <w:smallCaps/>
          <w:sz w:val="52"/>
          <w:szCs w:val="52"/>
          <w:lang w:val="en-US"/>
        </w:rPr>
        <w:t>for International Students</w:t>
      </w:r>
    </w:p>
    <w:p w14:paraId="291E396D" w14:textId="77777777" w:rsidR="006712DA" w:rsidRPr="006712DA" w:rsidRDefault="006712DA" w:rsidP="006712DA">
      <w:pPr>
        <w:autoSpaceDE w:val="0"/>
        <w:autoSpaceDN w:val="0"/>
        <w:adjustRightInd w:val="0"/>
        <w:jc w:val="center"/>
        <w:rPr>
          <w:rFonts w:ascii="Times New Roman" w:hAnsi="Times New Roman" w:cs="Times New Roman"/>
          <w:b/>
          <w:smallCaps/>
          <w:sz w:val="52"/>
          <w:szCs w:val="52"/>
          <w:lang w:val="en-US"/>
        </w:rPr>
      </w:pPr>
    </w:p>
    <w:p w14:paraId="078DDB4D" w14:textId="77777777" w:rsidR="006712DA" w:rsidRPr="006712DA" w:rsidRDefault="006712DA" w:rsidP="006712DA">
      <w:pPr>
        <w:autoSpaceDE w:val="0"/>
        <w:autoSpaceDN w:val="0"/>
        <w:adjustRightInd w:val="0"/>
        <w:jc w:val="center"/>
        <w:rPr>
          <w:rFonts w:ascii="Times New Roman" w:hAnsi="Times New Roman" w:cs="Times New Roman"/>
          <w:b/>
          <w:smallCaps/>
          <w:sz w:val="52"/>
          <w:szCs w:val="52"/>
          <w:lang w:val="en-US"/>
        </w:rPr>
      </w:pPr>
      <w:r w:rsidRPr="006712DA">
        <w:rPr>
          <w:rFonts w:ascii="Times New Roman" w:hAnsi="Times New Roman" w:cs="Times New Roman"/>
          <w:b/>
          <w:smallCaps/>
          <w:sz w:val="52"/>
          <w:szCs w:val="52"/>
          <w:lang w:val="en-US"/>
        </w:rPr>
        <w:t>Academic Year</w:t>
      </w:r>
    </w:p>
    <w:p w14:paraId="6822BE23" w14:textId="6CE8328D" w:rsidR="006712DA" w:rsidRPr="006712DA" w:rsidRDefault="006712DA" w:rsidP="006712DA">
      <w:pPr>
        <w:jc w:val="center"/>
        <w:rPr>
          <w:rFonts w:ascii="Times New Roman" w:hAnsi="Times New Roman" w:cs="Times New Roman"/>
          <w:b/>
          <w:sz w:val="52"/>
          <w:szCs w:val="52"/>
          <w:lang w:val="en-US"/>
        </w:rPr>
      </w:pPr>
      <w:r w:rsidRPr="006712DA">
        <w:rPr>
          <w:rFonts w:ascii="Times New Roman" w:hAnsi="Times New Roman" w:cs="Times New Roman"/>
          <w:b/>
          <w:sz w:val="52"/>
          <w:szCs w:val="52"/>
          <w:lang w:val="en-US"/>
        </w:rPr>
        <w:t>202</w:t>
      </w:r>
      <w:r>
        <w:rPr>
          <w:rFonts w:ascii="Times New Roman" w:hAnsi="Times New Roman" w:cs="Times New Roman"/>
          <w:b/>
          <w:sz w:val="52"/>
          <w:szCs w:val="52"/>
          <w:lang w:val="en-US"/>
        </w:rPr>
        <w:t>2</w:t>
      </w:r>
      <w:r w:rsidRPr="006712DA">
        <w:rPr>
          <w:rFonts w:ascii="Times New Roman" w:hAnsi="Times New Roman" w:cs="Times New Roman"/>
          <w:b/>
          <w:sz w:val="52"/>
          <w:szCs w:val="52"/>
          <w:lang w:val="en-US"/>
        </w:rPr>
        <w:t>-202</w:t>
      </w:r>
      <w:r>
        <w:rPr>
          <w:rFonts w:ascii="Times New Roman" w:hAnsi="Times New Roman" w:cs="Times New Roman"/>
          <w:b/>
          <w:sz w:val="52"/>
          <w:szCs w:val="52"/>
          <w:lang w:val="en-US"/>
        </w:rPr>
        <w:t>3</w:t>
      </w:r>
    </w:p>
    <w:p w14:paraId="17E52227" w14:textId="77777777" w:rsidR="006712DA" w:rsidRPr="006712DA" w:rsidRDefault="006712DA" w:rsidP="006712DA">
      <w:pPr>
        <w:autoSpaceDE w:val="0"/>
        <w:autoSpaceDN w:val="0"/>
        <w:adjustRightInd w:val="0"/>
        <w:jc w:val="center"/>
        <w:rPr>
          <w:rFonts w:ascii="Times New Roman" w:hAnsi="Times New Roman" w:cs="Times New Roman"/>
          <w:b/>
          <w:smallCaps/>
          <w:sz w:val="52"/>
          <w:szCs w:val="52"/>
          <w:lang w:val="en-US"/>
        </w:rPr>
      </w:pPr>
    </w:p>
    <w:p w14:paraId="4C5BF90D" w14:textId="77777777" w:rsidR="006712DA" w:rsidRPr="006712DA" w:rsidRDefault="006712DA" w:rsidP="006712DA">
      <w:pPr>
        <w:autoSpaceDE w:val="0"/>
        <w:autoSpaceDN w:val="0"/>
        <w:adjustRightInd w:val="0"/>
        <w:jc w:val="center"/>
        <w:rPr>
          <w:rFonts w:ascii="Times New Roman" w:hAnsi="Times New Roman" w:cs="Times New Roman"/>
          <w:b/>
          <w:smallCaps/>
          <w:sz w:val="52"/>
          <w:szCs w:val="52"/>
          <w:lang w:val="en-US"/>
        </w:rPr>
      </w:pPr>
      <w:r w:rsidRPr="006712DA">
        <w:rPr>
          <w:rFonts w:ascii="Times New Roman" w:hAnsi="Times New Roman" w:cs="Times New Roman"/>
          <w:b/>
          <w:smallCaps/>
          <w:noProof/>
          <w:sz w:val="48"/>
          <w:szCs w:val="20"/>
          <w:lang w:eastAsia="cs-CZ"/>
        </w:rPr>
        <w:drawing>
          <wp:inline distT="0" distB="0" distL="0" distR="0" wp14:anchorId="50C74394" wp14:editId="077873F7">
            <wp:extent cx="1914525" cy="1914525"/>
            <wp:effectExtent l="0" t="0" r="0" b="0"/>
            <wp:docPr id="1" name="obrázek 1" descr="pecet-cerna-t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cet-cerna-tr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inline>
        </w:drawing>
      </w:r>
    </w:p>
    <w:p w14:paraId="7F6E3B1D" w14:textId="77777777" w:rsidR="006712DA" w:rsidRPr="006712DA" w:rsidRDefault="006712DA" w:rsidP="006712DA">
      <w:pPr>
        <w:autoSpaceDE w:val="0"/>
        <w:autoSpaceDN w:val="0"/>
        <w:adjustRightInd w:val="0"/>
        <w:rPr>
          <w:rFonts w:ascii="Times New Roman" w:hAnsi="Times New Roman" w:cs="Times New Roman"/>
          <w:b/>
          <w:smallCaps/>
          <w:sz w:val="36"/>
          <w:szCs w:val="36"/>
          <w:lang w:val="en-US"/>
        </w:rPr>
      </w:pPr>
    </w:p>
    <w:p w14:paraId="42DECE1B" w14:textId="004614ED" w:rsidR="006712DA" w:rsidRPr="006712DA" w:rsidRDefault="006712DA" w:rsidP="006712DA">
      <w:pPr>
        <w:jc w:val="center"/>
        <w:rPr>
          <w:rFonts w:ascii="Times New Roman" w:hAnsi="Times New Roman" w:cs="Times New Roman"/>
          <w:b/>
          <w:sz w:val="36"/>
          <w:szCs w:val="36"/>
          <w:lang w:val="en-US"/>
        </w:rPr>
      </w:pPr>
      <w:r w:rsidRPr="006712DA">
        <w:rPr>
          <w:rFonts w:ascii="Times New Roman" w:hAnsi="Times New Roman" w:cs="Times New Roman"/>
          <w:b/>
          <w:sz w:val="36"/>
          <w:szCs w:val="36"/>
          <w:lang w:val="en-US"/>
        </w:rPr>
        <w:t>Prague 202</w:t>
      </w:r>
      <w:r>
        <w:rPr>
          <w:rFonts w:ascii="Times New Roman" w:hAnsi="Times New Roman" w:cs="Times New Roman"/>
          <w:b/>
          <w:sz w:val="36"/>
          <w:szCs w:val="36"/>
          <w:lang w:val="en-US"/>
        </w:rPr>
        <w:t>2</w:t>
      </w:r>
    </w:p>
    <w:p w14:paraId="7895C456" w14:textId="77777777" w:rsidR="006712DA" w:rsidRPr="006712DA" w:rsidRDefault="006712DA" w:rsidP="006712DA">
      <w:pPr>
        <w:autoSpaceDE w:val="0"/>
        <w:autoSpaceDN w:val="0"/>
        <w:adjustRightInd w:val="0"/>
        <w:rPr>
          <w:rFonts w:ascii="Times New Roman" w:hAnsi="Times New Roman" w:cs="Times New Roman"/>
          <w:b/>
          <w:sz w:val="24"/>
          <w:szCs w:val="24"/>
          <w:lang w:val="en-US"/>
        </w:rPr>
      </w:pPr>
      <w:r w:rsidRPr="006712DA">
        <w:rPr>
          <w:rFonts w:ascii="Times New Roman" w:hAnsi="Times New Roman" w:cs="Times New Roman"/>
          <w:b/>
          <w:sz w:val="16"/>
          <w:szCs w:val="16"/>
          <w:lang w:val="en-US"/>
        </w:rPr>
        <w:br w:type="page"/>
      </w:r>
      <w:r w:rsidRPr="006712DA">
        <w:rPr>
          <w:rFonts w:ascii="Times New Roman" w:hAnsi="Times New Roman" w:cs="Times New Roman"/>
          <w:b/>
          <w:sz w:val="24"/>
          <w:szCs w:val="24"/>
          <w:lang w:val="en-US"/>
        </w:rPr>
        <w:lastRenderedPageBreak/>
        <w:t>Edited by:</w:t>
      </w:r>
    </w:p>
    <w:p w14:paraId="249A11FA" w14:textId="77777777" w:rsidR="006712DA" w:rsidRPr="006712DA" w:rsidRDefault="006712DA" w:rsidP="006712DA">
      <w:pPr>
        <w:autoSpaceDE w:val="0"/>
        <w:autoSpaceDN w:val="0"/>
        <w:adjustRightInd w:val="0"/>
        <w:rPr>
          <w:rFonts w:ascii="Times New Roman" w:hAnsi="Times New Roman" w:cs="Times New Roman"/>
          <w:sz w:val="24"/>
          <w:szCs w:val="24"/>
          <w:lang w:val="en-US"/>
        </w:rPr>
      </w:pPr>
      <w:r w:rsidRPr="006712DA">
        <w:rPr>
          <w:rFonts w:ascii="Times New Roman" w:hAnsi="Times New Roman" w:cs="Times New Roman"/>
          <w:sz w:val="24"/>
          <w:szCs w:val="24"/>
          <w:lang w:val="en-US"/>
        </w:rPr>
        <w:t>Mgr. Vladimír Hojka, Ph.D.</w:t>
      </w:r>
    </w:p>
    <w:p w14:paraId="45B06BAD" w14:textId="77777777" w:rsidR="006712DA" w:rsidRPr="006712DA" w:rsidRDefault="006712DA" w:rsidP="006712DA">
      <w:pPr>
        <w:autoSpaceDE w:val="0"/>
        <w:autoSpaceDN w:val="0"/>
        <w:adjustRightInd w:val="0"/>
        <w:rPr>
          <w:rFonts w:ascii="Times New Roman" w:hAnsi="Times New Roman" w:cs="Times New Roman"/>
          <w:sz w:val="24"/>
          <w:szCs w:val="24"/>
          <w:lang w:val="en-US"/>
        </w:rPr>
      </w:pPr>
      <w:r w:rsidRPr="006712DA">
        <w:rPr>
          <w:rFonts w:ascii="Times New Roman" w:hAnsi="Times New Roman" w:cs="Times New Roman"/>
          <w:sz w:val="24"/>
          <w:szCs w:val="24"/>
          <w:lang w:val="en-US"/>
        </w:rPr>
        <w:t>Mgr. Dominika Krupková</w:t>
      </w:r>
    </w:p>
    <w:p w14:paraId="0640B5CF"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B8B873C"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32CFFC1D"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007ACFD"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184588C"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D45EFC3"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F0C043F"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0B0BE132"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61CAFBD3"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432BC47D"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011DCC66"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6F37287D"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32192F89"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0B415DFC"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65BF3D66"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4A35C60"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3A1BC56A"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567134C5"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50024B6C"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0314509F"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3D6583D5" w14:textId="77777777" w:rsidR="006712DA" w:rsidRPr="006712DA" w:rsidRDefault="006712DA" w:rsidP="006712DA">
      <w:pPr>
        <w:autoSpaceDE w:val="0"/>
        <w:autoSpaceDN w:val="0"/>
        <w:adjustRightInd w:val="0"/>
        <w:rPr>
          <w:rFonts w:ascii="Times New Roman" w:hAnsi="Times New Roman" w:cs="Times New Roman"/>
          <w:sz w:val="24"/>
          <w:szCs w:val="24"/>
          <w:lang w:val="en-US"/>
        </w:rPr>
      </w:pPr>
    </w:p>
    <w:p w14:paraId="7A7F5254" w14:textId="77777777" w:rsidR="006712DA" w:rsidRPr="006712DA" w:rsidRDefault="006712DA" w:rsidP="006712DA">
      <w:pPr>
        <w:autoSpaceDE w:val="0"/>
        <w:autoSpaceDN w:val="0"/>
        <w:adjustRightInd w:val="0"/>
        <w:rPr>
          <w:rFonts w:ascii="Times New Roman" w:hAnsi="Times New Roman" w:cs="Times New Roman"/>
          <w:bCs/>
          <w:sz w:val="24"/>
          <w:szCs w:val="24"/>
          <w:lang w:val="en-US"/>
        </w:rPr>
      </w:pPr>
    </w:p>
    <w:p w14:paraId="01864A18" w14:textId="77777777" w:rsidR="006712DA" w:rsidRPr="006712DA" w:rsidRDefault="006712DA" w:rsidP="006712DA">
      <w:pPr>
        <w:autoSpaceDE w:val="0"/>
        <w:autoSpaceDN w:val="0"/>
        <w:adjustRightInd w:val="0"/>
        <w:rPr>
          <w:rFonts w:ascii="Times New Roman" w:hAnsi="Times New Roman" w:cs="Times New Roman"/>
          <w:bCs/>
          <w:sz w:val="24"/>
          <w:szCs w:val="24"/>
          <w:lang w:val="en-US"/>
        </w:rPr>
      </w:pPr>
    </w:p>
    <w:p w14:paraId="17D52BA6" w14:textId="292A27E0" w:rsidR="006712DA" w:rsidRPr="006712DA" w:rsidRDefault="00656B76" w:rsidP="006712DA">
      <w:pPr>
        <w:autoSpaceDE w:val="0"/>
        <w:autoSpaceDN w:val="0"/>
        <w:adjustRightInd w:val="0"/>
        <w:rPr>
          <w:rFonts w:ascii="Times New Roman" w:hAnsi="Times New Roman" w:cs="Times New Roman"/>
          <w:sz w:val="24"/>
          <w:szCs w:val="24"/>
          <w:lang w:val="en-US"/>
        </w:rPr>
      </w:pPr>
      <w:r w:rsidRPr="00656B76">
        <w:rPr>
          <w:rFonts w:ascii="Times New Roman" w:hAnsi="Times New Roman" w:cs="Times New Roman"/>
          <w:b/>
          <w:bCs/>
        </w:rPr>
        <w:t>ISBN 978-80-87647-63-9</w:t>
      </w:r>
    </w:p>
    <w:p w14:paraId="67F84A3B" w14:textId="77777777" w:rsidR="006712DA" w:rsidRPr="006712DA" w:rsidRDefault="006712DA" w:rsidP="006712DA">
      <w:pPr>
        <w:pStyle w:val="Default"/>
        <w:spacing w:line="276" w:lineRule="auto"/>
        <w:jc w:val="center"/>
        <w:rPr>
          <w:b/>
          <w:bCs/>
          <w:color w:val="auto"/>
          <w:sz w:val="32"/>
          <w:szCs w:val="32"/>
          <w:lang w:val="en-US"/>
        </w:rPr>
      </w:pPr>
      <w:r w:rsidRPr="006712DA">
        <w:rPr>
          <w:b/>
          <w:bCs/>
          <w:noProof/>
          <w:color w:val="auto"/>
          <w:sz w:val="18"/>
        </w:rPr>
        <mc:AlternateContent>
          <mc:Choice Requires="wps">
            <w:drawing>
              <wp:anchor distT="0" distB="0" distL="114300" distR="114300" simplePos="0" relativeHeight="251659264" behindDoc="0" locked="0" layoutInCell="1" allowOverlap="1" wp14:anchorId="33056D20" wp14:editId="72382669">
                <wp:simplePos x="0" y="0"/>
                <wp:positionH relativeFrom="column">
                  <wp:posOffset>3536315</wp:posOffset>
                </wp:positionH>
                <wp:positionV relativeFrom="paragraph">
                  <wp:posOffset>3727450</wp:posOffset>
                </wp:positionV>
                <wp:extent cx="457200" cy="533400"/>
                <wp:effectExtent l="6985" t="5715" r="12065" b="13335"/>
                <wp:wrapNone/>
                <wp:docPr id="2"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53340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cx1="http://schemas.microsoft.com/office/drawing/2015/9/8/chartex">
            <w:pict w14:anchorId="0F5F6905">
              <v:rect id="Rectangle 60" style="position:absolute;margin-left:278.45pt;margin-top:293.5pt;width:36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color="white" w14:anchorId="57B6BB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"/>
            </w:pict>
          </mc:Fallback>
        </mc:AlternateContent>
      </w:r>
      <w:r w:rsidRPr="006712DA">
        <w:rPr>
          <w:color w:val="auto"/>
          <w:sz w:val="18"/>
          <w:szCs w:val="20"/>
          <w:lang w:val="en-US"/>
        </w:rPr>
        <w:br w:type="page"/>
      </w:r>
      <w:r w:rsidRPr="006712DA">
        <w:rPr>
          <w:b/>
          <w:bCs/>
          <w:color w:val="auto"/>
          <w:sz w:val="32"/>
          <w:szCs w:val="32"/>
          <w:lang w:val="en-US"/>
        </w:rPr>
        <w:lastRenderedPageBreak/>
        <w:t>CHARLES UNIVERSITY</w:t>
      </w:r>
    </w:p>
    <w:p w14:paraId="3B44B75A" w14:textId="77777777" w:rsidR="006712DA" w:rsidRPr="006712DA" w:rsidRDefault="006712DA" w:rsidP="006712DA">
      <w:pPr>
        <w:jc w:val="center"/>
        <w:rPr>
          <w:rFonts w:ascii="Times New Roman" w:hAnsi="Times New Roman" w:cs="Times New Roman"/>
          <w:b/>
          <w:bCs/>
          <w:sz w:val="32"/>
          <w:szCs w:val="32"/>
          <w:lang w:val="en-US"/>
        </w:rPr>
      </w:pPr>
      <w:r w:rsidRPr="006712DA">
        <w:rPr>
          <w:rFonts w:ascii="Times New Roman" w:hAnsi="Times New Roman" w:cs="Times New Roman"/>
          <w:b/>
          <w:bCs/>
          <w:sz w:val="32"/>
          <w:szCs w:val="32"/>
          <w:lang w:val="en-US"/>
        </w:rPr>
        <w:t>Faculty of Physical Education and Sport</w:t>
      </w:r>
    </w:p>
    <w:p w14:paraId="563AC7DE" w14:textId="77777777" w:rsidR="006712DA" w:rsidRPr="006712DA" w:rsidRDefault="006712DA" w:rsidP="006712DA">
      <w:pPr>
        <w:jc w:val="center"/>
        <w:rPr>
          <w:rFonts w:ascii="Times New Roman" w:hAnsi="Times New Roman" w:cs="Times New Roman"/>
          <w:bCs/>
          <w:caps/>
          <w:sz w:val="32"/>
          <w:szCs w:val="32"/>
          <w:lang w:val="en-US"/>
        </w:rPr>
      </w:pPr>
    </w:p>
    <w:p w14:paraId="28127720" w14:textId="77777777" w:rsidR="006712DA" w:rsidRPr="006712DA" w:rsidRDefault="006712DA" w:rsidP="006712DA">
      <w:pPr>
        <w:jc w:val="center"/>
        <w:rPr>
          <w:rFonts w:ascii="Times New Roman" w:hAnsi="Times New Roman" w:cs="Times New Roman"/>
          <w:bCs/>
          <w:caps/>
          <w:sz w:val="32"/>
          <w:szCs w:val="32"/>
          <w:lang w:val="en-US"/>
        </w:rPr>
      </w:pPr>
      <w:r w:rsidRPr="006712DA">
        <w:rPr>
          <w:rFonts w:ascii="Times New Roman" w:hAnsi="Times New Roman" w:cs="Times New Roman"/>
          <w:bCs/>
          <w:caps/>
          <w:sz w:val="32"/>
          <w:szCs w:val="32"/>
          <w:lang w:val="en-US"/>
        </w:rPr>
        <w:t>Academic Year</w:t>
      </w:r>
    </w:p>
    <w:p w14:paraId="6770DA8B" w14:textId="3FDA30D6" w:rsidR="006712DA" w:rsidRPr="006712DA" w:rsidRDefault="006712DA" w:rsidP="006712DA">
      <w:pPr>
        <w:jc w:val="center"/>
        <w:rPr>
          <w:rFonts w:ascii="Times New Roman" w:hAnsi="Times New Roman" w:cs="Times New Roman"/>
          <w:sz w:val="32"/>
          <w:szCs w:val="32"/>
          <w:lang w:val="en-US"/>
        </w:rPr>
      </w:pPr>
      <w:r w:rsidRPr="006712DA">
        <w:rPr>
          <w:rFonts w:ascii="Times New Roman" w:hAnsi="Times New Roman" w:cs="Times New Roman"/>
          <w:sz w:val="32"/>
          <w:szCs w:val="32"/>
          <w:lang w:val="en-US"/>
        </w:rPr>
        <w:t>202</w:t>
      </w:r>
      <w:r>
        <w:rPr>
          <w:rFonts w:ascii="Times New Roman" w:hAnsi="Times New Roman" w:cs="Times New Roman"/>
          <w:sz w:val="32"/>
          <w:szCs w:val="32"/>
          <w:lang w:val="en-US"/>
        </w:rPr>
        <w:t>2</w:t>
      </w:r>
      <w:r w:rsidRPr="006712DA">
        <w:rPr>
          <w:rFonts w:ascii="Times New Roman" w:hAnsi="Times New Roman" w:cs="Times New Roman"/>
          <w:sz w:val="32"/>
          <w:szCs w:val="32"/>
          <w:lang w:val="en-US"/>
        </w:rPr>
        <w:t>-202</w:t>
      </w:r>
      <w:r>
        <w:rPr>
          <w:rFonts w:ascii="Times New Roman" w:hAnsi="Times New Roman" w:cs="Times New Roman"/>
          <w:sz w:val="32"/>
          <w:szCs w:val="32"/>
          <w:lang w:val="en-US"/>
        </w:rPr>
        <w:t>3</w:t>
      </w:r>
    </w:p>
    <w:p w14:paraId="6F7CF11E" w14:textId="77777777" w:rsidR="006712DA" w:rsidRPr="006712DA" w:rsidRDefault="006712DA" w:rsidP="006712DA">
      <w:pPr>
        <w:jc w:val="center"/>
        <w:rPr>
          <w:rFonts w:ascii="Times New Roman" w:hAnsi="Times New Roman" w:cs="Times New Roman"/>
          <w:bCs/>
          <w:caps/>
          <w:sz w:val="32"/>
          <w:szCs w:val="32"/>
          <w:lang w:val="en-US"/>
        </w:rPr>
      </w:pPr>
    </w:p>
    <w:p w14:paraId="273AF7F2" w14:textId="77777777" w:rsidR="006712DA" w:rsidRPr="006712DA" w:rsidRDefault="006712DA" w:rsidP="006712DA">
      <w:pPr>
        <w:spacing w:after="0"/>
        <w:rPr>
          <w:rFonts w:ascii="Times New Roman" w:hAnsi="Times New Roman" w:cs="Times New Roman"/>
          <w:bCs/>
          <w:sz w:val="32"/>
          <w:szCs w:val="32"/>
          <w:lang w:val="en-US"/>
        </w:rPr>
      </w:pPr>
      <w:r w:rsidRPr="006712DA">
        <w:rPr>
          <w:rFonts w:ascii="Times New Roman" w:hAnsi="Times New Roman" w:cs="Times New Roman"/>
          <w:bCs/>
          <w:sz w:val="32"/>
          <w:szCs w:val="32"/>
          <w:lang w:val="en-US"/>
        </w:rPr>
        <w:t>Dean:</w:t>
      </w:r>
    </w:p>
    <w:p w14:paraId="70D28F49" w14:textId="77777777" w:rsidR="006712DA" w:rsidRPr="006712DA" w:rsidRDefault="006712DA" w:rsidP="006712DA">
      <w:pPr>
        <w:autoSpaceDE w:val="0"/>
        <w:autoSpaceDN w:val="0"/>
        <w:adjustRightInd w:val="0"/>
        <w:spacing w:after="0"/>
        <w:ind w:left="560" w:firstLine="220"/>
        <w:rPr>
          <w:rFonts w:ascii="Times New Roman" w:hAnsi="Times New Roman" w:cs="Times New Roman"/>
          <w:b/>
          <w:bCs/>
          <w:sz w:val="24"/>
          <w:szCs w:val="24"/>
          <w:lang w:val="en-US"/>
        </w:rPr>
      </w:pPr>
      <w:r w:rsidRPr="006712DA">
        <w:rPr>
          <w:rFonts w:ascii="Times New Roman" w:hAnsi="Times New Roman" w:cs="Times New Roman"/>
          <w:b/>
          <w:bCs/>
          <w:sz w:val="24"/>
          <w:szCs w:val="24"/>
          <w:lang w:val="en-US"/>
        </w:rPr>
        <w:t>Assoc. Prof.  PhDr. Miroslav Petr, Ph.D.</w:t>
      </w:r>
    </w:p>
    <w:p w14:paraId="648EBA70" w14:textId="77777777" w:rsidR="006712DA" w:rsidRPr="006712DA" w:rsidRDefault="006712DA" w:rsidP="006712DA">
      <w:pPr>
        <w:spacing w:before="240" w:after="0"/>
        <w:rPr>
          <w:rFonts w:ascii="Times New Roman" w:hAnsi="Times New Roman" w:cs="Times New Roman"/>
          <w:bCs/>
          <w:sz w:val="32"/>
          <w:szCs w:val="32"/>
          <w:lang w:val="en-US"/>
        </w:rPr>
      </w:pPr>
      <w:r w:rsidRPr="006712DA">
        <w:rPr>
          <w:rFonts w:ascii="Times New Roman" w:hAnsi="Times New Roman" w:cs="Times New Roman"/>
          <w:bCs/>
          <w:sz w:val="32"/>
          <w:szCs w:val="32"/>
          <w:lang w:val="en-US"/>
        </w:rPr>
        <w:t>Vice-Deans:</w:t>
      </w:r>
    </w:p>
    <w:p w14:paraId="1F69680B" w14:textId="77777777" w:rsidR="00D43D0B" w:rsidRDefault="00D43D0B" w:rsidP="006712DA">
      <w:pPr>
        <w:autoSpaceDE w:val="0"/>
        <w:autoSpaceDN w:val="0"/>
        <w:adjustRightInd w:val="0"/>
        <w:spacing w:after="0"/>
        <w:ind w:left="560" w:firstLine="220"/>
        <w:rPr>
          <w:rFonts w:ascii="Times New Roman" w:hAnsi="Times New Roman" w:cs="Times New Roman"/>
          <w:sz w:val="24"/>
          <w:szCs w:val="24"/>
          <w:lang w:val="en-US"/>
        </w:rPr>
      </w:pPr>
    </w:p>
    <w:p w14:paraId="6D09EAEC" w14:textId="1C4F0B18" w:rsidR="006712DA" w:rsidRPr="00D43D0B" w:rsidRDefault="006712DA" w:rsidP="00D43D0B">
      <w:pPr>
        <w:autoSpaceDE w:val="0"/>
        <w:autoSpaceDN w:val="0"/>
        <w:adjustRightInd w:val="0"/>
        <w:spacing w:after="0"/>
        <w:ind w:left="851" w:firstLine="7"/>
        <w:rPr>
          <w:rFonts w:ascii="Times New Roman" w:hAnsi="Times New Roman" w:cs="Times New Roman"/>
          <w:sz w:val="24"/>
          <w:szCs w:val="24"/>
          <w:lang w:val="en-US"/>
        </w:rPr>
      </w:pPr>
      <w:r w:rsidRPr="00D43D0B">
        <w:rPr>
          <w:rFonts w:ascii="Times New Roman" w:hAnsi="Times New Roman" w:cs="Times New Roman"/>
          <w:sz w:val="24"/>
          <w:szCs w:val="24"/>
          <w:lang w:val="en-US"/>
        </w:rPr>
        <w:t>Study affairs</w:t>
      </w:r>
    </w:p>
    <w:p w14:paraId="52935558" w14:textId="77777777" w:rsidR="006712DA" w:rsidRPr="00D43D0B" w:rsidRDefault="006712DA" w:rsidP="00D43D0B">
      <w:pPr>
        <w:autoSpaceDE w:val="0"/>
        <w:autoSpaceDN w:val="0"/>
        <w:adjustRightInd w:val="0"/>
        <w:spacing w:after="0"/>
        <w:ind w:left="851" w:firstLine="7"/>
        <w:rPr>
          <w:rFonts w:ascii="Times New Roman" w:hAnsi="Times New Roman" w:cs="Times New Roman"/>
          <w:b/>
          <w:bCs/>
          <w:sz w:val="24"/>
          <w:szCs w:val="24"/>
          <w:lang w:val="en-US"/>
        </w:rPr>
      </w:pPr>
      <w:r w:rsidRPr="00D43D0B">
        <w:rPr>
          <w:rFonts w:ascii="Times New Roman" w:hAnsi="Times New Roman" w:cs="Times New Roman"/>
          <w:b/>
          <w:bCs/>
          <w:sz w:val="24"/>
          <w:szCs w:val="24"/>
          <w:lang w:val="en-US"/>
        </w:rPr>
        <w:t>Mgr. Vladimír Hojka, Ph.D.</w:t>
      </w:r>
    </w:p>
    <w:p w14:paraId="17A4C92A" w14:textId="77777777" w:rsidR="006712DA" w:rsidRPr="00D43D0B" w:rsidRDefault="006712DA" w:rsidP="00D43D0B">
      <w:pPr>
        <w:spacing w:after="0" w:line="360" w:lineRule="auto"/>
        <w:ind w:left="851" w:firstLine="7"/>
        <w:rPr>
          <w:rFonts w:ascii="Times New Roman" w:eastAsia="Times New Roman" w:hAnsi="Times New Roman" w:cs="Times New Roman"/>
          <w:strike/>
          <w:sz w:val="24"/>
          <w:szCs w:val="24"/>
          <w:lang w:eastAsia="cs-CZ"/>
        </w:rPr>
      </w:pPr>
      <w:r w:rsidRPr="00D43D0B">
        <w:rPr>
          <w:rFonts w:ascii="Times New Roman" w:eastAsia="Times New Roman" w:hAnsi="Times New Roman" w:cs="Times New Roman"/>
          <w:sz w:val="24"/>
          <w:szCs w:val="24"/>
          <w:lang w:eastAsia="cs-CZ"/>
        </w:rPr>
        <w:t xml:space="preserve">e-mail: </w:t>
      </w:r>
      <w:r w:rsidRPr="00D43D0B">
        <w:rPr>
          <w:rFonts w:ascii="Times New Roman" w:eastAsia="Times New Roman" w:hAnsi="Times New Roman" w:cs="Times New Roman"/>
          <w:sz w:val="24"/>
          <w:szCs w:val="24"/>
          <w:u w:val="single"/>
          <w:lang w:eastAsia="cs-CZ"/>
        </w:rPr>
        <w:t>studium@ftvs.cuni.cz</w:t>
      </w:r>
    </w:p>
    <w:p w14:paraId="72C7A4C1" w14:textId="77777777" w:rsidR="009E4ECA" w:rsidRPr="00D43D0B" w:rsidRDefault="009E4ECA" w:rsidP="00D43D0B">
      <w:pPr>
        <w:spacing w:after="0" w:line="20" w:lineRule="atLeast"/>
        <w:ind w:left="851" w:firstLine="7"/>
        <w:rPr>
          <w:rFonts w:ascii="Times New Roman" w:hAnsi="Times New Roman" w:cs="Times New Roman"/>
          <w:sz w:val="24"/>
          <w:szCs w:val="24"/>
          <w:highlight w:val="yellow"/>
          <w:lang w:val="en-US"/>
        </w:rPr>
      </w:pPr>
    </w:p>
    <w:p w14:paraId="30D1BDD7" w14:textId="2F6B4475" w:rsidR="009E4ECA" w:rsidRPr="00D43D0B" w:rsidRDefault="009E4ECA" w:rsidP="00D43D0B">
      <w:pPr>
        <w:spacing w:after="0" w:line="20" w:lineRule="atLeast"/>
        <w:ind w:left="851" w:firstLine="7"/>
        <w:rPr>
          <w:rFonts w:ascii="Times New Roman" w:hAnsi="Times New Roman" w:cs="Times New Roman"/>
          <w:sz w:val="24"/>
          <w:szCs w:val="24"/>
          <w:lang w:val="en-US"/>
        </w:rPr>
      </w:pPr>
      <w:r w:rsidRPr="006A2235">
        <w:rPr>
          <w:rFonts w:ascii="Times New Roman" w:hAnsi="Times New Roman" w:cs="Times New Roman"/>
          <w:sz w:val="24"/>
          <w:szCs w:val="24"/>
          <w:lang w:val="en-US"/>
        </w:rPr>
        <w:t xml:space="preserve">International </w:t>
      </w:r>
      <w:r w:rsidR="006A2235" w:rsidRPr="006A2235">
        <w:rPr>
          <w:rFonts w:ascii="Times New Roman" w:hAnsi="Times New Roman" w:cs="Times New Roman"/>
          <w:sz w:val="24"/>
          <w:szCs w:val="24"/>
          <w:lang w:val="en-US"/>
        </w:rPr>
        <w:t>affairs</w:t>
      </w:r>
    </w:p>
    <w:p w14:paraId="7F3FA116" w14:textId="122BAE7D" w:rsidR="006712DA" w:rsidRPr="00D43D0B" w:rsidRDefault="006712DA" w:rsidP="00D43D0B">
      <w:pPr>
        <w:spacing w:after="0" w:line="20" w:lineRule="atLeast"/>
        <w:ind w:left="851" w:firstLine="7"/>
        <w:rPr>
          <w:rFonts w:ascii="Times New Roman" w:eastAsia="Times New Roman" w:hAnsi="Times New Roman" w:cs="Times New Roman"/>
          <w:b/>
          <w:sz w:val="24"/>
          <w:szCs w:val="24"/>
          <w:lang w:eastAsia="cs-CZ"/>
        </w:rPr>
      </w:pPr>
      <w:r w:rsidRPr="00D43D0B">
        <w:rPr>
          <w:rFonts w:ascii="Times New Roman" w:eastAsia="Times New Roman" w:hAnsi="Times New Roman" w:cs="Times New Roman"/>
          <w:b/>
          <w:sz w:val="24"/>
          <w:szCs w:val="24"/>
          <w:lang w:eastAsia="cs-CZ"/>
        </w:rPr>
        <w:t>Ing. Lenka Henebergová</w:t>
      </w:r>
    </w:p>
    <w:p w14:paraId="5962A1FB" w14:textId="0FB5141E" w:rsidR="006712DA" w:rsidRPr="00D43D0B" w:rsidRDefault="006712DA" w:rsidP="00D43D0B">
      <w:pPr>
        <w:spacing w:after="0" w:line="360" w:lineRule="auto"/>
        <w:ind w:left="851" w:firstLine="7"/>
        <w:rPr>
          <w:rFonts w:ascii="Times New Roman" w:eastAsia="Times New Roman" w:hAnsi="Times New Roman" w:cs="Times New Roman"/>
          <w:sz w:val="24"/>
          <w:szCs w:val="24"/>
          <w:lang w:eastAsia="cs-CZ"/>
        </w:rPr>
      </w:pPr>
      <w:r w:rsidRPr="00D43D0B">
        <w:rPr>
          <w:rFonts w:ascii="Times New Roman" w:eastAsia="Times New Roman" w:hAnsi="Times New Roman" w:cs="Times New Roman"/>
          <w:sz w:val="24"/>
          <w:szCs w:val="24"/>
          <w:lang w:eastAsia="cs-CZ"/>
        </w:rPr>
        <w:t xml:space="preserve">e-mail: </w:t>
      </w:r>
      <w:r w:rsidRPr="00D43D0B">
        <w:rPr>
          <w:rFonts w:ascii="Times New Roman" w:eastAsia="Times New Roman" w:hAnsi="Times New Roman" w:cs="Times New Roman"/>
          <w:sz w:val="24"/>
          <w:szCs w:val="24"/>
          <w:u w:val="single"/>
          <w:lang w:eastAsia="cs-CZ"/>
        </w:rPr>
        <w:t>zahranici@ftvs.cuni.cz</w:t>
      </w:r>
    </w:p>
    <w:p w14:paraId="32359CE6" w14:textId="77777777" w:rsidR="006712DA" w:rsidRPr="00D43D0B" w:rsidRDefault="006712DA" w:rsidP="00D43D0B">
      <w:pPr>
        <w:autoSpaceDE w:val="0"/>
        <w:autoSpaceDN w:val="0"/>
        <w:adjustRightInd w:val="0"/>
        <w:spacing w:after="0"/>
        <w:ind w:left="851" w:firstLine="7"/>
        <w:rPr>
          <w:rFonts w:ascii="Times New Roman" w:hAnsi="Times New Roman" w:cs="Times New Roman"/>
          <w:strike/>
          <w:sz w:val="24"/>
          <w:szCs w:val="24"/>
          <w:lang w:val="en-US"/>
        </w:rPr>
      </w:pPr>
    </w:p>
    <w:p w14:paraId="632BD92B" w14:textId="77777777" w:rsidR="006712DA" w:rsidRPr="00D43D0B" w:rsidRDefault="006712DA" w:rsidP="00D43D0B">
      <w:pPr>
        <w:autoSpaceDE w:val="0"/>
        <w:autoSpaceDN w:val="0"/>
        <w:adjustRightInd w:val="0"/>
        <w:spacing w:after="0"/>
        <w:ind w:left="851" w:firstLine="7"/>
        <w:rPr>
          <w:rFonts w:ascii="Times New Roman" w:hAnsi="Times New Roman" w:cs="Times New Roman"/>
          <w:sz w:val="24"/>
          <w:szCs w:val="24"/>
          <w:lang w:val="en-US"/>
        </w:rPr>
      </w:pPr>
      <w:r w:rsidRPr="00D43D0B">
        <w:rPr>
          <w:rFonts w:ascii="Times New Roman" w:hAnsi="Times New Roman" w:cs="Times New Roman"/>
          <w:sz w:val="24"/>
          <w:szCs w:val="24"/>
          <w:lang w:val="en-US"/>
        </w:rPr>
        <w:t>Science, Research, Doctoral Programs</w:t>
      </w:r>
    </w:p>
    <w:p w14:paraId="616C8FCE" w14:textId="77777777" w:rsidR="006712DA" w:rsidRPr="00D43D0B" w:rsidRDefault="006712DA" w:rsidP="00D43D0B">
      <w:pPr>
        <w:spacing w:after="0" w:line="20" w:lineRule="atLeast"/>
        <w:ind w:left="851" w:firstLine="7"/>
        <w:contextualSpacing/>
        <w:rPr>
          <w:rFonts w:ascii="Times New Roman" w:eastAsia="Times New Roman" w:hAnsi="Times New Roman" w:cs="Times New Roman"/>
          <w:b/>
          <w:color w:val="000000" w:themeColor="text1"/>
          <w:sz w:val="24"/>
          <w:szCs w:val="24"/>
          <w:lang w:eastAsia="cs-CZ"/>
        </w:rPr>
      </w:pPr>
      <w:r w:rsidRPr="00D43D0B">
        <w:rPr>
          <w:rFonts w:ascii="Times New Roman" w:hAnsi="Times New Roman" w:cs="Times New Roman"/>
          <w:b/>
          <w:color w:val="000000" w:themeColor="text1"/>
          <w:sz w:val="24"/>
          <w:szCs w:val="24"/>
          <w:shd w:val="clear" w:color="auto" w:fill="FFFFFF"/>
        </w:rPr>
        <w:t>doc. PhDr. RNDr. Ing. Jana Jaklová Dytrtová, Ph.D.</w:t>
      </w:r>
    </w:p>
    <w:p w14:paraId="1CD5AC94" w14:textId="77777777" w:rsidR="006712DA" w:rsidRPr="00D43D0B" w:rsidRDefault="006712DA" w:rsidP="00D43D0B">
      <w:pPr>
        <w:spacing w:after="0" w:line="360" w:lineRule="auto"/>
        <w:ind w:left="851" w:firstLine="7"/>
        <w:rPr>
          <w:rFonts w:ascii="Times New Roman" w:eastAsia="Times New Roman" w:hAnsi="Times New Roman" w:cs="Times New Roman"/>
          <w:sz w:val="24"/>
          <w:szCs w:val="24"/>
          <w:lang w:eastAsia="cs-CZ"/>
        </w:rPr>
      </w:pPr>
      <w:r w:rsidRPr="00D43D0B">
        <w:rPr>
          <w:rFonts w:ascii="Times New Roman" w:eastAsia="Times New Roman" w:hAnsi="Times New Roman" w:cs="Times New Roman"/>
          <w:sz w:val="24"/>
          <w:szCs w:val="24"/>
          <w:lang w:eastAsia="cs-CZ"/>
        </w:rPr>
        <w:t xml:space="preserve">e-mail: </w:t>
      </w:r>
      <w:r w:rsidRPr="00D43D0B">
        <w:rPr>
          <w:rFonts w:ascii="Times New Roman" w:eastAsia="Times New Roman" w:hAnsi="Times New Roman" w:cs="Times New Roman"/>
          <w:sz w:val="24"/>
          <w:szCs w:val="24"/>
          <w:u w:val="single"/>
          <w:lang w:eastAsia="cs-CZ"/>
        </w:rPr>
        <w:t>veda@ftvs.cuni.cz</w:t>
      </w:r>
    </w:p>
    <w:p w14:paraId="243723AF" w14:textId="77777777" w:rsidR="006712DA" w:rsidRPr="00D43D0B" w:rsidRDefault="006712DA" w:rsidP="00D43D0B">
      <w:pPr>
        <w:autoSpaceDE w:val="0"/>
        <w:autoSpaceDN w:val="0"/>
        <w:adjustRightInd w:val="0"/>
        <w:spacing w:after="0"/>
        <w:ind w:left="851" w:firstLine="7"/>
        <w:rPr>
          <w:rFonts w:ascii="Times New Roman" w:hAnsi="Times New Roman" w:cs="Times New Roman"/>
          <w:strike/>
          <w:sz w:val="24"/>
          <w:szCs w:val="24"/>
          <w:lang w:val="en-US"/>
        </w:rPr>
      </w:pPr>
    </w:p>
    <w:p w14:paraId="03F1F0D3" w14:textId="412BB5A7" w:rsidR="006712DA" w:rsidRPr="00D43D0B" w:rsidRDefault="006A2235" w:rsidP="00D43D0B">
      <w:pPr>
        <w:autoSpaceDE w:val="0"/>
        <w:autoSpaceDN w:val="0"/>
        <w:adjustRightInd w:val="0"/>
        <w:spacing w:after="0"/>
        <w:ind w:left="851" w:firstLine="7"/>
        <w:rPr>
          <w:rFonts w:ascii="Times New Roman" w:hAnsi="Times New Roman" w:cs="Times New Roman"/>
          <w:sz w:val="24"/>
          <w:szCs w:val="24"/>
          <w:lang w:val="en-US"/>
        </w:rPr>
      </w:pPr>
      <w:r w:rsidRPr="006A2235">
        <w:rPr>
          <w:rFonts w:ascii="Times New Roman" w:hAnsi="Times New Roman" w:cs="Times New Roman"/>
          <w:sz w:val="24"/>
          <w:szCs w:val="24"/>
          <w:lang w:val="en-US"/>
        </w:rPr>
        <w:t>Internal affairs</w:t>
      </w:r>
    </w:p>
    <w:p w14:paraId="52F3B524" w14:textId="77777777" w:rsidR="006712DA" w:rsidRPr="00D43D0B" w:rsidRDefault="006712DA" w:rsidP="00D43D0B">
      <w:pPr>
        <w:spacing w:after="0" w:line="20" w:lineRule="atLeast"/>
        <w:ind w:left="851" w:firstLine="7"/>
        <w:rPr>
          <w:rFonts w:ascii="Times New Roman" w:eastAsia="Times New Roman" w:hAnsi="Times New Roman" w:cs="Times New Roman"/>
          <w:b/>
          <w:sz w:val="24"/>
          <w:szCs w:val="24"/>
          <w:lang w:eastAsia="cs-CZ"/>
        </w:rPr>
      </w:pPr>
      <w:r w:rsidRPr="00D43D0B">
        <w:rPr>
          <w:rFonts w:ascii="Times New Roman" w:eastAsia="Times New Roman" w:hAnsi="Times New Roman" w:cs="Times New Roman"/>
          <w:b/>
          <w:sz w:val="24"/>
          <w:szCs w:val="24"/>
          <w:lang w:eastAsia="cs-CZ"/>
        </w:rPr>
        <w:t>Mgr. Jan Chrudimský, Ph.D.</w:t>
      </w:r>
    </w:p>
    <w:p w14:paraId="6A7906A9" w14:textId="77777777" w:rsidR="006712DA" w:rsidRPr="00D43D0B" w:rsidRDefault="006712DA" w:rsidP="00D43D0B">
      <w:pPr>
        <w:spacing w:after="0" w:line="360" w:lineRule="auto"/>
        <w:ind w:left="851" w:firstLine="7"/>
        <w:rPr>
          <w:rFonts w:ascii="Times New Roman" w:eastAsia="Times New Roman" w:hAnsi="Times New Roman" w:cs="Times New Roman"/>
          <w:sz w:val="24"/>
          <w:szCs w:val="24"/>
          <w:lang w:eastAsia="cs-CZ"/>
        </w:rPr>
      </w:pPr>
      <w:r w:rsidRPr="00D43D0B">
        <w:rPr>
          <w:rFonts w:ascii="Times New Roman" w:eastAsia="Times New Roman" w:hAnsi="Times New Roman" w:cs="Times New Roman"/>
          <w:sz w:val="24"/>
          <w:szCs w:val="24"/>
          <w:lang w:eastAsia="cs-CZ"/>
        </w:rPr>
        <w:t xml:space="preserve">e-mail: </w:t>
      </w:r>
      <w:r w:rsidRPr="00D43D0B">
        <w:rPr>
          <w:rFonts w:ascii="Times New Roman" w:eastAsia="Times New Roman" w:hAnsi="Times New Roman" w:cs="Times New Roman"/>
          <w:sz w:val="24"/>
          <w:szCs w:val="24"/>
          <w:u w:val="single"/>
          <w:lang w:eastAsia="cs-CZ"/>
        </w:rPr>
        <w:t>vnitrnizalezitosti@ftvs.cuni.cz</w:t>
      </w:r>
    </w:p>
    <w:p w14:paraId="70607F67" w14:textId="77777777" w:rsidR="00D43D0B" w:rsidRDefault="00D43D0B" w:rsidP="00D43D0B">
      <w:pPr>
        <w:spacing w:after="0" w:line="20" w:lineRule="atLeast"/>
        <w:ind w:left="851" w:firstLine="7"/>
        <w:rPr>
          <w:rFonts w:ascii="Times New Roman" w:eastAsia="Times New Roman" w:hAnsi="Times New Roman" w:cs="Times New Roman"/>
          <w:bCs/>
          <w:sz w:val="24"/>
          <w:szCs w:val="24"/>
          <w:highlight w:val="yellow"/>
          <w:lang w:eastAsia="cs-CZ"/>
        </w:rPr>
      </w:pPr>
    </w:p>
    <w:p w14:paraId="5FF58418" w14:textId="4A729264" w:rsidR="006712DA" w:rsidRPr="00D43D0B" w:rsidRDefault="006A2235" w:rsidP="00D43D0B">
      <w:pPr>
        <w:spacing w:after="0" w:line="20" w:lineRule="atLeast"/>
        <w:ind w:left="851" w:firstLine="7"/>
        <w:rPr>
          <w:rFonts w:ascii="Times New Roman" w:eastAsia="Times New Roman" w:hAnsi="Times New Roman" w:cs="Times New Roman"/>
          <w:bCs/>
          <w:sz w:val="24"/>
          <w:szCs w:val="24"/>
          <w:lang w:eastAsia="cs-CZ"/>
        </w:rPr>
      </w:pPr>
      <w:r>
        <w:rPr>
          <w:rFonts w:ascii="Times New Roman" w:eastAsia="Times New Roman" w:hAnsi="Times New Roman" w:cs="Times New Roman"/>
          <w:bCs/>
          <w:sz w:val="24"/>
          <w:szCs w:val="24"/>
          <w:lang w:eastAsia="cs-CZ"/>
        </w:rPr>
        <w:t>D</w:t>
      </w:r>
      <w:r w:rsidR="006712DA" w:rsidRPr="006A2235">
        <w:rPr>
          <w:rFonts w:ascii="Times New Roman" w:eastAsia="Times New Roman" w:hAnsi="Times New Roman" w:cs="Times New Roman"/>
          <w:bCs/>
          <w:sz w:val="24"/>
          <w:szCs w:val="24"/>
          <w:lang w:eastAsia="cs-CZ"/>
        </w:rPr>
        <w:t>evelopment</w:t>
      </w:r>
    </w:p>
    <w:p w14:paraId="0DFF0571" w14:textId="5BFEFB24" w:rsidR="006712DA" w:rsidRPr="00D43D0B" w:rsidRDefault="006712DA" w:rsidP="00D43D0B">
      <w:pPr>
        <w:spacing w:after="0" w:line="20" w:lineRule="atLeast"/>
        <w:ind w:left="851" w:firstLine="7"/>
        <w:rPr>
          <w:rFonts w:ascii="Times New Roman" w:eastAsia="Times New Roman" w:hAnsi="Times New Roman" w:cs="Times New Roman"/>
          <w:b/>
          <w:bCs/>
          <w:sz w:val="24"/>
          <w:szCs w:val="24"/>
          <w:lang w:eastAsia="cs-CZ"/>
        </w:rPr>
      </w:pPr>
      <w:r w:rsidRPr="00D43D0B">
        <w:rPr>
          <w:rFonts w:ascii="Times New Roman" w:eastAsia="Times New Roman" w:hAnsi="Times New Roman" w:cs="Times New Roman"/>
          <w:b/>
          <w:bCs/>
          <w:sz w:val="24"/>
          <w:szCs w:val="24"/>
          <w:lang w:eastAsia="cs-CZ"/>
        </w:rPr>
        <w:t>Dr. Mgr. Aleš Vlk</w:t>
      </w:r>
    </w:p>
    <w:p w14:paraId="0B8081C4" w14:textId="77777777" w:rsidR="006712DA" w:rsidRPr="00D43D0B" w:rsidRDefault="006712DA" w:rsidP="00D43D0B">
      <w:pPr>
        <w:spacing w:after="0" w:line="20" w:lineRule="atLeast"/>
        <w:ind w:left="851" w:firstLine="7"/>
        <w:rPr>
          <w:rFonts w:ascii="Times New Roman" w:eastAsia="Times New Roman" w:hAnsi="Times New Roman" w:cs="Times New Roman"/>
          <w:bCs/>
          <w:sz w:val="24"/>
          <w:szCs w:val="24"/>
          <w:lang w:eastAsia="cs-CZ"/>
        </w:rPr>
      </w:pPr>
      <w:r w:rsidRPr="00D43D0B">
        <w:rPr>
          <w:rFonts w:ascii="Times New Roman" w:eastAsia="Times New Roman" w:hAnsi="Times New Roman" w:cs="Times New Roman"/>
          <w:bCs/>
          <w:sz w:val="24"/>
          <w:szCs w:val="24"/>
          <w:lang w:eastAsia="cs-CZ"/>
        </w:rPr>
        <w:t xml:space="preserve">e-mail: </w:t>
      </w:r>
      <w:r w:rsidRPr="00D43D0B">
        <w:rPr>
          <w:rFonts w:ascii="Times New Roman" w:eastAsia="Times New Roman" w:hAnsi="Times New Roman" w:cs="Times New Roman"/>
          <w:bCs/>
          <w:sz w:val="24"/>
          <w:szCs w:val="24"/>
          <w:u w:val="single"/>
          <w:lang w:eastAsia="cs-CZ"/>
        </w:rPr>
        <w:t>vnejsizalezitosti@ftvs.cuni.cz</w:t>
      </w:r>
      <w:r w:rsidRPr="00D43D0B">
        <w:rPr>
          <w:rFonts w:ascii="Times New Roman" w:eastAsia="Times New Roman" w:hAnsi="Times New Roman" w:cs="Times New Roman"/>
          <w:bCs/>
          <w:sz w:val="24"/>
          <w:szCs w:val="24"/>
          <w:lang w:eastAsia="cs-CZ"/>
        </w:rPr>
        <w:t xml:space="preserve"> </w:t>
      </w:r>
    </w:p>
    <w:p w14:paraId="73B0869F" w14:textId="77777777" w:rsidR="006712DA" w:rsidRPr="006712DA" w:rsidRDefault="006712DA" w:rsidP="006712DA">
      <w:pPr>
        <w:autoSpaceDE w:val="0"/>
        <w:autoSpaceDN w:val="0"/>
        <w:adjustRightInd w:val="0"/>
        <w:spacing w:after="0"/>
        <w:ind w:left="560" w:firstLine="220"/>
        <w:rPr>
          <w:rFonts w:ascii="Times New Roman" w:hAnsi="Times New Roman" w:cs="Times New Roman"/>
          <w:sz w:val="24"/>
          <w:szCs w:val="24"/>
          <w:lang w:val="en-US"/>
        </w:rPr>
      </w:pPr>
    </w:p>
    <w:p w14:paraId="562975E6" w14:textId="77777777" w:rsidR="006712DA" w:rsidRPr="006712DA" w:rsidRDefault="006712DA" w:rsidP="006712DA">
      <w:pPr>
        <w:spacing w:after="0"/>
        <w:rPr>
          <w:rFonts w:ascii="Times New Roman" w:hAnsi="Times New Roman" w:cs="Times New Roman"/>
          <w:bCs/>
          <w:sz w:val="32"/>
          <w:szCs w:val="32"/>
          <w:lang w:val="en-US"/>
        </w:rPr>
      </w:pPr>
      <w:r w:rsidRPr="006712DA">
        <w:rPr>
          <w:rFonts w:ascii="Times New Roman" w:hAnsi="Times New Roman" w:cs="Times New Roman"/>
          <w:bCs/>
          <w:sz w:val="32"/>
          <w:szCs w:val="32"/>
          <w:lang w:val="en-US"/>
        </w:rPr>
        <w:t>Address:</w:t>
      </w:r>
    </w:p>
    <w:p w14:paraId="0F9CE760" w14:textId="77777777" w:rsidR="006712DA" w:rsidRPr="006712DA" w:rsidRDefault="006712DA" w:rsidP="006712DA">
      <w:pPr>
        <w:spacing w:after="0"/>
        <w:ind w:left="708"/>
        <w:rPr>
          <w:rFonts w:ascii="Times New Roman" w:hAnsi="Times New Roman" w:cs="Times New Roman"/>
          <w:sz w:val="24"/>
          <w:szCs w:val="24"/>
        </w:rPr>
      </w:pPr>
      <w:r w:rsidRPr="006712DA">
        <w:rPr>
          <w:rFonts w:ascii="Times New Roman" w:hAnsi="Times New Roman" w:cs="Times New Roman"/>
          <w:sz w:val="24"/>
          <w:szCs w:val="24"/>
        </w:rPr>
        <w:t>Faculty of Physical Education and Sport</w:t>
      </w:r>
    </w:p>
    <w:p w14:paraId="11651A28" w14:textId="77777777" w:rsidR="006712DA" w:rsidRPr="006712DA" w:rsidRDefault="006712DA" w:rsidP="006712DA">
      <w:pPr>
        <w:spacing w:after="0"/>
        <w:ind w:left="708"/>
        <w:rPr>
          <w:rFonts w:ascii="Times New Roman" w:hAnsi="Times New Roman" w:cs="Times New Roman"/>
          <w:sz w:val="24"/>
          <w:szCs w:val="24"/>
        </w:rPr>
      </w:pPr>
      <w:r w:rsidRPr="006712DA">
        <w:rPr>
          <w:rFonts w:ascii="Times New Roman" w:hAnsi="Times New Roman" w:cs="Times New Roman"/>
          <w:sz w:val="24"/>
          <w:szCs w:val="24"/>
        </w:rPr>
        <w:t>Charles University</w:t>
      </w:r>
    </w:p>
    <w:p w14:paraId="6EA9208F" w14:textId="77777777" w:rsidR="006712DA" w:rsidRPr="006712DA" w:rsidRDefault="006712DA" w:rsidP="006712DA">
      <w:pPr>
        <w:spacing w:after="0"/>
        <w:ind w:left="708"/>
        <w:rPr>
          <w:rFonts w:ascii="Times New Roman" w:hAnsi="Times New Roman" w:cs="Times New Roman"/>
          <w:sz w:val="24"/>
          <w:szCs w:val="24"/>
        </w:rPr>
      </w:pPr>
      <w:r w:rsidRPr="006712DA">
        <w:rPr>
          <w:rFonts w:ascii="Times New Roman" w:hAnsi="Times New Roman" w:cs="Times New Roman"/>
          <w:sz w:val="24"/>
          <w:szCs w:val="24"/>
        </w:rPr>
        <w:t>José Martího 31</w:t>
      </w:r>
    </w:p>
    <w:p w14:paraId="6952F858" w14:textId="77777777" w:rsidR="006712DA" w:rsidRPr="006712DA" w:rsidRDefault="006712DA" w:rsidP="006712DA">
      <w:pPr>
        <w:spacing w:after="0"/>
        <w:ind w:left="708"/>
        <w:rPr>
          <w:rFonts w:ascii="Times New Roman" w:hAnsi="Times New Roman" w:cs="Times New Roman"/>
          <w:sz w:val="24"/>
          <w:szCs w:val="24"/>
        </w:rPr>
      </w:pPr>
      <w:r w:rsidRPr="006712DA">
        <w:rPr>
          <w:rFonts w:ascii="Times New Roman" w:hAnsi="Times New Roman" w:cs="Times New Roman"/>
          <w:sz w:val="24"/>
          <w:szCs w:val="24"/>
        </w:rPr>
        <w:t>162 52 Prague 6</w:t>
      </w:r>
    </w:p>
    <w:p w14:paraId="2F0E457A" w14:textId="77777777" w:rsidR="006712DA" w:rsidRPr="006712DA" w:rsidRDefault="006712DA" w:rsidP="006712DA">
      <w:pPr>
        <w:spacing w:after="0"/>
        <w:ind w:left="708"/>
        <w:rPr>
          <w:rFonts w:ascii="Times New Roman" w:hAnsi="Times New Roman" w:cs="Times New Roman"/>
          <w:sz w:val="24"/>
          <w:szCs w:val="24"/>
        </w:rPr>
      </w:pPr>
      <w:r w:rsidRPr="006712DA">
        <w:rPr>
          <w:rFonts w:ascii="Times New Roman" w:hAnsi="Times New Roman" w:cs="Times New Roman"/>
          <w:sz w:val="24"/>
          <w:szCs w:val="24"/>
        </w:rPr>
        <w:t>Czech Republic</w:t>
      </w:r>
    </w:p>
    <w:p w14:paraId="518C1650" w14:textId="77777777" w:rsidR="006712DA" w:rsidRPr="006712DA" w:rsidRDefault="00FB66E2" w:rsidP="006712DA">
      <w:pPr>
        <w:spacing w:before="240" w:after="0"/>
        <w:jc w:val="center"/>
        <w:rPr>
          <w:rFonts w:ascii="Times New Roman" w:hAnsi="Times New Roman" w:cs="Times New Roman"/>
          <w:b/>
          <w:bCs/>
          <w:sz w:val="24"/>
          <w:szCs w:val="24"/>
          <w:u w:val="single"/>
          <w:lang w:val="en-US"/>
        </w:rPr>
      </w:pPr>
      <w:hyperlink r:id="rId9" w:history="1">
        <w:r w:rsidR="006712DA" w:rsidRPr="006712DA">
          <w:rPr>
            <w:rFonts w:ascii="Times New Roman" w:hAnsi="Times New Roman" w:cs="Times New Roman"/>
            <w:b/>
            <w:bCs/>
            <w:sz w:val="24"/>
            <w:szCs w:val="24"/>
            <w:u w:val="single"/>
            <w:lang w:val="en-US"/>
          </w:rPr>
          <w:t>www.ftvs.cuni.cz</w:t>
        </w:r>
      </w:hyperlink>
    </w:p>
    <w:p w14:paraId="0640CF5C" w14:textId="77777777" w:rsidR="006712DA" w:rsidRPr="006712DA" w:rsidRDefault="006712DA" w:rsidP="006712DA">
      <w:pPr>
        <w:pStyle w:val="Nadpis1"/>
        <w:rPr>
          <w:lang w:val="en-US"/>
        </w:rPr>
      </w:pPr>
      <w:r w:rsidRPr="006712DA">
        <w:rPr>
          <w:sz w:val="24"/>
          <w:szCs w:val="24"/>
          <w:u w:val="single"/>
          <w:lang w:val="en-US"/>
        </w:rPr>
        <w:br w:type="page"/>
      </w:r>
      <w:r w:rsidRPr="006712DA">
        <w:rPr>
          <w:lang w:val="en-US"/>
        </w:rPr>
        <w:lastRenderedPageBreak/>
        <w:t>Contacts</w:t>
      </w:r>
    </w:p>
    <w:p w14:paraId="7F5FBD28" w14:textId="77777777" w:rsidR="006712DA" w:rsidRPr="006712DA" w:rsidRDefault="006712DA" w:rsidP="006712DA">
      <w:pPr>
        <w:rPr>
          <w:rFonts w:ascii="Times New Roman" w:hAnsi="Times New Roman" w:cs="Times New Roman"/>
          <w:bCs/>
          <w:sz w:val="32"/>
          <w:szCs w:val="32"/>
          <w:lang w:val="en-US"/>
        </w:rPr>
      </w:pPr>
    </w:p>
    <w:p w14:paraId="16E8A557" w14:textId="77777777" w:rsidR="006712DA" w:rsidRPr="006712DA" w:rsidRDefault="006712DA" w:rsidP="006712DA">
      <w:pPr>
        <w:autoSpaceDE w:val="0"/>
        <w:autoSpaceDN w:val="0"/>
        <w:adjustRightInd w:val="0"/>
        <w:spacing w:after="40"/>
        <w:jc w:val="both"/>
        <w:rPr>
          <w:rFonts w:ascii="Times New Roman" w:hAnsi="Times New Roman" w:cs="Times New Roman"/>
          <w:b/>
          <w:bCs/>
          <w:sz w:val="32"/>
          <w:szCs w:val="32"/>
          <w:lang w:val="en-US"/>
        </w:rPr>
      </w:pPr>
      <w:r w:rsidRPr="006712DA">
        <w:rPr>
          <w:rFonts w:ascii="Times New Roman" w:hAnsi="Times New Roman" w:cs="Times New Roman"/>
          <w:bCs/>
          <w:sz w:val="32"/>
          <w:szCs w:val="32"/>
          <w:lang w:val="en-US"/>
        </w:rPr>
        <w:t>Vice-Dean for Study affairs:</w:t>
      </w:r>
    </w:p>
    <w:p w14:paraId="761BAD2E" w14:textId="77777777" w:rsidR="006712DA" w:rsidRPr="006712DA" w:rsidRDefault="006712DA" w:rsidP="006712DA">
      <w:pPr>
        <w:rPr>
          <w:rFonts w:ascii="Times New Roman" w:hAnsi="Times New Roman" w:cs="Times New Roman"/>
          <w:sz w:val="24"/>
          <w:szCs w:val="24"/>
          <w:lang w:val="en-US"/>
        </w:rPr>
      </w:pPr>
      <w:r w:rsidRPr="006712DA">
        <w:rPr>
          <w:rFonts w:ascii="Times New Roman" w:hAnsi="Times New Roman" w:cs="Times New Roman"/>
          <w:sz w:val="24"/>
          <w:szCs w:val="24"/>
          <w:lang w:val="en-US"/>
        </w:rPr>
        <w:tab/>
      </w:r>
    </w:p>
    <w:p w14:paraId="1ECFAEDB" w14:textId="77777777" w:rsidR="006712DA" w:rsidRPr="006712DA" w:rsidRDefault="006712DA" w:rsidP="006712DA">
      <w:pPr>
        <w:ind w:firstLine="708"/>
        <w:rPr>
          <w:rFonts w:ascii="Times New Roman" w:hAnsi="Times New Roman" w:cs="Times New Roman"/>
          <w:b/>
          <w:sz w:val="24"/>
          <w:szCs w:val="24"/>
          <w:lang w:val="en-US"/>
        </w:rPr>
      </w:pPr>
      <w:r w:rsidRPr="006712DA">
        <w:rPr>
          <w:rFonts w:ascii="Times New Roman" w:hAnsi="Times New Roman" w:cs="Times New Roman"/>
          <w:b/>
          <w:sz w:val="24"/>
          <w:szCs w:val="24"/>
          <w:lang w:val="en-US"/>
        </w:rPr>
        <w:t>Mgr. Vladimír Hojka, Ph.D.</w:t>
      </w:r>
    </w:p>
    <w:p w14:paraId="2073C5D4" w14:textId="77777777" w:rsidR="006712DA" w:rsidRPr="006712DA" w:rsidRDefault="006712DA" w:rsidP="006712DA">
      <w:pPr>
        <w:rPr>
          <w:rFonts w:ascii="Times New Roman" w:hAnsi="Times New Roman" w:cs="Times New Roman"/>
          <w:sz w:val="24"/>
          <w:szCs w:val="24"/>
          <w:lang w:val="en-US"/>
        </w:rPr>
      </w:pPr>
      <w:r w:rsidRPr="006712DA">
        <w:rPr>
          <w:rFonts w:ascii="Times New Roman" w:hAnsi="Times New Roman" w:cs="Times New Roman"/>
          <w:sz w:val="24"/>
          <w:szCs w:val="24"/>
          <w:lang w:val="en-US"/>
        </w:rPr>
        <w:tab/>
        <w:t>Room: H 108</w:t>
      </w:r>
    </w:p>
    <w:p w14:paraId="14790752" w14:textId="77777777" w:rsidR="006712DA" w:rsidRPr="006712DA" w:rsidRDefault="006712DA" w:rsidP="006712DA">
      <w:pPr>
        <w:rPr>
          <w:rFonts w:ascii="Times New Roman" w:hAnsi="Times New Roman" w:cs="Times New Roman"/>
          <w:sz w:val="24"/>
          <w:szCs w:val="24"/>
          <w:lang w:val="en-US"/>
        </w:rPr>
      </w:pPr>
      <w:r w:rsidRPr="006712DA">
        <w:rPr>
          <w:rFonts w:ascii="Times New Roman" w:hAnsi="Times New Roman" w:cs="Times New Roman"/>
          <w:sz w:val="24"/>
          <w:szCs w:val="24"/>
          <w:lang w:val="en-US"/>
        </w:rPr>
        <w:tab/>
        <w:t>Phone: + 420 22017 2216</w:t>
      </w:r>
    </w:p>
    <w:p w14:paraId="021A9C33" w14:textId="1B3537B5" w:rsidR="006712DA" w:rsidRPr="006712DA" w:rsidRDefault="006712DA" w:rsidP="006712DA">
      <w:pPr>
        <w:rPr>
          <w:rFonts w:ascii="Times New Roman" w:hAnsi="Times New Roman" w:cs="Times New Roman"/>
          <w:b/>
          <w:sz w:val="24"/>
          <w:szCs w:val="24"/>
          <w:u w:val="single"/>
          <w:lang w:val="en-US"/>
        </w:rPr>
      </w:pPr>
      <w:r w:rsidRPr="006712DA">
        <w:rPr>
          <w:rFonts w:ascii="Times New Roman" w:hAnsi="Times New Roman" w:cs="Times New Roman"/>
          <w:sz w:val="24"/>
          <w:szCs w:val="24"/>
          <w:lang w:val="en-US"/>
        </w:rPr>
        <w:tab/>
        <w:t>E</w:t>
      </w:r>
      <w:r w:rsidR="00DB6490">
        <w:rPr>
          <w:rFonts w:ascii="Times New Roman" w:hAnsi="Times New Roman" w:cs="Times New Roman"/>
          <w:sz w:val="24"/>
          <w:szCs w:val="24"/>
          <w:lang w:val="en-US"/>
        </w:rPr>
        <w:t>-</w:t>
      </w:r>
      <w:r w:rsidRPr="006712DA">
        <w:rPr>
          <w:rFonts w:ascii="Times New Roman" w:hAnsi="Times New Roman" w:cs="Times New Roman"/>
          <w:sz w:val="24"/>
          <w:szCs w:val="24"/>
          <w:lang w:val="en-US"/>
        </w:rPr>
        <w:t xml:space="preserve">mail: </w:t>
      </w:r>
      <w:r w:rsidR="003C6863" w:rsidRPr="00D43D0B">
        <w:rPr>
          <w:rFonts w:ascii="Times New Roman" w:eastAsia="Times New Roman" w:hAnsi="Times New Roman" w:cs="Times New Roman"/>
          <w:sz w:val="24"/>
          <w:szCs w:val="24"/>
          <w:u w:val="single"/>
          <w:lang w:eastAsia="cs-CZ"/>
        </w:rPr>
        <w:t>studium@ftvs.cuni.cz</w:t>
      </w:r>
    </w:p>
    <w:p w14:paraId="51E707F9" w14:textId="77777777" w:rsidR="006712DA" w:rsidRPr="006712DA" w:rsidRDefault="006712DA" w:rsidP="006712DA">
      <w:pPr>
        <w:rPr>
          <w:rFonts w:ascii="Times New Roman" w:hAnsi="Times New Roman" w:cs="Times New Roman"/>
          <w:sz w:val="24"/>
          <w:szCs w:val="24"/>
          <w:lang w:val="en-US"/>
        </w:rPr>
      </w:pPr>
    </w:p>
    <w:p w14:paraId="2729C52F" w14:textId="0AF4A6A9" w:rsidR="006712DA" w:rsidRPr="006712DA" w:rsidRDefault="006712DA" w:rsidP="006712DA">
      <w:pPr>
        <w:rPr>
          <w:rFonts w:ascii="Times New Roman" w:hAnsi="Times New Roman" w:cs="Times New Roman"/>
          <w:b/>
          <w:sz w:val="32"/>
          <w:szCs w:val="32"/>
          <w:lang w:val="en-US"/>
        </w:rPr>
      </w:pPr>
      <w:r w:rsidRPr="006712DA">
        <w:rPr>
          <w:rFonts w:ascii="Times New Roman" w:hAnsi="Times New Roman" w:cs="Times New Roman"/>
          <w:b/>
          <w:sz w:val="32"/>
          <w:szCs w:val="32"/>
          <w:lang w:val="en-US"/>
        </w:rPr>
        <w:t>International student office</w:t>
      </w:r>
      <w:r w:rsidR="006A2235">
        <w:rPr>
          <w:rFonts w:ascii="Times New Roman" w:hAnsi="Times New Roman" w:cs="Times New Roman"/>
          <w:b/>
          <w:sz w:val="32"/>
          <w:szCs w:val="32"/>
          <w:lang w:val="en-US"/>
        </w:rPr>
        <w:t>r for self-financing students</w:t>
      </w:r>
    </w:p>
    <w:p w14:paraId="087E71DF" w14:textId="77777777" w:rsidR="006712DA" w:rsidRPr="006712DA" w:rsidRDefault="006712DA" w:rsidP="006712DA">
      <w:pPr>
        <w:rPr>
          <w:rFonts w:ascii="Times New Roman" w:hAnsi="Times New Roman" w:cs="Times New Roman"/>
          <w:sz w:val="24"/>
          <w:szCs w:val="24"/>
          <w:lang w:val="en-US"/>
        </w:rPr>
      </w:pPr>
    </w:p>
    <w:p w14:paraId="75E32AA9" w14:textId="7A0C967E" w:rsidR="006712DA" w:rsidRPr="009E4ECA" w:rsidRDefault="006712DA" w:rsidP="006712DA">
      <w:pPr>
        <w:rPr>
          <w:rFonts w:ascii="Times New Roman" w:hAnsi="Times New Roman" w:cs="Times New Roman"/>
          <w:b/>
          <w:sz w:val="24"/>
          <w:szCs w:val="24"/>
          <w:highlight w:val="yellow"/>
          <w:lang w:val="en-US"/>
        </w:rPr>
      </w:pPr>
      <w:r w:rsidRPr="006712DA">
        <w:rPr>
          <w:rFonts w:ascii="Times New Roman" w:hAnsi="Times New Roman" w:cs="Times New Roman"/>
          <w:sz w:val="24"/>
          <w:szCs w:val="24"/>
          <w:lang w:val="en-US"/>
        </w:rPr>
        <w:tab/>
      </w:r>
      <w:r w:rsidR="006A2235" w:rsidRPr="006A2235">
        <w:rPr>
          <w:rFonts w:ascii="Times New Roman" w:hAnsi="Times New Roman" w:cs="Times New Roman"/>
          <w:b/>
          <w:bCs/>
          <w:sz w:val="24"/>
          <w:szCs w:val="24"/>
        </w:rPr>
        <w:t>Hana Dvořáková</w:t>
      </w:r>
    </w:p>
    <w:p w14:paraId="26E88D82" w14:textId="77777777" w:rsidR="006712DA" w:rsidRPr="006A2235" w:rsidRDefault="006712DA" w:rsidP="006712DA">
      <w:pPr>
        <w:rPr>
          <w:rFonts w:ascii="Times New Roman" w:hAnsi="Times New Roman" w:cs="Times New Roman"/>
          <w:sz w:val="24"/>
          <w:szCs w:val="24"/>
          <w:lang w:val="en-US"/>
        </w:rPr>
      </w:pPr>
      <w:r w:rsidRPr="006A2235">
        <w:rPr>
          <w:rFonts w:ascii="Times New Roman" w:hAnsi="Times New Roman" w:cs="Times New Roman"/>
          <w:sz w:val="24"/>
          <w:szCs w:val="24"/>
          <w:lang w:val="en-US"/>
        </w:rPr>
        <w:tab/>
        <w:t>Room: H 063</w:t>
      </w:r>
    </w:p>
    <w:p w14:paraId="42896E4C" w14:textId="49D49C3B" w:rsidR="006712DA" w:rsidRPr="006A2235" w:rsidRDefault="006712DA" w:rsidP="006712DA">
      <w:pPr>
        <w:rPr>
          <w:rFonts w:ascii="Times New Roman" w:hAnsi="Times New Roman" w:cs="Times New Roman"/>
          <w:sz w:val="24"/>
          <w:szCs w:val="24"/>
          <w:lang w:val="en-US"/>
        </w:rPr>
      </w:pPr>
      <w:r w:rsidRPr="006A2235">
        <w:rPr>
          <w:rFonts w:ascii="Times New Roman" w:hAnsi="Times New Roman" w:cs="Times New Roman"/>
          <w:sz w:val="24"/>
          <w:szCs w:val="24"/>
          <w:lang w:val="en-US"/>
        </w:rPr>
        <w:tab/>
        <w:t xml:space="preserve">Phone: + 420 22017 </w:t>
      </w:r>
      <w:r w:rsidR="006A2235" w:rsidRPr="006A2235">
        <w:rPr>
          <w:rFonts w:ascii="Times New Roman" w:hAnsi="Times New Roman" w:cs="Times New Roman"/>
          <w:sz w:val="24"/>
          <w:szCs w:val="24"/>
          <w:lang w:val="en-US"/>
        </w:rPr>
        <w:t>2354</w:t>
      </w:r>
    </w:p>
    <w:p w14:paraId="2D592AAF" w14:textId="7C7A4E22" w:rsidR="006712DA" w:rsidRDefault="00DB6490" w:rsidP="006712DA">
      <w:pPr>
        <w:rPr>
          <w:rFonts w:ascii="Times New Roman" w:hAnsi="Times New Roman" w:cs="Times New Roman"/>
          <w:sz w:val="24"/>
          <w:szCs w:val="24"/>
          <w:lang w:val="en-US"/>
        </w:rPr>
      </w:pPr>
      <w:r w:rsidRPr="006A2235">
        <w:rPr>
          <w:rFonts w:ascii="Times New Roman" w:hAnsi="Times New Roman" w:cs="Times New Roman"/>
          <w:sz w:val="24"/>
          <w:szCs w:val="24"/>
          <w:lang w:val="en-US"/>
        </w:rPr>
        <w:tab/>
        <w:t xml:space="preserve">E-mail: </w:t>
      </w:r>
      <w:hyperlink r:id="rId10" w:history="1">
        <w:r w:rsidR="006712DA" w:rsidRPr="006A2235">
          <w:rPr>
            <w:rStyle w:val="Hypertextovodkaz"/>
            <w:rFonts w:ascii="Times New Roman" w:hAnsi="Times New Roman" w:cs="Times New Roman"/>
            <w:sz w:val="24"/>
            <w:szCs w:val="24"/>
            <w:lang w:val="en-US"/>
          </w:rPr>
          <w:t>iso@ftvs.cuni.cz</w:t>
        </w:r>
      </w:hyperlink>
      <w:r w:rsidR="006712DA" w:rsidRPr="006712DA">
        <w:rPr>
          <w:rFonts w:ascii="Times New Roman" w:hAnsi="Times New Roman" w:cs="Times New Roman"/>
          <w:sz w:val="24"/>
          <w:szCs w:val="24"/>
          <w:lang w:val="en-US"/>
        </w:rPr>
        <w:t xml:space="preserve"> </w:t>
      </w:r>
    </w:p>
    <w:p w14:paraId="7B147239" w14:textId="2D78B85A" w:rsidR="006A2235" w:rsidRDefault="006A2235" w:rsidP="006712DA">
      <w:pPr>
        <w:rPr>
          <w:rFonts w:ascii="Times New Roman" w:hAnsi="Times New Roman" w:cs="Times New Roman"/>
          <w:sz w:val="24"/>
          <w:szCs w:val="24"/>
          <w:lang w:val="en-GB"/>
        </w:rPr>
      </w:pPr>
    </w:p>
    <w:p w14:paraId="760EC6D9" w14:textId="477F5BEE" w:rsidR="006A2235" w:rsidRPr="006712DA" w:rsidRDefault="006A2235" w:rsidP="006A2235">
      <w:pPr>
        <w:rPr>
          <w:rFonts w:ascii="Times New Roman" w:hAnsi="Times New Roman" w:cs="Times New Roman"/>
          <w:b/>
          <w:sz w:val="32"/>
          <w:szCs w:val="32"/>
          <w:lang w:val="en-US"/>
        </w:rPr>
      </w:pPr>
      <w:r w:rsidRPr="006712DA">
        <w:rPr>
          <w:rFonts w:ascii="Times New Roman" w:hAnsi="Times New Roman" w:cs="Times New Roman"/>
          <w:b/>
          <w:sz w:val="32"/>
          <w:szCs w:val="32"/>
          <w:lang w:val="en-US"/>
        </w:rPr>
        <w:t>International student office</w:t>
      </w:r>
      <w:r>
        <w:rPr>
          <w:rFonts w:ascii="Times New Roman" w:hAnsi="Times New Roman" w:cs="Times New Roman"/>
          <w:b/>
          <w:sz w:val="32"/>
          <w:szCs w:val="32"/>
          <w:lang w:val="en-US"/>
        </w:rPr>
        <w:t>r for incoming students and exchange programmes</w:t>
      </w:r>
    </w:p>
    <w:p w14:paraId="0B4520FA" w14:textId="77777777" w:rsidR="006A2235" w:rsidRPr="00572F5B" w:rsidRDefault="006A2235" w:rsidP="006712DA">
      <w:pPr>
        <w:rPr>
          <w:rFonts w:ascii="Times New Roman" w:hAnsi="Times New Roman" w:cs="Times New Roman"/>
          <w:sz w:val="24"/>
          <w:szCs w:val="24"/>
          <w:lang w:val="en-GB"/>
        </w:rPr>
      </w:pPr>
    </w:p>
    <w:p w14:paraId="698FF51D" w14:textId="77777777" w:rsidR="006A2235" w:rsidRPr="00572F5B" w:rsidRDefault="006A2235" w:rsidP="006A2235">
      <w:pPr>
        <w:ind w:firstLine="708"/>
        <w:rPr>
          <w:rFonts w:ascii="Times New Roman" w:hAnsi="Times New Roman" w:cs="Times New Roman"/>
          <w:b/>
          <w:sz w:val="24"/>
          <w:szCs w:val="24"/>
          <w:lang w:val="en-GB"/>
        </w:rPr>
      </w:pPr>
      <w:r w:rsidRPr="00572F5B">
        <w:rPr>
          <w:rFonts w:ascii="Times New Roman" w:hAnsi="Times New Roman" w:cs="Times New Roman"/>
          <w:b/>
          <w:bCs/>
          <w:sz w:val="24"/>
          <w:szCs w:val="24"/>
          <w:lang w:val="en-GB"/>
        </w:rPr>
        <w:t>Samra Kovač</w:t>
      </w:r>
      <w:r w:rsidRPr="00572F5B">
        <w:rPr>
          <w:rFonts w:ascii="Times New Roman" w:hAnsi="Times New Roman" w:cs="Times New Roman"/>
          <w:b/>
          <w:sz w:val="24"/>
          <w:szCs w:val="24"/>
          <w:lang w:val="en-GB"/>
        </w:rPr>
        <w:t xml:space="preserve"> </w:t>
      </w:r>
    </w:p>
    <w:p w14:paraId="52BB55D7" w14:textId="0585C255" w:rsidR="006A2235" w:rsidRPr="00572F5B" w:rsidRDefault="006A2235" w:rsidP="006A2235">
      <w:pPr>
        <w:ind w:firstLine="708"/>
        <w:rPr>
          <w:rFonts w:ascii="Times New Roman" w:hAnsi="Times New Roman" w:cs="Times New Roman"/>
          <w:sz w:val="24"/>
          <w:szCs w:val="24"/>
          <w:lang w:val="en-GB"/>
        </w:rPr>
      </w:pPr>
      <w:r w:rsidRPr="00572F5B">
        <w:rPr>
          <w:rFonts w:ascii="Times New Roman" w:hAnsi="Times New Roman" w:cs="Times New Roman"/>
          <w:bCs/>
          <w:sz w:val="24"/>
          <w:szCs w:val="24"/>
          <w:lang w:val="en-GB"/>
        </w:rPr>
        <w:t>Room:</w:t>
      </w:r>
      <w:r w:rsidRPr="00572F5B">
        <w:rPr>
          <w:rFonts w:ascii="Times New Roman" w:hAnsi="Times New Roman" w:cs="Times New Roman"/>
          <w:sz w:val="24"/>
          <w:szCs w:val="24"/>
          <w:lang w:val="en-GB"/>
        </w:rPr>
        <w:t xml:space="preserve"> H063 </w:t>
      </w:r>
    </w:p>
    <w:p w14:paraId="4E07475C" w14:textId="4489ED67" w:rsidR="006A2235" w:rsidRPr="00572F5B" w:rsidRDefault="006A2235" w:rsidP="006A2235">
      <w:pPr>
        <w:ind w:firstLine="708"/>
        <w:rPr>
          <w:rFonts w:ascii="Times New Roman" w:hAnsi="Times New Roman" w:cs="Times New Roman"/>
          <w:sz w:val="24"/>
          <w:szCs w:val="24"/>
          <w:lang w:val="en-GB"/>
        </w:rPr>
      </w:pPr>
      <w:r w:rsidRPr="00572F5B">
        <w:rPr>
          <w:rFonts w:ascii="Times New Roman" w:hAnsi="Times New Roman" w:cs="Times New Roman"/>
          <w:bCs/>
          <w:sz w:val="24"/>
          <w:szCs w:val="24"/>
          <w:lang w:val="en-GB"/>
        </w:rPr>
        <w:t>Phone.:</w:t>
      </w:r>
      <w:r w:rsidRPr="00572F5B">
        <w:rPr>
          <w:rFonts w:ascii="Times New Roman" w:hAnsi="Times New Roman" w:cs="Times New Roman"/>
          <w:sz w:val="24"/>
          <w:szCs w:val="24"/>
          <w:lang w:val="en-GB"/>
        </w:rPr>
        <w:t xml:space="preserve"> +420 220 17 2354</w:t>
      </w:r>
    </w:p>
    <w:p w14:paraId="5AE408F4" w14:textId="7FA091D3" w:rsidR="006A2235" w:rsidRPr="00572F5B" w:rsidRDefault="006A2235" w:rsidP="006A2235">
      <w:pPr>
        <w:ind w:firstLine="708"/>
        <w:rPr>
          <w:rFonts w:ascii="Times New Roman" w:hAnsi="Times New Roman" w:cs="Times New Roman"/>
          <w:sz w:val="24"/>
          <w:szCs w:val="24"/>
          <w:lang w:val="en-GB"/>
        </w:rPr>
      </w:pPr>
      <w:r w:rsidRPr="00572F5B">
        <w:rPr>
          <w:rFonts w:ascii="Times New Roman" w:hAnsi="Times New Roman" w:cs="Times New Roman"/>
          <w:bCs/>
          <w:sz w:val="24"/>
          <w:szCs w:val="24"/>
          <w:lang w:val="en-GB"/>
        </w:rPr>
        <w:t xml:space="preserve">e-mail: </w:t>
      </w:r>
      <w:hyperlink r:id="rId11" w:history="1">
        <w:r w:rsidRPr="00572F5B">
          <w:rPr>
            <w:rStyle w:val="Hypertextovodkaz"/>
            <w:rFonts w:ascii="Times New Roman" w:hAnsi="Times New Roman" w:cs="Times New Roman"/>
            <w:sz w:val="24"/>
            <w:szCs w:val="24"/>
            <w:u w:val="none"/>
            <w:lang w:val="en-GB"/>
          </w:rPr>
          <w:t>erasmus@ftvs.cuni.cz</w:t>
        </w:r>
      </w:hyperlink>
      <w:r w:rsidRPr="00572F5B">
        <w:rPr>
          <w:rFonts w:ascii="Times New Roman" w:hAnsi="Times New Roman" w:cs="Times New Roman"/>
          <w:sz w:val="24"/>
          <w:szCs w:val="24"/>
          <w:lang w:val="en-GB"/>
        </w:rPr>
        <w:t xml:space="preserve"> </w:t>
      </w:r>
    </w:p>
    <w:p w14:paraId="6BEA7515" w14:textId="77777777" w:rsidR="006A2235" w:rsidRPr="006A2235" w:rsidRDefault="006A2235" w:rsidP="006712DA">
      <w:pPr>
        <w:rPr>
          <w:rFonts w:ascii="Times New Roman" w:hAnsi="Times New Roman" w:cs="Times New Roman"/>
          <w:sz w:val="24"/>
          <w:szCs w:val="24"/>
          <w:u w:val="single"/>
          <w:lang w:val="en-GB"/>
        </w:rPr>
      </w:pPr>
    </w:p>
    <w:p w14:paraId="0FC42A12" w14:textId="5FC34DA5" w:rsidR="009E4ECA" w:rsidRDefault="009E4ECA" w:rsidP="009E4ECA">
      <w:pPr>
        <w:rPr>
          <w:rFonts w:ascii="Times New Roman" w:hAnsi="Times New Roman" w:cs="Times New Roman"/>
          <w:b/>
          <w:sz w:val="44"/>
          <w:lang w:val="en-US"/>
        </w:rPr>
      </w:pPr>
      <w:r>
        <w:rPr>
          <w:rFonts w:ascii="Times New Roman" w:eastAsia="Times New Roman" w:hAnsi="Times New Roman" w:cs="Times New Roman"/>
          <w:b/>
          <w:bCs/>
          <w:color w:val="000000"/>
          <w:kern w:val="36"/>
          <w:sz w:val="48"/>
          <w:szCs w:val="48"/>
          <w:lang w:eastAsia="cs-CZ"/>
        </w:rPr>
        <w:br w:type="page"/>
      </w:r>
      <w:r w:rsidRPr="009E4ECA">
        <w:rPr>
          <w:rFonts w:ascii="Times New Roman" w:hAnsi="Times New Roman" w:cs="Times New Roman"/>
          <w:b/>
          <w:sz w:val="44"/>
          <w:lang w:val="en-US"/>
        </w:rPr>
        <w:lastRenderedPageBreak/>
        <w:t>Academic Calendar 202</w:t>
      </w:r>
      <w:r>
        <w:rPr>
          <w:rFonts w:ascii="Times New Roman" w:hAnsi="Times New Roman" w:cs="Times New Roman"/>
          <w:b/>
          <w:sz w:val="44"/>
          <w:lang w:val="en-US"/>
        </w:rPr>
        <w:t>2</w:t>
      </w:r>
      <w:r w:rsidRPr="009E4ECA">
        <w:rPr>
          <w:rFonts w:ascii="Times New Roman" w:hAnsi="Times New Roman" w:cs="Times New Roman"/>
          <w:b/>
          <w:sz w:val="44"/>
          <w:lang w:val="en-US"/>
        </w:rPr>
        <w:t>/202</w:t>
      </w:r>
      <w:r>
        <w:rPr>
          <w:rFonts w:ascii="Times New Roman" w:hAnsi="Times New Roman" w:cs="Times New Roman"/>
          <w:b/>
          <w:sz w:val="44"/>
          <w:lang w:val="en-US"/>
        </w:rPr>
        <w:t>3</w:t>
      </w:r>
    </w:p>
    <w:p w14:paraId="5FCADB34" w14:textId="77777777" w:rsidR="009E4ECA" w:rsidRPr="00661A57" w:rsidRDefault="009E4ECA" w:rsidP="009E4ECA">
      <w:pPr>
        <w:rPr>
          <w:rFonts w:ascii="Times New Roman" w:hAnsi="Times New Roman" w:cs="Times New Roman"/>
          <w:sz w:val="24"/>
          <w:szCs w:val="24"/>
          <w:lang w:val="en-US"/>
        </w:rPr>
      </w:pPr>
      <w:r w:rsidRPr="00661A57">
        <w:rPr>
          <w:rFonts w:ascii="Times New Roman" w:hAnsi="Times New Roman" w:cs="Times New Roman"/>
          <w:sz w:val="24"/>
          <w:szCs w:val="24"/>
          <w:lang w:val="en-US"/>
        </w:rPr>
        <w:t>Note: all calendar dates are in DD. MM. YYYY form.</w:t>
      </w:r>
    </w:p>
    <w:p w14:paraId="62869339" w14:textId="77777777" w:rsidR="009E4ECA" w:rsidRPr="009E4ECA" w:rsidRDefault="009E4ECA" w:rsidP="009E4ECA">
      <w:pPr>
        <w:jc w:val="center"/>
        <w:rPr>
          <w:rFonts w:ascii="Times New Roman" w:hAnsi="Times New Roman" w:cs="Times New Roman"/>
          <w:b/>
          <w:lang w:val="en-US"/>
        </w:rPr>
      </w:pPr>
    </w:p>
    <w:tbl>
      <w:tblPr>
        <w:tblW w:w="4978" w:type="pct"/>
        <w:tblInd w:w="70" w:type="dxa"/>
        <w:tblLayout w:type="fixed"/>
        <w:tblCellMar>
          <w:left w:w="70" w:type="dxa"/>
          <w:right w:w="70" w:type="dxa"/>
        </w:tblCellMar>
        <w:tblLook w:val="0000" w:firstRow="0" w:lastRow="0" w:firstColumn="0" w:lastColumn="0" w:noHBand="0" w:noVBand="0"/>
      </w:tblPr>
      <w:tblGrid>
        <w:gridCol w:w="5296"/>
        <w:gridCol w:w="36"/>
        <w:gridCol w:w="3665"/>
        <w:gridCol w:w="25"/>
      </w:tblGrid>
      <w:tr w:rsidR="00770F8D" w:rsidRPr="00661A57" w14:paraId="05F16120"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5CACF7"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Commencement of academic yea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764828F" w14:textId="22DDCF2F" w:rsidR="00770F8D" w:rsidRPr="00661A57" w:rsidRDefault="00770F8D" w:rsidP="006A2235">
            <w:pPr>
              <w:spacing w:after="0"/>
              <w:rPr>
                <w:rFonts w:ascii="Times New Roman" w:hAnsi="Times New Roman" w:cs="Times New Roman"/>
                <w:sz w:val="24"/>
                <w:szCs w:val="24"/>
                <w:lang w:val="en-US"/>
              </w:rPr>
            </w:pPr>
            <w:r>
              <w:rPr>
                <w:rFonts w:ascii="Times New Roman" w:hAnsi="Times New Roman" w:cs="Times New Roman"/>
                <w:b/>
                <w:bCs/>
                <w:sz w:val="24"/>
                <w:szCs w:val="24"/>
                <w:lang w:val="en-US"/>
              </w:rPr>
              <w:t>3</w:t>
            </w:r>
            <w:r w:rsidRPr="00661A57">
              <w:rPr>
                <w:rFonts w:ascii="Times New Roman" w:hAnsi="Times New Roman" w:cs="Times New Roman"/>
                <w:b/>
                <w:bCs/>
                <w:sz w:val="24"/>
                <w:szCs w:val="24"/>
                <w:lang w:val="en-US"/>
              </w:rPr>
              <w:t>. 10. 202</w:t>
            </w:r>
            <w:r>
              <w:rPr>
                <w:rFonts w:ascii="Times New Roman" w:hAnsi="Times New Roman" w:cs="Times New Roman"/>
                <w:b/>
                <w:bCs/>
                <w:sz w:val="24"/>
                <w:szCs w:val="24"/>
                <w:lang w:val="en-US"/>
              </w:rPr>
              <w:t>2</w:t>
            </w:r>
            <w:r w:rsidRPr="00661A57">
              <w:rPr>
                <w:rFonts w:ascii="Times New Roman" w:hAnsi="Times New Roman" w:cs="Times New Roman"/>
                <w:sz w:val="24"/>
                <w:szCs w:val="24"/>
                <w:lang w:val="en-US"/>
              </w:rPr>
              <w:t> </w:t>
            </w:r>
          </w:p>
        </w:tc>
      </w:tr>
      <w:tr w:rsidR="00770F8D" w:rsidRPr="00661A57" w14:paraId="74CFFC23"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27AC72"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End of the academic yea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50F3E25" w14:textId="727CED30"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b/>
                <w:bCs/>
                <w:sz w:val="24"/>
                <w:szCs w:val="24"/>
                <w:lang w:val="en-US"/>
              </w:rPr>
              <w:t>30. 9. 202</w:t>
            </w:r>
            <w:r>
              <w:rPr>
                <w:rFonts w:ascii="Times New Roman" w:hAnsi="Times New Roman" w:cs="Times New Roman"/>
                <w:b/>
                <w:bCs/>
                <w:sz w:val="24"/>
                <w:szCs w:val="24"/>
                <w:lang w:val="en-US"/>
              </w:rPr>
              <w:t>3</w:t>
            </w:r>
          </w:p>
        </w:tc>
      </w:tr>
      <w:tr w:rsidR="00770F8D" w:rsidRPr="00661A57" w14:paraId="407A7180"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08BDBA"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Winter semeste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6381E0" w14:textId="2CAE6DC1" w:rsidR="00770F8D" w:rsidRPr="00661A57" w:rsidRDefault="00770F8D" w:rsidP="006A2235">
            <w:pPr>
              <w:spacing w:after="0"/>
              <w:rPr>
                <w:rFonts w:ascii="Times New Roman" w:hAnsi="Times New Roman" w:cs="Times New Roman"/>
                <w:sz w:val="24"/>
                <w:szCs w:val="24"/>
                <w:lang w:val="en-US"/>
              </w:rPr>
            </w:pPr>
            <w:r>
              <w:rPr>
                <w:rFonts w:ascii="Times New Roman" w:hAnsi="Times New Roman" w:cs="Times New Roman"/>
                <w:b/>
                <w:bCs/>
                <w:spacing w:val="-2"/>
                <w:sz w:val="24"/>
                <w:szCs w:val="24"/>
                <w:lang w:val="en-US"/>
              </w:rPr>
              <w:t>3</w:t>
            </w:r>
            <w:r w:rsidRPr="00661A57">
              <w:rPr>
                <w:rFonts w:ascii="Times New Roman" w:hAnsi="Times New Roman" w:cs="Times New Roman"/>
                <w:b/>
                <w:bCs/>
                <w:spacing w:val="-2"/>
                <w:sz w:val="24"/>
                <w:szCs w:val="24"/>
                <w:lang w:val="en-US"/>
              </w:rPr>
              <w:t>. 10. 202</w:t>
            </w:r>
            <w:r>
              <w:rPr>
                <w:rFonts w:ascii="Times New Roman" w:hAnsi="Times New Roman" w:cs="Times New Roman"/>
                <w:b/>
                <w:bCs/>
                <w:spacing w:val="-2"/>
                <w:sz w:val="24"/>
                <w:szCs w:val="24"/>
                <w:lang w:val="en-US"/>
              </w:rPr>
              <w:t>2</w:t>
            </w:r>
            <w:r w:rsidRPr="00661A57">
              <w:rPr>
                <w:rFonts w:ascii="Times New Roman" w:hAnsi="Times New Roman" w:cs="Times New Roman"/>
                <w:b/>
                <w:bCs/>
                <w:spacing w:val="-2"/>
                <w:sz w:val="24"/>
                <w:szCs w:val="24"/>
                <w:lang w:val="en-US"/>
              </w:rPr>
              <w:t xml:space="preserve"> – </w:t>
            </w:r>
            <w:r>
              <w:rPr>
                <w:rFonts w:ascii="Times New Roman" w:hAnsi="Times New Roman" w:cs="Times New Roman"/>
                <w:b/>
                <w:bCs/>
                <w:spacing w:val="-2"/>
                <w:sz w:val="24"/>
                <w:szCs w:val="24"/>
                <w:lang w:val="en-US"/>
              </w:rPr>
              <w:t>8</w:t>
            </w:r>
            <w:r w:rsidRPr="00661A57">
              <w:rPr>
                <w:rFonts w:ascii="Times New Roman" w:hAnsi="Times New Roman" w:cs="Times New Roman"/>
                <w:b/>
                <w:bCs/>
                <w:spacing w:val="-2"/>
                <w:sz w:val="24"/>
                <w:szCs w:val="24"/>
                <w:lang w:val="en-US"/>
              </w:rPr>
              <w:t>. 1. 202</w:t>
            </w:r>
            <w:r>
              <w:rPr>
                <w:rFonts w:ascii="Times New Roman" w:hAnsi="Times New Roman" w:cs="Times New Roman"/>
                <w:b/>
                <w:bCs/>
                <w:spacing w:val="-2"/>
                <w:sz w:val="24"/>
                <w:szCs w:val="24"/>
                <w:lang w:val="en-US"/>
              </w:rPr>
              <w:t>3</w:t>
            </w:r>
            <w:r w:rsidRPr="00661A57">
              <w:rPr>
                <w:rFonts w:ascii="Times New Roman" w:hAnsi="Times New Roman" w:cs="Times New Roman"/>
                <w:b/>
                <w:bCs/>
                <w:spacing w:val="-2"/>
                <w:sz w:val="24"/>
                <w:szCs w:val="24"/>
                <w:lang w:val="en-US"/>
              </w:rPr>
              <w:t xml:space="preserve"> </w:t>
            </w:r>
          </w:p>
        </w:tc>
      </w:tr>
      <w:tr w:rsidR="00770F8D" w:rsidRPr="00661A57" w14:paraId="301E102E"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C4154" w14:textId="77777777" w:rsidR="00770F8D" w:rsidRPr="00770F8D" w:rsidRDefault="00770F8D" w:rsidP="006A2235">
            <w:pPr>
              <w:spacing w:after="0"/>
              <w:rPr>
                <w:rFonts w:ascii="Times New Roman" w:hAnsi="Times New Roman" w:cs="Times New Roman"/>
                <w:sz w:val="24"/>
                <w:szCs w:val="24"/>
                <w:lang w:val="en-US"/>
              </w:rPr>
            </w:pPr>
            <w:r w:rsidRPr="00770F8D">
              <w:rPr>
                <w:rFonts w:ascii="Times New Roman" w:hAnsi="Times New Roman" w:cs="Times New Roman"/>
                <w:sz w:val="24"/>
                <w:szCs w:val="24"/>
                <w:lang w:val="en-US"/>
              </w:rPr>
              <w:t>Matriculation</w:t>
            </w:r>
          </w:p>
          <w:p w14:paraId="2424B167" w14:textId="77777777" w:rsidR="00770F8D" w:rsidRPr="00770F8D" w:rsidRDefault="00770F8D" w:rsidP="006A2235">
            <w:pPr>
              <w:spacing w:after="0"/>
              <w:rPr>
                <w:rFonts w:ascii="Times New Roman" w:hAnsi="Times New Roman" w:cs="Times New Roman"/>
                <w:sz w:val="24"/>
                <w:szCs w:val="24"/>
                <w:lang w:val="en-US"/>
              </w:rPr>
            </w:pPr>
            <w:r w:rsidRPr="00770F8D">
              <w:rPr>
                <w:rFonts w:ascii="Times New Roman" w:hAnsi="Times New Roman" w:cs="Times New Roman"/>
                <w:sz w:val="24"/>
                <w:szCs w:val="24"/>
                <w:lang w:val="en-US"/>
              </w:rPr>
              <w:t>Bachelors</w:t>
            </w:r>
          </w:p>
          <w:p w14:paraId="3461108B" w14:textId="43A665FF" w:rsidR="00770F8D" w:rsidRPr="00770F8D" w:rsidRDefault="00770F8D" w:rsidP="006A2235">
            <w:pPr>
              <w:spacing w:after="0"/>
              <w:rPr>
                <w:rFonts w:ascii="Times New Roman" w:hAnsi="Times New Roman" w:cs="Times New Roman"/>
                <w:sz w:val="24"/>
                <w:szCs w:val="24"/>
                <w:lang w:val="en-US"/>
              </w:rPr>
            </w:pPr>
            <w:r w:rsidRPr="00770F8D">
              <w:rPr>
                <w:rFonts w:ascii="Times New Roman" w:hAnsi="Times New Roman" w:cs="Times New Roman"/>
                <w:sz w:val="24"/>
                <w:szCs w:val="24"/>
                <w:lang w:val="en-US"/>
              </w:rPr>
              <w:t>Master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8889E1D" w14:textId="77777777" w:rsidR="00770F8D" w:rsidRPr="00770F8D" w:rsidRDefault="00770F8D" w:rsidP="00770F8D">
            <w:pPr>
              <w:spacing w:before="240" w:after="0"/>
              <w:rPr>
                <w:rFonts w:ascii="Times New Roman" w:hAnsi="Times New Roman" w:cs="Times New Roman"/>
                <w:sz w:val="24"/>
                <w:szCs w:val="24"/>
                <w:lang w:val="en-US"/>
              </w:rPr>
            </w:pPr>
            <w:r w:rsidRPr="00770F8D">
              <w:rPr>
                <w:rFonts w:ascii="Times New Roman" w:hAnsi="Times New Roman" w:cs="Times New Roman"/>
                <w:sz w:val="24"/>
                <w:szCs w:val="24"/>
                <w:lang w:val="en-US"/>
              </w:rPr>
              <w:t>3. 10. 2022</w:t>
            </w:r>
          </w:p>
          <w:p w14:paraId="0AC4848F" w14:textId="0AB53DED" w:rsidR="00770F8D" w:rsidRPr="00770F8D" w:rsidRDefault="00770F8D" w:rsidP="006A2235">
            <w:pPr>
              <w:spacing w:after="0"/>
              <w:rPr>
                <w:rFonts w:ascii="Times New Roman" w:hAnsi="Times New Roman" w:cs="Times New Roman"/>
                <w:sz w:val="24"/>
                <w:szCs w:val="24"/>
                <w:lang w:val="en-US"/>
              </w:rPr>
            </w:pPr>
            <w:r w:rsidRPr="00770F8D">
              <w:rPr>
                <w:rFonts w:ascii="Times New Roman" w:hAnsi="Times New Roman" w:cs="Times New Roman"/>
                <w:sz w:val="24"/>
                <w:szCs w:val="24"/>
                <w:lang w:val="en-US"/>
              </w:rPr>
              <w:t>4. 10. 2022</w:t>
            </w:r>
          </w:p>
        </w:tc>
      </w:tr>
      <w:tr w:rsidR="00770F8D" w:rsidRPr="00661A57" w14:paraId="2579E08A"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5F9153"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Opening day </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956E41C" w14:textId="477F0216" w:rsidR="00770F8D" w:rsidRPr="00661A57" w:rsidRDefault="00770F8D" w:rsidP="006A2235">
            <w:pPr>
              <w:spacing w:after="0"/>
              <w:rPr>
                <w:rFonts w:ascii="Times New Roman" w:hAnsi="Times New Roman" w:cs="Times New Roman"/>
                <w:sz w:val="24"/>
                <w:szCs w:val="24"/>
                <w:lang w:val="en-US"/>
              </w:rPr>
            </w:pPr>
            <w:r>
              <w:rPr>
                <w:rFonts w:ascii="Times New Roman" w:hAnsi="Times New Roman" w:cs="Times New Roman"/>
                <w:sz w:val="24"/>
                <w:szCs w:val="24"/>
                <w:lang w:val="en-US"/>
              </w:rPr>
              <w:t>27. 1</w:t>
            </w:r>
            <w:r w:rsidRPr="00661A57">
              <w:rPr>
                <w:rFonts w:ascii="Times New Roman" w:hAnsi="Times New Roman" w:cs="Times New Roman"/>
                <w:sz w:val="24"/>
                <w:szCs w:val="24"/>
                <w:lang w:val="en-US"/>
              </w:rPr>
              <w:t>. 202</w:t>
            </w:r>
            <w:r>
              <w:rPr>
                <w:rFonts w:ascii="Times New Roman" w:hAnsi="Times New Roman" w:cs="Times New Roman"/>
                <w:sz w:val="24"/>
                <w:szCs w:val="24"/>
                <w:lang w:val="en-US"/>
              </w:rPr>
              <w:t>3</w:t>
            </w:r>
          </w:p>
        </w:tc>
      </w:tr>
      <w:tr w:rsidR="00770F8D" w:rsidRPr="00661A57" w14:paraId="26202514"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A7C3DB"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s graduation ceremony</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2118B76" w14:textId="7C1754E2" w:rsidR="00770F8D" w:rsidRPr="00661A57" w:rsidRDefault="00770F8D" w:rsidP="006A2235">
            <w:pPr>
              <w:spacing w:after="0"/>
              <w:rPr>
                <w:rFonts w:ascii="Times New Roman" w:hAnsi="Times New Roman" w:cs="Times New Roman"/>
                <w:sz w:val="24"/>
                <w:szCs w:val="24"/>
                <w:lang w:val="en-US"/>
              </w:rPr>
            </w:pPr>
            <w:r>
              <w:rPr>
                <w:rFonts w:ascii="Times New Roman" w:hAnsi="Times New Roman" w:cs="Times New Roman"/>
                <w:sz w:val="24"/>
                <w:szCs w:val="24"/>
              </w:rPr>
              <w:t>6. 12. 2022</w:t>
            </w:r>
          </w:p>
        </w:tc>
      </w:tr>
      <w:tr w:rsidR="00770F8D" w:rsidRPr="00661A57" w14:paraId="6C230382"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3B49CE"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s graduation ceremony</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F8B4000" w14:textId="7A63ED41" w:rsidR="00770F8D" w:rsidRPr="00661A57" w:rsidRDefault="00770F8D" w:rsidP="006A2235">
            <w:pPr>
              <w:spacing w:after="0"/>
              <w:rPr>
                <w:rFonts w:ascii="Times New Roman" w:hAnsi="Times New Roman" w:cs="Times New Roman"/>
                <w:sz w:val="24"/>
                <w:szCs w:val="24"/>
                <w:lang w:val="en-US"/>
              </w:rPr>
            </w:pPr>
            <w:r>
              <w:rPr>
                <w:rFonts w:ascii="Times New Roman" w:hAnsi="Times New Roman" w:cs="Times New Roman"/>
                <w:sz w:val="24"/>
                <w:szCs w:val="24"/>
              </w:rPr>
              <w:t>25. and 28. 11. 2022</w:t>
            </w:r>
          </w:p>
        </w:tc>
      </w:tr>
      <w:tr w:rsidR="00770F8D" w:rsidRPr="00661A57" w14:paraId="686C585F"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4A8552"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Christmas Holiday</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3E94E44" w14:textId="769DD072" w:rsidR="00770F8D" w:rsidRPr="00661A57" w:rsidRDefault="00770F8D" w:rsidP="006A2235">
            <w:pPr>
              <w:spacing w:after="0"/>
              <w:rPr>
                <w:rFonts w:ascii="Times New Roman" w:hAnsi="Times New Roman" w:cs="Times New Roman"/>
                <w:sz w:val="24"/>
                <w:szCs w:val="24"/>
                <w:lang w:val="en-US"/>
              </w:rPr>
            </w:pPr>
            <w:r>
              <w:rPr>
                <w:rFonts w:ascii="Times New Roman" w:hAnsi="Times New Roman" w:cs="Times New Roman"/>
                <w:spacing w:val="-2"/>
                <w:sz w:val="24"/>
                <w:szCs w:val="24"/>
              </w:rPr>
              <w:t>23. 12. 2022</w:t>
            </w:r>
            <w:r w:rsidR="00A45B07">
              <w:rPr>
                <w:rFonts w:ascii="Times New Roman" w:hAnsi="Times New Roman" w:cs="Times New Roman"/>
                <w:spacing w:val="-2"/>
                <w:sz w:val="24"/>
                <w:szCs w:val="24"/>
              </w:rPr>
              <w:t xml:space="preserve"> - 31. 12. 2022</w:t>
            </w:r>
            <w:r w:rsidRPr="00661A57">
              <w:rPr>
                <w:rFonts w:ascii="Times New Roman" w:hAnsi="Times New Roman" w:cs="Times New Roman"/>
                <w:spacing w:val="-2"/>
                <w:sz w:val="24"/>
                <w:szCs w:val="24"/>
              </w:rPr>
              <w:t> </w:t>
            </w:r>
          </w:p>
        </w:tc>
      </w:tr>
      <w:tr w:rsidR="00770F8D" w:rsidRPr="00661A57" w14:paraId="3ACA9037"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87344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Examination period </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0ECE2EE" w14:textId="7D6F1DC7" w:rsidR="00770F8D" w:rsidRPr="00661A57" w:rsidRDefault="00A45B07" w:rsidP="006A2235">
            <w:pPr>
              <w:spacing w:after="0"/>
              <w:rPr>
                <w:rFonts w:ascii="Times New Roman" w:hAnsi="Times New Roman" w:cs="Times New Roman"/>
                <w:sz w:val="24"/>
                <w:szCs w:val="24"/>
                <w:lang w:val="en-US"/>
              </w:rPr>
            </w:pPr>
            <w:r>
              <w:rPr>
                <w:rFonts w:ascii="Times New Roman" w:hAnsi="Times New Roman" w:cs="Times New Roman"/>
                <w:sz w:val="24"/>
                <w:szCs w:val="24"/>
              </w:rPr>
              <w:t>9. 1. 2022 - 12. 2. 2023</w:t>
            </w:r>
            <w:r w:rsidR="00770F8D" w:rsidRPr="00661A57">
              <w:rPr>
                <w:rFonts w:ascii="Times New Roman" w:hAnsi="Times New Roman" w:cs="Times New Roman"/>
                <w:sz w:val="24"/>
                <w:szCs w:val="24"/>
              </w:rPr>
              <w:t> </w:t>
            </w:r>
          </w:p>
        </w:tc>
      </w:tr>
      <w:tr w:rsidR="00770F8D" w:rsidRPr="00661A57" w14:paraId="3686ECE3"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80B59F6"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w:t>
            </w:r>
          </w:p>
        </w:tc>
      </w:tr>
      <w:tr w:rsidR="00770F8D" w:rsidRPr="00661A57" w14:paraId="116DEBF5"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3A94FB"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Summer semeste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725D30" w14:textId="172EF8BE" w:rsidR="00770F8D" w:rsidRPr="00661A57" w:rsidRDefault="00A45B07" w:rsidP="006A2235">
            <w:pPr>
              <w:spacing w:after="0"/>
              <w:rPr>
                <w:rFonts w:ascii="Times New Roman" w:hAnsi="Times New Roman" w:cs="Times New Roman"/>
                <w:sz w:val="24"/>
                <w:szCs w:val="24"/>
                <w:lang w:val="en-US"/>
              </w:rPr>
            </w:pPr>
            <w:r>
              <w:rPr>
                <w:rFonts w:ascii="Times New Roman" w:hAnsi="Times New Roman" w:cs="Times New Roman"/>
                <w:b/>
                <w:bCs/>
                <w:spacing w:val="-2"/>
                <w:sz w:val="24"/>
                <w:szCs w:val="24"/>
              </w:rPr>
              <w:t>13. 2. 2023 – 21. 5. 2023</w:t>
            </w:r>
          </w:p>
        </w:tc>
      </w:tr>
      <w:tr w:rsidR="00770F8D" w:rsidRPr="00661A57" w14:paraId="462842F4"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01D0AC" w14:textId="77777777" w:rsidR="00770F8D" w:rsidRPr="00661A57" w:rsidRDefault="00770F8D" w:rsidP="006A2235">
            <w:pPr>
              <w:spacing w:after="0"/>
              <w:rPr>
                <w:rFonts w:ascii="Times New Roman" w:hAnsi="Times New Roman" w:cs="Times New Roman"/>
                <w:bCs/>
                <w:sz w:val="24"/>
                <w:szCs w:val="24"/>
                <w:lang w:val="en-US"/>
              </w:rPr>
            </w:pPr>
            <w:r w:rsidRPr="00661A57">
              <w:rPr>
                <w:rFonts w:ascii="Times New Roman" w:hAnsi="Times New Roman" w:cs="Times New Roman"/>
                <w:bCs/>
                <w:sz w:val="24"/>
                <w:szCs w:val="24"/>
                <w:lang w:val="en-US"/>
              </w:rPr>
              <w:t>Examination period of final year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DAF38F0" w14:textId="3084828D" w:rsidR="00770F8D" w:rsidRPr="00661A57" w:rsidRDefault="00A45B07" w:rsidP="006A2235">
            <w:pPr>
              <w:spacing w:after="0"/>
              <w:rPr>
                <w:rFonts w:ascii="Times New Roman" w:hAnsi="Times New Roman" w:cs="Times New Roman"/>
                <w:sz w:val="24"/>
                <w:szCs w:val="24"/>
                <w:lang w:val="en-US"/>
              </w:rPr>
            </w:pPr>
            <w:r>
              <w:rPr>
                <w:rFonts w:ascii="Times New Roman" w:hAnsi="Times New Roman" w:cs="Times New Roman"/>
                <w:sz w:val="24"/>
                <w:szCs w:val="24"/>
              </w:rPr>
              <w:t>22. 5. – 30. 5. 2023</w:t>
            </w:r>
          </w:p>
        </w:tc>
      </w:tr>
      <w:tr w:rsidR="00770F8D" w:rsidRPr="00661A57" w14:paraId="1D3350CA"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9D568C" w14:textId="77777777" w:rsidR="00770F8D" w:rsidRPr="00661A57" w:rsidRDefault="00770F8D" w:rsidP="006A2235">
            <w:pPr>
              <w:spacing w:after="0"/>
              <w:rPr>
                <w:rFonts w:ascii="Times New Roman" w:hAnsi="Times New Roman" w:cs="Times New Roman"/>
                <w:bCs/>
                <w:sz w:val="24"/>
                <w:szCs w:val="24"/>
                <w:lang w:val="en-US"/>
              </w:rPr>
            </w:pPr>
            <w:r w:rsidRPr="00661A57">
              <w:rPr>
                <w:rFonts w:ascii="Times New Roman" w:hAnsi="Times New Roman" w:cs="Times New Roman"/>
                <w:bCs/>
                <w:sz w:val="24"/>
                <w:szCs w:val="24"/>
                <w:lang w:val="en-US"/>
              </w:rPr>
              <w:t xml:space="preserve">Final years – Physiotherapy – semester </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C0DEC69" w14:textId="09432CEA"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rPr>
              <w:t xml:space="preserve">14. </w:t>
            </w:r>
            <w:r w:rsidR="00A45B07">
              <w:rPr>
                <w:rFonts w:ascii="Times New Roman" w:hAnsi="Times New Roman" w:cs="Times New Roman"/>
                <w:sz w:val="24"/>
                <w:szCs w:val="24"/>
              </w:rPr>
              <w:t>2. – 17. 4. 2023</w:t>
            </w:r>
          </w:p>
        </w:tc>
      </w:tr>
      <w:tr w:rsidR="00770F8D" w:rsidRPr="00661A57" w14:paraId="2E29B247"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AF0449"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bCs/>
                <w:sz w:val="24"/>
                <w:szCs w:val="24"/>
                <w:lang w:val="en-US"/>
              </w:rPr>
              <w:t xml:space="preserve">Examination period of final years – Physiotherapy </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944597B" w14:textId="16FE35C2" w:rsidR="00770F8D" w:rsidRPr="00661A57" w:rsidRDefault="00A45B07" w:rsidP="006A2235">
            <w:pPr>
              <w:spacing w:after="0"/>
              <w:rPr>
                <w:rFonts w:ascii="Times New Roman" w:hAnsi="Times New Roman" w:cs="Times New Roman"/>
                <w:sz w:val="24"/>
                <w:szCs w:val="24"/>
                <w:lang w:val="en-US"/>
              </w:rPr>
            </w:pPr>
            <w:r>
              <w:rPr>
                <w:rFonts w:ascii="Times New Roman" w:hAnsi="Times New Roman" w:cs="Times New Roman"/>
                <w:sz w:val="24"/>
                <w:szCs w:val="24"/>
              </w:rPr>
              <w:t>18. 4. – 29. 4. 2023</w:t>
            </w:r>
          </w:p>
        </w:tc>
      </w:tr>
      <w:tr w:rsidR="00770F8D" w:rsidRPr="00661A57" w14:paraId="6F12C762"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A92B88"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Rector’s day</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F7BCCC" w14:textId="045297BF"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10. 5. 2023</w:t>
            </w:r>
          </w:p>
        </w:tc>
      </w:tr>
      <w:tr w:rsidR="00770F8D" w:rsidRPr="00661A57" w14:paraId="49F2351E"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77DC4F"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 period</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74B9725" w14:textId="6B674E84" w:rsidR="00770F8D" w:rsidRPr="00661A57" w:rsidRDefault="00A45B07" w:rsidP="006A2235">
            <w:pPr>
              <w:spacing w:after="0"/>
              <w:rPr>
                <w:rFonts w:ascii="Times New Roman" w:hAnsi="Times New Roman" w:cs="Times New Roman"/>
                <w:sz w:val="24"/>
                <w:szCs w:val="24"/>
                <w:lang w:val="en-US"/>
              </w:rPr>
            </w:pPr>
            <w:r>
              <w:rPr>
                <w:rFonts w:ascii="Times New Roman" w:hAnsi="Times New Roman" w:cs="Times New Roman"/>
                <w:sz w:val="24"/>
                <w:szCs w:val="24"/>
              </w:rPr>
              <w:t>22. 5. 2023 – 18. 9. 2023</w:t>
            </w:r>
            <w:r w:rsidR="00770F8D" w:rsidRPr="00661A57">
              <w:rPr>
                <w:rFonts w:ascii="Times New Roman" w:hAnsi="Times New Roman" w:cs="Times New Roman"/>
                <w:sz w:val="24"/>
                <w:szCs w:val="24"/>
              </w:rPr>
              <w:t> </w:t>
            </w:r>
          </w:p>
        </w:tc>
      </w:tr>
      <w:tr w:rsidR="00770F8D" w:rsidRPr="00661A57" w14:paraId="7A0E0ECA"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EC8F18"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Summer holiday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D3A8BB2" w14:textId="6A2A85DE" w:rsidR="00770F8D" w:rsidRPr="00661A57" w:rsidRDefault="00A45B07" w:rsidP="006A2235">
            <w:pPr>
              <w:spacing w:after="0"/>
              <w:rPr>
                <w:rFonts w:ascii="Times New Roman" w:hAnsi="Times New Roman" w:cs="Times New Roman"/>
                <w:sz w:val="24"/>
                <w:szCs w:val="24"/>
                <w:lang w:val="en-US"/>
              </w:rPr>
            </w:pPr>
            <w:r>
              <w:rPr>
                <w:rFonts w:ascii="Times New Roman" w:hAnsi="Times New Roman" w:cs="Times New Roman"/>
                <w:sz w:val="24"/>
                <w:szCs w:val="24"/>
              </w:rPr>
              <w:t>10. 7. – 20. 8. 2023</w:t>
            </w:r>
            <w:r w:rsidR="00770F8D" w:rsidRPr="00661A57">
              <w:rPr>
                <w:rFonts w:ascii="Times New Roman" w:hAnsi="Times New Roman" w:cs="Times New Roman"/>
                <w:sz w:val="24"/>
                <w:szCs w:val="24"/>
              </w:rPr>
              <w:t> </w:t>
            </w:r>
          </w:p>
        </w:tc>
      </w:tr>
      <w:tr w:rsidR="00770F8D" w:rsidRPr="00661A57" w14:paraId="49534206"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5A679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s graduation ceremony</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F44468D" w14:textId="7739D6D3"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20. 6. 2023</w:t>
            </w:r>
          </w:p>
        </w:tc>
      </w:tr>
      <w:tr w:rsidR="00770F8D" w:rsidRPr="00661A57" w14:paraId="10C38F46"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18BFDE"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s graduation ceremony</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855967" w14:textId="61834037"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23. 6. 2023</w:t>
            </w:r>
            <w:r w:rsidR="00770F8D" w:rsidRPr="00661A57">
              <w:rPr>
                <w:rFonts w:ascii="Times New Roman" w:hAnsi="Times New Roman" w:cs="Times New Roman"/>
                <w:sz w:val="24"/>
                <w:szCs w:val="24"/>
              </w:rPr>
              <w:t xml:space="preserve"> </w:t>
            </w:r>
          </w:p>
        </w:tc>
      </w:tr>
      <w:tr w:rsidR="00770F8D" w:rsidRPr="00661A57" w14:paraId="217DCE90"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95C358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w:t>
            </w:r>
          </w:p>
        </w:tc>
      </w:tr>
      <w:tr w:rsidR="00770F8D" w:rsidRPr="00661A57" w14:paraId="704CCEC7"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26A3A55" w14:textId="51B8BB71" w:rsidR="00770F8D" w:rsidRPr="00661A57" w:rsidRDefault="00A45B07" w:rsidP="006A2235">
            <w:pPr>
              <w:spacing w:after="0"/>
              <w:rPr>
                <w:rFonts w:ascii="Times New Roman" w:hAnsi="Times New Roman" w:cs="Times New Roman"/>
                <w:b/>
                <w:bCs/>
                <w:sz w:val="24"/>
                <w:szCs w:val="24"/>
                <w:lang w:val="en-US"/>
              </w:rPr>
            </w:pPr>
            <w:r>
              <w:rPr>
                <w:rFonts w:ascii="Times New Roman" w:hAnsi="Times New Roman" w:cs="Times New Roman"/>
                <w:b/>
                <w:bCs/>
                <w:sz w:val="24"/>
                <w:szCs w:val="24"/>
                <w:lang w:val="en-US"/>
              </w:rPr>
              <w:t>Enrolment – academic year  2022/2023</w:t>
            </w:r>
          </w:p>
        </w:tc>
      </w:tr>
      <w:tr w:rsidR="00770F8D" w:rsidRPr="00661A57" w14:paraId="6799DDBE"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4DA5AAE4"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Regular enrolment</w:t>
            </w:r>
          </w:p>
        </w:tc>
      </w:tr>
      <w:tr w:rsidR="00770F8D" w:rsidRPr="00661A57" w14:paraId="3A253365"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DCB7F7"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1st year – bachelor degree – Czech program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28A2E75" w14:textId="2CC957DB"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1. 9. 2022</w:t>
            </w:r>
          </w:p>
        </w:tc>
      </w:tr>
      <w:tr w:rsidR="00770F8D" w:rsidRPr="00661A57" w14:paraId="4B108E84"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316AF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1st year – master degree – Czech program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E0F47F" w14:textId="3DED9EA5"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2. 9. 2022</w:t>
            </w:r>
          </w:p>
        </w:tc>
      </w:tr>
      <w:tr w:rsidR="00770F8D" w:rsidRPr="00661A57" w14:paraId="5334E099"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384ABF" w14:textId="77777777" w:rsidR="00770F8D" w:rsidRPr="00A45B07" w:rsidRDefault="00770F8D" w:rsidP="006A2235">
            <w:pPr>
              <w:spacing w:after="0"/>
              <w:rPr>
                <w:rFonts w:ascii="Times New Roman" w:hAnsi="Times New Roman" w:cs="Times New Roman"/>
                <w:sz w:val="24"/>
                <w:szCs w:val="24"/>
                <w:lang w:val="en-US"/>
              </w:rPr>
            </w:pPr>
            <w:r w:rsidRPr="00A45B07">
              <w:rPr>
                <w:rFonts w:ascii="Times New Roman" w:hAnsi="Times New Roman" w:cs="Times New Roman"/>
                <w:sz w:val="24"/>
                <w:szCs w:val="24"/>
                <w:lang w:val="en-US"/>
              </w:rPr>
              <w:t>2nd and higher years student – Czech program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B9877B2" w14:textId="29F429EB" w:rsidR="00770F8D" w:rsidRPr="00A45B07" w:rsidRDefault="00A45B07" w:rsidP="006A2235">
            <w:pPr>
              <w:spacing w:after="0"/>
              <w:rPr>
                <w:rFonts w:ascii="Times New Roman" w:hAnsi="Times New Roman" w:cs="Times New Roman"/>
                <w:sz w:val="24"/>
                <w:szCs w:val="24"/>
              </w:rPr>
            </w:pPr>
            <w:r w:rsidRPr="00A45B07">
              <w:rPr>
                <w:rFonts w:ascii="Times New Roman" w:hAnsi="Times New Roman" w:cs="Times New Roman"/>
                <w:sz w:val="24"/>
                <w:szCs w:val="24"/>
              </w:rPr>
              <w:t>22</w:t>
            </w:r>
            <w:r w:rsidR="00770F8D" w:rsidRPr="00A45B07">
              <w:rPr>
                <w:rFonts w:ascii="Times New Roman" w:hAnsi="Times New Roman" w:cs="Times New Roman"/>
                <w:sz w:val="24"/>
                <w:szCs w:val="24"/>
              </w:rPr>
              <w:t>. 8.</w:t>
            </w:r>
            <w:r w:rsidRPr="00A45B07">
              <w:rPr>
                <w:rFonts w:ascii="Times New Roman" w:hAnsi="Times New Roman" w:cs="Times New Roman"/>
                <w:sz w:val="24"/>
                <w:szCs w:val="24"/>
              </w:rPr>
              <w:t xml:space="preserve"> – 22. 9. 2022</w:t>
            </w:r>
          </w:p>
        </w:tc>
      </w:tr>
      <w:tr w:rsidR="00770F8D" w:rsidRPr="00661A57" w14:paraId="6BF7A30C"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992E04" w14:textId="77777777" w:rsidR="00770F8D" w:rsidRPr="00A45B07" w:rsidRDefault="00770F8D" w:rsidP="006A2235">
            <w:pPr>
              <w:spacing w:after="0"/>
              <w:rPr>
                <w:rFonts w:ascii="Times New Roman" w:hAnsi="Times New Roman" w:cs="Times New Roman"/>
                <w:sz w:val="24"/>
                <w:szCs w:val="24"/>
                <w:lang w:val="en-US"/>
              </w:rPr>
            </w:pPr>
            <w:r w:rsidRPr="00A45B07">
              <w:rPr>
                <w:rFonts w:ascii="Times New Roman" w:hAnsi="Times New Roman" w:cs="Times New Roman"/>
                <w:sz w:val="24"/>
                <w:szCs w:val="24"/>
                <w:lang w:val="en-US"/>
              </w:rPr>
              <w:t>International students – fee-paying</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5872087" w14:textId="48100503" w:rsidR="00770F8D" w:rsidRPr="00A45B07" w:rsidRDefault="00A45B07" w:rsidP="006A2235">
            <w:pPr>
              <w:spacing w:after="0"/>
              <w:rPr>
                <w:rFonts w:ascii="Times New Roman" w:hAnsi="Times New Roman" w:cs="Times New Roman"/>
                <w:sz w:val="24"/>
                <w:szCs w:val="24"/>
              </w:rPr>
            </w:pPr>
            <w:r w:rsidRPr="00A45B07">
              <w:rPr>
                <w:rFonts w:ascii="Times New Roman" w:hAnsi="Times New Roman" w:cs="Times New Roman"/>
                <w:sz w:val="24"/>
                <w:szCs w:val="24"/>
              </w:rPr>
              <w:t>22. 9. 2022</w:t>
            </w:r>
          </w:p>
        </w:tc>
      </w:tr>
      <w:tr w:rsidR="00770F8D" w:rsidRPr="00661A57" w14:paraId="14A7C3C2"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36F28E"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rasmus+ students – winter semeste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03FA57" w14:textId="558FB382"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26. 9. 2022</w:t>
            </w:r>
          </w:p>
        </w:tc>
      </w:tr>
      <w:tr w:rsidR="00770F8D" w:rsidRPr="00661A57" w14:paraId="1E1AAD8F"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0DAF6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rasmus+ students – summer semeste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E2E80" w14:textId="7339A432"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8. 2. 2023</w:t>
            </w:r>
          </w:p>
        </w:tc>
      </w:tr>
      <w:tr w:rsidR="00770F8D" w:rsidRPr="00661A57" w14:paraId="73190AF8"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00811541" w14:textId="77777777" w:rsidR="00770F8D" w:rsidRPr="00661A57" w:rsidRDefault="00770F8D" w:rsidP="006A2235">
            <w:pPr>
              <w:spacing w:after="0"/>
              <w:rPr>
                <w:rFonts w:ascii="Times New Roman" w:hAnsi="Times New Roman" w:cs="Times New Roman"/>
                <w:b/>
                <w:bCs/>
                <w:sz w:val="24"/>
                <w:szCs w:val="24"/>
                <w:lang w:val="en-US"/>
              </w:rPr>
            </w:pPr>
          </w:p>
        </w:tc>
      </w:tr>
      <w:tr w:rsidR="00770F8D" w:rsidRPr="00661A57" w14:paraId="3CE67BEF"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2C6BA51"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Alternative enrolment</w:t>
            </w:r>
          </w:p>
        </w:tc>
      </w:tr>
      <w:tr w:rsidR="00770F8D" w:rsidRPr="00661A57" w14:paraId="18BE53B1"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2D56BD" w14:textId="77777777" w:rsidR="00770F8D" w:rsidRPr="00661A57" w:rsidRDefault="00770F8D" w:rsidP="006A2235">
            <w:pPr>
              <w:spacing w:after="0"/>
              <w:rPr>
                <w:rFonts w:ascii="Times New Roman" w:hAnsi="Times New Roman" w:cs="Times New Roman"/>
                <w:spacing w:val="-2"/>
                <w:sz w:val="24"/>
                <w:szCs w:val="24"/>
                <w:lang w:val="en-US"/>
              </w:rPr>
            </w:pPr>
            <w:r w:rsidRPr="00661A57">
              <w:rPr>
                <w:rFonts w:ascii="Times New Roman" w:hAnsi="Times New Roman" w:cs="Times New Roman"/>
                <w:spacing w:val="-2"/>
                <w:sz w:val="24"/>
                <w:szCs w:val="24"/>
                <w:lang w:val="en-US"/>
              </w:rPr>
              <w:t>1st years – bachelor and master degree student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3658578" w14:textId="0F475AC0"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14. 9. 2022</w:t>
            </w:r>
          </w:p>
        </w:tc>
      </w:tr>
      <w:tr w:rsidR="00770F8D" w:rsidRPr="00661A57" w14:paraId="77BB5820"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9D73F5"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2nd and higher year – bachelor and master degree students</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B7662DC" w14:textId="2048A7CC" w:rsidR="00770F8D" w:rsidRPr="00661A57" w:rsidRDefault="00A45B07" w:rsidP="006A2235">
            <w:pPr>
              <w:spacing w:after="0"/>
              <w:rPr>
                <w:rFonts w:ascii="Times New Roman" w:hAnsi="Times New Roman" w:cs="Times New Roman"/>
                <w:sz w:val="24"/>
                <w:szCs w:val="24"/>
              </w:rPr>
            </w:pPr>
            <w:r>
              <w:rPr>
                <w:rFonts w:ascii="Times New Roman" w:hAnsi="Times New Roman" w:cs="Times New Roman"/>
                <w:sz w:val="24"/>
                <w:szCs w:val="24"/>
              </w:rPr>
              <w:t xml:space="preserve"> 7. 10. 2022</w:t>
            </w:r>
          </w:p>
        </w:tc>
      </w:tr>
      <w:tr w:rsidR="00770F8D" w:rsidRPr="00661A57" w14:paraId="0FF7C0A1"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930CB65" w14:textId="77777777" w:rsidR="00770F8D" w:rsidRPr="00661A57" w:rsidRDefault="00770F8D" w:rsidP="006A2235">
            <w:pPr>
              <w:spacing w:after="0"/>
              <w:rPr>
                <w:rFonts w:ascii="Times New Roman" w:hAnsi="Times New Roman" w:cs="Times New Roman"/>
                <w:b/>
                <w:bCs/>
                <w:sz w:val="24"/>
                <w:szCs w:val="24"/>
                <w:lang w:val="en-US"/>
              </w:rPr>
            </w:pPr>
          </w:p>
        </w:tc>
      </w:tr>
      <w:tr w:rsidR="00770F8D" w:rsidRPr="00661A57" w14:paraId="21F65339"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EA59949"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b/>
                <w:bCs/>
                <w:sz w:val="24"/>
                <w:szCs w:val="24"/>
                <w:lang w:val="en-US"/>
              </w:rPr>
              <w:t>Electronic enrolment of courses and schedule</w:t>
            </w:r>
          </w:p>
        </w:tc>
      </w:tr>
      <w:tr w:rsidR="00770F8D" w:rsidRPr="00661A57" w14:paraId="4D06378D"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E3730C"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Winter semester 1st round</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DC155D3" w14:textId="2D3381EB" w:rsidR="00770F8D" w:rsidRPr="00661A57" w:rsidRDefault="00B56A69" w:rsidP="006A2235">
            <w:pPr>
              <w:spacing w:after="0"/>
              <w:rPr>
                <w:rFonts w:ascii="Times New Roman" w:hAnsi="Times New Roman" w:cs="Times New Roman"/>
                <w:color w:val="FF0000"/>
                <w:sz w:val="24"/>
                <w:szCs w:val="24"/>
                <w:lang w:val="en-US"/>
              </w:rPr>
            </w:pPr>
            <w:r>
              <w:rPr>
                <w:rFonts w:ascii="Times New Roman" w:hAnsi="Times New Roman" w:cs="Times New Roman"/>
                <w:sz w:val="24"/>
                <w:szCs w:val="24"/>
              </w:rPr>
              <w:t>13. 9. – 14. 9. 2022</w:t>
            </w:r>
          </w:p>
        </w:tc>
      </w:tr>
      <w:tr w:rsidR="00770F8D" w:rsidRPr="00661A57" w14:paraId="60787BA4" w14:textId="77777777" w:rsidTr="002D241B">
        <w:trPr>
          <w:gridAfter w:val="1"/>
          <w:wAfter w:w="14" w:type="pct"/>
          <w:trHeight w:val="27"/>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DFA09"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Winter semester 2nd round</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BBDEEA2" w14:textId="6217D36A" w:rsidR="00770F8D" w:rsidRPr="00661A57" w:rsidRDefault="00B56A69" w:rsidP="006A2235">
            <w:pPr>
              <w:spacing w:after="0"/>
              <w:rPr>
                <w:rFonts w:ascii="Times New Roman" w:hAnsi="Times New Roman" w:cs="Times New Roman"/>
                <w:color w:val="FF0000"/>
                <w:sz w:val="24"/>
                <w:szCs w:val="24"/>
                <w:lang w:val="en-US"/>
              </w:rPr>
            </w:pPr>
            <w:r>
              <w:rPr>
                <w:rFonts w:ascii="Times New Roman" w:hAnsi="Times New Roman" w:cs="Times New Roman"/>
                <w:sz w:val="24"/>
                <w:szCs w:val="24"/>
              </w:rPr>
              <w:t>22. 9. - 30. 9. 2022</w:t>
            </w:r>
          </w:p>
        </w:tc>
      </w:tr>
      <w:tr w:rsidR="00770F8D" w:rsidRPr="00661A57" w14:paraId="05F9584C"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2C3BAA"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Summer semester 1st round</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0F9B09E" w14:textId="1963DB24" w:rsidR="00770F8D" w:rsidRPr="00661A57" w:rsidRDefault="00B56A69" w:rsidP="006A2235">
            <w:pPr>
              <w:spacing w:after="0"/>
              <w:rPr>
                <w:rFonts w:ascii="Times New Roman" w:hAnsi="Times New Roman" w:cs="Times New Roman"/>
                <w:sz w:val="24"/>
                <w:szCs w:val="24"/>
                <w:lang w:val="en-US"/>
              </w:rPr>
            </w:pPr>
            <w:r>
              <w:rPr>
                <w:rFonts w:ascii="Times New Roman" w:hAnsi="Times New Roman" w:cs="Times New Roman"/>
                <w:sz w:val="24"/>
                <w:szCs w:val="24"/>
              </w:rPr>
              <w:t>31. 1. – 1. 2. 2023</w:t>
            </w:r>
          </w:p>
        </w:tc>
      </w:tr>
      <w:tr w:rsidR="00770F8D" w:rsidRPr="00661A57" w14:paraId="2C16E23B"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BD063F"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Summer semester 2nd round</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3A56B6B" w14:textId="3184B6B9" w:rsidR="00770F8D" w:rsidRPr="00661A57" w:rsidRDefault="00B56A69" w:rsidP="006A2235">
            <w:pPr>
              <w:spacing w:after="0"/>
              <w:rPr>
                <w:rFonts w:ascii="Times New Roman" w:hAnsi="Times New Roman" w:cs="Times New Roman"/>
                <w:sz w:val="24"/>
                <w:szCs w:val="24"/>
              </w:rPr>
            </w:pPr>
            <w:r>
              <w:rPr>
                <w:rFonts w:ascii="Times New Roman" w:hAnsi="Times New Roman" w:cs="Times New Roman"/>
                <w:sz w:val="24"/>
                <w:szCs w:val="24"/>
              </w:rPr>
              <w:t>6. 2. – 12. 2.  2023</w:t>
            </w:r>
          </w:p>
        </w:tc>
      </w:tr>
      <w:tr w:rsidR="00770F8D" w:rsidRPr="00661A57" w14:paraId="309D960C"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F1BCBE" w14:textId="77777777" w:rsidR="00770F8D" w:rsidRPr="00661A57" w:rsidDel="007A7F5D"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rasmus+ winter semeste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E26731" w14:textId="71EF90AE" w:rsidR="00770F8D" w:rsidRPr="00661A57" w:rsidRDefault="00B56A69" w:rsidP="006A2235">
            <w:pPr>
              <w:spacing w:after="0"/>
              <w:rPr>
                <w:rFonts w:ascii="Times New Roman" w:hAnsi="Times New Roman" w:cs="Times New Roman"/>
                <w:sz w:val="24"/>
                <w:szCs w:val="24"/>
                <w:lang w:val="en-US"/>
              </w:rPr>
            </w:pPr>
            <w:r>
              <w:rPr>
                <w:rFonts w:ascii="Times New Roman" w:hAnsi="Times New Roman" w:cs="Times New Roman"/>
                <w:sz w:val="24"/>
                <w:szCs w:val="24"/>
              </w:rPr>
              <w:t>27. 9. – 2. 10. 2022</w:t>
            </w:r>
          </w:p>
        </w:tc>
      </w:tr>
      <w:tr w:rsidR="00770F8D" w:rsidRPr="00661A57" w14:paraId="1491D8F6" w14:textId="77777777" w:rsidTr="002D241B">
        <w:trPr>
          <w:gridAfter w:val="1"/>
          <w:wAfter w:w="14" w:type="pct"/>
          <w:trHeight w:val="284"/>
        </w:trPr>
        <w:tc>
          <w:tcPr>
            <w:tcW w:w="293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21CA2" w14:textId="77777777" w:rsidR="00770F8D" w:rsidRPr="00661A57" w:rsidDel="007A7F5D"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rasmus+ summer semester</w:t>
            </w:r>
          </w:p>
        </w:tc>
        <w:tc>
          <w:tcPr>
            <w:tcW w:w="2051"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8613744" w14:textId="79758B90" w:rsidR="00770F8D" w:rsidRPr="00661A57" w:rsidRDefault="00B56A69" w:rsidP="006A2235">
            <w:pPr>
              <w:spacing w:after="0"/>
              <w:rPr>
                <w:rFonts w:ascii="Times New Roman" w:hAnsi="Times New Roman" w:cs="Times New Roman"/>
                <w:sz w:val="24"/>
                <w:szCs w:val="24"/>
                <w:lang w:val="en-US"/>
              </w:rPr>
            </w:pPr>
            <w:r>
              <w:rPr>
                <w:rFonts w:ascii="Times New Roman" w:hAnsi="Times New Roman" w:cs="Times New Roman"/>
                <w:sz w:val="24"/>
                <w:szCs w:val="24"/>
              </w:rPr>
              <w:t>9. 2. – 12. 2. 2023</w:t>
            </w:r>
          </w:p>
        </w:tc>
      </w:tr>
      <w:tr w:rsidR="00770F8D" w:rsidRPr="00661A57" w14:paraId="569F6911" w14:textId="77777777" w:rsidTr="002D241B">
        <w:trPr>
          <w:gridAfter w:val="1"/>
          <w:wAfter w:w="14" w:type="pct"/>
          <w:trHeight w:val="284"/>
        </w:trPr>
        <w:tc>
          <w:tcPr>
            <w:tcW w:w="4986"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A3D241E" w14:textId="77777777" w:rsidR="00770F8D" w:rsidRPr="00661A57" w:rsidRDefault="00770F8D" w:rsidP="006A2235">
            <w:pPr>
              <w:spacing w:after="0"/>
              <w:rPr>
                <w:rFonts w:ascii="Times New Roman" w:hAnsi="Times New Roman" w:cs="Times New Roman"/>
                <w:sz w:val="24"/>
                <w:szCs w:val="24"/>
                <w:highlight w:val="yellow"/>
                <w:lang w:val="en-US"/>
              </w:rPr>
            </w:pPr>
          </w:p>
        </w:tc>
      </w:tr>
      <w:tr w:rsidR="00770F8D" w:rsidRPr="00661A57" w14:paraId="42D131A0"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pct"/>
          <w:trHeight w:val="284"/>
        </w:trPr>
        <w:tc>
          <w:tcPr>
            <w:tcW w:w="4986" w:type="pct"/>
            <w:gridSpan w:val="3"/>
            <w:shd w:val="clear" w:color="auto" w:fill="auto"/>
            <w:noWrap/>
            <w:vAlign w:val="center"/>
          </w:tcPr>
          <w:p w14:paraId="3C8E86AB"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State examinations</w:t>
            </w:r>
          </w:p>
        </w:tc>
      </w:tr>
      <w:tr w:rsidR="00770F8D" w:rsidRPr="00661A57" w14:paraId="6692E6EA"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pct"/>
          <w:trHeight w:val="284"/>
        </w:trPr>
        <w:tc>
          <w:tcPr>
            <w:tcW w:w="4986" w:type="pct"/>
            <w:gridSpan w:val="3"/>
            <w:shd w:val="clear" w:color="auto" w:fill="auto"/>
            <w:noWrap/>
            <w:vAlign w:val="center"/>
          </w:tcPr>
          <w:p w14:paraId="6E69A95A"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Winter term</w:t>
            </w:r>
          </w:p>
        </w:tc>
      </w:tr>
      <w:tr w:rsidR="00770F8D" w:rsidRPr="00661A57" w14:paraId="736EC7F1"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pct"/>
          <w:trHeight w:val="510"/>
        </w:trPr>
        <w:tc>
          <w:tcPr>
            <w:tcW w:w="2955" w:type="pct"/>
            <w:gridSpan w:val="2"/>
            <w:shd w:val="clear" w:color="auto" w:fill="auto"/>
            <w:vAlign w:val="center"/>
          </w:tcPr>
          <w:p w14:paraId="2CB19DB7"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thesis in electronic and printed</w:t>
            </w:r>
          </w:p>
          <w:p w14:paraId="34FC2EE0"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versions, application for defense and State Examinations,</w:t>
            </w:r>
          </w:p>
          <w:p w14:paraId="499F2675"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study check before Bachelor and Master State</w:t>
            </w:r>
          </w:p>
          <w:p w14:paraId="79934399"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s</w:t>
            </w:r>
          </w:p>
        </w:tc>
        <w:tc>
          <w:tcPr>
            <w:tcW w:w="2031" w:type="pct"/>
            <w:shd w:val="clear" w:color="auto" w:fill="auto"/>
            <w:noWrap/>
            <w:vAlign w:val="center"/>
          </w:tcPr>
          <w:p w14:paraId="21953068" w14:textId="32A2F1A1"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until </w:t>
            </w:r>
            <w:r w:rsidR="002D241B">
              <w:rPr>
                <w:rFonts w:ascii="Times New Roman" w:hAnsi="Times New Roman" w:cs="Times New Roman"/>
                <w:sz w:val="24"/>
                <w:szCs w:val="24"/>
              </w:rPr>
              <w:t>19. 12. 2022</w:t>
            </w:r>
          </w:p>
        </w:tc>
      </w:tr>
      <w:tr w:rsidR="00770F8D" w:rsidRPr="00661A57" w14:paraId="67EB9172"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pct"/>
          <w:trHeight w:val="284"/>
        </w:trPr>
        <w:tc>
          <w:tcPr>
            <w:tcW w:w="2955" w:type="pct"/>
            <w:gridSpan w:val="2"/>
            <w:shd w:val="clear" w:color="auto" w:fill="auto"/>
            <w:noWrap/>
            <w:vAlign w:val="center"/>
          </w:tcPr>
          <w:p w14:paraId="7BF9514C"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thesis defense, if they are not a part of State Examinations</w:t>
            </w:r>
          </w:p>
        </w:tc>
        <w:tc>
          <w:tcPr>
            <w:tcW w:w="2031" w:type="pct"/>
            <w:shd w:val="clear" w:color="auto" w:fill="auto"/>
            <w:noWrap/>
            <w:vAlign w:val="center"/>
          </w:tcPr>
          <w:p w14:paraId="26B0CE6A" w14:textId="7EB1641B"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16. 1. – 27. 1. 2023</w:t>
            </w:r>
          </w:p>
        </w:tc>
      </w:tr>
      <w:tr w:rsidR="00770F8D" w:rsidRPr="00661A57" w14:paraId="0BE3DCE9"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pct"/>
          <w:trHeight w:val="284"/>
        </w:trPr>
        <w:tc>
          <w:tcPr>
            <w:tcW w:w="2955" w:type="pct"/>
            <w:gridSpan w:val="2"/>
            <w:shd w:val="clear" w:color="auto" w:fill="auto"/>
            <w:noWrap/>
            <w:vAlign w:val="center"/>
          </w:tcPr>
          <w:p w14:paraId="5337B38E"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State Examinations</w:t>
            </w:r>
          </w:p>
        </w:tc>
        <w:tc>
          <w:tcPr>
            <w:tcW w:w="2031" w:type="pct"/>
            <w:shd w:val="clear" w:color="auto" w:fill="auto"/>
            <w:noWrap/>
            <w:vAlign w:val="center"/>
          </w:tcPr>
          <w:p w14:paraId="1AF03311" w14:textId="7068A172"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30</w:t>
            </w:r>
            <w:r w:rsidR="00770F8D" w:rsidRPr="00661A57">
              <w:rPr>
                <w:rFonts w:ascii="Times New Roman" w:hAnsi="Times New Roman" w:cs="Times New Roman"/>
                <w:sz w:val="24"/>
                <w:szCs w:val="24"/>
              </w:rPr>
              <w:t xml:space="preserve">. </w:t>
            </w:r>
            <w:r>
              <w:rPr>
                <w:rFonts w:ascii="Times New Roman" w:hAnsi="Times New Roman" w:cs="Times New Roman"/>
                <w:sz w:val="24"/>
                <w:szCs w:val="24"/>
              </w:rPr>
              <w:t>1. – 10. 2. 2023</w:t>
            </w:r>
          </w:p>
        </w:tc>
      </w:tr>
      <w:tr w:rsidR="00770F8D" w:rsidRPr="00661A57" w14:paraId="7A4F0C80"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4" w:type="pct"/>
          <w:trHeight w:val="284"/>
        </w:trPr>
        <w:tc>
          <w:tcPr>
            <w:tcW w:w="2955" w:type="pct"/>
            <w:gridSpan w:val="2"/>
            <w:shd w:val="clear" w:color="auto" w:fill="auto"/>
            <w:noWrap/>
            <w:vAlign w:val="center"/>
          </w:tcPr>
          <w:p w14:paraId="3F9E7FEE"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State Examination and Bachelor thesis defense –</w:t>
            </w:r>
          </w:p>
          <w:p w14:paraId="3E9EAA86"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Physiotherapy</w:t>
            </w:r>
          </w:p>
          <w:p w14:paraId="6800A115"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 State Examination and Master thesis defense –</w:t>
            </w:r>
          </w:p>
          <w:p w14:paraId="7B308AA0"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Physiotherapy</w:t>
            </w:r>
          </w:p>
        </w:tc>
        <w:tc>
          <w:tcPr>
            <w:tcW w:w="2031" w:type="pct"/>
            <w:shd w:val="clear" w:color="auto" w:fill="auto"/>
            <w:noWrap/>
            <w:vAlign w:val="center"/>
          </w:tcPr>
          <w:p w14:paraId="104320D4" w14:textId="1DDF89C7"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16. 1. – 10. 2. 2023</w:t>
            </w:r>
          </w:p>
        </w:tc>
      </w:tr>
      <w:tr w:rsidR="00770F8D" w:rsidRPr="00661A57" w14:paraId="6031AB51"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5000" w:type="pct"/>
            <w:gridSpan w:val="4"/>
            <w:shd w:val="clear" w:color="auto" w:fill="auto"/>
            <w:noWrap/>
            <w:vAlign w:val="center"/>
          </w:tcPr>
          <w:p w14:paraId="13A29B6F" w14:textId="6D1A49D4"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Spring term</w:t>
            </w:r>
          </w:p>
        </w:tc>
      </w:tr>
      <w:tr w:rsidR="00770F8D" w:rsidRPr="00661A57" w14:paraId="0B71AF86"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vAlign w:val="center"/>
          </w:tcPr>
          <w:p w14:paraId="6C8632E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thesis in electronic and printed</w:t>
            </w:r>
          </w:p>
          <w:p w14:paraId="735B4751"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versions, application for Bachelor and Master State</w:t>
            </w:r>
          </w:p>
          <w:p w14:paraId="0FCBDD3F"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s</w:t>
            </w:r>
          </w:p>
        </w:tc>
        <w:tc>
          <w:tcPr>
            <w:tcW w:w="2045" w:type="pct"/>
            <w:gridSpan w:val="2"/>
            <w:shd w:val="clear" w:color="auto" w:fill="auto"/>
            <w:noWrap/>
            <w:vAlign w:val="center"/>
          </w:tcPr>
          <w:p w14:paraId="1AF3863E" w14:textId="584E4BF3"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until 31. 5. 202</w:t>
            </w:r>
            <w:r w:rsidR="002D241B">
              <w:rPr>
                <w:rFonts w:ascii="Times New Roman" w:hAnsi="Times New Roman" w:cs="Times New Roman"/>
                <w:sz w:val="24"/>
                <w:szCs w:val="24"/>
                <w:lang w:val="en-US"/>
              </w:rPr>
              <w:t>3</w:t>
            </w:r>
          </w:p>
        </w:tc>
      </w:tr>
      <w:tr w:rsidR="00770F8D" w:rsidRPr="00661A57" w14:paraId="6BDD450A"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23676798"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Study check before Bachelor and Master State</w:t>
            </w:r>
          </w:p>
          <w:p w14:paraId="50FE09BC"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s</w:t>
            </w:r>
          </w:p>
        </w:tc>
        <w:tc>
          <w:tcPr>
            <w:tcW w:w="2045" w:type="pct"/>
            <w:gridSpan w:val="2"/>
            <w:shd w:val="clear" w:color="auto" w:fill="auto"/>
            <w:noWrap/>
            <w:vAlign w:val="center"/>
          </w:tcPr>
          <w:p w14:paraId="3CC85121" w14:textId="27C62EA9"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until 31. 5. 202</w:t>
            </w:r>
            <w:r w:rsidR="002D241B">
              <w:rPr>
                <w:rFonts w:ascii="Times New Roman" w:hAnsi="Times New Roman" w:cs="Times New Roman"/>
                <w:sz w:val="24"/>
                <w:szCs w:val="24"/>
                <w:lang w:val="en-US"/>
              </w:rPr>
              <w:t>3</w:t>
            </w:r>
          </w:p>
        </w:tc>
      </w:tr>
      <w:tr w:rsidR="00770F8D" w:rsidRPr="00661A57" w14:paraId="263AE8AA"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22AE799C"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thesis defense if it is not a part of State Examination</w:t>
            </w:r>
          </w:p>
        </w:tc>
        <w:tc>
          <w:tcPr>
            <w:tcW w:w="2045" w:type="pct"/>
            <w:gridSpan w:val="2"/>
            <w:shd w:val="clear" w:color="auto" w:fill="auto"/>
            <w:noWrap/>
            <w:vAlign w:val="center"/>
          </w:tcPr>
          <w:p w14:paraId="1A7C1B95" w14:textId="32A8B818"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12. 6. – 22. 6. 2023</w:t>
            </w:r>
          </w:p>
        </w:tc>
      </w:tr>
      <w:tr w:rsidR="00770F8D" w:rsidRPr="00661A57" w14:paraId="4D95057E"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3CFC8AD0"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State Examination and Master State Examination</w:t>
            </w:r>
          </w:p>
        </w:tc>
        <w:tc>
          <w:tcPr>
            <w:tcW w:w="2045" w:type="pct"/>
            <w:gridSpan w:val="2"/>
            <w:shd w:val="clear" w:color="auto" w:fill="auto"/>
            <w:noWrap/>
            <w:vAlign w:val="center"/>
          </w:tcPr>
          <w:p w14:paraId="3F662B39" w14:textId="7F81A931"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26. 6. – 7. 7. 2023</w:t>
            </w:r>
          </w:p>
        </w:tc>
      </w:tr>
      <w:tr w:rsidR="00770F8D" w:rsidRPr="00661A57" w14:paraId="3A19A4EF"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6900A02B"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Physiotherapy</w:t>
            </w:r>
          </w:p>
          <w:p w14:paraId="580D72F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thesis in electronic and printed</w:t>
            </w:r>
          </w:p>
          <w:p w14:paraId="16FFD29C"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versions, application for Bachelor and Master State</w:t>
            </w:r>
          </w:p>
          <w:p w14:paraId="6F3F6796"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Examinations; Study check before Bachelor and Master State Examination </w:t>
            </w:r>
          </w:p>
        </w:tc>
        <w:tc>
          <w:tcPr>
            <w:tcW w:w="2045" w:type="pct"/>
            <w:gridSpan w:val="2"/>
            <w:shd w:val="clear" w:color="auto" w:fill="auto"/>
            <w:noWrap/>
            <w:vAlign w:val="center"/>
          </w:tcPr>
          <w:p w14:paraId="6E75D92E" w14:textId="154271FD" w:rsidR="00770F8D" w:rsidRPr="00661A57" w:rsidRDefault="002D241B" w:rsidP="006A2235">
            <w:pPr>
              <w:spacing w:after="0"/>
              <w:rPr>
                <w:rFonts w:ascii="Times New Roman" w:hAnsi="Times New Roman" w:cs="Times New Roman"/>
                <w:sz w:val="24"/>
                <w:szCs w:val="24"/>
              </w:rPr>
            </w:pPr>
            <w:r>
              <w:rPr>
                <w:rFonts w:ascii="Times New Roman" w:hAnsi="Times New Roman" w:cs="Times New Roman"/>
                <w:sz w:val="24"/>
                <w:szCs w:val="24"/>
              </w:rPr>
              <w:t>29. 4. 2023</w:t>
            </w:r>
          </w:p>
        </w:tc>
      </w:tr>
      <w:tr w:rsidR="00770F8D" w:rsidRPr="00661A57" w14:paraId="29889434"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04D93BF8"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State Examination and Bachelor thesis defense – Physiotherapy</w:t>
            </w:r>
          </w:p>
          <w:p w14:paraId="1CDE5616"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 State Examination and Master thesis defense –</w:t>
            </w:r>
          </w:p>
          <w:p w14:paraId="18995E4A"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Physiotherapy</w:t>
            </w:r>
          </w:p>
        </w:tc>
        <w:tc>
          <w:tcPr>
            <w:tcW w:w="2045" w:type="pct"/>
            <w:gridSpan w:val="2"/>
            <w:shd w:val="clear" w:color="auto" w:fill="auto"/>
            <w:noWrap/>
            <w:vAlign w:val="center"/>
          </w:tcPr>
          <w:p w14:paraId="4EC2FD9F" w14:textId="6DBA738A"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15. 5. – 16. 6. 2023</w:t>
            </w:r>
          </w:p>
        </w:tc>
      </w:tr>
      <w:tr w:rsidR="00770F8D" w:rsidRPr="00661A57" w14:paraId="39972C7D"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5000" w:type="pct"/>
            <w:gridSpan w:val="4"/>
            <w:shd w:val="clear" w:color="auto" w:fill="auto"/>
            <w:noWrap/>
            <w:vAlign w:val="center"/>
          </w:tcPr>
          <w:p w14:paraId="4AE47632" w14:textId="77777777" w:rsidR="00770F8D" w:rsidRPr="00661A57" w:rsidRDefault="00770F8D" w:rsidP="006A2235">
            <w:pPr>
              <w:spacing w:after="0"/>
              <w:rPr>
                <w:rFonts w:ascii="Times New Roman" w:hAnsi="Times New Roman" w:cs="Times New Roman"/>
                <w:b/>
                <w:bCs/>
                <w:sz w:val="24"/>
                <w:szCs w:val="24"/>
                <w:lang w:val="en-US"/>
              </w:rPr>
            </w:pPr>
            <w:r w:rsidRPr="00661A57">
              <w:rPr>
                <w:rFonts w:ascii="Times New Roman" w:hAnsi="Times New Roman" w:cs="Times New Roman"/>
                <w:b/>
                <w:bCs/>
                <w:sz w:val="24"/>
                <w:szCs w:val="24"/>
                <w:lang w:val="en-US"/>
              </w:rPr>
              <w:t>Autumn term</w:t>
            </w:r>
          </w:p>
        </w:tc>
      </w:tr>
      <w:tr w:rsidR="00770F8D" w:rsidRPr="00661A57" w14:paraId="0A5CB466"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vAlign w:val="center"/>
          </w:tcPr>
          <w:p w14:paraId="77928675"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and Master thesis in electronic and printed</w:t>
            </w:r>
          </w:p>
          <w:p w14:paraId="4B3D288B"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versions, application for Bachelor and Master State Examinations</w:t>
            </w:r>
          </w:p>
        </w:tc>
        <w:tc>
          <w:tcPr>
            <w:tcW w:w="2045" w:type="pct"/>
            <w:gridSpan w:val="2"/>
            <w:shd w:val="clear" w:color="auto" w:fill="auto"/>
            <w:noWrap/>
            <w:vAlign w:val="center"/>
          </w:tcPr>
          <w:p w14:paraId="04494806" w14:textId="1E6FA34B"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until </w:t>
            </w:r>
            <w:r w:rsidR="002D241B">
              <w:rPr>
                <w:rFonts w:ascii="Times New Roman" w:hAnsi="Times New Roman" w:cs="Times New Roman"/>
                <w:sz w:val="24"/>
                <w:szCs w:val="24"/>
              </w:rPr>
              <w:t>4. 7. 2023</w:t>
            </w:r>
          </w:p>
        </w:tc>
      </w:tr>
      <w:tr w:rsidR="00770F8D" w:rsidRPr="00661A57" w14:paraId="1BC4189F"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21815299"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Study check before Bachelor and Master State</w:t>
            </w:r>
          </w:p>
          <w:p w14:paraId="794A6B21"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w:t>
            </w:r>
          </w:p>
        </w:tc>
        <w:tc>
          <w:tcPr>
            <w:tcW w:w="2045" w:type="pct"/>
            <w:gridSpan w:val="2"/>
            <w:shd w:val="clear" w:color="auto" w:fill="auto"/>
            <w:noWrap/>
            <w:vAlign w:val="center"/>
          </w:tcPr>
          <w:p w14:paraId="36FCCFFE" w14:textId="6244D2A9"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until </w:t>
            </w:r>
            <w:r w:rsidR="002D241B">
              <w:rPr>
                <w:rFonts w:ascii="Times New Roman" w:hAnsi="Times New Roman" w:cs="Times New Roman"/>
                <w:sz w:val="24"/>
                <w:szCs w:val="24"/>
              </w:rPr>
              <w:t>4. 7. 2023</w:t>
            </w:r>
          </w:p>
        </w:tc>
      </w:tr>
      <w:tr w:rsidR="00770F8D" w:rsidRPr="00661A57" w14:paraId="1CD566D0"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4CF13AF7"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thesis defense if it is not a part of State</w:t>
            </w:r>
          </w:p>
          <w:p w14:paraId="5D700034"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w:t>
            </w:r>
          </w:p>
          <w:p w14:paraId="2CC4A901"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 thesis defense if it is not a part of State</w:t>
            </w:r>
          </w:p>
          <w:p w14:paraId="0F94443D"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Examination</w:t>
            </w:r>
          </w:p>
        </w:tc>
        <w:tc>
          <w:tcPr>
            <w:tcW w:w="2045" w:type="pct"/>
            <w:gridSpan w:val="2"/>
            <w:shd w:val="clear" w:color="auto" w:fill="auto"/>
            <w:noWrap/>
            <w:vAlign w:val="center"/>
          </w:tcPr>
          <w:p w14:paraId="460A8677" w14:textId="2E909FDF"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28. 8. – 8. 9. 2023</w:t>
            </w:r>
          </w:p>
        </w:tc>
      </w:tr>
      <w:tr w:rsidR="00770F8D" w:rsidRPr="00661A57" w14:paraId="3BE4E65D"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41D5FC66"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 xml:space="preserve">Bachelor State Examination </w:t>
            </w:r>
          </w:p>
          <w:p w14:paraId="4940AFCB" w14:textId="77777777" w:rsidR="00770F8D" w:rsidRPr="00661A57" w:rsidRDefault="00770F8D" w:rsidP="006A2235">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 State Examination</w:t>
            </w:r>
          </w:p>
        </w:tc>
        <w:tc>
          <w:tcPr>
            <w:tcW w:w="2045" w:type="pct"/>
            <w:gridSpan w:val="2"/>
            <w:shd w:val="clear" w:color="auto" w:fill="auto"/>
            <w:noWrap/>
            <w:vAlign w:val="center"/>
          </w:tcPr>
          <w:p w14:paraId="51A4D750" w14:textId="2D48C8F0" w:rsidR="00770F8D" w:rsidRPr="00661A57" w:rsidRDefault="002D241B" w:rsidP="006A2235">
            <w:pPr>
              <w:spacing w:after="0"/>
              <w:rPr>
                <w:rFonts w:ascii="Times New Roman" w:hAnsi="Times New Roman" w:cs="Times New Roman"/>
                <w:sz w:val="24"/>
                <w:szCs w:val="24"/>
                <w:lang w:val="en-US"/>
              </w:rPr>
            </w:pPr>
            <w:r>
              <w:rPr>
                <w:rFonts w:ascii="Times New Roman" w:hAnsi="Times New Roman" w:cs="Times New Roman"/>
                <w:sz w:val="24"/>
                <w:szCs w:val="24"/>
              </w:rPr>
              <w:t>11. 9. – 22. 9. 2023</w:t>
            </w:r>
          </w:p>
        </w:tc>
      </w:tr>
      <w:tr w:rsidR="002D241B" w:rsidRPr="00661A57" w14:paraId="05C3BB4C" w14:textId="77777777" w:rsidTr="002D24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4"/>
        </w:trPr>
        <w:tc>
          <w:tcPr>
            <w:tcW w:w="2955" w:type="pct"/>
            <w:gridSpan w:val="2"/>
            <w:shd w:val="clear" w:color="auto" w:fill="auto"/>
            <w:noWrap/>
            <w:vAlign w:val="center"/>
          </w:tcPr>
          <w:p w14:paraId="423D0ED3" w14:textId="77777777" w:rsidR="002D241B" w:rsidRPr="00661A57" w:rsidRDefault="002D241B" w:rsidP="002D241B">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Bachelor State Examination and Bachelor thesis defense – Physiotherapy</w:t>
            </w:r>
          </w:p>
          <w:p w14:paraId="3B6E9CF4" w14:textId="77777777" w:rsidR="002D241B" w:rsidRPr="00661A57" w:rsidRDefault="002D241B" w:rsidP="002D241B">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Master State Examination and Master thesis defense –</w:t>
            </w:r>
          </w:p>
          <w:p w14:paraId="5026760E" w14:textId="1D88107D" w:rsidR="002D241B" w:rsidRPr="00661A57" w:rsidRDefault="002D241B" w:rsidP="002D241B">
            <w:pPr>
              <w:spacing w:after="0"/>
              <w:rPr>
                <w:rFonts w:ascii="Times New Roman" w:hAnsi="Times New Roman" w:cs="Times New Roman"/>
                <w:sz w:val="24"/>
                <w:szCs w:val="24"/>
                <w:lang w:val="en-US"/>
              </w:rPr>
            </w:pPr>
            <w:r w:rsidRPr="00661A57">
              <w:rPr>
                <w:rFonts w:ascii="Times New Roman" w:hAnsi="Times New Roman" w:cs="Times New Roman"/>
                <w:sz w:val="24"/>
                <w:szCs w:val="24"/>
                <w:lang w:val="en-US"/>
              </w:rPr>
              <w:t>Physiotherapy</w:t>
            </w:r>
          </w:p>
        </w:tc>
        <w:tc>
          <w:tcPr>
            <w:tcW w:w="2045" w:type="pct"/>
            <w:gridSpan w:val="2"/>
            <w:shd w:val="clear" w:color="auto" w:fill="auto"/>
            <w:noWrap/>
            <w:vAlign w:val="center"/>
          </w:tcPr>
          <w:p w14:paraId="6E8BD6FE" w14:textId="07ED48B5" w:rsidR="002D241B" w:rsidRDefault="002D241B" w:rsidP="002D241B">
            <w:pPr>
              <w:spacing w:after="0"/>
              <w:rPr>
                <w:rFonts w:ascii="Times New Roman" w:hAnsi="Times New Roman" w:cs="Times New Roman"/>
                <w:sz w:val="24"/>
                <w:szCs w:val="24"/>
              </w:rPr>
            </w:pPr>
            <w:r>
              <w:rPr>
                <w:rFonts w:ascii="Times New Roman" w:hAnsi="Times New Roman" w:cs="Times New Roman"/>
                <w:sz w:val="24"/>
                <w:szCs w:val="24"/>
              </w:rPr>
              <w:t>28. 8. – 22. 9. 2023</w:t>
            </w:r>
          </w:p>
        </w:tc>
      </w:tr>
    </w:tbl>
    <w:p w14:paraId="3199AC7B" w14:textId="4041C005" w:rsidR="006712DA" w:rsidRPr="00AA5739" w:rsidRDefault="009E4ECA" w:rsidP="00AA5739">
      <w:pPr>
        <w:rPr>
          <w:lang w:val="en-US"/>
        </w:rPr>
      </w:pPr>
      <w:r>
        <w:rPr>
          <w:lang w:val="en-US"/>
        </w:rPr>
        <w:br w:type="page"/>
      </w:r>
    </w:p>
    <w:p w14:paraId="2881CC85" w14:textId="55344009" w:rsidR="00171AE4" w:rsidRPr="00CD5FB0" w:rsidRDefault="00171AE4" w:rsidP="00CD5FB0">
      <w:pPr>
        <w:spacing w:before="100" w:beforeAutospacing="1" w:after="100" w:afterAutospacing="1" w:line="240" w:lineRule="auto"/>
        <w:jc w:val="center"/>
        <w:outlineLvl w:val="0"/>
        <w:rPr>
          <w:rFonts w:ascii="Times New Roman" w:eastAsia="Times New Roman" w:hAnsi="Times New Roman" w:cs="Times New Roman"/>
          <w:b/>
          <w:bCs/>
          <w:color w:val="000000"/>
          <w:kern w:val="36"/>
          <w:sz w:val="48"/>
          <w:szCs w:val="48"/>
          <w:lang w:eastAsia="cs-CZ"/>
        </w:rPr>
      </w:pPr>
      <w:r w:rsidRPr="00171AE4">
        <w:rPr>
          <w:rFonts w:ascii="Times New Roman" w:eastAsia="Times New Roman" w:hAnsi="Times New Roman" w:cs="Times New Roman"/>
          <w:b/>
          <w:bCs/>
          <w:color w:val="000000"/>
          <w:kern w:val="36"/>
          <w:sz w:val="48"/>
          <w:szCs w:val="48"/>
          <w:lang w:eastAsia="cs-CZ"/>
        </w:rPr>
        <w:t>STUDY PLANS</w:t>
      </w:r>
    </w:p>
    <w:p w14:paraId="168FE43C" w14:textId="77777777"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STUDY PROGRAM: Specialization in Health Service</w:t>
      </w:r>
    </w:p>
    <w:p w14:paraId="29338413"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STUDY BRANCH: Physiotherapy</w:t>
      </w:r>
    </w:p>
    <w:p w14:paraId="385EA22C"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LEVEL OF DEGREE: Bachelor Degree</w:t>
      </w:r>
    </w:p>
    <w:p w14:paraId="21804096"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CODE: 5342R004</w:t>
      </w:r>
    </w:p>
    <w:p w14:paraId="503A82B9" w14:textId="77777777" w:rsidR="00171AE4" w:rsidRPr="00171AE4" w:rsidRDefault="00171AE4" w:rsidP="00171AE4">
      <w:pPr>
        <w:spacing w:after="0" w:line="240" w:lineRule="auto"/>
        <w:jc w:val="center"/>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old accreditation)</w:t>
      </w:r>
    </w:p>
    <w:p w14:paraId="6FB5D0F1" w14:textId="77777777" w:rsidR="00171AE4" w:rsidRPr="00CD5FB0"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In the Physical Therapy field of studies, graduates acquire professional qualification for performing non-medical health care activities of physical therapists, and are authorised to perform activities in accord with the valid legislation of the Czech Republic (CR), which stipulates the activities of health care workers and other professional workers on health care. A bachelor's programme graduate is an expert in the field of physical therapy who works together with all the members of a health care team in the coordination and execution of diagnostic, therapeutic, and preventive procedures and methods in the rehabilitation process and in care of the ailing. The graduate will find work in state and private health care facilities such as therapeutic rehabilitation clinics, other specialised clinics, rehabilitation institutions, rehabilitation departments in hospitals of all types, spas, facilities for treatment of pain, social facilities for children and seniors, and other specialised workplaces. Bachelor's studies graduates can continue in an associated Physical Therapy master's programme.</w:t>
      </w:r>
    </w:p>
    <w:p w14:paraId="6235E9C2" w14:textId="337616C4" w:rsidR="00171AE4" w:rsidRPr="00CD5FB0" w:rsidRDefault="00171AE4" w:rsidP="00B4149D">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studies culminate with a defence of the baccalaureate thesis and the state bachelor's final examination.</w:t>
      </w:r>
    </w:p>
    <w:p w14:paraId="75F91C76" w14:textId="52E4A667" w:rsidR="00171AE4" w:rsidRPr="00CD5FB0" w:rsidRDefault="00171AE4" w:rsidP="00CD5FB0">
      <w:pPr>
        <w:spacing w:after="0" w:line="240" w:lineRule="auto"/>
        <w:jc w:val="center"/>
        <w:outlineLvl w:val="3"/>
        <w:rPr>
          <w:rFonts w:ascii="Times New Roman" w:eastAsia="Times New Roman" w:hAnsi="Times New Roman" w:cs="Times New Roman"/>
          <w:b/>
          <w:bCs/>
          <w:color w:val="000000"/>
          <w:sz w:val="24"/>
          <w:szCs w:val="24"/>
          <w:lang w:eastAsia="cs-CZ"/>
        </w:rPr>
      </w:pPr>
      <w:r w:rsidRPr="00CD5FB0">
        <w:rPr>
          <w:rFonts w:ascii="Times New Roman" w:eastAsia="Times New Roman" w:hAnsi="Times New Roman" w:cs="Times New Roman"/>
          <w:b/>
          <w:bCs/>
          <w:color w:val="000000"/>
          <w:sz w:val="24"/>
          <w:szCs w:val="24"/>
          <w:lang w:eastAsia="cs-CZ"/>
        </w:rPr>
        <w:t>The basic outline of the curriculum:</w:t>
      </w:r>
    </w:p>
    <w:p w14:paraId="70C5D0A7" w14:textId="666903DA"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standard period of study in years: </w:t>
      </w:r>
      <w:r w:rsidRPr="00CD5FB0">
        <w:rPr>
          <w:rFonts w:ascii="Times New Roman" w:eastAsia="Times New Roman" w:hAnsi="Times New Roman" w:cs="Times New Roman"/>
          <w:b/>
          <w:bCs/>
          <w:color w:val="000000"/>
          <w:sz w:val="24"/>
          <w:szCs w:val="24"/>
          <w:lang w:eastAsia="cs-CZ"/>
        </w:rPr>
        <w:t>3 years</w:t>
      </w:r>
    </w:p>
    <w:p w14:paraId="3A99E6B7"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2BB162C5" w14:textId="65C5B429" w:rsidR="00171AE4" w:rsidRPr="008F72DD" w:rsidRDefault="008F72DD" w:rsidP="00CD5FB0">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State exam</w:t>
      </w:r>
      <w:r w:rsidR="00171AE4" w:rsidRPr="008F72DD">
        <w:rPr>
          <w:rFonts w:ascii="Times New Roman" w:eastAsia="Times New Roman" w:hAnsi="Times New Roman" w:cs="Times New Roman"/>
          <w:b/>
          <w:color w:val="000000"/>
          <w:sz w:val="24"/>
          <w:szCs w:val="24"/>
          <w:lang w:eastAsia="cs-CZ"/>
        </w:rPr>
        <w:t> </w:t>
      </w:r>
    </w:p>
    <w:p w14:paraId="4F26DF1B"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Defending of the bachelor thesis</w:t>
      </w:r>
    </w:p>
    <w:p w14:paraId="2149E9D9"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B/ Theoretical examination with 4 sub-exams:</w:t>
      </w:r>
    </w:p>
    <w:p w14:paraId="2B9CF7E9"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3FDF6376"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Physiotherapy – theoretical examination</w:t>
      </w:r>
    </w:p>
    <w:p w14:paraId="77F77A15"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Clinical Kinesiology</w:t>
      </w:r>
    </w:p>
    <w:p w14:paraId="6C137E1F"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Psychology</w:t>
      </w:r>
    </w:p>
    <w:p w14:paraId="42DA6D43"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Pathological Physiology and Sports Medicine</w:t>
      </w:r>
    </w:p>
    <w:p w14:paraId="509E82DF"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2CE93BAF" w14:textId="62583124" w:rsidR="00171AE4" w:rsidRPr="00CD5FB0" w:rsidRDefault="008F72DD" w:rsidP="00CD5FB0">
      <w:pPr>
        <w:spacing w:after="0" w:line="240" w:lineRule="auto"/>
        <w:rPr>
          <w:rFonts w:ascii="Times New Roman" w:eastAsia="Times New Roman" w:hAnsi="Times New Roman" w:cs="Times New Roman"/>
          <w:color w:val="000000"/>
          <w:sz w:val="24"/>
          <w:szCs w:val="24"/>
          <w:lang w:eastAsia="cs-CZ"/>
        </w:rPr>
      </w:pPr>
      <w:r w:rsidRPr="008F72DD">
        <w:rPr>
          <w:rFonts w:ascii="Times New Roman" w:eastAsia="Times New Roman" w:hAnsi="Times New Roman" w:cs="Times New Roman"/>
          <w:bCs/>
          <w:color w:val="000000"/>
          <w:sz w:val="24"/>
          <w:szCs w:val="24"/>
          <w:lang w:eastAsia="cs-CZ"/>
        </w:rPr>
        <w:t>C/</w:t>
      </w:r>
      <w:r>
        <w:rPr>
          <w:rFonts w:ascii="Times New Roman" w:eastAsia="Times New Roman" w:hAnsi="Times New Roman" w:cs="Times New Roman"/>
          <w:b/>
          <w:bCs/>
          <w:color w:val="000000"/>
          <w:sz w:val="24"/>
          <w:szCs w:val="24"/>
          <w:lang w:eastAsia="cs-CZ"/>
        </w:rPr>
        <w:t xml:space="preserve"> </w:t>
      </w:r>
      <w:r w:rsidR="00171AE4" w:rsidRPr="00CD5FB0">
        <w:rPr>
          <w:rFonts w:ascii="Times New Roman" w:eastAsia="Times New Roman" w:hAnsi="Times New Roman" w:cs="Times New Roman"/>
          <w:color w:val="000000"/>
          <w:sz w:val="24"/>
          <w:szCs w:val="24"/>
          <w:lang w:eastAsia="cs-CZ"/>
        </w:rPr>
        <w:t>Physiotherapy - practical examination in physiotherapy performed in clinical institutions</w:t>
      </w:r>
    </w:p>
    <w:p w14:paraId="0AA36CFD"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3A98D32B" w14:textId="5187770B" w:rsidR="00171AE4" w:rsidRPr="008F72DD" w:rsidRDefault="00171AE4" w:rsidP="00CD5FB0">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Conditions for taking the State exam:</w:t>
      </w:r>
    </w:p>
    <w:p w14:paraId="13E9E760"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0F5DFDAF"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For taking the state final examination is necessary to complete all the prescribed obligatory courses and obtain 180 credits.</w:t>
      </w:r>
    </w:p>
    <w:p w14:paraId="23D9D1B5" w14:textId="77777777" w:rsidR="00171AE4" w:rsidRPr="00CD5FB0" w:rsidRDefault="00171AE4"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otal number of credits for obligatory courses: 171.</w:t>
      </w:r>
    </w:p>
    <w:p w14:paraId="47A4386C" w14:textId="4824D684" w:rsidR="00171AE4" w:rsidRPr="00CD5FB0" w:rsidRDefault="00171AE4" w:rsidP="00CD5FB0">
      <w:pPr>
        <w:spacing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Minimum number of credits</w:t>
      </w:r>
      <w:r w:rsidR="00CD5FB0">
        <w:rPr>
          <w:rFonts w:ascii="Times New Roman" w:eastAsia="Times New Roman" w:hAnsi="Times New Roman" w:cs="Times New Roman"/>
          <w:color w:val="000000"/>
          <w:sz w:val="24"/>
          <w:szCs w:val="24"/>
          <w:lang w:eastAsia="cs-CZ"/>
        </w:rPr>
        <w:t xml:space="preserve"> for optional subjects: 9.</w:t>
      </w:r>
    </w:p>
    <w:p w14:paraId="0215662C" w14:textId="77777777"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b/>
          <w:bCs/>
          <w:color w:val="000000"/>
          <w:sz w:val="24"/>
          <w:szCs w:val="24"/>
          <w:lang w:eastAsia="cs-CZ"/>
        </w:rPr>
        <w:t>Prerequisites:</w:t>
      </w:r>
    </w:p>
    <w:p w14:paraId="5829EC5C" w14:textId="586982A6"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condition for registration in a given course is that the student has already passed a course that is designated as a prerequisite. Course A is a prerequisite for course B if registration for course B is conditional of passing course A during s</w:t>
      </w:r>
      <w:r w:rsidR="00CD5FB0">
        <w:rPr>
          <w:rFonts w:ascii="Times New Roman" w:eastAsia="Times New Roman" w:hAnsi="Times New Roman" w:cs="Times New Roman"/>
          <w:color w:val="000000"/>
          <w:sz w:val="24"/>
          <w:szCs w:val="24"/>
          <w:lang w:eastAsia="cs-CZ"/>
        </w:rPr>
        <w:t>ome earlier portion of studies.</w:t>
      </w:r>
      <w:r w:rsidRPr="00CD5FB0">
        <w:rPr>
          <w:rFonts w:ascii="Times New Roman" w:eastAsia="Times New Roman" w:hAnsi="Times New Roman" w:cs="Times New Roman"/>
          <w:color w:val="000000"/>
          <w:sz w:val="24"/>
          <w:szCs w:val="24"/>
          <w:lang w:eastAsia="cs-CZ"/>
        </w:rPr>
        <w:t> </w:t>
      </w:r>
    </w:p>
    <w:p w14:paraId="5B5D5DC0" w14:textId="77777777"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b/>
          <w:bCs/>
          <w:color w:val="000000"/>
          <w:sz w:val="24"/>
          <w:szCs w:val="24"/>
          <w:lang w:eastAsia="cs-CZ"/>
        </w:rPr>
        <w:t>Co-requisites:</w:t>
      </w:r>
    </w:p>
    <w:p w14:paraId="27E28597" w14:textId="77777777"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condition for completing a given course (i.e. fulfilling credit and exam requirements) is that the student has passed a course (can also be in the same semester) that is designated as a co-requisite. Course A is a co-requisite of course B if course A must be completed earlier (in some prior semester) or can also be registered concurrently (in the same semester) as course B, but credit and exam requirements for course B can only be fulfilled once course A has been successfully completed (for complete specifications, see Article 6(5) of the Study and Examination Code of Charles University).</w:t>
      </w:r>
    </w:p>
    <w:p w14:paraId="382BA87B" w14:textId="77777777"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Information for requisites for all courses is available in SIS.</w:t>
      </w:r>
    </w:p>
    <w:p w14:paraId="7DEB3A1E"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 </w:t>
      </w:r>
    </w:p>
    <w:p w14:paraId="44217D05"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3rd year</w:t>
      </w:r>
    </w:p>
    <w:p w14:paraId="53C606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705"/>
        <w:gridCol w:w="2288"/>
        <w:gridCol w:w="1049"/>
        <w:gridCol w:w="880"/>
        <w:gridCol w:w="1053"/>
      </w:tblGrid>
      <w:tr w:rsidR="00171AE4" w:rsidRPr="00171AE4" w14:paraId="020EE84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01B1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1D4A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448144F"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0C400E64"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1074D73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6D702380"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38B02F7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0F0B7B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 w:history="1">
              <w:r w:rsidR="00171AE4" w:rsidRPr="00171AE4">
                <w:rPr>
                  <w:rFonts w:ascii="Courier New" w:eastAsia="Times New Roman" w:hAnsi="Courier New" w:cs="Courier New"/>
                  <w:color w:val="0000FF"/>
                  <w:sz w:val="20"/>
                  <w:szCs w:val="20"/>
                  <w:u w:val="single"/>
                  <w:lang w:eastAsia="cs-CZ"/>
                </w:rPr>
                <w:t>PFYZ0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C5BB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ccupational 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5B17F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ubková,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584A5D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CDB43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2A681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4DC0C3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1A179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 w:history="1">
              <w:r w:rsidR="00171AE4" w:rsidRPr="00171AE4">
                <w:rPr>
                  <w:rFonts w:ascii="Courier New" w:eastAsia="Times New Roman" w:hAnsi="Courier New" w:cs="Courier New"/>
                  <w:color w:val="0000FF"/>
                  <w:sz w:val="20"/>
                  <w:szCs w:val="20"/>
                  <w:u w:val="single"/>
                  <w:lang w:eastAsia="cs-CZ"/>
                </w:rPr>
                <w:t>PFYZ0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606CA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NF and Movement Analysi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D992C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kziegel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38D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290E5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BBE0BE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FBF5EE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CE602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 w:history="1">
              <w:r w:rsidR="00171AE4" w:rsidRPr="00171AE4">
                <w:rPr>
                  <w:rFonts w:ascii="Courier New" w:eastAsia="Times New Roman" w:hAnsi="Courier New" w:cs="Courier New"/>
                  <w:color w:val="0000FF"/>
                  <w:sz w:val="20"/>
                  <w:szCs w:val="20"/>
                  <w:u w:val="single"/>
                  <w:lang w:eastAsia="cs-CZ"/>
                </w:rPr>
                <w:t>PFYZ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04B39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velopmental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0D921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4F6AE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686C4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B3EB5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E8F311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A8F31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5" w:history="1">
              <w:r w:rsidR="00171AE4" w:rsidRPr="00171AE4">
                <w:rPr>
                  <w:rFonts w:ascii="Courier New" w:eastAsia="Times New Roman" w:hAnsi="Courier New" w:cs="Courier New"/>
                  <w:color w:val="0000FF"/>
                  <w:sz w:val="20"/>
                  <w:szCs w:val="20"/>
                  <w:u w:val="single"/>
                  <w:lang w:eastAsia="cs-CZ"/>
                </w:rPr>
                <w:t>PFYZ0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B82F9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V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BD85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3B66A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9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8336B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7BBE6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7FB24F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5ABF5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6" w:history="1">
              <w:r w:rsidR="00171AE4" w:rsidRPr="00171AE4">
                <w:rPr>
                  <w:rFonts w:ascii="Courier New" w:eastAsia="Times New Roman" w:hAnsi="Courier New" w:cs="Courier New"/>
                  <w:color w:val="0000FF"/>
                  <w:sz w:val="20"/>
                  <w:szCs w:val="20"/>
                  <w:u w:val="single"/>
                  <w:lang w:eastAsia="cs-CZ"/>
                </w:rPr>
                <w:t>PFYZ00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26BDFE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Demonstration)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F794C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če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2B6E26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C64B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3BA3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9E7353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C4C5B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 w:history="1">
              <w:r w:rsidR="00171AE4" w:rsidRPr="00171AE4">
                <w:rPr>
                  <w:rFonts w:ascii="Courier New" w:eastAsia="Times New Roman" w:hAnsi="Courier New" w:cs="Courier New"/>
                  <w:color w:val="0000FF"/>
                  <w:sz w:val="20"/>
                  <w:szCs w:val="20"/>
                  <w:u w:val="single"/>
                  <w:lang w:eastAsia="cs-CZ"/>
                </w:rPr>
                <w:t>PFYZ16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FE185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ocial and Occupational Rehabilit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C2A4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lád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6B1D37F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AF972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E9DE1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EDB534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F2300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8" w:history="1">
              <w:r w:rsidR="00171AE4" w:rsidRPr="00171AE4">
                <w:rPr>
                  <w:rFonts w:ascii="Courier New" w:eastAsia="Times New Roman" w:hAnsi="Courier New" w:cs="Courier New"/>
                  <w:color w:val="0000FF"/>
                  <w:sz w:val="20"/>
                  <w:szCs w:val="20"/>
                  <w:u w:val="single"/>
                  <w:lang w:eastAsia="cs-CZ"/>
                </w:rPr>
                <w:t>PZTV1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728CE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dapted Physical Education and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8B299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okešov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6CC837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816CC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DA0DA1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CF668E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16001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9" w:history="1">
              <w:r w:rsidR="00171AE4" w:rsidRPr="00171AE4">
                <w:rPr>
                  <w:rFonts w:ascii="Courier New" w:eastAsia="Times New Roman" w:hAnsi="Courier New" w:cs="Courier New"/>
                  <w:color w:val="0000FF"/>
                  <w:sz w:val="20"/>
                  <w:szCs w:val="20"/>
                  <w:u w:val="single"/>
                  <w:lang w:eastAsia="cs-CZ"/>
                </w:rPr>
                <w:t>PFYZ00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A0E48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harmac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10112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tinová Canová, N.</w:t>
            </w:r>
          </w:p>
        </w:tc>
        <w:tc>
          <w:tcPr>
            <w:tcW w:w="0" w:type="auto"/>
            <w:tcBorders>
              <w:top w:val="outset" w:sz="6" w:space="0" w:color="auto"/>
              <w:left w:val="outset" w:sz="6" w:space="0" w:color="auto"/>
              <w:bottom w:val="outset" w:sz="6" w:space="0" w:color="auto"/>
              <w:right w:val="outset" w:sz="6" w:space="0" w:color="auto"/>
            </w:tcBorders>
            <w:vAlign w:val="center"/>
            <w:hideMark/>
          </w:tcPr>
          <w:p w14:paraId="612305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17966E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11F68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D7D655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22519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0" w:history="1">
              <w:r w:rsidR="00171AE4" w:rsidRPr="00171AE4">
                <w:rPr>
                  <w:rFonts w:ascii="Courier New" w:eastAsia="Times New Roman" w:hAnsi="Courier New" w:cs="Courier New"/>
                  <w:color w:val="0000FF"/>
                  <w:sz w:val="20"/>
                  <w:szCs w:val="20"/>
                  <w:u w:val="single"/>
                  <w:lang w:eastAsia="cs-CZ"/>
                </w:rPr>
                <w:t>PZTV24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39FCD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riatrics and geront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4A61F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aďová, K., Majorová, S.</w:t>
            </w:r>
          </w:p>
        </w:tc>
        <w:tc>
          <w:tcPr>
            <w:tcW w:w="0" w:type="auto"/>
            <w:tcBorders>
              <w:top w:val="outset" w:sz="6" w:space="0" w:color="auto"/>
              <w:left w:val="outset" w:sz="6" w:space="0" w:color="auto"/>
              <w:bottom w:val="outset" w:sz="6" w:space="0" w:color="auto"/>
              <w:right w:val="outset" w:sz="6" w:space="0" w:color="auto"/>
            </w:tcBorders>
            <w:vAlign w:val="center"/>
            <w:hideMark/>
          </w:tcPr>
          <w:p w14:paraId="442394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3F20F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3CBF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0A98DF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A6EE8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1" w:history="1">
              <w:r w:rsidR="00171AE4" w:rsidRPr="00171AE4">
                <w:rPr>
                  <w:rFonts w:ascii="Courier New" w:eastAsia="Times New Roman" w:hAnsi="Courier New" w:cs="Courier New"/>
                  <w:color w:val="0000FF"/>
                  <w:sz w:val="20"/>
                  <w:szCs w:val="20"/>
                  <w:u w:val="single"/>
                  <w:lang w:eastAsia="cs-CZ"/>
                </w:rPr>
                <w:t>PZTV16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519F5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Medicine </w:t>
            </w:r>
          </w:p>
        </w:tc>
        <w:tc>
          <w:tcPr>
            <w:tcW w:w="0" w:type="auto"/>
            <w:tcBorders>
              <w:top w:val="outset" w:sz="6" w:space="0" w:color="auto"/>
              <w:left w:val="outset" w:sz="6" w:space="0" w:color="auto"/>
              <w:bottom w:val="outset" w:sz="6" w:space="0" w:color="auto"/>
              <w:right w:val="outset" w:sz="6" w:space="0" w:color="auto"/>
            </w:tcBorders>
            <w:vAlign w:val="center"/>
            <w:hideMark/>
          </w:tcPr>
          <w:p w14:paraId="2FFA99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ilikus, Z.</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2FE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8694D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ACD4A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89072F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B957D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 w:history="1">
              <w:r w:rsidR="00171AE4" w:rsidRPr="00171AE4">
                <w:rPr>
                  <w:rFonts w:ascii="Courier New" w:eastAsia="Times New Roman" w:hAnsi="Courier New" w:cs="Courier New"/>
                  <w:color w:val="0000FF"/>
                  <w:sz w:val="20"/>
                  <w:szCs w:val="20"/>
                  <w:u w:val="single"/>
                  <w:lang w:eastAsia="cs-CZ"/>
                </w:rPr>
                <w:t>PGYM0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86C86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for physiotherapis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3BA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4AFD21E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C0AE8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978C0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71CFDB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974B7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 w:history="1">
              <w:r w:rsidR="00171AE4" w:rsidRPr="00171AE4">
                <w:rPr>
                  <w:rFonts w:ascii="Courier New" w:eastAsia="Times New Roman" w:hAnsi="Courier New" w:cs="Courier New"/>
                  <w:color w:val="0000FF"/>
                  <w:sz w:val="20"/>
                  <w:szCs w:val="20"/>
                  <w:u w:val="single"/>
                  <w:lang w:eastAsia="cs-CZ"/>
                </w:rPr>
                <w:t>PFYZ06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F36F6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Work Placement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AAE0A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Žák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71E1FC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3[T]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59019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44070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F736DC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3F11C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 w:history="1">
              <w:r w:rsidR="00171AE4" w:rsidRPr="00171AE4">
                <w:rPr>
                  <w:rFonts w:ascii="Courier New" w:eastAsia="Times New Roman" w:hAnsi="Courier New" w:cs="Courier New"/>
                  <w:color w:val="0000FF"/>
                  <w:sz w:val="20"/>
                  <w:szCs w:val="20"/>
                  <w:u w:val="single"/>
                  <w:lang w:eastAsia="cs-CZ"/>
                </w:rPr>
                <w:t>PJAZ1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498E7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Language (Bc.) — Examin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FB3FD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rossan, W., Opelí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9CCFC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8114BE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A998A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S</w:t>
            </w:r>
          </w:p>
        </w:tc>
      </w:tr>
      <w:tr w:rsidR="00171AE4" w:rsidRPr="00171AE4" w14:paraId="5CB41C1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484B2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 w:history="1">
              <w:r w:rsidR="00171AE4" w:rsidRPr="00171AE4">
                <w:rPr>
                  <w:rFonts w:ascii="Courier New" w:eastAsia="Times New Roman" w:hAnsi="Courier New" w:cs="Courier New"/>
                  <w:color w:val="0000FF"/>
                  <w:sz w:val="20"/>
                  <w:szCs w:val="20"/>
                  <w:u w:val="single"/>
                  <w:lang w:eastAsia="cs-CZ"/>
                </w:rPr>
                <w:t>PSPH09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27816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40E6A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08109A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FF8D0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76C318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7D42DF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A5C23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 w:history="1">
              <w:r w:rsidR="00171AE4" w:rsidRPr="00171AE4">
                <w:rPr>
                  <w:rFonts w:ascii="Courier New" w:eastAsia="Times New Roman" w:hAnsi="Courier New" w:cs="Courier New"/>
                  <w:color w:val="0000FF"/>
                  <w:sz w:val="20"/>
                  <w:szCs w:val="20"/>
                  <w:u w:val="single"/>
                  <w:lang w:eastAsia="cs-CZ"/>
                </w:rPr>
                <w:t>PFYZ15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17C1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iatr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8791D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975A8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1BD12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D711F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E23725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F3B94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 w:history="1">
              <w:r w:rsidR="00171AE4" w:rsidRPr="00171AE4">
                <w:rPr>
                  <w:rFonts w:ascii="Courier New" w:eastAsia="Times New Roman" w:hAnsi="Courier New" w:cs="Courier New"/>
                  <w:color w:val="0000FF"/>
                  <w:sz w:val="20"/>
                  <w:szCs w:val="20"/>
                  <w:u w:val="single"/>
                  <w:lang w:eastAsia="cs-CZ"/>
                </w:rPr>
                <w:t>PFYZ06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E1828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and Procedur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FE796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27EA06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3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EDD71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05092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976BDC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E62E3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 w:history="1">
              <w:r w:rsidR="00171AE4" w:rsidRPr="00171AE4">
                <w:rPr>
                  <w:rFonts w:ascii="Courier New" w:eastAsia="Times New Roman" w:hAnsi="Courier New" w:cs="Courier New"/>
                  <w:color w:val="0000FF"/>
                  <w:sz w:val="20"/>
                  <w:szCs w:val="20"/>
                  <w:u w:val="single"/>
                  <w:lang w:eastAsia="cs-CZ"/>
                </w:rPr>
                <w:t>PFYZ08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8736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lne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335C8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Říh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161FE0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C364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79C12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00143F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5B894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 w:history="1">
              <w:r w:rsidR="00171AE4" w:rsidRPr="00171AE4">
                <w:rPr>
                  <w:rFonts w:ascii="Courier New" w:eastAsia="Times New Roman" w:hAnsi="Courier New" w:cs="Courier New"/>
                  <w:color w:val="0000FF"/>
                  <w:sz w:val="20"/>
                  <w:szCs w:val="20"/>
                  <w:u w:val="single"/>
                  <w:lang w:eastAsia="cs-CZ"/>
                </w:rPr>
                <w:t>PFYZ07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1AE71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NF and Movement Analysi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C3262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kziegel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73F882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FAF06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890A4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2949BB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98339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 w:history="1">
              <w:r w:rsidR="00171AE4" w:rsidRPr="00171AE4">
                <w:rPr>
                  <w:rFonts w:ascii="Courier New" w:eastAsia="Times New Roman" w:hAnsi="Courier New" w:cs="Courier New"/>
                  <w:color w:val="0000FF"/>
                  <w:sz w:val="20"/>
                  <w:szCs w:val="20"/>
                  <w:u w:val="single"/>
                  <w:lang w:eastAsia="cs-CZ"/>
                </w:rPr>
                <w:t>PPPD17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8FF12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ecial Pedag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DE6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7F2C830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9ABE2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A5C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0154F4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26D29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 w:history="1">
              <w:r w:rsidR="00171AE4" w:rsidRPr="00171AE4">
                <w:rPr>
                  <w:rFonts w:ascii="Courier New" w:eastAsia="Times New Roman" w:hAnsi="Courier New" w:cs="Courier New"/>
                  <w:color w:val="0000FF"/>
                  <w:sz w:val="20"/>
                  <w:szCs w:val="20"/>
                  <w:u w:val="single"/>
                  <w:lang w:eastAsia="cs-CZ"/>
                </w:rPr>
                <w:t>PFYZ0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E6AA9A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Demonstration) IV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FC27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če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107858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3E2F8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568C9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C1A4C3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8DF88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 w:history="1">
              <w:r w:rsidR="00171AE4" w:rsidRPr="00171AE4">
                <w:rPr>
                  <w:rFonts w:ascii="Courier New" w:eastAsia="Times New Roman" w:hAnsi="Courier New" w:cs="Courier New"/>
                  <w:color w:val="0000FF"/>
                  <w:sz w:val="20"/>
                  <w:szCs w:val="20"/>
                  <w:u w:val="single"/>
                  <w:lang w:eastAsia="cs-CZ"/>
                </w:rPr>
                <w:t>PFYZ06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8543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V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6E99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39F40A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25145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2D122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9C783F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EA57E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 w:history="1">
              <w:r w:rsidR="00171AE4" w:rsidRPr="00171AE4">
                <w:rPr>
                  <w:rFonts w:ascii="Courier New" w:eastAsia="Times New Roman" w:hAnsi="Courier New" w:cs="Courier New"/>
                  <w:color w:val="0000FF"/>
                  <w:sz w:val="20"/>
                  <w:szCs w:val="20"/>
                  <w:u w:val="single"/>
                  <w:lang w:eastAsia="cs-CZ"/>
                </w:rPr>
                <w:t>PFYZ06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3A4F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sych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C0E3E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üller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99065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3A259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64ED8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4C77E3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1FA51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 w:history="1">
              <w:r w:rsidR="00171AE4" w:rsidRPr="00171AE4">
                <w:rPr>
                  <w:rFonts w:ascii="Courier New" w:eastAsia="Times New Roman" w:hAnsi="Courier New" w:cs="Courier New"/>
                  <w:color w:val="0000FF"/>
                  <w:sz w:val="20"/>
                  <w:szCs w:val="20"/>
                  <w:u w:val="single"/>
                  <w:lang w:eastAsia="cs-CZ"/>
                </w:rPr>
                <w:t>PFYZ0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70CC9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opaedic Prosth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08CE1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olc, Z.</w:t>
            </w:r>
          </w:p>
        </w:tc>
        <w:tc>
          <w:tcPr>
            <w:tcW w:w="0" w:type="auto"/>
            <w:tcBorders>
              <w:top w:val="outset" w:sz="6" w:space="0" w:color="auto"/>
              <w:left w:val="outset" w:sz="6" w:space="0" w:color="auto"/>
              <w:bottom w:val="outset" w:sz="6" w:space="0" w:color="auto"/>
              <w:right w:val="outset" w:sz="6" w:space="0" w:color="auto"/>
            </w:tcBorders>
            <w:vAlign w:val="center"/>
            <w:hideMark/>
          </w:tcPr>
          <w:p w14:paraId="07A6CA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4B3337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9CB3B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F3C477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41F2E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 w:history="1">
              <w:r w:rsidR="00171AE4" w:rsidRPr="00171AE4">
                <w:rPr>
                  <w:rFonts w:ascii="Courier New" w:eastAsia="Times New Roman" w:hAnsi="Courier New" w:cs="Courier New"/>
                  <w:color w:val="0000FF"/>
                  <w:sz w:val="20"/>
                  <w:szCs w:val="20"/>
                  <w:u w:val="single"/>
                  <w:lang w:eastAsia="cs-CZ"/>
                </w:rPr>
                <w:t>PTUS01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10F4E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iental PE syste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347FC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ad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2B9CA9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42C0B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C7ACC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0080FDF" w14:textId="08AFD3DF"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Number of cred</w:t>
      </w:r>
      <w:r w:rsidR="00CD5FB0" w:rsidRPr="00CD5FB0">
        <w:rPr>
          <w:rFonts w:ascii="Times New Roman" w:eastAsia="Times New Roman" w:hAnsi="Times New Roman" w:cs="Times New Roman"/>
          <w:color w:val="000000"/>
          <w:sz w:val="24"/>
          <w:szCs w:val="27"/>
          <w:lang w:eastAsia="cs-CZ"/>
        </w:rPr>
        <w:t>its of obligatory subjects: 57.</w:t>
      </w:r>
    </w:p>
    <w:p w14:paraId="20558906" w14:textId="77777777"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Student should register 1 optional subject suggested by the Physiotherapy Department or 1 optional subject from the List of optional Courses taught in English in this academic year.</w:t>
      </w:r>
    </w:p>
    <w:p w14:paraId="0C7668B3" w14:textId="77777777" w:rsidR="00171AE4" w:rsidRPr="00CD5FB0" w:rsidRDefault="00171AE4" w:rsidP="00171AE4">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154 credits is the minimum to proceed into 4th part of bachelor degree study.</w:t>
      </w:r>
    </w:p>
    <w:p w14:paraId="6BDE9649" w14:textId="77777777" w:rsidR="00CD5FB0" w:rsidRDefault="00CD5FB0">
      <w:pPr>
        <w:rPr>
          <w:rFonts w:ascii="Times New Roman" w:eastAsia="Times New Roman" w:hAnsi="Times New Roman" w:cs="Times New Roman"/>
          <w:b/>
          <w:bCs/>
          <w:color w:val="000000"/>
          <w:sz w:val="27"/>
          <w:szCs w:val="27"/>
          <w:lang w:eastAsia="cs-CZ"/>
        </w:rPr>
      </w:pPr>
      <w:r>
        <w:rPr>
          <w:rFonts w:ascii="Times New Roman" w:eastAsia="Times New Roman" w:hAnsi="Times New Roman" w:cs="Times New Roman"/>
          <w:b/>
          <w:bCs/>
          <w:color w:val="000000"/>
          <w:sz w:val="27"/>
          <w:szCs w:val="27"/>
          <w:lang w:eastAsia="cs-CZ"/>
        </w:rPr>
        <w:br w:type="page"/>
      </w:r>
    </w:p>
    <w:p w14:paraId="359B5360" w14:textId="2022A347"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STUDY PROGRAM: Physiotherapy</w:t>
      </w:r>
    </w:p>
    <w:p w14:paraId="22DA5422"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LEVEL OF DEGREE: Bachelor Degree</w:t>
      </w:r>
    </w:p>
    <w:p w14:paraId="2CDA500E"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CODE: 0915RA360006</w:t>
      </w:r>
    </w:p>
    <w:p w14:paraId="4E3DE94D" w14:textId="77777777" w:rsidR="00171AE4" w:rsidRPr="00171AE4" w:rsidRDefault="00171AE4" w:rsidP="00171AE4">
      <w:pPr>
        <w:spacing w:after="0" w:line="240" w:lineRule="auto"/>
        <w:jc w:val="center"/>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new accreditation)</w:t>
      </w:r>
    </w:p>
    <w:p w14:paraId="382BFC00"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In the Physical Therapy field of studies, graduates acquire professional qualification for performing non-medical health care activities of physical therapists, and are authorised to perform activities in accord with the valid legislation of the Czech Republic (CR), which stipulates the activities of health care workers and other professional workers on health care. A bachelor's programme graduate is an expert in the field of physical therapy who works together with all the members of a health care team in the coordination and execution of diagnostic, therapeutic, and preventive procedures and methods in the rehabilitation process and in care of the ailing. The graduate will find work in state and private health care facilities such as therapeutic rehabilitation clinics, other specialised clinics, rehabilitation institutions, rehabilitation departments in hospitals of all types, spas, facilities for treatment of pain, social facilities for children and seniors, and other specialised workplaces. Bachelor's studies graduates can continue in an associated Physical Therapy master's programme.</w:t>
      </w:r>
    </w:p>
    <w:p w14:paraId="0A6F5B5A"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The studies culminate with a defence of the baccalaureate thesis and the state bachelor's final examination.</w:t>
      </w:r>
    </w:p>
    <w:p w14:paraId="14EAAE81" w14:textId="2C0C6221" w:rsidR="00CD5FB0" w:rsidRPr="00CD5FB0" w:rsidRDefault="00CD5FB0" w:rsidP="00CD5FB0">
      <w:pPr>
        <w:spacing w:before="100" w:beforeAutospacing="1" w:after="100" w:afterAutospacing="1" w:line="240" w:lineRule="auto"/>
        <w:rPr>
          <w:rFonts w:ascii="Times New Roman" w:eastAsia="Times New Roman" w:hAnsi="Times New Roman" w:cs="Times New Roman"/>
          <w:color w:val="000000"/>
          <w:sz w:val="24"/>
          <w:szCs w:val="24"/>
          <w:lang w:eastAsia="cs-CZ"/>
        </w:rPr>
      </w:pPr>
    </w:p>
    <w:p w14:paraId="0A353880" w14:textId="77777777" w:rsidR="00CD5FB0" w:rsidRPr="00CD5FB0" w:rsidRDefault="00CD5FB0" w:rsidP="00CD5FB0">
      <w:pPr>
        <w:spacing w:after="0" w:line="240" w:lineRule="auto"/>
        <w:jc w:val="center"/>
        <w:outlineLvl w:val="3"/>
        <w:rPr>
          <w:rFonts w:ascii="Times New Roman" w:eastAsia="Times New Roman" w:hAnsi="Times New Roman" w:cs="Times New Roman"/>
          <w:b/>
          <w:bCs/>
          <w:color w:val="000000"/>
          <w:sz w:val="24"/>
          <w:szCs w:val="24"/>
          <w:lang w:eastAsia="cs-CZ"/>
        </w:rPr>
      </w:pPr>
      <w:r w:rsidRPr="00CD5FB0">
        <w:rPr>
          <w:rFonts w:ascii="Times New Roman" w:eastAsia="Times New Roman" w:hAnsi="Times New Roman" w:cs="Times New Roman"/>
          <w:b/>
          <w:bCs/>
          <w:color w:val="000000"/>
          <w:sz w:val="24"/>
          <w:szCs w:val="24"/>
          <w:lang w:eastAsia="cs-CZ"/>
        </w:rPr>
        <w:t>The basic outline of the curriculum:</w:t>
      </w:r>
    </w:p>
    <w:p w14:paraId="36C52B5E" w14:textId="2356F26B"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standard period of study in years: </w:t>
      </w:r>
      <w:r w:rsidRPr="00CD5FB0">
        <w:rPr>
          <w:rFonts w:ascii="Times New Roman" w:eastAsia="Times New Roman" w:hAnsi="Times New Roman" w:cs="Times New Roman"/>
          <w:b/>
          <w:bCs/>
          <w:color w:val="000000"/>
          <w:sz w:val="24"/>
          <w:szCs w:val="24"/>
          <w:lang w:eastAsia="cs-CZ"/>
        </w:rPr>
        <w:t>3 years</w:t>
      </w:r>
    </w:p>
    <w:p w14:paraId="7B3F95F1"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248D42B2" w14:textId="599EBE06" w:rsidR="00CD5FB0" w:rsidRPr="008F72DD" w:rsidRDefault="008F72DD" w:rsidP="00CD5FB0">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State exam</w:t>
      </w:r>
      <w:r w:rsidR="00CD5FB0" w:rsidRPr="008F72DD">
        <w:rPr>
          <w:rFonts w:ascii="Times New Roman" w:eastAsia="Times New Roman" w:hAnsi="Times New Roman" w:cs="Times New Roman"/>
          <w:b/>
          <w:color w:val="000000"/>
          <w:sz w:val="24"/>
          <w:szCs w:val="24"/>
          <w:lang w:eastAsia="cs-CZ"/>
        </w:rPr>
        <w:t> </w:t>
      </w:r>
    </w:p>
    <w:p w14:paraId="5A44738A"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Defending of the bachelor thesis</w:t>
      </w:r>
    </w:p>
    <w:p w14:paraId="0F115CE9" w14:textId="40E20F3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B/ Theoret</w:t>
      </w:r>
      <w:r w:rsidR="00C01EEA">
        <w:rPr>
          <w:rFonts w:ascii="Times New Roman" w:eastAsia="Times New Roman" w:hAnsi="Times New Roman" w:cs="Times New Roman"/>
          <w:color w:val="000000"/>
          <w:sz w:val="24"/>
          <w:szCs w:val="24"/>
          <w:lang w:eastAsia="cs-CZ"/>
        </w:rPr>
        <w:t>ical examination</w:t>
      </w:r>
      <w:r w:rsidRPr="00CD5FB0">
        <w:rPr>
          <w:rFonts w:ascii="Times New Roman" w:eastAsia="Times New Roman" w:hAnsi="Times New Roman" w:cs="Times New Roman"/>
          <w:color w:val="000000"/>
          <w:sz w:val="24"/>
          <w:szCs w:val="24"/>
          <w:lang w:eastAsia="cs-CZ"/>
        </w:rPr>
        <w:t>:</w:t>
      </w:r>
    </w:p>
    <w:p w14:paraId="59A9530A" w14:textId="0D4691EA" w:rsidR="00CD5FB0" w:rsidRPr="00CD5FB0" w:rsidRDefault="00C01EEA" w:rsidP="00CD5FB0">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w:t>
      </w:r>
    </w:p>
    <w:p w14:paraId="4FE3942D" w14:textId="2F0A9187" w:rsidR="00CD5FB0" w:rsidRPr="00C01EEA" w:rsidRDefault="00CD5FB0" w:rsidP="00CD5FB0">
      <w:pPr>
        <w:spacing w:after="0" w:line="240" w:lineRule="auto"/>
        <w:rPr>
          <w:rFonts w:ascii="Times New Roman" w:hAnsi="Times New Roman" w:cs="Times New Roman"/>
          <w:color w:val="000000"/>
          <w:sz w:val="24"/>
          <w:szCs w:val="24"/>
          <w:shd w:val="clear" w:color="auto" w:fill="FBFBFB"/>
        </w:rPr>
      </w:pPr>
      <w:r w:rsidRPr="00C01EEA">
        <w:rPr>
          <w:rFonts w:ascii="Times New Roman" w:eastAsia="Times New Roman" w:hAnsi="Times New Roman" w:cs="Times New Roman"/>
          <w:color w:val="000000"/>
          <w:sz w:val="24"/>
          <w:szCs w:val="24"/>
          <w:lang w:eastAsia="cs-CZ"/>
        </w:rPr>
        <w:t xml:space="preserve">* </w:t>
      </w:r>
      <w:r w:rsidR="00C01EEA" w:rsidRPr="00C01EEA">
        <w:rPr>
          <w:rFonts w:ascii="Times New Roman" w:hAnsi="Times New Roman" w:cs="Times New Roman"/>
          <w:color w:val="000000"/>
          <w:sz w:val="24"/>
          <w:szCs w:val="24"/>
          <w:shd w:val="clear" w:color="auto" w:fill="FBFBFB"/>
        </w:rPr>
        <w:t>Physiotherapy</w:t>
      </w:r>
    </w:p>
    <w:p w14:paraId="437DC734" w14:textId="7122F996" w:rsidR="00C01EEA" w:rsidRPr="00C01EEA" w:rsidRDefault="00C01EEA" w:rsidP="00CD5FB0">
      <w:pPr>
        <w:spacing w:after="0" w:line="240" w:lineRule="auto"/>
        <w:rPr>
          <w:rFonts w:ascii="Times New Roman" w:eastAsia="Times New Roman" w:hAnsi="Times New Roman" w:cs="Times New Roman"/>
          <w:color w:val="000000"/>
          <w:sz w:val="24"/>
          <w:szCs w:val="24"/>
          <w:lang w:eastAsia="cs-CZ"/>
        </w:rPr>
      </w:pPr>
      <w:r w:rsidRPr="00C01EEA">
        <w:rPr>
          <w:rFonts w:ascii="Times New Roman" w:eastAsia="Times New Roman" w:hAnsi="Times New Roman" w:cs="Times New Roman"/>
          <w:color w:val="000000"/>
          <w:sz w:val="24"/>
          <w:szCs w:val="24"/>
          <w:lang w:eastAsia="cs-CZ"/>
        </w:rPr>
        <w:t>* Neurophysiology and Kinesiology</w:t>
      </w:r>
    </w:p>
    <w:p w14:paraId="06EB8A20" w14:textId="5B14AA49" w:rsidR="00CD5FB0" w:rsidRPr="00C01EEA" w:rsidRDefault="00CD5FB0" w:rsidP="00CD5FB0">
      <w:pPr>
        <w:spacing w:after="0" w:line="240" w:lineRule="auto"/>
        <w:rPr>
          <w:rFonts w:ascii="Times New Roman" w:eastAsia="Times New Roman" w:hAnsi="Times New Roman" w:cs="Times New Roman"/>
          <w:color w:val="000000"/>
          <w:sz w:val="24"/>
          <w:szCs w:val="24"/>
          <w:lang w:eastAsia="cs-CZ"/>
        </w:rPr>
      </w:pPr>
      <w:r w:rsidRPr="00C01EEA">
        <w:rPr>
          <w:rFonts w:ascii="Times New Roman" w:eastAsia="Times New Roman" w:hAnsi="Times New Roman" w:cs="Times New Roman"/>
          <w:color w:val="000000"/>
          <w:sz w:val="24"/>
          <w:szCs w:val="24"/>
          <w:lang w:eastAsia="cs-CZ"/>
        </w:rPr>
        <w:t xml:space="preserve">* </w:t>
      </w:r>
      <w:r w:rsidR="00C01EEA" w:rsidRPr="00C01EEA">
        <w:rPr>
          <w:rFonts w:ascii="Times New Roman" w:hAnsi="Times New Roman" w:cs="Times New Roman"/>
          <w:color w:val="000000"/>
          <w:sz w:val="24"/>
          <w:szCs w:val="24"/>
          <w:shd w:val="clear" w:color="auto" w:fill="FBFBFB"/>
        </w:rPr>
        <w:t>Physiology and Pathological Physiology</w:t>
      </w:r>
    </w:p>
    <w:p w14:paraId="151EAB4B"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519F7D6B" w14:textId="61CA0369" w:rsidR="00CD5FB0" w:rsidRPr="00CD5FB0" w:rsidRDefault="008F72DD" w:rsidP="00CD5FB0">
      <w:pPr>
        <w:spacing w:after="0" w:line="240" w:lineRule="auto"/>
        <w:rPr>
          <w:rFonts w:ascii="Times New Roman" w:eastAsia="Times New Roman" w:hAnsi="Times New Roman" w:cs="Times New Roman"/>
          <w:color w:val="000000"/>
          <w:sz w:val="24"/>
          <w:szCs w:val="24"/>
          <w:lang w:eastAsia="cs-CZ"/>
        </w:rPr>
      </w:pPr>
      <w:r w:rsidRPr="008F72DD">
        <w:rPr>
          <w:rFonts w:ascii="Times New Roman" w:eastAsia="Times New Roman" w:hAnsi="Times New Roman" w:cs="Times New Roman"/>
          <w:bCs/>
          <w:color w:val="000000"/>
          <w:sz w:val="24"/>
          <w:szCs w:val="24"/>
          <w:lang w:eastAsia="cs-CZ"/>
        </w:rPr>
        <w:t>C/</w:t>
      </w:r>
      <w:r>
        <w:rPr>
          <w:rFonts w:ascii="Times New Roman" w:eastAsia="Times New Roman" w:hAnsi="Times New Roman" w:cs="Times New Roman"/>
          <w:b/>
          <w:bCs/>
          <w:color w:val="000000"/>
          <w:sz w:val="24"/>
          <w:szCs w:val="24"/>
          <w:lang w:eastAsia="cs-CZ"/>
        </w:rPr>
        <w:t xml:space="preserve"> </w:t>
      </w:r>
      <w:r w:rsidR="00CD5FB0" w:rsidRPr="00CD5FB0">
        <w:rPr>
          <w:rFonts w:ascii="Times New Roman" w:eastAsia="Times New Roman" w:hAnsi="Times New Roman" w:cs="Times New Roman"/>
          <w:color w:val="000000"/>
          <w:sz w:val="24"/>
          <w:szCs w:val="24"/>
          <w:lang w:eastAsia="cs-CZ"/>
        </w:rPr>
        <w:t>Physiotherapy - practical examination in physiotherapy performed in clinical institutions</w:t>
      </w:r>
    </w:p>
    <w:p w14:paraId="6E9B4CAF"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56D9B51B" w14:textId="55C92283" w:rsidR="00CD5FB0" w:rsidRPr="008F72DD" w:rsidRDefault="00CD5FB0" w:rsidP="00CD5FB0">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Conditions for taking the State exam:</w:t>
      </w:r>
    </w:p>
    <w:p w14:paraId="7905BD6C"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6C40D8A9"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For taking the state final examination is necessary to complete all the prescribed obligatory courses and obtain 180 credits.</w:t>
      </w:r>
    </w:p>
    <w:p w14:paraId="0EC4B220" w14:textId="77777777" w:rsidR="00CD5FB0" w:rsidRPr="00CD5FB0" w:rsidRDefault="00CD5FB0" w:rsidP="00CD5FB0">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otal number of credits for obligatory courses: 171.</w:t>
      </w:r>
    </w:p>
    <w:p w14:paraId="44EEFC2E" w14:textId="39D9C052" w:rsidR="00C01EEA" w:rsidRPr="00C01EEA" w:rsidRDefault="00CD5FB0" w:rsidP="00C01EEA">
      <w:pPr>
        <w:spacing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Minimum number of credits</w:t>
      </w:r>
      <w:r>
        <w:rPr>
          <w:rFonts w:ascii="Times New Roman" w:eastAsia="Times New Roman" w:hAnsi="Times New Roman" w:cs="Times New Roman"/>
          <w:color w:val="000000"/>
          <w:sz w:val="24"/>
          <w:szCs w:val="24"/>
          <w:lang w:eastAsia="cs-CZ"/>
        </w:rPr>
        <w:t xml:space="preserve"> for optional subjects: 9.</w:t>
      </w:r>
    </w:p>
    <w:p w14:paraId="256254FE"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1st year</w:t>
      </w:r>
    </w:p>
    <w:p w14:paraId="486354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913"/>
        <w:gridCol w:w="2080"/>
        <w:gridCol w:w="1049"/>
        <w:gridCol w:w="880"/>
        <w:gridCol w:w="1053"/>
      </w:tblGrid>
      <w:tr w:rsidR="00171AE4" w:rsidRPr="00171AE4" w14:paraId="6C3AC57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AD0C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7AC2F40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2418E4D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6A0F275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62648F97"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46E5780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3AD7B4C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B72C8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 w:history="1">
              <w:r w:rsidR="00171AE4" w:rsidRPr="00171AE4">
                <w:rPr>
                  <w:rFonts w:ascii="Courier New" w:eastAsia="Times New Roman" w:hAnsi="Courier New" w:cs="Courier New"/>
                  <w:color w:val="0000FF"/>
                  <w:sz w:val="20"/>
                  <w:szCs w:val="20"/>
                  <w:u w:val="single"/>
                  <w:lang w:eastAsia="cs-CZ"/>
                </w:rPr>
                <w:t>PABA0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F34AC2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tomy and General Kine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2BC73D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32B3B5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35703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C3CFD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55E459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3F3D1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 w:history="1">
              <w:r w:rsidR="00171AE4" w:rsidRPr="00171AE4">
                <w:rPr>
                  <w:rFonts w:ascii="Courier New" w:eastAsia="Times New Roman" w:hAnsi="Courier New" w:cs="Courier New"/>
                  <w:color w:val="0000FF"/>
                  <w:sz w:val="20"/>
                  <w:szCs w:val="20"/>
                  <w:u w:val="single"/>
                  <w:lang w:eastAsia="cs-CZ"/>
                </w:rPr>
                <w:t>PABA03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5176C6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physics and Biomechanic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EA77FF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AE524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3AE1D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99E34D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2A2118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A0AD1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 w:history="1">
              <w:r w:rsidR="00171AE4" w:rsidRPr="00171AE4">
                <w:rPr>
                  <w:rFonts w:ascii="Courier New" w:eastAsia="Times New Roman" w:hAnsi="Courier New" w:cs="Courier New"/>
                  <w:color w:val="0000FF"/>
                  <w:sz w:val="20"/>
                  <w:szCs w:val="20"/>
                  <w:u w:val="single"/>
                  <w:lang w:eastAsia="cs-CZ"/>
                </w:rPr>
                <w:t>PFYB0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B1E03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chemistr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97F20D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D1CC0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3122F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BB891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DE6360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86D4B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 w:history="1">
              <w:r w:rsidR="00171AE4" w:rsidRPr="00171AE4">
                <w:rPr>
                  <w:rFonts w:ascii="Courier New" w:eastAsia="Times New Roman" w:hAnsi="Courier New" w:cs="Courier New"/>
                  <w:color w:val="0000FF"/>
                  <w:sz w:val="20"/>
                  <w:szCs w:val="20"/>
                  <w:u w:val="single"/>
                  <w:lang w:eastAsia="cs-CZ"/>
                </w:rPr>
                <w:t>PFYB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9B29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88769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A3B9D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C19459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08F20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EDFF81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B2F9C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 w:history="1">
              <w:r w:rsidR="00171AE4" w:rsidRPr="00171AE4">
                <w:rPr>
                  <w:rFonts w:ascii="Courier New" w:eastAsia="Times New Roman" w:hAnsi="Courier New" w:cs="Courier New"/>
                  <w:color w:val="0000FF"/>
                  <w:sz w:val="20"/>
                  <w:szCs w:val="20"/>
                  <w:u w:val="single"/>
                  <w:lang w:eastAsia="cs-CZ"/>
                </w:rPr>
                <w:t>PFYZ07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24A48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Latin and Greek </w:t>
            </w:r>
          </w:p>
        </w:tc>
        <w:tc>
          <w:tcPr>
            <w:tcW w:w="0" w:type="auto"/>
            <w:tcBorders>
              <w:top w:val="outset" w:sz="6" w:space="0" w:color="auto"/>
              <w:left w:val="outset" w:sz="6" w:space="0" w:color="auto"/>
              <w:bottom w:val="outset" w:sz="6" w:space="0" w:color="auto"/>
              <w:right w:val="outset" w:sz="6" w:space="0" w:color="auto"/>
            </w:tcBorders>
            <w:vAlign w:val="center"/>
            <w:hideMark/>
          </w:tcPr>
          <w:p w14:paraId="2CC89E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rakoz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2765CA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71270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961FAD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FC4AA2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13CA3B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 w:history="1">
              <w:r w:rsidR="00171AE4" w:rsidRPr="00171AE4">
                <w:rPr>
                  <w:rFonts w:ascii="Courier New" w:eastAsia="Times New Roman" w:hAnsi="Courier New" w:cs="Courier New"/>
                  <w:color w:val="0000FF"/>
                  <w:sz w:val="20"/>
                  <w:szCs w:val="20"/>
                  <w:u w:val="single"/>
                  <w:lang w:eastAsia="cs-CZ"/>
                </w:rPr>
                <w:t>PPPD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E6110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agogy for Physiotherapeu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B840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23993B7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88A96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7CEB3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123964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6C0045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 w:history="1">
              <w:r w:rsidR="00171AE4" w:rsidRPr="00171AE4">
                <w:rPr>
                  <w:rFonts w:ascii="Courier New" w:eastAsia="Times New Roman" w:hAnsi="Courier New" w:cs="Courier New"/>
                  <w:color w:val="0000FF"/>
                  <w:sz w:val="20"/>
                  <w:szCs w:val="20"/>
                  <w:u w:val="single"/>
                  <w:lang w:eastAsia="cs-CZ"/>
                </w:rPr>
                <w:t>PFYZ08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F74431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3ECB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660C41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F3A4E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AE368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A9A232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D49D83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 w:history="1">
              <w:r w:rsidR="00171AE4" w:rsidRPr="00171AE4">
                <w:rPr>
                  <w:rFonts w:ascii="Courier New" w:eastAsia="Times New Roman" w:hAnsi="Courier New" w:cs="Courier New"/>
                  <w:color w:val="0000FF"/>
                  <w:sz w:val="20"/>
                  <w:szCs w:val="20"/>
                  <w:u w:val="single"/>
                  <w:lang w:eastAsia="cs-CZ"/>
                </w:rPr>
                <w:t>PFYZ07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F8CA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roduction to Rehabilit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778882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4B08D6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D29F3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D741D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195E8A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42BA3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 w:history="1">
              <w:r w:rsidR="00171AE4" w:rsidRPr="00171AE4">
                <w:rPr>
                  <w:rFonts w:ascii="Courier New" w:eastAsia="Times New Roman" w:hAnsi="Courier New" w:cs="Courier New"/>
                  <w:color w:val="0000FF"/>
                  <w:sz w:val="20"/>
                  <w:szCs w:val="20"/>
                  <w:u w:val="single"/>
                  <w:lang w:eastAsia="cs-CZ"/>
                </w:rPr>
                <w:t>PFYZ07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EE11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376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65B9CF8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45B69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1E0A1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5689C8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0B9D3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 w:history="1">
              <w:r w:rsidR="00171AE4" w:rsidRPr="00171AE4">
                <w:rPr>
                  <w:rFonts w:ascii="Courier New" w:eastAsia="Times New Roman" w:hAnsi="Courier New" w:cs="Courier New"/>
                  <w:color w:val="0000FF"/>
                  <w:sz w:val="20"/>
                  <w:szCs w:val="20"/>
                  <w:u w:val="single"/>
                  <w:lang w:eastAsia="cs-CZ"/>
                </w:rPr>
                <w:t>PATL03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B9C4B6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Athletic Exercis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605D2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eh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85B5E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4371A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10F5CD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4D5CC9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4B039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 w:history="1">
              <w:r w:rsidR="00171AE4" w:rsidRPr="00171AE4">
                <w:rPr>
                  <w:rFonts w:ascii="Courier New" w:eastAsia="Times New Roman" w:hAnsi="Courier New" w:cs="Courier New"/>
                  <w:color w:val="0000FF"/>
                  <w:sz w:val="20"/>
                  <w:szCs w:val="20"/>
                  <w:u w:val="single"/>
                  <w:lang w:eastAsia="cs-CZ"/>
                </w:rPr>
                <w:t>PKIN1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DD5EE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hilosoph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3212B9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rry Martínk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2A9332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C090E7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27DF2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6117FB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17BDB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 w:history="1">
              <w:r w:rsidR="00171AE4" w:rsidRPr="00171AE4">
                <w:rPr>
                  <w:rFonts w:ascii="Courier New" w:eastAsia="Times New Roman" w:hAnsi="Courier New" w:cs="Courier New"/>
                  <w:color w:val="0000FF"/>
                  <w:sz w:val="20"/>
                  <w:szCs w:val="20"/>
                  <w:u w:val="single"/>
                  <w:lang w:eastAsia="cs-CZ"/>
                </w:rPr>
                <w:t>PPLS04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ED4DF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82C4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EACAB5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w:t>
            </w:r>
            <w:r w:rsidRPr="00171AE4">
              <w:rPr>
                <w:rFonts w:ascii="Times New Roman" w:eastAsia="Times New Roman" w:hAnsi="Times New Roman" w:cs="Times New Roman"/>
                <w:sz w:val="24"/>
                <w:szCs w:val="24"/>
                <w:lang w:eastAsia="cs-CZ"/>
              </w:rPr>
              <w:b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13717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99722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S</w:t>
            </w:r>
          </w:p>
        </w:tc>
      </w:tr>
      <w:tr w:rsidR="00171AE4" w:rsidRPr="00171AE4" w14:paraId="706B4E4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5DD64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 w:history="1">
              <w:r w:rsidR="00171AE4" w:rsidRPr="00171AE4">
                <w:rPr>
                  <w:rFonts w:ascii="Courier New" w:eastAsia="Times New Roman" w:hAnsi="Courier New" w:cs="Courier New"/>
                  <w:color w:val="0000FF"/>
                  <w:sz w:val="20"/>
                  <w:szCs w:val="20"/>
                  <w:u w:val="single"/>
                  <w:lang w:eastAsia="cs-CZ"/>
                </w:rPr>
                <w:t>PZTV1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2F1C46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rst Aid </w:t>
            </w:r>
          </w:p>
        </w:tc>
        <w:tc>
          <w:tcPr>
            <w:tcW w:w="0" w:type="auto"/>
            <w:tcBorders>
              <w:top w:val="outset" w:sz="6" w:space="0" w:color="auto"/>
              <w:left w:val="outset" w:sz="6" w:space="0" w:color="auto"/>
              <w:bottom w:val="outset" w:sz="6" w:space="0" w:color="auto"/>
              <w:right w:val="outset" w:sz="6" w:space="0" w:color="auto"/>
            </w:tcBorders>
            <w:vAlign w:val="center"/>
            <w:hideMark/>
          </w:tcPr>
          <w:p w14:paraId="100935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C4DE1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2BE9A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52D28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30099B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A6739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 w:history="1">
              <w:r w:rsidR="00171AE4" w:rsidRPr="00171AE4">
                <w:rPr>
                  <w:rFonts w:ascii="Courier New" w:eastAsia="Times New Roman" w:hAnsi="Courier New" w:cs="Courier New"/>
                  <w:color w:val="0000FF"/>
                  <w:sz w:val="20"/>
                  <w:szCs w:val="20"/>
                  <w:u w:val="single"/>
                  <w:lang w:eastAsia="cs-CZ"/>
                </w:rPr>
                <w:t>PABA0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FACA5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tomy and General Kine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D51E9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7A68B3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DC30D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EDD83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EDCEEB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9160A8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 w:history="1">
              <w:r w:rsidR="00171AE4" w:rsidRPr="00171AE4">
                <w:rPr>
                  <w:rFonts w:ascii="Courier New" w:eastAsia="Times New Roman" w:hAnsi="Courier New" w:cs="Courier New"/>
                  <w:color w:val="0000FF"/>
                  <w:sz w:val="20"/>
                  <w:szCs w:val="20"/>
                  <w:u w:val="single"/>
                  <w:lang w:eastAsia="cs-CZ"/>
                </w:rPr>
                <w:t>PABA0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D9E99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physics and Biomechanic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862C1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F9F3D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B0F17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CFA06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8BC46A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BE73A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 w:history="1">
              <w:r w:rsidR="00171AE4" w:rsidRPr="00171AE4">
                <w:rPr>
                  <w:rFonts w:ascii="Courier New" w:eastAsia="Times New Roman" w:hAnsi="Courier New" w:cs="Courier New"/>
                  <w:color w:val="0000FF"/>
                  <w:sz w:val="20"/>
                  <w:szCs w:val="20"/>
                  <w:u w:val="single"/>
                  <w:lang w:eastAsia="cs-CZ"/>
                </w:rPr>
                <w:t>PFYB1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16724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FFB9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97514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A3DF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C56B9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0AA167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EE8E1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2" w:history="1">
              <w:r w:rsidR="00171AE4" w:rsidRPr="00171AE4">
                <w:rPr>
                  <w:rFonts w:ascii="Courier New" w:eastAsia="Times New Roman" w:hAnsi="Courier New" w:cs="Courier New"/>
                  <w:color w:val="0000FF"/>
                  <w:sz w:val="20"/>
                  <w:szCs w:val="20"/>
                  <w:u w:val="single"/>
                  <w:lang w:eastAsia="cs-CZ"/>
                </w:rPr>
                <w:t>PFYZ17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FCDEF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rgonom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56F3B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04D0CB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91C291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8625D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B7CAA9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2DF0E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3" w:history="1">
              <w:r w:rsidR="00171AE4" w:rsidRPr="00171AE4">
                <w:rPr>
                  <w:rFonts w:ascii="Courier New" w:eastAsia="Times New Roman" w:hAnsi="Courier New" w:cs="Courier New"/>
                  <w:color w:val="0000FF"/>
                  <w:sz w:val="20"/>
                  <w:szCs w:val="20"/>
                  <w:u w:val="single"/>
                  <w:lang w:eastAsia="cs-CZ"/>
                </w:rPr>
                <w:t>PKIN09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57FEE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th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E475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ednář,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27AB9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923E1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082F84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555524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A85B9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4" w:history="1">
              <w:r w:rsidR="00171AE4" w:rsidRPr="00171AE4">
                <w:rPr>
                  <w:rFonts w:ascii="Courier New" w:eastAsia="Times New Roman" w:hAnsi="Courier New" w:cs="Courier New"/>
                  <w:color w:val="0000FF"/>
                  <w:sz w:val="20"/>
                  <w:szCs w:val="20"/>
                  <w:u w:val="single"/>
                  <w:lang w:eastAsia="cs-CZ"/>
                </w:rPr>
                <w:t>PFYZ07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DCF4E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512EE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265C3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51791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4427A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889431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436B4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5" w:history="1">
              <w:r w:rsidR="00171AE4" w:rsidRPr="00171AE4">
                <w:rPr>
                  <w:rFonts w:ascii="Courier New" w:eastAsia="Times New Roman" w:hAnsi="Courier New" w:cs="Courier New"/>
                  <w:color w:val="0000FF"/>
                  <w:sz w:val="20"/>
                  <w:szCs w:val="20"/>
                  <w:u w:val="single"/>
                  <w:lang w:eastAsia="cs-CZ"/>
                </w:rPr>
                <w:t>PFYB0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766C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82423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D6EF0D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41990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3C145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6476CA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E0C49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6" w:history="1">
              <w:r w:rsidR="00171AE4" w:rsidRPr="00171AE4">
                <w:rPr>
                  <w:rFonts w:ascii="Courier New" w:eastAsia="Times New Roman" w:hAnsi="Courier New" w:cs="Courier New"/>
                  <w:color w:val="0000FF"/>
                  <w:sz w:val="20"/>
                  <w:szCs w:val="20"/>
                  <w:u w:val="single"/>
                  <w:lang w:eastAsia="cs-CZ"/>
                </w:rPr>
                <w:t>PZTV1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DE1D36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ygiene </w:t>
            </w:r>
          </w:p>
        </w:tc>
        <w:tc>
          <w:tcPr>
            <w:tcW w:w="0" w:type="auto"/>
            <w:tcBorders>
              <w:top w:val="outset" w:sz="6" w:space="0" w:color="auto"/>
              <w:left w:val="outset" w:sz="6" w:space="0" w:color="auto"/>
              <w:bottom w:val="outset" w:sz="6" w:space="0" w:color="auto"/>
              <w:right w:val="outset" w:sz="6" w:space="0" w:color="auto"/>
            </w:tcBorders>
            <w:vAlign w:val="center"/>
            <w:hideMark/>
          </w:tcPr>
          <w:p w14:paraId="1B770E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jorová, S.</w:t>
            </w:r>
          </w:p>
        </w:tc>
        <w:tc>
          <w:tcPr>
            <w:tcW w:w="0" w:type="auto"/>
            <w:tcBorders>
              <w:top w:val="outset" w:sz="6" w:space="0" w:color="auto"/>
              <w:left w:val="outset" w:sz="6" w:space="0" w:color="auto"/>
              <w:bottom w:val="outset" w:sz="6" w:space="0" w:color="auto"/>
              <w:right w:val="outset" w:sz="6" w:space="0" w:color="auto"/>
            </w:tcBorders>
            <w:vAlign w:val="center"/>
            <w:hideMark/>
          </w:tcPr>
          <w:p w14:paraId="41826A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342B39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0F01A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92E98B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1FB39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7" w:history="1">
              <w:r w:rsidR="00171AE4" w:rsidRPr="00171AE4">
                <w:rPr>
                  <w:rFonts w:ascii="Courier New" w:eastAsia="Times New Roman" w:hAnsi="Courier New" w:cs="Courier New"/>
                  <w:color w:val="0000FF"/>
                  <w:sz w:val="20"/>
                  <w:szCs w:val="20"/>
                  <w:u w:val="single"/>
                  <w:lang w:eastAsia="cs-CZ"/>
                </w:rPr>
                <w:t>PFYZ21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43A2D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ssage </w:t>
            </w:r>
          </w:p>
        </w:tc>
        <w:tc>
          <w:tcPr>
            <w:tcW w:w="0" w:type="auto"/>
            <w:tcBorders>
              <w:top w:val="outset" w:sz="6" w:space="0" w:color="auto"/>
              <w:left w:val="outset" w:sz="6" w:space="0" w:color="auto"/>
              <w:bottom w:val="outset" w:sz="6" w:space="0" w:color="auto"/>
              <w:right w:val="outset" w:sz="6" w:space="0" w:color="auto"/>
            </w:tcBorders>
            <w:vAlign w:val="center"/>
            <w:hideMark/>
          </w:tcPr>
          <w:p w14:paraId="4701D2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če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2BE2BE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4AA16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C23EC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D1638C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BA4F5C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8" w:history="1">
              <w:r w:rsidR="00171AE4" w:rsidRPr="00171AE4">
                <w:rPr>
                  <w:rFonts w:ascii="Courier New" w:eastAsia="Times New Roman" w:hAnsi="Courier New" w:cs="Courier New"/>
                  <w:color w:val="0000FF"/>
                  <w:sz w:val="20"/>
                  <w:szCs w:val="20"/>
                  <w:u w:val="single"/>
                  <w:lang w:eastAsia="cs-CZ"/>
                </w:rPr>
                <w:t>PFYZ2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2768D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alth Care Manage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FA07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78BF1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EC69B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447AF2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E012B9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8C7E6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9" w:history="1">
              <w:r w:rsidR="00171AE4" w:rsidRPr="00171AE4">
                <w:rPr>
                  <w:rFonts w:ascii="Courier New" w:eastAsia="Times New Roman" w:hAnsi="Courier New" w:cs="Courier New"/>
                  <w:color w:val="0000FF"/>
                  <w:sz w:val="20"/>
                  <w:szCs w:val="20"/>
                  <w:u w:val="single"/>
                  <w:lang w:eastAsia="cs-CZ"/>
                </w:rPr>
                <w:t>PFYZ08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0D965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F054E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09A07A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C794B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449CB1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7EE554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F116F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0" w:history="1">
              <w:r w:rsidR="00171AE4" w:rsidRPr="00171AE4">
                <w:rPr>
                  <w:rFonts w:ascii="Courier New" w:eastAsia="Times New Roman" w:hAnsi="Courier New" w:cs="Courier New"/>
                  <w:color w:val="0000FF"/>
                  <w:sz w:val="20"/>
                  <w:szCs w:val="20"/>
                  <w:u w:val="single"/>
                  <w:lang w:eastAsia="cs-CZ"/>
                </w:rPr>
                <w:t>PFYZ0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50AF1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Work Placement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FEEDB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Žák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695AFF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T]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318F1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F0402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3EB0E8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4AC78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1" w:history="1">
              <w:r w:rsidR="00171AE4" w:rsidRPr="00171AE4">
                <w:rPr>
                  <w:rFonts w:ascii="Courier New" w:eastAsia="Times New Roman" w:hAnsi="Courier New" w:cs="Courier New"/>
                  <w:color w:val="0000FF"/>
                  <w:sz w:val="20"/>
                  <w:szCs w:val="20"/>
                  <w:u w:val="single"/>
                  <w:lang w:eastAsia="cs-CZ"/>
                </w:rPr>
                <w:t>PFYZ07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D5897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3078B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436C40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AFB6B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A54D7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52688D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98726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2" w:history="1">
              <w:r w:rsidR="00171AE4" w:rsidRPr="00171AE4">
                <w:rPr>
                  <w:rFonts w:ascii="Courier New" w:eastAsia="Times New Roman" w:hAnsi="Courier New" w:cs="Courier New"/>
                  <w:color w:val="0000FF"/>
                  <w:sz w:val="20"/>
                  <w:szCs w:val="20"/>
                  <w:u w:val="single"/>
                  <w:lang w:eastAsia="cs-CZ"/>
                </w:rPr>
                <w:t>PKIN0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269F04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undamentals of Informatics and methodology of scientific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753293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kounová, Š.</w:t>
            </w:r>
          </w:p>
        </w:tc>
        <w:tc>
          <w:tcPr>
            <w:tcW w:w="0" w:type="auto"/>
            <w:tcBorders>
              <w:top w:val="outset" w:sz="6" w:space="0" w:color="auto"/>
              <w:left w:val="outset" w:sz="6" w:space="0" w:color="auto"/>
              <w:bottom w:val="outset" w:sz="6" w:space="0" w:color="auto"/>
              <w:right w:val="outset" w:sz="6" w:space="0" w:color="auto"/>
            </w:tcBorders>
            <w:vAlign w:val="center"/>
            <w:hideMark/>
          </w:tcPr>
          <w:p w14:paraId="304CB8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A5651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C6EE3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36CB5F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5C77A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3" w:history="1">
              <w:r w:rsidR="00171AE4" w:rsidRPr="00171AE4">
                <w:rPr>
                  <w:rFonts w:ascii="Courier New" w:eastAsia="Times New Roman" w:hAnsi="Courier New" w:cs="Courier New"/>
                  <w:color w:val="0000FF"/>
                  <w:sz w:val="20"/>
                  <w:szCs w:val="20"/>
                  <w:u w:val="single"/>
                  <w:lang w:eastAsia="cs-CZ"/>
                </w:rPr>
                <w:t>PFYZ07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065EE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17F23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3578F70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7CAA26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6A357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038E4032" w14:textId="77777777" w:rsidR="006A2235" w:rsidRPr="00CD5FB0" w:rsidRDefault="00171AE4" w:rsidP="006A223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171AE4">
        <w:rPr>
          <w:rFonts w:ascii="Times New Roman" w:eastAsia="Times New Roman" w:hAnsi="Times New Roman" w:cs="Times New Roman"/>
          <w:color w:val="000000"/>
          <w:sz w:val="27"/>
          <w:szCs w:val="27"/>
          <w:lang w:eastAsia="cs-CZ"/>
        </w:rPr>
        <w:t> </w:t>
      </w:r>
      <w:r w:rsidR="006A2235" w:rsidRPr="00CD5FB0">
        <w:rPr>
          <w:rFonts w:ascii="Times New Roman" w:eastAsia="Times New Roman" w:hAnsi="Times New Roman" w:cs="Times New Roman"/>
          <w:color w:val="000000"/>
          <w:sz w:val="24"/>
          <w:szCs w:val="27"/>
          <w:lang w:eastAsia="cs-CZ"/>
        </w:rPr>
        <w:t>Number of credits of obligatory subjects: 57.</w:t>
      </w:r>
    </w:p>
    <w:p w14:paraId="034172EB" w14:textId="77777777" w:rsidR="006A2235" w:rsidRPr="00CD5FB0" w:rsidRDefault="006A2235" w:rsidP="006A223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Student should register 1 optional subject suggested by the Physiotherapy Department or 1 optional subject from the List of optional Courses taught in English in this academic year.</w:t>
      </w:r>
    </w:p>
    <w:p w14:paraId="5C8E3BD8"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579AA941"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2nd year</w:t>
      </w:r>
    </w:p>
    <w:p w14:paraId="635C10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950"/>
        <w:gridCol w:w="2043"/>
        <w:gridCol w:w="1049"/>
        <w:gridCol w:w="880"/>
        <w:gridCol w:w="1053"/>
      </w:tblGrid>
      <w:tr w:rsidR="00171AE4" w:rsidRPr="00171AE4" w14:paraId="385EFBD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DEFE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4EC55D6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049D8ECB"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2B7BA8B6"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420412F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158D7E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65BEAA3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F0B29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4" w:history="1">
              <w:r w:rsidR="00171AE4" w:rsidRPr="00171AE4">
                <w:rPr>
                  <w:rFonts w:ascii="Courier New" w:eastAsia="Times New Roman" w:hAnsi="Courier New" w:cs="Courier New"/>
                  <w:color w:val="0000FF"/>
                  <w:sz w:val="20"/>
                  <w:szCs w:val="20"/>
                  <w:u w:val="single"/>
                  <w:lang w:eastAsia="cs-CZ"/>
                </w:rPr>
                <w:t>PZTV15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300F1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cation of Remedial P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39B1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nad, P., Křiván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E48D3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AF6ED0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DF046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F16723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93E39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5" w:history="1">
              <w:r w:rsidR="00171AE4" w:rsidRPr="00171AE4">
                <w:rPr>
                  <w:rFonts w:ascii="Courier New" w:eastAsia="Times New Roman" w:hAnsi="Courier New" w:cs="Courier New"/>
                  <w:color w:val="0000FF"/>
                  <w:sz w:val="20"/>
                  <w:szCs w:val="20"/>
                  <w:u w:val="single"/>
                  <w:lang w:eastAsia="cs-CZ"/>
                </w:rPr>
                <w:t>PGYM1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A8F87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5E68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ern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3CA12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A312A9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B3D05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5838E5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28385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6" w:history="1">
              <w:r w:rsidR="00171AE4" w:rsidRPr="00171AE4">
                <w:rPr>
                  <w:rFonts w:ascii="Courier New" w:eastAsia="Times New Roman" w:hAnsi="Courier New" w:cs="Courier New"/>
                  <w:color w:val="0000FF"/>
                  <w:sz w:val="20"/>
                  <w:szCs w:val="20"/>
                  <w:u w:val="single"/>
                  <w:lang w:eastAsia="cs-CZ"/>
                </w:rPr>
                <w:t>PFYZ1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10545F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l Medicin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25A7D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kalsk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49751B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C26DC6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9E15B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288767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F87B5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7" w:history="1">
              <w:r w:rsidR="00171AE4" w:rsidRPr="00171AE4">
                <w:rPr>
                  <w:rFonts w:ascii="Courier New" w:eastAsia="Times New Roman" w:hAnsi="Courier New" w:cs="Courier New"/>
                  <w:color w:val="0000FF"/>
                  <w:sz w:val="20"/>
                  <w:szCs w:val="20"/>
                  <w:u w:val="single"/>
                  <w:lang w:eastAsia="cs-CZ"/>
                </w:rPr>
                <w:t>PFYZ10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19FB8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Neuro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78368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áne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75296E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673D3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47DA0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0D1839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367B1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8" w:history="1">
              <w:r w:rsidR="00171AE4" w:rsidRPr="00171AE4">
                <w:rPr>
                  <w:rFonts w:ascii="Courier New" w:eastAsia="Times New Roman" w:hAnsi="Courier New" w:cs="Courier New"/>
                  <w:color w:val="0000FF"/>
                  <w:sz w:val="20"/>
                  <w:szCs w:val="20"/>
                  <w:u w:val="single"/>
                  <w:lang w:eastAsia="cs-CZ"/>
                </w:rPr>
                <w:t>PFYZ1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D1E02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Demonstration)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34CB8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15461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D1F7B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BF8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D45E29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B29EC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69" w:history="1">
              <w:r w:rsidR="00171AE4" w:rsidRPr="00171AE4">
                <w:rPr>
                  <w:rFonts w:ascii="Courier New" w:eastAsia="Times New Roman" w:hAnsi="Courier New" w:cs="Courier New"/>
                  <w:color w:val="0000FF"/>
                  <w:sz w:val="20"/>
                  <w:szCs w:val="20"/>
                  <w:u w:val="single"/>
                  <w:lang w:eastAsia="cs-CZ"/>
                </w:rPr>
                <w:t>PFYZ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F8257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sych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66FC74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urková,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93BB7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2EAF8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B537F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542DC3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D13807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0" w:history="1">
              <w:r w:rsidR="00171AE4" w:rsidRPr="00171AE4">
                <w:rPr>
                  <w:rFonts w:ascii="Courier New" w:eastAsia="Times New Roman" w:hAnsi="Courier New" w:cs="Courier New"/>
                  <w:color w:val="0000FF"/>
                  <w:sz w:val="20"/>
                  <w:szCs w:val="20"/>
                  <w:u w:val="single"/>
                  <w:lang w:eastAsia="cs-CZ"/>
                </w:rPr>
                <w:t>PFYZ1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0354B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eur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7986C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aouna, E.</w:t>
            </w:r>
          </w:p>
        </w:tc>
        <w:tc>
          <w:tcPr>
            <w:tcW w:w="0" w:type="auto"/>
            <w:tcBorders>
              <w:top w:val="outset" w:sz="6" w:space="0" w:color="auto"/>
              <w:left w:val="outset" w:sz="6" w:space="0" w:color="auto"/>
              <w:bottom w:val="outset" w:sz="6" w:space="0" w:color="auto"/>
              <w:right w:val="outset" w:sz="6" w:space="0" w:color="auto"/>
            </w:tcBorders>
            <w:vAlign w:val="center"/>
            <w:hideMark/>
          </w:tcPr>
          <w:p w14:paraId="4D8921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0CAE6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2FDFF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944D75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06B85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1" w:history="1">
              <w:r w:rsidR="00171AE4" w:rsidRPr="00171AE4">
                <w:rPr>
                  <w:rFonts w:ascii="Courier New" w:eastAsia="Times New Roman" w:hAnsi="Courier New" w:cs="Courier New"/>
                  <w:color w:val="0000FF"/>
                  <w:sz w:val="20"/>
                  <w:szCs w:val="20"/>
                  <w:u w:val="single"/>
                  <w:lang w:eastAsia="cs-CZ"/>
                </w:rPr>
                <w:t>PFYZ1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9DBC3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hopeadics and Traumat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EDC0E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B35C2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86F28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B75979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3D546A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106F96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2" w:history="1">
              <w:r w:rsidR="00171AE4" w:rsidRPr="00171AE4">
                <w:rPr>
                  <w:rFonts w:ascii="Courier New" w:eastAsia="Times New Roman" w:hAnsi="Courier New" w:cs="Courier New"/>
                  <w:color w:val="0000FF"/>
                  <w:sz w:val="20"/>
                  <w:szCs w:val="20"/>
                  <w:u w:val="single"/>
                  <w:lang w:eastAsia="cs-CZ"/>
                </w:rPr>
                <w:t>PFYZ11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399DB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thological Anatom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098C2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1F5F7A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CFA5E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C0982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DC5C4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046A3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3" w:history="1">
              <w:r w:rsidR="00171AE4" w:rsidRPr="00171AE4">
                <w:rPr>
                  <w:rFonts w:ascii="Courier New" w:eastAsia="Times New Roman" w:hAnsi="Courier New" w:cs="Courier New"/>
                  <w:color w:val="0000FF"/>
                  <w:sz w:val="20"/>
                  <w:szCs w:val="20"/>
                  <w:u w:val="single"/>
                  <w:lang w:eastAsia="cs-CZ"/>
                </w:rPr>
                <w:t>PFYB04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C6C330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thological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DEF36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ětrovsk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3D0A3F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4D28DB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36F38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28FB11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CD80F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4" w:history="1">
              <w:r w:rsidR="00171AE4" w:rsidRPr="00171AE4">
                <w:rPr>
                  <w:rFonts w:ascii="Courier New" w:eastAsia="Times New Roman" w:hAnsi="Courier New" w:cs="Courier New"/>
                  <w:color w:val="0000FF"/>
                  <w:sz w:val="20"/>
                  <w:szCs w:val="20"/>
                  <w:u w:val="single"/>
                  <w:lang w:eastAsia="cs-CZ"/>
                </w:rPr>
                <w:t>PFYZ11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DA38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iatr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AE223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l-Lababidi, 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6335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8029F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7A726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D49BC1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88CE5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5" w:history="1">
              <w:r w:rsidR="00171AE4" w:rsidRPr="00171AE4">
                <w:rPr>
                  <w:rFonts w:ascii="Courier New" w:eastAsia="Times New Roman" w:hAnsi="Courier New" w:cs="Courier New"/>
                  <w:color w:val="0000FF"/>
                  <w:sz w:val="20"/>
                  <w:szCs w:val="20"/>
                  <w:u w:val="single"/>
                  <w:lang w:eastAsia="cs-CZ"/>
                </w:rPr>
                <w:t>PFYZ10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61A2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B409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5CE34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2C822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2E604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FD0DAF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C1858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6" w:history="1">
              <w:r w:rsidR="00171AE4" w:rsidRPr="00171AE4">
                <w:rPr>
                  <w:rFonts w:ascii="Courier New" w:eastAsia="Times New Roman" w:hAnsi="Courier New" w:cs="Courier New"/>
                  <w:color w:val="0000FF"/>
                  <w:sz w:val="20"/>
                  <w:szCs w:val="20"/>
                  <w:u w:val="single"/>
                  <w:lang w:eastAsia="cs-CZ"/>
                </w:rPr>
                <w:t>PFYZ10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B2CDF0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flex Massage and Soft Tissue Techniqu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3756F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oust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0B493E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3F060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7C1C5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5DAC46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6C551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7" w:history="1">
              <w:r w:rsidR="00171AE4" w:rsidRPr="00171AE4">
                <w:rPr>
                  <w:rFonts w:ascii="Courier New" w:eastAsia="Times New Roman" w:hAnsi="Courier New" w:cs="Courier New"/>
                  <w:color w:val="0000FF"/>
                  <w:sz w:val="20"/>
                  <w:szCs w:val="20"/>
                  <w:u w:val="single"/>
                  <w:lang w:eastAsia="cs-CZ"/>
                </w:rPr>
                <w:t>PFYZ10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90887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74706B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0AD9B0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6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C5A37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0C0A65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C64B86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AE7FB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8" w:history="1">
              <w:r w:rsidR="00171AE4" w:rsidRPr="00171AE4">
                <w:rPr>
                  <w:rFonts w:ascii="Courier New" w:eastAsia="Times New Roman" w:hAnsi="Courier New" w:cs="Courier New"/>
                  <w:color w:val="0000FF"/>
                  <w:sz w:val="20"/>
                  <w:szCs w:val="20"/>
                  <w:u w:val="single"/>
                  <w:lang w:eastAsia="cs-CZ"/>
                </w:rPr>
                <w:t>PGYM12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56540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inciples of Fitnes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86C40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íř, R.</w:t>
            </w:r>
          </w:p>
        </w:tc>
        <w:tc>
          <w:tcPr>
            <w:tcW w:w="0" w:type="auto"/>
            <w:tcBorders>
              <w:top w:val="outset" w:sz="6" w:space="0" w:color="auto"/>
              <w:left w:val="outset" w:sz="6" w:space="0" w:color="auto"/>
              <w:bottom w:val="outset" w:sz="6" w:space="0" w:color="auto"/>
              <w:right w:val="outset" w:sz="6" w:space="0" w:color="auto"/>
            </w:tcBorders>
            <w:vAlign w:val="center"/>
            <w:hideMark/>
          </w:tcPr>
          <w:p w14:paraId="2BF6C9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592B7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88CCB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4A6470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038D9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79" w:history="1">
              <w:r w:rsidR="00171AE4" w:rsidRPr="00171AE4">
                <w:rPr>
                  <w:rFonts w:ascii="Courier New" w:eastAsia="Times New Roman" w:hAnsi="Courier New" w:cs="Courier New"/>
                  <w:color w:val="0000FF"/>
                  <w:sz w:val="20"/>
                  <w:szCs w:val="20"/>
                  <w:u w:val="single"/>
                  <w:lang w:eastAsia="cs-CZ"/>
                </w:rPr>
                <w:t>PFYZ11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65C37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in Clinical Fiel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F81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5AB77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E04832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E2821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7FA867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0004B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0" w:history="1">
              <w:r w:rsidR="00171AE4" w:rsidRPr="00171AE4">
                <w:rPr>
                  <w:rFonts w:ascii="Courier New" w:eastAsia="Times New Roman" w:hAnsi="Courier New" w:cs="Courier New"/>
                  <w:color w:val="0000FF"/>
                  <w:sz w:val="20"/>
                  <w:szCs w:val="20"/>
                  <w:u w:val="single"/>
                  <w:lang w:eastAsia="cs-CZ"/>
                </w:rPr>
                <w:t>PFYZ1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DC13E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ral Surgery Top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98623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7A02A3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25A10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425C4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1A9E82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0484D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1" w:history="1">
              <w:r w:rsidR="00171AE4" w:rsidRPr="00171AE4">
                <w:rPr>
                  <w:rFonts w:ascii="Courier New" w:eastAsia="Times New Roman" w:hAnsi="Courier New" w:cs="Courier New"/>
                  <w:color w:val="0000FF"/>
                  <w:sz w:val="20"/>
                  <w:szCs w:val="20"/>
                  <w:u w:val="single"/>
                  <w:lang w:eastAsia="cs-CZ"/>
                </w:rPr>
                <w:t>PFYZ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56882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l Medicin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561298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kalsk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B83FF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1E4D19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24A91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F3EE14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3CAFC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2" w:history="1">
              <w:r w:rsidR="00171AE4" w:rsidRPr="00171AE4">
                <w:rPr>
                  <w:rFonts w:ascii="Courier New" w:eastAsia="Times New Roman" w:hAnsi="Courier New" w:cs="Courier New"/>
                  <w:color w:val="0000FF"/>
                  <w:sz w:val="20"/>
                  <w:szCs w:val="20"/>
                  <w:u w:val="single"/>
                  <w:lang w:eastAsia="cs-CZ"/>
                </w:rPr>
                <w:t>PFYZ1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9308D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6B70C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áne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754F9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1E819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02BE6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8E16EA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A55691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3" w:history="1">
              <w:r w:rsidR="00171AE4" w:rsidRPr="00171AE4">
                <w:rPr>
                  <w:rFonts w:ascii="Courier New" w:eastAsia="Times New Roman" w:hAnsi="Courier New" w:cs="Courier New"/>
                  <w:color w:val="0000FF"/>
                  <w:sz w:val="20"/>
                  <w:szCs w:val="20"/>
                  <w:u w:val="single"/>
                  <w:lang w:eastAsia="cs-CZ"/>
                </w:rPr>
                <w:t>PFYZ11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9AD5A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Demonstration)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72842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64498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09644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FBBF6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7FE8D2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5DD77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4" w:history="1">
              <w:r w:rsidR="00171AE4" w:rsidRPr="00171AE4">
                <w:rPr>
                  <w:rFonts w:ascii="Courier New" w:eastAsia="Times New Roman" w:hAnsi="Courier New" w:cs="Courier New"/>
                  <w:color w:val="0000FF"/>
                  <w:sz w:val="20"/>
                  <w:szCs w:val="20"/>
                  <w:u w:val="single"/>
                  <w:lang w:eastAsia="cs-CZ"/>
                </w:rPr>
                <w:t>PFYZ12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A1F432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eur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EEF2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aouna, E.</w:t>
            </w:r>
          </w:p>
        </w:tc>
        <w:tc>
          <w:tcPr>
            <w:tcW w:w="0" w:type="auto"/>
            <w:tcBorders>
              <w:top w:val="outset" w:sz="6" w:space="0" w:color="auto"/>
              <w:left w:val="outset" w:sz="6" w:space="0" w:color="auto"/>
              <w:bottom w:val="outset" w:sz="6" w:space="0" w:color="auto"/>
              <w:right w:val="outset" w:sz="6" w:space="0" w:color="auto"/>
            </w:tcBorders>
            <w:vAlign w:val="center"/>
            <w:hideMark/>
          </w:tcPr>
          <w:p w14:paraId="510889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FA000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84A5D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8D9AB1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7A8DD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5" w:history="1">
              <w:r w:rsidR="00171AE4" w:rsidRPr="00171AE4">
                <w:rPr>
                  <w:rFonts w:ascii="Courier New" w:eastAsia="Times New Roman" w:hAnsi="Courier New" w:cs="Courier New"/>
                  <w:color w:val="0000FF"/>
                  <w:sz w:val="20"/>
                  <w:szCs w:val="20"/>
                  <w:u w:val="single"/>
                  <w:lang w:eastAsia="cs-CZ"/>
                </w:rPr>
                <w:t>PFYZ11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79FC4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ractice IV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3D5F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38932B4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3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0EF16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F31E9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147113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84F00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6" w:history="1">
              <w:r w:rsidR="00171AE4" w:rsidRPr="00171AE4">
                <w:rPr>
                  <w:rFonts w:ascii="Courier New" w:eastAsia="Times New Roman" w:hAnsi="Courier New" w:cs="Courier New"/>
                  <w:color w:val="0000FF"/>
                  <w:sz w:val="20"/>
                  <w:szCs w:val="20"/>
                  <w:u w:val="single"/>
                  <w:lang w:eastAsia="cs-CZ"/>
                </w:rPr>
                <w:t>PFYZ11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3F883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nual Method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D79C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1DAA61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7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C72AA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45F489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A779D8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6CA06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7" w:history="1">
              <w:r w:rsidR="00171AE4" w:rsidRPr="00171AE4">
                <w:rPr>
                  <w:rFonts w:ascii="Courier New" w:eastAsia="Times New Roman" w:hAnsi="Courier New" w:cs="Courier New"/>
                  <w:color w:val="0000FF"/>
                  <w:sz w:val="20"/>
                  <w:szCs w:val="20"/>
                  <w:u w:val="single"/>
                  <w:lang w:eastAsia="cs-CZ"/>
                </w:rPr>
                <w:t>PFYZ12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519F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Work Placement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E71162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Žák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236B7B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T]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D6D090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B0143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375A85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E210A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8" w:history="1">
              <w:r w:rsidR="00171AE4" w:rsidRPr="00171AE4">
                <w:rPr>
                  <w:rFonts w:ascii="Courier New" w:eastAsia="Times New Roman" w:hAnsi="Courier New" w:cs="Courier New"/>
                  <w:color w:val="0000FF"/>
                  <w:sz w:val="20"/>
                  <w:szCs w:val="20"/>
                  <w:u w:val="single"/>
                  <w:lang w:eastAsia="cs-CZ"/>
                </w:rPr>
                <w:t>PSPP09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0A629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utdoor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190AC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rtník, T., Bačáková, R.</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9B8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996E5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CEB8C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5A32CF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C85E3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89" w:history="1">
              <w:r w:rsidR="00171AE4" w:rsidRPr="00171AE4">
                <w:rPr>
                  <w:rFonts w:ascii="Courier New" w:eastAsia="Times New Roman" w:hAnsi="Courier New" w:cs="Courier New"/>
                  <w:color w:val="0000FF"/>
                  <w:sz w:val="20"/>
                  <w:szCs w:val="20"/>
                  <w:u w:val="single"/>
                  <w:lang w:eastAsia="cs-CZ"/>
                </w:rPr>
                <w:t>PFZB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D3FF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chelor Thesis — Sett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0F43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CABDB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8121E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A16540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567C92E6" w14:textId="77777777" w:rsidR="00E20525" w:rsidRPr="00CD5FB0" w:rsidRDefault="00E20525" w:rsidP="00E2052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Number of credits of obligatory subjects: 57.</w:t>
      </w:r>
    </w:p>
    <w:p w14:paraId="041C759F" w14:textId="77777777" w:rsidR="00E20525" w:rsidRPr="00CD5FB0" w:rsidRDefault="00E20525" w:rsidP="00E2052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Student should register 1 optional subject suggested by the Physiotherapy Department or 1 optional subject from the List of optional Courses taught in English in this academic year.</w:t>
      </w:r>
    </w:p>
    <w:p w14:paraId="5F5C32C6" w14:textId="77777777" w:rsidR="00CD5FB0" w:rsidRDefault="00CD5FB0"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p>
    <w:p w14:paraId="08AA9E9A" w14:textId="77777777" w:rsidR="00CD5FB0" w:rsidRDefault="00CD5FB0">
      <w:pPr>
        <w:rPr>
          <w:rFonts w:ascii="Times New Roman" w:eastAsia="Times New Roman" w:hAnsi="Times New Roman" w:cs="Times New Roman"/>
          <w:b/>
          <w:bCs/>
          <w:color w:val="000000"/>
          <w:sz w:val="27"/>
          <w:szCs w:val="27"/>
          <w:lang w:eastAsia="cs-CZ"/>
        </w:rPr>
      </w:pPr>
      <w:r>
        <w:rPr>
          <w:rFonts w:ascii="Times New Roman" w:eastAsia="Times New Roman" w:hAnsi="Times New Roman" w:cs="Times New Roman"/>
          <w:b/>
          <w:bCs/>
          <w:color w:val="000000"/>
          <w:sz w:val="27"/>
          <w:szCs w:val="27"/>
          <w:lang w:eastAsia="cs-CZ"/>
        </w:rPr>
        <w:br w:type="page"/>
      </w:r>
    </w:p>
    <w:p w14:paraId="4001136A" w14:textId="6F14B682"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STUDY PROGRAM: Applied Physiotherapy</w:t>
      </w:r>
    </w:p>
    <w:p w14:paraId="0452A3E0" w14:textId="77777777"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CODE: 0915A360005</w:t>
      </w:r>
    </w:p>
    <w:p w14:paraId="71657E19" w14:textId="77777777" w:rsidR="00171AE4" w:rsidRPr="00171AE4" w:rsidRDefault="00171AE4" w:rsidP="00171AE4">
      <w:pPr>
        <w:spacing w:after="0" w:line="240" w:lineRule="auto"/>
        <w:jc w:val="center"/>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new accreditation)</w:t>
      </w:r>
    </w:p>
    <w:p w14:paraId="5DA367FC" w14:textId="77777777" w:rsidR="00171AE4" w:rsidRPr="00CD5FB0"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Physiotherapy is a subject in a health care area focusing on diagnostics, functional therapy of movement system disorders. Physiotherapy also influences the functions of the other systems including the psychical one throughout the movement and other psysiotherapeutical processes. The programme is devided into 4 semsters and includes subjects which intensify and develop the knowledge and skills gained during Bachelor study programme. The students specialize in at least one specific method or concept in physiotherapy.</w:t>
      </w:r>
    </w:p>
    <w:p w14:paraId="654AD8B7" w14:textId="77777777" w:rsidR="00C01EEA" w:rsidRPr="00CD5FB0" w:rsidRDefault="00171AE4" w:rsidP="00C01EEA">
      <w:pPr>
        <w:spacing w:after="0"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color w:val="000000"/>
          <w:sz w:val="27"/>
          <w:szCs w:val="27"/>
          <w:lang w:eastAsia="cs-CZ"/>
        </w:rPr>
        <w:t> </w:t>
      </w:r>
      <w:r w:rsidR="00C01EEA" w:rsidRPr="00CD5FB0">
        <w:rPr>
          <w:rFonts w:ascii="Times New Roman" w:eastAsia="Times New Roman" w:hAnsi="Times New Roman" w:cs="Times New Roman"/>
          <w:b/>
          <w:bCs/>
          <w:color w:val="000000"/>
          <w:sz w:val="24"/>
          <w:szCs w:val="24"/>
          <w:lang w:eastAsia="cs-CZ"/>
        </w:rPr>
        <w:t>The basic outline of the curriculum:</w:t>
      </w:r>
    </w:p>
    <w:p w14:paraId="0368D0AE" w14:textId="68636EA7"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The standard period of study in years: </w:t>
      </w:r>
      <w:r>
        <w:rPr>
          <w:rFonts w:ascii="Times New Roman" w:eastAsia="Times New Roman" w:hAnsi="Times New Roman" w:cs="Times New Roman"/>
          <w:b/>
          <w:bCs/>
          <w:color w:val="000000"/>
          <w:sz w:val="24"/>
          <w:szCs w:val="24"/>
          <w:lang w:eastAsia="cs-CZ"/>
        </w:rPr>
        <w:t>2</w:t>
      </w:r>
      <w:r w:rsidRPr="00CD5FB0">
        <w:rPr>
          <w:rFonts w:ascii="Times New Roman" w:eastAsia="Times New Roman" w:hAnsi="Times New Roman" w:cs="Times New Roman"/>
          <w:b/>
          <w:bCs/>
          <w:color w:val="000000"/>
          <w:sz w:val="24"/>
          <w:szCs w:val="24"/>
          <w:lang w:eastAsia="cs-CZ"/>
        </w:rPr>
        <w:t xml:space="preserve"> years</w:t>
      </w:r>
    </w:p>
    <w:p w14:paraId="68B546DD" w14:textId="4D03A0F7" w:rsidR="00C01EEA" w:rsidRDefault="006513AA" w:rsidP="00C01EE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w:t>
      </w:r>
    </w:p>
    <w:p w14:paraId="1F430C1C" w14:textId="6A34429F" w:rsidR="006513AA" w:rsidRPr="006513AA" w:rsidRDefault="006513AA" w:rsidP="00C01EEA">
      <w:pPr>
        <w:spacing w:after="0" w:line="240" w:lineRule="auto"/>
        <w:rPr>
          <w:rFonts w:ascii="Times New Roman" w:eastAsia="Times New Roman" w:hAnsi="Times New Roman" w:cs="Times New Roman"/>
          <w:b/>
          <w:color w:val="000000"/>
          <w:sz w:val="24"/>
          <w:szCs w:val="24"/>
          <w:lang w:eastAsia="cs-CZ"/>
        </w:rPr>
      </w:pPr>
      <w:r w:rsidRPr="006513AA">
        <w:rPr>
          <w:rFonts w:ascii="Times New Roman" w:eastAsia="Times New Roman" w:hAnsi="Times New Roman" w:cs="Times New Roman"/>
          <w:b/>
          <w:color w:val="000000"/>
          <w:sz w:val="24"/>
          <w:szCs w:val="24"/>
          <w:lang w:eastAsia="cs-CZ"/>
        </w:rPr>
        <w:t>State exam</w:t>
      </w:r>
    </w:p>
    <w:p w14:paraId="0D6C8DFD" w14:textId="72CDFEAD"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1431D2">
        <w:rPr>
          <w:rFonts w:ascii="Times New Roman" w:eastAsia="Times New Roman" w:hAnsi="Times New Roman" w:cs="Times New Roman"/>
          <w:color w:val="000000"/>
          <w:sz w:val="24"/>
          <w:szCs w:val="24"/>
          <w:lang w:eastAsia="cs-CZ"/>
        </w:rPr>
        <w:t xml:space="preserve">A/ </w:t>
      </w:r>
      <w:r w:rsidR="00E20525">
        <w:rPr>
          <w:rFonts w:ascii="Times New Roman" w:eastAsia="Times New Roman" w:hAnsi="Times New Roman" w:cs="Times New Roman"/>
          <w:color w:val="000000"/>
          <w:sz w:val="24"/>
          <w:szCs w:val="24"/>
          <w:lang w:eastAsia="cs-CZ"/>
        </w:rPr>
        <w:t xml:space="preserve">PFZD002 - </w:t>
      </w:r>
      <w:r w:rsidRPr="001431D2">
        <w:rPr>
          <w:rFonts w:ascii="Times New Roman" w:eastAsia="Times New Roman" w:hAnsi="Times New Roman" w:cs="Times New Roman"/>
          <w:color w:val="000000"/>
          <w:sz w:val="24"/>
          <w:szCs w:val="24"/>
          <w:lang w:eastAsia="cs-CZ"/>
        </w:rPr>
        <w:t xml:space="preserve">Defending of the </w:t>
      </w:r>
      <w:r w:rsidR="001431D2" w:rsidRPr="001431D2">
        <w:rPr>
          <w:rFonts w:ascii="Times New Roman" w:eastAsia="Times New Roman" w:hAnsi="Times New Roman" w:cs="Times New Roman"/>
          <w:color w:val="000000"/>
          <w:sz w:val="24"/>
          <w:szCs w:val="24"/>
          <w:lang w:eastAsia="cs-CZ"/>
        </w:rPr>
        <w:t>master</w:t>
      </w:r>
      <w:r w:rsidRPr="001431D2">
        <w:rPr>
          <w:rFonts w:ascii="Times New Roman" w:eastAsia="Times New Roman" w:hAnsi="Times New Roman" w:cs="Times New Roman"/>
          <w:color w:val="000000"/>
          <w:sz w:val="24"/>
          <w:szCs w:val="24"/>
          <w:lang w:eastAsia="cs-CZ"/>
        </w:rPr>
        <w:t xml:space="preserve"> thesis</w:t>
      </w:r>
    </w:p>
    <w:p w14:paraId="188FE680" w14:textId="77777777"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B/ Theoret</w:t>
      </w:r>
      <w:r>
        <w:rPr>
          <w:rFonts w:ascii="Times New Roman" w:eastAsia="Times New Roman" w:hAnsi="Times New Roman" w:cs="Times New Roman"/>
          <w:color w:val="000000"/>
          <w:sz w:val="24"/>
          <w:szCs w:val="24"/>
          <w:lang w:eastAsia="cs-CZ"/>
        </w:rPr>
        <w:t>ical examination</w:t>
      </w:r>
      <w:r w:rsidRPr="00CD5FB0">
        <w:rPr>
          <w:rFonts w:ascii="Times New Roman" w:eastAsia="Times New Roman" w:hAnsi="Times New Roman" w:cs="Times New Roman"/>
          <w:color w:val="000000"/>
          <w:sz w:val="24"/>
          <w:szCs w:val="24"/>
          <w:lang w:eastAsia="cs-CZ"/>
        </w:rPr>
        <w:t>:</w:t>
      </w:r>
    </w:p>
    <w:p w14:paraId="638A69D4" w14:textId="77777777"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w:t>
      </w:r>
    </w:p>
    <w:p w14:paraId="500AE619" w14:textId="4663E59B" w:rsidR="00C01EEA" w:rsidRPr="00C01EEA" w:rsidRDefault="00E20525" w:rsidP="00C01EEA">
      <w:pPr>
        <w:spacing w:after="0" w:line="240" w:lineRule="auto"/>
        <w:rPr>
          <w:rFonts w:ascii="Times New Roman" w:hAnsi="Times New Roman" w:cs="Times New Roman"/>
          <w:color w:val="000000"/>
          <w:sz w:val="24"/>
          <w:szCs w:val="24"/>
          <w:shd w:val="clear" w:color="auto" w:fill="FBFBFB"/>
        </w:rPr>
      </w:pPr>
      <w:r>
        <w:rPr>
          <w:rFonts w:ascii="Times New Roman" w:eastAsia="Times New Roman" w:hAnsi="Times New Roman" w:cs="Times New Roman"/>
          <w:color w:val="000000"/>
          <w:sz w:val="24"/>
          <w:szCs w:val="24"/>
          <w:lang w:eastAsia="cs-CZ"/>
        </w:rPr>
        <w:t>PSZZ244</w:t>
      </w:r>
      <w:r w:rsidR="00C01EEA" w:rsidRPr="00C01EEA">
        <w:rPr>
          <w:rFonts w:ascii="Times New Roman" w:eastAsia="Times New Roman" w:hAnsi="Times New Roman" w:cs="Times New Roman"/>
          <w:color w:val="000000"/>
          <w:sz w:val="24"/>
          <w:szCs w:val="24"/>
          <w:lang w:eastAsia="cs-CZ"/>
        </w:rPr>
        <w:t xml:space="preserve"> </w:t>
      </w:r>
      <w:r w:rsidR="00C01EEA" w:rsidRPr="00C01EEA">
        <w:rPr>
          <w:rFonts w:ascii="Times New Roman" w:hAnsi="Times New Roman" w:cs="Times New Roman"/>
          <w:color w:val="000000"/>
          <w:sz w:val="24"/>
          <w:szCs w:val="24"/>
          <w:shd w:val="clear" w:color="auto" w:fill="FBFBFB"/>
        </w:rPr>
        <w:t>Applied Physiotherapy</w:t>
      </w:r>
    </w:p>
    <w:p w14:paraId="3443CCA9" w14:textId="28931612" w:rsidR="00C01EEA" w:rsidRPr="00C01EEA" w:rsidRDefault="00E20525" w:rsidP="00C01EE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PSZZ245</w:t>
      </w:r>
      <w:r w:rsidR="00C01EEA" w:rsidRPr="00C01EEA">
        <w:rPr>
          <w:rFonts w:ascii="Times New Roman" w:eastAsia="Times New Roman" w:hAnsi="Times New Roman" w:cs="Times New Roman"/>
          <w:color w:val="000000"/>
          <w:sz w:val="24"/>
          <w:szCs w:val="24"/>
          <w:lang w:eastAsia="cs-CZ"/>
        </w:rPr>
        <w:t xml:space="preserve"> Clinical and Developmental Kinesiology</w:t>
      </w:r>
    </w:p>
    <w:p w14:paraId="63F90ADB" w14:textId="109A0CF0" w:rsidR="00C01EEA" w:rsidRPr="00C01EEA" w:rsidRDefault="00E20525" w:rsidP="00C01EE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PSZZ246</w:t>
      </w:r>
      <w:r w:rsidR="00C01EEA" w:rsidRPr="00C01EEA">
        <w:rPr>
          <w:rFonts w:ascii="Times New Roman" w:eastAsia="Times New Roman" w:hAnsi="Times New Roman" w:cs="Times New Roman"/>
          <w:color w:val="000000"/>
          <w:sz w:val="24"/>
          <w:szCs w:val="24"/>
          <w:lang w:eastAsia="cs-CZ"/>
        </w:rPr>
        <w:t xml:space="preserve"> </w:t>
      </w:r>
      <w:r w:rsidR="00C01EEA" w:rsidRPr="00C01EEA">
        <w:rPr>
          <w:rFonts w:ascii="Times New Roman" w:hAnsi="Times New Roman" w:cs="Times New Roman"/>
          <w:color w:val="000000"/>
          <w:sz w:val="24"/>
          <w:szCs w:val="24"/>
          <w:shd w:val="clear" w:color="auto" w:fill="FBFBFB"/>
        </w:rPr>
        <w:t>Biomechanics and Objectification Methods</w:t>
      </w:r>
    </w:p>
    <w:p w14:paraId="6422538A" w14:textId="77777777"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578F8AFE" w14:textId="6B8E22D2" w:rsidR="00C01EEA" w:rsidRPr="00CD5FB0" w:rsidRDefault="006513AA" w:rsidP="00C01EE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xml:space="preserve">C/ </w:t>
      </w:r>
      <w:r w:rsidR="00E20525">
        <w:rPr>
          <w:rFonts w:ascii="Times New Roman" w:eastAsia="Times New Roman" w:hAnsi="Times New Roman" w:cs="Times New Roman"/>
          <w:color w:val="000000"/>
          <w:sz w:val="24"/>
          <w:szCs w:val="24"/>
          <w:lang w:eastAsia="cs-CZ"/>
        </w:rPr>
        <w:t>PSZZ247 P</w:t>
      </w:r>
      <w:r w:rsidR="00C01EEA" w:rsidRPr="00CD5FB0">
        <w:rPr>
          <w:rFonts w:ascii="Times New Roman" w:eastAsia="Times New Roman" w:hAnsi="Times New Roman" w:cs="Times New Roman"/>
          <w:color w:val="000000"/>
          <w:sz w:val="24"/>
          <w:szCs w:val="24"/>
          <w:lang w:eastAsia="cs-CZ"/>
        </w:rPr>
        <w:t xml:space="preserve">ractical examination in </w:t>
      </w:r>
      <w:r w:rsidR="00E20525">
        <w:rPr>
          <w:rFonts w:ascii="Times New Roman" w:eastAsia="Times New Roman" w:hAnsi="Times New Roman" w:cs="Times New Roman"/>
          <w:color w:val="000000"/>
          <w:sz w:val="24"/>
          <w:szCs w:val="24"/>
          <w:lang w:eastAsia="cs-CZ"/>
        </w:rPr>
        <w:t xml:space="preserve">applied </w:t>
      </w:r>
      <w:r w:rsidR="00C01EEA" w:rsidRPr="00CD5FB0">
        <w:rPr>
          <w:rFonts w:ascii="Times New Roman" w:eastAsia="Times New Roman" w:hAnsi="Times New Roman" w:cs="Times New Roman"/>
          <w:color w:val="000000"/>
          <w:sz w:val="24"/>
          <w:szCs w:val="24"/>
          <w:lang w:eastAsia="cs-CZ"/>
        </w:rPr>
        <w:t xml:space="preserve">physiotherapy </w:t>
      </w:r>
    </w:p>
    <w:p w14:paraId="38D41F38" w14:textId="77777777"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3CBE853B" w14:textId="654CA003" w:rsidR="00C01EEA" w:rsidRPr="008F72DD" w:rsidRDefault="00C01EEA" w:rsidP="00C01EEA">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Conditions for taking the State exam:</w:t>
      </w:r>
    </w:p>
    <w:p w14:paraId="7409F2C2" w14:textId="77777777"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3CB303DF" w14:textId="2B3B7EBD"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xml:space="preserve">For taking the state final examination is necessary to complete all the prescribed </w:t>
      </w:r>
      <w:r>
        <w:rPr>
          <w:rFonts w:ascii="Times New Roman" w:eastAsia="Times New Roman" w:hAnsi="Times New Roman" w:cs="Times New Roman"/>
          <w:color w:val="000000"/>
          <w:sz w:val="24"/>
          <w:szCs w:val="24"/>
          <w:lang w:eastAsia="cs-CZ"/>
        </w:rPr>
        <w:t>obligatory courses and obtain 12</w:t>
      </w:r>
      <w:r w:rsidRPr="00CD5FB0">
        <w:rPr>
          <w:rFonts w:ascii="Times New Roman" w:eastAsia="Times New Roman" w:hAnsi="Times New Roman" w:cs="Times New Roman"/>
          <w:color w:val="000000"/>
          <w:sz w:val="24"/>
          <w:szCs w:val="24"/>
          <w:lang w:eastAsia="cs-CZ"/>
        </w:rPr>
        <w:t>0 credits.</w:t>
      </w:r>
    </w:p>
    <w:p w14:paraId="3AA8648B" w14:textId="38362E0E" w:rsidR="00C01EEA" w:rsidRPr="00CD5FB0" w:rsidRDefault="00C01EEA" w:rsidP="00C01EE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otal number of credits for obligatory courses: 1</w:t>
      </w:r>
      <w:r>
        <w:rPr>
          <w:rFonts w:ascii="Times New Roman" w:eastAsia="Times New Roman" w:hAnsi="Times New Roman" w:cs="Times New Roman"/>
          <w:color w:val="000000"/>
          <w:sz w:val="24"/>
          <w:szCs w:val="24"/>
          <w:lang w:eastAsia="cs-CZ"/>
        </w:rPr>
        <w:t>14</w:t>
      </w:r>
      <w:r w:rsidRPr="00CD5FB0">
        <w:rPr>
          <w:rFonts w:ascii="Times New Roman" w:eastAsia="Times New Roman" w:hAnsi="Times New Roman" w:cs="Times New Roman"/>
          <w:color w:val="000000"/>
          <w:sz w:val="24"/>
          <w:szCs w:val="24"/>
          <w:lang w:eastAsia="cs-CZ"/>
        </w:rPr>
        <w:t>.</w:t>
      </w:r>
    </w:p>
    <w:p w14:paraId="6925FCDD" w14:textId="1020638E" w:rsidR="00C01EEA" w:rsidRDefault="00C01EEA" w:rsidP="00C01EEA">
      <w:pPr>
        <w:spacing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Minimum number of credits</w:t>
      </w:r>
      <w:r>
        <w:rPr>
          <w:rFonts w:ascii="Times New Roman" w:eastAsia="Times New Roman" w:hAnsi="Times New Roman" w:cs="Times New Roman"/>
          <w:color w:val="000000"/>
          <w:sz w:val="24"/>
          <w:szCs w:val="24"/>
          <w:lang w:eastAsia="cs-CZ"/>
        </w:rPr>
        <w:t xml:space="preserve"> for optional subjects: 6.</w:t>
      </w:r>
    </w:p>
    <w:p w14:paraId="60D925C2"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058A5CF2"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1st year</w:t>
      </w:r>
    </w:p>
    <w:p w14:paraId="281C5EB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pplied Physiotherapy - 1st yea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879"/>
        <w:gridCol w:w="2114"/>
        <w:gridCol w:w="1049"/>
        <w:gridCol w:w="880"/>
        <w:gridCol w:w="1053"/>
      </w:tblGrid>
      <w:tr w:rsidR="00171AE4" w:rsidRPr="00171AE4" w14:paraId="6F244F6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6B8D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300DC52B"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1B51DFF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A8676"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41D5346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2B477370"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0B05033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05FED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0" w:history="1">
              <w:r w:rsidR="00171AE4" w:rsidRPr="00171AE4">
                <w:rPr>
                  <w:rFonts w:ascii="Courier New" w:eastAsia="Times New Roman" w:hAnsi="Courier New" w:cs="Courier New"/>
                  <w:color w:val="0000FF"/>
                  <w:sz w:val="20"/>
                  <w:szCs w:val="20"/>
                  <w:u w:val="single"/>
                  <w:lang w:eastAsia="cs-CZ"/>
                </w:rPr>
                <w:t>PFYB114</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40EB7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lyzing Scientific Text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3934C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ufano,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4E495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5E4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E98E7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6C8E85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59830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1" w:history="1">
              <w:r w:rsidR="00171AE4" w:rsidRPr="00171AE4">
                <w:rPr>
                  <w:rFonts w:ascii="Courier New" w:eastAsia="Times New Roman" w:hAnsi="Courier New" w:cs="Courier New"/>
                  <w:color w:val="0000FF"/>
                  <w:sz w:val="20"/>
                  <w:szCs w:val="20"/>
                  <w:u w:val="single"/>
                  <w:lang w:eastAsia="cs-CZ"/>
                </w:rPr>
                <w:t>PABA0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704EE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uman Biomechan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34246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ilím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0A559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26BA0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848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0EB7DF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87103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2" w:history="1">
              <w:r w:rsidR="00171AE4" w:rsidRPr="00171AE4">
                <w:rPr>
                  <w:rFonts w:ascii="Courier New" w:eastAsia="Times New Roman" w:hAnsi="Courier New" w:cs="Courier New"/>
                  <w:color w:val="0000FF"/>
                  <w:sz w:val="20"/>
                  <w:szCs w:val="20"/>
                  <w:u w:val="single"/>
                  <w:lang w:eastAsia="cs-CZ"/>
                </w:rPr>
                <w:t>PFYZ0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C855B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monstration — Clinical Practic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30AA79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ACB9F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116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A81CE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59BC1E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4B29F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3" w:history="1">
              <w:r w:rsidR="00171AE4" w:rsidRPr="00171AE4">
                <w:rPr>
                  <w:rFonts w:ascii="Courier New" w:eastAsia="Times New Roman" w:hAnsi="Courier New" w:cs="Courier New"/>
                  <w:color w:val="0000FF"/>
                  <w:sz w:val="20"/>
                  <w:szCs w:val="20"/>
                  <w:u w:val="single"/>
                  <w:lang w:eastAsia="cs-CZ"/>
                </w:rPr>
                <w:t>PFYZ03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F96CB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ploma Specialization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18C2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BF4CA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90376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4E3E38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34E48B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698B7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4" w:history="1">
              <w:r w:rsidR="00171AE4" w:rsidRPr="00171AE4">
                <w:rPr>
                  <w:rFonts w:ascii="Courier New" w:eastAsia="Times New Roman" w:hAnsi="Courier New" w:cs="Courier New"/>
                  <w:color w:val="0000FF"/>
                  <w:sz w:val="20"/>
                  <w:szCs w:val="20"/>
                  <w:u w:val="single"/>
                  <w:lang w:eastAsia="cs-CZ"/>
                </w:rPr>
                <w:t>PFYZ22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1712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Effectivenes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1DE4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0CE556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6AEE8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F1929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B3BDD9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478CD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5" w:history="1">
              <w:r w:rsidR="00171AE4" w:rsidRPr="00171AE4">
                <w:rPr>
                  <w:rFonts w:ascii="Courier New" w:eastAsia="Times New Roman" w:hAnsi="Courier New" w:cs="Courier New"/>
                  <w:color w:val="0000FF"/>
                  <w:sz w:val="20"/>
                  <w:szCs w:val="20"/>
                  <w:u w:val="single"/>
                  <w:lang w:eastAsia="cs-CZ"/>
                </w:rPr>
                <w:t>PKIN0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CF3B6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Scien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B114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uriánková, J., Buriánek, J.</w:t>
            </w:r>
          </w:p>
        </w:tc>
        <w:tc>
          <w:tcPr>
            <w:tcW w:w="0" w:type="auto"/>
            <w:tcBorders>
              <w:top w:val="outset" w:sz="6" w:space="0" w:color="auto"/>
              <w:left w:val="outset" w:sz="6" w:space="0" w:color="auto"/>
              <w:bottom w:val="outset" w:sz="6" w:space="0" w:color="auto"/>
              <w:right w:val="outset" w:sz="6" w:space="0" w:color="auto"/>
            </w:tcBorders>
            <w:vAlign w:val="center"/>
            <w:hideMark/>
          </w:tcPr>
          <w:p w14:paraId="5062C1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795F0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E31E5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F748B8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AFE26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6" w:history="1">
              <w:r w:rsidR="00171AE4" w:rsidRPr="00171AE4">
                <w:rPr>
                  <w:rFonts w:ascii="Courier New" w:eastAsia="Times New Roman" w:hAnsi="Courier New" w:cs="Courier New"/>
                  <w:color w:val="0000FF"/>
                  <w:sz w:val="20"/>
                  <w:szCs w:val="20"/>
                  <w:u w:val="single"/>
                  <w:lang w:eastAsia="cs-CZ"/>
                </w:rPr>
                <w:t>PFYZ22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08CBA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bjectification Metho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1D0D0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2DAEC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3A55C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9D445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33DBC7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1A402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7" w:history="1">
              <w:r w:rsidR="00171AE4" w:rsidRPr="00171AE4">
                <w:rPr>
                  <w:rFonts w:ascii="Courier New" w:eastAsia="Times New Roman" w:hAnsi="Courier New" w:cs="Courier New"/>
                  <w:color w:val="0000FF"/>
                  <w:sz w:val="20"/>
                  <w:szCs w:val="20"/>
                  <w:u w:val="single"/>
                  <w:lang w:eastAsia="cs-CZ"/>
                </w:rPr>
                <w:t>PFYZ09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B1B8D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Clinical Intership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B0E75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4CFF1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5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86415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29AAF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55F5B1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74DB0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8" w:history="1">
              <w:r w:rsidR="00171AE4" w:rsidRPr="00171AE4">
                <w:rPr>
                  <w:rFonts w:ascii="Courier New" w:eastAsia="Times New Roman" w:hAnsi="Courier New" w:cs="Courier New"/>
                  <w:color w:val="0000FF"/>
                  <w:sz w:val="20"/>
                  <w:szCs w:val="20"/>
                  <w:u w:val="single"/>
                  <w:lang w:eastAsia="cs-CZ"/>
                </w:rPr>
                <w:t>PFYZ03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0390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Kine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153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871A1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A40E0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5E09F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519304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63605C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99" w:history="1">
              <w:r w:rsidR="00171AE4" w:rsidRPr="00171AE4">
                <w:rPr>
                  <w:rFonts w:ascii="Courier New" w:eastAsia="Times New Roman" w:hAnsi="Courier New" w:cs="Courier New"/>
                  <w:color w:val="0000FF"/>
                  <w:sz w:val="20"/>
                  <w:szCs w:val="20"/>
                  <w:u w:val="single"/>
                  <w:lang w:eastAsia="cs-CZ"/>
                </w:rPr>
                <w:t>PFYZ22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18872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maging Metho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A9485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edlá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4EDCEC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C69AF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D8792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53A145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5CE18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0" w:history="1">
              <w:r w:rsidR="00171AE4" w:rsidRPr="00171AE4">
                <w:rPr>
                  <w:rFonts w:ascii="Courier New" w:eastAsia="Times New Roman" w:hAnsi="Courier New" w:cs="Courier New"/>
                  <w:color w:val="0000FF"/>
                  <w:sz w:val="20"/>
                  <w:szCs w:val="20"/>
                  <w:u w:val="single"/>
                  <w:lang w:eastAsia="cs-CZ"/>
                </w:rPr>
                <w:t>PFYZ04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04540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Techniques of PNF </w:t>
            </w:r>
          </w:p>
        </w:tc>
        <w:tc>
          <w:tcPr>
            <w:tcW w:w="0" w:type="auto"/>
            <w:tcBorders>
              <w:top w:val="outset" w:sz="6" w:space="0" w:color="auto"/>
              <w:left w:val="outset" w:sz="6" w:space="0" w:color="auto"/>
              <w:bottom w:val="outset" w:sz="6" w:space="0" w:color="auto"/>
              <w:right w:val="outset" w:sz="6" w:space="0" w:color="auto"/>
            </w:tcBorders>
            <w:vAlign w:val="center"/>
            <w:hideMark/>
          </w:tcPr>
          <w:p w14:paraId="4BBEBE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kziegel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6F967A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ADD5F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9ACCCD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C7D029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2C149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1" w:history="1">
              <w:r w:rsidR="00171AE4" w:rsidRPr="00171AE4">
                <w:rPr>
                  <w:rFonts w:ascii="Courier New" w:eastAsia="Times New Roman" w:hAnsi="Courier New" w:cs="Courier New"/>
                  <w:color w:val="0000FF"/>
                  <w:sz w:val="20"/>
                  <w:szCs w:val="20"/>
                  <w:u w:val="single"/>
                  <w:lang w:eastAsia="cs-CZ"/>
                </w:rPr>
                <w:t>PFYZ09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1ED8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monstration — Clinical Practic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86ED7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5F4A827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87B75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358B0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A5BED1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D9C04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2" w:history="1">
              <w:r w:rsidR="00171AE4" w:rsidRPr="00171AE4">
                <w:rPr>
                  <w:rFonts w:ascii="Courier New" w:eastAsia="Times New Roman" w:hAnsi="Courier New" w:cs="Courier New"/>
                  <w:color w:val="0000FF"/>
                  <w:sz w:val="20"/>
                  <w:szCs w:val="20"/>
                  <w:u w:val="single"/>
                  <w:lang w:eastAsia="cs-CZ"/>
                </w:rPr>
                <w:t>PFYZ09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6B291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ploma Specialization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B80F0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CA7FC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39B42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6515C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991F1F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A4AD8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3" w:history="1">
              <w:r w:rsidR="00171AE4" w:rsidRPr="00171AE4">
                <w:rPr>
                  <w:rFonts w:ascii="Courier New" w:eastAsia="Times New Roman" w:hAnsi="Courier New" w:cs="Courier New"/>
                  <w:color w:val="0000FF"/>
                  <w:sz w:val="20"/>
                  <w:szCs w:val="20"/>
                  <w:u w:val="single"/>
                  <w:lang w:eastAsia="cs-CZ"/>
                </w:rPr>
                <w:t>PFYZ2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FA20A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fferential Diagnostic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66E57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22E87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E23DD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0FB73A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FA3C26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FB7DA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4" w:history="1">
              <w:r w:rsidR="00171AE4" w:rsidRPr="00171AE4">
                <w:rPr>
                  <w:rFonts w:ascii="Courier New" w:eastAsia="Times New Roman" w:hAnsi="Courier New" w:cs="Courier New"/>
                  <w:color w:val="0000FF"/>
                  <w:sz w:val="20"/>
                  <w:szCs w:val="20"/>
                  <w:u w:val="single"/>
                  <w:lang w:eastAsia="cs-CZ"/>
                </w:rPr>
                <w:t>PFYZ22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1100DB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nagement and Current Legal Standards in Health Care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EAF9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46609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976A3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76097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17B242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651D9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5" w:history="1">
              <w:r w:rsidR="00171AE4" w:rsidRPr="00171AE4">
                <w:rPr>
                  <w:rFonts w:ascii="Courier New" w:eastAsia="Times New Roman" w:hAnsi="Courier New" w:cs="Courier New"/>
                  <w:color w:val="0000FF"/>
                  <w:sz w:val="20"/>
                  <w:szCs w:val="20"/>
                  <w:u w:val="single"/>
                  <w:lang w:eastAsia="cs-CZ"/>
                </w:rPr>
                <w:t>PFYZ2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A2D0A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y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CFC09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2C02EB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71430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C9E56F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9962C8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2812D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6" w:history="1">
              <w:r w:rsidR="00171AE4" w:rsidRPr="00171AE4">
                <w:rPr>
                  <w:rFonts w:ascii="Courier New" w:eastAsia="Times New Roman" w:hAnsi="Courier New" w:cs="Courier New"/>
                  <w:color w:val="0000FF"/>
                  <w:sz w:val="20"/>
                  <w:szCs w:val="20"/>
                  <w:u w:val="single"/>
                  <w:lang w:eastAsia="cs-CZ"/>
                </w:rPr>
                <w:t>PFYZ16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8678D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soma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BCDC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ýkal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36E4E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9BFC1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C6BAB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B4CE9A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3785F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7" w:history="1">
              <w:r w:rsidR="00171AE4" w:rsidRPr="00171AE4">
                <w:rPr>
                  <w:rFonts w:ascii="Courier New" w:eastAsia="Times New Roman" w:hAnsi="Courier New" w:cs="Courier New"/>
                  <w:color w:val="0000FF"/>
                  <w:sz w:val="20"/>
                  <w:szCs w:val="20"/>
                  <w:u w:val="single"/>
                  <w:lang w:eastAsia="cs-CZ"/>
                </w:rPr>
                <w:t>PFYZ04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A1C55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Work Place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0E2B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Žák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46A4CC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T]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56F3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1B5EC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C891F2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AB64F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8" w:history="1">
              <w:r w:rsidR="00171AE4" w:rsidRPr="00171AE4">
                <w:rPr>
                  <w:rFonts w:ascii="Courier New" w:eastAsia="Times New Roman" w:hAnsi="Courier New" w:cs="Courier New"/>
                  <w:color w:val="0000FF"/>
                  <w:sz w:val="20"/>
                  <w:szCs w:val="20"/>
                  <w:u w:val="single"/>
                  <w:lang w:eastAsia="cs-CZ"/>
                </w:rPr>
                <w:t>PFYZ10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A4CEF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Clinical Intership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49D71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704EA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5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29CD1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52A8D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F35CF9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7BF85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09" w:history="1">
              <w:r w:rsidR="00171AE4" w:rsidRPr="00171AE4">
                <w:rPr>
                  <w:rFonts w:ascii="Courier New" w:eastAsia="Times New Roman" w:hAnsi="Courier New" w:cs="Courier New"/>
                  <w:color w:val="0000FF"/>
                  <w:sz w:val="20"/>
                  <w:szCs w:val="20"/>
                  <w:u w:val="single"/>
                  <w:lang w:eastAsia="cs-CZ"/>
                </w:rPr>
                <w:t>PFYZ22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F353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Chapters from Clinical Fiel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97D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CC392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5E3A3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8FBCE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86A1CD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69CBE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0" w:history="1">
              <w:r w:rsidR="00171AE4" w:rsidRPr="00171AE4">
                <w:rPr>
                  <w:rFonts w:ascii="Courier New" w:eastAsia="Times New Roman" w:hAnsi="Courier New" w:cs="Courier New"/>
                  <w:color w:val="0000FF"/>
                  <w:sz w:val="20"/>
                  <w:szCs w:val="20"/>
                  <w:u w:val="single"/>
                  <w:lang w:eastAsia="cs-CZ"/>
                </w:rPr>
                <w:t>PFYZ09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BBFC3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Kine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6B109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0C8F1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7F0C4B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AB7CE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D3FB6E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E2930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1" w:history="1">
              <w:r w:rsidR="00171AE4" w:rsidRPr="00171AE4">
                <w:rPr>
                  <w:rFonts w:ascii="Courier New" w:eastAsia="Times New Roman" w:hAnsi="Courier New" w:cs="Courier New"/>
                  <w:color w:val="0000FF"/>
                  <w:sz w:val="20"/>
                  <w:szCs w:val="20"/>
                  <w:u w:val="single"/>
                  <w:lang w:eastAsia="cs-CZ"/>
                </w:rPr>
                <w:t>PPLS04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2EF1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of Remedial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3805980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ramperová, V.</w:t>
            </w:r>
          </w:p>
        </w:tc>
        <w:tc>
          <w:tcPr>
            <w:tcW w:w="0" w:type="auto"/>
            <w:tcBorders>
              <w:top w:val="outset" w:sz="6" w:space="0" w:color="auto"/>
              <w:left w:val="outset" w:sz="6" w:space="0" w:color="auto"/>
              <w:bottom w:val="outset" w:sz="6" w:space="0" w:color="auto"/>
              <w:right w:val="outset" w:sz="6" w:space="0" w:color="auto"/>
            </w:tcBorders>
            <w:vAlign w:val="center"/>
            <w:hideMark/>
          </w:tcPr>
          <w:p w14:paraId="49A706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7A617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9D28B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070D7598" w14:textId="4ACD15B5" w:rsidR="00E20525" w:rsidRPr="00CD5FB0" w:rsidRDefault="00E20525" w:rsidP="00E2052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Number of credits of obligatory subjects: </w:t>
      </w:r>
      <w:r>
        <w:rPr>
          <w:rFonts w:ascii="Times New Roman" w:eastAsia="Times New Roman" w:hAnsi="Times New Roman" w:cs="Times New Roman"/>
          <w:color w:val="000000"/>
          <w:sz w:val="24"/>
          <w:szCs w:val="27"/>
          <w:lang w:eastAsia="cs-CZ"/>
        </w:rPr>
        <w:t>60</w:t>
      </w:r>
      <w:r w:rsidRPr="00CD5FB0">
        <w:rPr>
          <w:rFonts w:ascii="Times New Roman" w:eastAsia="Times New Roman" w:hAnsi="Times New Roman" w:cs="Times New Roman"/>
          <w:color w:val="000000"/>
          <w:sz w:val="24"/>
          <w:szCs w:val="27"/>
          <w:lang w:eastAsia="cs-CZ"/>
        </w:rPr>
        <w:t>.</w:t>
      </w:r>
    </w:p>
    <w:p w14:paraId="056ECF25" w14:textId="77777777" w:rsidR="00E20525" w:rsidRDefault="00E20525"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p>
    <w:p w14:paraId="60577A60" w14:textId="2412EF30"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2nd year</w:t>
      </w:r>
    </w:p>
    <w:p w14:paraId="16FEAE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pplied Physiotherapy - 2nd yea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859"/>
        <w:gridCol w:w="2134"/>
        <w:gridCol w:w="1049"/>
        <w:gridCol w:w="880"/>
        <w:gridCol w:w="1053"/>
      </w:tblGrid>
      <w:tr w:rsidR="00171AE4" w:rsidRPr="00171AE4" w14:paraId="6623BC0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6FFD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3A64D987"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49F9E28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1274A17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1F62800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20D6A925"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3188B03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F1D66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2" w:history="1">
              <w:r w:rsidR="00171AE4" w:rsidRPr="00171AE4">
                <w:rPr>
                  <w:rFonts w:ascii="Courier New" w:eastAsia="Times New Roman" w:hAnsi="Courier New" w:cs="Courier New"/>
                  <w:color w:val="0000FF"/>
                  <w:sz w:val="20"/>
                  <w:szCs w:val="20"/>
                  <w:u w:val="single"/>
                  <w:lang w:eastAsia="cs-CZ"/>
                </w:rPr>
                <w:t>PFYZ12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FBAF0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fferential Diagno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19CE8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Říh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B8F93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E1B31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343D5F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6CE26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DD2D0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3" w:history="1">
              <w:r w:rsidR="00171AE4" w:rsidRPr="00171AE4">
                <w:rPr>
                  <w:rFonts w:ascii="Courier New" w:eastAsia="Times New Roman" w:hAnsi="Courier New" w:cs="Courier New"/>
                  <w:color w:val="0000FF"/>
                  <w:sz w:val="20"/>
                  <w:szCs w:val="20"/>
                  <w:u w:val="single"/>
                  <w:lang w:eastAsia="cs-CZ"/>
                </w:rPr>
                <w:t>PFYZ17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71674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ploma Specialization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3874E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8D827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3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76F4D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4012E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CF6E44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36A69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4" w:history="1">
              <w:r w:rsidR="00171AE4" w:rsidRPr="00171AE4">
                <w:rPr>
                  <w:rFonts w:ascii="Courier New" w:eastAsia="Times New Roman" w:hAnsi="Courier New" w:cs="Courier New"/>
                  <w:color w:val="0000FF"/>
                  <w:sz w:val="20"/>
                  <w:szCs w:val="20"/>
                  <w:u w:val="single"/>
                  <w:lang w:eastAsia="cs-CZ"/>
                </w:rPr>
                <w:t>PFYZ1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3A2D8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 Special Chapte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95411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92C62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6BF36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09346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0490FD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A0C57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5" w:history="1">
              <w:r w:rsidR="00171AE4" w:rsidRPr="00171AE4">
                <w:rPr>
                  <w:rFonts w:ascii="Courier New" w:eastAsia="Times New Roman" w:hAnsi="Courier New" w:cs="Courier New"/>
                  <w:color w:val="0000FF"/>
                  <w:sz w:val="20"/>
                  <w:szCs w:val="20"/>
                  <w:u w:val="single"/>
                  <w:lang w:eastAsia="cs-CZ"/>
                </w:rPr>
                <w:t>PFYZ13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0C47D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Colloquium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D12BA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3277BD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5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6A3C2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43668D5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86D35A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F228D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6" w:history="1">
              <w:r w:rsidR="00171AE4" w:rsidRPr="00171AE4">
                <w:rPr>
                  <w:rFonts w:ascii="Courier New" w:eastAsia="Times New Roman" w:hAnsi="Courier New" w:cs="Courier New"/>
                  <w:color w:val="0000FF"/>
                  <w:sz w:val="20"/>
                  <w:szCs w:val="20"/>
                  <w:u w:val="single"/>
                  <w:lang w:eastAsia="cs-CZ"/>
                </w:rPr>
                <w:t>PFYZ04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E148EB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ganization of Educational Action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5B537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4290F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64F1A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3AF556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463CD6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B10A1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7" w:history="1">
              <w:r w:rsidR="00171AE4" w:rsidRPr="00171AE4">
                <w:rPr>
                  <w:rFonts w:ascii="Courier New" w:eastAsia="Times New Roman" w:hAnsi="Courier New" w:cs="Courier New"/>
                  <w:color w:val="0000FF"/>
                  <w:sz w:val="20"/>
                  <w:szCs w:val="20"/>
                  <w:u w:val="single"/>
                  <w:lang w:eastAsia="cs-CZ"/>
                </w:rPr>
                <w:t>PFYZ13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DCB8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aping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89DC2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73DE88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D0E51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94DAF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2D3AEC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CABC6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8" w:history="1">
              <w:r w:rsidR="00171AE4" w:rsidRPr="00171AE4">
                <w:rPr>
                  <w:rFonts w:ascii="Courier New" w:eastAsia="Times New Roman" w:hAnsi="Courier New" w:cs="Courier New"/>
                  <w:color w:val="0000FF"/>
                  <w:sz w:val="20"/>
                  <w:szCs w:val="20"/>
                  <w:u w:val="single"/>
                  <w:lang w:eastAsia="cs-CZ"/>
                </w:rPr>
                <w:t>PFYZ17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3A9D3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ploma Specialization IV </w:t>
            </w:r>
          </w:p>
        </w:tc>
        <w:tc>
          <w:tcPr>
            <w:tcW w:w="0" w:type="auto"/>
            <w:tcBorders>
              <w:top w:val="outset" w:sz="6" w:space="0" w:color="auto"/>
              <w:left w:val="outset" w:sz="6" w:space="0" w:color="auto"/>
              <w:bottom w:val="outset" w:sz="6" w:space="0" w:color="auto"/>
              <w:right w:val="outset" w:sz="6" w:space="0" w:color="auto"/>
            </w:tcBorders>
            <w:vAlign w:val="center"/>
            <w:hideMark/>
          </w:tcPr>
          <w:p w14:paraId="752924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676A2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3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A2A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26AB5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A15FC2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E3FCC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19" w:history="1">
              <w:r w:rsidR="00171AE4" w:rsidRPr="00171AE4">
                <w:rPr>
                  <w:rFonts w:ascii="Courier New" w:eastAsia="Times New Roman" w:hAnsi="Courier New" w:cs="Courier New"/>
                  <w:color w:val="0000FF"/>
                  <w:sz w:val="20"/>
                  <w:szCs w:val="20"/>
                  <w:u w:val="single"/>
                  <w:lang w:eastAsia="cs-CZ"/>
                </w:rPr>
                <w:t>PFYZ05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E652F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ship in Physiotherapeutical Practi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EB10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6DE19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5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183D7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9FC96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D1708D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76D57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0" w:history="1">
              <w:r w:rsidR="00171AE4" w:rsidRPr="00171AE4">
                <w:rPr>
                  <w:rFonts w:ascii="Courier New" w:eastAsia="Times New Roman" w:hAnsi="Courier New" w:cs="Courier New"/>
                  <w:color w:val="0000FF"/>
                  <w:sz w:val="20"/>
                  <w:szCs w:val="20"/>
                  <w:u w:val="single"/>
                  <w:lang w:eastAsia="cs-CZ"/>
                </w:rPr>
                <w:t>PFYZ2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1E8B8C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opeadic Prosthetics — Special Chapte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06B0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inc, V.</w:t>
            </w:r>
          </w:p>
        </w:tc>
        <w:tc>
          <w:tcPr>
            <w:tcW w:w="0" w:type="auto"/>
            <w:tcBorders>
              <w:top w:val="outset" w:sz="6" w:space="0" w:color="auto"/>
              <w:left w:val="outset" w:sz="6" w:space="0" w:color="auto"/>
              <w:bottom w:val="outset" w:sz="6" w:space="0" w:color="auto"/>
              <w:right w:val="outset" w:sz="6" w:space="0" w:color="auto"/>
            </w:tcBorders>
            <w:vAlign w:val="center"/>
            <w:hideMark/>
          </w:tcPr>
          <w:p w14:paraId="33BFF6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66B24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76A1E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84D4ED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BBE60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1" w:history="1">
              <w:r w:rsidR="00171AE4" w:rsidRPr="00171AE4">
                <w:rPr>
                  <w:rFonts w:ascii="Courier New" w:eastAsia="Times New Roman" w:hAnsi="Courier New" w:cs="Courier New"/>
                  <w:color w:val="0000FF"/>
                  <w:sz w:val="20"/>
                  <w:szCs w:val="20"/>
                  <w:u w:val="single"/>
                  <w:lang w:eastAsia="cs-CZ"/>
                </w:rPr>
                <w:t>PFYZ2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E7513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eventive Programs in Physiotherapy and Nutrition Counsel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6C6F93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ová, M., Kinko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0F6E0F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3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C6789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B07E0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2C5F62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D6B7D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2" w:history="1">
              <w:r w:rsidR="00171AE4" w:rsidRPr="00171AE4">
                <w:rPr>
                  <w:rFonts w:ascii="Courier New" w:eastAsia="Times New Roman" w:hAnsi="Courier New" w:cs="Courier New"/>
                  <w:color w:val="0000FF"/>
                  <w:sz w:val="20"/>
                  <w:szCs w:val="20"/>
                  <w:u w:val="single"/>
                  <w:lang w:eastAsia="cs-CZ"/>
                </w:rPr>
                <w:t>PFYZ2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056B6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Yoga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9AFA3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214B55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F7EA8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91F59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1D3B3F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82063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3" w:history="1">
              <w:r w:rsidR="00171AE4" w:rsidRPr="00171AE4">
                <w:rPr>
                  <w:rFonts w:ascii="Courier New" w:eastAsia="Times New Roman" w:hAnsi="Courier New" w:cs="Courier New"/>
                  <w:color w:val="0000FF"/>
                  <w:sz w:val="20"/>
                  <w:szCs w:val="20"/>
                  <w:u w:val="single"/>
                  <w:lang w:eastAsia="cs-CZ"/>
                </w:rPr>
                <w:t>PKIN27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A3585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esentation of Results of Scientific Work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4CCD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76795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BEFA4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3940D6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E2FF86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ACBCE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4" w:history="1">
              <w:r w:rsidR="00171AE4" w:rsidRPr="00171AE4">
                <w:rPr>
                  <w:rFonts w:ascii="Courier New" w:eastAsia="Times New Roman" w:hAnsi="Courier New" w:cs="Courier New"/>
                  <w:color w:val="0000FF"/>
                  <w:sz w:val="20"/>
                  <w:szCs w:val="20"/>
                  <w:u w:val="single"/>
                  <w:lang w:eastAsia="cs-CZ"/>
                </w:rPr>
                <w:t>PFYZ23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AD731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Colloquium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8CF7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70D3BD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5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1BD72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BD24F1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BC24FD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5A2F6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5" w:history="1">
              <w:r w:rsidR="00171AE4" w:rsidRPr="00171AE4">
                <w:rPr>
                  <w:rFonts w:ascii="Courier New" w:eastAsia="Times New Roman" w:hAnsi="Courier New" w:cs="Courier New"/>
                  <w:color w:val="0000FF"/>
                  <w:sz w:val="20"/>
                  <w:szCs w:val="20"/>
                  <w:u w:val="single"/>
                  <w:lang w:eastAsia="cs-CZ"/>
                </w:rPr>
                <w:t>PFYZ2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BD8AE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iental Metho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2B98C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chneeweiss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35F9B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5D34F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6A825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38C6ADDA" w14:textId="75B984AD" w:rsidR="00E20525" w:rsidRPr="00CD5FB0" w:rsidRDefault="00E20525" w:rsidP="00E2052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Number of credits of obligatory subjects: 5</w:t>
      </w:r>
      <w:r>
        <w:rPr>
          <w:rFonts w:ascii="Times New Roman" w:eastAsia="Times New Roman" w:hAnsi="Times New Roman" w:cs="Times New Roman"/>
          <w:color w:val="000000"/>
          <w:sz w:val="24"/>
          <w:szCs w:val="27"/>
          <w:lang w:eastAsia="cs-CZ"/>
        </w:rPr>
        <w:t>4</w:t>
      </w:r>
      <w:r w:rsidRPr="00CD5FB0">
        <w:rPr>
          <w:rFonts w:ascii="Times New Roman" w:eastAsia="Times New Roman" w:hAnsi="Times New Roman" w:cs="Times New Roman"/>
          <w:color w:val="000000"/>
          <w:sz w:val="24"/>
          <w:szCs w:val="27"/>
          <w:lang w:eastAsia="cs-CZ"/>
        </w:rPr>
        <w:t>.</w:t>
      </w:r>
    </w:p>
    <w:p w14:paraId="390849A8" w14:textId="77A355C1" w:rsidR="00E20525" w:rsidRPr="00CD5FB0" w:rsidRDefault="00E20525" w:rsidP="00E20525">
      <w:pPr>
        <w:spacing w:before="100" w:beforeAutospacing="1" w:after="100" w:afterAutospacing="1" w:line="240" w:lineRule="auto"/>
        <w:rPr>
          <w:rFonts w:ascii="Times New Roman" w:eastAsia="Times New Roman" w:hAnsi="Times New Roman" w:cs="Times New Roman"/>
          <w:color w:val="000000"/>
          <w:sz w:val="24"/>
          <w:szCs w:val="27"/>
          <w:lang w:eastAsia="cs-CZ"/>
        </w:rPr>
      </w:pPr>
      <w:r>
        <w:rPr>
          <w:rFonts w:ascii="Times New Roman" w:eastAsia="Times New Roman" w:hAnsi="Times New Roman" w:cs="Times New Roman"/>
          <w:color w:val="000000"/>
          <w:sz w:val="24"/>
          <w:szCs w:val="27"/>
          <w:lang w:eastAsia="cs-CZ"/>
        </w:rPr>
        <w:t>Student should register 2</w:t>
      </w:r>
      <w:r w:rsidRPr="00CD5FB0">
        <w:rPr>
          <w:rFonts w:ascii="Times New Roman" w:eastAsia="Times New Roman" w:hAnsi="Times New Roman" w:cs="Times New Roman"/>
          <w:color w:val="000000"/>
          <w:sz w:val="24"/>
          <w:szCs w:val="27"/>
          <w:lang w:eastAsia="cs-CZ"/>
        </w:rPr>
        <w:t xml:space="preserve"> optional subject</w:t>
      </w:r>
      <w:r>
        <w:rPr>
          <w:rFonts w:ascii="Times New Roman" w:eastAsia="Times New Roman" w:hAnsi="Times New Roman" w:cs="Times New Roman"/>
          <w:color w:val="000000"/>
          <w:sz w:val="24"/>
          <w:szCs w:val="27"/>
          <w:lang w:eastAsia="cs-CZ"/>
        </w:rPr>
        <w:t>s</w:t>
      </w:r>
      <w:r w:rsidRPr="00CD5FB0">
        <w:rPr>
          <w:rFonts w:ascii="Times New Roman" w:eastAsia="Times New Roman" w:hAnsi="Times New Roman" w:cs="Times New Roman"/>
          <w:color w:val="000000"/>
          <w:sz w:val="24"/>
          <w:szCs w:val="27"/>
          <w:lang w:eastAsia="cs-CZ"/>
        </w:rPr>
        <w:t xml:space="preserve"> from the List of optional Courses taught in English in this academic year.</w:t>
      </w:r>
    </w:p>
    <w:p w14:paraId="0827EE0F" w14:textId="77777777" w:rsidR="006513AA" w:rsidRDefault="006513AA"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p>
    <w:p w14:paraId="1DE76343" w14:textId="77777777" w:rsidR="006513AA" w:rsidRDefault="006513AA">
      <w:pPr>
        <w:rPr>
          <w:rFonts w:ascii="Times New Roman" w:eastAsia="Times New Roman" w:hAnsi="Times New Roman" w:cs="Times New Roman"/>
          <w:b/>
          <w:bCs/>
          <w:color w:val="000000"/>
          <w:sz w:val="27"/>
          <w:szCs w:val="27"/>
          <w:lang w:eastAsia="cs-CZ"/>
        </w:rPr>
      </w:pPr>
      <w:r>
        <w:rPr>
          <w:rFonts w:ascii="Times New Roman" w:eastAsia="Times New Roman" w:hAnsi="Times New Roman" w:cs="Times New Roman"/>
          <w:b/>
          <w:bCs/>
          <w:color w:val="000000"/>
          <w:sz w:val="27"/>
          <w:szCs w:val="27"/>
          <w:lang w:eastAsia="cs-CZ"/>
        </w:rPr>
        <w:br w:type="page"/>
      </w:r>
    </w:p>
    <w:p w14:paraId="587D5440" w14:textId="7EE47848"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STUDY PROGRAM: Coach</w:t>
      </w:r>
    </w:p>
    <w:p w14:paraId="5B160C17"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LEVEL OF DEGREE: Bachelor Degree</w:t>
      </w:r>
    </w:p>
    <w:p w14:paraId="77DABD52"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CODE: 1014A280005</w:t>
      </w:r>
    </w:p>
    <w:p w14:paraId="1D9DF35E" w14:textId="77777777" w:rsidR="00171AE4" w:rsidRPr="00CD5FB0"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task of the new Study Programme is to meet the demand for an education of coaches who do not have ambitions to become physical education teachers. All the students in the area of Physical Education and Sport have been educated and prepared so far for the career of physical education teachers. The aim of the Programme is to prepare experts in the area of a sport training with coaching and methodical, psychological, social, diagnostic and intervention competences in all levels of sport such as a professional one within their chosen branch of sport, sport for everyone and health reason physical activity programmes. The graduates are expected to be experts in the theoretical designing of training programmes, their application to the practical form of training using the didactic interaction with a specific group of population.</w:t>
      </w:r>
    </w:p>
    <w:p w14:paraId="4F8E2B4C" w14:textId="77777777" w:rsidR="00171AE4" w:rsidRPr="00CD5FB0"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design of the study plan enables to understand necessary principles from area of applied sport sciences alongside with development of basic movement skills first (during first and partially second year of the study). Their application in specific sport didactic courses is covered later (second and third year) alongside with sport practice.</w:t>
      </w:r>
    </w:p>
    <w:p w14:paraId="15B9BB2F" w14:textId="77777777" w:rsidR="006513AA" w:rsidRPr="00CD5FB0" w:rsidRDefault="00171AE4" w:rsidP="006513AA">
      <w:pPr>
        <w:spacing w:after="0"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color w:val="000000"/>
          <w:sz w:val="27"/>
          <w:szCs w:val="27"/>
          <w:lang w:eastAsia="cs-CZ"/>
        </w:rPr>
        <w:t> </w:t>
      </w:r>
      <w:r w:rsidR="006513AA" w:rsidRPr="00CD5FB0">
        <w:rPr>
          <w:rFonts w:ascii="Times New Roman" w:eastAsia="Times New Roman" w:hAnsi="Times New Roman" w:cs="Times New Roman"/>
          <w:b/>
          <w:bCs/>
          <w:color w:val="000000"/>
          <w:sz w:val="24"/>
          <w:szCs w:val="24"/>
          <w:lang w:eastAsia="cs-CZ"/>
        </w:rPr>
        <w:t>The basic outline of the curriculum:</w:t>
      </w:r>
    </w:p>
    <w:p w14:paraId="114EBB0A" w14:textId="2F32F326"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standard period of study in years: </w:t>
      </w:r>
      <w:r>
        <w:rPr>
          <w:rFonts w:ascii="Times New Roman" w:eastAsia="Times New Roman" w:hAnsi="Times New Roman" w:cs="Times New Roman"/>
          <w:b/>
          <w:bCs/>
          <w:color w:val="000000"/>
          <w:sz w:val="24"/>
          <w:szCs w:val="24"/>
          <w:lang w:eastAsia="cs-CZ"/>
        </w:rPr>
        <w:t>3</w:t>
      </w:r>
      <w:r w:rsidRPr="00CD5FB0">
        <w:rPr>
          <w:rFonts w:ascii="Times New Roman" w:eastAsia="Times New Roman" w:hAnsi="Times New Roman" w:cs="Times New Roman"/>
          <w:b/>
          <w:bCs/>
          <w:color w:val="000000"/>
          <w:sz w:val="24"/>
          <w:szCs w:val="24"/>
          <w:lang w:eastAsia="cs-CZ"/>
        </w:rPr>
        <w:t xml:space="preserve"> years</w:t>
      </w:r>
    </w:p>
    <w:p w14:paraId="66D38D0F" w14:textId="77777777" w:rsidR="006513AA" w:rsidRPr="006513AA" w:rsidRDefault="006513AA" w:rsidP="006513AA">
      <w:pPr>
        <w:spacing w:after="0" w:line="240" w:lineRule="auto"/>
        <w:rPr>
          <w:rFonts w:ascii="Times New Roman" w:eastAsia="Times New Roman" w:hAnsi="Times New Roman" w:cs="Times New Roman"/>
          <w:b/>
          <w:color w:val="000000"/>
          <w:sz w:val="24"/>
          <w:szCs w:val="24"/>
          <w:lang w:eastAsia="cs-CZ"/>
        </w:rPr>
      </w:pPr>
    </w:p>
    <w:p w14:paraId="556337B3" w14:textId="5CD75C7A" w:rsidR="006513AA" w:rsidRPr="006513AA" w:rsidRDefault="006513AA" w:rsidP="006513AA">
      <w:pPr>
        <w:spacing w:after="0" w:line="240" w:lineRule="auto"/>
        <w:rPr>
          <w:rFonts w:ascii="Times New Roman" w:eastAsia="Times New Roman" w:hAnsi="Times New Roman" w:cs="Times New Roman"/>
          <w:b/>
          <w:color w:val="000000"/>
          <w:sz w:val="24"/>
          <w:szCs w:val="24"/>
          <w:lang w:eastAsia="cs-CZ"/>
        </w:rPr>
      </w:pPr>
      <w:r w:rsidRPr="006513AA">
        <w:rPr>
          <w:rFonts w:ascii="Times New Roman" w:eastAsia="Times New Roman" w:hAnsi="Times New Roman" w:cs="Times New Roman"/>
          <w:b/>
          <w:color w:val="000000"/>
          <w:sz w:val="24"/>
          <w:szCs w:val="24"/>
          <w:lang w:eastAsia="cs-CZ"/>
        </w:rPr>
        <w:t>State exam </w:t>
      </w:r>
    </w:p>
    <w:p w14:paraId="5A5CA6D1" w14:textId="77777777"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Defending of the bachelor thesis</w:t>
      </w:r>
    </w:p>
    <w:p w14:paraId="2F788322" w14:textId="77777777"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B/ Theoret</w:t>
      </w:r>
      <w:r>
        <w:rPr>
          <w:rFonts w:ascii="Times New Roman" w:eastAsia="Times New Roman" w:hAnsi="Times New Roman" w:cs="Times New Roman"/>
          <w:color w:val="000000"/>
          <w:sz w:val="24"/>
          <w:szCs w:val="24"/>
          <w:lang w:eastAsia="cs-CZ"/>
        </w:rPr>
        <w:t>ical examination</w:t>
      </w:r>
      <w:r w:rsidRPr="00CD5FB0">
        <w:rPr>
          <w:rFonts w:ascii="Times New Roman" w:eastAsia="Times New Roman" w:hAnsi="Times New Roman" w:cs="Times New Roman"/>
          <w:color w:val="000000"/>
          <w:sz w:val="24"/>
          <w:szCs w:val="24"/>
          <w:lang w:eastAsia="cs-CZ"/>
        </w:rPr>
        <w:t>:</w:t>
      </w:r>
    </w:p>
    <w:p w14:paraId="3D4B75B6" w14:textId="77777777"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w:t>
      </w:r>
    </w:p>
    <w:p w14:paraId="12EF901A" w14:textId="3E791032" w:rsidR="006513AA" w:rsidRPr="006513AA" w:rsidRDefault="00F42C72" w:rsidP="006513AA">
      <w:pPr>
        <w:spacing w:after="0" w:line="240" w:lineRule="auto"/>
        <w:rPr>
          <w:rFonts w:ascii="Times New Roman" w:hAnsi="Times New Roman" w:cs="Times New Roman"/>
          <w:color w:val="000000"/>
          <w:sz w:val="24"/>
          <w:szCs w:val="24"/>
          <w:shd w:val="clear" w:color="auto" w:fill="FBFBFB"/>
        </w:rPr>
      </w:pPr>
      <w:r>
        <w:rPr>
          <w:rFonts w:ascii="Times New Roman" w:eastAsia="Times New Roman" w:hAnsi="Times New Roman" w:cs="Times New Roman"/>
          <w:color w:val="000000"/>
          <w:sz w:val="24"/>
          <w:szCs w:val="24"/>
          <w:lang w:eastAsia="cs-CZ"/>
        </w:rPr>
        <w:t>PSZZ115</w:t>
      </w:r>
      <w:r w:rsidR="006513AA" w:rsidRPr="006513AA">
        <w:rPr>
          <w:rFonts w:ascii="Times New Roman" w:eastAsia="Times New Roman" w:hAnsi="Times New Roman" w:cs="Times New Roman"/>
          <w:color w:val="000000"/>
          <w:sz w:val="24"/>
          <w:szCs w:val="24"/>
          <w:lang w:eastAsia="cs-CZ"/>
        </w:rPr>
        <w:t xml:space="preserve"> </w:t>
      </w:r>
      <w:r w:rsidR="006513AA" w:rsidRPr="006513AA">
        <w:rPr>
          <w:rFonts w:ascii="Times New Roman" w:hAnsi="Times New Roman" w:cs="Times New Roman"/>
          <w:color w:val="000000"/>
          <w:sz w:val="24"/>
          <w:szCs w:val="24"/>
          <w:shd w:val="clear" w:color="auto" w:fill="FBFBFB"/>
        </w:rPr>
        <w:t>Biomedical background of sport</w:t>
      </w:r>
    </w:p>
    <w:p w14:paraId="0B77E5C7" w14:textId="1D10351A" w:rsidR="006513AA" w:rsidRPr="006513AA" w:rsidRDefault="00F42C72" w:rsidP="006513AA">
      <w:pPr>
        <w:spacing w:after="0"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color w:val="000000"/>
          <w:sz w:val="24"/>
          <w:szCs w:val="24"/>
          <w:lang w:eastAsia="cs-CZ"/>
        </w:rPr>
        <w:t>PSZZ116</w:t>
      </w:r>
      <w:r w:rsidR="006513AA" w:rsidRPr="006513AA">
        <w:rPr>
          <w:rFonts w:ascii="Times New Roman" w:eastAsia="Times New Roman" w:hAnsi="Times New Roman" w:cs="Times New Roman"/>
          <w:color w:val="000000"/>
          <w:sz w:val="24"/>
          <w:szCs w:val="24"/>
          <w:lang w:eastAsia="cs-CZ"/>
        </w:rPr>
        <w:t xml:space="preserve"> </w:t>
      </w:r>
      <w:r w:rsidR="006513AA" w:rsidRPr="006513AA">
        <w:rPr>
          <w:rFonts w:ascii="Times New Roman" w:eastAsia="Times New Roman" w:hAnsi="Times New Roman" w:cs="Times New Roman"/>
          <w:sz w:val="24"/>
          <w:szCs w:val="24"/>
          <w:lang w:eastAsia="cs-CZ"/>
        </w:rPr>
        <w:t>Theory and didactics of sports training</w:t>
      </w:r>
    </w:p>
    <w:p w14:paraId="2A774AC4" w14:textId="458BEAC4" w:rsidR="006513AA" w:rsidRPr="006513AA" w:rsidRDefault="00F42C72" w:rsidP="006513A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PSZZ182</w:t>
      </w:r>
      <w:r w:rsidR="006513AA" w:rsidRPr="006513AA">
        <w:rPr>
          <w:rFonts w:ascii="Times New Roman" w:eastAsia="Times New Roman" w:hAnsi="Times New Roman" w:cs="Times New Roman"/>
          <w:color w:val="000000"/>
          <w:sz w:val="24"/>
          <w:szCs w:val="24"/>
          <w:lang w:eastAsia="cs-CZ"/>
        </w:rPr>
        <w:t xml:space="preserve"> </w:t>
      </w:r>
      <w:r w:rsidR="006513AA" w:rsidRPr="006513AA">
        <w:rPr>
          <w:rFonts w:ascii="Times New Roman" w:hAnsi="Times New Roman" w:cs="Times New Roman"/>
          <w:color w:val="000000"/>
          <w:sz w:val="24"/>
          <w:szCs w:val="24"/>
          <w:shd w:val="clear" w:color="auto" w:fill="FBFBFB"/>
        </w:rPr>
        <w:t>Theory and didactics of training</w:t>
      </w:r>
      <w:r w:rsidR="006513AA" w:rsidRPr="006513AA">
        <w:rPr>
          <w:rFonts w:ascii="Times New Roman" w:eastAsia="Times New Roman" w:hAnsi="Times New Roman" w:cs="Times New Roman"/>
          <w:color w:val="000000"/>
          <w:sz w:val="24"/>
          <w:szCs w:val="24"/>
          <w:lang w:eastAsia="cs-CZ"/>
        </w:rPr>
        <w:t> </w:t>
      </w:r>
      <w:r w:rsidR="002B10B5">
        <w:rPr>
          <w:rFonts w:ascii="Times New Roman" w:eastAsia="Times New Roman" w:hAnsi="Times New Roman" w:cs="Times New Roman"/>
          <w:color w:val="000000"/>
          <w:sz w:val="24"/>
          <w:szCs w:val="24"/>
          <w:lang w:eastAsia="cs-CZ"/>
        </w:rPr>
        <w:t>in sport specialization</w:t>
      </w:r>
    </w:p>
    <w:p w14:paraId="660CED6B" w14:textId="77777777"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18FD00CF" w14:textId="74AD79D8" w:rsidR="006513AA" w:rsidRPr="008F72DD" w:rsidRDefault="006513AA" w:rsidP="006513AA">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Conditions for taking the State exam:</w:t>
      </w:r>
    </w:p>
    <w:p w14:paraId="3D14BDFF" w14:textId="77777777"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5FC9AD56" w14:textId="00E1B840"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xml:space="preserve">For taking the state final examination is necessary to complete all the prescribed </w:t>
      </w:r>
      <w:r>
        <w:rPr>
          <w:rFonts w:ascii="Times New Roman" w:eastAsia="Times New Roman" w:hAnsi="Times New Roman" w:cs="Times New Roman"/>
          <w:color w:val="000000"/>
          <w:sz w:val="24"/>
          <w:szCs w:val="24"/>
          <w:lang w:eastAsia="cs-CZ"/>
        </w:rPr>
        <w:t>obligatory courses and obtain 187</w:t>
      </w:r>
      <w:r w:rsidRPr="00CD5FB0">
        <w:rPr>
          <w:rFonts w:ascii="Times New Roman" w:eastAsia="Times New Roman" w:hAnsi="Times New Roman" w:cs="Times New Roman"/>
          <w:color w:val="000000"/>
          <w:sz w:val="24"/>
          <w:szCs w:val="24"/>
          <w:lang w:eastAsia="cs-CZ"/>
        </w:rPr>
        <w:t xml:space="preserve"> credits.</w:t>
      </w:r>
    </w:p>
    <w:p w14:paraId="570BA3F1" w14:textId="5EB991F7" w:rsidR="006513AA" w:rsidRPr="00CD5FB0" w:rsidRDefault="006513AA" w:rsidP="006513AA">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otal number of c</w:t>
      </w:r>
      <w:r>
        <w:rPr>
          <w:rFonts w:ascii="Times New Roman" w:eastAsia="Times New Roman" w:hAnsi="Times New Roman" w:cs="Times New Roman"/>
          <w:color w:val="000000"/>
          <w:sz w:val="24"/>
          <w:szCs w:val="24"/>
          <w:lang w:eastAsia="cs-CZ"/>
        </w:rPr>
        <w:t>redits for obligatory courses: 162</w:t>
      </w:r>
      <w:r w:rsidRPr="00CD5FB0">
        <w:rPr>
          <w:rFonts w:ascii="Times New Roman" w:eastAsia="Times New Roman" w:hAnsi="Times New Roman" w:cs="Times New Roman"/>
          <w:color w:val="000000"/>
          <w:sz w:val="24"/>
          <w:szCs w:val="24"/>
          <w:lang w:eastAsia="cs-CZ"/>
        </w:rPr>
        <w:t>.</w:t>
      </w:r>
    </w:p>
    <w:p w14:paraId="1C1FEDC2" w14:textId="1839C08D" w:rsidR="00171AE4" w:rsidRPr="00330984" w:rsidRDefault="006513AA" w:rsidP="00330984">
      <w:pPr>
        <w:spacing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Minimum number of credits</w:t>
      </w:r>
      <w:r>
        <w:rPr>
          <w:rFonts w:ascii="Times New Roman" w:eastAsia="Times New Roman" w:hAnsi="Times New Roman" w:cs="Times New Roman"/>
          <w:color w:val="000000"/>
          <w:sz w:val="24"/>
          <w:szCs w:val="24"/>
          <w:lang w:eastAsia="cs-CZ"/>
        </w:rPr>
        <w:t xml:space="preserve"> for optional subjects: 18.</w:t>
      </w:r>
    </w:p>
    <w:p w14:paraId="0FF0FB94"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1st year</w:t>
      </w:r>
    </w:p>
    <w:p w14:paraId="2AF016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657"/>
        <w:gridCol w:w="2336"/>
        <w:gridCol w:w="1049"/>
        <w:gridCol w:w="880"/>
        <w:gridCol w:w="1053"/>
      </w:tblGrid>
      <w:tr w:rsidR="00171AE4" w:rsidRPr="00171AE4" w14:paraId="1D6412D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ABC0A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730BE3D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2A2FDED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0985633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D3CA8F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7B2A35EF"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770BBF7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3406F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6" w:history="1">
              <w:r w:rsidR="00171AE4" w:rsidRPr="00171AE4">
                <w:rPr>
                  <w:rFonts w:ascii="Courier New" w:eastAsia="Times New Roman" w:hAnsi="Courier New" w:cs="Courier New"/>
                  <w:color w:val="0000FF"/>
                  <w:sz w:val="20"/>
                  <w:szCs w:val="20"/>
                  <w:u w:val="single"/>
                  <w:lang w:eastAsia="cs-CZ"/>
                </w:rPr>
                <w:t>PABA0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DFB2B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Anatomy and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7D053C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1E29B8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1A658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59242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83A73A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BC3C7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7" w:history="1">
              <w:r w:rsidR="00171AE4" w:rsidRPr="00171AE4">
                <w:rPr>
                  <w:rFonts w:ascii="Courier New" w:eastAsia="Times New Roman" w:hAnsi="Courier New" w:cs="Courier New"/>
                  <w:color w:val="0000FF"/>
                  <w:sz w:val="20"/>
                  <w:szCs w:val="20"/>
                  <w:u w:val="single"/>
                  <w:lang w:eastAsia="cs-CZ"/>
                </w:rPr>
                <w:t>PPPD2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867DE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agogy, Pedag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3DFC0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lemr, L., 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09F173D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EF6CC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D0BC9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ADF51B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736B1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8" w:history="1">
              <w:r w:rsidR="00171AE4" w:rsidRPr="00171AE4">
                <w:rPr>
                  <w:rFonts w:ascii="Courier New" w:eastAsia="Times New Roman" w:hAnsi="Courier New" w:cs="Courier New"/>
                  <w:color w:val="0000FF"/>
                  <w:sz w:val="20"/>
                  <w:szCs w:val="20"/>
                  <w:u w:val="single"/>
                  <w:lang w:eastAsia="cs-CZ"/>
                </w:rPr>
                <w:t>PZTV2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7E120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of Hygiene, Regeneration and Massage </w:t>
            </w:r>
          </w:p>
        </w:tc>
        <w:tc>
          <w:tcPr>
            <w:tcW w:w="0" w:type="auto"/>
            <w:tcBorders>
              <w:top w:val="outset" w:sz="6" w:space="0" w:color="auto"/>
              <w:left w:val="outset" w:sz="6" w:space="0" w:color="auto"/>
              <w:bottom w:val="outset" w:sz="6" w:space="0" w:color="auto"/>
              <w:right w:val="outset" w:sz="6" w:space="0" w:color="auto"/>
            </w:tcBorders>
            <w:vAlign w:val="center"/>
            <w:hideMark/>
          </w:tcPr>
          <w:p w14:paraId="029AA8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jorová, S., Prokešov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022E8DB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EFF4A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2D6F0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089603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4FA4E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29" w:history="1">
              <w:r w:rsidR="00171AE4" w:rsidRPr="00171AE4">
                <w:rPr>
                  <w:rFonts w:ascii="Courier New" w:eastAsia="Times New Roman" w:hAnsi="Courier New" w:cs="Courier New"/>
                  <w:color w:val="0000FF"/>
                  <w:sz w:val="20"/>
                  <w:szCs w:val="20"/>
                  <w:u w:val="single"/>
                  <w:lang w:eastAsia="cs-CZ"/>
                </w:rPr>
                <w:t>PMNG15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E7581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Manage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F951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prál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3BD43C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EDF50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81FA1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0E51FA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3C913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0" w:history="1">
              <w:r w:rsidR="00171AE4" w:rsidRPr="00171AE4">
                <w:rPr>
                  <w:rFonts w:ascii="Courier New" w:eastAsia="Times New Roman" w:hAnsi="Courier New" w:cs="Courier New"/>
                  <w:color w:val="0000FF"/>
                  <w:sz w:val="20"/>
                  <w:szCs w:val="20"/>
                  <w:u w:val="single"/>
                  <w:lang w:eastAsia="cs-CZ"/>
                </w:rPr>
                <w:t>PFYB10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B9CD6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chemistry and Basics of Nutr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AE6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4FA1C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A36D0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3F81F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F14BB7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FCD6C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1" w:history="1">
              <w:r w:rsidR="00171AE4" w:rsidRPr="00171AE4">
                <w:rPr>
                  <w:rFonts w:ascii="Courier New" w:eastAsia="Times New Roman" w:hAnsi="Courier New" w:cs="Courier New"/>
                  <w:color w:val="0000FF"/>
                  <w:sz w:val="20"/>
                  <w:szCs w:val="20"/>
                  <w:u w:val="single"/>
                  <w:lang w:eastAsia="cs-CZ"/>
                </w:rPr>
                <w:t>PATL1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EC9AE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Athl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353C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675732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733CBE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922975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EC27BA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67F24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2" w:history="1">
              <w:r w:rsidR="00171AE4" w:rsidRPr="00171AE4">
                <w:rPr>
                  <w:rFonts w:ascii="Courier New" w:eastAsia="Times New Roman" w:hAnsi="Courier New" w:cs="Courier New"/>
                  <w:color w:val="0000FF"/>
                  <w:sz w:val="20"/>
                  <w:szCs w:val="20"/>
                  <w:u w:val="single"/>
                  <w:lang w:eastAsia="cs-CZ"/>
                </w:rPr>
                <w:t>PPLS1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C5B2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6D3B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38ED4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98628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AD3E9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ACDF11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0E528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3" w:history="1">
              <w:r w:rsidR="00171AE4" w:rsidRPr="00171AE4">
                <w:rPr>
                  <w:rFonts w:ascii="Courier New" w:eastAsia="Times New Roman" w:hAnsi="Courier New" w:cs="Courier New"/>
                  <w:color w:val="0000FF"/>
                  <w:sz w:val="20"/>
                  <w:szCs w:val="20"/>
                  <w:u w:val="single"/>
                  <w:lang w:eastAsia="cs-CZ"/>
                </w:rPr>
                <w:t>PSPH6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E8069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5260D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658FD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F1447A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E61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C18816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A7F9D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4" w:history="1">
              <w:r w:rsidR="00171AE4" w:rsidRPr="00171AE4">
                <w:rPr>
                  <w:rFonts w:ascii="Courier New" w:eastAsia="Times New Roman" w:hAnsi="Courier New" w:cs="Courier New"/>
                  <w:color w:val="0000FF"/>
                  <w:sz w:val="20"/>
                  <w:szCs w:val="20"/>
                  <w:u w:val="single"/>
                  <w:lang w:eastAsia="cs-CZ"/>
                </w:rPr>
                <w:t>PKIN27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C27B2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istory of Physical Culture </w:t>
            </w:r>
          </w:p>
        </w:tc>
        <w:tc>
          <w:tcPr>
            <w:tcW w:w="0" w:type="auto"/>
            <w:tcBorders>
              <w:top w:val="outset" w:sz="6" w:space="0" w:color="auto"/>
              <w:left w:val="outset" w:sz="6" w:space="0" w:color="auto"/>
              <w:bottom w:val="outset" w:sz="6" w:space="0" w:color="auto"/>
              <w:right w:val="outset" w:sz="6" w:space="0" w:color="auto"/>
            </w:tcBorders>
            <w:vAlign w:val="center"/>
            <w:hideMark/>
          </w:tcPr>
          <w:p w14:paraId="19FE51F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ai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B56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E5A3F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74CE5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E5B76B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28178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5" w:history="1">
              <w:r w:rsidR="00171AE4" w:rsidRPr="00171AE4">
                <w:rPr>
                  <w:rFonts w:ascii="Courier New" w:eastAsia="Times New Roman" w:hAnsi="Courier New" w:cs="Courier New"/>
                  <w:color w:val="0000FF"/>
                  <w:sz w:val="20"/>
                  <w:szCs w:val="20"/>
                  <w:u w:val="single"/>
                  <w:lang w:eastAsia="cs-CZ"/>
                </w:rPr>
                <w:t>PPPD21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41BF6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logy, psychol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DBD9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 Harsa, P.</w:t>
            </w:r>
          </w:p>
        </w:tc>
        <w:tc>
          <w:tcPr>
            <w:tcW w:w="0" w:type="auto"/>
            <w:tcBorders>
              <w:top w:val="outset" w:sz="6" w:space="0" w:color="auto"/>
              <w:left w:val="outset" w:sz="6" w:space="0" w:color="auto"/>
              <w:bottom w:val="outset" w:sz="6" w:space="0" w:color="auto"/>
              <w:right w:val="outset" w:sz="6" w:space="0" w:color="auto"/>
            </w:tcBorders>
            <w:vAlign w:val="center"/>
            <w:hideMark/>
          </w:tcPr>
          <w:p w14:paraId="403C9E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09188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A2A93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F94C12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E60B8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6" w:history="1">
              <w:r w:rsidR="00171AE4" w:rsidRPr="00171AE4">
                <w:rPr>
                  <w:rFonts w:ascii="Courier New" w:eastAsia="Times New Roman" w:hAnsi="Courier New" w:cs="Courier New"/>
                  <w:color w:val="0000FF"/>
                  <w:sz w:val="20"/>
                  <w:szCs w:val="20"/>
                  <w:u w:val="single"/>
                  <w:lang w:eastAsia="cs-CZ"/>
                </w:rPr>
                <w:t>PFYB1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554BA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uman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E7AB1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3F64E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B1E7C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B9B4A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D520B4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C1E0B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7" w:history="1">
              <w:r w:rsidR="00171AE4" w:rsidRPr="00171AE4">
                <w:rPr>
                  <w:rFonts w:ascii="Courier New" w:eastAsia="Times New Roman" w:hAnsi="Courier New" w:cs="Courier New"/>
                  <w:color w:val="0000FF"/>
                  <w:sz w:val="20"/>
                  <w:szCs w:val="20"/>
                  <w:u w:val="single"/>
                  <w:lang w:eastAsia="cs-CZ"/>
                </w:rPr>
                <w:t>PABA0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0D76C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mechan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37033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orf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26691D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3F5D3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8CFF7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1E2958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87376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8" w:history="1">
              <w:r w:rsidR="00171AE4" w:rsidRPr="00171AE4">
                <w:rPr>
                  <w:rFonts w:ascii="Courier New" w:eastAsia="Times New Roman" w:hAnsi="Courier New" w:cs="Courier New"/>
                  <w:color w:val="0000FF"/>
                  <w:sz w:val="20"/>
                  <w:szCs w:val="20"/>
                  <w:u w:val="single"/>
                  <w:lang w:eastAsia="cs-CZ"/>
                </w:rPr>
                <w:t>PZTV2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1651C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rst Aid </w:t>
            </w:r>
          </w:p>
        </w:tc>
        <w:tc>
          <w:tcPr>
            <w:tcW w:w="0" w:type="auto"/>
            <w:tcBorders>
              <w:top w:val="outset" w:sz="6" w:space="0" w:color="auto"/>
              <w:left w:val="outset" w:sz="6" w:space="0" w:color="auto"/>
              <w:bottom w:val="outset" w:sz="6" w:space="0" w:color="auto"/>
              <w:right w:val="outset" w:sz="6" w:space="0" w:color="auto"/>
            </w:tcBorders>
            <w:vAlign w:val="center"/>
            <w:hideMark/>
          </w:tcPr>
          <w:p w14:paraId="4EF0CF1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745BF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9CFC3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29A3B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278A97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90171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39" w:history="1">
              <w:r w:rsidR="00171AE4" w:rsidRPr="00171AE4">
                <w:rPr>
                  <w:rFonts w:ascii="Courier New" w:eastAsia="Times New Roman" w:hAnsi="Courier New" w:cs="Courier New"/>
                  <w:color w:val="0000FF"/>
                  <w:sz w:val="20"/>
                  <w:szCs w:val="20"/>
                  <w:u w:val="single"/>
                  <w:lang w:eastAsia="cs-CZ"/>
                </w:rPr>
                <w:t>PBML0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ED3AC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Nutr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497B2F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5E2F2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E8867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1FB585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B2112F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0A2C5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0" w:history="1">
              <w:r w:rsidR="00171AE4" w:rsidRPr="00171AE4">
                <w:rPr>
                  <w:rFonts w:ascii="Courier New" w:eastAsia="Times New Roman" w:hAnsi="Courier New" w:cs="Courier New"/>
                  <w:color w:val="0000FF"/>
                  <w:sz w:val="20"/>
                  <w:szCs w:val="20"/>
                  <w:u w:val="single"/>
                  <w:lang w:eastAsia="cs-CZ"/>
                </w:rPr>
                <w:t>PGYM13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3541E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D1E7D7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5BF9B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2BED32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DB746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89A680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E0FC1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1" w:history="1">
              <w:r w:rsidR="00171AE4" w:rsidRPr="00171AE4">
                <w:rPr>
                  <w:rFonts w:ascii="Courier New" w:eastAsia="Times New Roman" w:hAnsi="Courier New" w:cs="Courier New"/>
                  <w:color w:val="0000FF"/>
                  <w:sz w:val="20"/>
                  <w:szCs w:val="20"/>
                  <w:u w:val="single"/>
                  <w:lang w:eastAsia="cs-CZ"/>
                </w:rPr>
                <w:t>PSPH6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3517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vemen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7C681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55B0E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14F33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68147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23BA2876" w14:textId="55325DAD" w:rsidR="002B10B5" w:rsidRPr="00CD5FB0" w:rsidRDefault="002B10B5" w:rsidP="002B10B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Number of credits of obligatory subjects: 5</w:t>
      </w:r>
      <w:r>
        <w:rPr>
          <w:rFonts w:ascii="Times New Roman" w:eastAsia="Times New Roman" w:hAnsi="Times New Roman" w:cs="Times New Roman"/>
          <w:color w:val="000000"/>
          <w:sz w:val="24"/>
          <w:szCs w:val="27"/>
          <w:lang w:eastAsia="cs-CZ"/>
        </w:rPr>
        <w:t>4</w:t>
      </w:r>
      <w:r w:rsidRPr="00CD5FB0">
        <w:rPr>
          <w:rFonts w:ascii="Times New Roman" w:eastAsia="Times New Roman" w:hAnsi="Times New Roman" w:cs="Times New Roman"/>
          <w:color w:val="000000"/>
          <w:sz w:val="24"/>
          <w:szCs w:val="27"/>
          <w:lang w:eastAsia="cs-CZ"/>
        </w:rPr>
        <w:t>.</w:t>
      </w:r>
    </w:p>
    <w:p w14:paraId="37AF06BE" w14:textId="2D98AD05" w:rsidR="002B10B5" w:rsidRPr="00CD5FB0" w:rsidRDefault="002B10B5" w:rsidP="002B10B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069516A8"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2092DD29"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2nd year</w:t>
      </w:r>
    </w:p>
    <w:p w14:paraId="3D3B35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3653"/>
        <w:gridCol w:w="1340"/>
        <w:gridCol w:w="1049"/>
        <w:gridCol w:w="880"/>
        <w:gridCol w:w="1053"/>
      </w:tblGrid>
      <w:tr w:rsidR="00171AE4" w:rsidRPr="00171AE4" w14:paraId="3C1C8C0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75C8E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78A9807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19B3203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07E6B71E"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390BC008"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2D2CD5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33ACDEE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34A0F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2" w:history="1">
              <w:r w:rsidR="00171AE4" w:rsidRPr="00171AE4">
                <w:rPr>
                  <w:rFonts w:ascii="Courier New" w:eastAsia="Times New Roman" w:hAnsi="Courier New" w:cs="Courier New"/>
                  <w:color w:val="0000FF"/>
                  <w:sz w:val="20"/>
                  <w:szCs w:val="20"/>
                  <w:u w:val="single"/>
                  <w:lang w:eastAsia="cs-CZ"/>
                </w:rPr>
                <w:t>PPPD2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40FF4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dact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350A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4E3DD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4A538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16751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B0E55E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F119B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3" w:history="1">
              <w:r w:rsidR="00171AE4" w:rsidRPr="00171AE4">
                <w:rPr>
                  <w:rFonts w:ascii="Courier New" w:eastAsia="Times New Roman" w:hAnsi="Courier New" w:cs="Courier New"/>
                  <w:color w:val="0000FF"/>
                  <w:sz w:val="20"/>
                  <w:szCs w:val="20"/>
                  <w:u w:val="single"/>
                  <w:lang w:eastAsia="cs-CZ"/>
                </w:rPr>
                <w:t>PFYB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755A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ercise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E1332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184FA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582F1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B7824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216461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01A7E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4" w:history="1">
              <w:r w:rsidR="00171AE4" w:rsidRPr="00171AE4">
                <w:rPr>
                  <w:rFonts w:ascii="Courier New" w:eastAsia="Times New Roman" w:hAnsi="Courier New" w:cs="Courier New"/>
                  <w:color w:val="0000FF"/>
                  <w:sz w:val="20"/>
                  <w:szCs w:val="20"/>
                  <w:u w:val="single"/>
                  <w:lang w:eastAsia="cs-CZ"/>
                </w:rPr>
                <w:t>PPPD2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A940D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D149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3F336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4872C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0BF33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E03E51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B8B245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5" w:history="1">
              <w:r w:rsidR="00171AE4" w:rsidRPr="00171AE4">
                <w:rPr>
                  <w:rFonts w:ascii="Courier New" w:eastAsia="Times New Roman" w:hAnsi="Courier New" w:cs="Courier New"/>
                  <w:color w:val="0000FF"/>
                  <w:sz w:val="20"/>
                  <w:szCs w:val="20"/>
                  <w:u w:val="single"/>
                  <w:lang w:eastAsia="cs-CZ"/>
                </w:rPr>
                <w:t>PKIN25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FDE49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thropomotor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E3642A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2A8C2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F4B2D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2262F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BAC141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679AB7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6" w:history="1">
              <w:r w:rsidR="00171AE4" w:rsidRPr="00171AE4">
                <w:rPr>
                  <w:rFonts w:ascii="Courier New" w:eastAsia="Times New Roman" w:hAnsi="Courier New" w:cs="Courier New"/>
                  <w:color w:val="0000FF"/>
                  <w:sz w:val="20"/>
                  <w:szCs w:val="20"/>
                  <w:u w:val="single"/>
                  <w:lang w:eastAsia="cs-CZ"/>
                </w:rPr>
                <w:t>PKIN2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B36F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Bachelor Thes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2BE3D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mar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75AF96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81FB1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2DFB8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03BF7A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8C847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7" w:history="1">
              <w:r w:rsidR="00171AE4" w:rsidRPr="00171AE4">
                <w:rPr>
                  <w:rFonts w:ascii="Courier New" w:eastAsia="Times New Roman" w:hAnsi="Courier New" w:cs="Courier New"/>
                  <w:color w:val="0000FF"/>
                  <w:sz w:val="20"/>
                  <w:szCs w:val="20"/>
                  <w:u w:val="single"/>
                  <w:lang w:eastAsia="cs-CZ"/>
                </w:rPr>
                <w:t>PPPD2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0C27A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ildren and Youth Sport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0FDB019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FD7DB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70C0C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244E05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58DF27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9820D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8" w:history="1">
              <w:r w:rsidR="00171AE4" w:rsidRPr="00171AE4">
                <w:rPr>
                  <w:rFonts w:ascii="Courier New" w:eastAsia="Times New Roman" w:hAnsi="Courier New" w:cs="Courier New"/>
                  <w:color w:val="0000FF"/>
                  <w:sz w:val="20"/>
                  <w:szCs w:val="20"/>
                  <w:u w:val="single"/>
                  <w:lang w:eastAsia="cs-CZ"/>
                </w:rPr>
                <w:t>PZTV2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2310F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medial PE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3081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nad, P.</w:t>
            </w:r>
          </w:p>
        </w:tc>
        <w:tc>
          <w:tcPr>
            <w:tcW w:w="0" w:type="auto"/>
            <w:tcBorders>
              <w:top w:val="outset" w:sz="6" w:space="0" w:color="auto"/>
              <w:left w:val="outset" w:sz="6" w:space="0" w:color="auto"/>
              <w:bottom w:val="outset" w:sz="6" w:space="0" w:color="auto"/>
              <w:right w:val="outset" w:sz="6" w:space="0" w:color="auto"/>
            </w:tcBorders>
            <w:vAlign w:val="center"/>
            <w:hideMark/>
          </w:tcPr>
          <w:p w14:paraId="12D1D9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781CC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995DEB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ED08B9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19B8CD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49" w:history="1">
              <w:r w:rsidR="00171AE4" w:rsidRPr="00171AE4">
                <w:rPr>
                  <w:rFonts w:ascii="Courier New" w:eastAsia="Times New Roman" w:hAnsi="Courier New" w:cs="Courier New"/>
                  <w:color w:val="0000FF"/>
                  <w:sz w:val="20"/>
                  <w:szCs w:val="20"/>
                  <w:u w:val="single"/>
                  <w:lang w:eastAsia="cs-CZ"/>
                </w:rPr>
                <w:t>PMNG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7778E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conomy, economics and management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09A99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uda,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60C37E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DC963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41F428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4F2E96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87E98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50" w:history="1">
              <w:r w:rsidR="00171AE4" w:rsidRPr="00171AE4">
                <w:rPr>
                  <w:rFonts w:ascii="Courier New" w:eastAsia="Times New Roman" w:hAnsi="Courier New" w:cs="Courier New"/>
                  <w:color w:val="0000FF"/>
                  <w:sz w:val="20"/>
                  <w:szCs w:val="20"/>
                  <w:u w:val="single"/>
                  <w:lang w:eastAsia="cs-CZ"/>
                </w:rPr>
                <w:t>PLSM0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6160F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in Sport performan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754AB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663A80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D580F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65063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89B032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F16F5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51" w:history="1">
              <w:r w:rsidR="00171AE4" w:rsidRPr="00171AE4">
                <w:rPr>
                  <w:rFonts w:ascii="Courier New" w:eastAsia="Times New Roman" w:hAnsi="Courier New" w:cs="Courier New"/>
                  <w:color w:val="0000FF"/>
                  <w:sz w:val="20"/>
                  <w:szCs w:val="20"/>
                  <w:u w:val="single"/>
                  <w:lang w:eastAsia="cs-CZ"/>
                </w:rPr>
                <w:t>PBAK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A49EC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chelor's Thesis Sett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010F0A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90B40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FACE9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7815B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2EBD001C" w14:textId="224F48B1" w:rsidR="002B10B5" w:rsidRPr="00CD5FB0" w:rsidRDefault="002B10B5" w:rsidP="002B10B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Number of credits of obligatory subjects: </w:t>
      </w:r>
      <w:r>
        <w:rPr>
          <w:rFonts w:ascii="Times New Roman" w:eastAsia="Times New Roman" w:hAnsi="Times New Roman" w:cs="Times New Roman"/>
          <w:color w:val="000000"/>
          <w:sz w:val="24"/>
          <w:szCs w:val="27"/>
          <w:lang w:eastAsia="cs-CZ"/>
        </w:rPr>
        <w:t>42</w:t>
      </w:r>
      <w:r w:rsidRPr="00CD5FB0">
        <w:rPr>
          <w:rFonts w:ascii="Times New Roman" w:eastAsia="Times New Roman" w:hAnsi="Times New Roman" w:cs="Times New Roman"/>
          <w:color w:val="000000"/>
          <w:sz w:val="24"/>
          <w:szCs w:val="27"/>
          <w:lang w:eastAsia="cs-CZ"/>
        </w:rPr>
        <w:t>.</w:t>
      </w:r>
    </w:p>
    <w:p w14:paraId="23B9F28A" w14:textId="77777777" w:rsidR="002B10B5" w:rsidRPr="00CD5FB0" w:rsidRDefault="002B10B5" w:rsidP="002B10B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5DD5FA57"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74F1B465" w14:textId="3938FDF5" w:rsidR="00171AE4" w:rsidRDefault="00171AE4" w:rsidP="00171AE4">
      <w:pPr>
        <w:spacing w:after="0" w:line="240" w:lineRule="auto"/>
        <w:rPr>
          <w:rFonts w:ascii="Times New Roman" w:eastAsia="Times New Roman" w:hAnsi="Times New Roman" w:cs="Times New Roman"/>
          <w:b/>
          <w:bCs/>
          <w:sz w:val="24"/>
          <w:szCs w:val="24"/>
          <w:lang w:eastAsia="cs-CZ"/>
        </w:rPr>
      </w:pPr>
      <w:r w:rsidRPr="00171AE4">
        <w:rPr>
          <w:rFonts w:ascii="Times New Roman" w:eastAsia="Times New Roman" w:hAnsi="Times New Roman" w:cs="Times New Roman"/>
          <w:b/>
          <w:bCs/>
          <w:sz w:val="24"/>
          <w:szCs w:val="24"/>
          <w:lang w:eastAsia="cs-CZ"/>
        </w:rPr>
        <w:t>Sport specialization courses - 2nd year</w:t>
      </w:r>
    </w:p>
    <w:p w14:paraId="5A736995" w14:textId="39CA2E48" w:rsidR="00B4149D" w:rsidRDefault="00B4149D" w:rsidP="00171AE4">
      <w:pPr>
        <w:spacing w:after="0" w:line="240" w:lineRule="auto"/>
        <w:rPr>
          <w:rFonts w:ascii="Times New Roman" w:eastAsia="Times New Roman" w:hAnsi="Times New Roman" w:cs="Times New Roman"/>
          <w:b/>
          <w:bCs/>
          <w:sz w:val="24"/>
          <w:szCs w:val="24"/>
          <w:lang w:eastAsia="cs-CZ"/>
        </w:rPr>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Athletics</w:t>
      </w:r>
    </w:p>
    <w:tbl>
      <w:tblPr>
        <w:tblW w:w="9064" w:type="dxa"/>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3589"/>
        <w:gridCol w:w="1361"/>
        <w:gridCol w:w="1049"/>
        <w:gridCol w:w="931"/>
        <w:gridCol w:w="1053"/>
      </w:tblGrid>
      <w:tr w:rsidR="00B4149D" w:rsidRPr="00171AE4" w14:paraId="3586E583" w14:textId="77777777" w:rsidTr="00B4149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0FC0D5" w14:textId="77777777" w:rsidR="00B4149D" w:rsidRPr="00171AE4" w:rsidRDefault="00B4149D" w:rsidP="00B95C69">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3589" w:type="dxa"/>
            <w:tcBorders>
              <w:top w:val="outset" w:sz="6" w:space="0" w:color="auto"/>
              <w:left w:val="outset" w:sz="6" w:space="0" w:color="auto"/>
              <w:bottom w:val="outset" w:sz="6" w:space="0" w:color="auto"/>
              <w:right w:val="outset" w:sz="6" w:space="0" w:color="auto"/>
            </w:tcBorders>
            <w:vAlign w:val="center"/>
            <w:hideMark/>
          </w:tcPr>
          <w:p w14:paraId="3C655D82" w14:textId="77777777" w:rsidR="00B4149D" w:rsidRPr="00171AE4" w:rsidRDefault="00B4149D" w:rsidP="00B95C69">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1361" w:type="dxa"/>
            <w:tcBorders>
              <w:top w:val="outset" w:sz="6" w:space="0" w:color="auto"/>
              <w:left w:val="outset" w:sz="6" w:space="0" w:color="auto"/>
              <w:bottom w:val="outset" w:sz="6" w:space="0" w:color="auto"/>
              <w:right w:val="outset" w:sz="6" w:space="0" w:color="auto"/>
            </w:tcBorders>
            <w:vAlign w:val="center"/>
            <w:hideMark/>
          </w:tcPr>
          <w:p w14:paraId="17C10B90" w14:textId="77777777" w:rsidR="00B4149D" w:rsidRPr="00171AE4" w:rsidRDefault="00B4149D" w:rsidP="00B95C69">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1049" w:type="dxa"/>
            <w:tcBorders>
              <w:top w:val="outset" w:sz="6" w:space="0" w:color="auto"/>
              <w:left w:val="outset" w:sz="6" w:space="0" w:color="auto"/>
              <w:bottom w:val="outset" w:sz="6" w:space="0" w:color="auto"/>
              <w:right w:val="outset" w:sz="6" w:space="0" w:color="auto"/>
            </w:tcBorders>
            <w:vAlign w:val="center"/>
            <w:hideMark/>
          </w:tcPr>
          <w:p w14:paraId="63E543CA" w14:textId="77777777" w:rsidR="00B4149D" w:rsidRPr="00171AE4" w:rsidRDefault="00B4149D" w:rsidP="00B95C69">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931" w:type="dxa"/>
            <w:tcBorders>
              <w:top w:val="outset" w:sz="6" w:space="0" w:color="auto"/>
              <w:left w:val="outset" w:sz="6" w:space="0" w:color="auto"/>
              <w:bottom w:val="outset" w:sz="6" w:space="0" w:color="auto"/>
              <w:right w:val="outset" w:sz="6" w:space="0" w:color="auto"/>
            </w:tcBorders>
            <w:vAlign w:val="center"/>
            <w:hideMark/>
          </w:tcPr>
          <w:p w14:paraId="6D668A3A" w14:textId="77777777" w:rsidR="00B4149D" w:rsidRPr="00171AE4" w:rsidRDefault="00B4149D" w:rsidP="00B95C69">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1053" w:type="dxa"/>
            <w:tcBorders>
              <w:top w:val="outset" w:sz="6" w:space="0" w:color="auto"/>
              <w:left w:val="outset" w:sz="6" w:space="0" w:color="auto"/>
              <w:bottom w:val="outset" w:sz="6" w:space="0" w:color="auto"/>
              <w:right w:val="outset" w:sz="6" w:space="0" w:color="auto"/>
            </w:tcBorders>
            <w:vAlign w:val="center"/>
            <w:hideMark/>
          </w:tcPr>
          <w:p w14:paraId="11D1B7DA" w14:textId="77777777" w:rsidR="00B4149D" w:rsidRPr="00171AE4" w:rsidRDefault="00B4149D" w:rsidP="00B95C69">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B4149D" w:rsidRPr="00171AE4" w14:paraId="10D8D65E" w14:textId="77777777" w:rsidTr="00B4149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1F98BA" w14:textId="6DB08E81" w:rsidR="00B4149D" w:rsidRPr="00171AE4" w:rsidRDefault="00FB66E2" w:rsidP="00B4149D">
            <w:pPr>
              <w:spacing w:after="0" w:line="240" w:lineRule="auto"/>
              <w:rPr>
                <w:rFonts w:ascii="Times New Roman" w:eastAsia="Times New Roman" w:hAnsi="Times New Roman" w:cs="Times New Roman"/>
                <w:sz w:val="24"/>
                <w:szCs w:val="24"/>
                <w:lang w:eastAsia="cs-CZ"/>
              </w:rPr>
            </w:pPr>
            <w:hyperlink r:id="rId152" w:history="1">
              <w:r w:rsidR="00B4149D" w:rsidRPr="00171AE4">
                <w:rPr>
                  <w:rFonts w:ascii="Courier New" w:eastAsia="Times New Roman" w:hAnsi="Courier New" w:cs="Courier New"/>
                  <w:color w:val="0000FF"/>
                  <w:sz w:val="20"/>
                  <w:szCs w:val="20"/>
                  <w:u w:val="single"/>
                  <w:lang w:eastAsia="cs-CZ"/>
                </w:rPr>
                <w:t>PATL122C</w:t>
              </w:r>
            </w:hyperlink>
          </w:p>
        </w:tc>
        <w:tc>
          <w:tcPr>
            <w:tcW w:w="3589" w:type="dxa"/>
            <w:tcBorders>
              <w:top w:val="outset" w:sz="6" w:space="0" w:color="auto"/>
              <w:left w:val="outset" w:sz="6" w:space="0" w:color="auto"/>
              <w:bottom w:val="outset" w:sz="6" w:space="0" w:color="auto"/>
              <w:right w:val="outset" w:sz="6" w:space="0" w:color="auto"/>
            </w:tcBorders>
            <w:vAlign w:val="center"/>
            <w:hideMark/>
          </w:tcPr>
          <w:p w14:paraId="3E32CBA5" w14:textId="27E57658"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Athletics — Sprints </w:t>
            </w:r>
          </w:p>
        </w:tc>
        <w:tc>
          <w:tcPr>
            <w:tcW w:w="1361" w:type="dxa"/>
            <w:tcBorders>
              <w:top w:val="outset" w:sz="6" w:space="0" w:color="auto"/>
              <w:left w:val="outset" w:sz="6" w:space="0" w:color="auto"/>
              <w:bottom w:val="outset" w:sz="6" w:space="0" w:color="auto"/>
              <w:right w:val="outset" w:sz="6" w:space="0" w:color="auto"/>
            </w:tcBorders>
            <w:vAlign w:val="center"/>
            <w:hideMark/>
          </w:tcPr>
          <w:p w14:paraId="3DBB5BFF" w14:textId="15786ACC"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plan, A.</w:t>
            </w:r>
          </w:p>
        </w:tc>
        <w:tc>
          <w:tcPr>
            <w:tcW w:w="1049" w:type="dxa"/>
            <w:tcBorders>
              <w:top w:val="outset" w:sz="6" w:space="0" w:color="auto"/>
              <w:left w:val="outset" w:sz="6" w:space="0" w:color="auto"/>
              <w:bottom w:val="outset" w:sz="6" w:space="0" w:color="auto"/>
              <w:right w:val="outset" w:sz="6" w:space="0" w:color="auto"/>
            </w:tcBorders>
            <w:vAlign w:val="center"/>
            <w:hideMark/>
          </w:tcPr>
          <w:p w14:paraId="57C5246B" w14:textId="4033DCA7"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931" w:type="dxa"/>
            <w:tcBorders>
              <w:top w:val="outset" w:sz="6" w:space="0" w:color="auto"/>
              <w:left w:val="outset" w:sz="6" w:space="0" w:color="auto"/>
              <w:bottom w:val="outset" w:sz="6" w:space="0" w:color="auto"/>
              <w:right w:val="outset" w:sz="6" w:space="0" w:color="auto"/>
            </w:tcBorders>
            <w:vAlign w:val="center"/>
            <w:hideMark/>
          </w:tcPr>
          <w:p w14:paraId="41131475" w14:textId="6D158B18"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1053" w:type="dxa"/>
            <w:tcBorders>
              <w:top w:val="outset" w:sz="6" w:space="0" w:color="auto"/>
              <w:left w:val="outset" w:sz="6" w:space="0" w:color="auto"/>
              <w:bottom w:val="outset" w:sz="6" w:space="0" w:color="auto"/>
              <w:right w:val="outset" w:sz="6" w:space="0" w:color="auto"/>
            </w:tcBorders>
            <w:vAlign w:val="center"/>
            <w:hideMark/>
          </w:tcPr>
          <w:p w14:paraId="1404A273" w14:textId="283F76B2"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B4149D" w:rsidRPr="00171AE4" w14:paraId="7E575B7C" w14:textId="77777777" w:rsidTr="00B4149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A49DA7" w14:textId="4FB12FD1" w:rsidR="00B4149D" w:rsidRPr="00171AE4" w:rsidRDefault="00FB66E2" w:rsidP="00B4149D">
            <w:pPr>
              <w:spacing w:after="0" w:line="240" w:lineRule="auto"/>
              <w:rPr>
                <w:rFonts w:ascii="Times New Roman" w:eastAsia="Times New Roman" w:hAnsi="Times New Roman" w:cs="Times New Roman"/>
                <w:sz w:val="24"/>
                <w:szCs w:val="24"/>
                <w:lang w:eastAsia="cs-CZ"/>
              </w:rPr>
            </w:pPr>
            <w:hyperlink r:id="rId153" w:history="1">
              <w:r w:rsidR="00B4149D" w:rsidRPr="00171AE4">
                <w:rPr>
                  <w:rFonts w:ascii="Courier New" w:eastAsia="Times New Roman" w:hAnsi="Courier New" w:cs="Courier New"/>
                  <w:color w:val="0000FF"/>
                  <w:sz w:val="20"/>
                  <w:szCs w:val="20"/>
                  <w:u w:val="single"/>
                  <w:lang w:eastAsia="cs-CZ"/>
                </w:rPr>
                <w:t>PATL123C</w:t>
              </w:r>
            </w:hyperlink>
          </w:p>
        </w:tc>
        <w:tc>
          <w:tcPr>
            <w:tcW w:w="3589" w:type="dxa"/>
            <w:tcBorders>
              <w:top w:val="outset" w:sz="6" w:space="0" w:color="auto"/>
              <w:left w:val="outset" w:sz="6" w:space="0" w:color="auto"/>
              <w:bottom w:val="outset" w:sz="6" w:space="0" w:color="auto"/>
              <w:right w:val="outset" w:sz="6" w:space="0" w:color="auto"/>
            </w:tcBorders>
            <w:vAlign w:val="center"/>
            <w:hideMark/>
          </w:tcPr>
          <w:p w14:paraId="6B40F0C6" w14:textId="7CD2E694"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Athletics — Throws </w:t>
            </w:r>
          </w:p>
        </w:tc>
        <w:tc>
          <w:tcPr>
            <w:tcW w:w="1361" w:type="dxa"/>
            <w:tcBorders>
              <w:top w:val="outset" w:sz="6" w:space="0" w:color="auto"/>
              <w:left w:val="outset" w:sz="6" w:space="0" w:color="auto"/>
              <w:bottom w:val="outset" w:sz="6" w:space="0" w:color="auto"/>
              <w:right w:val="outset" w:sz="6" w:space="0" w:color="auto"/>
            </w:tcBorders>
            <w:vAlign w:val="center"/>
            <w:hideMark/>
          </w:tcPr>
          <w:p w14:paraId="3561C55B" w14:textId="7BE70F0C"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ebavý, R.</w:t>
            </w:r>
          </w:p>
        </w:tc>
        <w:tc>
          <w:tcPr>
            <w:tcW w:w="1049" w:type="dxa"/>
            <w:tcBorders>
              <w:top w:val="outset" w:sz="6" w:space="0" w:color="auto"/>
              <w:left w:val="outset" w:sz="6" w:space="0" w:color="auto"/>
              <w:bottom w:val="outset" w:sz="6" w:space="0" w:color="auto"/>
              <w:right w:val="outset" w:sz="6" w:space="0" w:color="auto"/>
            </w:tcBorders>
            <w:vAlign w:val="center"/>
            <w:hideMark/>
          </w:tcPr>
          <w:p w14:paraId="02DCFD6B" w14:textId="32B558B6"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931" w:type="dxa"/>
            <w:tcBorders>
              <w:top w:val="outset" w:sz="6" w:space="0" w:color="auto"/>
              <w:left w:val="outset" w:sz="6" w:space="0" w:color="auto"/>
              <w:bottom w:val="outset" w:sz="6" w:space="0" w:color="auto"/>
              <w:right w:val="outset" w:sz="6" w:space="0" w:color="auto"/>
            </w:tcBorders>
            <w:vAlign w:val="center"/>
            <w:hideMark/>
          </w:tcPr>
          <w:p w14:paraId="72F29EAD" w14:textId="460C96F2"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1053" w:type="dxa"/>
            <w:tcBorders>
              <w:top w:val="outset" w:sz="6" w:space="0" w:color="auto"/>
              <w:left w:val="outset" w:sz="6" w:space="0" w:color="auto"/>
              <w:bottom w:val="outset" w:sz="6" w:space="0" w:color="auto"/>
              <w:right w:val="outset" w:sz="6" w:space="0" w:color="auto"/>
            </w:tcBorders>
            <w:vAlign w:val="center"/>
            <w:hideMark/>
          </w:tcPr>
          <w:p w14:paraId="60BE4484" w14:textId="7AE94D0A" w:rsidR="00B4149D" w:rsidRPr="00171AE4" w:rsidRDefault="00B4149D" w:rsidP="00B4149D">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0F5E9A19" w14:textId="25A37A30" w:rsidR="00572F5B" w:rsidRDefault="00572F5B">
      <w:pPr>
        <w:ind w:right="283"/>
      </w:pPr>
    </w:p>
    <w:p w14:paraId="30598DE8" w14:textId="25CC3666"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Basket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690"/>
        <w:gridCol w:w="1517"/>
        <w:gridCol w:w="1332"/>
        <w:gridCol w:w="523"/>
        <w:gridCol w:w="630"/>
      </w:tblGrid>
      <w:tr w:rsidR="00171AE4" w:rsidRPr="00171AE4" w14:paraId="6B57765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3DAAF3"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54" w:history="1">
              <w:r w:rsidR="00171AE4" w:rsidRPr="00171AE4">
                <w:rPr>
                  <w:rFonts w:ascii="Courier New" w:eastAsia="Times New Roman" w:hAnsi="Courier New" w:cs="Courier New"/>
                  <w:color w:val="0000FF"/>
                  <w:sz w:val="20"/>
                  <w:szCs w:val="20"/>
                  <w:u w:val="single"/>
                  <w:lang w:eastAsia="cs-CZ"/>
                </w:rPr>
                <w:t>PSPH69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FD3E8D3"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Basket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979123"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04A7C52F"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3444AE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DFA6DE9"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114E4D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6484C9"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55" w:history="1">
              <w:r w:rsidR="00171AE4" w:rsidRPr="00171AE4">
                <w:rPr>
                  <w:rFonts w:ascii="Courier New" w:eastAsia="Times New Roman" w:hAnsi="Courier New" w:cs="Courier New"/>
                  <w:color w:val="0000FF"/>
                  <w:sz w:val="20"/>
                  <w:szCs w:val="20"/>
                  <w:u w:val="single"/>
                  <w:lang w:eastAsia="cs-CZ"/>
                </w:rPr>
                <w:t>PSPH69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C46D31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Basket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541CB21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A73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763F62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30E6CB60"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45052DAA" w14:textId="7E618EF6" w:rsidR="00572F5B" w:rsidRDefault="00572F5B">
      <w:pPr>
        <w:ind w:right="283"/>
      </w:pPr>
    </w:p>
    <w:p w14:paraId="2886A84C" w14:textId="1681086B"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Gymnastic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343"/>
        <w:gridCol w:w="1864"/>
        <w:gridCol w:w="1332"/>
        <w:gridCol w:w="523"/>
        <w:gridCol w:w="630"/>
      </w:tblGrid>
      <w:tr w:rsidR="00171AE4" w:rsidRPr="00171AE4" w14:paraId="23B61AA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9CB499"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56" w:history="1">
              <w:r w:rsidR="00171AE4" w:rsidRPr="00171AE4">
                <w:rPr>
                  <w:rFonts w:ascii="Courier New" w:eastAsia="Times New Roman" w:hAnsi="Courier New" w:cs="Courier New"/>
                  <w:color w:val="0000FF"/>
                  <w:sz w:val="20"/>
                  <w:szCs w:val="20"/>
                  <w:u w:val="single"/>
                  <w:lang w:eastAsia="cs-CZ"/>
                </w:rPr>
                <w:t>PGYM13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BC921E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E26905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87BD88F"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22FAB1C"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9C41DBF"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463816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295296"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57" w:history="1">
              <w:r w:rsidR="00171AE4" w:rsidRPr="00171AE4">
                <w:rPr>
                  <w:rFonts w:ascii="Courier New" w:eastAsia="Times New Roman" w:hAnsi="Courier New" w:cs="Courier New"/>
                  <w:color w:val="0000FF"/>
                  <w:sz w:val="20"/>
                  <w:szCs w:val="20"/>
                  <w:u w:val="single"/>
                  <w:lang w:eastAsia="cs-CZ"/>
                </w:rPr>
                <w:t>PGYM14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51F6C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B74B8D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7E3B87E"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629900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386C5EB"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AAC97C7" w14:textId="77777777" w:rsidR="00330984" w:rsidRDefault="00330984" w:rsidP="00330984">
      <w:pPr>
        <w:spacing w:after="0"/>
        <w:ind w:right="283"/>
      </w:pPr>
    </w:p>
    <w:p w14:paraId="0DF23DD9" w14:textId="2D7FCB72"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Hand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637"/>
        <w:gridCol w:w="1570"/>
        <w:gridCol w:w="1332"/>
        <w:gridCol w:w="523"/>
        <w:gridCol w:w="630"/>
      </w:tblGrid>
      <w:tr w:rsidR="00171AE4" w:rsidRPr="00171AE4" w14:paraId="2959498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67BBEF"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58" w:history="1">
              <w:r w:rsidR="00171AE4" w:rsidRPr="00171AE4">
                <w:rPr>
                  <w:rFonts w:ascii="Courier New" w:eastAsia="Times New Roman" w:hAnsi="Courier New" w:cs="Courier New"/>
                  <w:color w:val="0000FF"/>
                  <w:sz w:val="20"/>
                  <w:szCs w:val="20"/>
                  <w:u w:val="single"/>
                  <w:lang w:eastAsia="cs-CZ"/>
                </w:rPr>
                <w:t>PSPH7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EA19B2A"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Hand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38CA5DD8"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67EFB2A"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0764FFB"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5E6FBDE"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2FB228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1662CEF"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59" w:history="1">
              <w:r w:rsidR="00171AE4" w:rsidRPr="00171AE4">
                <w:rPr>
                  <w:rFonts w:ascii="Courier New" w:eastAsia="Times New Roman" w:hAnsi="Courier New" w:cs="Courier New"/>
                  <w:color w:val="0000FF"/>
                  <w:sz w:val="20"/>
                  <w:szCs w:val="20"/>
                  <w:u w:val="single"/>
                  <w:lang w:eastAsia="cs-CZ"/>
                </w:rPr>
                <w:t>PSPH70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7D6C0D1"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Hand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AFCC4B"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73D4632"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4BAA3D6"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72C2102"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74ECDCE0" w14:textId="7B437E6B" w:rsidR="00572F5B" w:rsidRDefault="00572F5B" w:rsidP="00330984">
      <w:pPr>
        <w:spacing w:after="0"/>
        <w:ind w:right="283"/>
      </w:pPr>
    </w:p>
    <w:p w14:paraId="6360B667" w14:textId="239652CA"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Ice hockey</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448"/>
        <w:gridCol w:w="1759"/>
        <w:gridCol w:w="1332"/>
        <w:gridCol w:w="523"/>
        <w:gridCol w:w="630"/>
      </w:tblGrid>
      <w:tr w:rsidR="00171AE4" w:rsidRPr="00171AE4" w14:paraId="5F286273"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680528"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60" w:history="1">
              <w:r w:rsidR="00171AE4" w:rsidRPr="00171AE4">
                <w:rPr>
                  <w:rFonts w:ascii="Courier New" w:eastAsia="Times New Roman" w:hAnsi="Courier New" w:cs="Courier New"/>
                  <w:color w:val="0000FF"/>
                  <w:sz w:val="20"/>
                  <w:szCs w:val="20"/>
                  <w:u w:val="single"/>
                  <w:lang w:eastAsia="cs-CZ"/>
                </w:rPr>
                <w:t>PSPH693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4C9ABC40"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Ice Hockey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6734D297"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jta, Z.</w:t>
            </w:r>
          </w:p>
        </w:tc>
        <w:tc>
          <w:tcPr>
            <w:tcW w:w="0" w:type="auto"/>
            <w:tcBorders>
              <w:top w:val="outset" w:sz="6" w:space="0" w:color="auto"/>
              <w:left w:val="outset" w:sz="6" w:space="0" w:color="auto"/>
              <w:bottom w:val="outset" w:sz="6" w:space="0" w:color="auto"/>
              <w:right w:val="outset" w:sz="6" w:space="0" w:color="auto"/>
            </w:tcBorders>
            <w:vAlign w:val="center"/>
            <w:hideMark/>
          </w:tcPr>
          <w:p w14:paraId="707FE7E8"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5F0B58D"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E71CF3F"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20B6DB3"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55C951"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61" w:history="1">
              <w:r w:rsidR="00171AE4" w:rsidRPr="00171AE4">
                <w:rPr>
                  <w:rFonts w:ascii="Courier New" w:eastAsia="Times New Roman" w:hAnsi="Courier New" w:cs="Courier New"/>
                  <w:color w:val="0000FF"/>
                  <w:sz w:val="20"/>
                  <w:szCs w:val="20"/>
                  <w:u w:val="single"/>
                  <w:lang w:eastAsia="cs-CZ"/>
                </w:rPr>
                <w:t>PSPH694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151905B7"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Ice Hockey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7BFCF66C"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jta, Z.</w:t>
            </w:r>
          </w:p>
        </w:tc>
        <w:tc>
          <w:tcPr>
            <w:tcW w:w="0" w:type="auto"/>
            <w:tcBorders>
              <w:top w:val="outset" w:sz="6" w:space="0" w:color="auto"/>
              <w:left w:val="outset" w:sz="6" w:space="0" w:color="auto"/>
              <w:bottom w:val="outset" w:sz="6" w:space="0" w:color="auto"/>
              <w:right w:val="outset" w:sz="6" w:space="0" w:color="auto"/>
            </w:tcBorders>
            <w:vAlign w:val="center"/>
            <w:hideMark/>
          </w:tcPr>
          <w:p w14:paraId="32868F3C"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F31D054"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512170E"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227DEFE8" w14:textId="6755B8AB" w:rsidR="00572F5B" w:rsidRDefault="00572F5B" w:rsidP="00330984">
      <w:pPr>
        <w:spacing w:after="0"/>
        <w:ind w:right="283"/>
      </w:pPr>
    </w:p>
    <w:p w14:paraId="5362E6B3" w14:textId="3E7E80B9"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Softball, Base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371"/>
        <w:gridCol w:w="1836"/>
        <w:gridCol w:w="1332"/>
        <w:gridCol w:w="523"/>
        <w:gridCol w:w="630"/>
      </w:tblGrid>
      <w:tr w:rsidR="00171AE4" w:rsidRPr="00171AE4" w14:paraId="2548D9F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7C17F0"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62" w:history="1">
              <w:r w:rsidR="00171AE4" w:rsidRPr="00171AE4">
                <w:rPr>
                  <w:rFonts w:ascii="Courier New" w:eastAsia="Times New Roman" w:hAnsi="Courier New" w:cs="Courier New"/>
                  <w:color w:val="0000FF"/>
                  <w:sz w:val="20"/>
                  <w:szCs w:val="20"/>
                  <w:u w:val="single"/>
                  <w:lang w:eastAsia="cs-CZ"/>
                </w:rPr>
                <w:t>PSPH7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AF169A"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Softball, Base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2D633"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41E018F7"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D2A80EE"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2A0FE4E"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C64204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DFAF3A"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63" w:history="1">
              <w:r w:rsidR="00171AE4" w:rsidRPr="00171AE4">
                <w:rPr>
                  <w:rFonts w:ascii="Courier New" w:eastAsia="Times New Roman" w:hAnsi="Courier New" w:cs="Courier New"/>
                  <w:color w:val="0000FF"/>
                  <w:sz w:val="20"/>
                  <w:szCs w:val="20"/>
                  <w:u w:val="single"/>
                  <w:lang w:eastAsia="cs-CZ"/>
                </w:rPr>
                <w:t>PSPH71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E52289F"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Softball, Base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30ED52F9"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1B94F400"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C6159CD"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DBED0FB"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8E2FCCE" w14:textId="161D13CC" w:rsidR="00572F5B" w:rsidRDefault="00572F5B" w:rsidP="00330984">
      <w:pPr>
        <w:spacing w:after="0"/>
        <w:ind w:right="283"/>
      </w:pPr>
    </w:p>
    <w:p w14:paraId="5F7F1CEF" w14:textId="46D2B3E6"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Tennis</w:t>
      </w:r>
    </w:p>
    <w:tbl>
      <w:tblPr>
        <w:tblW w:w="9064" w:type="dxa"/>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448"/>
        <w:gridCol w:w="1684"/>
        <w:gridCol w:w="1337"/>
        <w:gridCol w:w="523"/>
        <w:gridCol w:w="708"/>
      </w:tblGrid>
      <w:tr w:rsidR="00171AE4" w:rsidRPr="00171AE4" w14:paraId="4684F814"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36F745"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64" w:history="1">
              <w:r w:rsidR="00171AE4" w:rsidRPr="00171AE4">
                <w:rPr>
                  <w:rFonts w:ascii="Courier New" w:eastAsia="Times New Roman" w:hAnsi="Courier New" w:cs="Courier New"/>
                  <w:color w:val="0000FF"/>
                  <w:sz w:val="20"/>
                  <w:szCs w:val="20"/>
                  <w:u w:val="single"/>
                  <w:lang w:eastAsia="cs-CZ"/>
                </w:rPr>
                <w:t>PSPH709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7FB8E3BC"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Tennis </w:t>
            </w:r>
          </w:p>
        </w:tc>
        <w:tc>
          <w:tcPr>
            <w:tcW w:w="1684" w:type="dxa"/>
            <w:tcBorders>
              <w:top w:val="outset" w:sz="6" w:space="0" w:color="auto"/>
              <w:left w:val="outset" w:sz="6" w:space="0" w:color="auto"/>
              <w:bottom w:val="outset" w:sz="6" w:space="0" w:color="auto"/>
              <w:right w:val="outset" w:sz="6" w:space="0" w:color="auto"/>
            </w:tcBorders>
            <w:vAlign w:val="center"/>
            <w:hideMark/>
          </w:tcPr>
          <w:p w14:paraId="7305A30C"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1337" w:type="dxa"/>
            <w:tcBorders>
              <w:top w:val="outset" w:sz="6" w:space="0" w:color="auto"/>
              <w:left w:val="outset" w:sz="6" w:space="0" w:color="auto"/>
              <w:bottom w:val="outset" w:sz="6" w:space="0" w:color="auto"/>
              <w:right w:val="outset" w:sz="6" w:space="0" w:color="auto"/>
            </w:tcBorders>
            <w:vAlign w:val="center"/>
            <w:hideMark/>
          </w:tcPr>
          <w:p w14:paraId="3A4CF806"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523" w:type="dxa"/>
            <w:tcBorders>
              <w:top w:val="outset" w:sz="6" w:space="0" w:color="auto"/>
              <w:left w:val="outset" w:sz="6" w:space="0" w:color="auto"/>
              <w:bottom w:val="outset" w:sz="6" w:space="0" w:color="auto"/>
              <w:right w:val="outset" w:sz="6" w:space="0" w:color="auto"/>
            </w:tcBorders>
            <w:vAlign w:val="center"/>
            <w:hideMark/>
          </w:tcPr>
          <w:p w14:paraId="35D3D0FA"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708" w:type="dxa"/>
            <w:tcBorders>
              <w:top w:val="outset" w:sz="6" w:space="0" w:color="auto"/>
              <w:left w:val="outset" w:sz="6" w:space="0" w:color="auto"/>
              <w:bottom w:val="outset" w:sz="6" w:space="0" w:color="auto"/>
              <w:right w:val="outset" w:sz="6" w:space="0" w:color="auto"/>
            </w:tcBorders>
            <w:vAlign w:val="center"/>
            <w:hideMark/>
          </w:tcPr>
          <w:p w14:paraId="1A04D5A6"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3B489CD"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2DE8A3" w14:textId="77777777" w:rsidR="00171AE4" w:rsidRPr="00171AE4" w:rsidRDefault="00FB66E2" w:rsidP="00330984">
            <w:pPr>
              <w:spacing w:after="0" w:line="240" w:lineRule="auto"/>
              <w:ind w:right="283"/>
              <w:rPr>
                <w:rFonts w:ascii="Times New Roman" w:eastAsia="Times New Roman" w:hAnsi="Times New Roman" w:cs="Times New Roman"/>
                <w:sz w:val="24"/>
                <w:szCs w:val="24"/>
                <w:lang w:eastAsia="cs-CZ"/>
              </w:rPr>
            </w:pPr>
            <w:hyperlink r:id="rId165" w:history="1">
              <w:r w:rsidR="00171AE4" w:rsidRPr="00171AE4">
                <w:rPr>
                  <w:rFonts w:ascii="Courier New" w:eastAsia="Times New Roman" w:hAnsi="Courier New" w:cs="Courier New"/>
                  <w:color w:val="0000FF"/>
                  <w:sz w:val="20"/>
                  <w:szCs w:val="20"/>
                  <w:u w:val="single"/>
                  <w:lang w:eastAsia="cs-CZ"/>
                </w:rPr>
                <w:t>PSPH710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5A429918"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Tennis </w:t>
            </w:r>
          </w:p>
        </w:tc>
        <w:tc>
          <w:tcPr>
            <w:tcW w:w="1684" w:type="dxa"/>
            <w:tcBorders>
              <w:top w:val="outset" w:sz="6" w:space="0" w:color="auto"/>
              <w:left w:val="outset" w:sz="6" w:space="0" w:color="auto"/>
              <w:bottom w:val="outset" w:sz="6" w:space="0" w:color="auto"/>
              <w:right w:val="outset" w:sz="6" w:space="0" w:color="auto"/>
            </w:tcBorders>
            <w:vAlign w:val="center"/>
            <w:hideMark/>
          </w:tcPr>
          <w:p w14:paraId="47F80C81"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1337" w:type="dxa"/>
            <w:tcBorders>
              <w:top w:val="outset" w:sz="6" w:space="0" w:color="auto"/>
              <w:left w:val="outset" w:sz="6" w:space="0" w:color="auto"/>
              <w:bottom w:val="outset" w:sz="6" w:space="0" w:color="auto"/>
              <w:right w:val="outset" w:sz="6" w:space="0" w:color="auto"/>
            </w:tcBorders>
            <w:vAlign w:val="center"/>
            <w:hideMark/>
          </w:tcPr>
          <w:p w14:paraId="12048217"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523" w:type="dxa"/>
            <w:tcBorders>
              <w:top w:val="outset" w:sz="6" w:space="0" w:color="auto"/>
              <w:left w:val="outset" w:sz="6" w:space="0" w:color="auto"/>
              <w:bottom w:val="outset" w:sz="6" w:space="0" w:color="auto"/>
              <w:right w:val="outset" w:sz="6" w:space="0" w:color="auto"/>
            </w:tcBorders>
            <w:vAlign w:val="center"/>
            <w:hideMark/>
          </w:tcPr>
          <w:p w14:paraId="51FF5BEF"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708" w:type="dxa"/>
            <w:tcBorders>
              <w:top w:val="outset" w:sz="6" w:space="0" w:color="auto"/>
              <w:left w:val="outset" w:sz="6" w:space="0" w:color="auto"/>
              <w:bottom w:val="outset" w:sz="6" w:space="0" w:color="auto"/>
              <w:right w:val="outset" w:sz="6" w:space="0" w:color="auto"/>
            </w:tcBorders>
            <w:vAlign w:val="center"/>
            <w:hideMark/>
          </w:tcPr>
          <w:p w14:paraId="4C76C6C6" w14:textId="77777777" w:rsidR="00171AE4" w:rsidRPr="00171AE4" w:rsidRDefault="00171AE4" w:rsidP="0033098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2F6BF15" w14:textId="1C4C4A76" w:rsidR="00572F5B" w:rsidRDefault="00572F5B" w:rsidP="00330984">
      <w:pPr>
        <w:spacing w:after="0"/>
        <w:ind w:right="283"/>
      </w:pPr>
    </w:p>
    <w:p w14:paraId="3A8697DC" w14:textId="3C09E210" w:rsidR="00572F5B" w:rsidRDefault="00572F5B" w:rsidP="00330984">
      <w:pPr>
        <w:spacing w:after="0"/>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Combat sport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448"/>
        <w:gridCol w:w="1759"/>
        <w:gridCol w:w="1332"/>
        <w:gridCol w:w="523"/>
        <w:gridCol w:w="630"/>
      </w:tblGrid>
      <w:tr w:rsidR="00171AE4" w:rsidRPr="00171AE4" w14:paraId="7AF80EF5"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0173837"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66" w:history="1">
              <w:r w:rsidR="00171AE4" w:rsidRPr="00171AE4">
                <w:rPr>
                  <w:rFonts w:ascii="Courier New" w:eastAsia="Times New Roman" w:hAnsi="Courier New" w:cs="Courier New"/>
                  <w:color w:val="0000FF"/>
                  <w:sz w:val="20"/>
                  <w:szCs w:val="20"/>
                  <w:u w:val="single"/>
                  <w:lang w:eastAsia="cs-CZ"/>
                </w:rPr>
                <w:t>PTUS384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55D47F67"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Combat Sports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5428820F"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31126C0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AC6A4E1"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1B013E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CBDB120"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62B3E2"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67" w:history="1">
              <w:r w:rsidR="00171AE4" w:rsidRPr="00171AE4">
                <w:rPr>
                  <w:rFonts w:ascii="Courier New" w:eastAsia="Times New Roman" w:hAnsi="Courier New" w:cs="Courier New"/>
                  <w:color w:val="0000FF"/>
                  <w:sz w:val="20"/>
                  <w:szCs w:val="20"/>
                  <w:u w:val="single"/>
                  <w:lang w:eastAsia="cs-CZ"/>
                </w:rPr>
                <w:t>PTUS385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7A9BA7B6"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Combat Sports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407DDD50"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37A02AFE"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69E1F7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4B295C10"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57091851" w14:textId="62325F92" w:rsidR="00572F5B" w:rsidRDefault="00572F5B" w:rsidP="00330984">
      <w:pPr>
        <w:spacing w:after="0"/>
        <w:ind w:right="283"/>
      </w:pPr>
    </w:p>
    <w:p w14:paraId="546533E1" w14:textId="20460AD7" w:rsidR="00572F5B" w:rsidRDefault="00572F5B">
      <w:pPr>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Volley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448"/>
        <w:gridCol w:w="1759"/>
        <w:gridCol w:w="1332"/>
        <w:gridCol w:w="523"/>
        <w:gridCol w:w="630"/>
      </w:tblGrid>
      <w:tr w:rsidR="00171AE4" w:rsidRPr="00171AE4" w14:paraId="67701A7D"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40CDE6"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68" w:history="1">
              <w:r w:rsidR="00171AE4" w:rsidRPr="00171AE4">
                <w:rPr>
                  <w:rFonts w:ascii="Courier New" w:eastAsia="Times New Roman" w:hAnsi="Courier New" w:cs="Courier New"/>
                  <w:color w:val="0000FF"/>
                  <w:sz w:val="20"/>
                  <w:szCs w:val="20"/>
                  <w:u w:val="single"/>
                  <w:lang w:eastAsia="cs-CZ"/>
                </w:rPr>
                <w:t>PSPH705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2527D00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Volleyball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0363ECAB"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2B7B0CFA"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AAD96C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07E46D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7BDC060"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B527B1"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69" w:history="1">
              <w:r w:rsidR="00171AE4" w:rsidRPr="00171AE4">
                <w:rPr>
                  <w:rFonts w:ascii="Courier New" w:eastAsia="Times New Roman" w:hAnsi="Courier New" w:cs="Courier New"/>
                  <w:color w:val="0000FF"/>
                  <w:sz w:val="20"/>
                  <w:szCs w:val="20"/>
                  <w:u w:val="single"/>
                  <w:lang w:eastAsia="cs-CZ"/>
                </w:rPr>
                <w:t>PSPH706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0AC09BED"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Volleyball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1A2A98C9"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6F3407A5"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A1640B9"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2BDD5BF"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F0D5270" w14:textId="3A1AA7A8" w:rsidR="00572F5B" w:rsidRDefault="00572F5B">
      <w:pPr>
        <w:ind w:right="283"/>
      </w:pPr>
    </w:p>
    <w:p w14:paraId="60DA6E12" w14:textId="668B4DBA" w:rsidR="00572F5B" w:rsidRDefault="00572F5B">
      <w:pPr>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w:t>
      </w:r>
      <w:r w:rsidR="00330984">
        <w:rPr>
          <w:rFonts w:ascii="Times New Roman" w:eastAsia="Times New Roman" w:hAnsi="Times New Roman" w:cs="Times New Roman"/>
          <w:b/>
          <w:bCs/>
          <w:sz w:val="24"/>
          <w:szCs w:val="24"/>
          <w:lang w:eastAsia="cs-CZ"/>
        </w:rPr>
        <w:t xml:space="preserve"> Foot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448"/>
        <w:gridCol w:w="1759"/>
        <w:gridCol w:w="1332"/>
        <w:gridCol w:w="523"/>
        <w:gridCol w:w="630"/>
      </w:tblGrid>
      <w:tr w:rsidR="00171AE4" w:rsidRPr="00171AE4" w14:paraId="645D2BF8"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8A015C"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70" w:history="1">
              <w:r w:rsidR="00171AE4" w:rsidRPr="00171AE4">
                <w:rPr>
                  <w:rFonts w:ascii="Courier New" w:eastAsia="Times New Roman" w:hAnsi="Courier New" w:cs="Courier New"/>
                  <w:color w:val="0000FF"/>
                  <w:sz w:val="20"/>
                  <w:szCs w:val="20"/>
                  <w:u w:val="single"/>
                  <w:lang w:eastAsia="cs-CZ"/>
                </w:rPr>
                <w:t>PSPH692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2A63192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Football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36C83114"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kštejn,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90F8C2E"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481983B"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AB9C8E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CE89491"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6CB211"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71" w:history="1">
              <w:r w:rsidR="00171AE4" w:rsidRPr="00171AE4">
                <w:rPr>
                  <w:rFonts w:ascii="Courier New" w:eastAsia="Times New Roman" w:hAnsi="Courier New" w:cs="Courier New"/>
                  <w:color w:val="0000FF"/>
                  <w:sz w:val="20"/>
                  <w:szCs w:val="20"/>
                  <w:u w:val="single"/>
                  <w:lang w:eastAsia="cs-CZ"/>
                </w:rPr>
                <w:t>PSPH632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15F82260"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Football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6B4B7B70"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kštejn,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9CB6B3A"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BDD6D82"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8BEDB1D"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0908D8C9" w14:textId="0931D627" w:rsidR="00572F5B" w:rsidRDefault="00572F5B">
      <w:pPr>
        <w:ind w:right="283"/>
      </w:pPr>
    </w:p>
    <w:p w14:paraId="7544305E" w14:textId="7C31881D" w:rsidR="00330984" w:rsidRDefault="00330984">
      <w:pPr>
        <w:ind w:right="283"/>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Swimming sport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64"/>
        <w:gridCol w:w="3448"/>
        <w:gridCol w:w="1759"/>
        <w:gridCol w:w="1332"/>
        <w:gridCol w:w="523"/>
        <w:gridCol w:w="630"/>
      </w:tblGrid>
      <w:tr w:rsidR="00171AE4" w:rsidRPr="00171AE4" w14:paraId="445D2428"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985EE3"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72" w:history="1">
              <w:r w:rsidR="00171AE4" w:rsidRPr="00171AE4">
                <w:rPr>
                  <w:rFonts w:ascii="Courier New" w:eastAsia="Times New Roman" w:hAnsi="Courier New" w:cs="Courier New"/>
                  <w:color w:val="0000FF"/>
                  <w:sz w:val="20"/>
                  <w:szCs w:val="20"/>
                  <w:u w:val="single"/>
                  <w:lang w:eastAsia="cs-CZ"/>
                </w:rPr>
                <w:t>PPLS127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3D7CE6A2"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1 — Swimming sports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7BA8A93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070B76B"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F3930E7"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5EE20"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EA7823E" w14:textId="77777777" w:rsidTr="00572F5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40E6E7" w14:textId="77777777" w:rsidR="00171AE4" w:rsidRPr="00171AE4" w:rsidRDefault="00FB66E2" w:rsidP="00171AE4">
            <w:pPr>
              <w:spacing w:after="0" w:line="240" w:lineRule="auto"/>
              <w:ind w:right="283"/>
              <w:rPr>
                <w:rFonts w:ascii="Times New Roman" w:eastAsia="Times New Roman" w:hAnsi="Times New Roman" w:cs="Times New Roman"/>
                <w:sz w:val="24"/>
                <w:szCs w:val="24"/>
                <w:lang w:eastAsia="cs-CZ"/>
              </w:rPr>
            </w:pPr>
            <w:hyperlink r:id="rId173" w:history="1">
              <w:r w:rsidR="00171AE4" w:rsidRPr="00171AE4">
                <w:rPr>
                  <w:rFonts w:ascii="Courier New" w:eastAsia="Times New Roman" w:hAnsi="Courier New" w:cs="Courier New"/>
                  <w:color w:val="0000FF"/>
                  <w:sz w:val="20"/>
                  <w:szCs w:val="20"/>
                  <w:u w:val="single"/>
                  <w:lang w:eastAsia="cs-CZ"/>
                </w:rPr>
                <w:t>PPLS128C</w:t>
              </w:r>
            </w:hyperlink>
          </w:p>
        </w:tc>
        <w:tc>
          <w:tcPr>
            <w:tcW w:w="3448" w:type="dxa"/>
            <w:tcBorders>
              <w:top w:val="outset" w:sz="6" w:space="0" w:color="auto"/>
              <w:left w:val="outset" w:sz="6" w:space="0" w:color="auto"/>
              <w:bottom w:val="outset" w:sz="6" w:space="0" w:color="auto"/>
              <w:right w:val="outset" w:sz="6" w:space="0" w:color="auto"/>
            </w:tcBorders>
            <w:vAlign w:val="center"/>
            <w:hideMark/>
          </w:tcPr>
          <w:p w14:paraId="08E6F3A1"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2 — Swimming sports </w:t>
            </w:r>
          </w:p>
        </w:tc>
        <w:tc>
          <w:tcPr>
            <w:tcW w:w="1759" w:type="dxa"/>
            <w:tcBorders>
              <w:top w:val="outset" w:sz="6" w:space="0" w:color="auto"/>
              <w:left w:val="outset" w:sz="6" w:space="0" w:color="auto"/>
              <w:bottom w:val="outset" w:sz="6" w:space="0" w:color="auto"/>
              <w:right w:val="outset" w:sz="6" w:space="0" w:color="auto"/>
            </w:tcBorders>
            <w:vAlign w:val="center"/>
            <w:hideMark/>
          </w:tcPr>
          <w:p w14:paraId="1F1D1473"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9A632A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7F21752"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D7578C8" w14:textId="77777777" w:rsidR="00171AE4" w:rsidRPr="00171AE4" w:rsidRDefault="00171AE4" w:rsidP="00171AE4">
            <w:pPr>
              <w:spacing w:after="0" w:line="240" w:lineRule="auto"/>
              <w:ind w:right="283"/>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7D246770" w14:textId="2C4962AD" w:rsidR="002B10B5" w:rsidRPr="00B4149D" w:rsidRDefault="002B10B5" w:rsidP="00B4149D">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Number of credits </w:t>
      </w:r>
      <w:r w:rsidR="00572F5B">
        <w:rPr>
          <w:rFonts w:ascii="Times New Roman" w:eastAsia="Times New Roman" w:hAnsi="Times New Roman" w:cs="Times New Roman"/>
          <w:color w:val="000000"/>
          <w:sz w:val="24"/>
          <w:szCs w:val="27"/>
          <w:lang w:eastAsia="cs-CZ"/>
        </w:rPr>
        <w:t>in</w:t>
      </w:r>
      <w:r>
        <w:rPr>
          <w:rFonts w:ascii="Times New Roman" w:eastAsia="Times New Roman" w:hAnsi="Times New Roman" w:cs="Times New Roman"/>
          <w:color w:val="000000"/>
          <w:sz w:val="24"/>
          <w:szCs w:val="27"/>
          <w:lang w:eastAsia="cs-CZ"/>
        </w:rPr>
        <w:t xml:space="preserve"> sport specialization</w:t>
      </w:r>
      <w:r w:rsidRPr="00CD5FB0">
        <w:rPr>
          <w:rFonts w:ascii="Times New Roman" w:eastAsia="Times New Roman" w:hAnsi="Times New Roman" w:cs="Times New Roman"/>
          <w:color w:val="000000"/>
          <w:sz w:val="24"/>
          <w:szCs w:val="27"/>
          <w:lang w:eastAsia="cs-CZ"/>
        </w:rPr>
        <w:t xml:space="preserve">: </w:t>
      </w:r>
      <w:r>
        <w:rPr>
          <w:rFonts w:ascii="Times New Roman" w:eastAsia="Times New Roman" w:hAnsi="Times New Roman" w:cs="Times New Roman"/>
          <w:color w:val="000000"/>
          <w:sz w:val="24"/>
          <w:szCs w:val="27"/>
          <w:lang w:eastAsia="cs-CZ"/>
        </w:rPr>
        <w:t>12</w:t>
      </w:r>
      <w:r w:rsidRPr="00CD5FB0">
        <w:rPr>
          <w:rFonts w:ascii="Times New Roman" w:eastAsia="Times New Roman" w:hAnsi="Times New Roman" w:cs="Times New Roman"/>
          <w:color w:val="000000"/>
          <w:sz w:val="24"/>
          <w:szCs w:val="27"/>
          <w:lang w:eastAsia="cs-CZ"/>
        </w:rPr>
        <w:t>.</w:t>
      </w:r>
    </w:p>
    <w:p w14:paraId="5DD90D01" w14:textId="049C598F"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3rd year</w:t>
      </w:r>
    </w:p>
    <w:p w14:paraId="6AD4B8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547"/>
        <w:gridCol w:w="2446"/>
        <w:gridCol w:w="1049"/>
        <w:gridCol w:w="880"/>
        <w:gridCol w:w="1053"/>
      </w:tblGrid>
      <w:tr w:rsidR="00171AE4" w:rsidRPr="00171AE4" w14:paraId="433BACC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AF53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4A14642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0B53770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1C09096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1B9819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64AC5B6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1E2279E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601BC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4" w:history="1">
              <w:r w:rsidR="00171AE4" w:rsidRPr="00171AE4">
                <w:rPr>
                  <w:rFonts w:ascii="Courier New" w:eastAsia="Times New Roman" w:hAnsi="Courier New" w:cs="Courier New"/>
                  <w:color w:val="0000FF"/>
                  <w:sz w:val="20"/>
                  <w:szCs w:val="20"/>
                  <w:u w:val="single"/>
                  <w:lang w:eastAsia="cs-CZ"/>
                </w:rPr>
                <w:t>PPPD21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91627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dent Teaching in Sport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1F0E99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lemr, L.</w:t>
            </w:r>
          </w:p>
        </w:tc>
        <w:tc>
          <w:tcPr>
            <w:tcW w:w="0" w:type="auto"/>
            <w:tcBorders>
              <w:top w:val="outset" w:sz="6" w:space="0" w:color="auto"/>
              <w:left w:val="outset" w:sz="6" w:space="0" w:color="auto"/>
              <w:bottom w:val="outset" w:sz="6" w:space="0" w:color="auto"/>
              <w:right w:val="outset" w:sz="6" w:space="0" w:color="auto"/>
            </w:tcBorders>
            <w:vAlign w:val="center"/>
            <w:hideMark/>
          </w:tcPr>
          <w:p w14:paraId="723EE2C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18FF09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A0CF5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9FB155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AB358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5" w:history="1">
              <w:r w:rsidR="00171AE4" w:rsidRPr="00171AE4">
                <w:rPr>
                  <w:rFonts w:ascii="Courier New" w:eastAsia="Times New Roman" w:hAnsi="Courier New" w:cs="Courier New"/>
                  <w:color w:val="0000FF"/>
                  <w:sz w:val="20"/>
                  <w:szCs w:val="20"/>
                  <w:u w:val="single"/>
                  <w:lang w:eastAsia="cs-CZ"/>
                </w:rPr>
                <w:t>PSPH71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2319F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practic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4BF51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AB105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8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43E202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E637E8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7A58B0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6F22F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6" w:history="1">
              <w:r w:rsidR="00171AE4" w:rsidRPr="00171AE4">
                <w:rPr>
                  <w:rFonts w:ascii="Courier New" w:eastAsia="Times New Roman" w:hAnsi="Courier New" w:cs="Courier New"/>
                  <w:color w:val="0000FF"/>
                  <w:sz w:val="20"/>
                  <w:szCs w:val="20"/>
                  <w:u w:val="single"/>
                  <w:lang w:eastAsia="cs-CZ"/>
                </w:rPr>
                <w:t>PKIN25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9E49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Law </w:t>
            </w:r>
          </w:p>
        </w:tc>
        <w:tc>
          <w:tcPr>
            <w:tcW w:w="0" w:type="auto"/>
            <w:tcBorders>
              <w:top w:val="outset" w:sz="6" w:space="0" w:color="auto"/>
              <w:left w:val="outset" w:sz="6" w:space="0" w:color="auto"/>
              <w:bottom w:val="outset" w:sz="6" w:space="0" w:color="auto"/>
              <w:right w:val="outset" w:sz="6" w:space="0" w:color="auto"/>
            </w:tcBorders>
            <w:vAlign w:val="center"/>
            <w:hideMark/>
          </w:tcPr>
          <w:p w14:paraId="7D76D4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ás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238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5D8C6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85107D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82C2C6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D29A6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7" w:history="1">
              <w:r w:rsidR="00171AE4" w:rsidRPr="00171AE4">
                <w:rPr>
                  <w:rFonts w:ascii="Courier New" w:eastAsia="Times New Roman" w:hAnsi="Courier New" w:cs="Courier New"/>
                  <w:color w:val="0000FF"/>
                  <w:sz w:val="20"/>
                  <w:szCs w:val="20"/>
                  <w:u w:val="single"/>
                  <w:lang w:eastAsia="cs-CZ"/>
                </w:rPr>
                <w:t>PZTV28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E7A30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pensatory Exercis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0A7F7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okešová, E., Křivánková, M., Mahrová, A.</w:t>
            </w:r>
          </w:p>
        </w:tc>
        <w:tc>
          <w:tcPr>
            <w:tcW w:w="0" w:type="auto"/>
            <w:tcBorders>
              <w:top w:val="outset" w:sz="6" w:space="0" w:color="auto"/>
              <w:left w:val="outset" w:sz="6" w:space="0" w:color="auto"/>
              <w:bottom w:val="outset" w:sz="6" w:space="0" w:color="auto"/>
              <w:right w:val="outset" w:sz="6" w:space="0" w:color="auto"/>
            </w:tcBorders>
            <w:vAlign w:val="center"/>
            <w:hideMark/>
          </w:tcPr>
          <w:p w14:paraId="66BC11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7ED77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BFEC7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2C4E26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1AFDBC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8" w:history="1">
              <w:r w:rsidR="00171AE4" w:rsidRPr="00171AE4">
                <w:rPr>
                  <w:rFonts w:ascii="Courier New" w:eastAsia="Times New Roman" w:hAnsi="Courier New" w:cs="Courier New"/>
                  <w:color w:val="0000FF"/>
                  <w:sz w:val="20"/>
                  <w:szCs w:val="20"/>
                  <w:u w:val="single"/>
                  <w:lang w:eastAsia="cs-CZ"/>
                </w:rPr>
                <w:t>PPPD21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28E7C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logy of Coaching in Sport — Mental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5F5441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drák,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E6708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1BCBF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11AF8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51DF76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2EFD7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79" w:history="1">
              <w:r w:rsidR="00171AE4" w:rsidRPr="00171AE4">
                <w:rPr>
                  <w:rFonts w:ascii="Courier New" w:eastAsia="Times New Roman" w:hAnsi="Courier New" w:cs="Courier New"/>
                  <w:color w:val="0000FF"/>
                  <w:sz w:val="20"/>
                  <w:szCs w:val="20"/>
                  <w:u w:val="single"/>
                  <w:lang w:eastAsia="cs-CZ"/>
                </w:rPr>
                <w:t>PSPH69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3BE62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practic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9D578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D837D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8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86642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42E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64BDB3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AA3D7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80" w:history="1">
              <w:r w:rsidR="00171AE4" w:rsidRPr="00171AE4">
                <w:rPr>
                  <w:rFonts w:ascii="Courier New" w:eastAsia="Times New Roman" w:hAnsi="Courier New" w:cs="Courier New"/>
                  <w:color w:val="0000FF"/>
                  <w:sz w:val="20"/>
                  <w:szCs w:val="20"/>
                  <w:u w:val="single"/>
                  <w:lang w:eastAsia="cs-CZ"/>
                </w:rPr>
                <w:t>PMNG10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3048D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Leadership in Sport Organization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A77D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rossan,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487DA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AD039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12EAA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6667C1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26278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81" w:history="1">
              <w:r w:rsidR="00171AE4" w:rsidRPr="00171AE4">
                <w:rPr>
                  <w:rFonts w:ascii="Courier New" w:eastAsia="Times New Roman" w:hAnsi="Courier New" w:cs="Courier New"/>
                  <w:color w:val="0000FF"/>
                  <w:sz w:val="20"/>
                  <w:szCs w:val="20"/>
                  <w:u w:val="single"/>
                  <w:lang w:eastAsia="cs-CZ"/>
                </w:rPr>
                <w:t>PATL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DC7F9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engthe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3BC631E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ebavý, R.</w:t>
            </w:r>
          </w:p>
        </w:tc>
        <w:tc>
          <w:tcPr>
            <w:tcW w:w="0" w:type="auto"/>
            <w:tcBorders>
              <w:top w:val="outset" w:sz="6" w:space="0" w:color="auto"/>
              <w:left w:val="outset" w:sz="6" w:space="0" w:color="auto"/>
              <w:bottom w:val="outset" w:sz="6" w:space="0" w:color="auto"/>
              <w:right w:val="outset" w:sz="6" w:space="0" w:color="auto"/>
            </w:tcBorders>
            <w:vAlign w:val="center"/>
            <w:hideMark/>
          </w:tcPr>
          <w:p w14:paraId="3D75CA0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AD552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4BA9E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D042A5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B4248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182" w:history="1">
              <w:r w:rsidR="00171AE4" w:rsidRPr="00171AE4">
                <w:rPr>
                  <w:rFonts w:ascii="Courier New" w:eastAsia="Times New Roman" w:hAnsi="Courier New" w:cs="Courier New"/>
                  <w:color w:val="0000FF"/>
                  <w:sz w:val="20"/>
                  <w:szCs w:val="20"/>
                  <w:u w:val="single"/>
                  <w:lang w:eastAsia="cs-CZ"/>
                </w:rPr>
                <w:t>PBAK004T</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EA07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chelor's thesis — Colloquium </w:t>
            </w:r>
          </w:p>
        </w:tc>
        <w:tc>
          <w:tcPr>
            <w:tcW w:w="0" w:type="auto"/>
            <w:tcBorders>
              <w:top w:val="outset" w:sz="6" w:space="0" w:color="auto"/>
              <w:left w:val="outset" w:sz="6" w:space="0" w:color="auto"/>
              <w:bottom w:val="outset" w:sz="6" w:space="0" w:color="auto"/>
              <w:right w:val="outset" w:sz="6" w:space="0" w:color="auto"/>
            </w:tcBorders>
            <w:vAlign w:val="center"/>
            <w:hideMark/>
          </w:tcPr>
          <w:p w14:paraId="1621B1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5B55D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9D19C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397809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78A11F22" w14:textId="4F9408F0" w:rsidR="002B10B5" w:rsidRPr="00CD5FB0" w:rsidRDefault="00171AE4" w:rsidP="002B10B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171AE4">
        <w:rPr>
          <w:rFonts w:ascii="Times New Roman" w:eastAsia="Times New Roman" w:hAnsi="Times New Roman" w:cs="Times New Roman"/>
          <w:color w:val="000000"/>
          <w:sz w:val="27"/>
          <w:szCs w:val="27"/>
          <w:lang w:eastAsia="cs-CZ"/>
        </w:rPr>
        <w:t> </w:t>
      </w:r>
      <w:r w:rsidR="002B10B5" w:rsidRPr="00CD5FB0">
        <w:rPr>
          <w:rFonts w:ascii="Times New Roman" w:eastAsia="Times New Roman" w:hAnsi="Times New Roman" w:cs="Times New Roman"/>
          <w:color w:val="000000"/>
          <w:sz w:val="24"/>
          <w:szCs w:val="27"/>
          <w:lang w:eastAsia="cs-CZ"/>
        </w:rPr>
        <w:t xml:space="preserve">Number of credits of obligatory subjects: </w:t>
      </w:r>
      <w:r w:rsidR="002B10B5">
        <w:rPr>
          <w:rFonts w:ascii="Times New Roman" w:eastAsia="Times New Roman" w:hAnsi="Times New Roman" w:cs="Times New Roman"/>
          <w:color w:val="000000"/>
          <w:sz w:val="24"/>
          <w:szCs w:val="27"/>
          <w:lang w:eastAsia="cs-CZ"/>
        </w:rPr>
        <w:t>36</w:t>
      </w:r>
      <w:r w:rsidR="002B10B5" w:rsidRPr="00CD5FB0">
        <w:rPr>
          <w:rFonts w:ascii="Times New Roman" w:eastAsia="Times New Roman" w:hAnsi="Times New Roman" w:cs="Times New Roman"/>
          <w:color w:val="000000"/>
          <w:sz w:val="24"/>
          <w:szCs w:val="27"/>
          <w:lang w:eastAsia="cs-CZ"/>
        </w:rPr>
        <w:t>.</w:t>
      </w:r>
    </w:p>
    <w:p w14:paraId="33D8E0D0" w14:textId="625A633A" w:rsidR="00171AE4" w:rsidRPr="00B4149D" w:rsidRDefault="002B10B5" w:rsidP="00171AE4">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22354E8D" w14:textId="32778678" w:rsidR="00171AE4" w:rsidRDefault="00171AE4" w:rsidP="00171AE4">
      <w:pPr>
        <w:spacing w:after="0" w:line="240" w:lineRule="auto"/>
        <w:rPr>
          <w:rFonts w:ascii="Times New Roman" w:eastAsia="Times New Roman" w:hAnsi="Times New Roman" w:cs="Times New Roman"/>
          <w:b/>
          <w:bCs/>
          <w:sz w:val="24"/>
          <w:szCs w:val="24"/>
          <w:lang w:eastAsia="cs-CZ"/>
        </w:rPr>
      </w:pPr>
      <w:r w:rsidRPr="00171AE4">
        <w:rPr>
          <w:rFonts w:ascii="Times New Roman" w:eastAsia="Times New Roman" w:hAnsi="Times New Roman" w:cs="Times New Roman"/>
          <w:b/>
          <w:bCs/>
          <w:sz w:val="24"/>
          <w:szCs w:val="24"/>
          <w:lang w:eastAsia="cs-CZ"/>
        </w:rPr>
        <w:t>Sport specialization courses - 3rd year</w:t>
      </w:r>
    </w:p>
    <w:p w14:paraId="2E6E89A7" w14:textId="2F3F8599" w:rsidR="00330984" w:rsidRPr="00171AE4" w:rsidRDefault="0033098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Athletic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2734"/>
        <w:gridCol w:w="1695"/>
        <w:gridCol w:w="1190"/>
        <w:gridCol w:w="1021"/>
        <w:gridCol w:w="1194"/>
      </w:tblGrid>
      <w:tr w:rsidR="00171AE4" w:rsidRPr="00171AE4" w14:paraId="676F424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13398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66930D17" w14:textId="77777777" w:rsidR="00171AE4" w:rsidRPr="00171AE4" w:rsidRDefault="00171AE4" w:rsidP="00256052">
            <w:pPr>
              <w:spacing w:after="0" w:line="240" w:lineRule="auto"/>
              <w:ind w:right="141"/>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326A20C5" w14:textId="77777777" w:rsidR="00171AE4" w:rsidRPr="00171AE4" w:rsidRDefault="00171AE4" w:rsidP="00256052">
            <w:pPr>
              <w:spacing w:after="0" w:line="240" w:lineRule="auto"/>
              <w:ind w:right="141"/>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2C77F13F" w14:textId="77777777" w:rsidR="00171AE4" w:rsidRPr="00171AE4" w:rsidRDefault="00171AE4" w:rsidP="00256052">
            <w:pPr>
              <w:spacing w:after="0" w:line="240" w:lineRule="auto"/>
              <w:ind w:right="141"/>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106EC2E6" w14:textId="77777777" w:rsidR="00171AE4" w:rsidRPr="00171AE4" w:rsidRDefault="00171AE4" w:rsidP="00256052">
            <w:pPr>
              <w:spacing w:after="0" w:line="240" w:lineRule="auto"/>
              <w:ind w:right="141"/>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0437B033" w14:textId="77777777" w:rsidR="00171AE4" w:rsidRPr="00171AE4" w:rsidRDefault="00171AE4" w:rsidP="00256052">
            <w:pPr>
              <w:spacing w:after="0" w:line="240" w:lineRule="auto"/>
              <w:ind w:right="141"/>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0E27CE1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4FA9DD"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3" w:history="1">
              <w:r w:rsidR="00171AE4" w:rsidRPr="00171AE4">
                <w:rPr>
                  <w:rFonts w:ascii="Courier New" w:eastAsia="Times New Roman" w:hAnsi="Courier New" w:cs="Courier New"/>
                  <w:color w:val="0000FF"/>
                  <w:sz w:val="20"/>
                  <w:szCs w:val="20"/>
                  <w:u w:val="single"/>
                  <w:lang w:eastAsia="cs-CZ"/>
                </w:rPr>
                <w:t>PATL12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3462F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Athletics — Jump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5C59C3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68E7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B947D0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A8DD4C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C30817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198034"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4" w:history="1">
              <w:r w:rsidR="00171AE4" w:rsidRPr="00171AE4">
                <w:rPr>
                  <w:rFonts w:ascii="Courier New" w:eastAsia="Times New Roman" w:hAnsi="Courier New" w:cs="Courier New"/>
                  <w:color w:val="0000FF"/>
                  <w:sz w:val="20"/>
                  <w:szCs w:val="20"/>
                  <w:u w:val="single"/>
                  <w:lang w:eastAsia="cs-CZ"/>
                </w:rPr>
                <w:t>PATL12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58016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Walking, Running, Combined Even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C3C088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indušk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61FA04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6545B9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D4BB37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EC6321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E3BCFF"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5" w:history="1">
              <w:r w:rsidR="00171AE4" w:rsidRPr="00171AE4">
                <w:rPr>
                  <w:rFonts w:ascii="Courier New" w:eastAsia="Times New Roman" w:hAnsi="Courier New" w:cs="Courier New"/>
                  <w:color w:val="0000FF"/>
                  <w:sz w:val="20"/>
                  <w:szCs w:val="20"/>
                  <w:u w:val="single"/>
                  <w:lang w:eastAsia="cs-CZ"/>
                </w:rPr>
                <w:t>PATL12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AD66BC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thletic competition and referee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EF0EBB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eh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B8E7C3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440AD3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042D3D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D3E5EE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7CFC78"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6" w:history="1">
              <w:r w:rsidR="00171AE4" w:rsidRPr="00171AE4">
                <w:rPr>
                  <w:rFonts w:ascii="Courier New" w:eastAsia="Times New Roman" w:hAnsi="Courier New" w:cs="Courier New"/>
                  <w:color w:val="0000FF"/>
                  <w:sz w:val="20"/>
                  <w:szCs w:val="20"/>
                  <w:u w:val="single"/>
                  <w:lang w:eastAsia="cs-CZ"/>
                </w:rPr>
                <w:t>PATL1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9EE461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thletic conditio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5503803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25A05F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2A280C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F3271A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302A9AC3" w14:textId="409D9863" w:rsidR="00B4149D" w:rsidRDefault="00B4149D" w:rsidP="00256052">
      <w:pPr>
        <w:spacing w:after="0"/>
        <w:ind w:right="141"/>
        <w:rPr>
          <w:rFonts w:ascii="Times New Roman" w:eastAsia="Times New Roman" w:hAnsi="Times New Roman" w:cs="Times New Roman"/>
          <w:b/>
          <w:bCs/>
          <w:sz w:val="24"/>
          <w:szCs w:val="24"/>
          <w:lang w:eastAsia="cs-CZ"/>
        </w:rPr>
      </w:pPr>
    </w:p>
    <w:p w14:paraId="3CBE057F" w14:textId="0EC3A904"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Basket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399"/>
        <w:gridCol w:w="1375"/>
        <w:gridCol w:w="1190"/>
        <w:gridCol w:w="382"/>
        <w:gridCol w:w="488"/>
      </w:tblGrid>
      <w:tr w:rsidR="00171AE4" w:rsidRPr="00171AE4" w14:paraId="74DE566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CC3C02"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7" w:history="1">
              <w:r w:rsidR="00171AE4" w:rsidRPr="00171AE4">
                <w:rPr>
                  <w:rFonts w:ascii="Courier New" w:eastAsia="Times New Roman" w:hAnsi="Courier New" w:cs="Courier New"/>
                  <w:color w:val="0000FF"/>
                  <w:sz w:val="20"/>
                  <w:szCs w:val="20"/>
                  <w:u w:val="single"/>
                  <w:lang w:eastAsia="cs-CZ"/>
                </w:rPr>
                <w:t>PSPH69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26DC0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Basket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17D33D4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1DE28CA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739F36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53B740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E5BC43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0A599EB"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8" w:history="1">
              <w:r w:rsidR="00171AE4" w:rsidRPr="00171AE4">
                <w:rPr>
                  <w:rFonts w:ascii="Courier New" w:eastAsia="Times New Roman" w:hAnsi="Courier New" w:cs="Courier New"/>
                  <w:color w:val="0000FF"/>
                  <w:sz w:val="20"/>
                  <w:szCs w:val="20"/>
                  <w:u w:val="single"/>
                  <w:lang w:eastAsia="cs-CZ"/>
                </w:rPr>
                <w:t>PSPH70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C0E807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Basket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1362787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43B4726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C94C47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241B8C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CF28BC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83B59F"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89"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4DB525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F32C5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7FA308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423D44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D9374B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441166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E8CA07"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0"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09B30A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A5724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21D9C7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508E53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14F24B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3C0BF792" w14:textId="77777777" w:rsidR="00330984" w:rsidRDefault="00330984" w:rsidP="00256052">
      <w:pPr>
        <w:spacing w:after="0"/>
        <w:ind w:right="141"/>
        <w:rPr>
          <w:rFonts w:ascii="Times New Roman" w:eastAsia="Times New Roman" w:hAnsi="Times New Roman" w:cs="Times New Roman"/>
          <w:b/>
          <w:bCs/>
          <w:sz w:val="24"/>
          <w:szCs w:val="24"/>
          <w:lang w:eastAsia="cs-CZ"/>
        </w:rPr>
      </w:pPr>
    </w:p>
    <w:p w14:paraId="60E5B9CB" w14:textId="2854108F"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Foot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372"/>
        <w:gridCol w:w="1402"/>
        <w:gridCol w:w="1190"/>
        <w:gridCol w:w="382"/>
        <w:gridCol w:w="488"/>
      </w:tblGrid>
      <w:tr w:rsidR="00171AE4" w:rsidRPr="00171AE4" w14:paraId="212096D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04C8DA"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1" w:history="1">
              <w:r w:rsidR="00171AE4" w:rsidRPr="00171AE4">
                <w:rPr>
                  <w:rFonts w:ascii="Courier New" w:eastAsia="Times New Roman" w:hAnsi="Courier New" w:cs="Courier New"/>
                  <w:color w:val="0000FF"/>
                  <w:sz w:val="20"/>
                  <w:szCs w:val="20"/>
                  <w:u w:val="single"/>
                  <w:lang w:eastAsia="cs-CZ"/>
                </w:rPr>
                <w:t>PSPH6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29A3AD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Foot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71CF6C3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kštejn,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D7789B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DEA4B0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04E265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C8FD39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469BE6"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2" w:history="1">
              <w:r w:rsidR="00171AE4" w:rsidRPr="00171AE4">
                <w:rPr>
                  <w:rFonts w:ascii="Courier New" w:eastAsia="Times New Roman" w:hAnsi="Courier New" w:cs="Courier New"/>
                  <w:color w:val="0000FF"/>
                  <w:sz w:val="20"/>
                  <w:szCs w:val="20"/>
                  <w:u w:val="single"/>
                  <w:lang w:eastAsia="cs-CZ"/>
                </w:rPr>
                <w:t>PSPH63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D7CDC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Foot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4EFF061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kštejn,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89896C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0DDA15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1837E4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7218EA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B61C54"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3"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69AAB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5C807F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5E6CA3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1E7F23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A43690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870CBB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6A9DB2"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4"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E30874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6C1E7C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37E4F63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5C55AD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F39D36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7AF1F8BC" w14:textId="77777777" w:rsidR="00330984" w:rsidRDefault="00330984" w:rsidP="00256052">
      <w:pPr>
        <w:spacing w:after="0"/>
        <w:ind w:right="141"/>
        <w:rPr>
          <w:rFonts w:ascii="Times New Roman" w:eastAsia="Times New Roman" w:hAnsi="Times New Roman" w:cs="Times New Roman"/>
          <w:b/>
          <w:bCs/>
          <w:sz w:val="24"/>
          <w:szCs w:val="24"/>
          <w:lang w:eastAsia="cs-CZ"/>
        </w:rPr>
      </w:pPr>
    </w:p>
    <w:p w14:paraId="6815922F" w14:textId="02E088EF"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Gymnastic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3894"/>
        <w:gridCol w:w="1722"/>
        <w:gridCol w:w="1190"/>
        <w:gridCol w:w="382"/>
        <w:gridCol w:w="488"/>
      </w:tblGrid>
      <w:tr w:rsidR="00171AE4" w:rsidRPr="00171AE4" w14:paraId="579F9C7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A444ADB"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5" w:history="1">
              <w:r w:rsidR="00171AE4" w:rsidRPr="00171AE4">
                <w:rPr>
                  <w:rFonts w:ascii="Courier New" w:eastAsia="Times New Roman" w:hAnsi="Courier New" w:cs="Courier New"/>
                  <w:color w:val="0000FF"/>
                  <w:sz w:val="20"/>
                  <w:szCs w:val="20"/>
                  <w:u w:val="single"/>
                  <w:lang w:eastAsia="cs-CZ"/>
                </w:rPr>
                <w:t>PGYM14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F8747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E981EC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CE2225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A4D5B1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4ABA32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0F8ABD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1422DAA"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6" w:history="1">
              <w:r w:rsidR="00171AE4" w:rsidRPr="00171AE4">
                <w:rPr>
                  <w:rFonts w:ascii="Courier New" w:eastAsia="Times New Roman" w:hAnsi="Courier New" w:cs="Courier New"/>
                  <w:color w:val="0000FF"/>
                  <w:sz w:val="20"/>
                  <w:szCs w:val="20"/>
                  <w:u w:val="single"/>
                  <w:lang w:eastAsia="cs-CZ"/>
                </w:rPr>
                <w:t>PGYM14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2DEA19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1E9AE4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CCF381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4A72BC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C4793A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3D2719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E50AE2"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7" w:history="1">
              <w:r w:rsidR="00171AE4" w:rsidRPr="00171AE4">
                <w:rPr>
                  <w:rFonts w:ascii="Courier New" w:eastAsia="Times New Roman" w:hAnsi="Courier New" w:cs="Courier New"/>
                  <w:color w:val="0000FF"/>
                  <w:sz w:val="20"/>
                  <w:szCs w:val="20"/>
                  <w:u w:val="single"/>
                  <w:lang w:eastAsia="cs-CZ"/>
                </w:rPr>
                <w:t>PGYM14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3DF474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tness Gymnastics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7BE846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2EB196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A22B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151A27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3E460B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5D91B2"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8" w:history="1">
              <w:r w:rsidR="00171AE4" w:rsidRPr="00171AE4">
                <w:rPr>
                  <w:rFonts w:ascii="Courier New" w:eastAsia="Times New Roman" w:hAnsi="Courier New" w:cs="Courier New"/>
                  <w:color w:val="0000FF"/>
                  <w:sz w:val="20"/>
                  <w:szCs w:val="20"/>
                  <w:u w:val="single"/>
                  <w:lang w:eastAsia="cs-CZ"/>
                </w:rPr>
                <w:t>PGYM14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FAAFE3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ymnastics for 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7DE7E97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4F521E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B22451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CC1DA6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E96156E" w14:textId="4957AF42" w:rsidR="00330984" w:rsidRDefault="00330984" w:rsidP="00256052">
      <w:pPr>
        <w:spacing w:after="0"/>
        <w:ind w:right="141"/>
      </w:pPr>
    </w:p>
    <w:p w14:paraId="43EB5AEE" w14:textId="266A630F"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Hand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346"/>
        <w:gridCol w:w="1428"/>
        <w:gridCol w:w="1190"/>
        <w:gridCol w:w="382"/>
        <w:gridCol w:w="488"/>
      </w:tblGrid>
      <w:tr w:rsidR="00171AE4" w:rsidRPr="00171AE4" w14:paraId="450A890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5FD26F"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199" w:history="1">
              <w:r w:rsidR="00171AE4" w:rsidRPr="00171AE4">
                <w:rPr>
                  <w:rFonts w:ascii="Courier New" w:eastAsia="Times New Roman" w:hAnsi="Courier New" w:cs="Courier New"/>
                  <w:color w:val="0000FF"/>
                  <w:sz w:val="20"/>
                  <w:szCs w:val="20"/>
                  <w:u w:val="single"/>
                  <w:lang w:eastAsia="cs-CZ"/>
                </w:rPr>
                <w:t>PSPH70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618A06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azation 3 — Hand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39CE4C1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A4AACF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DDA043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FE0FB0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14EEA4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0383480"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0" w:history="1">
              <w:r w:rsidR="00171AE4" w:rsidRPr="00171AE4">
                <w:rPr>
                  <w:rFonts w:ascii="Courier New" w:eastAsia="Times New Roman" w:hAnsi="Courier New" w:cs="Courier New"/>
                  <w:color w:val="0000FF"/>
                  <w:sz w:val="20"/>
                  <w:szCs w:val="20"/>
                  <w:u w:val="single"/>
                  <w:lang w:eastAsia="cs-CZ"/>
                </w:rPr>
                <w:t>PSPH70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742F39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Hand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6E886AB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273779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2BF351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C659D4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C5833A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7DB46D"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1"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07F9A4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A4DA10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F28701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D60688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6963AB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495DC0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C1B8EC"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2"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E0253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A0106B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446AD8B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207EC1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4F84C5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7EC0D634" w14:textId="787FF5F0" w:rsidR="00330984" w:rsidRDefault="00330984" w:rsidP="00256052">
      <w:pPr>
        <w:spacing w:after="0"/>
        <w:ind w:right="141"/>
      </w:pPr>
    </w:p>
    <w:p w14:paraId="7ABDFF8A" w14:textId="4DD58BC3"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Ice hockey</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399"/>
        <w:gridCol w:w="1375"/>
        <w:gridCol w:w="1190"/>
        <w:gridCol w:w="382"/>
        <w:gridCol w:w="488"/>
      </w:tblGrid>
      <w:tr w:rsidR="00171AE4" w:rsidRPr="00171AE4" w14:paraId="0F3C747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27EA3D"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3" w:history="1">
              <w:r w:rsidR="00171AE4" w:rsidRPr="00171AE4">
                <w:rPr>
                  <w:rFonts w:ascii="Courier New" w:eastAsia="Times New Roman" w:hAnsi="Courier New" w:cs="Courier New"/>
                  <w:color w:val="0000FF"/>
                  <w:sz w:val="20"/>
                  <w:szCs w:val="20"/>
                  <w:u w:val="single"/>
                  <w:lang w:eastAsia="cs-CZ"/>
                </w:rPr>
                <w:t>PSPH69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A52083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Ice Hocke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813037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jta, Z.</w:t>
            </w:r>
          </w:p>
        </w:tc>
        <w:tc>
          <w:tcPr>
            <w:tcW w:w="0" w:type="auto"/>
            <w:tcBorders>
              <w:top w:val="outset" w:sz="6" w:space="0" w:color="auto"/>
              <w:left w:val="outset" w:sz="6" w:space="0" w:color="auto"/>
              <w:bottom w:val="outset" w:sz="6" w:space="0" w:color="auto"/>
              <w:right w:val="outset" w:sz="6" w:space="0" w:color="auto"/>
            </w:tcBorders>
            <w:vAlign w:val="center"/>
            <w:hideMark/>
          </w:tcPr>
          <w:p w14:paraId="6C780CD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491B1E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462D96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5EF72F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4C6D2B"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4" w:history="1">
              <w:r w:rsidR="00171AE4" w:rsidRPr="00171AE4">
                <w:rPr>
                  <w:rFonts w:ascii="Courier New" w:eastAsia="Times New Roman" w:hAnsi="Courier New" w:cs="Courier New"/>
                  <w:color w:val="0000FF"/>
                  <w:sz w:val="20"/>
                  <w:szCs w:val="20"/>
                  <w:u w:val="single"/>
                  <w:lang w:eastAsia="cs-CZ"/>
                </w:rPr>
                <w:t>PSPH69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04DB1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Ice Hocke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D5604B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jta, Z.</w:t>
            </w:r>
          </w:p>
        </w:tc>
        <w:tc>
          <w:tcPr>
            <w:tcW w:w="0" w:type="auto"/>
            <w:tcBorders>
              <w:top w:val="outset" w:sz="6" w:space="0" w:color="auto"/>
              <w:left w:val="outset" w:sz="6" w:space="0" w:color="auto"/>
              <w:bottom w:val="outset" w:sz="6" w:space="0" w:color="auto"/>
              <w:right w:val="outset" w:sz="6" w:space="0" w:color="auto"/>
            </w:tcBorders>
            <w:vAlign w:val="center"/>
            <w:hideMark/>
          </w:tcPr>
          <w:p w14:paraId="37FF573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9C0B88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17523E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8FBFB3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E196477"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5"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F2FE5B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B8BCDE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3D671AD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77E8B8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CBC259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46FCC3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E208A8"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6"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B73096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73C44E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5E2C2A4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F5E05C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1BC4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08F70176" w14:textId="77777777" w:rsidR="00330984" w:rsidRDefault="00330984" w:rsidP="00256052">
      <w:pPr>
        <w:spacing w:after="0"/>
        <w:ind w:right="141"/>
        <w:rPr>
          <w:rFonts w:ascii="Times New Roman" w:eastAsia="Times New Roman" w:hAnsi="Times New Roman" w:cs="Times New Roman"/>
          <w:b/>
          <w:bCs/>
          <w:sz w:val="24"/>
          <w:szCs w:val="24"/>
          <w:lang w:eastAsia="cs-CZ"/>
        </w:rPr>
      </w:pPr>
    </w:p>
    <w:p w14:paraId="46E68067" w14:textId="1BB5AC25"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Swimming sport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3960"/>
        <w:gridCol w:w="1814"/>
        <w:gridCol w:w="1190"/>
        <w:gridCol w:w="382"/>
        <w:gridCol w:w="488"/>
      </w:tblGrid>
      <w:tr w:rsidR="00171AE4" w:rsidRPr="00171AE4" w14:paraId="27533BC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FA92E7"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7" w:history="1">
              <w:r w:rsidR="00171AE4" w:rsidRPr="00171AE4">
                <w:rPr>
                  <w:rFonts w:ascii="Courier New" w:eastAsia="Times New Roman" w:hAnsi="Courier New" w:cs="Courier New"/>
                  <w:color w:val="0000FF"/>
                  <w:sz w:val="20"/>
                  <w:szCs w:val="20"/>
                  <w:u w:val="single"/>
                  <w:lang w:eastAsia="cs-CZ"/>
                </w:rPr>
                <w:t>PPLS1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AE28CD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Swimming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0422E0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5EBE00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4FDB26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3B1CEB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510639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286B0D"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8" w:history="1">
              <w:r w:rsidR="00171AE4" w:rsidRPr="00171AE4">
                <w:rPr>
                  <w:rFonts w:ascii="Courier New" w:eastAsia="Times New Roman" w:hAnsi="Courier New" w:cs="Courier New"/>
                  <w:color w:val="0000FF"/>
                  <w:sz w:val="20"/>
                  <w:szCs w:val="20"/>
                  <w:u w:val="single"/>
                  <w:lang w:eastAsia="cs-CZ"/>
                </w:rPr>
                <w:t>PPLS1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C9FA8F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Swimming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420E98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DAB16C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7951E5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EB8DD5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520E85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C983FA"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09" w:history="1">
              <w:r w:rsidR="00171AE4" w:rsidRPr="00171AE4">
                <w:rPr>
                  <w:rFonts w:ascii="Courier New" w:eastAsia="Times New Roman" w:hAnsi="Courier New" w:cs="Courier New"/>
                  <w:color w:val="0000FF"/>
                  <w:sz w:val="20"/>
                  <w:szCs w:val="20"/>
                  <w:u w:val="single"/>
                  <w:lang w:eastAsia="cs-CZ"/>
                </w:rPr>
                <w:t>PPLS1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DD8EBC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eminary to the teaching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A28F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echovsk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5D61F58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216050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1CCB3F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EC2FA1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7D4051"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0" w:history="1">
              <w:r w:rsidR="00171AE4" w:rsidRPr="00171AE4">
                <w:rPr>
                  <w:rFonts w:ascii="Courier New" w:eastAsia="Times New Roman" w:hAnsi="Courier New" w:cs="Courier New"/>
                  <w:color w:val="0000FF"/>
                  <w:sz w:val="20"/>
                  <w:szCs w:val="20"/>
                  <w:u w:val="single"/>
                  <w:lang w:eastAsia="cs-CZ"/>
                </w:rPr>
                <w:t>PPLS13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2195BE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generation and Reconditioning in the Aquatic Environ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1E7D67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ramperová, V.</w:t>
            </w:r>
          </w:p>
        </w:tc>
        <w:tc>
          <w:tcPr>
            <w:tcW w:w="0" w:type="auto"/>
            <w:tcBorders>
              <w:top w:val="outset" w:sz="6" w:space="0" w:color="auto"/>
              <w:left w:val="outset" w:sz="6" w:space="0" w:color="auto"/>
              <w:bottom w:val="outset" w:sz="6" w:space="0" w:color="auto"/>
              <w:right w:val="outset" w:sz="6" w:space="0" w:color="auto"/>
            </w:tcBorders>
            <w:vAlign w:val="center"/>
            <w:hideMark/>
          </w:tcPr>
          <w:p w14:paraId="361C088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0B0D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00DDC2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2FB9EBC6" w14:textId="77777777" w:rsidR="00330984" w:rsidRDefault="00330984" w:rsidP="00256052">
      <w:pPr>
        <w:spacing w:after="0"/>
        <w:ind w:right="141"/>
        <w:rPr>
          <w:rFonts w:ascii="Times New Roman" w:eastAsia="Times New Roman" w:hAnsi="Times New Roman" w:cs="Times New Roman"/>
          <w:b/>
          <w:bCs/>
          <w:sz w:val="24"/>
          <w:szCs w:val="24"/>
          <w:lang w:eastAsia="cs-CZ"/>
        </w:rPr>
      </w:pPr>
    </w:p>
    <w:p w14:paraId="13D8BE78" w14:textId="5CE68C8F"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Softball, Base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080"/>
        <w:gridCol w:w="1694"/>
        <w:gridCol w:w="1190"/>
        <w:gridCol w:w="382"/>
        <w:gridCol w:w="488"/>
      </w:tblGrid>
      <w:tr w:rsidR="00171AE4" w:rsidRPr="00171AE4" w14:paraId="76CA8D8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001F5D"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1" w:history="1">
              <w:r w:rsidR="00171AE4" w:rsidRPr="00171AE4">
                <w:rPr>
                  <w:rFonts w:ascii="Courier New" w:eastAsia="Times New Roman" w:hAnsi="Courier New" w:cs="Courier New"/>
                  <w:color w:val="0000FF"/>
                  <w:sz w:val="20"/>
                  <w:szCs w:val="20"/>
                  <w:u w:val="single"/>
                  <w:lang w:eastAsia="cs-CZ"/>
                </w:rPr>
                <w:t>PSPH71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4C00DA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Softball, Base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D965F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6D2A60F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DD6DD9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6FEC4A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E0BB27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3A599D0"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2" w:history="1">
              <w:r w:rsidR="00171AE4" w:rsidRPr="00171AE4">
                <w:rPr>
                  <w:rFonts w:ascii="Courier New" w:eastAsia="Times New Roman" w:hAnsi="Courier New" w:cs="Courier New"/>
                  <w:color w:val="0000FF"/>
                  <w:sz w:val="20"/>
                  <w:szCs w:val="20"/>
                  <w:u w:val="single"/>
                  <w:lang w:eastAsia="cs-CZ"/>
                </w:rPr>
                <w:t>PSPH71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30AABF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Softball, Base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1B72D4D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1F5B9D2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8A90710"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780AA2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12C49E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CA7072"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3"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E48B0D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5B5D40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B94880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C33732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D637E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AB6C38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B1AFADA"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4"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5166D4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86B7F8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8617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F9002F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2CFD8A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0E1F1D2F" w14:textId="77777777" w:rsidR="00256052" w:rsidRDefault="00256052" w:rsidP="00256052">
      <w:pPr>
        <w:spacing w:after="0"/>
        <w:ind w:right="141"/>
        <w:rPr>
          <w:rFonts w:ascii="Times New Roman" w:eastAsia="Times New Roman" w:hAnsi="Times New Roman" w:cs="Times New Roman"/>
          <w:b/>
          <w:bCs/>
          <w:sz w:val="24"/>
          <w:szCs w:val="24"/>
          <w:lang w:eastAsia="cs-CZ"/>
        </w:rPr>
      </w:pPr>
    </w:p>
    <w:p w14:paraId="7D0FCD45" w14:textId="058D05AB" w:rsidR="00330984" w:rsidRDefault="00256052"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Tenni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399"/>
        <w:gridCol w:w="1375"/>
        <w:gridCol w:w="1190"/>
        <w:gridCol w:w="382"/>
        <w:gridCol w:w="488"/>
      </w:tblGrid>
      <w:tr w:rsidR="00171AE4" w:rsidRPr="00171AE4" w14:paraId="35DE9C0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78C600"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5" w:history="1">
              <w:r w:rsidR="00171AE4" w:rsidRPr="00171AE4">
                <w:rPr>
                  <w:rFonts w:ascii="Courier New" w:eastAsia="Times New Roman" w:hAnsi="Courier New" w:cs="Courier New"/>
                  <w:color w:val="0000FF"/>
                  <w:sz w:val="20"/>
                  <w:szCs w:val="20"/>
                  <w:u w:val="single"/>
                  <w:lang w:eastAsia="cs-CZ"/>
                </w:rPr>
                <w:t>PSPH7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450CD6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Tenn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AE40B3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98ECB9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62549E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F901766"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2C057A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1417E0"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6" w:history="1">
              <w:r w:rsidR="00171AE4" w:rsidRPr="00171AE4">
                <w:rPr>
                  <w:rFonts w:ascii="Courier New" w:eastAsia="Times New Roman" w:hAnsi="Courier New" w:cs="Courier New"/>
                  <w:color w:val="0000FF"/>
                  <w:sz w:val="20"/>
                  <w:szCs w:val="20"/>
                  <w:u w:val="single"/>
                  <w:lang w:eastAsia="cs-CZ"/>
                </w:rPr>
                <w:t>PSPH7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E4BEB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Tenn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758A9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F526C2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B7E2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3BF2F57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65F7CC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F0B2E8"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7"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80C627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E2B716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3AAA9B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53E239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BE7CAE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E2C230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4279CB"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8"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9472D9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AE1489"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356BB91"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1665D7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F1BF25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2596AF13" w14:textId="77777777" w:rsidR="00330984" w:rsidRDefault="00330984" w:rsidP="00256052">
      <w:pPr>
        <w:spacing w:after="0"/>
        <w:ind w:right="141"/>
        <w:rPr>
          <w:rFonts w:ascii="Times New Roman" w:eastAsia="Times New Roman" w:hAnsi="Times New Roman" w:cs="Times New Roman"/>
          <w:b/>
          <w:bCs/>
          <w:sz w:val="24"/>
          <w:szCs w:val="24"/>
          <w:lang w:eastAsia="cs-CZ"/>
        </w:rPr>
      </w:pPr>
    </w:p>
    <w:p w14:paraId="6242BB70" w14:textId="46E04A7E" w:rsidR="00330984" w:rsidRDefault="00330984"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Combat sport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22"/>
        <w:gridCol w:w="4132"/>
        <w:gridCol w:w="1642"/>
        <w:gridCol w:w="1190"/>
        <w:gridCol w:w="382"/>
        <w:gridCol w:w="488"/>
      </w:tblGrid>
      <w:tr w:rsidR="00171AE4" w:rsidRPr="00171AE4" w14:paraId="227F6CC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49D1A2"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19" w:history="1">
              <w:r w:rsidR="00171AE4" w:rsidRPr="00171AE4">
                <w:rPr>
                  <w:rFonts w:ascii="Courier New" w:eastAsia="Times New Roman" w:hAnsi="Courier New" w:cs="Courier New"/>
                  <w:color w:val="0000FF"/>
                  <w:sz w:val="20"/>
                  <w:szCs w:val="20"/>
                  <w:u w:val="single"/>
                  <w:lang w:eastAsia="cs-CZ"/>
                </w:rPr>
                <w:t>PTUS38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0FC364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Combat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6BC0AF5"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46FD0A8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489DFB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858674A"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326CD0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7DFC65"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20" w:history="1">
              <w:r w:rsidR="00171AE4" w:rsidRPr="00171AE4">
                <w:rPr>
                  <w:rFonts w:ascii="Courier New" w:eastAsia="Times New Roman" w:hAnsi="Courier New" w:cs="Courier New"/>
                  <w:color w:val="0000FF"/>
                  <w:sz w:val="20"/>
                  <w:szCs w:val="20"/>
                  <w:u w:val="single"/>
                  <w:lang w:eastAsia="cs-CZ"/>
                </w:rPr>
                <w:t>PTUS38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487533"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Combat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7C4FC7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B156FD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07151F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3661708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3E0402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9535AE"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21" w:history="1">
              <w:r w:rsidR="00171AE4" w:rsidRPr="00171AE4">
                <w:rPr>
                  <w:rFonts w:ascii="Courier New" w:eastAsia="Times New Roman" w:hAnsi="Courier New" w:cs="Courier New"/>
                  <w:color w:val="0000FF"/>
                  <w:sz w:val="20"/>
                  <w:szCs w:val="20"/>
                  <w:u w:val="single"/>
                  <w:lang w:eastAsia="cs-CZ"/>
                </w:rPr>
                <w:t>PTUS37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391268"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83CA1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dobinský, A.</w:t>
            </w:r>
          </w:p>
        </w:tc>
        <w:tc>
          <w:tcPr>
            <w:tcW w:w="0" w:type="auto"/>
            <w:tcBorders>
              <w:top w:val="outset" w:sz="6" w:space="0" w:color="auto"/>
              <w:left w:val="outset" w:sz="6" w:space="0" w:color="auto"/>
              <w:bottom w:val="outset" w:sz="6" w:space="0" w:color="auto"/>
              <w:right w:val="outset" w:sz="6" w:space="0" w:color="auto"/>
            </w:tcBorders>
            <w:vAlign w:val="center"/>
            <w:hideMark/>
          </w:tcPr>
          <w:p w14:paraId="2BEDAC6E"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57FCBA87"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58CC14C"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142FDD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09CCD7" w14:textId="77777777" w:rsidR="00171AE4" w:rsidRPr="00171AE4" w:rsidRDefault="00FB66E2" w:rsidP="00256052">
            <w:pPr>
              <w:spacing w:after="0" w:line="240" w:lineRule="auto"/>
              <w:ind w:right="141"/>
              <w:rPr>
                <w:rFonts w:ascii="Times New Roman" w:eastAsia="Times New Roman" w:hAnsi="Times New Roman" w:cs="Times New Roman"/>
                <w:sz w:val="24"/>
                <w:szCs w:val="24"/>
                <w:lang w:eastAsia="cs-CZ"/>
              </w:rPr>
            </w:pPr>
            <w:hyperlink r:id="rId222" w:history="1">
              <w:r w:rsidR="00171AE4" w:rsidRPr="00171AE4">
                <w:rPr>
                  <w:rFonts w:ascii="Courier New" w:eastAsia="Times New Roman" w:hAnsi="Courier New" w:cs="Courier New"/>
                  <w:color w:val="0000FF"/>
                  <w:sz w:val="20"/>
                  <w:szCs w:val="20"/>
                  <w:u w:val="single"/>
                  <w:lang w:eastAsia="cs-CZ"/>
                </w:rPr>
                <w:t>PTUS38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C04488B"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in condition prepar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2B5FE0AD"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83B2112"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F70694F"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684D744" w14:textId="77777777" w:rsidR="00171AE4" w:rsidRPr="00171AE4" w:rsidRDefault="00171AE4" w:rsidP="00256052">
            <w:pPr>
              <w:spacing w:after="0" w:line="240" w:lineRule="auto"/>
              <w:ind w:right="141"/>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351D9CC4" w14:textId="00F87685" w:rsidR="00330984" w:rsidRDefault="00330984" w:rsidP="00256052">
      <w:pPr>
        <w:spacing w:after="0"/>
        <w:ind w:right="141"/>
      </w:pPr>
    </w:p>
    <w:p w14:paraId="56E77514" w14:textId="088352EB" w:rsidR="00256052" w:rsidRDefault="00256052" w:rsidP="00256052">
      <w:pPr>
        <w:spacing w:after="0"/>
        <w:ind w:right="141"/>
      </w:pPr>
      <w:r w:rsidRPr="00171AE4">
        <w:rPr>
          <w:rFonts w:ascii="Times New Roman" w:eastAsia="Times New Roman" w:hAnsi="Times New Roman" w:cs="Times New Roman"/>
          <w:b/>
          <w:bCs/>
          <w:sz w:val="24"/>
          <w:szCs w:val="24"/>
          <w:lang w:eastAsia="cs-CZ"/>
        </w:rPr>
        <w:t xml:space="preserve">Sport specialization </w:t>
      </w:r>
      <w:r>
        <w:rPr>
          <w:rFonts w:ascii="Times New Roman" w:eastAsia="Times New Roman" w:hAnsi="Times New Roman" w:cs="Times New Roman"/>
          <w:b/>
          <w:bCs/>
          <w:sz w:val="24"/>
          <w:szCs w:val="24"/>
          <w:lang w:eastAsia="cs-CZ"/>
        </w:rPr>
        <w:t xml:space="preserve"> - Volleyball</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4632"/>
        <w:gridCol w:w="1234"/>
        <w:gridCol w:w="1049"/>
        <w:gridCol w:w="240"/>
        <w:gridCol w:w="347"/>
      </w:tblGrid>
      <w:tr w:rsidR="00171AE4" w:rsidRPr="00171AE4" w14:paraId="0425F95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109BB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3" w:history="1">
              <w:r w:rsidR="00171AE4" w:rsidRPr="00171AE4">
                <w:rPr>
                  <w:rFonts w:ascii="Courier New" w:eastAsia="Times New Roman" w:hAnsi="Courier New" w:cs="Courier New"/>
                  <w:color w:val="0000FF"/>
                  <w:sz w:val="20"/>
                  <w:szCs w:val="20"/>
                  <w:u w:val="single"/>
                  <w:lang w:eastAsia="cs-CZ"/>
                </w:rPr>
                <w:t>PSPH70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2326B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3 — volley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6483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2225E0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221C7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4E299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579D8F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DC592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4" w:history="1">
              <w:r w:rsidR="00171AE4" w:rsidRPr="00171AE4">
                <w:rPr>
                  <w:rFonts w:ascii="Courier New" w:eastAsia="Times New Roman" w:hAnsi="Courier New" w:cs="Courier New"/>
                  <w:color w:val="0000FF"/>
                  <w:sz w:val="20"/>
                  <w:szCs w:val="20"/>
                  <w:u w:val="single"/>
                  <w:lang w:eastAsia="cs-CZ"/>
                </w:rPr>
                <w:t>PSPH70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54E4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specialization 4 — Volleyball </w:t>
            </w:r>
          </w:p>
        </w:tc>
        <w:tc>
          <w:tcPr>
            <w:tcW w:w="0" w:type="auto"/>
            <w:tcBorders>
              <w:top w:val="outset" w:sz="6" w:space="0" w:color="auto"/>
              <w:left w:val="outset" w:sz="6" w:space="0" w:color="auto"/>
              <w:bottom w:val="outset" w:sz="6" w:space="0" w:color="auto"/>
              <w:right w:val="outset" w:sz="6" w:space="0" w:color="auto"/>
            </w:tcBorders>
            <w:vAlign w:val="center"/>
            <w:hideMark/>
          </w:tcPr>
          <w:p w14:paraId="6ABC45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53CE5C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EBFB6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BDA6C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4F6BDA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85FD8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5" w:history="1">
              <w:r w:rsidR="00171AE4" w:rsidRPr="00171AE4">
                <w:rPr>
                  <w:rFonts w:ascii="Courier New" w:eastAsia="Times New Roman" w:hAnsi="Courier New" w:cs="Courier New"/>
                  <w:color w:val="0000FF"/>
                  <w:sz w:val="20"/>
                  <w:szCs w:val="20"/>
                  <w:u w:val="single"/>
                  <w:lang w:eastAsia="cs-CZ"/>
                </w:rPr>
                <w:t>PSPH6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5D31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of game efficiency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34AE5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B4E5E0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87B12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47559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F0C3B6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D717E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6" w:history="1">
              <w:r w:rsidR="00171AE4" w:rsidRPr="00171AE4">
                <w:rPr>
                  <w:rFonts w:ascii="Courier New" w:eastAsia="Times New Roman" w:hAnsi="Courier New" w:cs="Courier New"/>
                  <w:color w:val="0000FF"/>
                  <w:sz w:val="20"/>
                  <w:szCs w:val="20"/>
                  <w:u w:val="single"/>
                  <w:lang w:eastAsia="cs-CZ"/>
                </w:rPr>
                <w:t>PSPH6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EBB9C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dified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E6366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lek, R.</w:t>
            </w:r>
          </w:p>
        </w:tc>
        <w:tc>
          <w:tcPr>
            <w:tcW w:w="0" w:type="auto"/>
            <w:tcBorders>
              <w:top w:val="outset" w:sz="6" w:space="0" w:color="auto"/>
              <w:left w:val="outset" w:sz="6" w:space="0" w:color="auto"/>
              <w:bottom w:val="outset" w:sz="6" w:space="0" w:color="auto"/>
              <w:right w:val="outset" w:sz="6" w:space="0" w:color="auto"/>
            </w:tcBorders>
            <w:vAlign w:val="center"/>
            <w:hideMark/>
          </w:tcPr>
          <w:p w14:paraId="5654BC6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BCC50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94C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7AC6729F" w14:textId="7E5F06D4" w:rsidR="002B10B5" w:rsidRPr="00CD5FB0" w:rsidRDefault="002B10B5" w:rsidP="002B10B5">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Number of credits </w:t>
      </w:r>
      <w:r>
        <w:rPr>
          <w:rFonts w:ascii="Times New Roman" w:eastAsia="Times New Roman" w:hAnsi="Times New Roman" w:cs="Times New Roman"/>
          <w:color w:val="000000"/>
          <w:sz w:val="24"/>
          <w:szCs w:val="27"/>
          <w:lang w:eastAsia="cs-CZ"/>
        </w:rPr>
        <w:t>ni sport specialization</w:t>
      </w:r>
      <w:r w:rsidRPr="00CD5FB0">
        <w:rPr>
          <w:rFonts w:ascii="Times New Roman" w:eastAsia="Times New Roman" w:hAnsi="Times New Roman" w:cs="Times New Roman"/>
          <w:color w:val="000000"/>
          <w:sz w:val="24"/>
          <w:szCs w:val="27"/>
          <w:lang w:eastAsia="cs-CZ"/>
        </w:rPr>
        <w:t xml:space="preserve">: </w:t>
      </w:r>
      <w:r>
        <w:rPr>
          <w:rFonts w:ascii="Times New Roman" w:eastAsia="Times New Roman" w:hAnsi="Times New Roman" w:cs="Times New Roman"/>
          <w:color w:val="000000"/>
          <w:sz w:val="24"/>
          <w:szCs w:val="27"/>
          <w:lang w:eastAsia="cs-CZ"/>
        </w:rPr>
        <w:t>18</w:t>
      </w:r>
      <w:r w:rsidRPr="00CD5FB0">
        <w:rPr>
          <w:rFonts w:ascii="Times New Roman" w:eastAsia="Times New Roman" w:hAnsi="Times New Roman" w:cs="Times New Roman"/>
          <w:color w:val="000000"/>
          <w:sz w:val="24"/>
          <w:szCs w:val="27"/>
          <w:lang w:eastAsia="cs-CZ"/>
        </w:rPr>
        <w:t>.</w:t>
      </w:r>
    </w:p>
    <w:p w14:paraId="664FB041" w14:textId="77777777" w:rsidR="00CD5FB0" w:rsidRDefault="00CD5FB0" w:rsidP="002B10B5">
      <w:pPr>
        <w:spacing w:before="100" w:beforeAutospacing="1" w:after="100" w:afterAutospacing="1" w:line="240" w:lineRule="auto"/>
        <w:outlineLvl w:val="2"/>
        <w:rPr>
          <w:rFonts w:ascii="Times New Roman" w:eastAsia="Times New Roman" w:hAnsi="Times New Roman" w:cs="Times New Roman"/>
          <w:b/>
          <w:bCs/>
          <w:color w:val="000000"/>
          <w:sz w:val="27"/>
          <w:szCs w:val="27"/>
          <w:lang w:eastAsia="cs-CZ"/>
        </w:rPr>
      </w:pPr>
    </w:p>
    <w:p w14:paraId="48CDA153" w14:textId="77777777" w:rsidR="00CD5FB0" w:rsidRDefault="00CD5FB0">
      <w:pPr>
        <w:rPr>
          <w:rFonts w:ascii="Times New Roman" w:eastAsia="Times New Roman" w:hAnsi="Times New Roman" w:cs="Times New Roman"/>
          <w:b/>
          <w:bCs/>
          <w:color w:val="000000"/>
          <w:sz w:val="27"/>
          <w:szCs w:val="27"/>
          <w:lang w:eastAsia="cs-CZ"/>
        </w:rPr>
      </w:pPr>
      <w:r>
        <w:rPr>
          <w:rFonts w:ascii="Times New Roman" w:eastAsia="Times New Roman" w:hAnsi="Times New Roman" w:cs="Times New Roman"/>
          <w:b/>
          <w:bCs/>
          <w:color w:val="000000"/>
          <w:sz w:val="27"/>
          <w:szCs w:val="27"/>
          <w:lang w:eastAsia="cs-CZ"/>
        </w:rPr>
        <w:br w:type="page"/>
      </w:r>
    </w:p>
    <w:p w14:paraId="434FFCF7" w14:textId="1A29988A"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STUDY PROGRAM: Fitness Coach</w:t>
      </w:r>
    </w:p>
    <w:p w14:paraId="6EA8770E"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LEVEL OF DEGREE: Bachelor Degree</w:t>
      </w:r>
    </w:p>
    <w:p w14:paraId="4FEC406E"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CODE: 1014A280007</w:t>
      </w:r>
    </w:p>
    <w:p w14:paraId="3570AEFA" w14:textId="77777777" w:rsidR="00171AE4" w:rsidRPr="00CD5FB0"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task of the new Study Programme is to meet the demand for an education of fitness coaches who do not have ambitions to become physical education teachers. The study programme focuses on key aspects of development biomotor abilities. The study plan consists of the theoretical courses from field of pedagogy-psychology, physiology and adaptation, biomechanics and sport training. Subsequently, theoretical foundations are applied and specified in practically oriented courses from area of strengthening, athletics, gymnastics and other sport areas. The graduate has the ability to understand the complexity of development of general and specific biomotor abilities. The graduate is eligible to create and apply movement programs with specific goal and target group.</w:t>
      </w:r>
    </w:p>
    <w:p w14:paraId="3EF57FB1" w14:textId="2BB99605" w:rsidR="00171AE4"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design of the study plan enables to understand necessary principles from area of applied sport sciences alongside with development of basic movement skills first (during first and partially second year of the study), and their application in specific didactic courses is covered later (second and third year) alongside with sport practice.</w:t>
      </w:r>
    </w:p>
    <w:p w14:paraId="17CD9171" w14:textId="77777777" w:rsidR="008F72DD" w:rsidRPr="00CD5FB0" w:rsidRDefault="008F72DD" w:rsidP="008F72DD">
      <w:pPr>
        <w:spacing w:after="0" w:line="240" w:lineRule="auto"/>
        <w:jc w:val="center"/>
        <w:outlineLvl w:val="3"/>
        <w:rPr>
          <w:rFonts w:ascii="Times New Roman" w:eastAsia="Times New Roman" w:hAnsi="Times New Roman" w:cs="Times New Roman"/>
          <w:b/>
          <w:bCs/>
          <w:color w:val="000000"/>
          <w:sz w:val="24"/>
          <w:szCs w:val="24"/>
          <w:lang w:eastAsia="cs-CZ"/>
        </w:rPr>
      </w:pPr>
      <w:r w:rsidRPr="00CD5FB0">
        <w:rPr>
          <w:rFonts w:ascii="Times New Roman" w:eastAsia="Times New Roman" w:hAnsi="Times New Roman" w:cs="Times New Roman"/>
          <w:b/>
          <w:bCs/>
          <w:color w:val="000000"/>
          <w:sz w:val="24"/>
          <w:szCs w:val="24"/>
          <w:lang w:eastAsia="cs-CZ"/>
        </w:rPr>
        <w:t>The basic outline of the curriculum:</w:t>
      </w:r>
    </w:p>
    <w:p w14:paraId="44516AE0"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he standard period of study in years: </w:t>
      </w:r>
      <w:r>
        <w:rPr>
          <w:rFonts w:ascii="Times New Roman" w:eastAsia="Times New Roman" w:hAnsi="Times New Roman" w:cs="Times New Roman"/>
          <w:b/>
          <w:bCs/>
          <w:color w:val="000000"/>
          <w:sz w:val="24"/>
          <w:szCs w:val="24"/>
          <w:lang w:eastAsia="cs-CZ"/>
        </w:rPr>
        <w:t>3</w:t>
      </w:r>
      <w:r w:rsidRPr="00CD5FB0">
        <w:rPr>
          <w:rFonts w:ascii="Times New Roman" w:eastAsia="Times New Roman" w:hAnsi="Times New Roman" w:cs="Times New Roman"/>
          <w:b/>
          <w:bCs/>
          <w:color w:val="000000"/>
          <w:sz w:val="24"/>
          <w:szCs w:val="24"/>
          <w:lang w:eastAsia="cs-CZ"/>
        </w:rPr>
        <w:t xml:space="preserve"> years</w:t>
      </w:r>
    </w:p>
    <w:p w14:paraId="027DF084" w14:textId="77777777" w:rsidR="008F72DD" w:rsidRPr="006513AA" w:rsidRDefault="008F72DD" w:rsidP="008F72DD">
      <w:pPr>
        <w:spacing w:after="0" w:line="240" w:lineRule="auto"/>
        <w:rPr>
          <w:rFonts w:ascii="Times New Roman" w:eastAsia="Times New Roman" w:hAnsi="Times New Roman" w:cs="Times New Roman"/>
          <w:b/>
          <w:color w:val="000000"/>
          <w:sz w:val="24"/>
          <w:szCs w:val="24"/>
          <w:lang w:eastAsia="cs-CZ"/>
        </w:rPr>
      </w:pPr>
    </w:p>
    <w:p w14:paraId="3480A2F7" w14:textId="77777777" w:rsidR="008F72DD" w:rsidRPr="006513AA" w:rsidRDefault="008F72DD" w:rsidP="008F72DD">
      <w:pPr>
        <w:spacing w:after="0" w:line="240" w:lineRule="auto"/>
        <w:rPr>
          <w:rFonts w:ascii="Times New Roman" w:eastAsia="Times New Roman" w:hAnsi="Times New Roman" w:cs="Times New Roman"/>
          <w:b/>
          <w:color w:val="000000"/>
          <w:sz w:val="24"/>
          <w:szCs w:val="24"/>
          <w:lang w:eastAsia="cs-CZ"/>
        </w:rPr>
      </w:pPr>
      <w:r w:rsidRPr="006513AA">
        <w:rPr>
          <w:rFonts w:ascii="Times New Roman" w:eastAsia="Times New Roman" w:hAnsi="Times New Roman" w:cs="Times New Roman"/>
          <w:b/>
          <w:color w:val="000000"/>
          <w:sz w:val="24"/>
          <w:szCs w:val="24"/>
          <w:lang w:eastAsia="cs-CZ"/>
        </w:rPr>
        <w:t>State exam </w:t>
      </w:r>
    </w:p>
    <w:p w14:paraId="45F89B40"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A/ Defending of the bachelor thesis</w:t>
      </w:r>
    </w:p>
    <w:p w14:paraId="6D68B599"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B/ Theoret</w:t>
      </w:r>
      <w:r>
        <w:rPr>
          <w:rFonts w:ascii="Times New Roman" w:eastAsia="Times New Roman" w:hAnsi="Times New Roman" w:cs="Times New Roman"/>
          <w:color w:val="000000"/>
          <w:sz w:val="24"/>
          <w:szCs w:val="24"/>
          <w:lang w:eastAsia="cs-CZ"/>
        </w:rPr>
        <w:t>ical examination</w:t>
      </w:r>
      <w:r w:rsidRPr="00CD5FB0">
        <w:rPr>
          <w:rFonts w:ascii="Times New Roman" w:eastAsia="Times New Roman" w:hAnsi="Times New Roman" w:cs="Times New Roman"/>
          <w:color w:val="000000"/>
          <w:sz w:val="24"/>
          <w:szCs w:val="24"/>
          <w:lang w:eastAsia="cs-CZ"/>
        </w:rPr>
        <w:t>:</w:t>
      </w:r>
    </w:p>
    <w:p w14:paraId="650B9622"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w:t>
      </w:r>
    </w:p>
    <w:p w14:paraId="088B7165" w14:textId="033F2640" w:rsidR="008F72DD" w:rsidRPr="006513AA" w:rsidRDefault="00240203" w:rsidP="008F72DD">
      <w:pPr>
        <w:spacing w:after="0" w:line="240" w:lineRule="auto"/>
        <w:rPr>
          <w:rFonts w:ascii="Times New Roman" w:hAnsi="Times New Roman" w:cs="Times New Roman"/>
          <w:color w:val="000000"/>
          <w:sz w:val="24"/>
          <w:szCs w:val="24"/>
          <w:shd w:val="clear" w:color="auto" w:fill="FBFBFB"/>
        </w:rPr>
      </w:pPr>
      <w:r>
        <w:rPr>
          <w:rFonts w:ascii="Times New Roman" w:eastAsia="Times New Roman" w:hAnsi="Times New Roman" w:cs="Times New Roman"/>
          <w:color w:val="000000"/>
          <w:sz w:val="24"/>
          <w:szCs w:val="24"/>
          <w:lang w:eastAsia="cs-CZ"/>
        </w:rPr>
        <w:t xml:space="preserve">PSZZ115 </w:t>
      </w:r>
      <w:r w:rsidR="008F72DD" w:rsidRPr="006513AA">
        <w:rPr>
          <w:rFonts w:ascii="Times New Roman" w:hAnsi="Times New Roman" w:cs="Times New Roman"/>
          <w:color w:val="000000"/>
          <w:sz w:val="24"/>
          <w:szCs w:val="24"/>
          <w:shd w:val="clear" w:color="auto" w:fill="FBFBFB"/>
        </w:rPr>
        <w:t>Biomedical background of sport</w:t>
      </w:r>
    </w:p>
    <w:p w14:paraId="6889D767" w14:textId="5CD9FD19" w:rsidR="008F72DD" w:rsidRPr="006513AA" w:rsidRDefault="00240203" w:rsidP="008F72DD">
      <w:pPr>
        <w:spacing w:after="0"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color w:val="000000"/>
          <w:sz w:val="24"/>
          <w:szCs w:val="24"/>
          <w:lang w:eastAsia="cs-CZ"/>
        </w:rPr>
        <w:t>PSZZ116</w:t>
      </w:r>
      <w:r w:rsidR="008F72DD" w:rsidRPr="006513AA">
        <w:rPr>
          <w:rFonts w:ascii="Times New Roman" w:eastAsia="Times New Roman" w:hAnsi="Times New Roman" w:cs="Times New Roman"/>
          <w:color w:val="000000"/>
          <w:sz w:val="24"/>
          <w:szCs w:val="24"/>
          <w:lang w:eastAsia="cs-CZ"/>
        </w:rPr>
        <w:t xml:space="preserve"> </w:t>
      </w:r>
      <w:r w:rsidR="008F72DD" w:rsidRPr="006513AA">
        <w:rPr>
          <w:rFonts w:ascii="Times New Roman" w:eastAsia="Times New Roman" w:hAnsi="Times New Roman" w:cs="Times New Roman"/>
          <w:sz w:val="24"/>
          <w:szCs w:val="24"/>
          <w:lang w:eastAsia="cs-CZ"/>
        </w:rPr>
        <w:t>Theory and didactics of sports training</w:t>
      </w:r>
    </w:p>
    <w:p w14:paraId="0B196E9A" w14:textId="0AB04CDB" w:rsidR="008F72DD" w:rsidRPr="006513AA" w:rsidRDefault="00240203" w:rsidP="008F72DD">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PSZZ117</w:t>
      </w:r>
      <w:r w:rsidR="008F72DD" w:rsidRPr="006513AA">
        <w:rPr>
          <w:rFonts w:ascii="Times New Roman" w:eastAsia="Times New Roman" w:hAnsi="Times New Roman" w:cs="Times New Roman"/>
          <w:color w:val="000000"/>
          <w:sz w:val="24"/>
          <w:szCs w:val="24"/>
          <w:lang w:eastAsia="cs-CZ"/>
        </w:rPr>
        <w:t xml:space="preserve"> </w:t>
      </w:r>
      <w:r w:rsidR="008F72DD" w:rsidRPr="006513AA">
        <w:rPr>
          <w:rFonts w:ascii="Times New Roman" w:hAnsi="Times New Roman" w:cs="Times New Roman"/>
          <w:color w:val="000000"/>
          <w:sz w:val="24"/>
          <w:szCs w:val="24"/>
          <w:shd w:val="clear" w:color="auto" w:fill="FBFBFB"/>
        </w:rPr>
        <w:t xml:space="preserve">Theory and didactics of </w:t>
      </w:r>
      <w:r w:rsidR="008F72DD">
        <w:rPr>
          <w:rFonts w:ascii="Times New Roman" w:hAnsi="Times New Roman" w:cs="Times New Roman"/>
          <w:color w:val="000000"/>
          <w:sz w:val="24"/>
          <w:szCs w:val="24"/>
          <w:shd w:val="clear" w:color="auto" w:fill="FBFBFB"/>
        </w:rPr>
        <w:t xml:space="preserve">conditioning </w:t>
      </w:r>
      <w:r w:rsidR="008F72DD" w:rsidRPr="006513AA">
        <w:rPr>
          <w:rFonts w:ascii="Times New Roman" w:hAnsi="Times New Roman" w:cs="Times New Roman"/>
          <w:color w:val="000000"/>
          <w:sz w:val="24"/>
          <w:szCs w:val="24"/>
          <w:shd w:val="clear" w:color="auto" w:fill="FBFBFB"/>
        </w:rPr>
        <w:t>training</w:t>
      </w:r>
      <w:r w:rsidR="008F72DD" w:rsidRPr="006513AA">
        <w:rPr>
          <w:rFonts w:ascii="Times New Roman" w:eastAsia="Times New Roman" w:hAnsi="Times New Roman" w:cs="Times New Roman"/>
          <w:color w:val="000000"/>
          <w:sz w:val="24"/>
          <w:szCs w:val="24"/>
          <w:lang w:eastAsia="cs-CZ"/>
        </w:rPr>
        <w:t> </w:t>
      </w:r>
    </w:p>
    <w:p w14:paraId="69B4B7CD"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54FC139B" w14:textId="77777777" w:rsidR="008F72DD" w:rsidRPr="008F72DD" w:rsidRDefault="008F72DD" w:rsidP="008F72DD">
      <w:pPr>
        <w:spacing w:after="0" w:line="240" w:lineRule="auto"/>
        <w:rPr>
          <w:rFonts w:ascii="Times New Roman" w:eastAsia="Times New Roman" w:hAnsi="Times New Roman" w:cs="Times New Roman"/>
          <w:b/>
          <w:color w:val="000000"/>
          <w:sz w:val="24"/>
          <w:szCs w:val="24"/>
          <w:lang w:eastAsia="cs-CZ"/>
        </w:rPr>
      </w:pPr>
      <w:r w:rsidRPr="008F72DD">
        <w:rPr>
          <w:rFonts w:ascii="Times New Roman" w:eastAsia="Times New Roman" w:hAnsi="Times New Roman" w:cs="Times New Roman"/>
          <w:b/>
          <w:color w:val="000000"/>
          <w:sz w:val="24"/>
          <w:szCs w:val="24"/>
          <w:lang w:eastAsia="cs-CZ"/>
        </w:rPr>
        <w:t>Conditions for taking the State exam:</w:t>
      </w:r>
    </w:p>
    <w:p w14:paraId="6588FCDE"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w:t>
      </w:r>
    </w:p>
    <w:p w14:paraId="5359CF80"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 xml:space="preserve">For taking the state final examination is necessary to complete all the prescribed </w:t>
      </w:r>
      <w:r>
        <w:rPr>
          <w:rFonts w:ascii="Times New Roman" w:eastAsia="Times New Roman" w:hAnsi="Times New Roman" w:cs="Times New Roman"/>
          <w:color w:val="000000"/>
          <w:sz w:val="24"/>
          <w:szCs w:val="24"/>
          <w:lang w:eastAsia="cs-CZ"/>
        </w:rPr>
        <w:t>obligatory courses and obtain 187</w:t>
      </w:r>
      <w:r w:rsidRPr="00CD5FB0">
        <w:rPr>
          <w:rFonts w:ascii="Times New Roman" w:eastAsia="Times New Roman" w:hAnsi="Times New Roman" w:cs="Times New Roman"/>
          <w:color w:val="000000"/>
          <w:sz w:val="24"/>
          <w:szCs w:val="24"/>
          <w:lang w:eastAsia="cs-CZ"/>
        </w:rPr>
        <w:t xml:space="preserve"> credits.</w:t>
      </w:r>
    </w:p>
    <w:p w14:paraId="377A4F32" w14:textId="77777777" w:rsidR="008F72DD" w:rsidRPr="00CD5FB0" w:rsidRDefault="008F72DD" w:rsidP="008F72DD">
      <w:pPr>
        <w:spacing w:after="0"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Total number of c</w:t>
      </w:r>
      <w:r>
        <w:rPr>
          <w:rFonts w:ascii="Times New Roman" w:eastAsia="Times New Roman" w:hAnsi="Times New Roman" w:cs="Times New Roman"/>
          <w:color w:val="000000"/>
          <w:sz w:val="24"/>
          <w:szCs w:val="24"/>
          <w:lang w:eastAsia="cs-CZ"/>
        </w:rPr>
        <w:t>redits for obligatory courses: 162</w:t>
      </w:r>
      <w:r w:rsidRPr="00CD5FB0">
        <w:rPr>
          <w:rFonts w:ascii="Times New Roman" w:eastAsia="Times New Roman" w:hAnsi="Times New Roman" w:cs="Times New Roman"/>
          <w:color w:val="000000"/>
          <w:sz w:val="24"/>
          <w:szCs w:val="24"/>
          <w:lang w:eastAsia="cs-CZ"/>
        </w:rPr>
        <w:t>.</w:t>
      </w:r>
    </w:p>
    <w:p w14:paraId="6B307F17" w14:textId="5E6C9D8A" w:rsidR="00171AE4" w:rsidRPr="00B4149D" w:rsidRDefault="008F72DD" w:rsidP="00B4149D">
      <w:pPr>
        <w:spacing w:line="240" w:lineRule="auto"/>
        <w:rPr>
          <w:rFonts w:ascii="Times New Roman" w:eastAsia="Times New Roman" w:hAnsi="Times New Roman" w:cs="Times New Roman"/>
          <w:color w:val="000000"/>
          <w:sz w:val="24"/>
          <w:szCs w:val="24"/>
          <w:lang w:eastAsia="cs-CZ"/>
        </w:rPr>
      </w:pPr>
      <w:r w:rsidRPr="00CD5FB0">
        <w:rPr>
          <w:rFonts w:ascii="Times New Roman" w:eastAsia="Times New Roman" w:hAnsi="Times New Roman" w:cs="Times New Roman"/>
          <w:color w:val="000000"/>
          <w:sz w:val="24"/>
          <w:szCs w:val="24"/>
          <w:lang w:eastAsia="cs-CZ"/>
        </w:rPr>
        <w:t>*Minimum number of credits</w:t>
      </w:r>
      <w:r>
        <w:rPr>
          <w:rFonts w:ascii="Times New Roman" w:eastAsia="Times New Roman" w:hAnsi="Times New Roman" w:cs="Times New Roman"/>
          <w:color w:val="000000"/>
          <w:sz w:val="24"/>
          <w:szCs w:val="24"/>
          <w:lang w:eastAsia="cs-CZ"/>
        </w:rPr>
        <w:t xml:space="preserve"> for optional subjects: 18.</w:t>
      </w:r>
    </w:p>
    <w:p w14:paraId="3E8894BC"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1st year</w:t>
      </w:r>
    </w:p>
    <w:p w14:paraId="18BEC2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657"/>
        <w:gridCol w:w="2336"/>
        <w:gridCol w:w="1049"/>
        <w:gridCol w:w="880"/>
        <w:gridCol w:w="1053"/>
      </w:tblGrid>
      <w:tr w:rsidR="00171AE4" w:rsidRPr="00171AE4" w14:paraId="43DA9B9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2700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18456D2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3A79B06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69708E6B"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1E149184"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61F24F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2499071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8F7A4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7" w:history="1">
              <w:r w:rsidR="00171AE4" w:rsidRPr="00171AE4">
                <w:rPr>
                  <w:rFonts w:ascii="Courier New" w:eastAsia="Times New Roman" w:hAnsi="Courier New" w:cs="Courier New"/>
                  <w:color w:val="0000FF"/>
                  <w:sz w:val="20"/>
                  <w:szCs w:val="20"/>
                  <w:u w:val="single"/>
                  <w:lang w:eastAsia="cs-CZ"/>
                </w:rPr>
                <w:t>PABA0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F528C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Anatomy and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E1DF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204925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125B3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0E6DC7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A2D7F9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B27BE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8" w:history="1">
              <w:r w:rsidR="00171AE4" w:rsidRPr="00171AE4">
                <w:rPr>
                  <w:rFonts w:ascii="Courier New" w:eastAsia="Times New Roman" w:hAnsi="Courier New" w:cs="Courier New"/>
                  <w:color w:val="0000FF"/>
                  <w:sz w:val="20"/>
                  <w:szCs w:val="20"/>
                  <w:u w:val="single"/>
                  <w:lang w:eastAsia="cs-CZ"/>
                </w:rPr>
                <w:t>PPPD2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3478E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agogy, Pedag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B3598C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lemr, L., 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2341D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45341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09075A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E88072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85F77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29" w:history="1">
              <w:r w:rsidR="00171AE4" w:rsidRPr="00171AE4">
                <w:rPr>
                  <w:rFonts w:ascii="Courier New" w:eastAsia="Times New Roman" w:hAnsi="Courier New" w:cs="Courier New"/>
                  <w:color w:val="0000FF"/>
                  <w:sz w:val="20"/>
                  <w:szCs w:val="20"/>
                  <w:u w:val="single"/>
                  <w:lang w:eastAsia="cs-CZ"/>
                </w:rPr>
                <w:t>PZTV2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47452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of Hygiene, Regeneration and Massag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D9374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jorová, S., Prokešov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4CF40B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96ED3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BB15E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681CA2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8733A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0" w:history="1">
              <w:r w:rsidR="00171AE4" w:rsidRPr="00171AE4">
                <w:rPr>
                  <w:rFonts w:ascii="Courier New" w:eastAsia="Times New Roman" w:hAnsi="Courier New" w:cs="Courier New"/>
                  <w:color w:val="0000FF"/>
                  <w:sz w:val="20"/>
                  <w:szCs w:val="20"/>
                  <w:u w:val="single"/>
                  <w:lang w:eastAsia="cs-CZ"/>
                </w:rPr>
                <w:t>PMNG15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4D4F7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Manage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92A39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prál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3DDD3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FFFC2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1CA3C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B901DB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345D2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1" w:history="1">
              <w:r w:rsidR="00171AE4" w:rsidRPr="00171AE4">
                <w:rPr>
                  <w:rFonts w:ascii="Courier New" w:eastAsia="Times New Roman" w:hAnsi="Courier New" w:cs="Courier New"/>
                  <w:color w:val="0000FF"/>
                  <w:sz w:val="20"/>
                  <w:szCs w:val="20"/>
                  <w:u w:val="single"/>
                  <w:lang w:eastAsia="cs-CZ"/>
                </w:rPr>
                <w:t>PFYB10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FE79E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chemistry and Basics of Nutr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A657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F6B0A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88470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BCC66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68BA70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D0B02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2" w:history="1">
              <w:r w:rsidR="00171AE4" w:rsidRPr="00171AE4">
                <w:rPr>
                  <w:rFonts w:ascii="Courier New" w:eastAsia="Times New Roman" w:hAnsi="Courier New" w:cs="Courier New"/>
                  <w:color w:val="0000FF"/>
                  <w:sz w:val="20"/>
                  <w:szCs w:val="20"/>
                  <w:u w:val="single"/>
                  <w:lang w:eastAsia="cs-CZ"/>
                </w:rPr>
                <w:t>PATL1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B0284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Athl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98CB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52CD03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E1995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67B62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508C17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927D1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3" w:history="1">
              <w:r w:rsidR="00171AE4" w:rsidRPr="00171AE4">
                <w:rPr>
                  <w:rFonts w:ascii="Courier New" w:eastAsia="Times New Roman" w:hAnsi="Courier New" w:cs="Courier New"/>
                  <w:color w:val="0000FF"/>
                  <w:sz w:val="20"/>
                  <w:szCs w:val="20"/>
                  <w:u w:val="single"/>
                  <w:lang w:eastAsia="cs-CZ"/>
                </w:rPr>
                <w:t>PPLS1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CD6EB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05F9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6C52871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45B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918BC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370120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F35B7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4" w:history="1">
              <w:r w:rsidR="00171AE4" w:rsidRPr="00171AE4">
                <w:rPr>
                  <w:rFonts w:ascii="Courier New" w:eastAsia="Times New Roman" w:hAnsi="Courier New" w:cs="Courier New"/>
                  <w:color w:val="0000FF"/>
                  <w:sz w:val="20"/>
                  <w:szCs w:val="20"/>
                  <w:u w:val="single"/>
                  <w:lang w:eastAsia="cs-CZ"/>
                </w:rPr>
                <w:t>PSPH6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20968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E04A3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30835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D07F9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602C5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D82F71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6F825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5" w:history="1">
              <w:r w:rsidR="00171AE4" w:rsidRPr="00171AE4">
                <w:rPr>
                  <w:rFonts w:ascii="Courier New" w:eastAsia="Times New Roman" w:hAnsi="Courier New" w:cs="Courier New"/>
                  <w:color w:val="0000FF"/>
                  <w:sz w:val="20"/>
                  <w:szCs w:val="20"/>
                  <w:u w:val="single"/>
                  <w:lang w:eastAsia="cs-CZ"/>
                </w:rPr>
                <w:t>PKIN27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E7EC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istory of Physical Culture </w:t>
            </w:r>
          </w:p>
        </w:tc>
        <w:tc>
          <w:tcPr>
            <w:tcW w:w="0" w:type="auto"/>
            <w:tcBorders>
              <w:top w:val="outset" w:sz="6" w:space="0" w:color="auto"/>
              <w:left w:val="outset" w:sz="6" w:space="0" w:color="auto"/>
              <w:bottom w:val="outset" w:sz="6" w:space="0" w:color="auto"/>
              <w:right w:val="outset" w:sz="6" w:space="0" w:color="auto"/>
            </w:tcBorders>
            <w:vAlign w:val="center"/>
            <w:hideMark/>
          </w:tcPr>
          <w:p w14:paraId="215B05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ai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BE2A95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186B96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883A5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FAEF5F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44EAE4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6" w:history="1">
              <w:r w:rsidR="00171AE4" w:rsidRPr="00171AE4">
                <w:rPr>
                  <w:rFonts w:ascii="Courier New" w:eastAsia="Times New Roman" w:hAnsi="Courier New" w:cs="Courier New"/>
                  <w:color w:val="0000FF"/>
                  <w:sz w:val="20"/>
                  <w:szCs w:val="20"/>
                  <w:u w:val="single"/>
                  <w:lang w:eastAsia="cs-CZ"/>
                </w:rPr>
                <w:t>PPPD21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97F8A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logy, psychol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CF2C04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 Harsa, P.</w:t>
            </w:r>
          </w:p>
        </w:tc>
        <w:tc>
          <w:tcPr>
            <w:tcW w:w="0" w:type="auto"/>
            <w:tcBorders>
              <w:top w:val="outset" w:sz="6" w:space="0" w:color="auto"/>
              <w:left w:val="outset" w:sz="6" w:space="0" w:color="auto"/>
              <w:bottom w:val="outset" w:sz="6" w:space="0" w:color="auto"/>
              <w:right w:val="outset" w:sz="6" w:space="0" w:color="auto"/>
            </w:tcBorders>
            <w:vAlign w:val="center"/>
            <w:hideMark/>
          </w:tcPr>
          <w:p w14:paraId="57C820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39719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6C571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59877E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61E0EA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7" w:history="1">
              <w:r w:rsidR="00171AE4" w:rsidRPr="00171AE4">
                <w:rPr>
                  <w:rFonts w:ascii="Courier New" w:eastAsia="Times New Roman" w:hAnsi="Courier New" w:cs="Courier New"/>
                  <w:color w:val="0000FF"/>
                  <w:sz w:val="20"/>
                  <w:szCs w:val="20"/>
                  <w:u w:val="single"/>
                  <w:lang w:eastAsia="cs-CZ"/>
                </w:rPr>
                <w:t>PFYB1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A249F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uman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0B40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CC641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CD630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01FF8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FCF3CB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3C07C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8" w:history="1">
              <w:r w:rsidR="00171AE4" w:rsidRPr="00171AE4">
                <w:rPr>
                  <w:rFonts w:ascii="Courier New" w:eastAsia="Times New Roman" w:hAnsi="Courier New" w:cs="Courier New"/>
                  <w:color w:val="0000FF"/>
                  <w:sz w:val="20"/>
                  <w:szCs w:val="20"/>
                  <w:u w:val="single"/>
                  <w:lang w:eastAsia="cs-CZ"/>
                </w:rPr>
                <w:t>PABA0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B02F5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mechan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B8836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orf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3A75AA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64E7D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1F82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E409BF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5942C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39" w:history="1">
              <w:r w:rsidR="00171AE4" w:rsidRPr="00171AE4">
                <w:rPr>
                  <w:rFonts w:ascii="Courier New" w:eastAsia="Times New Roman" w:hAnsi="Courier New" w:cs="Courier New"/>
                  <w:color w:val="0000FF"/>
                  <w:sz w:val="20"/>
                  <w:szCs w:val="20"/>
                  <w:u w:val="single"/>
                  <w:lang w:eastAsia="cs-CZ"/>
                </w:rPr>
                <w:t>PZTV2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76471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rst Aid </w:t>
            </w:r>
          </w:p>
        </w:tc>
        <w:tc>
          <w:tcPr>
            <w:tcW w:w="0" w:type="auto"/>
            <w:tcBorders>
              <w:top w:val="outset" w:sz="6" w:space="0" w:color="auto"/>
              <w:left w:val="outset" w:sz="6" w:space="0" w:color="auto"/>
              <w:bottom w:val="outset" w:sz="6" w:space="0" w:color="auto"/>
              <w:right w:val="outset" w:sz="6" w:space="0" w:color="auto"/>
            </w:tcBorders>
            <w:vAlign w:val="center"/>
            <w:hideMark/>
          </w:tcPr>
          <w:p w14:paraId="0373D8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E3C2E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5C431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2B6EA2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DBA023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AD85B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0" w:history="1">
              <w:r w:rsidR="00171AE4" w:rsidRPr="00171AE4">
                <w:rPr>
                  <w:rFonts w:ascii="Courier New" w:eastAsia="Times New Roman" w:hAnsi="Courier New" w:cs="Courier New"/>
                  <w:color w:val="0000FF"/>
                  <w:sz w:val="20"/>
                  <w:szCs w:val="20"/>
                  <w:u w:val="single"/>
                  <w:lang w:eastAsia="cs-CZ"/>
                </w:rPr>
                <w:t>PBML0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EEE9B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Nutr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72C169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1039A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242B5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443F2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2B8B24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F45CB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1" w:history="1">
              <w:r w:rsidR="00171AE4" w:rsidRPr="00171AE4">
                <w:rPr>
                  <w:rFonts w:ascii="Courier New" w:eastAsia="Times New Roman" w:hAnsi="Courier New" w:cs="Courier New"/>
                  <w:color w:val="0000FF"/>
                  <w:sz w:val="20"/>
                  <w:szCs w:val="20"/>
                  <w:u w:val="single"/>
                  <w:lang w:eastAsia="cs-CZ"/>
                </w:rPr>
                <w:t>PGYM13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09687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9CD36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09F3C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7E5E2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939352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4FEA2D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9BD52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2" w:history="1">
              <w:r w:rsidR="00171AE4" w:rsidRPr="00171AE4">
                <w:rPr>
                  <w:rFonts w:ascii="Courier New" w:eastAsia="Times New Roman" w:hAnsi="Courier New" w:cs="Courier New"/>
                  <w:color w:val="0000FF"/>
                  <w:sz w:val="20"/>
                  <w:szCs w:val="20"/>
                  <w:u w:val="single"/>
                  <w:lang w:eastAsia="cs-CZ"/>
                </w:rPr>
                <w:t>PSPH6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F4C721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vemen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C09B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20E76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FDD371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4978C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35CAC3B4" w14:textId="77777777" w:rsidR="00240203" w:rsidRPr="00CD5FB0" w:rsidRDefault="00171AE4"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171AE4">
        <w:rPr>
          <w:rFonts w:ascii="Times New Roman" w:eastAsia="Times New Roman" w:hAnsi="Times New Roman" w:cs="Times New Roman"/>
          <w:color w:val="000000"/>
          <w:sz w:val="27"/>
          <w:szCs w:val="27"/>
          <w:lang w:eastAsia="cs-CZ"/>
        </w:rPr>
        <w:t> </w:t>
      </w:r>
      <w:r w:rsidR="00240203" w:rsidRPr="00CD5FB0">
        <w:rPr>
          <w:rFonts w:ascii="Times New Roman" w:eastAsia="Times New Roman" w:hAnsi="Times New Roman" w:cs="Times New Roman"/>
          <w:color w:val="000000"/>
          <w:sz w:val="24"/>
          <w:szCs w:val="27"/>
          <w:lang w:eastAsia="cs-CZ"/>
        </w:rPr>
        <w:t>Number of credits of obligatory subjects: 5</w:t>
      </w:r>
      <w:r w:rsidR="00240203">
        <w:rPr>
          <w:rFonts w:ascii="Times New Roman" w:eastAsia="Times New Roman" w:hAnsi="Times New Roman" w:cs="Times New Roman"/>
          <w:color w:val="000000"/>
          <w:sz w:val="24"/>
          <w:szCs w:val="27"/>
          <w:lang w:eastAsia="cs-CZ"/>
        </w:rPr>
        <w:t>4</w:t>
      </w:r>
      <w:r w:rsidR="00240203" w:rsidRPr="00CD5FB0">
        <w:rPr>
          <w:rFonts w:ascii="Times New Roman" w:eastAsia="Times New Roman" w:hAnsi="Times New Roman" w:cs="Times New Roman"/>
          <w:color w:val="000000"/>
          <w:sz w:val="24"/>
          <w:szCs w:val="27"/>
          <w:lang w:eastAsia="cs-CZ"/>
        </w:rPr>
        <w:t>.</w:t>
      </w:r>
    </w:p>
    <w:p w14:paraId="3EC2AA88" w14:textId="77777777" w:rsidR="00240203" w:rsidRPr="00CD5FB0" w:rsidRDefault="00240203"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17B937AB"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37996BBF"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2nd year</w:t>
      </w:r>
    </w:p>
    <w:p w14:paraId="13C742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3320"/>
        <w:gridCol w:w="1673"/>
        <w:gridCol w:w="1049"/>
        <w:gridCol w:w="880"/>
        <w:gridCol w:w="1053"/>
      </w:tblGrid>
      <w:tr w:rsidR="00171AE4" w:rsidRPr="00171AE4" w14:paraId="1F207A1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601F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28A42B77"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3D244B26"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463BF4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71AD0145"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5169A0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5C76DB8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F8223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3" w:history="1">
              <w:r w:rsidR="00171AE4" w:rsidRPr="00171AE4">
                <w:rPr>
                  <w:rFonts w:ascii="Courier New" w:eastAsia="Times New Roman" w:hAnsi="Courier New" w:cs="Courier New"/>
                  <w:color w:val="0000FF"/>
                  <w:sz w:val="20"/>
                  <w:szCs w:val="20"/>
                  <w:u w:val="single"/>
                  <w:lang w:eastAsia="cs-CZ"/>
                </w:rPr>
                <w:t>PPPD2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9446B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dact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0EB1B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67AE3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3633F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219497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E7F75F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6CFA9C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4" w:history="1">
              <w:r w:rsidR="00171AE4" w:rsidRPr="00171AE4">
                <w:rPr>
                  <w:rFonts w:ascii="Courier New" w:eastAsia="Times New Roman" w:hAnsi="Courier New" w:cs="Courier New"/>
                  <w:color w:val="0000FF"/>
                  <w:sz w:val="20"/>
                  <w:szCs w:val="20"/>
                  <w:u w:val="single"/>
                  <w:lang w:eastAsia="cs-CZ"/>
                </w:rPr>
                <w:t>PFYB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7B0D6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ercise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205C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2813A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2A4B2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35BA96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B49FEE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ADC72F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5" w:history="1">
              <w:r w:rsidR="00171AE4" w:rsidRPr="00171AE4">
                <w:rPr>
                  <w:rFonts w:ascii="Courier New" w:eastAsia="Times New Roman" w:hAnsi="Courier New" w:cs="Courier New"/>
                  <w:color w:val="0000FF"/>
                  <w:sz w:val="20"/>
                  <w:szCs w:val="20"/>
                  <w:u w:val="single"/>
                  <w:lang w:eastAsia="cs-CZ"/>
                </w:rPr>
                <w:t>PPPD2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6346F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49F1F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77F26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40641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F1608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C5BBD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C4473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6" w:history="1">
              <w:r w:rsidR="00171AE4" w:rsidRPr="00171AE4">
                <w:rPr>
                  <w:rFonts w:ascii="Courier New" w:eastAsia="Times New Roman" w:hAnsi="Courier New" w:cs="Courier New"/>
                  <w:color w:val="0000FF"/>
                  <w:sz w:val="20"/>
                  <w:szCs w:val="20"/>
                  <w:u w:val="single"/>
                  <w:lang w:eastAsia="cs-CZ"/>
                </w:rPr>
                <w:t>PKIN25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ED19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thropomotor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70165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B92DF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C995E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2C4A39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3568A5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C3FFF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7" w:history="1">
              <w:r w:rsidR="00171AE4" w:rsidRPr="00171AE4">
                <w:rPr>
                  <w:rFonts w:ascii="Courier New" w:eastAsia="Times New Roman" w:hAnsi="Courier New" w:cs="Courier New"/>
                  <w:color w:val="0000FF"/>
                  <w:sz w:val="20"/>
                  <w:szCs w:val="20"/>
                  <w:u w:val="single"/>
                  <w:lang w:eastAsia="cs-CZ"/>
                </w:rPr>
                <w:t>PFYZ21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23FCE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4D90C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5C53A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A5690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5F5D7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438080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A066E0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8" w:history="1">
              <w:r w:rsidR="00171AE4" w:rsidRPr="00171AE4">
                <w:rPr>
                  <w:rFonts w:ascii="Courier New" w:eastAsia="Times New Roman" w:hAnsi="Courier New" w:cs="Courier New"/>
                  <w:color w:val="0000FF"/>
                  <w:sz w:val="20"/>
                  <w:szCs w:val="20"/>
                  <w:u w:val="single"/>
                  <w:lang w:eastAsia="cs-CZ"/>
                </w:rPr>
                <w:t>PATL12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3B883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thletic conditioning — winter cours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89B6CB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ebavý, R.</w:t>
            </w:r>
          </w:p>
        </w:tc>
        <w:tc>
          <w:tcPr>
            <w:tcW w:w="0" w:type="auto"/>
            <w:tcBorders>
              <w:top w:val="outset" w:sz="6" w:space="0" w:color="auto"/>
              <w:left w:val="outset" w:sz="6" w:space="0" w:color="auto"/>
              <w:bottom w:val="outset" w:sz="6" w:space="0" w:color="auto"/>
              <w:right w:val="outset" w:sz="6" w:space="0" w:color="auto"/>
            </w:tcBorders>
            <w:vAlign w:val="center"/>
            <w:hideMark/>
          </w:tcPr>
          <w:p w14:paraId="2DA7C1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0[D]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7C60D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40F90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2B5973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97C66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49" w:history="1">
              <w:r w:rsidR="00171AE4" w:rsidRPr="00171AE4">
                <w:rPr>
                  <w:rFonts w:ascii="Courier New" w:eastAsia="Times New Roman" w:hAnsi="Courier New" w:cs="Courier New"/>
                  <w:color w:val="0000FF"/>
                  <w:sz w:val="20"/>
                  <w:szCs w:val="20"/>
                  <w:u w:val="single"/>
                  <w:lang w:eastAsia="cs-CZ"/>
                </w:rPr>
                <w:t>PKIN2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A37E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Bachelor Thes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447B5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mar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DFAF9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033AB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946F8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010FCD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77BBA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0" w:history="1">
              <w:r w:rsidR="00171AE4" w:rsidRPr="00171AE4">
                <w:rPr>
                  <w:rFonts w:ascii="Courier New" w:eastAsia="Times New Roman" w:hAnsi="Courier New" w:cs="Courier New"/>
                  <w:color w:val="0000FF"/>
                  <w:sz w:val="20"/>
                  <w:szCs w:val="20"/>
                  <w:u w:val="single"/>
                  <w:lang w:eastAsia="cs-CZ"/>
                </w:rPr>
                <w:t>PPPD2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B65D95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ildren and Youth Sport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1D50C8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3F31A9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F31AF0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566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C39DAE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6C0F04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1" w:history="1">
              <w:r w:rsidR="00171AE4" w:rsidRPr="00171AE4">
                <w:rPr>
                  <w:rFonts w:ascii="Courier New" w:eastAsia="Times New Roman" w:hAnsi="Courier New" w:cs="Courier New"/>
                  <w:color w:val="0000FF"/>
                  <w:sz w:val="20"/>
                  <w:szCs w:val="20"/>
                  <w:u w:val="single"/>
                  <w:lang w:eastAsia="cs-CZ"/>
                </w:rPr>
                <w:t>PZTV2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2CF30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medial P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182CF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nad, P.</w:t>
            </w:r>
          </w:p>
        </w:tc>
        <w:tc>
          <w:tcPr>
            <w:tcW w:w="0" w:type="auto"/>
            <w:tcBorders>
              <w:top w:val="outset" w:sz="6" w:space="0" w:color="auto"/>
              <w:left w:val="outset" w:sz="6" w:space="0" w:color="auto"/>
              <w:bottom w:val="outset" w:sz="6" w:space="0" w:color="auto"/>
              <w:right w:val="outset" w:sz="6" w:space="0" w:color="auto"/>
            </w:tcBorders>
            <w:vAlign w:val="center"/>
            <w:hideMark/>
          </w:tcPr>
          <w:p w14:paraId="7267B0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EDE48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09B98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F7F03E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90C2E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2" w:history="1">
              <w:r w:rsidR="00171AE4" w:rsidRPr="00171AE4">
                <w:rPr>
                  <w:rFonts w:ascii="Courier New" w:eastAsia="Times New Roman" w:hAnsi="Courier New" w:cs="Courier New"/>
                  <w:color w:val="0000FF"/>
                  <w:sz w:val="20"/>
                  <w:szCs w:val="20"/>
                  <w:u w:val="single"/>
                  <w:lang w:eastAsia="cs-CZ"/>
                </w:rPr>
                <w:t>PLSM09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6916F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unctional Load Diagno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47091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3D9AC9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62620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21F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9BAA24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6C4F7E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3" w:history="1">
              <w:r w:rsidR="00171AE4" w:rsidRPr="00171AE4">
                <w:rPr>
                  <w:rFonts w:ascii="Courier New" w:eastAsia="Times New Roman" w:hAnsi="Courier New" w:cs="Courier New"/>
                  <w:color w:val="0000FF"/>
                  <w:sz w:val="20"/>
                  <w:szCs w:val="20"/>
                  <w:u w:val="single"/>
                  <w:lang w:eastAsia="cs-CZ"/>
                </w:rPr>
                <w:t>PPLS13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D681E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generation and Reconditioning in the Aquatic Environ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E6637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ramperová, V.</w:t>
            </w:r>
          </w:p>
        </w:tc>
        <w:tc>
          <w:tcPr>
            <w:tcW w:w="0" w:type="auto"/>
            <w:tcBorders>
              <w:top w:val="outset" w:sz="6" w:space="0" w:color="auto"/>
              <w:left w:val="outset" w:sz="6" w:space="0" w:color="auto"/>
              <w:bottom w:val="outset" w:sz="6" w:space="0" w:color="auto"/>
              <w:right w:val="outset" w:sz="6" w:space="0" w:color="auto"/>
            </w:tcBorders>
            <w:vAlign w:val="center"/>
            <w:hideMark/>
          </w:tcPr>
          <w:p w14:paraId="4263ED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E9067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4D77B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53D68B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F0031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4" w:history="1">
              <w:r w:rsidR="00171AE4" w:rsidRPr="00171AE4">
                <w:rPr>
                  <w:rFonts w:ascii="Courier New" w:eastAsia="Times New Roman" w:hAnsi="Courier New" w:cs="Courier New"/>
                  <w:color w:val="0000FF"/>
                  <w:sz w:val="20"/>
                  <w:szCs w:val="20"/>
                  <w:u w:val="single"/>
                  <w:lang w:eastAsia="cs-CZ"/>
                </w:rPr>
                <w:t>PTUS38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DB445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in condition prepar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57D760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7C9A1D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F590F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6BD3F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CE316B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E6D45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5" w:history="1">
              <w:r w:rsidR="00171AE4" w:rsidRPr="00171AE4">
                <w:rPr>
                  <w:rFonts w:ascii="Courier New" w:eastAsia="Times New Roman" w:hAnsi="Courier New" w:cs="Courier New"/>
                  <w:color w:val="0000FF"/>
                  <w:sz w:val="20"/>
                  <w:szCs w:val="20"/>
                  <w:u w:val="single"/>
                  <w:lang w:eastAsia="cs-CZ"/>
                </w:rPr>
                <w:t>PLSM08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56C55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ventional Movement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81B2D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ráský, P.</w:t>
            </w:r>
          </w:p>
        </w:tc>
        <w:tc>
          <w:tcPr>
            <w:tcW w:w="0" w:type="auto"/>
            <w:tcBorders>
              <w:top w:val="outset" w:sz="6" w:space="0" w:color="auto"/>
              <w:left w:val="outset" w:sz="6" w:space="0" w:color="auto"/>
              <w:bottom w:val="outset" w:sz="6" w:space="0" w:color="auto"/>
              <w:right w:val="outset" w:sz="6" w:space="0" w:color="auto"/>
            </w:tcBorders>
            <w:vAlign w:val="center"/>
            <w:hideMark/>
          </w:tcPr>
          <w:p w14:paraId="55BC16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BAED60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D5625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B45704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EAD5B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6" w:history="1">
              <w:r w:rsidR="00171AE4" w:rsidRPr="00171AE4">
                <w:rPr>
                  <w:rFonts w:ascii="Courier New" w:eastAsia="Times New Roman" w:hAnsi="Courier New" w:cs="Courier New"/>
                  <w:color w:val="0000FF"/>
                  <w:sz w:val="20"/>
                  <w:szCs w:val="20"/>
                  <w:u w:val="single"/>
                  <w:lang w:eastAsia="cs-CZ"/>
                </w:rPr>
                <w:t>PZTV29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2160E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vaulation of Motor system </w:t>
            </w:r>
          </w:p>
        </w:tc>
        <w:tc>
          <w:tcPr>
            <w:tcW w:w="0" w:type="auto"/>
            <w:tcBorders>
              <w:top w:val="outset" w:sz="6" w:space="0" w:color="auto"/>
              <w:left w:val="outset" w:sz="6" w:space="0" w:color="auto"/>
              <w:bottom w:val="outset" w:sz="6" w:space="0" w:color="auto"/>
              <w:right w:val="outset" w:sz="6" w:space="0" w:color="auto"/>
            </w:tcBorders>
            <w:vAlign w:val="center"/>
            <w:hideMark/>
          </w:tcPr>
          <w:p w14:paraId="433134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vařovic, V.</w:t>
            </w:r>
          </w:p>
        </w:tc>
        <w:tc>
          <w:tcPr>
            <w:tcW w:w="0" w:type="auto"/>
            <w:tcBorders>
              <w:top w:val="outset" w:sz="6" w:space="0" w:color="auto"/>
              <w:left w:val="outset" w:sz="6" w:space="0" w:color="auto"/>
              <w:bottom w:val="outset" w:sz="6" w:space="0" w:color="auto"/>
              <w:right w:val="outset" w:sz="6" w:space="0" w:color="auto"/>
            </w:tcBorders>
            <w:vAlign w:val="center"/>
            <w:hideMark/>
          </w:tcPr>
          <w:p w14:paraId="51BD35E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2CA57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778AB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01E7ED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F113A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7" w:history="1">
              <w:r w:rsidR="00171AE4" w:rsidRPr="00171AE4">
                <w:rPr>
                  <w:rFonts w:ascii="Courier New" w:eastAsia="Times New Roman" w:hAnsi="Courier New" w:cs="Courier New"/>
                  <w:color w:val="0000FF"/>
                  <w:sz w:val="20"/>
                  <w:szCs w:val="20"/>
                  <w:u w:val="single"/>
                  <w:lang w:eastAsia="cs-CZ"/>
                </w:rPr>
                <w:t>PBAK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88AFE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chelor's Thesis Sett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174E73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7A1D9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7193AC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DF1CB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4D14EA96" w14:textId="77777777" w:rsidR="00240203" w:rsidRPr="00CD5FB0" w:rsidRDefault="00171AE4"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171AE4">
        <w:rPr>
          <w:rFonts w:ascii="Times New Roman" w:eastAsia="Times New Roman" w:hAnsi="Times New Roman" w:cs="Times New Roman"/>
          <w:color w:val="000000"/>
          <w:sz w:val="27"/>
          <w:szCs w:val="27"/>
          <w:lang w:eastAsia="cs-CZ"/>
        </w:rPr>
        <w:t> </w:t>
      </w:r>
      <w:r w:rsidR="00240203" w:rsidRPr="00CD5FB0">
        <w:rPr>
          <w:rFonts w:ascii="Times New Roman" w:eastAsia="Times New Roman" w:hAnsi="Times New Roman" w:cs="Times New Roman"/>
          <w:color w:val="000000"/>
          <w:sz w:val="24"/>
          <w:szCs w:val="27"/>
          <w:lang w:eastAsia="cs-CZ"/>
        </w:rPr>
        <w:t>Number of credits of obligatory subjects: 5</w:t>
      </w:r>
      <w:r w:rsidR="00240203">
        <w:rPr>
          <w:rFonts w:ascii="Times New Roman" w:eastAsia="Times New Roman" w:hAnsi="Times New Roman" w:cs="Times New Roman"/>
          <w:color w:val="000000"/>
          <w:sz w:val="24"/>
          <w:szCs w:val="27"/>
          <w:lang w:eastAsia="cs-CZ"/>
        </w:rPr>
        <w:t>4</w:t>
      </w:r>
      <w:r w:rsidR="00240203" w:rsidRPr="00CD5FB0">
        <w:rPr>
          <w:rFonts w:ascii="Times New Roman" w:eastAsia="Times New Roman" w:hAnsi="Times New Roman" w:cs="Times New Roman"/>
          <w:color w:val="000000"/>
          <w:sz w:val="24"/>
          <w:szCs w:val="27"/>
          <w:lang w:eastAsia="cs-CZ"/>
        </w:rPr>
        <w:t>.</w:t>
      </w:r>
    </w:p>
    <w:p w14:paraId="36786BC3" w14:textId="77777777" w:rsidR="00240203" w:rsidRPr="00CD5FB0" w:rsidRDefault="00240203"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4F62EF19" w14:textId="77777777" w:rsidR="00CD5FB0" w:rsidRPr="00171AE4" w:rsidRDefault="00CD5FB0"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05B74B7D"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3rd year</w:t>
      </w:r>
    </w:p>
    <w:p w14:paraId="63D7BA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Obligatory course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246"/>
        <w:gridCol w:w="2722"/>
        <w:gridCol w:w="1074"/>
        <w:gridCol w:w="880"/>
        <w:gridCol w:w="1053"/>
      </w:tblGrid>
      <w:tr w:rsidR="00171AE4" w:rsidRPr="00171AE4" w14:paraId="429916B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2518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3838D04D"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69BDBE8"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54504D7D"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7B99824"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60E6DDB"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4A4438C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085D9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8" w:history="1">
              <w:r w:rsidR="00171AE4" w:rsidRPr="00171AE4">
                <w:rPr>
                  <w:rFonts w:ascii="Courier New" w:eastAsia="Times New Roman" w:hAnsi="Courier New" w:cs="Courier New"/>
                  <w:color w:val="0000FF"/>
                  <w:sz w:val="20"/>
                  <w:szCs w:val="20"/>
                  <w:u w:val="single"/>
                  <w:lang w:eastAsia="cs-CZ"/>
                </w:rPr>
                <w:t>PATL14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FC3D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engt and Conditio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CD625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ebavý, R.</w:t>
            </w:r>
          </w:p>
        </w:tc>
        <w:tc>
          <w:tcPr>
            <w:tcW w:w="0" w:type="auto"/>
            <w:tcBorders>
              <w:top w:val="outset" w:sz="6" w:space="0" w:color="auto"/>
              <w:left w:val="outset" w:sz="6" w:space="0" w:color="auto"/>
              <w:bottom w:val="outset" w:sz="6" w:space="0" w:color="auto"/>
              <w:right w:val="outset" w:sz="6" w:space="0" w:color="auto"/>
            </w:tcBorders>
            <w:vAlign w:val="center"/>
            <w:hideMark/>
          </w:tcPr>
          <w:p w14:paraId="2E7900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323C28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3DE9B7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C00895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4227C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59" w:history="1">
              <w:r w:rsidR="00171AE4" w:rsidRPr="00171AE4">
                <w:rPr>
                  <w:rFonts w:ascii="Courier New" w:eastAsia="Times New Roman" w:hAnsi="Courier New" w:cs="Courier New"/>
                  <w:color w:val="0000FF"/>
                  <w:sz w:val="20"/>
                  <w:szCs w:val="20"/>
                  <w:u w:val="single"/>
                  <w:lang w:eastAsia="cs-CZ"/>
                </w:rPr>
                <w:t>PPPD21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2FC7A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dent Teaching in Sport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EF652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lemr, L.</w:t>
            </w:r>
          </w:p>
        </w:tc>
        <w:tc>
          <w:tcPr>
            <w:tcW w:w="0" w:type="auto"/>
            <w:tcBorders>
              <w:top w:val="outset" w:sz="6" w:space="0" w:color="auto"/>
              <w:left w:val="outset" w:sz="6" w:space="0" w:color="auto"/>
              <w:bottom w:val="outset" w:sz="6" w:space="0" w:color="auto"/>
              <w:right w:val="outset" w:sz="6" w:space="0" w:color="auto"/>
            </w:tcBorders>
            <w:vAlign w:val="center"/>
            <w:hideMark/>
          </w:tcPr>
          <w:p w14:paraId="5D077B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32A24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2BD1C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848849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A0825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0" w:history="1">
              <w:r w:rsidR="00171AE4" w:rsidRPr="00171AE4">
                <w:rPr>
                  <w:rFonts w:ascii="Courier New" w:eastAsia="Times New Roman" w:hAnsi="Courier New" w:cs="Courier New"/>
                  <w:color w:val="0000FF"/>
                  <w:sz w:val="20"/>
                  <w:szCs w:val="20"/>
                  <w:u w:val="single"/>
                  <w:lang w:eastAsia="cs-CZ"/>
                </w:rPr>
                <w:t>PGYM14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7B55CA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tness Gymnastics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3B182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BF8F1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649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B9042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32BAA0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130AE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1" w:history="1">
              <w:r w:rsidR="00171AE4" w:rsidRPr="00171AE4">
                <w:rPr>
                  <w:rFonts w:ascii="Courier New" w:eastAsia="Times New Roman" w:hAnsi="Courier New" w:cs="Courier New"/>
                  <w:color w:val="0000FF"/>
                  <w:sz w:val="20"/>
                  <w:szCs w:val="20"/>
                  <w:u w:val="single"/>
                  <w:lang w:eastAsia="cs-CZ"/>
                </w:rPr>
                <w:t>PSPH63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295A0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aching in Fitnes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13EEA4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ťastný, P.</w:t>
            </w:r>
          </w:p>
        </w:tc>
        <w:tc>
          <w:tcPr>
            <w:tcW w:w="0" w:type="auto"/>
            <w:tcBorders>
              <w:top w:val="outset" w:sz="6" w:space="0" w:color="auto"/>
              <w:left w:val="outset" w:sz="6" w:space="0" w:color="auto"/>
              <w:bottom w:val="outset" w:sz="6" w:space="0" w:color="auto"/>
              <w:right w:val="outset" w:sz="6" w:space="0" w:color="auto"/>
            </w:tcBorders>
            <w:vAlign w:val="center"/>
            <w:hideMark/>
          </w:tcPr>
          <w:p w14:paraId="35AE26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51AB48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8C08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1044D3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27322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2" w:history="1">
              <w:r w:rsidR="00171AE4" w:rsidRPr="00171AE4">
                <w:rPr>
                  <w:rFonts w:ascii="Courier New" w:eastAsia="Times New Roman" w:hAnsi="Courier New" w:cs="Courier New"/>
                  <w:color w:val="0000FF"/>
                  <w:sz w:val="20"/>
                  <w:szCs w:val="20"/>
                  <w:u w:val="single"/>
                  <w:lang w:eastAsia="cs-CZ"/>
                </w:rPr>
                <w:t>PFYZ2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3BCBB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n Recond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5A6FC8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0D781A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5394BE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C50C0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418082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13B3F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3" w:history="1">
              <w:r w:rsidR="00171AE4" w:rsidRPr="00171AE4">
                <w:rPr>
                  <w:rFonts w:ascii="Courier New" w:eastAsia="Times New Roman" w:hAnsi="Courier New" w:cs="Courier New"/>
                  <w:color w:val="0000FF"/>
                  <w:sz w:val="20"/>
                  <w:szCs w:val="20"/>
                  <w:u w:val="single"/>
                  <w:lang w:eastAsia="cs-CZ"/>
                </w:rPr>
                <w:t>PSPH71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7EAE0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nditioning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B047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DBF88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7F76C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A09C6A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ADACC2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FDC58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4" w:history="1">
              <w:r w:rsidR="00171AE4" w:rsidRPr="00171AE4">
                <w:rPr>
                  <w:rFonts w:ascii="Courier New" w:eastAsia="Times New Roman" w:hAnsi="Courier New" w:cs="Courier New"/>
                  <w:color w:val="0000FF"/>
                  <w:sz w:val="20"/>
                  <w:szCs w:val="20"/>
                  <w:u w:val="single"/>
                  <w:lang w:eastAsia="cs-CZ"/>
                </w:rPr>
                <w:t>PKIN25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A9025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Law </w:t>
            </w:r>
          </w:p>
        </w:tc>
        <w:tc>
          <w:tcPr>
            <w:tcW w:w="0" w:type="auto"/>
            <w:tcBorders>
              <w:top w:val="outset" w:sz="6" w:space="0" w:color="auto"/>
              <w:left w:val="outset" w:sz="6" w:space="0" w:color="auto"/>
              <w:bottom w:val="outset" w:sz="6" w:space="0" w:color="auto"/>
              <w:right w:val="outset" w:sz="6" w:space="0" w:color="auto"/>
            </w:tcBorders>
            <w:vAlign w:val="center"/>
            <w:hideMark/>
          </w:tcPr>
          <w:p w14:paraId="26F244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ás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74AD3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EA1B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CAED9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7224FA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6D7E20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5" w:history="1">
              <w:r w:rsidR="00171AE4" w:rsidRPr="00171AE4">
                <w:rPr>
                  <w:rFonts w:ascii="Courier New" w:eastAsia="Times New Roman" w:hAnsi="Courier New" w:cs="Courier New"/>
                  <w:color w:val="0000FF"/>
                  <w:sz w:val="20"/>
                  <w:szCs w:val="20"/>
                  <w:u w:val="single"/>
                  <w:lang w:eastAsia="cs-CZ"/>
                </w:rPr>
                <w:t>PZTV28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30797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pensatory Exercis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5D9B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okešová, E., Křivánková, M., Mahrová, A.</w:t>
            </w:r>
          </w:p>
        </w:tc>
        <w:tc>
          <w:tcPr>
            <w:tcW w:w="0" w:type="auto"/>
            <w:tcBorders>
              <w:top w:val="outset" w:sz="6" w:space="0" w:color="auto"/>
              <w:left w:val="outset" w:sz="6" w:space="0" w:color="auto"/>
              <w:bottom w:val="outset" w:sz="6" w:space="0" w:color="auto"/>
              <w:right w:val="outset" w:sz="6" w:space="0" w:color="auto"/>
            </w:tcBorders>
            <w:vAlign w:val="center"/>
            <w:hideMark/>
          </w:tcPr>
          <w:p w14:paraId="7328FC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67377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6BF62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1D272F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5701A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6" w:history="1">
              <w:r w:rsidR="00171AE4" w:rsidRPr="00171AE4">
                <w:rPr>
                  <w:rFonts w:ascii="Courier New" w:eastAsia="Times New Roman" w:hAnsi="Courier New" w:cs="Courier New"/>
                  <w:color w:val="0000FF"/>
                  <w:sz w:val="20"/>
                  <w:szCs w:val="20"/>
                  <w:u w:val="single"/>
                  <w:lang w:eastAsia="cs-CZ"/>
                </w:rPr>
                <w:t>PATL1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6E735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onditioning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763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976373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730BA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3662C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1717FE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925A0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7" w:history="1">
              <w:r w:rsidR="00171AE4" w:rsidRPr="00171AE4">
                <w:rPr>
                  <w:rFonts w:ascii="Courier New" w:eastAsia="Times New Roman" w:hAnsi="Courier New" w:cs="Courier New"/>
                  <w:color w:val="0000FF"/>
                  <w:sz w:val="20"/>
                  <w:szCs w:val="20"/>
                  <w:u w:val="single"/>
                  <w:lang w:eastAsia="cs-CZ"/>
                </w:rPr>
                <w:t>PATL14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94C3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ntinuous practice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2FC5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A587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0[T]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4395B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376D91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F39FED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45AC2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8" w:history="1">
              <w:r w:rsidR="00171AE4" w:rsidRPr="00171AE4">
                <w:rPr>
                  <w:rFonts w:ascii="Courier New" w:eastAsia="Times New Roman" w:hAnsi="Courier New" w:cs="Courier New"/>
                  <w:color w:val="0000FF"/>
                  <w:sz w:val="20"/>
                  <w:szCs w:val="20"/>
                  <w:u w:val="single"/>
                  <w:lang w:eastAsia="cs-CZ"/>
                </w:rPr>
                <w:t>PBAK004T</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DEADE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chelor's thesis — Colloquium </w:t>
            </w:r>
          </w:p>
        </w:tc>
        <w:tc>
          <w:tcPr>
            <w:tcW w:w="0" w:type="auto"/>
            <w:tcBorders>
              <w:top w:val="outset" w:sz="6" w:space="0" w:color="auto"/>
              <w:left w:val="outset" w:sz="6" w:space="0" w:color="auto"/>
              <w:bottom w:val="outset" w:sz="6" w:space="0" w:color="auto"/>
              <w:right w:val="outset" w:sz="6" w:space="0" w:color="auto"/>
            </w:tcBorders>
            <w:vAlign w:val="center"/>
            <w:hideMark/>
          </w:tcPr>
          <w:p w14:paraId="165CAF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D2913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AAB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5B35EF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44CAE790" w14:textId="77777777" w:rsidR="00240203" w:rsidRPr="00CD5FB0" w:rsidRDefault="00171AE4"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171AE4">
        <w:rPr>
          <w:rFonts w:ascii="Times New Roman" w:eastAsia="Times New Roman" w:hAnsi="Times New Roman" w:cs="Times New Roman"/>
          <w:color w:val="000000"/>
          <w:sz w:val="27"/>
          <w:szCs w:val="27"/>
          <w:lang w:eastAsia="cs-CZ"/>
        </w:rPr>
        <w:t> </w:t>
      </w:r>
      <w:r w:rsidR="00240203" w:rsidRPr="00CD5FB0">
        <w:rPr>
          <w:rFonts w:ascii="Times New Roman" w:eastAsia="Times New Roman" w:hAnsi="Times New Roman" w:cs="Times New Roman"/>
          <w:color w:val="000000"/>
          <w:sz w:val="24"/>
          <w:szCs w:val="27"/>
          <w:lang w:eastAsia="cs-CZ"/>
        </w:rPr>
        <w:t>Number of credits of obligatory subjects: 5</w:t>
      </w:r>
      <w:r w:rsidR="00240203">
        <w:rPr>
          <w:rFonts w:ascii="Times New Roman" w:eastAsia="Times New Roman" w:hAnsi="Times New Roman" w:cs="Times New Roman"/>
          <w:color w:val="000000"/>
          <w:sz w:val="24"/>
          <w:szCs w:val="27"/>
          <w:lang w:eastAsia="cs-CZ"/>
        </w:rPr>
        <w:t>4</w:t>
      </w:r>
      <w:r w:rsidR="00240203" w:rsidRPr="00CD5FB0">
        <w:rPr>
          <w:rFonts w:ascii="Times New Roman" w:eastAsia="Times New Roman" w:hAnsi="Times New Roman" w:cs="Times New Roman"/>
          <w:color w:val="000000"/>
          <w:sz w:val="24"/>
          <w:szCs w:val="27"/>
          <w:lang w:eastAsia="cs-CZ"/>
        </w:rPr>
        <w:t>.</w:t>
      </w:r>
    </w:p>
    <w:p w14:paraId="37226358" w14:textId="77777777" w:rsidR="00240203" w:rsidRPr="00CD5FB0" w:rsidRDefault="00240203"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15332211" w14:textId="54D4062E" w:rsidR="00CD5FB0" w:rsidRPr="00D53BEA" w:rsidRDefault="00CD5FB0" w:rsidP="00D53BEA">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6B7CDB17" w14:textId="77777777" w:rsidR="00656B76" w:rsidRDefault="00656B76">
      <w:pPr>
        <w:rPr>
          <w:rFonts w:ascii="Times New Roman" w:eastAsia="Times New Roman" w:hAnsi="Times New Roman" w:cs="Times New Roman"/>
          <w:b/>
          <w:bCs/>
          <w:color w:val="000000"/>
          <w:sz w:val="27"/>
          <w:szCs w:val="27"/>
          <w:lang w:eastAsia="cs-CZ"/>
        </w:rPr>
      </w:pPr>
      <w:r>
        <w:rPr>
          <w:rFonts w:ascii="Times New Roman" w:eastAsia="Times New Roman" w:hAnsi="Times New Roman" w:cs="Times New Roman"/>
          <w:b/>
          <w:bCs/>
          <w:color w:val="000000"/>
          <w:sz w:val="27"/>
          <w:szCs w:val="27"/>
          <w:lang w:eastAsia="cs-CZ"/>
        </w:rPr>
        <w:br w:type="page"/>
      </w:r>
    </w:p>
    <w:p w14:paraId="4E39F4DA" w14:textId="56E00717" w:rsidR="00171AE4" w:rsidRPr="00171AE4" w:rsidRDefault="00171AE4" w:rsidP="00171AE4">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STUDY PROGRAM: Applied Sport Science</w:t>
      </w:r>
    </w:p>
    <w:p w14:paraId="207332A1"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LEVEL OF DEGREE: Master Degree</w:t>
      </w:r>
    </w:p>
    <w:p w14:paraId="7E69FF62" w14:textId="77777777" w:rsidR="00171AE4" w:rsidRPr="00171AE4" w:rsidRDefault="00171AE4" w:rsidP="00171AE4">
      <w:pPr>
        <w:spacing w:before="100" w:beforeAutospacing="1" w:after="100" w:afterAutospacing="1" w:line="240" w:lineRule="auto"/>
        <w:jc w:val="center"/>
        <w:outlineLvl w:val="3"/>
        <w:rPr>
          <w:rFonts w:ascii="Times New Roman" w:eastAsia="Times New Roman" w:hAnsi="Times New Roman" w:cs="Times New Roman"/>
          <w:b/>
          <w:bCs/>
          <w:color w:val="000000"/>
          <w:sz w:val="24"/>
          <w:szCs w:val="24"/>
          <w:lang w:eastAsia="cs-CZ"/>
        </w:rPr>
      </w:pPr>
      <w:r w:rsidRPr="00171AE4">
        <w:rPr>
          <w:rFonts w:ascii="Times New Roman" w:eastAsia="Times New Roman" w:hAnsi="Times New Roman" w:cs="Times New Roman"/>
          <w:b/>
          <w:bCs/>
          <w:color w:val="000000"/>
          <w:sz w:val="24"/>
          <w:szCs w:val="24"/>
          <w:lang w:eastAsia="cs-CZ"/>
        </w:rPr>
        <w:t>CODE: 1014TA280007</w:t>
      </w:r>
    </w:p>
    <w:p w14:paraId="43775BF2" w14:textId="64FDF0BE" w:rsidR="00171AE4" w:rsidRDefault="00171AE4" w:rsidP="00CD5FB0">
      <w:pPr>
        <w:spacing w:before="100" w:beforeAutospacing="1" w:after="100" w:afterAutospacing="1" w:line="240" w:lineRule="auto"/>
        <w:jc w:val="both"/>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The study programme is designed for graduates in bachelor degree programmes Coach or Fitness Coach primarily. Actual trends in the organisation and planning of performance coaching are introduced to the students. The content of the study is build on current level of knowledge in wide area of applied sport sciences (eg. physiology, biomechanics, nutrition, performance diagnostics and psychology). Important part of the content of study programme is methodology of research in various sports. Students also develop their "softskills" during the study. The graduates will find the employment in the area of performance coaching or in the applied research in sport science.</w:t>
      </w:r>
    </w:p>
    <w:p w14:paraId="522F45C8" w14:textId="77777777" w:rsidR="00D53BEA" w:rsidRPr="00CD5FB0" w:rsidRDefault="00D53BEA" w:rsidP="00D53BEA">
      <w:pPr>
        <w:spacing w:after="0" w:line="240" w:lineRule="auto"/>
        <w:jc w:val="center"/>
        <w:outlineLvl w:val="3"/>
        <w:rPr>
          <w:rFonts w:ascii="Times New Roman" w:eastAsia="Times New Roman" w:hAnsi="Times New Roman" w:cs="Times New Roman"/>
          <w:b/>
          <w:bCs/>
          <w:color w:val="000000"/>
          <w:sz w:val="24"/>
          <w:szCs w:val="24"/>
          <w:lang w:eastAsia="cs-CZ"/>
        </w:rPr>
      </w:pPr>
      <w:r w:rsidRPr="00CD5FB0">
        <w:rPr>
          <w:rFonts w:ascii="Times New Roman" w:eastAsia="Times New Roman" w:hAnsi="Times New Roman" w:cs="Times New Roman"/>
          <w:b/>
          <w:bCs/>
          <w:color w:val="000000"/>
          <w:sz w:val="24"/>
          <w:szCs w:val="24"/>
          <w:lang w:eastAsia="cs-CZ"/>
        </w:rPr>
        <w:t>The basic outline of the curriculum:</w:t>
      </w:r>
    </w:p>
    <w:p w14:paraId="7A94F6F9" w14:textId="763A397D" w:rsidR="00D53BEA" w:rsidRPr="00901639" w:rsidRDefault="00D53BEA" w:rsidP="00D53BEA">
      <w:pPr>
        <w:spacing w:after="0" w:line="240" w:lineRule="auto"/>
        <w:rPr>
          <w:rFonts w:ascii="Times New Roman" w:eastAsia="Times New Roman" w:hAnsi="Times New Roman" w:cs="Times New Roman"/>
          <w:color w:val="000000"/>
          <w:sz w:val="24"/>
          <w:szCs w:val="24"/>
          <w:lang w:eastAsia="cs-CZ"/>
        </w:rPr>
      </w:pPr>
      <w:r w:rsidRPr="00901639">
        <w:rPr>
          <w:rFonts w:ascii="Times New Roman" w:eastAsia="Times New Roman" w:hAnsi="Times New Roman" w:cs="Times New Roman"/>
          <w:color w:val="000000"/>
          <w:sz w:val="24"/>
          <w:szCs w:val="24"/>
          <w:lang w:eastAsia="cs-CZ"/>
        </w:rPr>
        <w:t>The standard period of study in years: </w:t>
      </w:r>
      <w:r w:rsidRPr="00901639">
        <w:rPr>
          <w:rFonts w:ascii="Times New Roman" w:eastAsia="Times New Roman" w:hAnsi="Times New Roman" w:cs="Times New Roman"/>
          <w:b/>
          <w:bCs/>
          <w:color w:val="000000"/>
          <w:sz w:val="24"/>
          <w:szCs w:val="24"/>
          <w:lang w:eastAsia="cs-CZ"/>
        </w:rPr>
        <w:t>2 years</w:t>
      </w:r>
    </w:p>
    <w:p w14:paraId="3FD3AF2F" w14:textId="77777777" w:rsidR="00D53BEA" w:rsidRPr="00901639" w:rsidRDefault="00D53BEA" w:rsidP="00D53BEA">
      <w:pPr>
        <w:spacing w:after="0" w:line="240" w:lineRule="auto"/>
        <w:rPr>
          <w:rFonts w:ascii="Times New Roman" w:eastAsia="Times New Roman" w:hAnsi="Times New Roman" w:cs="Times New Roman"/>
          <w:b/>
          <w:color w:val="000000"/>
          <w:sz w:val="24"/>
          <w:szCs w:val="24"/>
          <w:lang w:eastAsia="cs-CZ"/>
        </w:rPr>
      </w:pPr>
    </w:p>
    <w:p w14:paraId="36F47A50" w14:textId="77777777" w:rsidR="00D53BEA" w:rsidRPr="00901639" w:rsidRDefault="00D53BEA" w:rsidP="00D53BEA">
      <w:pPr>
        <w:spacing w:after="0" w:line="240" w:lineRule="auto"/>
        <w:rPr>
          <w:rFonts w:ascii="Times New Roman" w:eastAsia="Times New Roman" w:hAnsi="Times New Roman" w:cs="Times New Roman"/>
          <w:b/>
          <w:color w:val="000000"/>
          <w:sz w:val="24"/>
          <w:szCs w:val="24"/>
          <w:lang w:eastAsia="cs-CZ"/>
        </w:rPr>
      </w:pPr>
      <w:r w:rsidRPr="00901639">
        <w:rPr>
          <w:rFonts w:ascii="Times New Roman" w:eastAsia="Times New Roman" w:hAnsi="Times New Roman" w:cs="Times New Roman"/>
          <w:b/>
          <w:color w:val="000000"/>
          <w:sz w:val="24"/>
          <w:szCs w:val="24"/>
          <w:lang w:eastAsia="cs-CZ"/>
        </w:rPr>
        <w:t>State exam </w:t>
      </w:r>
    </w:p>
    <w:p w14:paraId="5C05198A" w14:textId="35389978" w:rsidR="00D53BEA" w:rsidRPr="00901639" w:rsidRDefault="00240203" w:rsidP="00D53BEA">
      <w:pPr>
        <w:spacing w:after="0" w:line="240" w:lineRule="auto"/>
        <w:rPr>
          <w:rFonts w:ascii="Times New Roman" w:eastAsia="Times New Roman" w:hAnsi="Times New Roman" w:cs="Times New Roman"/>
          <w:color w:val="000000"/>
          <w:sz w:val="24"/>
          <w:szCs w:val="24"/>
          <w:lang w:eastAsia="cs-CZ"/>
        </w:rPr>
      </w:pPr>
      <w:r>
        <w:rPr>
          <w:rFonts w:ascii="Times New Roman" w:eastAsia="Times New Roman" w:hAnsi="Times New Roman" w:cs="Times New Roman"/>
          <w:color w:val="000000"/>
          <w:sz w:val="24"/>
          <w:szCs w:val="24"/>
          <w:lang w:eastAsia="cs-CZ"/>
        </w:rPr>
        <w:t xml:space="preserve">PFBD002 </w:t>
      </w:r>
      <w:r w:rsidR="00D53BEA" w:rsidRPr="00901639">
        <w:rPr>
          <w:rFonts w:ascii="Times New Roman" w:eastAsia="Times New Roman" w:hAnsi="Times New Roman" w:cs="Times New Roman"/>
          <w:color w:val="000000"/>
          <w:sz w:val="24"/>
          <w:szCs w:val="24"/>
          <w:lang w:eastAsia="cs-CZ"/>
        </w:rPr>
        <w:t xml:space="preserve">Defending of the </w:t>
      </w:r>
      <w:r w:rsidR="001431D2" w:rsidRPr="00901639">
        <w:rPr>
          <w:rFonts w:ascii="Times New Roman" w:eastAsia="Times New Roman" w:hAnsi="Times New Roman" w:cs="Times New Roman"/>
          <w:color w:val="000000"/>
          <w:sz w:val="24"/>
          <w:szCs w:val="24"/>
          <w:lang w:eastAsia="cs-CZ"/>
        </w:rPr>
        <w:t>master</w:t>
      </w:r>
      <w:r w:rsidR="00D53BEA" w:rsidRPr="00901639">
        <w:rPr>
          <w:rFonts w:ascii="Times New Roman" w:eastAsia="Times New Roman" w:hAnsi="Times New Roman" w:cs="Times New Roman"/>
          <w:color w:val="000000"/>
          <w:sz w:val="24"/>
          <w:szCs w:val="24"/>
          <w:lang w:eastAsia="cs-CZ"/>
        </w:rPr>
        <w:t xml:space="preserve"> thesis</w:t>
      </w:r>
    </w:p>
    <w:p w14:paraId="52344D0C" w14:textId="07677080" w:rsidR="00901639" w:rsidRPr="00901639" w:rsidRDefault="00240203" w:rsidP="00D53BEA">
      <w:pPr>
        <w:spacing w:after="0" w:line="240" w:lineRule="auto"/>
        <w:rPr>
          <w:rFonts w:ascii="Times New Roman" w:hAnsi="Times New Roman" w:cs="Times New Roman"/>
          <w:color w:val="000000"/>
          <w:sz w:val="24"/>
          <w:szCs w:val="24"/>
          <w:shd w:val="clear" w:color="auto" w:fill="FBFBFB"/>
        </w:rPr>
      </w:pPr>
      <w:r>
        <w:rPr>
          <w:rFonts w:ascii="Times New Roman" w:eastAsia="Times New Roman" w:hAnsi="Times New Roman" w:cs="Times New Roman"/>
          <w:color w:val="000000"/>
          <w:sz w:val="24"/>
          <w:szCs w:val="24"/>
          <w:lang w:eastAsia="cs-CZ"/>
        </w:rPr>
        <w:t xml:space="preserve">PSZZ113 </w:t>
      </w:r>
      <w:r w:rsidR="00901639" w:rsidRPr="00901639">
        <w:rPr>
          <w:rFonts w:ascii="Times New Roman" w:hAnsi="Times New Roman" w:cs="Times New Roman"/>
          <w:color w:val="000000"/>
          <w:sz w:val="24"/>
          <w:szCs w:val="24"/>
          <w:shd w:val="clear" w:color="auto" w:fill="FBFBFB"/>
        </w:rPr>
        <w:t>Theory of applied sports sciences</w:t>
      </w:r>
    </w:p>
    <w:p w14:paraId="1DF4D725" w14:textId="5728C5AC" w:rsidR="00D53BEA" w:rsidRPr="00901639" w:rsidRDefault="00D53BEA" w:rsidP="00D53BEA">
      <w:pPr>
        <w:spacing w:after="0" w:line="240" w:lineRule="auto"/>
        <w:rPr>
          <w:rFonts w:ascii="Times New Roman" w:eastAsia="Times New Roman" w:hAnsi="Times New Roman" w:cs="Times New Roman"/>
          <w:color w:val="000000"/>
          <w:sz w:val="24"/>
          <w:szCs w:val="24"/>
          <w:lang w:eastAsia="cs-CZ"/>
        </w:rPr>
      </w:pPr>
      <w:r w:rsidRPr="00901639">
        <w:rPr>
          <w:rFonts w:ascii="Times New Roman" w:eastAsia="Times New Roman" w:hAnsi="Times New Roman" w:cs="Times New Roman"/>
          <w:color w:val="000000"/>
          <w:sz w:val="24"/>
          <w:szCs w:val="24"/>
          <w:lang w:eastAsia="cs-CZ"/>
        </w:rPr>
        <w:t> </w:t>
      </w:r>
    </w:p>
    <w:p w14:paraId="54EE581E" w14:textId="77777777" w:rsidR="00D53BEA" w:rsidRPr="00901639" w:rsidRDefault="00D53BEA" w:rsidP="00D53BEA">
      <w:pPr>
        <w:spacing w:after="0" w:line="240" w:lineRule="auto"/>
        <w:rPr>
          <w:rFonts w:ascii="Times New Roman" w:eastAsia="Times New Roman" w:hAnsi="Times New Roman" w:cs="Times New Roman"/>
          <w:b/>
          <w:color w:val="000000"/>
          <w:sz w:val="24"/>
          <w:szCs w:val="24"/>
          <w:lang w:eastAsia="cs-CZ"/>
        </w:rPr>
      </w:pPr>
      <w:r w:rsidRPr="00901639">
        <w:rPr>
          <w:rFonts w:ascii="Times New Roman" w:eastAsia="Times New Roman" w:hAnsi="Times New Roman" w:cs="Times New Roman"/>
          <w:b/>
          <w:color w:val="000000"/>
          <w:sz w:val="24"/>
          <w:szCs w:val="24"/>
          <w:lang w:eastAsia="cs-CZ"/>
        </w:rPr>
        <w:t>Conditions for taking the State exam:</w:t>
      </w:r>
    </w:p>
    <w:p w14:paraId="56B76125" w14:textId="77777777" w:rsidR="00D53BEA" w:rsidRPr="00901639" w:rsidRDefault="00D53BEA" w:rsidP="00D53BEA">
      <w:pPr>
        <w:spacing w:after="0" w:line="240" w:lineRule="auto"/>
        <w:rPr>
          <w:rFonts w:ascii="Times New Roman" w:eastAsia="Times New Roman" w:hAnsi="Times New Roman" w:cs="Times New Roman"/>
          <w:color w:val="000000"/>
          <w:sz w:val="24"/>
          <w:szCs w:val="24"/>
          <w:lang w:eastAsia="cs-CZ"/>
        </w:rPr>
      </w:pPr>
      <w:r w:rsidRPr="00901639">
        <w:rPr>
          <w:rFonts w:ascii="Times New Roman" w:eastAsia="Times New Roman" w:hAnsi="Times New Roman" w:cs="Times New Roman"/>
          <w:color w:val="000000"/>
          <w:sz w:val="24"/>
          <w:szCs w:val="24"/>
          <w:lang w:eastAsia="cs-CZ"/>
        </w:rPr>
        <w:t> </w:t>
      </w:r>
    </w:p>
    <w:p w14:paraId="5416B802" w14:textId="608B6DD0" w:rsidR="00D53BEA" w:rsidRPr="00901639" w:rsidRDefault="00D53BEA" w:rsidP="00D53BEA">
      <w:pPr>
        <w:spacing w:after="0" w:line="240" w:lineRule="auto"/>
        <w:rPr>
          <w:rFonts w:ascii="Times New Roman" w:eastAsia="Times New Roman" w:hAnsi="Times New Roman" w:cs="Times New Roman"/>
          <w:color w:val="000000"/>
          <w:sz w:val="24"/>
          <w:szCs w:val="24"/>
          <w:lang w:eastAsia="cs-CZ"/>
        </w:rPr>
      </w:pPr>
      <w:r w:rsidRPr="00901639">
        <w:rPr>
          <w:rFonts w:ascii="Times New Roman" w:eastAsia="Times New Roman" w:hAnsi="Times New Roman" w:cs="Times New Roman"/>
          <w:color w:val="000000"/>
          <w:sz w:val="24"/>
          <w:szCs w:val="24"/>
          <w:lang w:eastAsia="cs-CZ"/>
        </w:rPr>
        <w:t>For taking the state final examination is necessary to complete all the prescribed obligatory courses and obtain 1</w:t>
      </w:r>
      <w:r w:rsidR="00901639" w:rsidRPr="00901639">
        <w:rPr>
          <w:rFonts w:ascii="Times New Roman" w:eastAsia="Times New Roman" w:hAnsi="Times New Roman" w:cs="Times New Roman"/>
          <w:color w:val="000000"/>
          <w:sz w:val="24"/>
          <w:szCs w:val="24"/>
          <w:lang w:eastAsia="cs-CZ"/>
        </w:rPr>
        <w:t>20</w:t>
      </w:r>
      <w:r w:rsidRPr="00901639">
        <w:rPr>
          <w:rFonts w:ascii="Times New Roman" w:eastAsia="Times New Roman" w:hAnsi="Times New Roman" w:cs="Times New Roman"/>
          <w:color w:val="000000"/>
          <w:sz w:val="24"/>
          <w:szCs w:val="24"/>
          <w:lang w:eastAsia="cs-CZ"/>
        </w:rPr>
        <w:t xml:space="preserve"> credits.</w:t>
      </w:r>
    </w:p>
    <w:p w14:paraId="069E1054" w14:textId="51D428C7" w:rsidR="00D53BEA" w:rsidRPr="00901639" w:rsidRDefault="00D53BEA" w:rsidP="00D53BEA">
      <w:pPr>
        <w:spacing w:after="0" w:line="240" w:lineRule="auto"/>
        <w:rPr>
          <w:rFonts w:ascii="Times New Roman" w:eastAsia="Times New Roman" w:hAnsi="Times New Roman" w:cs="Times New Roman"/>
          <w:color w:val="000000"/>
          <w:sz w:val="24"/>
          <w:szCs w:val="24"/>
          <w:lang w:eastAsia="cs-CZ"/>
        </w:rPr>
      </w:pPr>
      <w:r w:rsidRPr="00901639">
        <w:rPr>
          <w:rFonts w:ascii="Times New Roman" w:eastAsia="Times New Roman" w:hAnsi="Times New Roman" w:cs="Times New Roman"/>
          <w:color w:val="000000"/>
          <w:sz w:val="24"/>
          <w:szCs w:val="24"/>
          <w:lang w:eastAsia="cs-CZ"/>
        </w:rPr>
        <w:t xml:space="preserve">*Total number of credits for obligatory courses: </w:t>
      </w:r>
      <w:r w:rsidR="00FB57C2" w:rsidRPr="00901639">
        <w:rPr>
          <w:rFonts w:ascii="Times New Roman" w:eastAsia="Times New Roman" w:hAnsi="Times New Roman" w:cs="Times New Roman"/>
          <w:color w:val="000000"/>
          <w:sz w:val="24"/>
          <w:szCs w:val="24"/>
          <w:lang w:eastAsia="cs-CZ"/>
        </w:rPr>
        <w:t>108</w:t>
      </w:r>
      <w:r w:rsidRPr="00901639">
        <w:rPr>
          <w:rFonts w:ascii="Times New Roman" w:eastAsia="Times New Roman" w:hAnsi="Times New Roman" w:cs="Times New Roman"/>
          <w:color w:val="000000"/>
          <w:sz w:val="24"/>
          <w:szCs w:val="24"/>
          <w:lang w:eastAsia="cs-CZ"/>
        </w:rPr>
        <w:t>.</w:t>
      </w:r>
    </w:p>
    <w:p w14:paraId="7CD98DC8" w14:textId="6B6B9AA5" w:rsidR="00D53BEA" w:rsidRPr="00B4149D" w:rsidRDefault="00D53BEA" w:rsidP="00B4149D">
      <w:pPr>
        <w:spacing w:line="240" w:lineRule="auto"/>
        <w:rPr>
          <w:rFonts w:ascii="Times New Roman" w:eastAsia="Times New Roman" w:hAnsi="Times New Roman" w:cs="Times New Roman"/>
          <w:color w:val="000000"/>
          <w:sz w:val="24"/>
          <w:szCs w:val="24"/>
          <w:lang w:eastAsia="cs-CZ"/>
        </w:rPr>
      </w:pPr>
      <w:r w:rsidRPr="00901639">
        <w:rPr>
          <w:rFonts w:ascii="Times New Roman" w:eastAsia="Times New Roman" w:hAnsi="Times New Roman" w:cs="Times New Roman"/>
          <w:color w:val="000000"/>
          <w:sz w:val="24"/>
          <w:szCs w:val="24"/>
          <w:lang w:eastAsia="cs-CZ"/>
        </w:rPr>
        <w:t xml:space="preserve">*Minimum number of credits for optional subjects: </w:t>
      </w:r>
      <w:r w:rsidR="00FB57C2" w:rsidRPr="00901639">
        <w:rPr>
          <w:rFonts w:ascii="Times New Roman" w:eastAsia="Times New Roman" w:hAnsi="Times New Roman" w:cs="Times New Roman"/>
          <w:color w:val="000000"/>
          <w:sz w:val="24"/>
          <w:szCs w:val="24"/>
          <w:lang w:eastAsia="cs-CZ"/>
        </w:rPr>
        <w:t>12</w:t>
      </w:r>
      <w:r w:rsidRPr="00901639">
        <w:rPr>
          <w:rFonts w:ascii="Times New Roman" w:eastAsia="Times New Roman" w:hAnsi="Times New Roman" w:cs="Times New Roman"/>
          <w:color w:val="000000"/>
          <w:sz w:val="24"/>
          <w:szCs w:val="24"/>
          <w:lang w:eastAsia="cs-CZ"/>
        </w:rPr>
        <w:t>.</w:t>
      </w:r>
    </w:p>
    <w:p w14:paraId="550F2ACE"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1st yea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01"/>
        <w:gridCol w:w="2638"/>
        <w:gridCol w:w="2235"/>
        <w:gridCol w:w="1049"/>
        <w:gridCol w:w="880"/>
        <w:gridCol w:w="1053"/>
      </w:tblGrid>
      <w:tr w:rsidR="00171AE4" w:rsidRPr="00171AE4" w14:paraId="1B2D422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E9FD2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48A16C40"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3C2BE18"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11039FAC"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3115430"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5AD792F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713D2E0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4EBB4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69" w:history="1">
              <w:r w:rsidR="00171AE4" w:rsidRPr="00171AE4">
                <w:rPr>
                  <w:rFonts w:ascii="Courier New" w:eastAsia="Times New Roman" w:hAnsi="Courier New" w:cs="Courier New"/>
                  <w:color w:val="0000FF"/>
                  <w:sz w:val="20"/>
                  <w:szCs w:val="20"/>
                  <w:u w:val="single"/>
                  <w:lang w:eastAsia="cs-CZ"/>
                </w:rPr>
                <w:t>PFYB09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172D9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lyzing Scientific Tex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E1F11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ufano,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8F88C2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2257D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358D0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2E754F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31CE5D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0" w:history="1">
              <w:r w:rsidR="00171AE4" w:rsidRPr="00171AE4">
                <w:rPr>
                  <w:rFonts w:ascii="Courier New" w:eastAsia="Times New Roman" w:hAnsi="Courier New" w:cs="Courier New"/>
                  <w:color w:val="0000FF"/>
                  <w:sz w:val="20"/>
                  <w:szCs w:val="20"/>
                  <w:u w:val="single"/>
                  <w:lang w:eastAsia="cs-CZ"/>
                </w:rPr>
                <w:t>PPPD230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6AA54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psychol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7D71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 Harsa, P.</w:t>
            </w:r>
          </w:p>
        </w:tc>
        <w:tc>
          <w:tcPr>
            <w:tcW w:w="0" w:type="auto"/>
            <w:tcBorders>
              <w:top w:val="outset" w:sz="6" w:space="0" w:color="auto"/>
              <w:left w:val="outset" w:sz="6" w:space="0" w:color="auto"/>
              <w:bottom w:val="outset" w:sz="6" w:space="0" w:color="auto"/>
              <w:right w:val="outset" w:sz="6" w:space="0" w:color="auto"/>
            </w:tcBorders>
            <w:vAlign w:val="center"/>
            <w:hideMark/>
          </w:tcPr>
          <w:p w14:paraId="2A6765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B9D8A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45CADF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E4F985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B3565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1" w:history="1">
              <w:r w:rsidR="00171AE4" w:rsidRPr="00171AE4">
                <w:rPr>
                  <w:rFonts w:ascii="Courier New" w:eastAsia="Times New Roman" w:hAnsi="Courier New" w:cs="Courier New"/>
                  <w:color w:val="0000FF"/>
                  <w:sz w:val="20"/>
                  <w:szCs w:val="20"/>
                  <w:u w:val="single"/>
                  <w:lang w:eastAsia="cs-CZ"/>
                </w:rPr>
                <w:t>PBML023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E03C3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et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160E6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D87350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270A83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9654D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2DD07A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93E9E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2" w:history="1">
              <w:r w:rsidR="00171AE4" w:rsidRPr="00171AE4">
                <w:rPr>
                  <w:rFonts w:ascii="Courier New" w:eastAsia="Times New Roman" w:hAnsi="Courier New" w:cs="Courier New"/>
                  <w:color w:val="0000FF"/>
                  <w:sz w:val="20"/>
                  <w:szCs w:val="20"/>
                  <w:u w:val="single"/>
                  <w:lang w:eastAsia="cs-CZ"/>
                </w:rPr>
                <w:t>PFYB115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B81AB9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tics, sports genom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9FD9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7709EA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683E7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2D5EA4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7231B0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47B607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3" w:history="1">
              <w:r w:rsidR="00171AE4" w:rsidRPr="00171AE4">
                <w:rPr>
                  <w:rFonts w:ascii="Courier New" w:eastAsia="Times New Roman" w:hAnsi="Courier New" w:cs="Courier New"/>
                  <w:color w:val="0000FF"/>
                  <w:sz w:val="20"/>
                  <w:szCs w:val="20"/>
                  <w:u w:val="single"/>
                  <w:lang w:eastAsia="cs-CZ"/>
                </w:rPr>
                <w:t>PKIN274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C319E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76AA22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77E7D7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43CB6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838690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538D89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CF8B7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4" w:history="1">
              <w:r w:rsidR="00171AE4" w:rsidRPr="00171AE4">
                <w:rPr>
                  <w:rFonts w:ascii="Courier New" w:eastAsia="Times New Roman" w:hAnsi="Courier New" w:cs="Courier New"/>
                  <w:color w:val="0000FF"/>
                  <w:sz w:val="20"/>
                  <w:szCs w:val="20"/>
                  <w:u w:val="single"/>
                  <w:lang w:eastAsia="cs-CZ"/>
                </w:rPr>
                <w:t>PLSM103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D2644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diagno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DB3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6E7DB0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6E1DE9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224B4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9343AE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D9001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5" w:history="1">
              <w:r w:rsidR="00171AE4" w:rsidRPr="00171AE4">
                <w:rPr>
                  <w:rFonts w:ascii="Courier New" w:eastAsia="Times New Roman" w:hAnsi="Courier New" w:cs="Courier New"/>
                  <w:color w:val="0000FF"/>
                  <w:sz w:val="20"/>
                  <w:szCs w:val="20"/>
                  <w:u w:val="single"/>
                  <w:lang w:eastAsia="cs-CZ"/>
                </w:rPr>
                <w:t>PSPH417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FE4E21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cience and research in fitnes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AC2A2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ťastný, P., 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7F2A0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265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100DD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3C50DA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C4789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6" w:history="1">
              <w:r w:rsidR="00171AE4" w:rsidRPr="00171AE4">
                <w:rPr>
                  <w:rFonts w:ascii="Courier New" w:eastAsia="Times New Roman" w:hAnsi="Courier New" w:cs="Courier New"/>
                  <w:color w:val="0000FF"/>
                  <w:sz w:val="20"/>
                  <w:szCs w:val="20"/>
                  <w:u w:val="single"/>
                  <w:lang w:eastAsia="cs-CZ"/>
                </w:rPr>
                <w:t>PKIN235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351F6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hesis — Sett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7702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9F95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F44C0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BAA6A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0FDC0A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AAFA9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7" w:history="1">
              <w:r w:rsidR="00171AE4" w:rsidRPr="00171AE4">
                <w:rPr>
                  <w:rFonts w:ascii="Courier New" w:eastAsia="Times New Roman" w:hAnsi="Courier New" w:cs="Courier New"/>
                  <w:color w:val="0000FF"/>
                  <w:sz w:val="20"/>
                  <w:szCs w:val="20"/>
                  <w:u w:val="single"/>
                  <w:lang w:eastAsia="cs-CZ"/>
                </w:rPr>
                <w:t>PFYB111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F5B80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cademic writing in English </w:t>
            </w:r>
          </w:p>
        </w:tc>
        <w:tc>
          <w:tcPr>
            <w:tcW w:w="0" w:type="auto"/>
            <w:tcBorders>
              <w:top w:val="outset" w:sz="6" w:space="0" w:color="auto"/>
              <w:left w:val="outset" w:sz="6" w:space="0" w:color="auto"/>
              <w:bottom w:val="outset" w:sz="6" w:space="0" w:color="auto"/>
              <w:right w:val="outset" w:sz="6" w:space="0" w:color="auto"/>
            </w:tcBorders>
            <w:vAlign w:val="center"/>
            <w:hideMark/>
          </w:tcPr>
          <w:p w14:paraId="5460FA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ufano,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77B70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59662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556E0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7D9C20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D480E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8" w:history="1">
              <w:r w:rsidR="00171AE4" w:rsidRPr="00171AE4">
                <w:rPr>
                  <w:rFonts w:ascii="Courier New" w:eastAsia="Times New Roman" w:hAnsi="Courier New" w:cs="Courier New"/>
                  <w:color w:val="0000FF"/>
                  <w:sz w:val="20"/>
                  <w:szCs w:val="20"/>
                  <w:u w:val="single"/>
                  <w:lang w:eastAsia="cs-CZ"/>
                </w:rPr>
                <w:t>PLSM099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06163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intervention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331FF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ráský, P.</w:t>
            </w:r>
          </w:p>
        </w:tc>
        <w:tc>
          <w:tcPr>
            <w:tcW w:w="0" w:type="auto"/>
            <w:tcBorders>
              <w:top w:val="outset" w:sz="6" w:space="0" w:color="auto"/>
              <w:left w:val="outset" w:sz="6" w:space="0" w:color="auto"/>
              <w:bottom w:val="outset" w:sz="6" w:space="0" w:color="auto"/>
              <w:right w:val="outset" w:sz="6" w:space="0" w:color="auto"/>
            </w:tcBorders>
            <w:vAlign w:val="center"/>
            <w:hideMark/>
          </w:tcPr>
          <w:p w14:paraId="7013CF9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30F196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54EB74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5E823C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F4AEC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79" w:history="1">
              <w:r w:rsidR="00171AE4" w:rsidRPr="00171AE4">
                <w:rPr>
                  <w:rFonts w:ascii="Courier New" w:eastAsia="Times New Roman" w:hAnsi="Courier New" w:cs="Courier New"/>
                  <w:color w:val="0000FF"/>
                  <w:sz w:val="20"/>
                  <w:szCs w:val="20"/>
                  <w:u w:val="single"/>
                  <w:lang w:eastAsia="cs-CZ"/>
                </w:rPr>
                <w:t>PKIN272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0E2D3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ilosophical and Ethical Aspects of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08E342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rry Martínk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118C2C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9A594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7032BF7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C1560E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B06FC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0" w:history="1">
              <w:r w:rsidR="00171AE4" w:rsidRPr="00171AE4">
                <w:rPr>
                  <w:rFonts w:ascii="Courier New" w:eastAsia="Times New Roman" w:hAnsi="Courier New" w:cs="Courier New"/>
                  <w:color w:val="0000FF"/>
                  <w:sz w:val="20"/>
                  <w:szCs w:val="20"/>
                  <w:u w:val="single"/>
                  <w:lang w:eastAsia="cs-CZ"/>
                </w:rPr>
                <w:t>PLSM101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CBC85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ctice in laborator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749FF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effl,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CE328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8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19C6C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290CD35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297F0C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32D6F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1" w:history="1">
              <w:r w:rsidR="00171AE4" w:rsidRPr="00171AE4">
                <w:rPr>
                  <w:rFonts w:ascii="Courier New" w:eastAsia="Times New Roman" w:hAnsi="Courier New" w:cs="Courier New"/>
                  <w:color w:val="0000FF"/>
                  <w:sz w:val="20"/>
                  <w:szCs w:val="20"/>
                  <w:u w:val="single"/>
                  <w:lang w:eastAsia="cs-CZ"/>
                </w:rPr>
                <w:t>PSPP431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86D3D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overy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1DBA4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lá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234F5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4C7D6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18767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4F2F0CF0" w14:textId="3EE68210" w:rsidR="00240203" w:rsidRPr="00CD5FB0" w:rsidRDefault="00240203"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Number of credits of obligatory subjects: 5</w:t>
      </w:r>
      <w:r>
        <w:rPr>
          <w:rFonts w:ascii="Times New Roman" w:eastAsia="Times New Roman" w:hAnsi="Times New Roman" w:cs="Times New Roman"/>
          <w:color w:val="000000"/>
          <w:sz w:val="24"/>
          <w:szCs w:val="27"/>
          <w:lang w:eastAsia="cs-CZ"/>
        </w:rPr>
        <w:t>6</w:t>
      </w:r>
      <w:r w:rsidRPr="00CD5FB0">
        <w:rPr>
          <w:rFonts w:ascii="Times New Roman" w:eastAsia="Times New Roman" w:hAnsi="Times New Roman" w:cs="Times New Roman"/>
          <w:color w:val="000000"/>
          <w:sz w:val="24"/>
          <w:szCs w:val="27"/>
          <w:lang w:eastAsia="cs-CZ"/>
        </w:rPr>
        <w:t>.</w:t>
      </w:r>
    </w:p>
    <w:p w14:paraId="5B1032B8" w14:textId="77777777" w:rsidR="00240203" w:rsidRPr="00CD5FB0" w:rsidRDefault="00240203"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581F98A0" w14:textId="77777777" w:rsidR="00240203" w:rsidRDefault="00240203"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p>
    <w:p w14:paraId="09FBF761" w14:textId="3D49ED41"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2nd yea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01"/>
        <w:gridCol w:w="3144"/>
        <w:gridCol w:w="1729"/>
        <w:gridCol w:w="1049"/>
        <w:gridCol w:w="880"/>
        <w:gridCol w:w="1053"/>
      </w:tblGrid>
      <w:tr w:rsidR="00171AE4" w:rsidRPr="00171AE4" w14:paraId="0CAB7BF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4E00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2583A960"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47059D38"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D6D42E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3ACCF1F"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792900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59C6B2A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BF610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2" w:history="1">
              <w:r w:rsidR="00171AE4" w:rsidRPr="00171AE4">
                <w:rPr>
                  <w:rFonts w:ascii="Courier New" w:eastAsia="Times New Roman" w:hAnsi="Courier New" w:cs="Courier New"/>
                  <w:color w:val="0000FF"/>
                  <w:sz w:val="20"/>
                  <w:szCs w:val="20"/>
                  <w:u w:val="single"/>
                  <w:lang w:eastAsia="cs-CZ"/>
                </w:rPr>
                <w:t>PFYB118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DFA79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 in biomedicine and medical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7D2163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effl, M., Větrovsk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4E104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77C06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C15576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B3CD9E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C09F5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3" w:history="1">
              <w:r w:rsidR="00171AE4" w:rsidRPr="00171AE4">
                <w:rPr>
                  <w:rFonts w:ascii="Courier New" w:eastAsia="Times New Roman" w:hAnsi="Courier New" w:cs="Courier New"/>
                  <w:color w:val="0000FF"/>
                  <w:sz w:val="20"/>
                  <w:szCs w:val="20"/>
                  <w:u w:val="single"/>
                  <w:lang w:eastAsia="cs-CZ"/>
                </w:rPr>
                <w:t>PLSM102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6AD8A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ctice in laborator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AB844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effl,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A2A988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8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F29916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38BC4F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4B80B7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7F70B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4" w:history="1">
              <w:r w:rsidR="00171AE4" w:rsidRPr="00171AE4">
                <w:rPr>
                  <w:rFonts w:ascii="Courier New" w:eastAsia="Times New Roman" w:hAnsi="Courier New" w:cs="Courier New"/>
                  <w:color w:val="0000FF"/>
                  <w:sz w:val="20"/>
                  <w:szCs w:val="20"/>
                  <w:u w:val="single"/>
                  <w:lang w:eastAsia="cs-CZ"/>
                </w:rPr>
                <w:t>PLSM100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C131B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biomechan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2532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520827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DEE2C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52AC4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917864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9BC45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5" w:history="1">
              <w:r w:rsidR="00171AE4" w:rsidRPr="00171AE4">
                <w:rPr>
                  <w:rFonts w:ascii="Courier New" w:eastAsia="Times New Roman" w:hAnsi="Courier New" w:cs="Courier New"/>
                  <w:color w:val="0000FF"/>
                  <w:sz w:val="20"/>
                  <w:szCs w:val="20"/>
                  <w:u w:val="single"/>
                  <w:lang w:eastAsia="cs-CZ"/>
                </w:rPr>
                <w:t>PSPH416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C92D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sciences in reflection of game performance evaluation in sports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E662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24B89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6E7B1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1912A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F2063C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862FB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6" w:history="1">
              <w:r w:rsidR="00171AE4" w:rsidRPr="00171AE4">
                <w:rPr>
                  <w:rFonts w:ascii="Courier New" w:eastAsia="Times New Roman" w:hAnsi="Courier New" w:cs="Courier New"/>
                  <w:color w:val="0000FF"/>
                  <w:sz w:val="20"/>
                  <w:szCs w:val="20"/>
                  <w:u w:val="single"/>
                  <w:lang w:eastAsia="cs-CZ"/>
                </w:rPr>
                <w:t>PKIN273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4E1AA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oundations of statistical data analys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04FC4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mar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F385C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030B56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07ABA6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478FA6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A0C83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7" w:history="1">
              <w:r w:rsidR="00171AE4" w:rsidRPr="00171AE4">
                <w:rPr>
                  <w:rFonts w:ascii="Courier New" w:eastAsia="Times New Roman" w:hAnsi="Courier New" w:cs="Courier New"/>
                  <w:color w:val="0000FF"/>
                  <w:sz w:val="20"/>
                  <w:szCs w:val="20"/>
                  <w:u w:val="single"/>
                  <w:lang w:eastAsia="cs-CZ"/>
                </w:rPr>
                <w:t>PSPH415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B2E01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urrent Topics in sport scien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EE97C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kštejn, J., 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1E5AEF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1A305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3A2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B3C2E8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02AAD0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8" w:history="1">
              <w:r w:rsidR="00171AE4" w:rsidRPr="00171AE4">
                <w:rPr>
                  <w:rFonts w:ascii="Courier New" w:eastAsia="Times New Roman" w:hAnsi="Courier New" w:cs="Courier New"/>
                  <w:color w:val="0000FF"/>
                  <w:sz w:val="20"/>
                  <w:szCs w:val="20"/>
                  <w:u w:val="single"/>
                  <w:lang w:eastAsia="cs-CZ"/>
                </w:rPr>
                <w:t>PFYB119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03D22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esentation of research activiti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47038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effl,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03579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8[H]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E8795C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328A35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10CC75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D305C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89" w:history="1">
              <w:r w:rsidR="00171AE4" w:rsidRPr="00171AE4">
                <w:rPr>
                  <w:rFonts w:ascii="Courier New" w:eastAsia="Times New Roman" w:hAnsi="Courier New" w:cs="Courier New"/>
                  <w:color w:val="0000FF"/>
                  <w:sz w:val="20"/>
                  <w:szCs w:val="20"/>
                  <w:u w:val="single"/>
                  <w:lang w:eastAsia="cs-CZ"/>
                </w:rPr>
                <w:t>PFYB120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09292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alization of thes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205F4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9825A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8C46B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625CE6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2C186426" w14:textId="37C929AB" w:rsidR="00240203" w:rsidRPr="00CD5FB0" w:rsidRDefault="00171AE4"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171AE4">
        <w:rPr>
          <w:rFonts w:ascii="Times New Roman" w:eastAsia="Times New Roman" w:hAnsi="Times New Roman" w:cs="Times New Roman"/>
          <w:color w:val="000000"/>
          <w:sz w:val="27"/>
          <w:szCs w:val="27"/>
          <w:lang w:eastAsia="cs-CZ"/>
        </w:rPr>
        <w:t> </w:t>
      </w:r>
      <w:r w:rsidR="00240203" w:rsidRPr="00CD5FB0">
        <w:rPr>
          <w:rFonts w:ascii="Times New Roman" w:eastAsia="Times New Roman" w:hAnsi="Times New Roman" w:cs="Times New Roman"/>
          <w:color w:val="000000"/>
          <w:sz w:val="24"/>
          <w:szCs w:val="27"/>
          <w:lang w:eastAsia="cs-CZ"/>
        </w:rPr>
        <w:t>Number of credits of obligatory subjects: 5</w:t>
      </w:r>
      <w:r w:rsidR="00240203">
        <w:rPr>
          <w:rFonts w:ascii="Times New Roman" w:eastAsia="Times New Roman" w:hAnsi="Times New Roman" w:cs="Times New Roman"/>
          <w:color w:val="000000"/>
          <w:sz w:val="24"/>
          <w:szCs w:val="27"/>
          <w:lang w:eastAsia="cs-CZ"/>
        </w:rPr>
        <w:t>2</w:t>
      </w:r>
      <w:r w:rsidR="00240203" w:rsidRPr="00CD5FB0">
        <w:rPr>
          <w:rFonts w:ascii="Times New Roman" w:eastAsia="Times New Roman" w:hAnsi="Times New Roman" w:cs="Times New Roman"/>
          <w:color w:val="000000"/>
          <w:sz w:val="24"/>
          <w:szCs w:val="27"/>
          <w:lang w:eastAsia="cs-CZ"/>
        </w:rPr>
        <w:t>.</w:t>
      </w:r>
    </w:p>
    <w:p w14:paraId="3EC6D275" w14:textId="77777777" w:rsidR="00240203" w:rsidRPr="00CD5FB0" w:rsidRDefault="00240203" w:rsidP="00240203">
      <w:pPr>
        <w:spacing w:before="100" w:beforeAutospacing="1" w:after="100" w:afterAutospacing="1" w:line="240" w:lineRule="auto"/>
        <w:rPr>
          <w:rFonts w:ascii="Times New Roman" w:eastAsia="Times New Roman" w:hAnsi="Times New Roman" w:cs="Times New Roman"/>
          <w:color w:val="000000"/>
          <w:sz w:val="24"/>
          <w:szCs w:val="27"/>
          <w:lang w:eastAsia="cs-CZ"/>
        </w:rPr>
      </w:pPr>
      <w:r w:rsidRPr="00CD5FB0">
        <w:rPr>
          <w:rFonts w:ascii="Times New Roman" w:eastAsia="Times New Roman" w:hAnsi="Times New Roman" w:cs="Times New Roman"/>
          <w:color w:val="000000"/>
          <w:sz w:val="24"/>
          <w:szCs w:val="27"/>
          <w:lang w:eastAsia="cs-CZ"/>
        </w:rPr>
        <w:t xml:space="preserve">Student should register </w:t>
      </w:r>
      <w:r>
        <w:rPr>
          <w:rFonts w:ascii="Times New Roman" w:eastAsia="Times New Roman" w:hAnsi="Times New Roman" w:cs="Times New Roman"/>
          <w:color w:val="000000"/>
          <w:sz w:val="24"/>
          <w:szCs w:val="27"/>
          <w:lang w:eastAsia="cs-CZ"/>
        </w:rPr>
        <w:t>2</w:t>
      </w:r>
      <w:r w:rsidRPr="00CD5FB0">
        <w:rPr>
          <w:rFonts w:ascii="Times New Roman" w:eastAsia="Times New Roman" w:hAnsi="Times New Roman" w:cs="Times New Roman"/>
          <w:color w:val="000000"/>
          <w:sz w:val="24"/>
          <w:szCs w:val="27"/>
          <w:lang w:eastAsia="cs-CZ"/>
        </w:rPr>
        <w:t xml:space="preserve"> optional subject from the List of optional Courses taught in English in this academic year.</w:t>
      </w:r>
    </w:p>
    <w:p w14:paraId="02471C10"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p>
    <w:p w14:paraId="5454EF98" w14:textId="77777777" w:rsidR="00656B76" w:rsidRDefault="00656B76">
      <w:pPr>
        <w:rPr>
          <w:rFonts w:ascii="Times New Roman" w:eastAsia="Times New Roman" w:hAnsi="Times New Roman" w:cs="Times New Roman"/>
          <w:b/>
          <w:bCs/>
          <w:color w:val="000000"/>
          <w:sz w:val="27"/>
          <w:szCs w:val="27"/>
          <w:lang w:eastAsia="cs-CZ"/>
        </w:rPr>
      </w:pPr>
      <w:r>
        <w:rPr>
          <w:rFonts w:ascii="Times New Roman" w:eastAsia="Times New Roman" w:hAnsi="Times New Roman" w:cs="Times New Roman"/>
          <w:b/>
          <w:bCs/>
          <w:color w:val="000000"/>
          <w:sz w:val="27"/>
          <w:szCs w:val="27"/>
          <w:lang w:eastAsia="cs-CZ"/>
        </w:rPr>
        <w:br w:type="page"/>
      </w:r>
    </w:p>
    <w:p w14:paraId="589A72C6" w14:textId="2FEDE41D" w:rsidR="00171AE4" w:rsidRPr="00CD5FB0" w:rsidRDefault="00171AE4" w:rsidP="00CD5FB0">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Incoming Erasmus Students</w:t>
      </w:r>
    </w:p>
    <w:p w14:paraId="71DBC6CD" w14:textId="7895FA2A" w:rsidR="00171AE4" w:rsidRPr="00B4149D" w:rsidRDefault="00171AE4" w:rsidP="00B4149D">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List of optional courses for incoming Erasmus students - physical education and sport</w:t>
      </w:r>
      <w:r w:rsidR="00CD5FB0">
        <w:rPr>
          <w:rFonts w:ascii="Times New Roman" w:eastAsia="Times New Roman" w:hAnsi="Times New Roman" w:cs="Times New Roman"/>
          <w:b/>
          <w:bCs/>
          <w:color w:val="000000"/>
          <w:sz w:val="27"/>
          <w:szCs w:val="27"/>
          <w:lang w:eastAsia="cs-CZ"/>
        </w:rPr>
        <w:t xml:space="preserve"> </w:t>
      </w:r>
      <w:r w:rsidRPr="00171AE4">
        <w:rPr>
          <w:rFonts w:ascii="Times New Roman" w:eastAsia="Times New Roman" w:hAnsi="Times New Roman" w:cs="Times New Roman"/>
          <w:b/>
          <w:bCs/>
          <w:color w:val="000000"/>
          <w:sz w:val="27"/>
          <w:szCs w:val="27"/>
          <w:lang w:eastAsia="cs-CZ"/>
        </w:rPr>
        <w:t>(PES)</w:t>
      </w:r>
    </w:p>
    <w:p w14:paraId="17669598" w14:textId="36C156F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ERASMUS P</w:t>
      </w:r>
      <w:r w:rsidR="003D5975">
        <w:rPr>
          <w:rFonts w:ascii="Times New Roman" w:eastAsia="Times New Roman" w:hAnsi="Times New Roman" w:cs="Times New Roman"/>
          <w:b/>
          <w:bCs/>
          <w:color w:val="000000"/>
          <w:sz w:val="27"/>
          <w:szCs w:val="27"/>
          <w:lang w:eastAsia="cs-CZ"/>
        </w:rPr>
        <w:t>hysical Education and Sport</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201"/>
        <w:gridCol w:w="2440"/>
        <w:gridCol w:w="2288"/>
        <w:gridCol w:w="1194"/>
        <w:gridCol w:w="880"/>
        <w:gridCol w:w="1053"/>
      </w:tblGrid>
      <w:tr w:rsidR="00171AE4" w:rsidRPr="00171AE4" w14:paraId="1F69FA4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85AA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03DAB48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84BA0A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085E7D0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BEE8FDE"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7A11FED4"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7257788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B3925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0" w:history="1">
              <w:r w:rsidR="00171AE4" w:rsidRPr="00171AE4">
                <w:rPr>
                  <w:rFonts w:ascii="Courier New" w:eastAsia="Times New Roman" w:hAnsi="Courier New" w:cs="Courier New"/>
                  <w:color w:val="0000FF"/>
                  <w:sz w:val="20"/>
                  <w:szCs w:val="20"/>
                  <w:u w:val="single"/>
                  <w:lang w:eastAsia="cs-CZ"/>
                </w:rPr>
                <w:t>PABA0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70118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mechan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012CF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orf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CB92E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72F3E5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A7840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8C8505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B7E15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1" w:history="1">
              <w:r w:rsidR="00171AE4" w:rsidRPr="00171AE4">
                <w:rPr>
                  <w:rFonts w:ascii="Courier New" w:eastAsia="Times New Roman" w:hAnsi="Courier New" w:cs="Courier New"/>
                  <w:color w:val="0000FF"/>
                  <w:sz w:val="20"/>
                  <w:szCs w:val="20"/>
                  <w:u w:val="single"/>
                  <w:lang w:eastAsia="cs-CZ"/>
                </w:rPr>
                <w:t>PABA0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94C51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Anatomy and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FD88F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BE3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D3097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C38C4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10C5C0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BF28A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2" w:history="1">
              <w:r w:rsidR="00171AE4" w:rsidRPr="00171AE4">
                <w:rPr>
                  <w:rFonts w:ascii="Courier New" w:eastAsia="Times New Roman" w:hAnsi="Courier New" w:cs="Courier New"/>
                  <w:color w:val="0000FF"/>
                  <w:sz w:val="20"/>
                  <w:szCs w:val="20"/>
                  <w:u w:val="single"/>
                  <w:lang w:eastAsia="cs-CZ"/>
                </w:rPr>
                <w:t>PATL1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B8712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Athl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D489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1FB57C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0813C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9049D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CF62EC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33EB2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3" w:history="1">
              <w:r w:rsidR="00171AE4" w:rsidRPr="00171AE4">
                <w:rPr>
                  <w:rFonts w:ascii="Courier New" w:eastAsia="Times New Roman" w:hAnsi="Courier New" w:cs="Courier New"/>
                  <w:color w:val="0000FF"/>
                  <w:sz w:val="20"/>
                  <w:szCs w:val="20"/>
                  <w:u w:val="single"/>
                  <w:lang w:eastAsia="cs-CZ"/>
                </w:rPr>
                <w:t>PATL12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CD163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thletic conditioning — winter course </w:t>
            </w:r>
          </w:p>
        </w:tc>
        <w:tc>
          <w:tcPr>
            <w:tcW w:w="0" w:type="auto"/>
            <w:tcBorders>
              <w:top w:val="outset" w:sz="6" w:space="0" w:color="auto"/>
              <w:left w:val="outset" w:sz="6" w:space="0" w:color="auto"/>
              <w:bottom w:val="outset" w:sz="6" w:space="0" w:color="auto"/>
              <w:right w:val="outset" w:sz="6" w:space="0" w:color="auto"/>
            </w:tcBorders>
            <w:vAlign w:val="center"/>
            <w:hideMark/>
          </w:tcPr>
          <w:p w14:paraId="07E5FC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ebavý,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D2334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0[D]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AB360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E7A17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4D4113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B6C7BA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4" w:history="1">
              <w:r w:rsidR="00171AE4" w:rsidRPr="00171AE4">
                <w:rPr>
                  <w:rFonts w:ascii="Courier New" w:eastAsia="Times New Roman" w:hAnsi="Courier New" w:cs="Courier New"/>
                  <w:color w:val="0000FF"/>
                  <w:sz w:val="20"/>
                  <w:szCs w:val="20"/>
                  <w:u w:val="single"/>
                  <w:lang w:eastAsia="cs-CZ"/>
                </w:rPr>
                <w:t>PATL1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BD091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onditioning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B775C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0D12C6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44E233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4A97AA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A8E33B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A4768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5" w:history="1">
              <w:r w:rsidR="00171AE4" w:rsidRPr="00171AE4">
                <w:rPr>
                  <w:rFonts w:ascii="Courier New" w:eastAsia="Times New Roman" w:hAnsi="Courier New" w:cs="Courier New"/>
                  <w:color w:val="0000FF"/>
                  <w:sz w:val="20"/>
                  <w:szCs w:val="20"/>
                  <w:u w:val="single"/>
                  <w:lang w:eastAsia="cs-CZ"/>
                </w:rPr>
                <w:t>PATL14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E6481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engt and Conditio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00DBE2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ebavý, R.</w:t>
            </w:r>
          </w:p>
        </w:tc>
        <w:tc>
          <w:tcPr>
            <w:tcW w:w="0" w:type="auto"/>
            <w:tcBorders>
              <w:top w:val="outset" w:sz="6" w:space="0" w:color="auto"/>
              <w:left w:val="outset" w:sz="6" w:space="0" w:color="auto"/>
              <w:bottom w:val="outset" w:sz="6" w:space="0" w:color="auto"/>
              <w:right w:val="outset" w:sz="6" w:space="0" w:color="auto"/>
            </w:tcBorders>
            <w:vAlign w:val="center"/>
            <w:hideMark/>
          </w:tcPr>
          <w:p w14:paraId="0E9725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785ED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47ED6D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7BE4AF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62F57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6" w:history="1">
              <w:r w:rsidR="00171AE4" w:rsidRPr="00171AE4">
                <w:rPr>
                  <w:rFonts w:ascii="Courier New" w:eastAsia="Times New Roman" w:hAnsi="Courier New" w:cs="Courier New"/>
                  <w:color w:val="0000FF"/>
                  <w:sz w:val="20"/>
                  <w:szCs w:val="20"/>
                  <w:u w:val="single"/>
                  <w:lang w:eastAsia="cs-CZ"/>
                </w:rPr>
                <w:t>PBML0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B704F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Nutr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5E9BE1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D27A4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4E92A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0152F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BA298D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4E221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7" w:history="1">
              <w:r w:rsidR="00171AE4" w:rsidRPr="00171AE4">
                <w:rPr>
                  <w:rFonts w:ascii="Courier New" w:eastAsia="Times New Roman" w:hAnsi="Courier New" w:cs="Courier New"/>
                  <w:color w:val="0000FF"/>
                  <w:sz w:val="20"/>
                  <w:szCs w:val="20"/>
                  <w:u w:val="single"/>
                  <w:lang w:eastAsia="cs-CZ"/>
                </w:rPr>
                <w:t>PBML023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27DE5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et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2DC4A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81C7F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684A11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C8529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9AF75F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7CE161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8" w:history="1">
              <w:r w:rsidR="00171AE4" w:rsidRPr="00171AE4">
                <w:rPr>
                  <w:rFonts w:ascii="Courier New" w:eastAsia="Times New Roman" w:hAnsi="Courier New" w:cs="Courier New"/>
                  <w:color w:val="0000FF"/>
                  <w:sz w:val="20"/>
                  <w:szCs w:val="20"/>
                  <w:u w:val="single"/>
                  <w:lang w:eastAsia="cs-CZ"/>
                </w:rPr>
                <w:t>PFYB09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83274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lyzing Scientific Tex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9C098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ufano,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726F1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F8DF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5B346C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A6FF3E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4E7D7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299" w:history="1">
              <w:r w:rsidR="00171AE4" w:rsidRPr="00171AE4">
                <w:rPr>
                  <w:rFonts w:ascii="Courier New" w:eastAsia="Times New Roman" w:hAnsi="Courier New" w:cs="Courier New"/>
                  <w:color w:val="0000FF"/>
                  <w:sz w:val="20"/>
                  <w:szCs w:val="20"/>
                  <w:u w:val="single"/>
                  <w:lang w:eastAsia="cs-CZ"/>
                </w:rPr>
                <w:t>PFYB10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D3049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chemistry and Basics of Nutr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8166D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F53BCD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A8089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272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C1235E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ED67F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0" w:history="1">
              <w:r w:rsidR="00171AE4" w:rsidRPr="00171AE4">
                <w:rPr>
                  <w:rFonts w:ascii="Courier New" w:eastAsia="Times New Roman" w:hAnsi="Courier New" w:cs="Courier New"/>
                  <w:color w:val="0000FF"/>
                  <w:sz w:val="20"/>
                  <w:szCs w:val="20"/>
                  <w:u w:val="single"/>
                  <w:lang w:eastAsia="cs-CZ"/>
                </w:rPr>
                <w:t>PFYB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B9862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ercise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5B8A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7D5EF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54A98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9BB93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60871B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AA98F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1" w:history="1">
              <w:r w:rsidR="00171AE4" w:rsidRPr="00171AE4">
                <w:rPr>
                  <w:rFonts w:ascii="Courier New" w:eastAsia="Times New Roman" w:hAnsi="Courier New" w:cs="Courier New"/>
                  <w:color w:val="0000FF"/>
                  <w:sz w:val="20"/>
                  <w:szCs w:val="20"/>
                  <w:u w:val="single"/>
                  <w:lang w:eastAsia="cs-CZ"/>
                </w:rPr>
                <w:t>PFYB111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BBF2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cademic writing in English </w:t>
            </w:r>
          </w:p>
        </w:tc>
        <w:tc>
          <w:tcPr>
            <w:tcW w:w="0" w:type="auto"/>
            <w:tcBorders>
              <w:top w:val="outset" w:sz="6" w:space="0" w:color="auto"/>
              <w:left w:val="outset" w:sz="6" w:space="0" w:color="auto"/>
              <w:bottom w:val="outset" w:sz="6" w:space="0" w:color="auto"/>
              <w:right w:val="outset" w:sz="6" w:space="0" w:color="auto"/>
            </w:tcBorders>
            <w:vAlign w:val="center"/>
            <w:hideMark/>
          </w:tcPr>
          <w:p w14:paraId="7D6575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ufano,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85B91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BE67E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494A84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E96742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FECBE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2" w:history="1">
              <w:r w:rsidR="00171AE4" w:rsidRPr="00171AE4">
                <w:rPr>
                  <w:rFonts w:ascii="Courier New" w:eastAsia="Times New Roman" w:hAnsi="Courier New" w:cs="Courier New"/>
                  <w:color w:val="0000FF"/>
                  <w:sz w:val="20"/>
                  <w:szCs w:val="20"/>
                  <w:u w:val="single"/>
                  <w:lang w:eastAsia="cs-CZ"/>
                </w:rPr>
                <w:t>PFYB1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E20C2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uman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BF911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5D2DCD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13D1ED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0D60B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F2BD2D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F2B91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3" w:history="1">
              <w:r w:rsidR="00171AE4" w:rsidRPr="00171AE4">
                <w:rPr>
                  <w:rFonts w:ascii="Courier New" w:eastAsia="Times New Roman" w:hAnsi="Courier New" w:cs="Courier New"/>
                  <w:color w:val="0000FF"/>
                  <w:sz w:val="20"/>
                  <w:szCs w:val="20"/>
                  <w:u w:val="single"/>
                  <w:lang w:eastAsia="cs-CZ"/>
                </w:rPr>
                <w:t>PFYB115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6B34E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tics, sports genom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D064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0B20B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96B17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0AAF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FFAC8A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439D5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4" w:history="1">
              <w:r w:rsidR="00171AE4" w:rsidRPr="00171AE4">
                <w:rPr>
                  <w:rFonts w:ascii="Courier New" w:eastAsia="Times New Roman" w:hAnsi="Courier New" w:cs="Courier New"/>
                  <w:color w:val="0000FF"/>
                  <w:sz w:val="20"/>
                  <w:szCs w:val="20"/>
                  <w:u w:val="single"/>
                  <w:lang w:eastAsia="cs-CZ"/>
                </w:rPr>
                <w:t>PFYB118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FF76D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 in biomedicine and medical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22341E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effl, M., Větrovsk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476D3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D9256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12068A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ACD11D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F17FB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5" w:history="1">
              <w:r w:rsidR="00171AE4" w:rsidRPr="00171AE4">
                <w:rPr>
                  <w:rFonts w:ascii="Courier New" w:eastAsia="Times New Roman" w:hAnsi="Courier New" w:cs="Courier New"/>
                  <w:color w:val="0000FF"/>
                  <w:sz w:val="20"/>
                  <w:szCs w:val="20"/>
                  <w:u w:val="single"/>
                  <w:lang w:eastAsia="cs-CZ"/>
                </w:rPr>
                <w:t>PFYB119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BCAA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esentation of research activiti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1DC4A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effl,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B1BE2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8[H]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7DDDF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35C251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D33730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332A4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6" w:history="1">
              <w:r w:rsidR="00171AE4" w:rsidRPr="00171AE4">
                <w:rPr>
                  <w:rFonts w:ascii="Courier New" w:eastAsia="Times New Roman" w:hAnsi="Courier New" w:cs="Courier New"/>
                  <w:color w:val="0000FF"/>
                  <w:sz w:val="20"/>
                  <w:szCs w:val="20"/>
                  <w:u w:val="single"/>
                  <w:lang w:eastAsia="cs-CZ"/>
                </w:rPr>
                <w:t>PFYZ21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DEA65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43FDD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11F93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35F8A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348DC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8D7CC2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D0B4B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7" w:history="1">
              <w:r w:rsidR="00171AE4" w:rsidRPr="00171AE4">
                <w:rPr>
                  <w:rFonts w:ascii="Courier New" w:eastAsia="Times New Roman" w:hAnsi="Courier New" w:cs="Courier New"/>
                  <w:color w:val="0000FF"/>
                  <w:sz w:val="20"/>
                  <w:szCs w:val="20"/>
                  <w:u w:val="single"/>
                  <w:lang w:eastAsia="cs-CZ"/>
                </w:rPr>
                <w:t>PFYZ2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6B224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n Recondi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6B330A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2022DED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74CAEA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78733B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44BEE4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BE968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8" w:history="1">
              <w:r w:rsidR="00171AE4" w:rsidRPr="00171AE4">
                <w:rPr>
                  <w:rFonts w:ascii="Courier New" w:eastAsia="Times New Roman" w:hAnsi="Courier New" w:cs="Courier New"/>
                  <w:color w:val="0000FF"/>
                  <w:sz w:val="20"/>
                  <w:szCs w:val="20"/>
                  <w:u w:val="single"/>
                  <w:lang w:eastAsia="cs-CZ"/>
                </w:rPr>
                <w:t>PGYM13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FA1AE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9D4A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55176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14513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20992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430EEA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00086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09" w:history="1">
              <w:r w:rsidR="00171AE4" w:rsidRPr="00171AE4">
                <w:rPr>
                  <w:rFonts w:ascii="Courier New" w:eastAsia="Times New Roman" w:hAnsi="Courier New" w:cs="Courier New"/>
                  <w:color w:val="0000FF"/>
                  <w:sz w:val="20"/>
                  <w:szCs w:val="20"/>
                  <w:u w:val="single"/>
                  <w:lang w:eastAsia="cs-CZ"/>
                </w:rPr>
                <w:t>PGYM14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C5055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tness Gymnastics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0EC0A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udimský,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A53216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23658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9EAEA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004112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3F80C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0" w:history="1">
              <w:r w:rsidR="00171AE4" w:rsidRPr="00171AE4">
                <w:rPr>
                  <w:rFonts w:ascii="Courier New" w:eastAsia="Times New Roman" w:hAnsi="Courier New" w:cs="Courier New"/>
                  <w:color w:val="0000FF"/>
                  <w:sz w:val="20"/>
                  <w:szCs w:val="20"/>
                  <w:u w:val="single"/>
                  <w:lang w:eastAsia="cs-CZ"/>
                </w:rPr>
                <w:t>PJAZ130</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33D7B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zech Language for Foreigners — ERASMUS (1) </w:t>
            </w:r>
          </w:p>
        </w:tc>
        <w:tc>
          <w:tcPr>
            <w:tcW w:w="0" w:type="auto"/>
            <w:tcBorders>
              <w:top w:val="outset" w:sz="6" w:space="0" w:color="auto"/>
              <w:left w:val="outset" w:sz="6" w:space="0" w:color="auto"/>
              <w:bottom w:val="outset" w:sz="6" w:space="0" w:color="auto"/>
              <w:right w:val="outset" w:sz="6" w:space="0" w:color="auto"/>
            </w:tcBorders>
            <w:vAlign w:val="center"/>
            <w:hideMark/>
          </w:tcPr>
          <w:p w14:paraId="28C0C2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okorn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02B9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H]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3196B8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E26C2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S</w:t>
            </w:r>
          </w:p>
        </w:tc>
      </w:tr>
      <w:tr w:rsidR="00171AE4" w:rsidRPr="00171AE4" w14:paraId="441F9CF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13714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1" w:history="1">
              <w:r w:rsidR="00171AE4" w:rsidRPr="00171AE4">
                <w:rPr>
                  <w:rFonts w:ascii="Courier New" w:eastAsia="Times New Roman" w:hAnsi="Courier New" w:cs="Courier New"/>
                  <w:color w:val="0000FF"/>
                  <w:sz w:val="20"/>
                  <w:szCs w:val="20"/>
                  <w:u w:val="single"/>
                  <w:lang w:eastAsia="cs-CZ"/>
                </w:rPr>
                <w:t>PJAZ151</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FED24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zech Language for Foreigners — ERASMUS (2) </w:t>
            </w:r>
          </w:p>
        </w:tc>
        <w:tc>
          <w:tcPr>
            <w:tcW w:w="0" w:type="auto"/>
            <w:tcBorders>
              <w:top w:val="outset" w:sz="6" w:space="0" w:color="auto"/>
              <w:left w:val="outset" w:sz="6" w:space="0" w:color="auto"/>
              <w:bottom w:val="outset" w:sz="6" w:space="0" w:color="auto"/>
              <w:right w:val="outset" w:sz="6" w:space="0" w:color="auto"/>
            </w:tcBorders>
            <w:vAlign w:val="center"/>
            <w:hideMark/>
          </w:tcPr>
          <w:p w14:paraId="37AF8A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okorn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644EB2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H]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A205D9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6B40B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1BB976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D4A07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2" w:history="1">
              <w:r w:rsidR="00171AE4" w:rsidRPr="00171AE4">
                <w:rPr>
                  <w:rFonts w:ascii="Courier New" w:eastAsia="Times New Roman" w:hAnsi="Courier New" w:cs="Courier New"/>
                  <w:color w:val="0000FF"/>
                  <w:sz w:val="20"/>
                  <w:szCs w:val="20"/>
                  <w:u w:val="single"/>
                  <w:lang w:eastAsia="cs-CZ"/>
                </w:rPr>
                <w:t>PKIN25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71CEA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thropomotor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B4B88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BC654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2AFDF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0254B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845B61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ABC75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3" w:history="1">
              <w:r w:rsidR="00171AE4" w:rsidRPr="00171AE4">
                <w:rPr>
                  <w:rFonts w:ascii="Courier New" w:eastAsia="Times New Roman" w:hAnsi="Courier New" w:cs="Courier New"/>
                  <w:color w:val="0000FF"/>
                  <w:sz w:val="20"/>
                  <w:szCs w:val="20"/>
                  <w:u w:val="single"/>
                  <w:lang w:eastAsia="cs-CZ"/>
                </w:rPr>
                <w:t>PKIN25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D0B6A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Law </w:t>
            </w:r>
          </w:p>
        </w:tc>
        <w:tc>
          <w:tcPr>
            <w:tcW w:w="0" w:type="auto"/>
            <w:tcBorders>
              <w:top w:val="outset" w:sz="6" w:space="0" w:color="auto"/>
              <w:left w:val="outset" w:sz="6" w:space="0" w:color="auto"/>
              <w:bottom w:val="outset" w:sz="6" w:space="0" w:color="auto"/>
              <w:right w:val="outset" w:sz="6" w:space="0" w:color="auto"/>
            </w:tcBorders>
            <w:vAlign w:val="center"/>
            <w:hideMark/>
          </w:tcPr>
          <w:p w14:paraId="09F1B6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ás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8E56F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4ED95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982C17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DC8FFB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66AC5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4" w:history="1">
              <w:r w:rsidR="00171AE4" w:rsidRPr="00171AE4">
                <w:rPr>
                  <w:rFonts w:ascii="Courier New" w:eastAsia="Times New Roman" w:hAnsi="Courier New" w:cs="Courier New"/>
                  <w:color w:val="0000FF"/>
                  <w:sz w:val="20"/>
                  <w:szCs w:val="20"/>
                  <w:u w:val="single"/>
                  <w:lang w:eastAsia="cs-CZ"/>
                </w:rPr>
                <w:t>PKIN2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EEDD9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Bachelor Thes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5BFB1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mar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5FD7C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8A84E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BD7B8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542F74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07A67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5" w:history="1">
              <w:r w:rsidR="00171AE4" w:rsidRPr="00171AE4">
                <w:rPr>
                  <w:rFonts w:ascii="Courier New" w:eastAsia="Times New Roman" w:hAnsi="Courier New" w:cs="Courier New"/>
                  <w:color w:val="0000FF"/>
                  <w:sz w:val="20"/>
                  <w:szCs w:val="20"/>
                  <w:u w:val="single"/>
                  <w:lang w:eastAsia="cs-CZ"/>
                </w:rPr>
                <w:t>PKIN27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788FA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istory of Physical Culture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ED4C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ai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69499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DE42F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611D5C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E9C81A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1448C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6" w:history="1">
              <w:r w:rsidR="00171AE4" w:rsidRPr="00171AE4">
                <w:rPr>
                  <w:rFonts w:ascii="Courier New" w:eastAsia="Times New Roman" w:hAnsi="Courier New" w:cs="Courier New"/>
                  <w:color w:val="0000FF"/>
                  <w:sz w:val="20"/>
                  <w:szCs w:val="20"/>
                  <w:u w:val="single"/>
                  <w:lang w:eastAsia="cs-CZ"/>
                </w:rPr>
                <w:t>PKIN272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6392E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ilosophical and Ethical Aspects of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5AB9920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rry Martínk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1C250D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48BC4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109C3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889E06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2699D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7" w:history="1">
              <w:r w:rsidR="00171AE4" w:rsidRPr="00171AE4">
                <w:rPr>
                  <w:rFonts w:ascii="Courier New" w:eastAsia="Times New Roman" w:hAnsi="Courier New" w:cs="Courier New"/>
                  <w:color w:val="0000FF"/>
                  <w:sz w:val="20"/>
                  <w:szCs w:val="20"/>
                  <w:u w:val="single"/>
                  <w:lang w:eastAsia="cs-CZ"/>
                </w:rPr>
                <w:t>PKIN273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4E8B3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oundations of statistical data analysi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E396D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marc,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C3D5E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963E0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179C76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6DC46B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734FA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8" w:history="1">
              <w:r w:rsidR="00171AE4" w:rsidRPr="00171AE4">
                <w:rPr>
                  <w:rFonts w:ascii="Courier New" w:eastAsia="Times New Roman" w:hAnsi="Courier New" w:cs="Courier New"/>
                  <w:color w:val="0000FF"/>
                  <w:sz w:val="20"/>
                  <w:szCs w:val="20"/>
                  <w:u w:val="single"/>
                  <w:lang w:eastAsia="cs-CZ"/>
                </w:rPr>
                <w:t>PKIN274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EC45B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0DF3DA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F1FEC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6B68A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3DD96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023C2E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92AC0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19" w:history="1">
              <w:r w:rsidR="00171AE4" w:rsidRPr="00171AE4">
                <w:rPr>
                  <w:rFonts w:ascii="Courier New" w:eastAsia="Times New Roman" w:hAnsi="Courier New" w:cs="Courier New"/>
                  <w:color w:val="0000FF"/>
                  <w:sz w:val="20"/>
                  <w:szCs w:val="20"/>
                  <w:u w:val="single"/>
                  <w:lang w:eastAsia="cs-CZ"/>
                </w:rPr>
                <w:t>PLSM08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4DE93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ventional Movement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9DD25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ráský, P.</w:t>
            </w:r>
          </w:p>
        </w:tc>
        <w:tc>
          <w:tcPr>
            <w:tcW w:w="0" w:type="auto"/>
            <w:tcBorders>
              <w:top w:val="outset" w:sz="6" w:space="0" w:color="auto"/>
              <w:left w:val="outset" w:sz="6" w:space="0" w:color="auto"/>
              <w:bottom w:val="outset" w:sz="6" w:space="0" w:color="auto"/>
              <w:right w:val="outset" w:sz="6" w:space="0" w:color="auto"/>
            </w:tcBorders>
            <w:vAlign w:val="center"/>
            <w:hideMark/>
          </w:tcPr>
          <w:p w14:paraId="13FF8F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E32CD8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E0425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4D9487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F869E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0" w:history="1">
              <w:r w:rsidR="00171AE4" w:rsidRPr="00171AE4">
                <w:rPr>
                  <w:rFonts w:ascii="Courier New" w:eastAsia="Times New Roman" w:hAnsi="Courier New" w:cs="Courier New"/>
                  <w:color w:val="0000FF"/>
                  <w:sz w:val="20"/>
                  <w:szCs w:val="20"/>
                  <w:u w:val="single"/>
                  <w:lang w:eastAsia="cs-CZ"/>
                </w:rPr>
                <w:t>PLSM0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03FB9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agnostics in Sport performan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D8AC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755B84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30193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E74E0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02D662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BDD2D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1" w:history="1">
              <w:r w:rsidR="00171AE4" w:rsidRPr="00171AE4">
                <w:rPr>
                  <w:rFonts w:ascii="Courier New" w:eastAsia="Times New Roman" w:hAnsi="Courier New" w:cs="Courier New"/>
                  <w:color w:val="0000FF"/>
                  <w:sz w:val="20"/>
                  <w:szCs w:val="20"/>
                  <w:u w:val="single"/>
                  <w:lang w:eastAsia="cs-CZ"/>
                </w:rPr>
                <w:t>PLSM09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34FA67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unctional Load Diagno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1B18A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0312B3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F76D9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D8346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03B8E0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B56A2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2" w:history="1">
              <w:r w:rsidR="00171AE4" w:rsidRPr="00171AE4">
                <w:rPr>
                  <w:rFonts w:ascii="Courier New" w:eastAsia="Times New Roman" w:hAnsi="Courier New" w:cs="Courier New"/>
                  <w:color w:val="0000FF"/>
                  <w:sz w:val="20"/>
                  <w:szCs w:val="20"/>
                  <w:u w:val="single"/>
                  <w:lang w:eastAsia="cs-CZ"/>
                </w:rPr>
                <w:t>PLSM099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2B6D8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intervention progra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BA434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ráský, P.</w:t>
            </w:r>
          </w:p>
        </w:tc>
        <w:tc>
          <w:tcPr>
            <w:tcW w:w="0" w:type="auto"/>
            <w:tcBorders>
              <w:top w:val="outset" w:sz="6" w:space="0" w:color="auto"/>
              <w:left w:val="outset" w:sz="6" w:space="0" w:color="auto"/>
              <w:bottom w:val="outset" w:sz="6" w:space="0" w:color="auto"/>
              <w:right w:val="outset" w:sz="6" w:space="0" w:color="auto"/>
            </w:tcBorders>
            <w:vAlign w:val="center"/>
            <w:hideMark/>
          </w:tcPr>
          <w:p w14:paraId="357FEF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BD8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976DE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A48A7A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C5BDF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3" w:history="1">
              <w:r w:rsidR="00171AE4" w:rsidRPr="00171AE4">
                <w:rPr>
                  <w:rFonts w:ascii="Courier New" w:eastAsia="Times New Roman" w:hAnsi="Courier New" w:cs="Courier New"/>
                  <w:color w:val="0000FF"/>
                  <w:sz w:val="20"/>
                  <w:szCs w:val="20"/>
                  <w:u w:val="single"/>
                  <w:lang w:eastAsia="cs-CZ"/>
                </w:rPr>
                <w:t>PLSM100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815E2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biomechan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A96C26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44AD49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6F064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0F51A5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7DCDB0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54898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4" w:history="1">
              <w:r w:rsidR="00171AE4" w:rsidRPr="00171AE4">
                <w:rPr>
                  <w:rFonts w:ascii="Courier New" w:eastAsia="Times New Roman" w:hAnsi="Courier New" w:cs="Courier New"/>
                  <w:color w:val="0000FF"/>
                  <w:sz w:val="20"/>
                  <w:szCs w:val="20"/>
                  <w:u w:val="single"/>
                  <w:lang w:eastAsia="cs-CZ"/>
                </w:rPr>
                <w:t>PLSM103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62E0F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diagno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0C4EC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Zahálka, F.</w:t>
            </w:r>
          </w:p>
        </w:tc>
        <w:tc>
          <w:tcPr>
            <w:tcW w:w="0" w:type="auto"/>
            <w:tcBorders>
              <w:top w:val="outset" w:sz="6" w:space="0" w:color="auto"/>
              <w:left w:val="outset" w:sz="6" w:space="0" w:color="auto"/>
              <w:bottom w:val="outset" w:sz="6" w:space="0" w:color="auto"/>
              <w:right w:val="outset" w:sz="6" w:space="0" w:color="auto"/>
            </w:tcBorders>
            <w:vAlign w:val="center"/>
            <w:hideMark/>
          </w:tcPr>
          <w:p w14:paraId="03375F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E65A23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1C0DC8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6316FC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CA853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5" w:history="1">
              <w:r w:rsidR="00171AE4" w:rsidRPr="00171AE4">
                <w:rPr>
                  <w:rFonts w:ascii="Courier New" w:eastAsia="Times New Roman" w:hAnsi="Courier New" w:cs="Courier New"/>
                  <w:color w:val="0000FF"/>
                  <w:sz w:val="20"/>
                  <w:szCs w:val="20"/>
                  <w:u w:val="single"/>
                  <w:lang w:eastAsia="cs-CZ"/>
                </w:rPr>
                <w:t>PMNG05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A6640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Event Management and Promo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CF5D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rossan, W.</w:t>
            </w:r>
          </w:p>
        </w:tc>
        <w:tc>
          <w:tcPr>
            <w:tcW w:w="0" w:type="auto"/>
            <w:tcBorders>
              <w:top w:val="outset" w:sz="6" w:space="0" w:color="auto"/>
              <w:left w:val="outset" w:sz="6" w:space="0" w:color="auto"/>
              <w:bottom w:val="outset" w:sz="6" w:space="0" w:color="auto"/>
              <w:right w:val="outset" w:sz="6" w:space="0" w:color="auto"/>
            </w:tcBorders>
            <w:vAlign w:val="center"/>
            <w:hideMark/>
          </w:tcPr>
          <w:p w14:paraId="6138FC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624140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C43F5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D6EDA3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9A21E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6" w:history="1">
              <w:r w:rsidR="00171AE4" w:rsidRPr="00171AE4">
                <w:rPr>
                  <w:rFonts w:ascii="Courier New" w:eastAsia="Times New Roman" w:hAnsi="Courier New" w:cs="Courier New"/>
                  <w:color w:val="0000FF"/>
                  <w:sz w:val="20"/>
                  <w:szCs w:val="20"/>
                  <w:u w:val="single"/>
                  <w:lang w:eastAsia="cs-CZ"/>
                </w:rPr>
                <w:t>PMNG057N</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11351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tional Market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6D17E5D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tědroň,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8D925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4D7AA2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4BF64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B828D9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B7059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7" w:history="1">
              <w:r w:rsidR="00171AE4" w:rsidRPr="00171AE4">
                <w:rPr>
                  <w:rFonts w:ascii="Courier New" w:eastAsia="Times New Roman" w:hAnsi="Courier New" w:cs="Courier New"/>
                  <w:color w:val="0000FF"/>
                  <w:sz w:val="20"/>
                  <w:szCs w:val="20"/>
                  <w:u w:val="single"/>
                  <w:lang w:eastAsia="cs-CZ"/>
                </w:rPr>
                <w:t>PMNG10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5E4A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Leadership in Sport Organization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6DFE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rossan,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ACE42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5E2A42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2BF2F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A7255F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7FDB4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8" w:history="1">
              <w:r w:rsidR="00171AE4" w:rsidRPr="00171AE4">
                <w:rPr>
                  <w:rFonts w:ascii="Courier New" w:eastAsia="Times New Roman" w:hAnsi="Courier New" w:cs="Courier New"/>
                  <w:color w:val="0000FF"/>
                  <w:sz w:val="20"/>
                  <w:szCs w:val="20"/>
                  <w:u w:val="single"/>
                  <w:lang w:eastAsia="cs-CZ"/>
                </w:rPr>
                <w:t>PMNG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0C67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conomy, economics and management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4DDD8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uda,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DBFBD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FE87F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257812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FA962A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589EA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29" w:history="1">
              <w:r w:rsidR="00171AE4" w:rsidRPr="00171AE4">
                <w:rPr>
                  <w:rFonts w:ascii="Courier New" w:eastAsia="Times New Roman" w:hAnsi="Courier New" w:cs="Courier New"/>
                  <w:color w:val="0000FF"/>
                  <w:sz w:val="20"/>
                  <w:szCs w:val="20"/>
                  <w:u w:val="single"/>
                  <w:lang w:eastAsia="cs-CZ"/>
                </w:rPr>
                <w:t>PMNG15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5CB2F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Manage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EF5C2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prál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75238E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00E3EB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D88441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666F49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03A65F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0" w:history="1">
              <w:r w:rsidR="00171AE4" w:rsidRPr="00171AE4">
                <w:rPr>
                  <w:rFonts w:ascii="Courier New" w:eastAsia="Times New Roman" w:hAnsi="Courier New" w:cs="Courier New"/>
                  <w:color w:val="0000FF"/>
                  <w:sz w:val="20"/>
                  <w:szCs w:val="20"/>
                  <w:u w:val="single"/>
                  <w:lang w:eastAsia="cs-CZ"/>
                </w:rPr>
                <w:t>PMNG620</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B6702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logy of Manage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9D160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á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507F58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40761D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E5F3A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F3BD29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C3432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1" w:history="1">
              <w:r w:rsidR="00171AE4" w:rsidRPr="00171AE4">
                <w:rPr>
                  <w:rFonts w:ascii="Courier New" w:eastAsia="Times New Roman" w:hAnsi="Courier New" w:cs="Courier New"/>
                  <w:color w:val="0000FF"/>
                  <w:sz w:val="20"/>
                  <w:szCs w:val="20"/>
                  <w:u w:val="single"/>
                  <w:lang w:eastAsia="cs-CZ"/>
                </w:rPr>
                <w:t>PMNG642</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BF38BB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 Market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79443B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ráček,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9B080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133AE5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5808A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41CF40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50A862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2" w:history="1">
              <w:r w:rsidR="00171AE4" w:rsidRPr="00171AE4">
                <w:rPr>
                  <w:rFonts w:ascii="Courier New" w:eastAsia="Times New Roman" w:hAnsi="Courier New" w:cs="Courier New"/>
                  <w:color w:val="0000FF"/>
                  <w:sz w:val="20"/>
                  <w:szCs w:val="20"/>
                  <w:u w:val="single"/>
                  <w:lang w:eastAsia="cs-CZ"/>
                </w:rPr>
                <w:t>PMNG643</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FC87E5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conom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9A304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pelí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DDD69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22A72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182DB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629D03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CA7A2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3" w:history="1">
              <w:r w:rsidR="00171AE4" w:rsidRPr="00171AE4">
                <w:rPr>
                  <w:rFonts w:ascii="Courier New" w:eastAsia="Times New Roman" w:hAnsi="Courier New" w:cs="Courier New"/>
                  <w:color w:val="0000FF"/>
                  <w:sz w:val="20"/>
                  <w:szCs w:val="20"/>
                  <w:u w:val="single"/>
                  <w:lang w:eastAsia="cs-CZ"/>
                </w:rPr>
                <w:t>PPLS1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3BBDF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9798B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6E157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DDEC80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6AD01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EF1778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24914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4" w:history="1">
              <w:r w:rsidR="00171AE4" w:rsidRPr="00171AE4">
                <w:rPr>
                  <w:rFonts w:ascii="Courier New" w:eastAsia="Times New Roman" w:hAnsi="Courier New" w:cs="Courier New"/>
                  <w:color w:val="0000FF"/>
                  <w:sz w:val="20"/>
                  <w:szCs w:val="20"/>
                  <w:u w:val="single"/>
                  <w:lang w:eastAsia="cs-CZ"/>
                </w:rPr>
                <w:t>PPLS13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EE775A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generation and Reconditioning in the Aquatic Environmen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099DF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ramperová, V.</w:t>
            </w:r>
          </w:p>
        </w:tc>
        <w:tc>
          <w:tcPr>
            <w:tcW w:w="0" w:type="auto"/>
            <w:tcBorders>
              <w:top w:val="outset" w:sz="6" w:space="0" w:color="auto"/>
              <w:left w:val="outset" w:sz="6" w:space="0" w:color="auto"/>
              <w:bottom w:val="outset" w:sz="6" w:space="0" w:color="auto"/>
              <w:right w:val="outset" w:sz="6" w:space="0" w:color="auto"/>
            </w:tcBorders>
            <w:vAlign w:val="center"/>
            <w:hideMark/>
          </w:tcPr>
          <w:p w14:paraId="5A1311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880C0A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E6BF7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D1CC29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834CB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5" w:history="1">
              <w:r w:rsidR="00171AE4" w:rsidRPr="00171AE4">
                <w:rPr>
                  <w:rFonts w:ascii="Courier New" w:eastAsia="Times New Roman" w:hAnsi="Courier New" w:cs="Courier New"/>
                  <w:color w:val="0000FF"/>
                  <w:sz w:val="20"/>
                  <w:szCs w:val="20"/>
                  <w:u w:val="single"/>
                  <w:lang w:eastAsia="cs-CZ"/>
                </w:rPr>
                <w:t>PPPD2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823A8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agogy, Pedag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AF8BF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lemr, L., 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3E732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7891E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271A6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0C0E58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362BA9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6" w:history="1">
              <w:r w:rsidR="00171AE4" w:rsidRPr="00171AE4">
                <w:rPr>
                  <w:rFonts w:ascii="Courier New" w:eastAsia="Times New Roman" w:hAnsi="Courier New" w:cs="Courier New"/>
                  <w:color w:val="0000FF"/>
                  <w:sz w:val="20"/>
                  <w:szCs w:val="20"/>
                  <w:u w:val="single"/>
                  <w:lang w:eastAsia="cs-CZ"/>
                </w:rPr>
                <w:t>PPPD21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D9CAC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logy, psychol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E9D7F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 Harsa, P.</w:t>
            </w:r>
          </w:p>
        </w:tc>
        <w:tc>
          <w:tcPr>
            <w:tcW w:w="0" w:type="auto"/>
            <w:tcBorders>
              <w:top w:val="outset" w:sz="6" w:space="0" w:color="auto"/>
              <w:left w:val="outset" w:sz="6" w:space="0" w:color="auto"/>
              <w:bottom w:val="outset" w:sz="6" w:space="0" w:color="auto"/>
              <w:right w:val="outset" w:sz="6" w:space="0" w:color="auto"/>
            </w:tcBorders>
            <w:vAlign w:val="center"/>
            <w:hideMark/>
          </w:tcPr>
          <w:p w14:paraId="0B3F7A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D4E87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8B271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41FCCB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331FE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7" w:history="1">
              <w:r w:rsidR="00171AE4" w:rsidRPr="00171AE4">
                <w:rPr>
                  <w:rFonts w:ascii="Courier New" w:eastAsia="Times New Roman" w:hAnsi="Courier New" w:cs="Courier New"/>
                  <w:color w:val="0000FF"/>
                  <w:sz w:val="20"/>
                  <w:szCs w:val="20"/>
                  <w:u w:val="single"/>
                  <w:lang w:eastAsia="cs-CZ"/>
                </w:rPr>
                <w:t>PPPD2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B5C88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EAF32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B7ED7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C104D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88793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842488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FDF85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8" w:history="1">
              <w:r w:rsidR="00171AE4" w:rsidRPr="00171AE4">
                <w:rPr>
                  <w:rFonts w:ascii="Courier New" w:eastAsia="Times New Roman" w:hAnsi="Courier New" w:cs="Courier New"/>
                  <w:color w:val="0000FF"/>
                  <w:sz w:val="20"/>
                  <w:szCs w:val="20"/>
                  <w:u w:val="single"/>
                  <w:lang w:eastAsia="cs-CZ"/>
                </w:rPr>
                <w:t>PPPD2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42C72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dactics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83642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497EE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3939A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0A941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3DE2D5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E44C8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39" w:history="1">
              <w:r w:rsidR="00171AE4" w:rsidRPr="00171AE4">
                <w:rPr>
                  <w:rFonts w:ascii="Courier New" w:eastAsia="Times New Roman" w:hAnsi="Courier New" w:cs="Courier New"/>
                  <w:color w:val="0000FF"/>
                  <w:sz w:val="20"/>
                  <w:szCs w:val="20"/>
                  <w:u w:val="single"/>
                  <w:lang w:eastAsia="cs-CZ"/>
                </w:rPr>
                <w:t>PPPD2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E581AA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ildren and Youth Sport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750343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rič,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936B1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23BED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00F3E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479125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7E1ED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0" w:history="1">
              <w:r w:rsidR="00171AE4" w:rsidRPr="00171AE4">
                <w:rPr>
                  <w:rFonts w:ascii="Courier New" w:eastAsia="Times New Roman" w:hAnsi="Courier New" w:cs="Courier New"/>
                  <w:color w:val="0000FF"/>
                  <w:sz w:val="20"/>
                  <w:szCs w:val="20"/>
                  <w:u w:val="single"/>
                  <w:lang w:eastAsia="cs-CZ"/>
                </w:rPr>
                <w:t>PPPD21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A7246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logy of Coaching in Sport — Mental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4CFAC99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drák,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C13B9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BC937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15066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6050E9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C2802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1" w:history="1">
              <w:r w:rsidR="00171AE4" w:rsidRPr="00171AE4">
                <w:rPr>
                  <w:rFonts w:ascii="Courier New" w:eastAsia="Times New Roman" w:hAnsi="Courier New" w:cs="Courier New"/>
                  <w:color w:val="0000FF"/>
                  <w:sz w:val="20"/>
                  <w:szCs w:val="20"/>
                  <w:u w:val="single"/>
                  <w:lang w:eastAsia="cs-CZ"/>
                </w:rPr>
                <w:t>PPPD230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7BA65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ed psychology of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4E7088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 Harsa, P.</w:t>
            </w:r>
          </w:p>
        </w:tc>
        <w:tc>
          <w:tcPr>
            <w:tcW w:w="0" w:type="auto"/>
            <w:tcBorders>
              <w:top w:val="outset" w:sz="6" w:space="0" w:color="auto"/>
              <w:left w:val="outset" w:sz="6" w:space="0" w:color="auto"/>
              <w:bottom w:val="outset" w:sz="6" w:space="0" w:color="auto"/>
              <w:right w:val="outset" w:sz="6" w:space="0" w:color="auto"/>
            </w:tcBorders>
            <w:vAlign w:val="center"/>
            <w:hideMark/>
          </w:tcPr>
          <w:p w14:paraId="1E3FF6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6D3AD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1B41E8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70544F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0EA5D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2" w:history="1">
              <w:r w:rsidR="00171AE4" w:rsidRPr="00171AE4">
                <w:rPr>
                  <w:rFonts w:ascii="Courier New" w:eastAsia="Times New Roman" w:hAnsi="Courier New" w:cs="Courier New"/>
                  <w:color w:val="0000FF"/>
                  <w:sz w:val="20"/>
                  <w:szCs w:val="20"/>
                  <w:u w:val="single"/>
                  <w:lang w:eastAsia="cs-CZ"/>
                </w:rPr>
                <w:t>PSPH415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BFD8F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urrent Topics in sport scien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9889C3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kštejn, J., Hojka, V.</w:t>
            </w:r>
          </w:p>
        </w:tc>
        <w:tc>
          <w:tcPr>
            <w:tcW w:w="0" w:type="auto"/>
            <w:tcBorders>
              <w:top w:val="outset" w:sz="6" w:space="0" w:color="auto"/>
              <w:left w:val="outset" w:sz="6" w:space="0" w:color="auto"/>
              <w:bottom w:val="outset" w:sz="6" w:space="0" w:color="auto"/>
              <w:right w:val="outset" w:sz="6" w:space="0" w:color="auto"/>
            </w:tcBorders>
            <w:vAlign w:val="center"/>
            <w:hideMark/>
          </w:tcPr>
          <w:p w14:paraId="68DCFD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0E6F7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7C260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AA1BD5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33A00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3" w:history="1">
              <w:r w:rsidR="00171AE4" w:rsidRPr="00171AE4">
                <w:rPr>
                  <w:rFonts w:ascii="Courier New" w:eastAsia="Times New Roman" w:hAnsi="Courier New" w:cs="Courier New"/>
                  <w:color w:val="0000FF"/>
                  <w:sz w:val="20"/>
                  <w:szCs w:val="20"/>
                  <w:u w:val="single"/>
                  <w:lang w:eastAsia="cs-CZ"/>
                </w:rPr>
                <w:t>PSPH416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78F26C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sciences in reflection of game performance evaluation in sports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9CE776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0C79A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48243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45562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7F8CBB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E88A8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4" w:history="1">
              <w:r w:rsidR="00171AE4" w:rsidRPr="00171AE4">
                <w:rPr>
                  <w:rFonts w:ascii="Courier New" w:eastAsia="Times New Roman" w:hAnsi="Courier New" w:cs="Courier New"/>
                  <w:color w:val="0000FF"/>
                  <w:sz w:val="20"/>
                  <w:szCs w:val="20"/>
                  <w:u w:val="single"/>
                  <w:lang w:eastAsia="cs-CZ"/>
                </w:rPr>
                <w:t>PSPH417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917C0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cience and research in fitness train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3F3640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ťastný, P., 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F5DAF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83221A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6431E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B812EE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ACDF6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5" w:history="1">
              <w:r w:rsidR="00171AE4" w:rsidRPr="00171AE4">
                <w:rPr>
                  <w:rFonts w:ascii="Courier New" w:eastAsia="Times New Roman" w:hAnsi="Courier New" w:cs="Courier New"/>
                  <w:color w:val="0000FF"/>
                  <w:sz w:val="20"/>
                  <w:szCs w:val="20"/>
                  <w:u w:val="single"/>
                  <w:lang w:eastAsia="cs-CZ"/>
                </w:rPr>
                <w:t>PSPH6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90493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ovemen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FAE5BF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tružela,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F0B647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3199F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913E69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9EBFA9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5F0554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6" w:history="1">
              <w:r w:rsidR="00171AE4" w:rsidRPr="00171AE4">
                <w:rPr>
                  <w:rFonts w:ascii="Courier New" w:eastAsia="Times New Roman" w:hAnsi="Courier New" w:cs="Courier New"/>
                  <w:color w:val="0000FF"/>
                  <w:sz w:val="20"/>
                  <w:szCs w:val="20"/>
                  <w:u w:val="single"/>
                  <w:lang w:eastAsia="cs-CZ"/>
                </w:rPr>
                <w:t>PSPH63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00476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aching in Fitnes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64CD4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ťastný, P.</w:t>
            </w:r>
          </w:p>
        </w:tc>
        <w:tc>
          <w:tcPr>
            <w:tcW w:w="0" w:type="auto"/>
            <w:tcBorders>
              <w:top w:val="outset" w:sz="6" w:space="0" w:color="auto"/>
              <w:left w:val="outset" w:sz="6" w:space="0" w:color="auto"/>
              <w:bottom w:val="outset" w:sz="6" w:space="0" w:color="auto"/>
              <w:right w:val="outset" w:sz="6" w:space="0" w:color="auto"/>
            </w:tcBorders>
            <w:vAlign w:val="center"/>
            <w:hideMark/>
          </w:tcPr>
          <w:p w14:paraId="7C8FA4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DB486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18A83B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8A4BCD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FA51E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7" w:history="1">
              <w:r w:rsidR="00171AE4" w:rsidRPr="00171AE4">
                <w:rPr>
                  <w:rFonts w:ascii="Courier New" w:eastAsia="Times New Roman" w:hAnsi="Courier New" w:cs="Courier New"/>
                  <w:color w:val="0000FF"/>
                  <w:sz w:val="20"/>
                  <w:szCs w:val="20"/>
                  <w:u w:val="single"/>
                  <w:lang w:eastAsia="cs-CZ"/>
                </w:rPr>
                <w:t>PSPH6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A24A2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8CE9B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číb,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AEE37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FC831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E1A79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A178DD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ECD77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8" w:history="1">
              <w:r w:rsidR="00171AE4" w:rsidRPr="00171AE4">
                <w:rPr>
                  <w:rFonts w:ascii="Courier New" w:eastAsia="Times New Roman" w:hAnsi="Courier New" w:cs="Courier New"/>
                  <w:color w:val="0000FF"/>
                  <w:sz w:val="20"/>
                  <w:szCs w:val="20"/>
                  <w:u w:val="single"/>
                  <w:lang w:eastAsia="cs-CZ"/>
                </w:rPr>
                <w:t>PSPH71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31226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nditioning in Sport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6480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7C94DC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5D6BC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9FF817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0A6E05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A8A35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49" w:history="1">
              <w:r w:rsidR="00171AE4" w:rsidRPr="00171AE4">
                <w:rPr>
                  <w:rFonts w:ascii="Courier New" w:eastAsia="Times New Roman" w:hAnsi="Courier New" w:cs="Courier New"/>
                  <w:color w:val="0000FF"/>
                  <w:sz w:val="20"/>
                  <w:szCs w:val="20"/>
                  <w:u w:val="single"/>
                  <w:lang w:eastAsia="cs-CZ"/>
                </w:rPr>
                <w:t>PSPP431N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48EB8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overy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257C1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lá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BA5EC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777E7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E0569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DBE59A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F9F44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0" w:history="1">
              <w:r w:rsidR="00171AE4" w:rsidRPr="00171AE4">
                <w:rPr>
                  <w:rFonts w:ascii="Courier New" w:eastAsia="Times New Roman" w:hAnsi="Courier New" w:cs="Courier New"/>
                  <w:color w:val="0000FF"/>
                  <w:sz w:val="20"/>
                  <w:szCs w:val="20"/>
                  <w:u w:val="single"/>
                  <w:lang w:eastAsia="cs-CZ"/>
                </w:rPr>
                <w:t>PTUS38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C1D0C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in condition prepar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1183D9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0A3BBB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0857F6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C74892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5154A8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818C1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1" w:history="1">
              <w:r w:rsidR="00171AE4" w:rsidRPr="00171AE4">
                <w:rPr>
                  <w:rFonts w:ascii="Courier New" w:eastAsia="Times New Roman" w:hAnsi="Courier New" w:cs="Courier New"/>
                  <w:color w:val="0000FF"/>
                  <w:sz w:val="20"/>
                  <w:szCs w:val="20"/>
                  <w:u w:val="single"/>
                  <w:lang w:eastAsia="cs-CZ"/>
                </w:rPr>
                <w:t>PZTV28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6E852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medial P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B00E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nad, P.</w:t>
            </w:r>
          </w:p>
        </w:tc>
        <w:tc>
          <w:tcPr>
            <w:tcW w:w="0" w:type="auto"/>
            <w:tcBorders>
              <w:top w:val="outset" w:sz="6" w:space="0" w:color="auto"/>
              <w:left w:val="outset" w:sz="6" w:space="0" w:color="auto"/>
              <w:bottom w:val="outset" w:sz="6" w:space="0" w:color="auto"/>
              <w:right w:val="outset" w:sz="6" w:space="0" w:color="auto"/>
            </w:tcBorders>
            <w:vAlign w:val="center"/>
            <w:hideMark/>
          </w:tcPr>
          <w:p w14:paraId="223850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573C6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25A3B9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80F022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D8EC3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2" w:history="1">
              <w:r w:rsidR="00171AE4" w:rsidRPr="00171AE4">
                <w:rPr>
                  <w:rFonts w:ascii="Courier New" w:eastAsia="Times New Roman" w:hAnsi="Courier New" w:cs="Courier New"/>
                  <w:color w:val="0000FF"/>
                  <w:sz w:val="20"/>
                  <w:szCs w:val="20"/>
                  <w:u w:val="single"/>
                  <w:lang w:eastAsia="cs-CZ"/>
                </w:rPr>
                <w:t>PZTV28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8EBE0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pensatory Exercis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C0281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okešová, E., Křivánková, M., Mahrová, A.</w:t>
            </w:r>
          </w:p>
        </w:tc>
        <w:tc>
          <w:tcPr>
            <w:tcW w:w="0" w:type="auto"/>
            <w:tcBorders>
              <w:top w:val="outset" w:sz="6" w:space="0" w:color="auto"/>
              <w:left w:val="outset" w:sz="6" w:space="0" w:color="auto"/>
              <w:bottom w:val="outset" w:sz="6" w:space="0" w:color="auto"/>
              <w:right w:val="outset" w:sz="6" w:space="0" w:color="auto"/>
            </w:tcBorders>
            <w:vAlign w:val="center"/>
            <w:hideMark/>
          </w:tcPr>
          <w:p w14:paraId="373C21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8D354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E6F1F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81AA65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D2E15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3" w:history="1">
              <w:r w:rsidR="00171AE4" w:rsidRPr="00171AE4">
                <w:rPr>
                  <w:rFonts w:ascii="Courier New" w:eastAsia="Times New Roman" w:hAnsi="Courier New" w:cs="Courier New"/>
                  <w:color w:val="0000FF"/>
                  <w:sz w:val="20"/>
                  <w:szCs w:val="20"/>
                  <w:u w:val="single"/>
                  <w:lang w:eastAsia="cs-CZ"/>
                </w:rPr>
                <w:t>PZTV2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F1BCF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of Hygiene, Regeneration and Massag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90295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jorová, S., Prokešov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532385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4B8BE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E64B2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918383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6B752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4" w:history="1">
              <w:r w:rsidR="00171AE4" w:rsidRPr="00171AE4">
                <w:rPr>
                  <w:rFonts w:ascii="Courier New" w:eastAsia="Times New Roman" w:hAnsi="Courier New" w:cs="Courier New"/>
                  <w:color w:val="0000FF"/>
                  <w:sz w:val="20"/>
                  <w:szCs w:val="20"/>
                  <w:u w:val="single"/>
                  <w:lang w:eastAsia="cs-CZ"/>
                </w:rPr>
                <w:t>PZTV28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27A191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rst Aid </w:t>
            </w:r>
          </w:p>
        </w:tc>
        <w:tc>
          <w:tcPr>
            <w:tcW w:w="0" w:type="auto"/>
            <w:tcBorders>
              <w:top w:val="outset" w:sz="6" w:space="0" w:color="auto"/>
              <w:left w:val="outset" w:sz="6" w:space="0" w:color="auto"/>
              <w:bottom w:val="outset" w:sz="6" w:space="0" w:color="auto"/>
              <w:right w:val="outset" w:sz="6" w:space="0" w:color="auto"/>
            </w:tcBorders>
            <w:vAlign w:val="center"/>
            <w:hideMark/>
          </w:tcPr>
          <w:p w14:paraId="312112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1F54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7EB64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C7AAB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91E77C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31EE0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5" w:history="1">
              <w:r w:rsidR="00171AE4" w:rsidRPr="00171AE4">
                <w:rPr>
                  <w:rFonts w:ascii="Courier New" w:eastAsia="Times New Roman" w:hAnsi="Courier New" w:cs="Courier New"/>
                  <w:color w:val="0000FF"/>
                  <w:sz w:val="20"/>
                  <w:szCs w:val="20"/>
                  <w:u w:val="single"/>
                  <w:lang w:eastAsia="cs-CZ"/>
                </w:rPr>
                <w:t>PZTV29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38443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vaulation of Motor system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11F2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vařovic, V.</w:t>
            </w:r>
          </w:p>
        </w:tc>
        <w:tc>
          <w:tcPr>
            <w:tcW w:w="0" w:type="auto"/>
            <w:tcBorders>
              <w:top w:val="outset" w:sz="6" w:space="0" w:color="auto"/>
              <w:left w:val="outset" w:sz="6" w:space="0" w:color="auto"/>
              <w:bottom w:val="outset" w:sz="6" w:space="0" w:color="auto"/>
              <w:right w:val="outset" w:sz="6" w:space="0" w:color="auto"/>
            </w:tcBorders>
            <w:vAlign w:val="center"/>
            <w:hideMark/>
          </w:tcPr>
          <w:p w14:paraId="6F96102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AF6D0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9AAD0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E7CA49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E6F3E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6" w:history="1">
              <w:r w:rsidR="00171AE4" w:rsidRPr="00171AE4">
                <w:rPr>
                  <w:rFonts w:ascii="Courier New" w:eastAsia="Times New Roman" w:hAnsi="Courier New" w:cs="Courier New"/>
                  <w:color w:val="0000FF"/>
                  <w:sz w:val="20"/>
                  <w:szCs w:val="20"/>
                  <w:u w:val="single"/>
                  <w:lang w:eastAsia="cs-CZ"/>
                </w:rPr>
                <w:t>PGYM1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727A5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hytmic 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F6D66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otná, V.</w:t>
            </w:r>
          </w:p>
        </w:tc>
        <w:tc>
          <w:tcPr>
            <w:tcW w:w="0" w:type="auto"/>
            <w:tcBorders>
              <w:top w:val="outset" w:sz="6" w:space="0" w:color="auto"/>
              <w:left w:val="outset" w:sz="6" w:space="0" w:color="auto"/>
              <w:bottom w:val="outset" w:sz="6" w:space="0" w:color="auto"/>
              <w:right w:val="outset" w:sz="6" w:space="0" w:color="auto"/>
            </w:tcBorders>
            <w:vAlign w:val="center"/>
            <w:hideMark/>
          </w:tcPr>
          <w:p w14:paraId="368B16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0EE60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3E760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0EC3945F"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 </w:t>
      </w:r>
    </w:p>
    <w:p w14:paraId="001FADB3"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List of optional courses for incoming Erasmus students - Physioterapy, Bachelor degree</w:t>
      </w:r>
    </w:p>
    <w:p w14:paraId="5A574D72"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 </w:t>
      </w:r>
    </w:p>
    <w:p w14:paraId="75C6D2F1" w14:textId="04FDB3D2"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ERASMUS Physiotherapy</w:t>
      </w:r>
      <w:r w:rsidR="003D5975">
        <w:rPr>
          <w:rFonts w:ascii="Times New Roman" w:eastAsia="Times New Roman" w:hAnsi="Times New Roman" w:cs="Times New Roman"/>
          <w:b/>
          <w:bCs/>
          <w:color w:val="000000"/>
          <w:sz w:val="27"/>
          <w:szCs w:val="27"/>
          <w:lang w:eastAsia="cs-CZ"/>
        </w:rPr>
        <w:t xml:space="preserve"> Bachelo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748"/>
        <w:gridCol w:w="2245"/>
        <w:gridCol w:w="1049"/>
        <w:gridCol w:w="880"/>
        <w:gridCol w:w="1053"/>
      </w:tblGrid>
      <w:tr w:rsidR="00171AE4" w:rsidRPr="00171AE4" w14:paraId="36554DA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976F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37AA9AE5"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27050C79"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07BC4A2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D75D651"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0CABCFF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5F74996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91F31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7" w:history="1">
              <w:r w:rsidR="00171AE4" w:rsidRPr="00171AE4">
                <w:rPr>
                  <w:rFonts w:ascii="Courier New" w:eastAsia="Times New Roman" w:hAnsi="Courier New" w:cs="Courier New"/>
                  <w:color w:val="0000FF"/>
                  <w:sz w:val="20"/>
                  <w:szCs w:val="20"/>
                  <w:u w:val="single"/>
                  <w:lang w:eastAsia="cs-CZ"/>
                </w:rPr>
                <w:t>PABA0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7277B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tomy and General Kine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0C8BF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505670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F2A88B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DCC3E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6BC463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2E4F8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8" w:history="1">
              <w:r w:rsidR="00171AE4" w:rsidRPr="00171AE4">
                <w:rPr>
                  <w:rFonts w:ascii="Courier New" w:eastAsia="Times New Roman" w:hAnsi="Courier New" w:cs="Courier New"/>
                  <w:color w:val="0000FF"/>
                  <w:sz w:val="20"/>
                  <w:szCs w:val="20"/>
                  <w:u w:val="single"/>
                  <w:lang w:eastAsia="cs-CZ"/>
                </w:rPr>
                <w:t>PABA0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AE98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tomy and General Kine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30E33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62D5D5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06B568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0E25A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A5D6C8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DF1AA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59" w:history="1">
              <w:r w:rsidR="00171AE4" w:rsidRPr="00171AE4">
                <w:rPr>
                  <w:rFonts w:ascii="Courier New" w:eastAsia="Times New Roman" w:hAnsi="Courier New" w:cs="Courier New"/>
                  <w:color w:val="0000FF"/>
                  <w:sz w:val="20"/>
                  <w:szCs w:val="20"/>
                  <w:u w:val="single"/>
                  <w:lang w:eastAsia="cs-CZ"/>
                </w:rPr>
                <w:t>PABA03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D0D5A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physics and Biomechanic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44723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82E1B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DD7F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8B31C9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5E8770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1876E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0" w:history="1">
              <w:r w:rsidR="00171AE4" w:rsidRPr="00171AE4">
                <w:rPr>
                  <w:rFonts w:ascii="Courier New" w:eastAsia="Times New Roman" w:hAnsi="Courier New" w:cs="Courier New"/>
                  <w:color w:val="0000FF"/>
                  <w:sz w:val="20"/>
                  <w:szCs w:val="20"/>
                  <w:u w:val="single"/>
                  <w:lang w:eastAsia="cs-CZ"/>
                </w:rPr>
                <w:t>PABA0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E96D7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physics and Biomechanic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BE8A4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6F7022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D1AF8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ECA67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F6E967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2BA49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1" w:history="1">
              <w:r w:rsidR="00171AE4" w:rsidRPr="00171AE4">
                <w:rPr>
                  <w:rFonts w:ascii="Courier New" w:eastAsia="Times New Roman" w:hAnsi="Courier New" w:cs="Courier New"/>
                  <w:color w:val="0000FF"/>
                  <w:sz w:val="20"/>
                  <w:szCs w:val="20"/>
                  <w:u w:val="single"/>
                  <w:lang w:eastAsia="cs-CZ"/>
                </w:rPr>
                <w:t>PATL03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F55BBF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Athletic Exercis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1923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eh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A67B9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8391F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B74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27E58A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08EB00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2" w:history="1">
              <w:r w:rsidR="00171AE4" w:rsidRPr="00171AE4">
                <w:rPr>
                  <w:rFonts w:ascii="Courier New" w:eastAsia="Times New Roman" w:hAnsi="Courier New" w:cs="Courier New"/>
                  <w:color w:val="0000FF"/>
                  <w:sz w:val="20"/>
                  <w:szCs w:val="20"/>
                  <w:u w:val="single"/>
                  <w:lang w:eastAsia="cs-CZ"/>
                </w:rPr>
                <w:t>PFYB0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D03550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3E2DE7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017E4A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4FE3D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88BB3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99175F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1CD96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3" w:history="1">
              <w:r w:rsidR="00171AE4" w:rsidRPr="00171AE4">
                <w:rPr>
                  <w:rFonts w:ascii="Courier New" w:eastAsia="Times New Roman" w:hAnsi="Courier New" w:cs="Courier New"/>
                  <w:color w:val="0000FF"/>
                  <w:sz w:val="20"/>
                  <w:szCs w:val="20"/>
                  <w:u w:val="single"/>
                  <w:lang w:eastAsia="cs-CZ"/>
                </w:rPr>
                <w:t>PFYB04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1CE69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thological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AFE0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ětrovsk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4352D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57178D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D895BB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7F96F0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668A4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4" w:history="1">
              <w:r w:rsidR="00171AE4" w:rsidRPr="00171AE4">
                <w:rPr>
                  <w:rFonts w:ascii="Courier New" w:eastAsia="Times New Roman" w:hAnsi="Courier New" w:cs="Courier New"/>
                  <w:color w:val="0000FF"/>
                  <w:sz w:val="20"/>
                  <w:szCs w:val="20"/>
                  <w:u w:val="single"/>
                  <w:lang w:eastAsia="cs-CZ"/>
                </w:rPr>
                <w:t>PFYB0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4D467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chemistr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383C3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0E6960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915E5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81350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BD5F4A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243A1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5" w:history="1">
              <w:r w:rsidR="00171AE4" w:rsidRPr="00171AE4">
                <w:rPr>
                  <w:rFonts w:ascii="Courier New" w:eastAsia="Times New Roman" w:hAnsi="Courier New" w:cs="Courier New"/>
                  <w:color w:val="0000FF"/>
                  <w:sz w:val="20"/>
                  <w:szCs w:val="20"/>
                  <w:u w:val="single"/>
                  <w:lang w:eastAsia="cs-CZ"/>
                </w:rPr>
                <w:t>PFYB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D5CE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C6EB3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DE287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67C53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A9D9E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DA3186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A17A34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6" w:history="1">
              <w:r w:rsidR="00171AE4" w:rsidRPr="00171AE4">
                <w:rPr>
                  <w:rFonts w:ascii="Courier New" w:eastAsia="Times New Roman" w:hAnsi="Courier New" w:cs="Courier New"/>
                  <w:color w:val="0000FF"/>
                  <w:sz w:val="20"/>
                  <w:szCs w:val="20"/>
                  <w:u w:val="single"/>
                  <w:lang w:eastAsia="cs-CZ"/>
                </w:rPr>
                <w:t>PFYB1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7E0ABC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12992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2D325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9518F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8FA83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FC4646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ECC97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7" w:history="1">
              <w:r w:rsidR="00171AE4" w:rsidRPr="00171AE4">
                <w:rPr>
                  <w:rFonts w:ascii="Courier New" w:eastAsia="Times New Roman" w:hAnsi="Courier New" w:cs="Courier New"/>
                  <w:color w:val="0000FF"/>
                  <w:sz w:val="20"/>
                  <w:szCs w:val="20"/>
                  <w:u w:val="single"/>
                  <w:lang w:eastAsia="cs-CZ"/>
                </w:rPr>
                <w:t>PFYZ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AF9B9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velopmental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3E7F8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1DAFEFA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18ACD8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4FBED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627703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4C93D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8" w:history="1">
              <w:r w:rsidR="00171AE4" w:rsidRPr="00171AE4">
                <w:rPr>
                  <w:rFonts w:ascii="Courier New" w:eastAsia="Times New Roman" w:hAnsi="Courier New" w:cs="Courier New"/>
                  <w:color w:val="0000FF"/>
                  <w:sz w:val="20"/>
                  <w:szCs w:val="20"/>
                  <w:u w:val="single"/>
                  <w:lang w:eastAsia="cs-CZ"/>
                </w:rPr>
                <w:t>PFYZ00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0CF8EF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harmac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5ABA1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tinová Canová, N.</w:t>
            </w:r>
          </w:p>
        </w:tc>
        <w:tc>
          <w:tcPr>
            <w:tcW w:w="0" w:type="auto"/>
            <w:tcBorders>
              <w:top w:val="outset" w:sz="6" w:space="0" w:color="auto"/>
              <w:left w:val="outset" w:sz="6" w:space="0" w:color="auto"/>
              <w:bottom w:val="outset" w:sz="6" w:space="0" w:color="auto"/>
              <w:right w:val="outset" w:sz="6" w:space="0" w:color="auto"/>
            </w:tcBorders>
            <w:vAlign w:val="center"/>
            <w:hideMark/>
          </w:tcPr>
          <w:p w14:paraId="345E645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243C3F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64D14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D57B76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09558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69" w:history="1">
              <w:r w:rsidR="00171AE4" w:rsidRPr="00171AE4">
                <w:rPr>
                  <w:rFonts w:ascii="Courier New" w:eastAsia="Times New Roman" w:hAnsi="Courier New" w:cs="Courier New"/>
                  <w:color w:val="0000FF"/>
                  <w:sz w:val="20"/>
                  <w:szCs w:val="20"/>
                  <w:u w:val="single"/>
                  <w:lang w:eastAsia="cs-CZ"/>
                </w:rPr>
                <w:t>PFYZ0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B2240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ccupational 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0DAA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ubková,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34282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98517A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EA1C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8C63DA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23CF7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0" w:history="1">
              <w:r w:rsidR="00171AE4" w:rsidRPr="00171AE4">
                <w:rPr>
                  <w:rFonts w:ascii="Courier New" w:eastAsia="Times New Roman" w:hAnsi="Courier New" w:cs="Courier New"/>
                  <w:color w:val="0000FF"/>
                  <w:sz w:val="20"/>
                  <w:szCs w:val="20"/>
                  <w:u w:val="single"/>
                  <w:lang w:eastAsia="cs-CZ"/>
                </w:rPr>
                <w:t>PFYZ01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DDC164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Physiotherapeutical Method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F4E6A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E509F4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5FC48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A6611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96F6B6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3797B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1" w:history="1">
              <w:r w:rsidR="00171AE4" w:rsidRPr="00171AE4">
                <w:rPr>
                  <w:rFonts w:ascii="Courier New" w:eastAsia="Times New Roman" w:hAnsi="Courier New" w:cs="Courier New"/>
                  <w:color w:val="0000FF"/>
                  <w:sz w:val="20"/>
                  <w:szCs w:val="20"/>
                  <w:u w:val="single"/>
                  <w:lang w:eastAsia="cs-CZ"/>
                </w:rPr>
                <w:t>PFYZ0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7C336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NF and Movement Analysi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708AE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kziegel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630917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EC9765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1CD3B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B993B3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77E4B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2" w:history="1">
              <w:r w:rsidR="00171AE4" w:rsidRPr="00171AE4">
                <w:rPr>
                  <w:rFonts w:ascii="Courier New" w:eastAsia="Times New Roman" w:hAnsi="Courier New" w:cs="Courier New"/>
                  <w:color w:val="0000FF"/>
                  <w:sz w:val="20"/>
                  <w:szCs w:val="20"/>
                  <w:u w:val="single"/>
                  <w:lang w:eastAsia="cs-CZ"/>
                </w:rPr>
                <w:t>PFYZ0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C8F525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opaedic Prosth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155F2F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olc, Z.</w:t>
            </w:r>
          </w:p>
        </w:tc>
        <w:tc>
          <w:tcPr>
            <w:tcW w:w="0" w:type="auto"/>
            <w:tcBorders>
              <w:top w:val="outset" w:sz="6" w:space="0" w:color="auto"/>
              <w:left w:val="outset" w:sz="6" w:space="0" w:color="auto"/>
              <w:bottom w:val="outset" w:sz="6" w:space="0" w:color="auto"/>
              <w:right w:val="outset" w:sz="6" w:space="0" w:color="auto"/>
            </w:tcBorders>
            <w:vAlign w:val="center"/>
            <w:hideMark/>
          </w:tcPr>
          <w:p w14:paraId="095621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8625B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060C6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4A256A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820D9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3" w:history="1">
              <w:r w:rsidR="00171AE4" w:rsidRPr="00171AE4">
                <w:rPr>
                  <w:rFonts w:ascii="Courier New" w:eastAsia="Times New Roman" w:hAnsi="Courier New" w:cs="Courier New"/>
                  <w:color w:val="0000FF"/>
                  <w:sz w:val="20"/>
                  <w:szCs w:val="20"/>
                  <w:u w:val="single"/>
                  <w:lang w:eastAsia="cs-CZ"/>
                </w:rPr>
                <w:t>PFYZ05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513D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prehensive Care for Children with Neurological Disabiliti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FB87A3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335F5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8177D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845B0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9F45E5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E358F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4" w:history="1">
              <w:r w:rsidR="00171AE4" w:rsidRPr="00171AE4">
                <w:rPr>
                  <w:rFonts w:ascii="Courier New" w:eastAsia="Times New Roman" w:hAnsi="Courier New" w:cs="Courier New"/>
                  <w:color w:val="0000FF"/>
                  <w:sz w:val="20"/>
                  <w:szCs w:val="20"/>
                  <w:u w:val="single"/>
                  <w:lang w:eastAsia="cs-CZ"/>
                </w:rPr>
                <w:t>PFYZ06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6D84E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inesiologic Relations in Reflex Locomotion According Vojta </w:t>
            </w:r>
          </w:p>
        </w:tc>
        <w:tc>
          <w:tcPr>
            <w:tcW w:w="0" w:type="auto"/>
            <w:tcBorders>
              <w:top w:val="outset" w:sz="6" w:space="0" w:color="auto"/>
              <w:left w:val="outset" w:sz="6" w:space="0" w:color="auto"/>
              <w:bottom w:val="outset" w:sz="6" w:space="0" w:color="auto"/>
              <w:right w:val="outset" w:sz="6" w:space="0" w:color="auto"/>
            </w:tcBorders>
            <w:vAlign w:val="center"/>
            <w:hideMark/>
          </w:tcPr>
          <w:p w14:paraId="2338FD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32C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3A308D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0975D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B7DCD1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D36C3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5" w:history="1">
              <w:r w:rsidR="00171AE4" w:rsidRPr="00171AE4">
                <w:rPr>
                  <w:rFonts w:ascii="Courier New" w:eastAsia="Times New Roman" w:hAnsi="Courier New" w:cs="Courier New"/>
                  <w:color w:val="0000FF"/>
                  <w:sz w:val="20"/>
                  <w:szCs w:val="20"/>
                  <w:u w:val="single"/>
                  <w:lang w:eastAsia="cs-CZ"/>
                </w:rPr>
                <w:t>PFYZ06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FEC86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sych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FFF1E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üller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9547A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8F3CD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C24D1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8977FA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31B09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6" w:history="1">
              <w:r w:rsidR="00171AE4" w:rsidRPr="00171AE4">
                <w:rPr>
                  <w:rFonts w:ascii="Courier New" w:eastAsia="Times New Roman" w:hAnsi="Courier New" w:cs="Courier New"/>
                  <w:color w:val="0000FF"/>
                  <w:sz w:val="20"/>
                  <w:szCs w:val="20"/>
                  <w:u w:val="single"/>
                  <w:lang w:eastAsia="cs-CZ"/>
                </w:rPr>
                <w:t>PFYZ06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15064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and Procedur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4288B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270FD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3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3C610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0625D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A7F866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0906A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7" w:history="1">
              <w:r w:rsidR="00171AE4" w:rsidRPr="00171AE4">
                <w:rPr>
                  <w:rFonts w:ascii="Courier New" w:eastAsia="Times New Roman" w:hAnsi="Courier New" w:cs="Courier New"/>
                  <w:color w:val="0000FF"/>
                  <w:sz w:val="20"/>
                  <w:szCs w:val="20"/>
                  <w:u w:val="single"/>
                  <w:lang w:eastAsia="cs-CZ"/>
                </w:rPr>
                <w:t>PFYZ07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0511E7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30AA7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5AC305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06BCCF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46AA66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574165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54F3D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8" w:history="1">
              <w:r w:rsidR="00171AE4" w:rsidRPr="00171AE4">
                <w:rPr>
                  <w:rFonts w:ascii="Courier New" w:eastAsia="Times New Roman" w:hAnsi="Courier New" w:cs="Courier New"/>
                  <w:color w:val="0000FF"/>
                  <w:sz w:val="20"/>
                  <w:szCs w:val="20"/>
                  <w:u w:val="single"/>
                  <w:lang w:eastAsia="cs-CZ"/>
                </w:rPr>
                <w:t>PFYZ07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B1B5C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BFC7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F46BB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790B27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B5A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5A4EA3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8ADF9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79" w:history="1">
              <w:r w:rsidR="00171AE4" w:rsidRPr="00171AE4">
                <w:rPr>
                  <w:rFonts w:ascii="Courier New" w:eastAsia="Times New Roman" w:hAnsi="Courier New" w:cs="Courier New"/>
                  <w:color w:val="0000FF"/>
                  <w:sz w:val="20"/>
                  <w:szCs w:val="20"/>
                  <w:u w:val="single"/>
                  <w:lang w:eastAsia="cs-CZ"/>
                </w:rPr>
                <w:t>PFYZ07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7B0ED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roduction to Rehabilit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93A66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062D7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B03FA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2BA06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BC648A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BA8C9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0" w:history="1">
              <w:r w:rsidR="00171AE4" w:rsidRPr="00171AE4">
                <w:rPr>
                  <w:rFonts w:ascii="Courier New" w:eastAsia="Times New Roman" w:hAnsi="Courier New" w:cs="Courier New"/>
                  <w:color w:val="0000FF"/>
                  <w:sz w:val="20"/>
                  <w:szCs w:val="20"/>
                  <w:u w:val="single"/>
                  <w:lang w:eastAsia="cs-CZ"/>
                </w:rPr>
                <w:t>PFYZ07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9B118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A128D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24C1DA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E232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FC175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706780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DD361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1" w:history="1">
              <w:r w:rsidR="00171AE4" w:rsidRPr="00171AE4">
                <w:rPr>
                  <w:rFonts w:ascii="Courier New" w:eastAsia="Times New Roman" w:hAnsi="Courier New" w:cs="Courier New"/>
                  <w:color w:val="0000FF"/>
                  <w:sz w:val="20"/>
                  <w:szCs w:val="20"/>
                  <w:u w:val="single"/>
                  <w:lang w:eastAsia="cs-CZ"/>
                </w:rPr>
                <w:t>PFYZ07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171A01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6F1897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1D85A6A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B578AF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587B23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7E2DCC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E374E5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2" w:history="1">
              <w:r w:rsidR="00171AE4" w:rsidRPr="00171AE4">
                <w:rPr>
                  <w:rFonts w:ascii="Courier New" w:eastAsia="Times New Roman" w:hAnsi="Courier New" w:cs="Courier New"/>
                  <w:color w:val="0000FF"/>
                  <w:sz w:val="20"/>
                  <w:szCs w:val="20"/>
                  <w:u w:val="single"/>
                  <w:lang w:eastAsia="cs-CZ"/>
                </w:rPr>
                <w:t>PFYZ07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AC5BA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Latin and Greek </w:t>
            </w:r>
          </w:p>
        </w:tc>
        <w:tc>
          <w:tcPr>
            <w:tcW w:w="0" w:type="auto"/>
            <w:tcBorders>
              <w:top w:val="outset" w:sz="6" w:space="0" w:color="auto"/>
              <w:left w:val="outset" w:sz="6" w:space="0" w:color="auto"/>
              <w:bottom w:val="outset" w:sz="6" w:space="0" w:color="auto"/>
              <w:right w:val="outset" w:sz="6" w:space="0" w:color="auto"/>
            </w:tcBorders>
            <w:vAlign w:val="center"/>
            <w:hideMark/>
          </w:tcPr>
          <w:p w14:paraId="1E83FD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rakoz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48B0718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400A7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1A66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6F101C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3DCDB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3" w:history="1">
              <w:r w:rsidR="00171AE4" w:rsidRPr="00171AE4">
                <w:rPr>
                  <w:rFonts w:ascii="Courier New" w:eastAsia="Times New Roman" w:hAnsi="Courier New" w:cs="Courier New"/>
                  <w:color w:val="0000FF"/>
                  <w:sz w:val="20"/>
                  <w:szCs w:val="20"/>
                  <w:u w:val="single"/>
                  <w:lang w:eastAsia="cs-CZ"/>
                </w:rPr>
                <w:t>PFYZ08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F0A8B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lne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29C3D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Říh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EFB4A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95661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1D9AD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2B656C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DE3C7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4" w:history="1">
              <w:r w:rsidR="00171AE4" w:rsidRPr="00171AE4">
                <w:rPr>
                  <w:rFonts w:ascii="Courier New" w:eastAsia="Times New Roman" w:hAnsi="Courier New" w:cs="Courier New"/>
                  <w:color w:val="0000FF"/>
                  <w:sz w:val="20"/>
                  <w:szCs w:val="20"/>
                  <w:u w:val="single"/>
                  <w:lang w:eastAsia="cs-CZ"/>
                </w:rPr>
                <w:t>PFYZ10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6C236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3AF29A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1DE94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6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2EC78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14E93C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7DB4C1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2BCE4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5" w:history="1">
              <w:r w:rsidR="00171AE4" w:rsidRPr="00171AE4">
                <w:rPr>
                  <w:rFonts w:ascii="Courier New" w:eastAsia="Times New Roman" w:hAnsi="Courier New" w:cs="Courier New"/>
                  <w:color w:val="0000FF"/>
                  <w:sz w:val="20"/>
                  <w:szCs w:val="20"/>
                  <w:u w:val="single"/>
                  <w:lang w:eastAsia="cs-CZ"/>
                </w:rPr>
                <w:t>PFYZ10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949C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flex Massage and Soft Tissue Techniqu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7369C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oust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0514D2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AE92D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E7775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DBE689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0398C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6" w:history="1">
              <w:r w:rsidR="00171AE4" w:rsidRPr="00171AE4">
                <w:rPr>
                  <w:rFonts w:ascii="Courier New" w:eastAsia="Times New Roman" w:hAnsi="Courier New" w:cs="Courier New"/>
                  <w:color w:val="0000FF"/>
                  <w:sz w:val="20"/>
                  <w:szCs w:val="20"/>
                  <w:u w:val="single"/>
                  <w:lang w:eastAsia="cs-CZ"/>
                </w:rPr>
                <w:t>PFYZ10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C09C7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Neuro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E24B6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áne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17A22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58830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4A660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4F1838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BE913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7" w:history="1">
              <w:r w:rsidR="00171AE4" w:rsidRPr="00171AE4">
                <w:rPr>
                  <w:rFonts w:ascii="Courier New" w:eastAsia="Times New Roman" w:hAnsi="Courier New" w:cs="Courier New"/>
                  <w:color w:val="0000FF"/>
                  <w:sz w:val="20"/>
                  <w:szCs w:val="20"/>
                  <w:u w:val="single"/>
                  <w:lang w:eastAsia="cs-CZ"/>
                </w:rPr>
                <w:t>PFYZ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5D4CA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sych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772D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urková,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A153C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BBEFF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953F5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B55630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4FDD7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8" w:history="1">
              <w:r w:rsidR="00171AE4" w:rsidRPr="00171AE4">
                <w:rPr>
                  <w:rFonts w:ascii="Courier New" w:eastAsia="Times New Roman" w:hAnsi="Courier New" w:cs="Courier New"/>
                  <w:color w:val="0000FF"/>
                  <w:sz w:val="20"/>
                  <w:szCs w:val="20"/>
                  <w:u w:val="single"/>
                  <w:lang w:eastAsia="cs-CZ"/>
                </w:rPr>
                <w:t>PFYZ11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F0B9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thological Anatom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7FC2E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0A18D4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0B47E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76511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07404A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C4FC4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89" w:history="1">
              <w:r w:rsidR="00171AE4" w:rsidRPr="00171AE4">
                <w:rPr>
                  <w:rFonts w:ascii="Courier New" w:eastAsia="Times New Roman" w:hAnsi="Courier New" w:cs="Courier New"/>
                  <w:color w:val="0000FF"/>
                  <w:sz w:val="20"/>
                  <w:szCs w:val="20"/>
                  <w:u w:val="single"/>
                  <w:lang w:eastAsia="cs-CZ"/>
                </w:rPr>
                <w:t>PFYZ1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0E14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l Medicin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44823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kalsk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E91320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33A21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819CA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99B9A3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E3F7E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0" w:history="1">
              <w:r w:rsidR="00171AE4" w:rsidRPr="00171AE4">
                <w:rPr>
                  <w:rFonts w:ascii="Courier New" w:eastAsia="Times New Roman" w:hAnsi="Courier New" w:cs="Courier New"/>
                  <w:color w:val="0000FF"/>
                  <w:sz w:val="20"/>
                  <w:szCs w:val="20"/>
                  <w:u w:val="single"/>
                  <w:lang w:eastAsia="cs-CZ"/>
                </w:rPr>
                <w:t>PFYZ1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AB16D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hopeadics and Traumat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9804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DF0BC8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77D32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90180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0E3E6C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78221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1" w:history="1">
              <w:r w:rsidR="00171AE4" w:rsidRPr="00171AE4">
                <w:rPr>
                  <w:rFonts w:ascii="Courier New" w:eastAsia="Times New Roman" w:hAnsi="Courier New" w:cs="Courier New"/>
                  <w:color w:val="0000FF"/>
                  <w:sz w:val="20"/>
                  <w:szCs w:val="20"/>
                  <w:u w:val="single"/>
                  <w:lang w:eastAsia="cs-CZ"/>
                </w:rPr>
                <w:t>PFYZ1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8C0E5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eur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B2051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aouna, E.</w:t>
            </w:r>
          </w:p>
        </w:tc>
        <w:tc>
          <w:tcPr>
            <w:tcW w:w="0" w:type="auto"/>
            <w:tcBorders>
              <w:top w:val="outset" w:sz="6" w:space="0" w:color="auto"/>
              <w:left w:val="outset" w:sz="6" w:space="0" w:color="auto"/>
              <w:bottom w:val="outset" w:sz="6" w:space="0" w:color="auto"/>
              <w:right w:val="outset" w:sz="6" w:space="0" w:color="auto"/>
            </w:tcBorders>
            <w:vAlign w:val="center"/>
            <w:hideMark/>
          </w:tcPr>
          <w:p w14:paraId="01DCFE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61864B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0DBF2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A0294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1A1D0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2" w:history="1">
              <w:r w:rsidR="00171AE4" w:rsidRPr="00171AE4">
                <w:rPr>
                  <w:rFonts w:ascii="Courier New" w:eastAsia="Times New Roman" w:hAnsi="Courier New" w:cs="Courier New"/>
                  <w:color w:val="0000FF"/>
                  <w:sz w:val="20"/>
                  <w:szCs w:val="20"/>
                  <w:u w:val="single"/>
                  <w:lang w:eastAsia="cs-CZ"/>
                </w:rPr>
                <w:t>PFYZ11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ED7F46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iatr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DC8C8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l-Lababidi, N.</w:t>
            </w:r>
          </w:p>
        </w:tc>
        <w:tc>
          <w:tcPr>
            <w:tcW w:w="0" w:type="auto"/>
            <w:tcBorders>
              <w:top w:val="outset" w:sz="6" w:space="0" w:color="auto"/>
              <w:left w:val="outset" w:sz="6" w:space="0" w:color="auto"/>
              <w:bottom w:val="outset" w:sz="6" w:space="0" w:color="auto"/>
              <w:right w:val="outset" w:sz="6" w:space="0" w:color="auto"/>
            </w:tcBorders>
            <w:vAlign w:val="center"/>
            <w:hideMark/>
          </w:tcPr>
          <w:p w14:paraId="2AC094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903DB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4131F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57ED23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5BCB5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3" w:history="1">
              <w:r w:rsidR="00171AE4" w:rsidRPr="00171AE4">
                <w:rPr>
                  <w:rFonts w:ascii="Courier New" w:eastAsia="Times New Roman" w:hAnsi="Courier New" w:cs="Courier New"/>
                  <w:color w:val="0000FF"/>
                  <w:sz w:val="20"/>
                  <w:szCs w:val="20"/>
                  <w:u w:val="single"/>
                  <w:lang w:eastAsia="cs-CZ"/>
                </w:rPr>
                <w:t>PFYZ11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79517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nual Method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DB876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78B32F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7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D2D74F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3EC90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AB9F14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5376F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4" w:history="1">
              <w:r w:rsidR="00171AE4" w:rsidRPr="00171AE4">
                <w:rPr>
                  <w:rFonts w:ascii="Courier New" w:eastAsia="Times New Roman" w:hAnsi="Courier New" w:cs="Courier New"/>
                  <w:color w:val="0000FF"/>
                  <w:sz w:val="20"/>
                  <w:szCs w:val="20"/>
                  <w:u w:val="single"/>
                  <w:lang w:eastAsia="cs-CZ"/>
                </w:rPr>
                <w:t>PFYZ11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60722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in Clinical Fiel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309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7608D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E32C7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D0BDA1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D00612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69291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5" w:history="1">
              <w:r w:rsidR="00171AE4" w:rsidRPr="00171AE4">
                <w:rPr>
                  <w:rFonts w:ascii="Courier New" w:eastAsia="Times New Roman" w:hAnsi="Courier New" w:cs="Courier New"/>
                  <w:color w:val="0000FF"/>
                  <w:sz w:val="20"/>
                  <w:szCs w:val="20"/>
                  <w:u w:val="single"/>
                  <w:lang w:eastAsia="cs-CZ"/>
                </w:rPr>
                <w:t>PFYZ1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F5A7F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DE575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áne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6CCFE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149E6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B1418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0A1125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9BD82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6" w:history="1">
              <w:r w:rsidR="00171AE4" w:rsidRPr="00171AE4">
                <w:rPr>
                  <w:rFonts w:ascii="Courier New" w:eastAsia="Times New Roman" w:hAnsi="Courier New" w:cs="Courier New"/>
                  <w:color w:val="0000FF"/>
                  <w:sz w:val="20"/>
                  <w:szCs w:val="20"/>
                  <w:u w:val="single"/>
                  <w:lang w:eastAsia="cs-CZ"/>
                </w:rPr>
                <w:t>PFYZ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FC038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l Medicin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5186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kalsk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EACFF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DDE1E3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D3AB79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38A443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4A47B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7" w:history="1">
              <w:r w:rsidR="00171AE4" w:rsidRPr="00171AE4">
                <w:rPr>
                  <w:rFonts w:ascii="Courier New" w:eastAsia="Times New Roman" w:hAnsi="Courier New" w:cs="Courier New"/>
                  <w:color w:val="0000FF"/>
                  <w:sz w:val="20"/>
                  <w:szCs w:val="20"/>
                  <w:u w:val="single"/>
                  <w:lang w:eastAsia="cs-CZ"/>
                </w:rPr>
                <w:t>PFYZ1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2ADE7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ral Surgery Top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9190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F700D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8C230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CD431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FF1966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A6752F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8" w:history="1">
              <w:r w:rsidR="00171AE4" w:rsidRPr="00171AE4">
                <w:rPr>
                  <w:rFonts w:ascii="Courier New" w:eastAsia="Times New Roman" w:hAnsi="Courier New" w:cs="Courier New"/>
                  <w:color w:val="0000FF"/>
                  <w:sz w:val="20"/>
                  <w:szCs w:val="20"/>
                  <w:u w:val="single"/>
                  <w:lang w:eastAsia="cs-CZ"/>
                </w:rPr>
                <w:t>PFYZ12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E6798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eur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CD26D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aouna, E.</w:t>
            </w:r>
          </w:p>
        </w:tc>
        <w:tc>
          <w:tcPr>
            <w:tcW w:w="0" w:type="auto"/>
            <w:tcBorders>
              <w:top w:val="outset" w:sz="6" w:space="0" w:color="auto"/>
              <w:left w:val="outset" w:sz="6" w:space="0" w:color="auto"/>
              <w:bottom w:val="outset" w:sz="6" w:space="0" w:color="auto"/>
              <w:right w:val="outset" w:sz="6" w:space="0" w:color="auto"/>
            </w:tcBorders>
            <w:vAlign w:val="center"/>
            <w:hideMark/>
          </w:tcPr>
          <w:p w14:paraId="6FB0EF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1E634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78A4E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E80D1D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24DA5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399" w:history="1">
              <w:r w:rsidR="00171AE4" w:rsidRPr="00171AE4">
                <w:rPr>
                  <w:rFonts w:ascii="Courier New" w:eastAsia="Times New Roman" w:hAnsi="Courier New" w:cs="Courier New"/>
                  <w:color w:val="0000FF"/>
                  <w:sz w:val="20"/>
                  <w:szCs w:val="20"/>
                  <w:u w:val="single"/>
                  <w:lang w:eastAsia="cs-CZ"/>
                </w:rPr>
                <w:t>PFYZ1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AD846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Physiotherapeutical Method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603EE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FD37B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F44EF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2A351A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A28448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FEA18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0" w:history="1">
              <w:r w:rsidR="00171AE4" w:rsidRPr="00171AE4">
                <w:rPr>
                  <w:rFonts w:ascii="Courier New" w:eastAsia="Times New Roman" w:hAnsi="Courier New" w:cs="Courier New"/>
                  <w:color w:val="0000FF"/>
                  <w:sz w:val="20"/>
                  <w:szCs w:val="20"/>
                  <w:u w:val="single"/>
                  <w:lang w:eastAsia="cs-CZ"/>
                </w:rPr>
                <w:t>PFYZ15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86DC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iatr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5D395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711379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32325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6501A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AE2E80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D91EF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1" w:history="1">
              <w:r w:rsidR="00171AE4" w:rsidRPr="00171AE4">
                <w:rPr>
                  <w:rFonts w:ascii="Courier New" w:eastAsia="Times New Roman" w:hAnsi="Courier New" w:cs="Courier New"/>
                  <w:color w:val="0000FF"/>
                  <w:sz w:val="20"/>
                  <w:szCs w:val="20"/>
                  <w:u w:val="single"/>
                  <w:lang w:eastAsia="cs-CZ"/>
                </w:rPr>
                <w:t>PFYZ16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584FD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ocial and Occupational Rehabilit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49EE00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lád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4A8E2C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B40345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92426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2EFEC1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EB686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2" w:history="1">
              <w:r w:rsidR="00171AE4" w:rsidRPr="00171AE4">
                <w:rPr>
                  <w:rFonts w:ascii="Courier New" w:eastAsia="Times New Roman" w:hAnsi="Courier New" w:cs="Courier New"/>
                  <w:color w:val="0000FF"/>
                  <w:sz w:val="20"/>
                  <w:szCs w:val="20"/>
                  <w:u w:val="single"/>
                  <w:lang w:eastAsia="cs-CZ"/>
                </w:rPr>
                <w:t>PFYZ17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B11CD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rgonom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F35E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378245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BB687D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486D0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F7FD16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41C53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3" w:history="1">
              <w:r w:rsidR="00171AE4" w:rsidRPr="00171AE4">
                <w:rPr>
                  <w:rFonts w:ascii="Courier New" w:eastAsia="Times New Roman" w:hAnsi="Courier New" w:cs="Courier New"/>
                  <w:color w:val="0000FF"/>
                  <w:sz w:val="20"/>
                  <w:szCs w:val="20"/>
                  <w:u w:val="single"/>
                  <w:lang w:eastAsia="cs-CZ"/>
                </w:rPr>
                <w:t>PFYZ21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B3891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ssage </w:t>
            </w:r>
          </w:p>
        </w:tc>
        <w:tc>
          <w:tcPr>
            <w:tcW w:w="0" w:type="auto"/>
            <w:tcBorders>
              <w:top w:val="outset" w:sz="6" w:space="0" w:color="auto"/>
              <w:left w:val="outset" w:sz="6" w:space="0" w:color="auto"/>
              <w:bottom w:val="outset" w:sz="6" w:space="0" w:color="auto"/>
              <w:right w:val="outset" w:sz="6" w:space="0" w:color="auto"/>
            </w:tcBorders>
            <w:vAlign w:val="center"/>
            <w:hideMark/>
          </w:tcPr>
          <w:p w14:paraId="443497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če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309C5C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99689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F3140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4932C8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90780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4" w:history="1">
              <w:r w:rsidR="00171AE4" w:rsidRPr="00171AE4">
                <w:rPr>
                  <w:rFonts w:ascii="Courier New" w:eastAsia="Times New Roman" w:hAnsi="Courier New" w:cs="Courier New"/>
                  <w:color w:val="0000FF"/>
                  <w:sz w:val="20"/>
                  <w:szCs w:val="20"/>
                  <w:u w:val="single"/>
                  <w:lang w:eastAsia="cs-CZ"/>
                </w:rPr>
                <w:t>PFYZ23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58FC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herapy of Postural Disorders — Brügger Concept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AC8A84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EED68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4BE22B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D4614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4D390D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1FF30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5" w:history="1">
              <w:r w:rsidR="00171AE4" w:rsidRPr="00171AE4">
                <w:rPr>
                  <w:rFonts w:ascii="Courier New" w:eastAsia="Times New Roman" w:hAnsi="Courier New" w:cs="Courier New"/>
                  <w:color w:val="0000FF"/>
                  <w:sz w:val="20"/>
                  <w:szCs w:val="20"/>
                  <w:u w:val="single"/>
                  <w:lang w:eastAsia="cs-CZ"/>
                </w:rPr>
                <w:t>PFYZ2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DBC73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herapy of Postural Disorders — Brügger Concept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19E07D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69F6F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D7E30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D1189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A0B008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68768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6" w:history="1">
              <w:r w:rsidR="00171AE4" w:rsidRPr="00171AE4">
                <w:rPr>
                  <w:rFonts w:ascii="Courier New" w:eastAsia="Times New Roman" w:hAnsi="Courier New" w:cs="Courier New"/>
                  <w:color w:val="0000FF"/>
                  <w:sz w:val="20"/>
                  <w:szCs w:val="20"/>
                  <w:u w:val="single"/>
                  <w:lang w:eastAsia="cs-CZ"/>
                </w:rPr>
                <w:t>PGYM0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98CF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for physiotherapis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6509DA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DBC10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B08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7D0384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4B0A06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20695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7" w:history="1">
              <w:r w:rsidR="00171AE4" w:rsidRPr="00171AE4">
                <w:rPr>
                  <w:rFonts w:ascii="Courier New" w:eastAsia="Times New Roman" w:hAnsi="Courier New" w:cs="Courier New"/>
                  <w:color w:val="0000FF"/>
                  <w:sz w:val="20"/>
                  <w:szCs w:val="20"/>
                  <w:u w:val="single"/>
                  <w:lang w:eastAsia="cs-CZ"/>
                </w:rPr>
                <w:t>PGYM12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D7582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inciples of Fitnes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009F7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íř, R.</w:t>
            </w:r>
          </w:p>
        </w:tc>
        <w:tc>
          <w:tcPr>
            <w:tcW w:w="0" w:type="auto"/>
            <w:tcBorders>
              <w:top w:val="outset" w:sz="6" w:space="0" w:color="auto"/>
              <w:left w:val="outset" w:sz="6" w:space="0" w:color="auto"/>
              <w:bottom w:val="outset" w:sz="6" w:space="0" w:color="auto"/>
              <w:right w:val="outset" w:sz="6" w:space="0" w:color="auto"/>
            </w:tcBorders>
            <w:vAlign w:val="center"/>
            <w:hideMark/>
          </w:tcPr>
          <w:p w14:paraId="695948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1406A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F31CD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D91C50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05E64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8" w:history="1">
              <w:r w:rsidR="00171AE4" w:rsidRPr="00171AE4">
                <w:rPr>
                  <w:rFonts w:ascii="Courier New" w:eastAsia="Times New Roman" w:hAnsi="Courier New" w:cs="Courier New"/>
                  <w:color w:val="0000FF"/>
                  <w:sz w:val="20"/>
                  <w:szCs w:val="20"/>
                  <w:u w:val="single"/>
                  <w:lang w:eastAsia="cs-CZ"/>
                </w:rPr>
                <w:t>PGYM1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8603C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08C2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ern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E21A1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B3D4A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960B1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0B959D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3FDF2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09" w:history="1">
              <w:r w:rsidR="00171AE4" w:rsidRPr="00171AE4">
                <w:rPr>
                  <w:rFonts w:ascii="Courier New" w:eastAsia="Times New Roman" w:hAnsi="Courier New" w:cs="Courier New"/>
                  <w:color w:val="0000FF"/>
                  <w:sz w:val="20"/>
                  <w:szCs w:val="20"/>
                  <w:u w:val="single"/>
                  <w:lang w:eastAsia="cs-CZ"/>
                </w:rPr>
                <w:t>PKIN0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5FC3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undamentals of Informatics and methodology of scientific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39CE00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kounová, Š.</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3EE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4DD06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E4038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AE0BD7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B9630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0" w:history="1">
              <w:r w:rsidR="00171AE4" w:rsidRPr="00171AE4">
                <w:rPr>
                  <w:rFonts w:ascii="Courier New" w:eastAsia="Times New Roman" w:hAnsi="Courier New" w:cs="Courier New"/>
                  <w:color w:val="0000FF"/>
                  <w:sz w:val="20"/>
                  <w:szCs w:val="20"/>
                  <w:u w:val="single"/>
                  <w:lang w:eastAsia="cs-CZ"/>
                </w:rPr>
                <w:t>PKIN09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017F0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th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383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ednář,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77838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A19CD9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AF02C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673935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D19E9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1" w:history="1">
              <w:r w:rsidR="00171AE4" w:rsidRPr="00171AE4">
                <w:rPr>
                  <w:rFonts w:ascii="Courier New" w:eastAsia="Times New Roman" w:hAnsi="Courier New" w:cs="Courier New"/>
                  <w:color w:val="0000FF"/>
                  <w:sz w:val="20"/>
                  <w:szCs w:val="20"/>
                  <w:u w:val="single"/>
                  <w:lang w:eastAsia="cs-CZ"/>
                </w:rPr>
                <w:t>PKIN1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6BD62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hilosoph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79381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rry Martínk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276AD2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82419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BF7A4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D71082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AE8958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2" w:history="1">
              <w:r w:rsidR="00171AE4" w:rsidRPr="00171AE4">
                <w:rPr>
                  <w:rFonts w:ascii="Courier New" w:eastAsia="Times New Roman" w:hAnsi="Courier New" w:cs="Courier New"/>
                  <w:color w:val="0000FF"/>
                  <w:sz w:val="20"/>
                  <w:szCs w:val="20"/>
                  <w:u w:val="single"/>
                  <w:lang w:eastAsia="cs-CZ"/>
                </w:rPr>
                <w:t>PPLS04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7BD078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D5A0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4387AB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w:t>
            </w:r>
            <w:r w:rsidRPr="00171AE4">
              <w:rPr>
                <w:rFonts w:ascii="Times New Roman" w:eastAsia="Times New Roman" w:hAnsi="Times New Roman" w:cs="Times New Roman"/>
                <w:sz w:val="24"/>
                <w:szCs w:val="24"/>
                <w:lang w:eastAsia="cs-CZ"/>
              </w:rPr>
              <w:b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6B7EB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D278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S</w:t>
            </w:r>
          </w:p>
        </w:tc>
      </w:tr>
      <w:tr w:rsidR="00171AE4" w:rsidRPr="00171AE4" w14:paraId="345B510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524BB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3" w:history="1">
              <w:r w:rsidR="00171AE4" w:rsidRPr="00171AE4">
                <w:rPr>
                  <w:rFonts w:ascii="Courier New" w:eastAsia="Times New Roman" w:hAnsi="Courier New" w:cs="Courier New"/>
                  <w:color w:val="0000FF"/>
                  <w:sz w:val="20"/>
                  <w:szCs w:val="20"/>
                  <w:u w:val="single"/>
                  <w:lang w:eastAsia="cs-CZ"/>
                </w:rPr>
                <w:t>PPPD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42F378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agogy for Physiotherapeu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272B2B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153E69C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66BB3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CDAE3A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F5193B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408CE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4" w:history="1">
              <w:r w:rsidR="00171AE4" w:rsidRPr="00171AE4">
                <w:rPr>
                  <w:rFonts w:ascii="Courier New" w:eastAsia="Times New Roman" w:hAnsi="Courier New" w:cs="Courier New"/>
                  <w:color w:val="0000FF"/>
                  <w:sz w:val="20"/>
                  <w:szCs w:val="20"/>
                  <w:u w:val="single"/>
                  <w:lang w:eastAsia="cs-CZ"/>
                </w:rPr>
                <w:t>PPPD07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6B44F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ral Psych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7410A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354A08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42DCA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BD040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88C62F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9CBEA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5" w:history="1">
              <w:r w:rsidR="00171AE4" w:rsidRPr="00171AE4">
                <w:rPr>
                  <w:rFonts w:ascii="Courier New" w:eastAsia="Times New Roman" w:hAnsi="Courier New" w:cs="Courier New"/>
                  <w:color w:val="0000FF"/>
                  <w:sz w:val="20"/>
                  <w:szCs w:val="20"/>
                  <w:u w:val="single"/>
                  <w:lang w:eastAsia="cs-CZ"/>
                </w:rPr>
                <w:t>PPPD17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349F6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ecial Pedag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7785B8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70D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F5C22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CB5E12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701443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BDCC5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6" w:history="1">
              <w:r w:rsidR="00171AE4" w:rsidRPr="00171AE4">
                <w:rPr>
                  <w:rFonts w:ascii="Courier New" w:eastAsia="Times New Roman" w:hAnsi="Courier New" w:cs="Courier New"/>
                  <w:color w:val="0000FF"/>
                  <w:sz w:val="20"/>
                  <w:szCs w:val="20"/>
                  <w:u w:val="single"/>
                  <w:lang w:eastAsia="cs-CZ"/>
                </w:rPr>
                <w:t>PSPH09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853FB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8E20AD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32C6F6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5F629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F9876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98BF09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A2026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7" w:history="1">
              <w:r w:rsidR="00171AE4" w:rsidRPr="00171AE4">
                <w:rPr>
                  <w:rFonts w:ascii="Courier New" w:eastAsia="Times New Roman" w:hAnsi="Courier New" w:cs="Courier New"/>
                  <w:color w:val="0000FF"/>
                  <w:sz w:val="20"/>
                  <w:szCs w:val="20"/>
                  <w:u w:val="single"/>
                  <w:lang w:eastAsia="cs-CZ"/>
                </w:rPr>
                <w:t>PSPP09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04364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utdoor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476C4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rtník, T., Bačáková,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B6325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5A8D3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8BE59E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BF178B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99026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8" w:history="1">
              <w:r w:rsidR="00171AE4" w:rsidRPr="00171AE4">
                <w:rPr>
                  <w:rFonts w:ascii="Courier New" w:eastAsia="Times New Roman" w:hAnsi="Courier New" w:cs="Courier New"/>
                  <w:color w:val="0000FF"/>
                  <w:sz w:val="20"/>
                  <w:szCs w:val="20"/>
                  <w:u w:val="single"/>
                  <w:lang w:eastAsia="cs-CZ"/>
                </w:rPr>
                <w:t>PTUS01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0FE22C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iental PE syste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089F6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ad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67B6F9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194C14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2C6B3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E2298F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B0FAC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19" w:history="1">
              <w:r w:rsidR="00171AE4" w:rsidRPr="00171AE4">
                <w:rPr>
                  <w:rFonts w:ascii="Courier New" w:eastAsia="Times New Roman" w:hAnsi="Courier New" w:cs="Courier New"/>
                  <w:color w:val="0000FF"/>
                  <w:sz w:val="20"/>
                  <w:szCs w:val="20"/>
                  <w:u w:val="single"/>
                  <w:lang w:eastAsia="cs-CZ"/>
                </w:rPr>
                <w:t>PZTV1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59210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rst Aid </w:t>
            </w:r>
          </w:p>
        </w:tc>
        <w:tc>
          <w:tcPr>
            <w:tcW w:w="0" w:type="auto"/>
            <w:tcBorders>
              <w:top w:val="outset" w:sz="6" w:space="0" w:color="auto"/>
              <w:left w:val="outset" w:sz="6" w:space="0" w:color="auto"/>
              <w:bottom w:val="outset" w:sz="6" w:space="0" w:color="auto"/>
              <w:right w:val="outset" w:sz="6" w:space="0" w:color="auto"/>
            </w:tcBorders>
            <w:vAlign w:val="center"/>
            <w:hideMark/>
          </w:tcPr>
          <w:p w14:paraId="2F88D3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F2EB0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D2C7D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EE54F5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2FFF2D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5266E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0" w:history="1">
              <w:r w:rsidR="00171AE4" w:rsidRPr="00171AE4">
                <w:rPr>
                  <w:rFonts w:ascii="Courier New" w:eastAsia="Times New Roman" w:hAnsi="Courier New" w:cs="Courier New"/>
                  <w:color w:val="0000FF"/>
                  <w:sz w:val="20"/>
                  <w:szCs w:val="20"/>
                  <w:u w:val="single"/>
                  <w:lang w:eastAsia="cs-CZ"/>
                </w:rPr>
                <w:t>PZTV1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42E1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ygien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4C517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jorová, S.</w:t>
            </w:r>
          </w:p>
        </w:tc>
        <w:tc>
          <w:tcPr>
            <w:tcW w:w="0" w:type="auto"/>
            <w:tcBorders>
              <w:top w:val="outset" w:sz="6" w:space="0" w:color="auto"/>
              <w:left w:val="outset" w:sz="6" w:space="0" w:color="auto"/>
              <w:bottom w:val="outset" w:sz="6" w:space="0" w:color="auto"/>
              <w:right w:val="outset" w:sz="6" w:space="0" w:color="auto"/>
            </w:tcBorders>
            <w:vAlign w:val="center"/>
            <w:hideMark/>
          </w:tcPr>
          <w:p w14:paraId="08214EA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0D409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1833E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3B591F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13C30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1" w:history="1">
              <w:r w:rsidR="00171AE4" w:rsidRPr="00171AE4">
                <w:rPr>
                  <w:rFonts w:ascii="Courier New" w:eastAsia="Times New Roman" w:hAnsi="Courier New" w:cs="Courier New"/>
                  <w:color w:val="0000FF"/>
                  <w:sz w:val="20"/>
                  <w:szCs w:val="20"/>
                  <w:u w:val="single"/>
                  <w:lang w:eastAsia="cs-CZ"/>
                </w:rPr>
                <w:t>PZTV15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2CA6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cation of Remedial PE </w:t>
            </w:r>
          </w:p>
        </w:tc>
        <w:tc>
          <w:tcPr>
            <w:tcW w:w="0" w:type="auto"/>
            <w:tcBorders>
              <w:top w:val="outset" w:sz="6" w:space="0" w:color="auto"/>
              <w:left w:val="outset" w:sz="6" w:space="0" w:color="auto"/>
              <w:bottom w:val="outset" w:sz="6" w:space="0" w:color="auto"/>
              <w:right w:val="outset" w:sz="6" w:space="0" w:color="auto"/>
            </w:tcBorders>
            <w:vAlign w:val="center"/>
            <w:hideMark/>
          </w:tcPr>
          <w:p w14:paraId="290AC1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nad, P., Křiván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1CC095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33504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404B5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2BBCC3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AE7C1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2" w:history="1">
              <w:r w:rsidR="00171AE4" w:rsidRPr="00171AE4">
                <w:rPr>
                  <w:rFonts w:ascii="Courier New" w:eastAsia="Times New Roman" w:hAnsi="Courier New" w:cs="Courier New"/>
                  <w:color w:val="0000FF"/>
                  <w:sz w:val="20"/>
                  <w:szCs w:val="20"/>
                  <w:u w:val="single"/>
                  <w:lang w:eastAsia="cs-CZ"/>
                </w:rPr>
                <w:t>PZTV16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BDA53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Medicine </w:t>
            </w:r>
          </w:p>
        </w:tc>
        <w:tc>
          <w:tcPr>
            <w:tcW w:w="0" w:type="auto"/>
            <w:tcBorders>
              <w:top w:val="outset" w:sz="6" w:space="0" w:color="auto"/>
              <w:left w:val="outset" w:sz="6" w:space="0" w:color="auto"/>
              <w:bottom w:val="outset" w:sz="6" w:space="0" w:color="auto"/>
              <w:right w:val="outset" w:sz="6" w:space="0" w:color="auto"/>
            </w:tcBorders>
            <w:vAlign w:val="center"/>
            <w:hideMark/>
          </w:tcPr>
          <w:p w14:paraId="71D149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ilikus, Z.</w:t>
            </w:r>
          </w:p>
        </w:tc>
        <w:tc>
          <w:tcPr>
            <w:tcW w:w="0" w:type="auto"/>
            <w:tcBorders>
              <w:top w:val="outset" w:sz="6" w:space="0" w:color="auto"/>
              <w:left w:val="outset" w:sz="6" w:space="0" w:color="auto"/>
              <w:bottom w:val="outset" w:sz="6" w:space="0" w:color="auto"/>
              <w:right w:val="outset" w:sz="6" w:space="0" w:color="auto"/>
            </w:tcBorders>
            <w:vAlign w:val="center"/>
            <w:hideMark/>
          </w:tcPr>
          <w:p w14:paraId="04EEBD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5FAA4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B7BAD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765701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95FCC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3" w:history="1">
              <w:r w:rsidR="00171AE4" w:rsidRPr="00171AE4">
                <w:rPr>
                  <w:rFonts w:ascii="Courier New" w:eastAsia="Times New Roman" w:hAnsi="Courier New" w:cs="Courier New"/>
                  <w:color w:val="0000FF"/>
                  <w:sz w:val="20"/>
                  <w:szCs w:val="20"/>
                  <w:u w:val="single"/>
                  <w:lang w:eastAsia="cs-CZ"/>
                </w:rPr>
                <w:t>PZTV1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A0E10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dapted Physical Education and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88941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okešov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449409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E43C30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89CEE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203C47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8B115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4" w:history="1">
              <w:r w:rsidR="00171AE4" w:rsidRPr="00171AE4">
                <w:rPr>
                  <w:rFonts w:ascii="Courier New" w:eastAsia="Times New Roman" w:hAnsi="Courier New" w:cs="Courier New"/>
                  <w:color w:val="0000FF"/>
                  <w:sz w:val="20"/>
                  <w:szCs w:val="20"/>
                  <w:u w:val="single"/>
                  <w:lang w:eastAsia="cs-CZ"/>
                </w:rPr>
                <w:t>PZTV24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7259D7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riatrics and geront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91683B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aďová, K., Majorová, S.</w:t>
            </w:r>
          </w:p>
        </w:tc>
        <w:tc>
          <w:tcPr>
            <w:tcW w:w="0" w:type="auto"/>
            <w:tcBorders>
              <w:top w:val="outset" w:sz="6" w:space="0" w:color="auto"/>
              <w:left w:val="outset" w:sz="6" w:space="0" w:color="auto"/>
              <w:bottom w:val="outset" w:sz="6" w:space="0" w:color="auto"/>
              <w:right w:val="outset" w:sz="6" w:space="0" w:color="auto"/>
            </w:tcBorders>
            <w:vAlign w:val="center"/>
            <w:hideMark/>
          </w:tcPr>
          <w:p w14:paraId="3FC7169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3BB3B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0E3E6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7594E610"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 </w:t>
      </w:r>
    </w:p>
    <w:p w14:paraId="6C4AF609"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List of optional courses for incoming Erasmus students - Physioterapy, Master degree</w:t>
      </w:r>
    </w:p>
    <w:p w14:paraId="2A3E08E7" w14:textId="135331B2"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ERASMUS Physiotherapy</w:t>
      </w:r>
      <w:r w:rsidR="003D5975">
        <w:rPr>
          <w:rFonts w:ascii="Times New Roman" w:eastAsia="Times New Roman" w:hAnsi="Times New Roman" w:cs="Times New Roman"/>
          <w:b/>
          <w:bCs/>
          <w:color w:val="000000"/>
          <w:sz w:val="27"/>
          <w:szCs w:val="27"/>
          <w:lang w:eastAsia="cs-CZ"/>
        </w:rPr>
        <w:t xml:space="preserve"> bachelo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748"/>
        <w:gridCol w:w="2245"/>
        <w:gridCol w:w="1049"/>
        <w:gridCol w:w="880"/>
        <w:gridCol w:w="1053"/>
      </w:tblGrid>
      <w:tr w:rsidR="00171AE4" w:rsidRPr="00171AE4" w14:paraId="7AA6CD2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E85D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754CAB8B"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195DE5EA"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424A0392"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77CF68"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0B5C9AAE"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1BE6F9E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18C64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5" w:history="1">
              <w:r w:rsidR="00171AE4" w:rsidRPr="00171AE4">
                <w:rPr>
                  <w:rFonts w:ascii="Courier New" w:eastAsia="Times New Roman" w:hAnsi="Courier New" w:cs="Courier New"/>
                  <w:color w:val="0000FF"/>
                  <w:sz w:val="20"/>
                  <w:szCs w:val="20"/>
                  <w:u w:val="single"/>
                  <w:lang w:eastAsia="cs-CZ"/>
                </w:rPr>
                <w:t>PABA0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D7C6B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tomy and General Kine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92CBE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448EDB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79643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1AADE2E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F1EB8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0E1D6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6" w:history="1">
              <w:r w:rsidR="00171AE4" w:rsidRPr="00171AE4">
                <w:rPr>
                  <w:rFonts w:ascii="Courier New" w:eastAsia="Times New Roman" w:hAnsi="Courier New" w:cs="Courier New"/>
                  <w:color w:val="0000FF"/>
                  <w:sz w:val="20"/>
                  <w:szCs w:val="20"/>
                  <w:u w:val="single"/>
                  <w:lang w:eastAsia="cs-CZ"/>
                </w:rPr>
                <w:t>PABA0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38A2C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tomy and General Kine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26CF1E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72C7BE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3F6A58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83A3A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AA6921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E4BA4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7" w:history="1">
              <w:r w:rsidR="00171AE4" w:rsidRPr="00171AE4">
                <w:rPr>
                  <w:rFonts w:ascii="Courier New" w:eastAsia="Times New Roman" w:hAnsi="Courier New" w:cs="Courier New"/>
                  <w:color w:val="0000FF"/>
                  <w:sz w:val="20"/>
                  <w:szCs w:val="20"/>
                  <w:u w:val="single"/>
                  <w:lang w:eastAsia="cs-CZ"/>
                </w:rPr>
                <w:t>PABA03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CCB57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physics and Biomechanic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FD9D03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2215E8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D8A65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15526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591A94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3F855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8" w:history="1">
              <w:r w:rsidR="00171AE4" w:rsidRPr="00171AE4">
                <w:rPr>
                  <w:rFonts w:ascii="Courier New" w:eastAsia="Times New Roman" w:hAnsi="Courier New" w:cs="Courier New"/>
                  <w:color w:val="0000FF"/>
                  <w:sz w:val="20"/>
                  <w:szCs w:val="20"/>
                  <w:u w:val="single"/>
                  <w:lang w:eastAsia="cs-CZ"/>
                </w:rPr>
                <w:t>PABA0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6EAA7F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physics and Biomechanic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33A1D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78D53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3C4E5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3AAAB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B8A213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17623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29" w:history="1">
              <w:r w:rsidR="00171AE4" w:rsidRPr="00171AE4">
                <w:rPr>
                  <w:rFonts w:ascii="Courier New" w:eastAsia="Times New Roman" w:hAnsi="Courier New" w:cs="Courier New"/>
                  <w:color w:val="0000FF"/>
                  <w:sz w:val="20"/>
                  <w:szCs w:val="20"/>
                  <w:u w:val="single"/>
                  <w:lang w:eastAsia="cs-CZ"/>
                </w:rPr>
                <w:t>PATL03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C1F50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Athletic Exercis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8541F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eh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E483D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4618C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D57C7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92E637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28666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0" w:history="1">
              <w:r w:rsidR="00171AE4" w:rsidRPr="00171AE4">
                <w:rPr>
                  <w:rFonts w:ascii="Courier New" w:eastAsia="Times New Roman" w:hAnsi="Courier New" w:cs="Courier New"/>
                  <w:color w:val="0000FF"/>
                  <w:sz w:val="20"/>
                  <w:szCs w:val="20"/>
                  <w:u w:val="single"/>
                  <w:lang w:eastAsia="cs-CZ"/>
                </w:rPr>
                <w:t>PFYB0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1ECBB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1D2DE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51A4A5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46B03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8672C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A72AFC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AA2EB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1" w:history="1">
              <w:r w:rsidR="00171AE4" w:rsidRPr="00171AE4">
                <w:rPr>
                  <w:rFonts w:ascii="Courier New" w:eastAsia="Times New Roman" w:hAnsi="Courier New" w:cs="Courier New"/>
                  <w:color w:val="0000FF"/>
                  <w:sz w:val="20"/>
                  <w:szCs w:val="20"/>
                  <w:u w:val="single"/>
                  <w:lang w:eastAsia="cs-CZ"/>
                </w:rPr>
                <w:t>PFYB04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2CEC06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thological 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0B70E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ětrovský, T.</w:t>
            </w:r>
          </w:p>
        </w:tc>
        <w:tc>
          <w:tcPr>
            <w:tcW w:w="0" w:type="auto"/>
            <w:tcBorders>
              <w:top w:val="outset" w:sz="6" w:space="0" w:color="auto"/>
              <w:left w:val="outset" w:sz="6" w:space="0" w:color="auto"/>
              <w:bottom w:val="outset" w:sz="6" w:space="0" w:color="auto"/>
              <w:right w:val="outset" w:sz="6" w:space="0" w:color="auto"/>
            </w:tcBorders>
            <w:vAlign w:val="center"/>
            <w:hideMark/>
          </w:tcPr>
          <w:p w14:paraId="49C44A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0A7396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F74447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ED8B1C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CDD0B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2" w:history="1">
              <w:r w:rsidR="00171AE4" w:rsidRPr="00171AE4">
                <w:rPr>
                  <w:rFonts w:ascii="Courier New" w:eastAsia="Times New Roman" w:hAnsi="Courier New" w:cs="Courier New"/>
                  <w:color w:val="0000FF"/>
                  <w:sz w:val="20"/>
                  <w:szCs w:val="20"/>
                  <w:u w:val="single"/>
                  <w:lang w:eastAsia="cs-CZ"/>
                </w:rPr>
                <w:t>PFYB0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ECBCB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chemistr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B5365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196DA6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E90C9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398FA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EB8FB0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A29F0B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3" w:history="1">
              <w:r w:rsidR="00171AE4" w:rsidRPr="00171AE4">
                <w:rPr>
                  <w:rFonts w:ascii="Courier New" w:eastAsia="Times New Roman" w:hAnsi="Courier New" w:cs="Courier New"/>
                  <w:color w:val="0000FF"/>
                  <w:sz w:val="20"/>
                  <w:szCs w:val="20"/>
                  <w:u w:val="single"/>
                  <w:lang w:eastAsia="cs-CZ"/>
                </w:rPr>
                <w:t>PFYB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603B3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712E9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eller,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B8DC73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91FFC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B2B14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32326A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83A4D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4" w:history="1">
              <w:r w:rsidR="00171AE4" w:rsidRPr="00171AE4">
                <w:rPr>
                  <w:rFonts w:ascii="Courier New" w:eastAsia="Times New Roman" w:hAnsi="Courier New" w:cs="Courier New"/>
                  <w:color w:val="0000FF"/>
                  <w:sz w:val="20"/>
                  <w:szCs w:val="20"/>
                  <w:u w:val="single"/>
                  <w:lang w:eastAsia="cs-CZ"/>
                </w:rPr>
                <w:t>PFYB1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A58CA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B61CD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klová Dytrt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2132AD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45E41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EFD36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ABD546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8F980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5" w:history="1">
              <w:r w:rsidR="00171AE4" w:rsidRPr="00171AE4">
                <w:rPr>
                  <w:rFonts w:ascii="Courier New" w:eastAsia="Times New Roman" w:hAnsi="Courier New" w:cs="Courier New"/>
                  <w:color w:val="0000FF"/>
                  <w:sz w:val="20"/>
                  <w:szCs w:val="20"/>
                  <w:u w:val="single"/>
                  <w:lang w:eastAsia="cs-CZ"/>
                </w:rPr>
                <w:t>PFYZ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DC94F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velopmental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06D8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49EBC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8A55D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B139E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255FB8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5B156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6" w:history="1">
              <w:r w:rsidR="00171AE4" w:rsidRPr="00171AE4">
                <w:rPr>
                  <w:rFonts w:ascii="Courier New" w:eastAsia="Times New Roman" w:hAnsi="Courier New" w:cs="Courier New"/>
                  <w:color w:val="0000FF"/>
                  <w:sz w:val="20"/>
                  <w:szCs w:val="20"/>
                  <w:u w:val="single"/>
                  <w:lang w:eastAsia="cs-CZ"/>
                </w:rPr>
                <w:t>PFYZ00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D502C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harmac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B83F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tinová Canová, N.</w:t>
            </w:r>
          </w:p>
        </w:tc>
        <w:tc>
          <w:tcPr>
            <w:tcW w:w="0" w:type="auto"/>
            <w:tcBorders>
              <w:top w:val="outset" w:sz="6" w:space="0" w:color="auto"/>
              <w:left w:val="outset" w:sz="6" w:space="0" w:color="auto"/>
              <w:bottom w:val="outset" w:sz="6" w:space="0" w:color="auto"/>
              <w:right w:val="outset" w:sz="6" w:space="0" w:color="auto"/>
            </w:tcBorders>
            <w:vAlign w:val="center"/>
            <w:hideMark/>
          </w:tcPr>
          <w:p w14:paraId="227766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59983C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04CEE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0A7D65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A080A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7" w:history="1">
              <w:r w:rsidR="00171AE4" w:rsidRPr="00171AE4">
                <w:rPr>
                  <w:rFonts w:ascii="Courier New" w:eastAsia="Times New Roman" w:hAnsi="Courier New" w:cs="Courier New"/>
                  <w:color w:val="0000FF"/>
                  <w:sz w:val="20"/>
                  <w:szCs w:val="20"/>
                  <w:u w:val="single"/>
                  <w:lang w:eastAsia="cs-CZ"/>
                </w:rPr>
                <w:t>PFYZ0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7563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ccupational 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9898D0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ubková,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CF4B8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34F9C5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02CC5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99215B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D76BE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8" w:history="1">
              <w:r w:rsidR="00171AE4" w:rsidRPr="00171AE4">
                <w:rPr>
                  <w:rFonts w:ascii="Courier New" w:eastAsia="Times New Roman" w:hAnsi="Courier New" w:cs="Courier New"/>
                  <w:color w:val="0000FF"/>
                  <w:sz w:val="20"/>
                  <w:szCs w:val="20"/>
                  <w:u w:val="single"/>
                  <w:lang w:eastAsia="cs-CZ"/>
                </w:rPr>
                <w:t>PFYZ01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05346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Physiotherapeutical Method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5CA29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07A3C2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079796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F346E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542097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58878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39" w:history="1">
              <w:r w:rsidR="00171AE4" w:rsidRPr="00171AE4">
                <w:rPr>
                  <w:rFonts w:ascii="Courier New" w:eastAsia="Times New Roman" w:hAnsi="Courier New" w:cs="Courier New"/>
                  <w:color w:val="0000FF"/>
                  <w:sz w:val="20"/>
                  <w:szCs w:val="20"/>
                  <w:u w:val="single"/>
                  <w:lang w:eastAsia="cs-CZ"/>
                </w:rPr>
                <w:t>PFYZ0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353B1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NF and Movement Analysi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CDF10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ckziegel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3488A1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8B0D1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26419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18E260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72A2B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0" w:history="1">
              <w:r w:rsidR="00171AE4" w:rsidRPr="00171AE4">
                <w:rPr>
                  <w:rFonts w:ascii="Courier New" w:eastAsia="Times New Roman" w:hAnsi="Courier New" w:cs="Courier New"/>
                  <w:color w:val="0000FF"/>
                  <w:sz w:val="20"/>
                  <w:szCs w:val="20"/>
                  <w:u w:val="single"/>
                  <w:lang w:eastAsia="cs-CZ"/>
                </w:rPr>
                <w:t>PFYZ0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D99AC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opaedic Prosthe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812A8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Šolc, Z.</w:t>
            </w:r>
          </w:p>
        </w:tc>
        <w:tc>
          <w:tcPr>
            <w:tcW w:w="0" w:type="auto"/>
            <w:tcBorders>
              <w:top w:val="outset" w:sz="6" w:space="0" w:color="auto"/>
              <w:left w:val="outset" w:sz="6" w:space="0" w:color="auto"/>
              <w:bottom w:val="outset" w:sz="6" w:space="0" w:color="auto"/>
              <w:right w:val="outset" w:sz="6" w:space="0" w:color="auto"/>
            </w:tcBorders>
            <w:vAlign w:val="center"/>
            <w:hideMark/>
          </w:tcPr>
          <w:p w14:paraId="3EC958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D58D88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477589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AACCFE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564CA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1" w:history="1">
              <w:r w:rsidR="00171AE4" w:rsidRPr="00171AE4">
                <w:rPr>
                  <w:rFonts w:ascii="Courier New" w:eastAsia="Times New Roman" w:hAnsi="Courier New" w:cs="Courier New"/>
                  <w:color w:val="0000FF"/>
                  <w:sz w:val="20"/>
                  <w:szCs w:val="20"/>
                  <w:u w:val="single"/>
                  <w:lang w:eastAsia="cs-CZ"/>
                </w:rPr>
                <w:t>PFYZ05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AC6DE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prehensive Care for Children with Neurological Disabiliti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A5209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6848ED9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0D05E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4C167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D50E2D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AFA29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2" w:history="1">
              <w:r w:rsidR="00171AE4" w:rsidRPr="00171AE4">
                <w:rPr>
                  <w:rFonts w:ascii="Courier New" w:eastAsia="Times New Roman" w:hAnsi="Courier New" w:cs="Courier New"/>
                  <w:color w:val="0000FF"/>
                  <w:sz w:val="20"/>
                  <w:szCs w:val="20"/>
                  <w:u w:val="single"/>
                  <w:lang w:eastAsia="cs-CZ"/>
                </w:rPr>
                <w:t>PFYZ06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6FC2E2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inesiologic Relations in Reflex Locomotion According Vojta </w:t>
            </w:r>
          </w:p>
        </w:tc>
        <w:tc>
          <w:tcPr>
            <w:tcW w:w="0" w:type="auto"/>
            <w:tcBorders>
              <w:top w:val="outset" w:sz="6" w:space="0" w:color="auto"/>
              <w:left w:val="outset" w:sz="6" w:space="0" w:color="auto"/>
              <w:bottom w:val="outset" w:sz="6" w:space="0" w:color="auto"/>
              <w:right w:val="outset" w:sz="6" w:space="0" w:color="auto"/>
            </w:tcBorders>
            <w:vAlign w:val="center"/>
            <w:hideMark/>
          </w:tcPr>
          <w:p w14:paraId="33835EB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1D58D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89FDE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81FF6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EE5FE6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1A94E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3" w:history="1">
              <w:r w:rsidR="00171AE4" w:rsidRPr="00171AE4">
                <w:rPr>
                  <w:rFonts w:ascii="Courier New" w:eastAsia="Times New Roman" w:hAnsi="Courier New" w:cs="Courier New"/>
                  <w:color w:val="0000FF"/>
                  <w:sz w:val="20"/>
                  <w:szCs w:val="20"/>
                  <w:u w:val="single"/>
                  <w:lang w:eastAsia="cs-CZ"/>
                </w:rPr>
                <w:t>PFYZ06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DCEB96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sych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EAAB4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üller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5CEF8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01DD59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39750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FAF386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5D717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4" w:history="1">
              <w:r w:rsidR="00171AE4" w:rsidRPr="00171AE4">
                <w:rPr>
                  <w:rFonts w:ascii="Courier New" w:eastAsia="Times New Roman" w:hAnsi="Courier New" w:cs="Courier New"/>
                  <w:color w:val="0000FF"/>
                  <w:sz w:val="20"/>
                  <w:szCs w:val="20"/>
                  <w:u w:val="single"/>
                  <w:lang w:eastAsia="cs-CZ"/>
                </w:rPr>
                <w:t>PFYZ06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3D59C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and Procedur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4D3213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2ADE7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3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48DDC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154723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489C73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144BC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5" w:history="1">
              <w:r w:rsidR="00171AE4" w:rsidRPr="00171AE4">
                <w:rPr>
                  <w:rFonts w:ascii="Courier New" w:eastAsia="Times New Roman" w:hAnsi="Courier New" w:cs="Courier New"/>
                  <w:color w:val="0000FF"/>
                  <w:sz w:val="20"/>
                  <w:szCs w:val="20"/>
                  <w:u w:val="single"/>
                  <w:lang w:eastAsia="cs-CZ"/>
                </w:rPr>
                <w:t>PFYZ07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5AC8C4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78F52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6069FF6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MC</w:t>
            </w:r>
          </w:p>
        </w:tc>
        <w:tc>
          <w:tcPr>
            <w:tcW w:w="0" w:type="auto"/>
            <w:tcBorders>
              <w:top w:val="outset" w:sz="6" w:space="0" w:color="auto"/>
              <w:left w:val="outset" w:sz="6" w:space="0" w:color="auto"/>
              <w:bottom w:val="outset" w:sz="6" w:space="0" w:color="auto"/>
              <w:right w:val="outset" w:sz="6" w:space="0" w:color="auto"/>
            </w:tcBorders>
            <w:vAlign w:val="center"/>
            <w:hideMark/>
          </w:tcPr>
          <w:p w14:paraId="5D7747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3FB8E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764AAF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AD2AC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6" w:history="1">
              <w:r w:rsidR="00171AE4" w:rsidRPr="00171AE4">
                <w:rPr>
                  <w:rFonts w:ascii="Courier New" w:eastAsia="Times New Roman" w:hAnsi="Courier New" w:cs="Courier New"/>
                  <w:color w:val="0000FF"/>
                  <w:sz w:val="20"/>
                  <w:szCs w:val="20"/>
                  <w:u w:val="single"/>
                  <w:lang w:eastAsia="cs-CZ"/>
                </w:rPr>
                <w:t>PFYZ07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24FEA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cal Therap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EEF2B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587566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AF8DD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86936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820C82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00F26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7" w:history="1">
              <w:r w:rsidR="00171AE4" w:rsidRPr="00171AE4">
                <w:rPr>
                  <w:rFonts w:ascii="Courier New" w:eastAsia="Times New Roman" w:hAnsi="Courier New" w:cs="Courier New"/>
                  <w:color w:val="0000FF"/>
                  <w:sz w:val="20"/>
                  <w:szCs w:val="20"/>
                  <w:u w:val="single"/>
                  <w:lang w:eastAsia="cs-CZ"/>
                </w:rPr>
                <w:t>PFYZ07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B5FECE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roduction to Rehabilit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5A1016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362C1E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5987D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60E27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56574F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ABB00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8" w:history="1">
              <w:r w:rsidR="00171AE4" w:rsidRPr="00171AE4">
                <w:rPr>
                  <w:rFonts w:ascii="Courier New" w:eastAsia="Times New Roman" w:hAnsi="Courier New" w:cs="Courier New"/>
                  <w:color w:val="0000FF"/>
                  <w:sz w:val="20"/>
                  <w:szCs w:val="20"/>
                  <w:u w:val="single"/>
                  <w:lang w:eastAsia="cs-CZ"/>
                </w:rPr>
                <w:t>PFYZ07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8CBC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F156C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43FBA0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741BF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061DC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B722EE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4443A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49" w:history="1">
              <w:r w:rsidR="00171AE4" w:rsidRPr="00171AE4">
                <w:rPr>
                  <w:rFonts w:ascii="Courier New" w:eastAsia="Times New Roman" w:hAnsi="Courier New" w:cs="Courier New"/>
                  <w:color w:val="0000FF"/>
                  <w:sz w:val="20"/>
                  <w:szCs w:val="20"/>
                  <w:u w:val="single"/>
                  <w:lang w:eastAsia="cs-CZ"/>
                </w:rPr>
                <w:t>PFYZ07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5E337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8D701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3B682F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4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6FF93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5D084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338510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7D8B2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0" w:history="1">
              <w:r w:rsidR="00171AE4" w:rsidRPr="00171AE4">
                <w:rPr>
                  <w:rFonts w:ascii="Courier New" w:eastAsia="Times New Roman" w:hAnsi="Courier New" w:cs="Courier New"/>
                  <w:color w:val="0000FF"/>
                  <w:sz w:val="20"/>
                  <w:szCs w:val="20"/>
                  <w:u w:val="single"/>
                  <w:lang w:eastAsia="cs-CZ"/>
                </w:rPr>
                <w:t>PFYZ07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95095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Latin and Greek </w:t>
            </w:r>
          </w:p>
        </w:tc>
        <w:tc>
          <w:tcPr>
            <w:tcW w:w="0" w:type="auto"/>
            <w:tcBorders>
              <w:top w:val="outset" w:sz="6" w:space="0" w:color="auto"/>
              <w:left w:val="outset" w:sz="6" w:space="0" w:color="auto"/>
              <w:bottom w:val="outset" w:sz="6" w:space="0" w:color="auto"/>
              <w:right w:val="outset" w:sz="6" w:space="0" w:color="auto"/>
            </w:tcBorders>
            <w:vAlign w:val="center"/>
            <w:hideMark/>
          </w:tcPr>
          <w:p w14:paraId="438F1D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arakoz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469D86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B9F215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2CFA6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17E919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89013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1" w:history="1">
              <w:r w:rsidR="00171AE4" w:rsidRPr="00171AE4">
                <w:rPr>
                  <w:rFonts w:ascii="Courier New" w:eastAsia="Times New Roman" w:hAnsi="Courier New" w:cs="Courier New"/>
                  <w:color w:val="0000FF"/>
                  <w:sz w:val="20"/>
                  <w:szCs w:val="20"/>
                  <w:u w:val="single"/>
                  <w:lang w:eastAsia="cs-CZ"/>
                </w:rPr>
                <w:t>PFYZ08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CFF56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lne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989C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Říh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5BC2D51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C7564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E9266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D9824D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A5881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2" w:history="1">
              <w:r w:rsidR="00171AE4" w:rsidRPr="00171AE4">
                <w:rPr>
                  <w:rFonts w:ascii="Courier New" w:eastAsia="Times New Roman" w:hAnsi="Courier New" w:cs="Courier New"/>
                  <w:color w:val="0000FF"/>
                  <w:sz w:val="20"/>
                  <w:szCs w:val="20"/>
                  <w:u w:val="single"/>
                  <w:lang w:eastAsia="cs-CZ"/>
                </w:rPr>
                <w:t>PFYZ10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C6269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xamination and Basic Therapeutic Methods I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D35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69D4F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6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BFE85C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E6040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08D466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CAA6D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3" w:history="1">
              <w:r w:rsidR="00171AE4" w:rsidRPr="00171AE4">
                <w:rPr>
                  <w:rFonts w:ascii="Courier New" w:eastAsia="Times New Roman" w:hAnsi="Courier New" w:cs="Courier New"/>
                  <w:color w:val="0000FF"/>
                  <w:sz w:val="20"/>
                  <w:szCs w:val="20"/>
                  <w:u w:val="single"/>
                  <w:lang w:eastAsia="cs-CZ"/>
                </w:rPr>
                <w:t>PFYZ10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96EA8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eflex Massage and Soft Tissue Techniqu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3575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hroust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6EF5E61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A88A9F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7EC553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F9312B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6D335E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4" w:history="1">
              <w:r w:rsidR="00171AE4" w:rsidRPr="00171AE4">
                <w:rPr>
                  <w:rFonts w:ascii="Courier New" w:eastAsia="Times New Roman" w:hAnsi="Courier New" w:cs="Courier New"/>
                  <w:color w:val="0000FF"/>
                  <w:sz w:val="20"/>
                  <w:szCs w:val="20"/>
                  <w:u w:val="single"/>
                  <w:lang w:eastAsia="cs-CZ"/>
                </w:rPr>
                <w:t>PFYZ10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FC716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Neurophy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3A734E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áne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0A5D69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5253F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0F5C4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893BC0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4223D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5" w:history="1">
              <w:r w:rsidR="00171AE4" w:rsidRPr="00171AE4">
                <w:rPr>
                  <w:rFonts w:ascii="Courier New" w:eastAsia="Times New Roman" w:hAnsi="Courier New" w:cs="Courier New"/>
                  <w:color w:val="0000FF"/>
                  <w:sz w:val="20"/>
                  <w:szCs w:val="20"/>
                  <w:u w:val="single"/>
                  <w:lang w:eastAsia="cs-CZ"/>
                </w:rPr>
                <w:t>PFYZ10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C66BB6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Psych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309B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andourková, D.</w:t>
            </w:r>
          </w:p>
        </w:tc>
        <w:tc>
          <w:tcPr>
            <w:tcW w:w="0" w:type="auto"/>
            <w:tcBorders>
              <w:top w:val="outset" w:sz="6" w:space="0" w:color="auto"/>
              <w:left w:val="outset" w:sz="6" w:space="0" w:color="auto"/>
              <w:bottom w:val="outset" w:sz="6" w:space="0" w:color="auto"/>
              <w:right w:val="outset" w:sz="6" w:space="0" w:color="auto"/>
            </w:tcBorders>
            <w:vAlign w:val="center"/>
            <w:hideMark/>
          </w:tcPr>
          <w:p w14:paraId="6FBA831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14308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3AC00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61C76D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A1F5C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6" w:history="1">
              <w:r w:rsidR="00171AE4" w:rsidRPr="00171AE4">
                <w:rPr>
                  <w:rFonts w:ascii="Courier New" w:eastAsia="Times New Roman" w:hAnsi="Courier New" w:cs="Courier New"/>
                  <w:color w:val="0000FF"/>
                  <w:sz w:val="20"/>
                  <w:szCs w:val="20"/>
                  <w:u w:val="single"/>
                  <w:lang w:eastAsia="cs-CZ"/>
                </w:rPr>
                <w:t>PFYZ11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E5F59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thological Anatom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B0C38A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0EE6D8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908D0E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243979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818317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080C6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7" w:history="1">
              <w:r w:rsidR="00171AE4" w:rsidRPr="00171AE4">
                <w:rPr>
                  <w:rFonts w:ascii="Courier New" w:eastAsia="Times New Roman" w:hAnsi="Courier New" w:cs="Courier New"/>
                  <w:color w:val="0000FF"/>
                  <w:sz w:val="20"/>
                  <w:szCs w:val="20"/>
                  <w:u w:val="single"/>
                  <w:lang w:eastAsia="cs-CZ"/>
                </w:rPr>
                <w:t>PFYZ1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8D137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l Medicin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7D48CA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kalsk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708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359417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232209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9E866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2DA2E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8" w:history="1">
              <w:r w:rsidR="00171AE4" w:rsidRPr="00171AE4">
                <w:rPr>
                  <w:rFonts w:ascii="Courier New" w:eastAsia="Times New Roman" w:hAnsi="Courier New" w:cs="Courier New"/>
                  <w:color w:val="0000FF"/>
                  <w:sz w:val="20"/>
                  <w:szCs w:val="20"/>
                  <w:u w:val="single"/>
                  <w:lang w:eastAsia="cs-CZ"/>
                </w:rPr>
                <w:t>PFYZ1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8D046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hopeadics and Traumat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94089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4BF5CC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FACCC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31CA2C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E4BA8B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965DB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59" w:history="1">
              <w:r w:rsidR="00171AE4" w:rsidRPr="00171AE4">
                <w:rPr>
                  <w:rFonts w:ascii="Courier New" w:eastAsia="Times New Roman" w:hAnsi="Courier New" w:cs="Courier New"/>
                  <w:color w:val="0000FF"/>
                  <w:sz w:val="20"/>
                  <w:szCs w:val="20"/>
                  <w:u w:val="single"/>
                  <w:lang w:eastAsia="cs-CZ"/>
                </w:rPr>
                <w:t>PFYZ1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B9699A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eur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B90DFC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aouna, E.</w:t>
            </w:r>
          </w:p>
        </w:tc>
        <w:tc>
          <w:tcPr>
            <w:tcW w:w="0" w:type="auto"/>
            <w:tcBorders>
              <w:top w:val="outset" w:sz="6" w:space="0" w:color="auto"/>
              <w:left w:val="outset" w:sz="6" w:space="0" w:color="auto"/>
              <w:bottom w:val="outset" w:sz="6" w:space="0" w:color="auto"/>
              <w:right w:val="outset" w:sz="6" w:space="0" w:color="auto"/>
            </w:tcBorders>
            <w:vAlign w:val="center"/>
            <w:hideMark/>
          </w:tcPr>
          <w:p w14:paraId="1FE690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B3A586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85E22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D2094B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94C70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0" w:history="1">
              <w:r w:rsidR="00171AE4" w:rsidRPr="00171AE4">
                <w:rPr>
                  <w:rFonts w:ascii="Courier New" w:eastAsia="Times New Roman" w:hAnsi="Courier New" w:cs="Courier New"/>
                  <w:color w:val="0000FF"/>
                  <w:sz w:val="20"/>
                  <w:szCs w:val="20"/>
                  <w:u w:val="single"/>
                  <w:lang w:eastAsia="cs-CZ"/>
                </w:rPr>
                <w:t>PFYZ11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1A441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iatr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562F3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l-Lababidi, N.</w:t>
            </w:r>
          </w:p>
        </w:tc>
        <w:tc>
          <w:tcPr>
            <w:tcW w:w="0" w:type="auto"/>
            <w:tcBorders>
              <w:top w:val="outset" w:sz="6" w:space="0" w:color="auto"/>
              <w:left w:val="outset" w:sz="6" w:space="0" w:color="auto"/>
              <w:bottom w:val="outset" w:sz="6" w:space="0" w:color="auto"/>
              <w:right w:val="outset" w:sz="6" w:space="0" w:color="auto"/>
            </w:tcBorders>
            <w:vAlign w:val="center"/>
            <w:hideMark/>
          </w:tcPr>
          <w:p w14:paraId="001589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5568D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46FB9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47D63C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F643D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1" w:history="1">
              <w:r w:rsidR="00171AE4" w:rsidRPr="00171AE4">
                <w:rPr>
                  <w:rFonts w:ascii="Courier New" w:eastAsia="Times New Roman" w:hAnsi="Courier New" w:cs="Courier New"/>
                  <w:color w:val="0000FF"/>
                  <w:sz w:val="20"/>
                  <w:szCs w:val="20"/>
                  <w:u w:val="single"/>
                  <w:lang w:eastAsia="cs-CZ"/>
                </w:rPr>
                <w:t>PFYZ11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3965A3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nual Method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A0FBD2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ková, K.</w:t>
            </w:r>
          </w:p>
        </w:tc>
        <w:tc>
          <w:tcPr>
            <w:tcW w:w="0" w:type="auto"/>
            <w:tcBorders>
              <w:top w:val="outset" w:sz="6" w:space="0" w:color="auto"/>
              <w:left w:val="outset" w:sz="6" w:space="0" w:color="auto"/>
              <w:bottom w:val="outset" w:sz="6" w:space="0" w:color="auto"/>
              <w:right w:val="outset" w:sz="6" w:space="0" w:color="auto"/>
            </w:tcBorders>
            <w:vAlign w:val="center"/>
            <w:hideMark/>
          </w:tcPr>
          <w:p w14:paraId="38D884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7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656C253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00DD4A7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9FD82C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69D93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2" w:history="1">
              <w:r w:rsidR="00171AE4" w:rsidRPr="00171AE4">
                <w:rPr>
                  <w:rFonts w:ascii="Courier New" w:eastAsia="Times New Roman" w:hAnsi="Courier New" w:cs="Courier New"/>
                  <w:color w:val="0000FF"/>
                  <w:sz w:val="20"/>
                  <w:szCs w:val="20"/>
                  <w:u w:val="single"/>
                  <w:lang w:eastAsia="cs-CZ"/>
                </w:rPr>
                <w:t>PFYZ11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CBF8F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in Clinical Fiel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BE22D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F0576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082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219A5D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9BA392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D8E974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3" w:history="1">
              <w:r w:rsidR="00171AE4" w:rsidRPr="00171AE4">
                <w:rPr>
                  <w:rFonts w:ascii="Courier New" w:eastAsia="Times New Roman" w:hAnsi="Courier New" w:cs="Courier New"/>
                  <w:color w:val="0000FF"/>
                  <w:sz w:val="20"/>
                  <w:szCs w:val="20"/>
                  <w:u w:val="single"/>
                  <w:lang w:eastAsia="cs-CZ"/>
                </w:rPr>
                <w:t>PFYZ12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24F801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Kinesi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EF1329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áne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62EB5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8E3B6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2D252A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9652566"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3018A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4" w:history="1">
              <w:r w:rsidR="00171AE4" w:rsidRPr="00171AE4">
                <w:rPr>
                  <w:rFonts w:ascii="Courier New" w:eastAsia="Times New Roman" w:hAnsi="Courier New" w:cs="Courier New"/>
                  <w:color w:val="0000FF"/>
                  <w:sz w:val="20"/>
                  <w:szCs w:val="20"/>
                  <w:u w:val="single"/>
                  <w:lang w:eastAsia="cs-CZ"/>
                </w:rPr>
                <w:t>PFYZ12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82EF6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nternal Medicin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BDA23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kalsk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72049F6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663E53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15D752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188FC9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58A30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5" w:history="1">
              <w:r w:rsidR="00171AE4" w:rsidRPr="00171AE4">
                <w:rPr>
                  <w:rFonts w:ascii="Courier New" w:eastAsia="Times New Roman" w:hAnsi="Courier New" w:cs="Courier New"/>
                  <w:color w:val="0000FF"/>
                  <w:sz w:val="20"/>
                  <w:szCs w:val="20"/>
                  <w:u w:val="single"/>
                  <w:lang w:eastAsia="cs-CZ"/>
                </w:rPr>
                <w:t>PFYZ12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B732F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ral Surgery Top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FB4A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víte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4F6950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63020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F5596D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0591CC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4F0D1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6" w:history="1">
              <w:r w:rsidR="00171AE4" w:rsidRPr="00171AE4">
                <w:rPr>
                  <w:rFonts w:ascii="Courier New" w:eastAsia="Times New Roman" w:hAnsi="Courier New" w:cs="Courier New"/>
                  <w:color w:val="0000FF"/>
                  <w:sz w:val="20"/>
                  <w:szCs w:val="20"/>
                  <w:u w:val="single"/>
                  <w:lang w:eastAsia="cs-CZ"/>
                </w:rPr>
                <w:t>PFYZ12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6B501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eur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590161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Raouna, E.</w:t>
            </w:r>
          </w:p>
        </w:tc>
        <w:tc>
          <w:tcPr>
            <w:tcW w:w="0" w:type="auto"/>
            <w:tcBorders>
              <w:top w:val="outset" w:sz="6" w:space="0" w:color="auto"/>
              <w:left w:val="outset" w:sz="6" w:space="0" w:color="auto"/>
              <w:bottom w:val="outset" w:sz="6" w:space="0" w:color="auto"/>
              <w:right w:val="outset" w:sz="6" w:space="0" w:color="auto"/>
            </w:tcBorders>
            <w:vAlign w:val="center"/>
            <w:hideMark/>
          </w:tcPr>
          <w:p w14:paraId="25000E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E31E66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B6016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BA58BF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B1127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7" w:history="1">
              <w:r w:rsidR="00171AE4" w:rsidRPr="00171AE4">
                <w:rPr>
                  <w:rFonts w:ascii="Courier New" w:eastAsia="Times New Roman" w:hAnsi="Courier New" w:cs="Courier New"/>
                  <w:color w:val="0000FF"/>
                  <w:sz w:val="20"/>
                  <w:szCs w:val="20"/>
                  <w:u w:val="single"/>
                  <w:lang w:eastAsia="cs-CZ"/>
                </w:rPr>
                <w:t>PFYZ1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51E772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Physiotherapeutical Methods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CCF2E0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3248D5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C50210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910915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BD37A5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F7E4F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8" w:history="1">
              <w:r w:rsidR="00171AE4" w:rsidRPr="00171AE4">
                <w:rPr>
                  <w:rFonts w:ascii="Courier New" w:eastAsia="Times New Roman" w:hAnsi="Courier New" w:cs="Courier New"/>
                  <w:color w:val="0000FF"/>
                  <w:sz w:val="20"/>
                  <w:szCs w:val="20"/>
                  <w:u w:val="single"/>
                  <w:lang w:eastAsia="cs-CZ"/>
                </w:rPr>
                <w:t>PFYZ15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916B3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iatr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EAD6A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rš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A3A0B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FCD97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D302A4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2618D4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B09B93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69" w:history="1">
              <w:r w:rsidR="00171AE4" w:rsidRPr="00171AE4">
                <w:rPr>
                  <w:rFonts w:ascii="Courier New" w:eastAsia="Times New Roman" w:hAnsi="Courier New" w:cs="Courier New"/>
                  <w:color w:val="0000FF"/>
                  <w:sz w:val="20"/>
                  <w:szCs w:val="20"/>
                  <w:u w:val="single"/>
                  <w:lang w:eastAsia="cs-CZ"/>
                </w:rPr>
                <w:t>PFYZ16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3F1464C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ocial and Occupational Rehabilitation </w:t>
            </w:r>
          </w:p>
        </w:tc>
        <w:tc>
          <w:tcPr>
            <w:tcW w:w="0" w:type="auto"/>
            <w:tcBorders>
              <w:top w:val="outset" w:sz="6" w:space="0" w:color="auto"/>
              <w:left w:val="outset" w:sz="6" w:space="0" w:color="auto"/>
              <w:bottom w:val="outset" w:sz="6" w:space="0" w:color="auto"/>
              <w:right w:val="outset" w:sz="6" w:space="0" w:color="auto"/>
            </w:tcBorders>
            <w:vAlign w:val="center"/>
            <w:hideMark/>
          </w:tcPr>
          <w:p w14:paraId="0C6A02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lád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59FD1F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EA0AB2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4D1DEE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23399E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74ACB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0" w:history="1">
              <w:r w:rsidR="00171AE4" w:rsidRPr="00171AE4">
                <w:rPr>
                  <w:rFonts w:ascii="Courier New" w:eastAsia="Times New Roman" w:hAnsi="Courier New" w:cs="Courier New"/>
                  <w:color w:val="0000FF"/>
                  <w:sz w:val="20"/>
                  <w:szCs w:val="20"/>
                  <w:u w:val="single"/>
                  <w:lang w:eastAsia="cs-CZ"/>
                </w:rPr>
                <w:t>PFYZ17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E12A18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rgonom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BCA8E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04BA7D2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15FDE6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5E3760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4785FA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A3EA1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1" w:history="1">
              <w:r w:rsidR="00171AE4" w:rsidRPr="00171AE4">
                <w:rPr>
                  <w:rFonts w:ascii="Courier New" w:eastAsia="Times New Roman" w:hAnsi="Courier New" w:cs="Courier New"/>
                  <w:color w:val="0000FF"/>
                  <w:sz w:val="20"/>
                  <w:szCs w:val="20"/>
                  <w:u w:val="single"/>
                  <w:lang w:eastAsia="cs-CZ"/>
                </w:rPr>
                <w:t>PFYZ21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B575C0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ssag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17247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uče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0839FD8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3BF433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B833A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D5F27F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FB57E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2" w:history="1">
              <w:r w:rsidR="00171AE4" w:rsidRPr="00171AE4">
                <w:rPr>
                  <w:rFonts w:ascii="Courier New" w:eastAsia="Times New Roman" w:hAnsi="Courier New" w:cs="Courier New"/>
                  <w:color w:val="0000FF"/>
                  <w:sz w:val="20"/>
                  <w:szCs w:val="20"/>
                  <w:u w:val="single"/>
                  <w:lang w:eastAsia="cs-CZ"/>
                </w:rPr>
                <w:t>PFYZ23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D68DE0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herapy of Postural Disorders — Brügger Concept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3B1AEF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35AB2A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983FF5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77E87F0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30F379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8DB79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3" w:history="1">
              <w:r w:rsidR="00171AE4" w:rsidRPr="00171AE4">
                <w:rPr>
                  <w:rFonts w:ascii="Courier New" w:eastAsia="Times New Roman" w:hAnsi="Courier New" w:cs="Courier New"/>
                  <w:color w:val="0000FF"/>
                  <w:sz w:val="20"/>
                  <w:szCs w:val="20"/>
                  <w:u w:val="single"/>
                  <w:lang w:eastAsia="cs-CZ"/>
                </w:rPr>
                <w:t>PFYZ23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C96C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herapy of Postural Disorders — Brügger Concept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B5852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65250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EDB29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8DD0B8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218D398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9D492F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4" w:history="1">
              <w:r w:rsidR="00171AE4" w:rsidRPr="00171AE4">
                <w:rPr>
                  <w:rFonts w:ascii="Courier New" w:eastAsia="Times New Roman" w:hAnsi="Courier New" w:cs="Courier New"/>
                  <w:color w:val="0000FF"/>
                  <w:sz w:val="20"/>
                  <w:szCs w:val="20"/>
                  <w:u w:val="single"/>
                  <w:lang w:eastAsia="cs-CZ"/>
                </w:rPr>
                <w:t>PGYM0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B17EC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ombat sports for physiotherapis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FE331E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elka, R.</w:t>
            </w:r>
          </w:p>
        </w:tc>
        <w:tc>
          <w:tcPr>
            <w:tcW w:w="0" w:type="auto"/>
            <w:tcBorders>
              <w:top w:val="outset" w:sz="6" w:space="0" w:color="auto"/>
              <w:left w:val="outset" w:sz="6" w:space="0" w:color="auto"/>
              <w:bottom w:val="outset" w:sz="6" w:space="0" w:color="auto"/>
              <w:right w:val="outset" w:sz="6" w:space="0" w:color="auto"/>
            </w:tcBorders>
            <w:vAlign w:val="center"/>
            <w:hideMark/>
          </w:tcPr>
          <w:p w14:paraId="19FD8F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F7FD09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5726B5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DC9BC9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E3F39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5" w:history="1">
              <w:r w:rsidR="00171AE4" w:rsidRPr="00171AE4">
                <w:rPr>
                  <w:rFonts w:ascii="Courier New" w:eastAsia="Times New Roman" w:hAnsi="Courier New" w:cs="Courier New"/>
                  <w:color w:val="0000FF"/>
                  <w:sz w:val="20"/>
                  <w:szCs w:val="20"/>
                  <w:u w:val="single"/>
                  <w:lang w:eastAsia="cs-CZ"/>
                </w:rPr>
                <w:t>PGYM12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104A6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inciples of Fitnes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79EA0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íř, R.</w:t>
            </w:r>
          </w:p>
        </w:tc>
        <w:tc>
          <w:tcPr>
            <w:tcW w:w="0" w:type="auto"/>
            <w:tcBorders>
              <w:top w:val="outset" w:sz="6" w:space="0" w:color="auto"/>
              <w:left w:val="outset" w:sz="6" w:space="0" w:color="auto"/>
              <w:bottom w:val="outset" w:sz="6" w:space="0" w:color="auto"/>
              <w:right w:val="outset" w:sz="6" w:space="0" w:color="auto"/>
            </w:tcBorders>
            <w:vAlign w:val="center"/>
            <w:hideMark/>
          </w:tcPr>
          <w:p w14:paraId="0213B9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9B0FAE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5955A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34656B7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54132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6" w:history="1">
              <w:r w:rsidR="00171AE4" w:rsidRPr="00171AE4">
                <w:rPr>
                  <w:rFonts w:ascii="Courier New" w:eastAsia="Times New Roman" w:hAnsi="Courier New" w:cs="Courier New"/>
                  <w:color w:val="0000FF"/>
                  <w:sz w:val="20"/>
                  <w:szCs w:val="20"/>
                  <w:u w:val="single"/>
                  <w:lang w:eastAsia="cs-CZ"/>
                </w:rPr>
                <w:t>PGYM1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770224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ymna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3DFC68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ern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AD0D10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7EF26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C9753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7551B04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D9019C"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7" w:history="1">
              <w:r w:rsidR="00171AE4" w:rsidRPr="00171AE4">
                <w:rPr>
                  <w:rFonts w:ascii="Courier New" w:eastAsia="Times New Roman" w:hAnsi="Courier New" w:cs="Courier New"/>
                  <w:color w:val="0000FF"/>
                  <w:sz w:val="20"/>
                  <w:szCs w:val="20"/>
                  <w:u w:val="single"/>
                  <w:lang w:eastAsia="cs-CZ"/>
                </w:rPr>
                <w:t>PKIN0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D1F92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undamentals of Informatics and methodology of scientific research </w:t>
            </w:r>
          </w:p>
        </w:tc>
        <w:tc>
          <w:tcPr>
            <w:tcW w:w="0" w:type="auto"/>
            <w:tcBorders>
              <w:top w:val="outset" w:sz="6" w:space="0" w:color="auto"/>
              <w:left w:val="outset" w:sz="6" w:space="0" w:color="auto"/>
              <w:bottom w:val="outset" w:sz="6" w:space="0" w:color="auto"/>
              <w:right w:val="outset" w:sz="6" w:space="0" w:color="auto"/>
            </w:tcBorders>
            <w:vAlign w:val="center"/>
            <w:hideMark/>
          </w:tcPr>
          <w:p w14:paraId="6F4F36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kounová, Š.</w:t>
            </w:r>
          </w:p>
        </w:tc>
        <w:tc>
          <w:tcPr>
            <w:tcW w:w="0" w:type="auto"/>
            <w:tcBorders>
              <w:top w:val="outset" w:sz="6" w:space="0" w:color="auto"/>
              <w:left w:val="outset" w:sz="6" w:space="0" w:color="auto"/>
              <w:bottom w:val="outset" w:sz="6" w:space="0" w:color="auto"/>
              <w:right w:val="outset" w:sz="6" w:space="0" w:color="auto"/>
            </w:tcBorders>
            <w:vAlign w:val="center"/>
            <w:hideMark/>
          </w:tcPr>
          <w:p w14:paraId="4CE72A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B5DAC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3A8FF2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66C80F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E421E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8" w:history="1">
              <w:r w:rsidR="00171AE4" w:rsidRPr="00171AE4">
                <w:rPr>
                  <w:rFonts w:ascii="Courier New" w:eastAsia="Times New Roman" w:hAnsi="Courier New" w:cs="Courier New"/>
                  <w:color w:val="0000FF"/>
                  <w:sz w:val="20"/>
                  <w:szCs w:val="20"/>
                  <w:u w:val="single"/>
                  <w:lang w:eastAsia="cs-CZ"/>
                </w:rPr>
                <w:t>PKIN09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FF4944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Eth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4E90B9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ednář, M.</w:t>
            </w:r>
          </w:p>
        </w:tc>
        <w:tc>
          <w:tcPr>
            <w:tcW w:w="0" w:type="auto"/>
            <w:tcBorders>
              <w:top w:val="outset" w:sz="6" w:space="0" w:color="auto"/>
              <w:left w:val="outset" w:sz="6" w:space="0" w:color="auto"/>
              <w:bottom w:val="outset" w:sz="6" w:space="0" w:color="auto"/>
              <w:right w:val="outset" w:sz="6" w:space="0" w:color="auto"/>
            </w:tcBorders>
            <w:vAlign w:val="center"/>
            <w:hideMark/>
          </w:tcPr>
          <w:p w14:paraId="7B6F32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3FB73E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09A319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EA39D0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9D205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79" w:history="1">
              <w:r w:rsidR="00171AE4" w:rsidRPr="00171AE4">
                <w:rPr>
                  <w:rFonts w:ascii="Courier New" w:eastAsia="Times New Roman" w:hAnsi="Courier New" w:cs="Courier New"/>
                  <w:color w:val="0000FF"/>
                  <w:sz w:val="20"/>
                  <w:szCs w:val="20"/>
                  <w:u w:val="single"/>
                  <w:lang w:eastAsia="cs-CZ"/>
                </w:rPr>
                <w:t>PKIN14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5ED4B9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Philosoph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B79D85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rry Martínk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2C6D5E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ACCF0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3430F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659E18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CB5B6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0" w:history="1">
              <w:r w:rsidR="00171AE4" w:rsidRPr="00171AE4">
                <w:rPr>
                  <w:rFonts w:ascii="Courier New" w:eastAsia="Times New Roman" w:hAnsi="Courier New" w:cs="Courier New"/>
                  <w:color w:val="0000FF"/>
                  <w:sz w:val="20"/>
                  <w:szCs w:val="20"/>
                  <w:u w:val="single"/>
                  <w:lang w:eastAsia="cs-CZ"/>
                </w:rPr>
                <w:t>PPLS04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57E33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7591ECC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Jurák, D.</w:t>
            </w:r>
          </w:p>
        </w:tc>
        <w:tc>
          <w:tcPr>
            <w:tcW w:w="0" w:type="auto"/>
            <w:tcBorders>
              <w:top w:val="outset" w:sz="6" w:space="0" w:color="auto"/>
              <w:left w:val="outset" w:sz="6" w:space="0" w:color="auto"/>
              <w:bottom w:val="outset" w:sz="6" w:space="0" w:color="auto"/>
              <w:right w:val="outset" w:sz="6" w:space="0" w:color="auto"/>
            </w:tcBorders>
            <w:vAlign w:val="center"/>
            <w:hideMark/>
          </w:tcPr>
          <w:p w14:paraId="7A34B80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w:t>
            </w:r>
            <w:r w:rsidRPr="00171AE4">
              <w:rPr>
                <w:rFonts w:ascii="Times New Roman" w:eastAsia="Times New Roman" w:hAnsi="Times New Roman" w:cs="Times New Roman"/>
                <w:sz w:val="24"/>
                <w:szCs w:val="24"/>
                <w:lang w:eastAsia="cs-CZ"/>
              </w:rPr>
              <w:b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385A20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8A53E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S</w:t>
            </w:r>
          </w:p>
        </w:tc>
      </w:tr>
      <w:tr w:rsidR="00171AE4" w:rsidRPr="00171AE4" w14:paraId="3370ECA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2DB56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1" w:history="1">
              <w:r w:rsidR="00171AE4" w:rsidRPr="00171AE4">
                <w:rPr>
                  <w:rFonts w:ascii="Courier New" w:eastAsia="Times New Roman" w:hAnsi="Courier New" w:cs="Courier New"/>
                  <w:color w:val="0000FF"/>
                  <w:sz w:val="20"/>
                  <w:szCs w:val="20"/>
                  <w:u w:val="single"/>
                  <w:lang w:eastAsia="cs-CZ"/>
                </w:rPr>
                <w:t>PPPD00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1954DE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edagogy for Physiotherapeu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DB02D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1809D7F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CAEE5F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CB9EAC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F110E3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32743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2" w:history="1">
              <w:r w:rsidR="00171AE4" w:rsidRPr="00171AE4">
                <w:rPr>
                  <w:rFonts w:ascii="Courier New" w:eastAsia="Times New Roman" w:hAnsi="Courier New" w:cs="Courier New"/>
                  <w:color w:val="0000FF"/>
                  <w:sz w:val="20"/>
                  <w:szCs w:val="20"/>
                  <w:u w:val="single"/>
                  <w:lang w:eastAsia="cs-CZ"/>
                </w:rPr>
                <w:t>PPPD07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0A238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neral Psych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2A54E5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arbich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15EC186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D70F1D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0F9ED4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BC90202"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5B481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3" w:history="1">
              <w:r w:rsidR="00171AE4" w:rsidRPr="00171AE4">
                <w:rPr>
                  <w:rFonts w:ascii="Courier New" w:eastAsia="Times New Roman" w:hAnsi="Courier New" w:cs="Courier New"/>
                  <w:color w:val="0000FF"/>
                  <w:sz w:val="20"/>
                  <w:szCs w:val="20"/>
                  <w:u w:val="single"/>
                  <w:lang w:eastAsia="cs-CZ"/>
                </w:rPr>
                <w:t>PPPD17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4EA959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ecial Pedag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7678C06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otlík, K.</w:t>
            </w:r>
          </w:p>
        </w:tc>
        <w:tc>
          <w:tcPr>
            <w:tcW w:w="0" w:type="auto"/>
            <w:tcBorders>
              <w:top w:val="outset" w:sz="6" w:space="0" w:color="auto"/>
              <w:left w:val="outset" w:sz="6" w:space="0" w:color="auto"/>
              <w:bottom w:val="outset" w:sz="6" w:space="0" w:color="auto"/>
              <w:right w:val="outset" w:sz="6" w:space="0" w:color="auto"/>
            </w:tcBorders>
            <w:vAlign w:val="center"/>
            <w:hideMark/>
          </w:tcPr>
          <w:p w14:paraId="117927E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FFB7F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E60347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B1C969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5EE59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4" w:history="1">
              <w:r w:rsidR="00171AE4" w:rsidRPr="00171AE4">
                <w:rPr>
                  <w:rFonts w:ascii="Courier New" w:eastAsia="Times New Roman" w:hAnsi="Courier New" w:cs="Courier New"/>
                  <w:color w:val="0000FF"/>
                  <w:sz w:val="20"/>
                  <w:szCs w:val="20"/>
                  <w:u w:val="single"/>
                  <w:lang w:eastAsia="cs-CZ"/>
                </w:rPr>
                <w:t>PSPH09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89A83D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orts Game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062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avečková, P.</w:t>
            </w:r>
          </w:p>
        </w:tc>
        <w:tc>
          <w:tcPr>
            <w:tcW w:w="0" w:type="auto"/>
            <w:tcBorders>
              <w:top w:val="outset" w:sz="6" w:space="0" w:color="auto"/>
              <w:left w:val="outset" w:sz="6" w:space="0" w:color="auto"/>
              <w:bottom w:val="outset" w:sz="6" w:space="0" w:color="auto"/>
              <w:right w:val="outset" w:sz="6" w:space="0" w:color="auto"/>
            </w:tcBorders>
            <w:vAlign w:val="center"/>
            <w:hideMark/>
          </w:tcPr>
          <w:p w14:paraId="1181B7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874FA3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AAF88B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BD627D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C91A9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5" w:history="1">
              <w:r w:rsidR="00171AE4" w:rsidRPr="00171AE4">
                <w:rPr>
                  <w:rFonts w:ascii="Courier New" w:eastAsia="Times New Roman" w:hAnsi="Courier New" w:cs="Courier New"/>
                  <w:color w:val="0000FF"/>
                  <w:sz w:val="20"/>
                  <w:szCs w:val="20"/>
                  <w:u w:val="single"/>
                  <w:lang w:eastAsia="cs-CZ"/>
                </w:rPr>
                <w:t>PSPP09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80E95A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utdoor Sport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29036B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rtník, T., Bačáková, R.</w:t>
            </w:r>
          </w:p>
        </w:tc>
        <w:tc>
          <w:tcPr>
            <w:tcW w:w="0" w:type="auto"/>
            <w:tcBorders>
              <w:top w:val="outset" w:sz="6" w:space="0" w:color="auto"/>
              <w:left w:val="outset" w:sz="6" w:space="0" w:color="auto"/>
              <w:bottom w:val="outset" w:sz="6" w:space="0" w:color="auto"/>
              <w:right w:val="outset" w:sz="6" w:space="0" w:color="auto"/>
            </w:tcBorders>
            <w:vAlign w:val="center"/>
            <w:hideMark/>
          </w:tcPr>
          <w:p w14:paraId="618F8E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B4A64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FF743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534987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C261E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6" w:history="1">
              <w:r w:rsidR="00171AE4" w:rsidRPr="00171AE4">
                <w:rPr>
                  <w:rFonts w:ascii="Courier New" w:eastAsia="Times New Roman" w:hAnsi="Courier New" w:cs="Courier New"/>
                  <w:color w:val="0000FF"/>
                  <w:sz w:val="20"/>
                  <w:szCs w:val="20"/>
                  <w:u w:val="single"/>
                  <w:lang w:eastAsia="cs-CZ"/>
                </w:rPr>
                <w:t>PTUS01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933BB9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iental PE system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0B1027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Čadová, L.</w:t>
            </w:r>
          </w:p>
        </w:tc>
        <w:tc>
          <w:tcPr>
            <w:tcW w:w="0" w:type="auto"/>
            <w:tcBorders>
              <w:top w:val="outset" w:sz="6" w:space="0" w:color="auto"/>
              <w:left w:val="outset" w:sz="6" w:space="0" w:color="auto"/>
              <w:bottom w:val="outset" w:sz="6" w:space="0" w:color="auto"/>
              <w:right w:val="outset" w:sz="6" w:space="0" w:color="auto"/>
            </w:tcBorders>
            <w:vAlign w:val="center"/>
            <w:hideMark/>
          </w:tcPr>
          <w:p w14:paraId="11B8BB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7035A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6BB298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983171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CA4CE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7" w:history="1">
              <w:r w:rsidR="00171AE4" w:rsidRPr="00171AE4">
                <w:rPr>
                  <w:rFonts w:ascii="Courier New" w:eastAsia="Times New Roman" w:hAnsi="Courier New" w:cs="Courier New"/>
                  <w:color w:val="0000FF"/>
                  <w:sz w:val="20"/>
                  <w:szCs w:val="20"/>
                  <w:u w:val="single"/>
                  <w:lang w:eastAsia="cs-CZ"/>
                </w:rPr>
                <w:t>PZTV11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4F4DF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First Aid </w:t>
            </w:r>
          </w:p>
        </w:tc>
        <w:tc>
          <w:tcPr>
            <w:tcW w:w="0" w:type="auto"/>
            <w:tcBorders>
              <w:top w:val="outset" w:sz="6" w:space="0" w:color="auto"/>
              <w:left w:val="outset" w:sz="6" w:space="0" w:color="auto"/>
              <w:bottom w:val="outset" w:sz="6" w:space="0" w:color="auto"/>
              <w:right w:val="outset" w:sz="6" w:space="0" w:color="auto"/>
            </w:tcBorders>
            <w:vAlign w:val="center"/>
            <w:hideMark/>
          </w:tcPr>
          <w:p w14:paraId="012D656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598928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93980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E1151F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A486C8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1AF3B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8" w:history="1">
              <w:r w:rsidR="00171AE4" w:rsidRPr="00171AE4">
                <w:rPr>
                  <w:rFonts w:ascii="Courier New" w:eastAsia="Times New Roman" w:hAnsi="Courier New" w:cs="Courier New"/>
                  <w:color w:val="0000FF"/>
                  <w:sz w:val="20"/>
                  <w:szCs w:val="20"/>
                  <w:u w:val="single"/>
                  <w:lang w:eastAsia="cs-CZ"/>
                </w:rPr>
                <w:t>PZTV11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604FC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ygien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86953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jorová, S.</w:t>
            </w:r>
          </w:p>
        </w:tc>
        <w:tc>
          <w:tcPr>
            <w:tcW w:w="0" w:type="auto"/>
            <w:tcBorders>
              <w:top w:val="outset" w:sz="6" w:space="0" w:color="auto"/>
              <w:left w:val="outset" w:sz="6" w:space="0" w:color="auto"/>
              <w:bottom w:val="outset" w:sz="6" w:space="0" w:color="auto"/>
              <w:right w:val="outset" w:sz="6" w:space="0" w:color="auto"/>
            </w:tcBorders>
            <w:vAlign w:val="center"/>
            <w:hideMark/>
          </w:tcPr>
          <w:p w14:paraId="2BBF5D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76CDC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64D307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3DD4AD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77DB6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89" w:history="1">
              <w:r w:rsidR="00171AE4" w:rsidRPr="00171AE4">
                <w:rPr>
                  <w:rFonts w:ascii="Courier New" w:eastAsia="Times New Roman" w:hAnsi="Courier New" w:cs="Courier New"/>
                  <w:color w:val="0000FF"/>
                  <w:sz w:val="20"/>
                  <w:szCs w:val="20"/>
                  <w:u w:val="single"/>
                  <w:lang w:eastAsia="cs-CZ"/>
                </w:rPr>
                <w:t>PZTV15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C288A8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pplication of Remedial PE </w:t>
            </w:r>
          </w:p>
        </w:tc>
        <w:tc>
          <w:tcPr>
            <w:tcW w:w="0" w:type="auto"/>
            <w:tcBorders>
              <w:top w:val="outset" w:sz="6" w:space="0" w:color="auto"/>
              <w:left w:val="outset" w:sz="6" w:space="0" w:color="auto"/>
              <w:bottom w:val="outset" w:sz="6" w:space="0" w:color="auto"/>
              <w:right w:val="outset" w:sz="6" w:space="0" w:color="auto"/>
            </w:tcBorders>
            <w:vAlign w:val="center"/>
            <w:hideMark/>
          </w:tcPr>
          <w:p w14:paraId="4A5853E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rnad, P., Křivánková, M.</w:t>
            </w:r>
          </w:p>
        </w:tc>
        <w:tc>
          <w:tcPr>
            <w:tcW w:w="0" w:type="auto"/>
            <w:tcBorders>
              <w:top w:val="outset" w:sz="6" w:space="0" w:color="auto"/>
              <w:left w:val="outset" w:sz="6" w:space="0" w:color="auto"/>
              <w:bottom w:val="outset" w:sz="6" w:space="0" w:color="auto"/>
              <w:right w:val="outset" w:sz="6" w:space="0" w:color="auto"/>
            </w:tcBorders>
            <w:vAlign w:val="center"/>
            <w:hideMark/>
          </w:tcPr>
          <w:p w14:paraId="3997E1D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2BEF66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2FFA15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539BAF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8DEC5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0" w:history="1">
              <w:r w:rsidR="00171AE4" w:rsidRPr="00171AE4">
                <w:rPr>
                  <w:rFonts w:ascii="Courier New" w:eastAsia="Times New Roman" w:hAnsi="Courier New" w:cs="Courier New"/>
                  <w:color w:val="0000FF"/>
                  <w:sz w:val="20"/>
                  <w:szCs w:val="20"/>
                  <w:u w:val="single"/>
                  <w:lang w:eastAsia="cs-CZ"/>
                </w:rPr>
                <w:t>PZTV16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EB04F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s of Sport Medicin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F4F36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ilikus, Z.</w:t>
            </w:r>
          </w:p>
        </w:tc>
        <w:tc>
          <w:tcPr>
            <w:tcW w:w="0" w:type="auto"/>
            <w:tcBorders>
              <w:top w:val="outset" w:sz="6" w:space="0" w:color="auto"/>
              <w:left w:val="outset" w:sz="6" w:space="0" w:color="auto"/>
              <w:bottom w:val="outset" w:sz="6" w:space="0" w:color="auto"/>
              <w:right w:val="outset" w:sz="6" w:space="0" w:color="auto"/>
            </w:tcBorders>
            <w:vAlign w:val="center"/>
            <w:hideMark/>
          </w:tcPr>
          <w:p w14:paraId="3C2B9F7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092B1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6AFE6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9FE3A6E"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C6F63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1" w:history="1">
              <w:r w:rsidR="00171AE4" w:rsidRPr="00171AE4">
                <w:rPr>
                  <w:rFonts w:ascii="Courier New" w:eastAsia="Times New Roman" w:hAnsi="Courier New" w:cs="Courier New"/>
                  <w:color w:val="0000FF"/>
                  <w:sz w:val="20"/>
                  <w:szCs w:val="20"/>
                  <w:u w:val="single"/>
                  <w:lang w:eastAsia="cs-CZ"/>
                </w:rPr>
                <w:t>PZTV16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5E07D5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dapted Physical Education and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0343E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okešová, E.</w:t>
            </w:r>
          </w:p>
        </w:tc>
        <w:tc>
          <w:tcPr>
            <w:tcW w:w="0" w:type="auto"/>
            <w:tcBorders>
              <w:top w:val="outset" w:sz="6" w:space="0" w:color="auto"/>
              <w:left w:val="outset" w:sz="6" w:space="0" w:color="auto"/>
              <w:bottom w:val="outset" w:sz="6" w:space="0" w:color="auto"/>
              <w:right w:val="outset" w:sz="6" w:space="0" w:color="auto"/>
            </w:tcBorders>
            <w:vAlign w:val="center"/>
            <w:hideMark/>
          </w:tcPr>
          <w:p w14:paraId="0F3F55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0BC756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95C6E3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F6C4B9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147C2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2" w:history="1">
              <w:r w:rsidR="00171AE4" w:rsidRPr="00171AE4">
                <w:rPr>
                  <w:rFonts w:ascii="Courier New" w:eastAsia="Times New Roman" w:hAnsi="Courier New" w:cs="Courier New"/>
                  <w:color w:val="0000FF"/>
                  <w:sz w:val="20"/>
                  <w:szCs w:val="20"/>
                  <w:u w:val="single"/>
                  <w:lang w:eastAsia="cs-CZ"/>
                </w:rPr>
                <w:t>PZTV24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1ECD1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Geriatrics and gerontology </w:t>
            </w:r>
          </w:p>
        </w:tc>
        <w:tc>
          <w:tcPr>
            <w:tcW w:w="0" w:type="auto"/>
            <w:tcBorders>
              <w:top w:val="outset" w:sz="6" w:space="0" w:color="auto"/>
              <w:left w:val="outset" w:sz="6" w:space="0" w:color="auto"/>
              <w:bottom w:val="outset" w:sz="6" w:space="0" w:color="auto"/>
              <w:right w:val="outset" w:sz="6" w:space="0" w:color="auto"/>
            </w:tcBorders>
            <w:vAlign w:val="center"/>
            <w:hideMark/>
          </w:tcPr>
          <w:p w14:paraId="753FE8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aďová, K., Majorová, S.</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7A1C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2C573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BED088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bl>
    <w:p w14:paraId="689D2DC2" w14:textId="77777777" w:rsidR="00171AE4" w:rsidRPr="00171AE4" w:rsidRDefault="00171AE4" w:rsidP="00171AE4">
      <w:pPr>
        <w:spacing w:before="100" w:beforeAutospacing="1" w:after="100" w:afterAutospacing="1" w:line="240" w:lineRule="auto"/>
        <w:rPr>
          <w:rFonts w:ascii="Times New Roman" w:eastAsia="Times New Roman" w:hAnsi="Times New Roman" w:cs="Times New Roman"/>
          <w:color w:val="000000"/>
          <w:sz w:val="27"/>
          <w:szCs w:val="27"/>
          <w:lang w:eastAsia="cs-CZ"/>
        </w:rPr>
      </w:pPr>
      <w:r w:rsidRPr="00171AE4">
        <w:rPr>
          <w:rFonts w:ascii="Times New Roman" w:eastAsia="Times New Roman" w:hAnsi="Times New Roman" w:cs="Times New Roman"/>
          <w:color w:val="000000"/>
          <w:sz w:val="27"/>
          <w:szCs w:val="27"/>
          <w:lang w:eastAsia="cs-CZ"/>
        </w:rPr>
        <w:t> </w:t>
      </w:r>
    </w:p>
    <w:p w14:paraId="70F14B02" w14:textId="77777777" w:rsidR="00171AE4" w:rsidRPr="00171AE4" w:rsidRDefault="00171AE4" w:rsidP="00171AE4">
      <w:pPr>
        <w:spacing w:before="100" w:beforeAutospacing="1" w:after="100" w:afterAutospacing="1" w:line="240" w:lineRule="auto"/>
        <w:outlineLvl w:val="3"/>
        <w:rPr>
          <w:rFonts w:ascii="Times New Roman" w:eastAsia="Times New Roman" w:hAnsi="Times New Roman" w:cs="Times New Roman"/>
          <w:b/>
          <w:bCs/>
          <w:color w:val="000000"/>
          <w:sz w:val="27"/>
          <w:szCs w:val="27"/>
          <w:lang w:eastAsia="cs-CZ"/>
        </w:rPr>
      </w:pPr>
      <w:r w:rsidRPr="00171AE4">
        <w:rPr>
          <w:rFonts w:ascii="Times New Roman" w:eastAsia="Times New Roman" w:hAnsi="Times New Roman" w:cs="Times New Roman"/>
          <w:b/>
          <w:bCs/>
          <w:color w:val="000000"/>
          <w:sz w:val="27"/>
          <w:szCs w:val="27"/>
          <w:lang w:eastAsia="cs-CZ"/>
        </w:rPr>
        <w:t>ERASMUS Physiotherapy Master</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081"/>
        <w:gridCol w:w="2837"/>
        <w:gridCol w:w="2156"/>
        <w:gridCol w:w="1049"/>
        <w:gridCol w:w="880"/>
        <w:gridCol w:w="1053"/>
      </w:tblGrid>
      <w:tr w:rsidR="00171AE4" w:rsidRPr="00171AE4" w14:paraId="7040632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D77C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ode</w:t>
            </w:r>
          </w:p>
        </w:tc>
        <w:tc>
          <w:tcPr>
            <w:tcW w:w="0" w:type="auto"/>
            <w:tcBorders>
              <w:top w:val="outset" w:sz="6" w:space="0" w:color="auto"/>
              <w:left w:val="outset" w:sz="6" w:space="0" w:color="auto"/>
              <w:bottom w:val="outset" w:sz="6" w:space="0" w:color="auto"/>
              <w:right w:val="outset" w:sz="6" w:space="0" w:color="auto"/>
            </w:tcBorders>
            <w:vAlign w:val="center"/>
            <w:hideMark/>
          </w:tcPr>
          <w:p w14:paraId="2CC73650"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ub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17B6D68"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Teachers(s)</w:t>
            </w:r>
          </w:p>
        </w:tc>
        <w:tc>
          <w:tcPr>
            <w:tcW w:w="0" w:type="auto"/>
            <w:tcBorders>
              <w:top w:val="outset" w:sz="6" w:space="0" w:color="auto"/>
              <w:left w:val="outset" w:sz="6" w:space="0" w:color="auto"/>
              <w:bottom w:val="outset" w:sz="6" w:space="0" w:color="auto"/>
              <w:right w:val="outset" w:sz="6" w:space="0" w:color="auto"/>
            </w:tcBorders>
            <w:vAlign w:val="center"/>
            <w:hideMark/>
          </w:tcPr>
          <w:p w14:paraId="27212086"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Amount</w:t>
            </w:r>
          </w:p>
        </w:tc>
        <w:tc>
          <w:tcPr>
            <w:tcW w:w="0" w:type="auto"/>
            <w:tcBorders>
              <w:top w:val="outset" w:sz="6" w:space="0" w:color="auto"/>
              <w:left w:val="outset" w:sz="6" w:space="0" w:color="auto"/>
              <w:bottom w:val="outset" w:sz="6" w:space="0" w:color="auto"/>
              <w:right w:val="outset" w:sz="6" w:space="0" w:color="auto"/>
            </w:tcBorders>
            <w:vAlign w:val="center"/>
            <w:hideMark/>
          </w:tcPr>
          <w:p w14:paraId="3CE98454"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Cred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65866793" w14:textId="77777777" w:rsidR="00171AE4" w:rsidRPr="00171AE4" w:rsidRDefault="00171AE4" w:rsidP="00171AE4">
            <w:pPr>
              <w:spacing w:after="0" w:line="240" w:lineRule="auto"/>
              <w:jc w:val="center"/>
              <w:rPr>
                <w:rFonts w:ascii="Times New Roman" w:eastAsia="Times New Roman" w:hAnsi="Times New Roman" w:cs="Times New Roman"/>
                <w:sz w:val="24"/>
                <w:szCs w:val="24"/>
                <w:lang w:eastAsia="cs-CZ"/>
              </w:rPr>
            </w:pPr>
            <w:r w:rsidRPr="00171AE4">
              <w:rPr>
                <w:rFonts w:ascii="Times New Roman" w:eastAsia="Times New Roman" w:hAnsi="Times New Roman" w:cs="Times New Roman"/>
                <w:b/>
                <w:bCs/>
                <w:sz w:val="24"/>
                <w:szCs w:val="24"/>
                <w:lang w:eastAsia="cs-CZ"/>
              </w:rPr>
              <w:t>Semester</w:t>
            </w:r>
          </w:p>
        </w:tc>
      </w:tr>
      <w:tr w:rsidR="00171AE4" w:rsidRPr="00171AE4" w14:paraId="0FA7EE1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29509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3" w:history="1">
              <w:r w:rsidR="00171AE4" w:rsidRPr="00171AE4">
                <w:rPr>
                  <w:rFonts w:ascii="Courier New" w:eastAsia="Times New Roman" w:hAnsi="Courier New" w:cs="Courier New"/>
                  <w:color w:val="0000FF"/>
                  <w:sz w:val="20"/>
                  <w:szCs w:val="20"/>
                  <w:u w:val="single"/>
                  <w:lang w:eastAsia="cs-CZ"/>
                </w:rPr>
                <w:t>PABA00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906C21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Human Biomechan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35106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ilím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0683CE1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98675D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662998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AC019A7"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6698DD"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4" w:history="1">
              <w:r w:rsidR="00171AE4" w:rsidRPr="00171AE4">
                <w:rPr>
                  <w:rFonts w:ascii="Courier New" w:eastAsia="Times New Roman" w:hAnsi="Courier New" w:cs="Courier New"/>
                  <w:color w:val="0000FF"/>
                  <w:sz w:val="20"/>
                  <w:szCs w:val="20"/>
                  <w:u w:val="single"/>
                  <w:lang w:eastAsia="cs-CZ"/>
                </w:rPr>
                <w:t>PFYB114</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30337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Analyzing Scientific Text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3D6E00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ufano, J.</w:t>
            </w:r>
          </w:p>
        </w:tc>
        <w:tc>
          <w:tcPr>
            <w:tcW w:w="0" w:type="auto"/>
            <w:tcBorders>
              <w:top w:val="outset" w:sz="6" w:space="0" w:color="auto"/>
              <w:left w:val="outset" w:sz="6" w:space="0" w:color="auto"/>
              <w:bottom w:val="outset" w:sz="6" w:space="0" w:color="auto"/>
              <w:right w:val="outset" w:sz="6" w:space="0" w:color="auto"/>
            </w:tcBorders>
            <w:vAlign w:val="center"/>
            <w:hideMark/>
          </w:tcPr>
          <w:p w14:paraId="4024AB8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59D43F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E9C3C3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C6518D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A4CA34"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5" w:history="1">
              <w:r w:rsidR="00171AE4" w:rsidRPr="00171AE4">
                <w:rPr>
                  <w:rFonts w:ascii="Courier New" w:eastAsia="Times New Roman" w:hAnsi="Courier New" w:cs="Courier New"/>
                  <w:color w:val="0000FF"/>
                  <w:sz w:val="20"/>
                  <w:szCs w:val="20"/>
                  <w:u w:val="single"/>
                  <w:lang w:eastAsia="cs-CZ"/>
                </w:rPr>
                <w:t>PFYZ03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AEDD8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Kinesiology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119D352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570C820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5E4A86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01E10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02496C2D"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77D8E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6" w:history="1">
              <w:r w:rsidR="00171AE4" w:rsidRPr="00171AE4">
                <w:rPr>
                  <w:rFonts w:ascii="Courier New" w:eastAsia="Times New Roman" w:hAnsi="Courier New" w:cs="Courier New"/>
                  <w:color w:val="0000FF"/>
                  <w:sz w:val="20"/>
                  <w:szCs w:val="20"/>
                  <w:u w:val="single"/>
                  <w:lang w:eastAsia="cs-CZ"/>
                </w:rPr>
                <w:t>PFYZ04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9C855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ganization of Educational Action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7E61D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C7C45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67A9C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8C9D6F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A41CE95"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C799AB"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7" w:history="1">
              <w:r w:rsidR="00171AE4" w:rsidRPr="00171AE4">
                <w:rPr>
                  <w:rFonts w:ascii="Courier New" w:eastAsia="Times New Roman" w:hAnsi="Courier New" w:cs="Courier New"/>
                  <w:color w:val="0000FF"/>
                  <w:sz w:val="20"/>
                  <w:szCs w:val="20"/>
                  <w:u w:val="single"/>
                  <w:lang w:eastAsia="cs-CZ"/>
                </w:rPr>
                <w:t>PFYZ08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55F0C1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monstration — Clinical Practice 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60A0F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80BAA7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297CB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458B5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67F4DE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9F14A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8" w:history="1">
              <w:r w:rsidR="00171AE4" w:rsidRPr="00171AE4">
                <w:rPr>
                  <w:rFonts w:ascii="Courier New" w:eastAsia="Times New Roman" w:hAnsi="Courier New" w:cs="Courier New"/>
                  <w:color w:val="0000FF"/>
                  <w:sz w:val="20"/>
                  <w:szCs w:val="20"/>
                  <w:u w:val="single"/>
                  <w:lang w:eastAsia="cs-CZ"/>
                </w:rPr>
                <w:t>PFYZ09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6E915E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Kinesiology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46FB003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643ECA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6DAEF7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82109B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4D96D12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DCAA9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499" w:history="1">
              <w:r w:rsidR="00171AE4" w:rsidRPr="00171AE4">
                <w:rPr>
                  <w:rFonts w:ascii="Courier New" w:eastAsia="Times New Roman" w:hAnsi="Courier New" w:cs="Courier New"/>
                  <w:color w:val="0000FF"/>
                  <w:sz w:val="20"/>
                  <w:szCs w:val="20"/>
                  <w:u w:val="single"/>
                  <w:lang w:eastAsia="cs-CZ"/>
                </w:rPr>
                <w:t>PFYZ09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889B04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emonstration — Clinical Practice II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3DA2F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8A09B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480B7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91534C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1EACF7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E349C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0" w:history="1">
              <w:r w:rsidR="00171AE4" w:rsidRPr="00171AE4">
                <w:rPr>
                  <w:rFonts w:ascii="Courier New" w:eastAsia="Times New Roman" w:hAnsi="Courier New" w:cs="Courier New"/>
                  <w:color w:val="0000FF"/>
                  <w:sz w:val="20"/>
                  <w:szCs w:val="20"/>
                  <w:u w:val="single"/>
                  <w:lang w:eastAsia="cs-CZ"/>
                </w:rPr>
                <w:t>PFYZ12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391DA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fferential Diagno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D7E8C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Říha, M.</w:t>
            </w:r>
          </w:p>
        </w:tc>
        <w:tc>
          <w:tcPr>
            <w:tcW w:w="0" w:type="auto"/>
            <w:tcBorders>
              <w:top w:val="outset" w:sz="6" w:space="0" w:color="auto"/>
              <w:left w:val="outset" w:sz="6" w:space="0" w:color="auto"/>
              <w:bottom w:val="outset" w:sz="6" w:space="0" w:color="auto"/>
              <w:right w:val="outset" w:sz="6" w:space="0" w:color="auto"/>
            </w:tcBorders>
            <w:vAlign w:val="center"/>
            <w:hideMark/>
          </w:tcPr>
          <w:p w14:paraId="4AD7E4B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76F374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6</w:t>
            </w:r>
          </w:p>
        </w:tc>
        <w:tc>
          <w:tcPr>
            <w:tcW w:w="0" w:type="auto"/>
            <w:tcBorders>
              <w:top w:val="outset" w:sz="6" w:space="0" w:color="auto"/>
              <w:left w:val="outset" w:sz="6" w:space="0" w:color="auto"/>
              <w:bottom w:val="outset" w:sz="6" w:space="0" w:color="auto"/>
              <w:right w:val="outset" w:sz="6" w:space="0" w:color="auto"/>
            </w:tcBorders>
            <w:vAlign w:val="center"/>
            <w:hideMark/>
          </w:tcPr>
          <w:p w14:paraId="60A841A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11BE72B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25425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1" w:history="1">
              <w:r w:rsidR="00171AE4" w:rsidRPr="00171AE4">
                <w:rPr>
                  <w:rFonts w:ascii="Courier New" w:eastAsia="Times New Roman" w:hAnsi="Courier New" w:cs="Courier New"/>
                  <w:color w:val="0000FF"/>
                  <w:sz w:val="20"/>
                  <w:szCs w:val="20"/>
                  <w:u w:val="single"/>
                  <w:lang w:eastAsia="cs-CZ"/>
                </w:rPr>
                <w:t>PFYZ1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86E31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eutic Methods — Special Chapte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67E781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1CD2C5A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CF57EB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510A432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6F27253A"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4326D3"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2" w:history="1">
              <w:r w:rsidR="00171AE4" w:rsidRPr="00171AE4">
                <w:rPr>
                  <w:rFonts w:ascii="Courier New" w:eastAsia="Times New Roman" w:hAnsi="Courier New" w:cs="Courier New"/>
                  <w:color w:val="0000FF"/>
                  <w:sz w:val="20"/>
                  <w:szCs w:val="20"/>
                  <w:u w:val="single"/>
                  <w:lang w:eastAsia="cs-CZ"/>
                </w:rPr>
                <w:t>PFYZ13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53558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aping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1A9B81E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5AD2D94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5E63D4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CC9A76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C671DAC"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CC1EFA"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3" w:history="1">
              <w:r w:rsidR="00171AE4" w:rsidRPr="00171AE4">
                <w:rPr>
                  <w:rFonts w:ascii="Courier New" w:eastAsia="Times New Roman" w:hAnsi="Courier New" w:cs="Courier New"/>
                  <w:color w:val="0000FF"/>
                  <w:sz w:val="20"/>
                  <w:szCs w:val="20"/>
                  <w:u w:val="single"/>
                  <w:lang w:eastAsia="cs-CZ"/>
                </w:rPr>
                <w:t>PFYZ162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0CD2ED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sychosoma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A8BD08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Týkal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0CB381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7F337F8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5B1431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6D50DD7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EA2D60"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4" w:history="1">
              <w:r w:rsidR="00171AE4" w:rsidRPr="00171AE4">
                <w:rPr>
                  <w:rFonts w:ascii="Courier New" w:eastAsia="Times New Roman" w:hAnsi="Courier New" w:cs="Courier New"/>
                  <w:color w:val="0000FF"/>
                  <w:sz w:val="20"/>
                  <w:szCs w:val="20"/>
                  <w:u w:val="single"/>
                  <w:lang w:eastAsia="cs-CZ"/>
                </w:rPr>
                <w:t>PFYZ22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4DB5FD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bjectification Metho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EF89C2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28ACD2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41EDDE8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D7F078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F185208"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4D487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5" w:history="1">
              <w:r w:rsidR="00171AE4" w:rsidRPr="00171AE4">
                <w:rPr>
                  <w:rFonts w:ascii="Courier New" w:eastAsia="Times New Roman" w:hAnsi="Courier New" w:cs="Courier New"/>
                  <w:color w:val="0000FF"/>
                  <w:sz w:val="20"/>
                  <w:szCs w:val="20"/>
                  <w:u w:val="single"/>
                  <w:lang w:eastAsia="cs-CZ"/>
                </w:rPr>
                <w:t>PFYZ224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79E1F17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Imaging Metho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BF871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edlák, V.</w:t>
            </w:r>
          </w:p>
        </w:tc>
        <w:tc>
          <w:tcPr>
            <w:tcW w:w="0" w:type="auto"/>
            <w:tcBorders>
              <w:top w:val="outset" w:sz="6" w:space="0" w:color="auto"/>
              <w:left w:val="outset" w:sz="6" w:space="0" w:color="auto"/>
              <w:bottom w:val="outset" w:sz="6" w:space="0" w:color="auto"/>
              <w:right w:val="outset" w:sz="6" w:space="0" w:color="auto"/>
            </w:tcBorders>
            <w:vAlign w:val="center"/>
            <w:hideMark/>
          </w:tcPr>
          <w:p w14:paraId="352E4DA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C66862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1434F7E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21E5D7D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0FDE4F"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6" w:history="1">
              <w:r w:rsidR="00171AE4" w:rsidRPr="00171AE4">
                <w:rPr>
                  <w:rFonts w:ascii="Courier New" w:eastAsia="Times New Roman" w:hAnsi="Courier New" w:cs="Courier New"/>
                  <w:color w:val="0000FF"/>
                  <w:sz w:val="20"/>
                  <w:szCs w:val="20"/>
                  <w:u w:val="single"/>
                  <w:lang w:eastAsia="cs-CZ"/>
                </w:rPr>
                <w:t>PFYZ22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2D081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Clinical Effectivenes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5417F2D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35CD29A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AC4DBC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0D30BD9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7DD72D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97383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7" w:history="1">
              <w:r w:rsidR="00171AE4" w:rsidRPr="00171AE4">
                <w:rPr>
                  <w:rFonts w:ascii="Courier New" w:eastAsia="Times New Roman" w:hAnsi="Courier New" w:cs="Courier New"/>
                  <w:color w:val="0000FF"/>
                  <w:sz w:val="20"/>
                  <w:szCs w:val="20"/>
                  <w:u w:val="single"/>
                  <w:lang w:eastAsia="cs-CZ"/>
                </w:rPr>
                <w:t>PFYZ22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95464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Differential Diagnostics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97F0E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3100AF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025D3B7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DBF885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31979460"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8B12F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8" w:history="1">
              <w:r w:rsidR="00171AE4" w:rsidRPr="00171AE4">
                <w:rPr>
                  <w:rFonts w:ascii="Courier New" w:eastAsia="Times New Roman" w:hAnsi="Courier New" w:cs="Courier New"/>
                  <w:color w:val="0000FF"/>
                  <w:sz w:val="20"/>
                  <w:szCs w:val="20"/>
                  <w:u w:val="single"/>
                  <w:lang w:eastAsia="cs-CZ"/>
                </w:rPr>
                <w:t>PFYZ227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136399C6"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pecial Chapters from Clinical Fiel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6F0F070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avlů, D.</w:t>
            </w:r>
          </w:p>
        </w:tc>
        <w:tc>
          <w:tcPr>
            <w:tcW w:w="0" w:type="auto"/>
            <w:tcBorders>
              <w:top w:val="outset" w:sz="6" w:space="0" w:color="auto"/>
              <w:left w:val="outset" w:sz="6" w:space="0" w:color="auto"/>
              <w:bottom w:val="outset" w:sz="6" w:space="0" w:color="auto"/>
              <w:right w:val="outset" w:sz="6" w:space="0" w:color="auto"/>
            </w:tcBorders>
            <w:vAlign w:val="center"/>
            <w:hideMark/>
          </w:tcPr>
          <w:p w14:paraId="2E8ECB4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0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718396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75E23F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112F82EF"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23FD32"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09" w:history="1">
              <w:r w:rsidR="00171AE4" w:rsidRPr="00171AE4">
                <w:rPr>
                  <w:rFonts w:ascii="Courier New" w:eastAsia="Times New Roman" w:hAnsi="Courier New" w:cs="Courier New"/>
                  <w:color w:val="0000FF"/>
                  <w:sz w:val="20"/>
                  <w:szCs w:val="20"/>
                  <w:u w:val="single"/>
                  <w:lang w:eastAsia="cs-CZ"/>
                </w:rPr>
                <w:t>PFYZ228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2B5243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nagement and Current Legal Standards in Health Car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A3BC6B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Nováková, T.</w:t>
            </w:r>
          </w:p>
        </w:tc>
        <w:tc>
          <w:tcPr>
            <w:tcW w:w="0" w:type="auto"/>
            <w:tcBorders>
              <w:top w:val="outset" w:sz="6" w:space="0" w:color="auto"/>
              <w:left w:val="outset" w:sz="6" w:space="0" w:color="auto"/>
              <w:bottom w:val="outset" w:sz="6" w:space="0" w:color="auto"/>
              <w:right w:val="outset" w:sz="6" w:space="0" w:color="auto"/>
            </w:tcBorders>
            <w:vAlign w:val="center"/>
            <w:hideMark/>
          </w:tcPr>
          <w:p w14:paraId="22427DA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0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BDAFAC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4AD2B9D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D536AA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6BED5E6"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0" w:history="1">
              <w:r w:rsidR="00171AE4" w:rsidRPr="00171AE4">
                <w:rPr>
                  <w:rFonts w:ascii="Courier New" w:eastAsia="Times New Roman" w:hAnsi="Courier New" w:cs="Courier New"/>
                  <w:color w:val="0000FF"/>
                  <w:sz w:val="20"/>
                  <w:szCs w:val="20"/>
                  <w:u w:val="single"/>
                  <w:lang w:eastAsia="cs-CZ"/>
                </w:rPr>
                <w:t>PFYZ229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220D8E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hysiotherapy in Spor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12E1BE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Vomáčková, H.</w:t>
            </w:r>
          </w:p>
        </w:tc>
        <w:tc>
          <w:tcPr>
            <w:tcW w:w="0" w:type="auto"/>
            <w:tcBorders>
              <w:top w:val="outset" w:sz="6" w:space="0" w:color="auto"/>
              <w:left w:val="outset" w:sz="6" w:space="0" w:color="auto"/>
              <w:bottom w:val="outset" w:sz="6" w:space="0" w:color="auto"/>
              <w:right w:val="outset" w:sz="6" w:space="0" w:color="auto"/>
            </w:tcBorders>
            <w:vAlign w:val="center"/>
            <w:hideMark/>
          </w:tcPr>
          <w:p w14:paraId="60F0CAF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10A7A7C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ADD0D4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75B70FBB"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2E9CC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1" w:history="1">
              <w:r w:rsidR="00171AE4" w:rsidRPr="00171AE4">
                <w:rPr>
                  <w:rFonts w:ascii="Courier New" w:eastAsia="Times New Roman" w:hAnsi="Courier New" w:cs="Courier New"/>
                  <w:color w:val="0000FF"/>
                  <w:sz w:val="20"/>
                  <w:szCs w:val="20"/>
                  <w:u w:val="single"/>
                  <w:lang w:eastAsia="cs-CZ"/>
                </w:rPr>
                <w:t>PFYZ230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6B411C3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topeadic Prosthetics — Special Chapte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BE3497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inc, V.</w:t>
            </w:r>
          </w:p>
        </w:tc>
        <w:tc>
          <w:tcPr>
            <w:tcW w:w="0" w:type="auto"/>
            <w:tcBorders>
              <w:top w:val="outset" w:sz="6" w:space="0" w:color="auto"/>
              <w:left w:val="outset" w:sz="6" w:space="0" w:color="auto"/>
              <w:bottom w:val="outset" w:sz="6" w:space="0" w:color="auto"/>
              <w:right w:val="outset" w:sz="6" w:space="0" w:color="auto"/>
            </w:tcBorders>
            <w:vAlign w:val="center"/>
            <w:hideMark/>
          </w:tcPr>
          <w:p w14:paraId="1986F1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1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8DFA1C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64EBD0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7738AA1"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E376BE"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2" w:history="1">
              <w:r w:rsidR="00171AE4" w:rsidRPr="00171AE4">
                <w:rPr>
                  <w:rFonts w:ascii="Courier New" w:eastAsia="Times New Roman" w:hAnsi="Courier New" w:cs="Courier New"/>
                  <w:color w:val="0000FF"/>
                  <w:sz w:val="20"/>
                  <w:szCs w:val="20"/>
                  <w:u w:val="single"/>
                  <w:lang w:eastAsia="cs-CZ"/>
                </w:rPr>
                <w:t>PFYZ231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534F099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eventive Programs in Physiotherapy and Nutrition Counsel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1A3023B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tupková, M., Kinkorová, I.</w:t>
            </w:r>
          </w:p>
        </w:tc>
        <w:tc>
          <w:tcPr>
            <w:tcW w:w="0" w:type="auto"/>
            <w:tcBorders>
              <w:top w:val="outset" w:sz="6" w:space="0" w:color="auto"/>
              <w:left w:val="outset" w:sz="6" w:space="0" w:color="auto"/>
              <w:bottom w:val="outset" w:sz="6" w:space="0" w:color="auto"/>
              <w:right w:val="outset" w:sz="6" w:space="0" w:color="auto"/>
            </w:tcBorders>
            <w:vAlign w:val="center"/>
            <w:hideMark/>
          </w:tcPr>
          <w:p w14:paraId="43D754B0"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3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36D8ADA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18B48C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54D84C93"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9A0CE5"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3" w:history="1">
              <w:r w:rsidR="00171AE4" w:rsidRPr="00171AE4">
                <w:rPr>
                  <w:rFonts w:ascii="Courier New" w:eastAsia="Times New Roman" w:hAnsi="Courier New" w:cs="Courier New"/>
                  <w:color w:val="0000FF"/>
                  <w:sz w:val="20"/>
                  <w:szCs w:val="20"/>
                  <w:u w:val="single"/>
                  <w:lang w:eastAsia="cs-CZ"/>
                </w:rPr>
                <w:t>PFYZ23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EED6ED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Yoga in Physiotherapy </w:t>
            </w:r>
          </w:p>
        </w:tc>
        <w:tc>
          <w:tcPr>
            <w:tcW w:w="0" w:type="auto"/>
            <w:tcBorders>
              <w:top w:val="outset" w:sz="6" w:space="0" w:color="auto"/>
              <w:left w:val="outset" w:sz="6" w:space="0" w:color="auto"/>
              <w:bottom w:val="outset" w:sz="6" w:space="0" w:color="auto"/>
              <w:right w:val="outset" w:sz="6" w:space="0" w:color="auto"/>
            </w:tcBorders>
            <w:vAlign w:val="center"/>
            <w:hideMark/>
          </w:tcPr>
          <w:p w14:paraId="05C1995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al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6F24DF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749DED43"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9A4081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r w:rsidR="00171AE4" w:rsidRPr="00171AE4" w14:paraId="02D489C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FE8FE7"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4" w:history="1">
              <w:r w:rsidR="00171AE4" w:rsidRPr="00171AE4">
                <w:rPr>
                  <w:rFonts w:ascii="Courier New" w:eastAsia="Times New Roman" w:hAnsi="Courier New" w:cs="Courier New"/>
                  <w:color w:val="0000FF"/>
                  <w:sz w:val="20"/>
                  <w:szCs w:val="20"/>
                  <w:u w:val="single"/>
                  <w:lang w:eastAsia="cs-CZ"/>
                </w:rPr>
                <w:t>PFYZ23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8E344F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Oriental Methods </w:t>
            </w:r>
          </w:p>
        </w:tc>
        <w:tc>
          <w:tcPr>
            <w:tcW w:w="0" w:type="auto"/>
            <w:tcBorders>
              <w:top w:val="outset" w:sz="6" w:space="0" w:color="auto"/>
              <w:left w:val="outset" w:sz="6" w:space="0" w:color="auto"/>
              <w:bottom w:val="outset" w:sz="6" w:space="0" w:color="auto"/>
              <w:right w:val="outset" w:sz="6" w:space="0" w:color="auto"/>
            </w:tcBorders>
            <w:vAlign w:val="center"/>
            <w:hideMark/>
          </w:tcPr>
          <w:p w14:paraId="31DAA75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chneeweissová, J.</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2204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5ADFB31"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E8A831B"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536F1CD9"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B5C759"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5" w:history="1">
              <w:r w:rsidR="00171AE4" w:rsidRPr="00171AE4">
                <w:rPr>
                  <w:rFonts w:ascii="Courier New" w:eastAsia="Times New Roman" w:hAnsi="Courier New" w:cs="Courier New"/>
                  <w:color w:val="0000FF"/>
                  <w:sz w:val="20"/>
                  <w:szCs w:val="20"/>
                  <w:u w:val="single"/>
                  <w:lang w:eastAsia="cs-CZ"/>
                </w:rPr>
                <w:t>PKIN013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0EAD5C1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ethodology of Science </w:t>
            </w:r>
          </w:p>
        </w:tc>
        <w:tc>
          <w:tcPr>
            <w:tcW w:w="0" w:type="auto"/>
            <w:tcBorders>
              <w:top w:val="outset" w:sz="6" w:space="0" w:color="auto"/>
              <w:left w:val="outset" w:sz="6" w:space="0" w:color="auto"/>
              <w:bottom w:val="outset" w:sz="6" w:space="0" w:color="auto"/>
              <w:right w:val="outset" w:sz="6" w:space="0" w:color="auto"/>
            </w:tcBorders>
            <w:vAlign w:val="center"/>
            <w:hideMark/>
          </w:tcPr>
          <w:p w14:paraId="2BB24555"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uriánková, J., Buriánek, J.</w:t>
            </w:r>
          </w:p>
        </w:tc>
        <w:tc>
          <w:tcPr>
            <w:tcW w:w="0" w:type="auto"/>
            <w:tcBorders>
              <w:top w:val="outset" w:sz="6" w:space="0" w:color="auto"/>
              <w:left w:val="outset" w:sz="6" w:space="0" w:color="auto"/>
              <w:bottom w:val="outset" w:sz="6" w:space="0" w:color="auto"/>
              <w:right w:val="outset" w:sz="6" w:space="0" w:color="auto"/>
            </w:tcBorders>
            <w:vAlign w:val="center"/>
            <w:hideMark/>
          </w:tcPr>
          <w:p w14:paraId="711A8E1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1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22C9FBBF"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9CB9DBD"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C6CD53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B28BB8"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6" w:history="1">
              <w:r w:rsidR="00171AE4" w:rsidRPr="00171AE4">
                <w:rPr>
                  <w:rFonts w:ascii="Courier New" w:eastAsia="Times New Roman" w:hAnsi="Courier New" w:cs="Courier New"/>
                  <w:color w:val="0000FF"/>
                  <w:sz w:val="20"/>
                  <w:szCs w:val="20"/>
                  <w:u w:val="single"/>
                  <w:lang w:eastAsia="cs-CZ"/>
                </w:rPr>
                <w:t>PKIN275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24A6F859"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Presentation of Results of Scientific Work </w:t>
            </w:r>
          </w:p>
        </w:tc>
        <w:tc>
          <w:tcPr>
            <w:tcW w:w="0" w:type="auto"/>
            <w:tcBorders>
              <w:top w:val="outset" w:sz="6" w:space="0" w:color="auto"/>
              <w:left w:val="outset" w:sz="6" w:space="0" w:color="auto"/>
              <w:bottom w:val="outset" w:sz="6" w:space="0" w:color="auto"/>
              <w:right w:val="outset" w:sz="6" w:space="0" w:color="auto"/>
            </w:tcBorders>
            <w:vAlign w:val="center"/>
            <w:hideMark/>
          </w:tcPr>
          <w:p w14:paraId="3492346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Musálek, M.</w:t>
            </w:r>
          </w:p>
        </w:tc>
        <w:tc>
          <w:tcPr>
            <w:tcW w:w="0" w:type="auto"/>
            <w:tcBorders>
              <w:top w:val="outset" w:sz="6" w:space="0" w:color="auto"/>
              <w:left w:val="outset" w:sz="6" w:space="0" w:color="auto"/>
              <w:bottom w:val="outset" w:sz="6" w:space="0" w:color="auto"/>
              <w:right w:val="outset" w:sz="6" w:space="0" w:color="auto"/>
            </w:tcBorders>
            <w:vAlign w:val="center"/>
            <w:hideMark/>
          </w:tcPr>
          <w:p w14:paraId="67F0B3CC"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1/2 C+Ex</w:t>
            </w:r>
          </w:p>
        </w:tc>
        <w:tc>
          <w:tcPr>
            <w:tcW w:w="0" w:type="auto"/>
            <w:tcBorders>
              <w:top w:val="outset" w:sz="6" w:space="0" w:color="auto"/>
              <w:left w:val="outset" w:sz="6" w:space="0" w:color="auto"/>
              <w:bottom w:val="outset" w:sz="6" w:space="0" w:color="auto"/>
              <w:right w:val="outset" w:sz="6" w:space="0" w:color="auto"/>
            </w:tcBorders>
            <w:vAlign w:val="center"/>
            <w:hideMark/>
          </w:tcPr>
          <w:p w14:paraId="182E804A"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4AFC4EEE"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W</w:t>
            </w:r>
          </w:p>
        </w:tc>
      </w:tr>
      <w:tr w:rsidR="00171AE4" w:rsidRPr="00171AE4" w14:paraId="4191E9F4" w14:textId="77777777" w:rsidTr="00171AE4">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3C1671" w14:textId="77777777" w:rsidR="00171AE4" w:rsidRPr="00171AE4" w:rsidRDefault="00FB66E2" w:rsidP="00171AE4">
            <w:pPr>
              <w:spacing w:after="0" w:line="240" w:lineRule="auto"/>
              <w:rPr>
                <w:rFonts w:ascii="Times New Roman" w:eastAsia="Times New Roman" w:hAnsi="Times New Roman" w:cs="Times New Roman"/>
                <w:sz w:val="24"/>
                <w:szCs w:val="24"/>
                <w:lang w:eastAsia="cs-CZ"/>
              </w:rPr>
            </w:pPr>
            <w:hyperlink r:id="rId517" w:history="1">
              <w:r w:rsidR="00171AE4" w:rsidRPr="00171AE4">
                <w:rPr>
                  <w:rFonts w:ascii="Courier New" w:eastAsia="Times New Roman" w:hAnsi="Courier New" w:cs="Courier New"/>
                  <w:color w:val="0000FF"/>
                  <w:sz w:val="20"/>
                  <w:szCs w:val="20"/>
                  <w:u w:val="single"/>
                  <w:lang w:eastAsia="cs-CZ"/>
                </w:rPr>
                <w:t>PPLS046C</w:t>
              </w:r>
            </w:hyperlink>
          </w:p>
        </w:tc>
        <w:tc>
          <w:tcPr>
            <w:tcW w:w="0" w:type="auto"/>
            <w:tcBorders>
              <w:top w:val="outset" w:sz="6" w:space="0" w:color="auto"/>
              <w:left w:val="outset" w:sz="6" w:space="0" w:color="auto"/>
              <w:bottom w:val="outset" w:sz="6" w:space="0" w:color="auto"/>
              <w:right w:val="outset" w:sz="6" w:space="0" w:color="auto"/>
            </w:tcBorders>
            <w:vAlign w:val="center"/>
            <w:hideMark/>
          </w:tcPr>
          <w:p w14:paraId="4A35ABC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Basic of Remedial Swimming </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B5952"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Kramperová, V.</w:t>
            </w:r>
          </w:p>
        </w:tc>
        <w:tc>
          <w:tcPr>
            <w:tcW w:w="0" w:type="auto"/>
            <w:tcBorders>
              <w:top w:val="outset" w:sz="6" w:space="0" w:color="auto"/>
              <w:left w:val="outset" w:sz="6" w:space="0" w:color="auto"/>
              <w:bottom w:val="outset" w:sz="6" w:space="0" w:color="auto"/>
              <w:right w:val="outset" w:sz="6" w:space="0" w:color="auto"/>
            </w:tcBorders>
            <w:vAlign w:val="center"/>
            <w:hideMark/>
          </w:tcPr>
          <w:p w14:paraId="366E4D78"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0/2 C</w:t>
            </w:r>
          </w:p>
        </w:tc>
        <w:tc>
          <w:tcPr>
            <w:tcW w:w="0" w:type="auto"/>
            <w:tcBorders>
              <w:top w:val="outset" w:sz="6" w:space="0" w:color="auto"/>
              <w:left w:val="outset" w:sz="6" w:space="0" w:color="auto"/>
              <w:bottom w:val="outset" w:sz="6" w:space="0" w:color="auto"/>
              <w:right w:val="outset" w:sz="6" w:space="0" w:color="auto"/>
            </w:tcBorders>
            <w:vAlign w:val="center"/>
            <w:hideMark/>
          </w:tcPr>
          <w:p w14:paraId="409ED4A7"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850DF44" w14:textId="77777777" w:rsidR="00171AE4" w:rsidRPr="00171AE4" w:rsidRDefault="00171AE4" w:rsidP="00171AE4">
            <w:pPr>
              <w:spacing w:after="0" w:line="240" w:lineRule="auto"/>
              <w:rPr>
                <w:rFonts w:ascii="Times New Roman" w:eastAsia="Times New Roman" w:hAnsi="Times New Roman" w:cs="Times New Roman"/>
                <w:sz w:val="24"/>
                <w:szCs w:val="24"/>
                <w:lang w:eastAsia="cs-CZ"/>
              </w:rPr>
            </w:pPr>
            <w:r w:rsidRPr="00171AE4">
              <w:rPr>
                <w:rFonts w:ascii="Times New Roman" w:eastAsia="Times New Roman" w:hAnsi="Times New Roman" w:cs="Times New Roman"/>
                <w:sz w:val="24"/>
                <w:szCs w:val="24"/>
                <w:lang w:eastAsia="cs-CZ"/>
              </w:rPr>
              <w:t>S</w:t>
            </w:r>
          </w:p>
        </w:tc>
      </w:tr>
    </w:tbl>
    <w:p w14:paraId="15C8FC9A" w14:textId="65EC15CD" w:rsidR="00466D60" w:rsidRDefault="00466D60"/>
    <w:p w14:paraId="27711432" w14:textId="77777777" w:rsidR="009E4ECA" w:rsidRDefault="009E4ECA">
      <w:pPr>
        <w:rPr>
          <w:rFonts w:ascii="TimesNewRomanPS-BoldMT" w:eastAsia="TimesNewRomanPS-BoldMT" w:hAnsi="TimesNewRomanPS-BoldMT" w:cs="TimesNewRomanPS-BoldMT"/>
          <w:b/>
          <w:bCs/>
          <w:kern w:val="36"/>
          <w:sz w:val="48"/>
          <w:szCs w:val="48"/>
          <w:lang w:val="en-GB" w:eastAsia="cs-CZ"/>
        </w:rPr>
      </w:pPr>
      <w:r>
        <w:rPr>
          <w:rFonts w:ascii="TimesNewRomanPS-BoldMT" w:eastAsia="TimesNewRomanPS-BoldMT" w:hAnsi="TimesNewRomanPS-BoldMT" w:cs="TimesNewRomanPS-BoldMT"/>
          <w:lang w:val="en-GB"/>
        </w:rPr>
        <w:br w:type="page"/>
      </w:r>
    </w:p>
    <w:p w14:paraId="4405E757" w14:textId="5088B413" w:rsidR="009E4ECA" w:rsidRPr="004D7114" w:rsidRDefault="009E4ECA" w:rsidP="009E4ECA">
      <w:pPr>
        <w:pStyle w:val="Nadpis1"/>
        <w:jc w:val="center"/>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RULES OF STUDY</w:t>
      </w:r>
    </w:p>
    <w:p w14:paraId="3188C35B"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sz w:val="28"/>
          <w:szCs w:val="28"/>
          <w:lang w:val="en-GB"/>
        </w:rPr>
      </w:pPr>
      <w:r w:rsidRPr="767A8E6A">
        <w:rPr>
          <w:rFonts w:ascii="TimesNewRomanPS-BoldMT" w:eastAsia="TimesNewRomanPS-BoldMT" w:hAnsi="TimesNewRomanPS-BoldMT" w:cs="TimesNewRomanPS-BoldMT"/>
          <w:b/>
          <w:bCs/>
          <w:color w:val="000000" w:themeColor="text1"/>
          <w:sz w:val="28"/>
          <w:szCs w:val="28"/>
          <w:lang w:val="en-GB"/>
        </w:rPr>
        <w:t>AT THE FACULTY OF PHYSICAL EDUCATION AND SPORT OF CHARLES UNIVERSITY</w:t>
      </w:r>
    </w:p>
    <w:p w14:paraId="66BB5039"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p>
    <w:p w14:paraId="3B019690"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i/>
          <w:iCs/>
          <w:spacing w:val="-1"/>
          <w:lang w:val="en-GB"/>
        </w:rPr>
        <w:t>Under sections 27 (1) (b) and 33 (2) (f) of Act No. 111/1998 Sb., to regulate higher education institutions and to change and amend other laws ("the Higher Education Act"), as amended, and under Article 13 (2) of the Constitution of the Faculty of Physical Education and Sport of Charles University, the Academic Senate of the Faculty of Physical Education and Sport of Charles University has adopted the following Rules of Study at the Faculty of Physical Education and Sport of Charles University as an internal regulation of the faculty:</w:t>
      </w:r>
    </w:p>
    <w:p w14:paraId="46F9F5D1" w14:textId="77777777" w:rsidR="009E4ECA" w:rsidRDefault="009E4ECA" w:rsidP="00BD46DF">
      <w:pPr>
        <w:spacing w:after="0"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i/>
          <w:iCs/>
          <w:color w:val="000000" w:themeColor="text1"/>
          <w:lang w:val="en-GB"/>
        </w:rPr>
        <w:t xml:space="preserve"> </w:t>
      </w:r>
    </w:p>
    <w:p w14:paraId="7E583527"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rticle 1</w:t>
      </w:r>
    </w:p>
    <w:p w14:paraId="18FC1E65"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Introductory Provision</w:t>
      </w:r>
    </w:p>
    <w:p w14:paraId="1B26BAAC"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lang w:val="en-GB"/>
        </w:rPr>
        <w:t>Under Article 19 (2) to (4) and the relevant provisions of the Code of Study and Examination of Charles University (the "Code of Study and Examination" and the "University"), these Rules of Study at the Faculty of Physical Education and Sport of Charles University (the "Rules") set out the requirements for the programmes of study offered at the Faculty of Physical Education and Sport of Charles University (the "Faculty"), and stipulate the details of the rules of study at the Faculty</w:t>
      </w:r>
      <w:r w:rsidRPr="767A8E6A">
        <w:rPr>
          <w:rFonts w:ascii="TimesNewRomanPS-BoldMT" w:eastAsia="TimesNewRomanPS-BoldMT" w:hAnsi="TimesNewRomanPS-BoldMT" w:cs="TimesNewRomanPS-BoldMT"/>
          <w:spacing w:val="-1"/>
          <w:vertAlign w:val="superscript"/>
          <w:lang w:val="en-GB"/>
        </w:rPr>
        <w:footnoteReference w:customMarkFollows="1" w:id="1"/>
        <w:t>·</w:t>
      </w:r>
      <w:r w:rsidRPr="767A8E6A">
        <w:rPr>
          <w:rFonts w:ascii="TimesNewRomanPS-BoldMT" w:eastAsia="TimesNewRomanPS-BoldMT" w:hAnsi="TimesNewRomanPS-BoldMT" w:cs="TimesNewRomanPS-BoldMT"/>
          <w:i/>
          <w:iCs/>
          <w:spacing w:val="-1"/>
          <w:lang w:val="en-GB"/>
        </w:rPr>
        <w:t>.</w:t>
      </w:r>
    </w:p>
    <w:p w14:paraId="37D411E1"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p>
    <w:p w14:paraId="5DBEC3D2"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PART I</w:t>
      </w:r>
    </w:p>
    <w:p w14:paraId="7A6B3C62"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spacing w:val="-1"/>
          <w:lang w:val="en-GB"/>
        </w:rPr>
        <w:t>Requirements for Bachelor's and Master's Programmes of Study pursuant to the Code of Study and Examination of the University</w:t>
      </w:r>
      <w:r w:rsidRPr="767A8E6A">
        <w:rPr>
          <w:rFonts w:ascii="TimesNewRomanPS-BoldMT" w:eastAsia="TimesNewRomanPS-BoldMT" w:hAnsi="TimesNewRomanPS-BoldMT" w:cs="TimesNewRomanPS-BoldMT"/>
          <w:b/>
          <w:bCs/>
          <w:color w:val="000000"/>
          <w:lang w:val="en-GB"/>
        </w:rPr>
        <w:t xml:space="preserve"> </w:t>
      </w:r>
    </w:p>
    <w:p w14:paraId="7EF8676B"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1AA482C3"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2</w:t>
      </w:r>
    </w:p>
    <w:p w14:paraId="3439354D"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Units of Programmes of Study</w:t>
      </w:r>
    </w:p>
    <w:p w14:paraId="11BEA93C"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Under Article 4 (6) of the Code of Study and Examination of the University</w:t>
      </w:r>
    </w:p>
    <w:p w14:paraId="5A6F299A" w14:textId="77777777" w:rsidR="009E4ECA" w:rsidRPr="004D7114" w:rsidRDefault="009E4ECA" w:rsidP="00BD46DF">
      <w:pPr>
        <w:spacing w:after="0" w:line="240" w:lineRule="auto"/>
        <w:ind w:left="52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p>
    <w:p w14:paraId="3E4A8AE0" w14:textId="77777777" w:rsidR="009E4ECA" w:rsidRDefault="009E4ECA" w:rsidP="009E4ECA">
      <w:pPr>
        <w:spacing w:line="240" w:lineRule="auto"/>
        <w:jc w:val="both"/>
        <w:rPr>
          <w:rFonts w:ascii="TimesNewRomanPS-BoldMT" w:eastAsia="TimesNewRomanPS-BoldMT" w:hAnsi="TimesNewRomanPS-BoldMT" w:cs="TimesNewRomanPS-BoldMT"/>
          <w:b/>
          <w:bCs/>
          <w:color w:val="000000" w:themeColor="text1"/>
          <w:lang w:val="en-GB"/>
        </w:rPr>
      </w:pPr>
      <w:r w:rsidRPr="767A8E6A">
        <w:rPr>
          <w:rFonts w:ascii="TimesNewRomanPS-BoldMT" w:eastAsia="TimesNewRomanPS-BoldMT" w:hAnsi="TimesNewRomanPS-BoldMT" w:cs="TimesNewRomanPS-BoldMT"/>
          <w:color w:val="000000" w:themeColor="text1"/>
          <w:lang w:val="en-GB"/>
        </w:rPr>
        <w:t>The units of study in a bachelor's programme of study and a master's programme of study which follow a bachelor's programme of study ("post-bachelor's programme of study") correspond to years of study.</w:t>
      </w:r>
    </w:p>
    <w:p w14:paraId="0E13B348" w14:textId="77777777" w:rsidR="00BD46DF" w:rsidRDefault="00BD46DF" w:rsidP="00BD46DF">
      <w:pPr>
        <w:spacing w:after="0" w:line="240" w:lineRule="auto"/>
        <w:jc w:val="center"/>
        <w:rPr>
          <w:rFonts w:ascii="TimesNewRomanPS-BoldMT" w:eastAsia="TimesNewRomanPS-BoldMT" w:hAnsi="TimesNewRomanPS-BoldMT" w:cs="TimesNewRomanPS-BoldMT"/>
          <w:b/>
          <w:bCs/>
          <w:color w:val="000000" w:themeColor="text1"/>
          <w:lang w:val="en-GB"/>
        </w:rPr>
      </w:pPr>
    </w:p>
    <w:p w14:paraId="79AF6F9F" w14:textId="18E46C19" w:rsidR="009E4ECA" w:rsidRPr="009E4ECA"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rticle 3</w:t>
      </w:r>
    </w:p>
    <w:p w14:paraId="5A5A2F5B"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Specialisations in Programmes of Study</w:t>
      </w:r>
    </w:p>
    <w:p w14:paraId="50D794FE" w14:textId="77777777" w:rsidR="009E4ECA" w:rsidRPr="004D7114" w:rsidRDefault="009E4ECA" w:rsidP="009E4ECA">
      <w:pPr>
        <w:spacing w:line="240" w:lineRule="auto"/>
        <w:jc w:val="center"/>
        <w:rPr>
          <w:rFonts w:ascii="TimesNewRomanPS-BoldMT" w:eastAsia="TimesNewRomanPS-BoldMT" w:hAnsi="TimesNewRomanPS-BoldMT" w:cs="TimesNewRomanPS-BoldMT"/>
          <w:i/>
          <w:iCs/>
          <w:lang w:val="en-GB"/>
        </w:rPr>
      </w:pPr>
      <w:r w:rsidRPr="767A8E6A">
        <w:rPr>
          <w:rFonts w:ascii="TimesNewRomanPS-BoldMT" w:eastAsia="TimesNewRomanPS-BoldMT" w:hAnsi="TimesNewRomanPS-BoldMT" w:cs="TimesNewRomanPS-BoldMT"/>
          <w:i/>
          <w:iCs/>
          <w:lang w:val="en-GB"/>
        </w:rPr>
        <w:t>Under Article 5 (5) of the Code of Study and Examination of the University</w:t>
      </w:r>
    </w:p>
    <w:p w14:paraId="797BB36E" w14:textId="77777777" w:rsidR="009E4ECA" w:rsidRPr="004D7114" w:rsidRDefault="009E4ECA" w:rsidP="00BD46DF">
      <w:pPr>
        <w:spacing w:after="0" w:line="240" w:lineRule="auto"/>
        <w:jc w:val="center"/>
        <w:rPr>
          <w:rFonts w:ascii="TimesNewRomanPS-BoldMT" w:eastAsia="TimesNewRomanPS-BoldMT" w:hAnsi="TimesNewRomanPS-BoldMT" w:cs="TimesNewRomanPS-BoldMT"/>
          <w:i/>
          <w:iCs/>
          <w:lang w:val="en-GB"/>
        </w:rPr>
      </w:pPr>
    </w:p>
    <w:p w14:paraId="1DB26870" w14:textId="5A26D0F7" w:rsidR="009E4ECA" w:rsidRPr="00BD46DF" w:rsidRDefault="009E4ECA" w:rsidP="00BD46DF">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 student of a bachelor's programme declares his specialization before the beginning of the second semester. A student of a post-bachelorʼs programme declares his specialization upon enrolment. No change is permitted after the choice of specialization is made. </w:t>
      </w:r>
    </w:p>
    <w:p w14:paraId="605D4476"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4</w:t>
      </w:r>
    </w:p>
    <w:p w14:paraId="75185069"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Minimum Number of Credits</w:t>
      </w:r>
    </w:p>
    <w:p w14:paraId="40D1BB6A"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Under Article 5 (11) of the Code of Study and Examination of the University</w:t>
      </w:r>
    </w:p>
    <w:p w14:paraId="490FA14E" w14:textId="77777777" w:rsidR="009E4ECA" w:rsidRPr="004D7114" w:rsidRDefault="009E4ECA" w:rsidP="00BD46DF">
      <w:pPr>
        <w:spacing w:after="0" w:line="240" w:lineRule="auto"/>
        <w:ind w:left="360"/>
        <w:jc w:val="both"/>
        <w:rPr>
          <w:rFonts w:ascii="TimesNewRomanPS-BoldMT" w:eastAsia="TimesNewRomanPS-BoldMT" w:hAnsi="TimesNewRomanPS-BoldMT" w:cs="TimesNewRomanPS-BoldMT"/>
          <w:color w:val="000000"/>
          <w:lang w:val="en-GB"/>
        </w:rPr>
      </w:pPr>
    </w:p>
    <w:p w14:paraId="77AC1855" w14:textId="77777777" w:rsidR="009E4ECA" w:rsidRPr="004D7114" w:rsidRDefault="009E4ECA" w:rsidP="009E4ECA">
      <w:pPr>
        <w:widowControl w:val="0"/>
        <w:numPr>
          <w:ilvl w:val="0"/>
          <w:numId w:val="18"/>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lang w:val="en-GB"/>
        </w:rPr>
        <w:t>In a bachelor's programme with a standard length of study of 3 years, the minimum number of credits required for registration for the next unit of study is as follows:</w:t>
      </w:r>
    </w:p>
    <w:p w14:paraId="202E5D68" w14:textId="77777777" w:rsidR="009E4ECA" w:rsidRPr="004D7114" w:rsidRDefault="009E4ECA" w:rsidP="009E4ECA">
      <w:pPr>
        <w:spacing w:line="240" w:lineRule="auto"/>
        <w:ind w:left="380" w:firstLine="18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 50 credits for registration for the second unit of study;</w:t>
      </w:r>
    </w:p>
    <w:p w14:paraId="2DC2213E" w14:textId="77777777" w:rsidR="009E4ECA" w:rsidRPr="004D7114" w:rsidRDefault="009E4ECA" w:rsidP="009E4ECA">
      <w:pPr>
        <w:spacing w:line="240" w:lineRule="auto"/>
        <w:ind w:left="380" w:firstLine="18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b) 100 credits for registration for the third unit of study;</w:t>
      </w:r>
    </w:p>
    <w:p w14:paraId="0B8225C9" w14:textId="77777777" w:rsidR="009E4ECA" w:rsidRPr="004D7114" w:rsidRDefault="009E4ECA" w:rsidP="009E4ECA">
      <w:pPr>
        <w:spacing w:line="240" w:lineRule="auto"/>
        <w:ind w:left="380" w:firstLine="18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c) 150 credits for registration for the next unit of study.</w:t>
      </w:r>
    </w:p>
    <w:p w14:paraId="1AF056D4" w14:textId="77777777" w:rsidR="009E4ECA" w:rsidRPr="004D7114" w:rsidRDefault="009E4ECA" w:rsidP="00BD46DF">
      <w:pPr>
        <w:spacing w:after="0" w:line="240" w:lineRule="auto"/>
        <w:ind w:left="380" w:hanging="380"/>
        <w:jc w:val="both"/>
        <w:rPr>
          <w:rFonts w:ascii="TimesNewRomanPS-BoldMT" w:eastAsia="TimesNewRomanPS-BoldMT" w:hAnsi="TimesNewRomanPS-BoldMT" w:cs="TimesNewRomanPS-BoldMT"/>
          <w:color w:val="000000"/>
          <w:lang w:val="en-GB"/>
        </w:rPr>
      </w:pPr>
    </w:p>
    <w:p w14:paraId="113FCF72" w14:textId="77777777" w:rsidR="009E4ECA" w:rsidRPr="004D7114" w:rsidRDefault="009E4ECA" w:rsidP="009E4ECA">
      <w:pPr>
        <w:widowControl w:val="0"/>
        <w:numPr>
          <w:ilvl w:val="0"/>
          <w:numId w:val="18"/>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lang w:val="en-GB"/>
        </w:rPr>
        <w:t>In a post-bachelor's programme with a standard length of study of 2 years, the minimum number of credits required for registration for the next unit of study is as follows:</w:t>
      </w:r>
    </w:p>
    <w:p w14:paraId="58060661" w14:textId="77777777" w:rsidR="009E4ECA" w:rsidRPr="004D7114" w:rsidRDefault="009E4ECA" w:rsidP="009E4ECA">
      <w:pPr>
        <w:spacing w:line="240" w:lineRule="auto"/>
        <w:ind w:left="380" w:firstLine="18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 50 credits for registration for the second unit of study;</w:t>
      </w:r>
    </w:p>
    <w:p w14:paraId="7A2F9964" w14:textId="77777777" w:rsidR="009E4ECA" w:rsidRPr="004D7114" w:rsidRDefault="009E4ECA" w:rsidP="009E4ECA">
      <w:pPr>
        <w:spacing w:line="240" w:lineRule="auto"/>
        <w:ind w:left="700" w:hanging="132"/>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b) 100 credits for registration for the next unit of study.</w:t>
      </w:r>
    </w:p>
    <w:p w14:paraId="0F1C8F96" w14:textId="77777777" w:rsidR="009E4ECA" w:rsidRPr="004D7114" w:rsidRDefault="009E4ECA" w:rsidP="00BD46DF">
      <w:pPr>
        <w:spacing w:after="0" w:line="240" w:lineRule="auto"/>
        <w:ind w:left="700" w:firstLine="380"/>
        <w:jc w:val="both"/>
        <w:rPr>
          <w:rFonts w:ascii="TimesNewRomanPS-BoldMT" w:eastAsia="TimesNewRomanPS-BoldMT" w:hAnsi="TimesNewRomanPS-BoldMT" w:cs="TimesNewRomanPS-BoldMT"/>
          <w:color w:val="000000"/>
          <w:lang w:val="en-GB"/>
        </w:rPr>
      </w:pPr>
    </w:p>
    <w:p w14:paraId="55BD2384" w14:textId="77777777" w:rsidR="009E4ECA" w:rsidRPr="004D7114" w:rsidRDefault="009E4ECA" w:rsidP="009E4ECA">
      <w:pPr>
        <w:widowControl w:val="0"/>
        <w:numPr>
          <w:ilvl w:val="0"/>
          <w:numId w:val="18"/>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provision on the minimum number of credits under paragraphs 1 to 2 for registration for the second unit of study does not apply if the student in the first unit of study has earned more than 70 credits for the subjects registered for so far (the "subjects"). The provision on the minimum number of credits under paragraphs 1 to 2 for registration for the third unit of study does not apply if the student in the second unit of study has earned more than 140 credits for the subjects registered for so far. In these cases, the student must earn the number of credits corresponding to the normal number of credits (the sum of credits in the recommended course of study in its units) to register in the next unit of study.</w:t>
      </w:r>
    </w:p>
    <w:p w14:paraId="5F0C97E0" w14:textId="24D18D7A"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012B4758"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rticle 5</w:t>
      </w:r>
    </w:p>
    <w:p w14:paraId="745C9BB6"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Proportion of Credits in Optional Subjects for the Purposes of Continuous Assessment of the Course of Study</w:t>
      </w:r>
    </w:p>
    <w:p w14:paraId="1FCE7D6C"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Under Article 5 (13) of the Code of Study and Examination of the University</w:t>
      </w:r>
    </w:p>
    <w:p w14:paraId="4FAE5141"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6D700D37" w14:textId="77777777" w:rsidR="009E4ECA" w:rsidRPr="004D7114" w:rsidRDefault="009E4ECA" w:rsidP="009E4ECA">
      <w:pPr>
        <w:spacing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1.</w:t>
      </w:r>
      <w:r>
        <w:tab/>
      </w:r>
      <w:r w:rsidRPr="767A8E6A">
        <w:rPr>
          <w:rFonts w:ascii="TimesNewRomanPS-BoldMT" w:eastAsia="TimesNewRomanPS-BoldMT" w:hAnsi="TimesNewRomanPS-BoldMT" w:cs="TimesNewRomanPS-BoldMT"/>
          <w:color w:val="000000" w:themeColor="text1"/>
          <w:lang w:val="en-GB"/>
        </w:rPr>
        <w:t>When assessing whether a student earned a sufficient number of credits for registration for the next unit of study, the number of credits earned in optional subjects to be accepted is less than 10% of the normal number of credits for all programmes of study.</w:t>
      </w:r>
    </w:p>
    <w:p w14:paraId="7EB7F8AE" w14:textId="77777777" w:rsidR="009E4ECA" w:rsidRPr="004D7114" w:rsidRDefault="009E4ECA" w:rsidP="009E4ECA">
      <w:pPr>
        <w:spacing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2.</w:t>
      </w:r>
      <w:r>
        <w:tab/>
      </w:r>
      <w:r w:rsidRPr="767A8E6A">
        <w:rPr>
          <w:rFonts w:ascii="TimesNewRomanPS-BoldMT" w:eastAsia="TimesNewRomanPS-BoldMT" w:hAnsi="TimesNewRomanPS-BoldMT" w:cs="TimesNewRomanPS-BoldMT"/>
          <w:color w:val="000000" w:themeColor="text1"/>
          <w:lang w:val="en-GB"/>
        </w:rPr>
        <w:t>The provision under paragraph 1 does not apply to students who participated in an exchange programme or internship for at least three months.</w:t>
      </w:r>
    </w:p>
    <w:p w14:paraId="72CC153B" w14:textId="77777777" w:rsidR="009E4ECA" w:rsidRPr="004D7114" w:rsidRDefault="009E4ECA" w:rsidP="00BD46DF">
      <w:pPr>
        <w:spacing w:after="0" w:line="240" w:lineRule="auto"/>
        <w:jc w:val="both"/>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color w:val="000000" w:themeColor="text1"/>
          <w:lang w:val="en-GB"/>
        </w:rPr>
        <w:t xml:space="preserve"> </w:t>
      </w:r>
    </w:p>
    <w:p w14:paraId="1A57798A"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6</w:t>
      </w:r>
    </w:p>
    <w:p w14:paraId="28DE5569"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Registration for a Subject, Cancellation of Registration, Replacement with Another Subject </w:t>
      </w:r>
    </w:p>
    <w:p w14:paraId="747F7269"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 xml:space="preserve">Under Article 7 (2) and (8) of the Code of Study and Examination of the University </w:t>
      </w:r>
    </w:p>
    <w:p w14:paraId="58551B1B"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p>
    <w:p w14:paraId="53FDC97A" w14:textId="77777777" w:rsidR="009E4ECA" w:rsidRPr="004D7114" w:rsidRDefault="009E4ECA" w:rsidP="009E4ECA">
      <w:pPr>
        <w:widowControl w:val="0"/>
        <w:numPr>
          <w:ilvl w:val="0"/>
          <w:numId w:val="17"/>
        </w:numPr>
        <w:spacing w:before="120" w:after="120" w:line="240" w:lineRule="auto"/>
        <w:ind w:left="567"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During registration for a subject, priority is given to students who register for the compulsory subject in accordance with the recommended curriculum.</w:t>
      </w:r>
    </w:p>
    <w:p w14:paraId="4A273206" w14:textId="77777777" w:rsidR="009E4ECA" w:rsidRPr="004D7114" w:rsidRDefault="009E4ECA" w:rsidP="009E4ECA">
      <w:pPr>
        <w:spacing w:line="240" w:lineRule="auto"/>
        <w:ind w:left="567"/>
        <w:contextualSpacing/>
        <w:jc w:val="both"/>
        <w:rPr>
          <w:rFonts w:ascii="TimesNewRomanPS-BoldMT" w:eastAsia="TimesNewRomanPS-BoldMT" w:hAnsi="TimesNewRomanPS-BoldMT" w:cs="TimesNewRomanPS-BoldMT"/>
          <w:color w:val="000000"/>
          <w:lang w:val="en-GB"/>
        </w:rPr>
      </w:pPr>
    </w:p>
    <w:p w14:paraId="5CB6EED0" w14:textId="77777777" w:rsidR="009E4ECA" w:rsidRPr="004D7114" w:rsidRDefault="009E4ECA" w:rsidP="009E4ECA">
      <w:pPr>
        <w:widowControl w:val="0"/>
        <w:numPr>
          <w:ilvl w:val="0"/>
          <w:numId w:val="17"/>
        </w:numPr>
        <w:spacing w:before="120" w:after="120" w:line="240" w:lineRule="auto"/>
        <w:ind w:left="520"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Deanʼs directive stipulates the list of subjects where it is necessary to present a certificate from a sports medicine physician in order to register. The certificate must be valid on the registration date and throughout the course, including the assessment dates. </w:t>
      </w:r>
    </w:p>
    <w:p w14:paraId="70F48B35" w14:textId="77777777" w:rsidR="009E4ECA" w:rsidRPr="004D7114" w:rsidRDefault="009E4ECA" w:rsidP="009E4ECA">
      <w:pPr>
        <w:spacing w:line="240" w:lineRule="auto"/>
        <w:ind w:hanging="567"/>
        <w:jc w:val="both"/>
        <w:rPr>
          <w:rFonts w:ascii="TimesNewRomanPS-BoldMT" w:eastAsia="TimesNewRomanPS-BoldMT" w:hAnsi="TimesNewRomanPS-BoldMT" w:cs="TimesNewRomanPS-BoldMT"/>
          <w:color w:val="000000"/>
          <w:lang w:val="en-GB"/>
        </w:rPr>
      </w:pPr>
    </w:p>
    <w:p w14:paraId="708D74CD" w14:textId="77777777" w:rsidR="009E4ECA" w:rsidRPr="004D7114" w:rsidRDefault="009E4ECA" w:rsidP="009E4ECA">
      <w:pPr>
        <w:widowControl w:val="0"/>
        <w:numPr>
          <w:ilvl w:val="0"/>
          <w:numId w:val="17"/>
        </w:numPr>
        <w:spacing w:before="120" w:after="120" w:line="240" w:lineRule="auto"/>
        <w:ind w:left="567"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Registration for a subject can be cancelled or replaced with another subject based on a studentʼs application. The application cannot be granted if the student has already undergone any form of assessment for the subject. The registration for a compulsory, elective, or optional subject can be cancelled in the following cases:</w:t>
      </w:r>
    </w:p>
    <w:p w14:paraId="7DC6C2BF" w14:textId="77777777" w:rsidR="009E4ECA" w:rsidRPr="004D7114" w:rsidRDefault="009E4ECA" w:rsidP="009E4ECA">
      <w:pPr>
        <w:widowControl w:val="0"/>
        <w:numPr>
          <w:ilvl w:val="0"/>
          <w:numId w:val="16"/>
        </w:numPr>
        <w:spacing w:before="120" w:after="120" w:line="240" w:lineRule="auto"/>
        <w:ind w:left="1134"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sudden health issues preventing a student from participating in the course which involves work experience, physical education, etc.;</w:t>
      </w:r>
    </w:p>
    <w:p w14:paraId="4D2A1757" w14:textId="77777777" w:rsidR="009E4ECA" w:rsidRPr="004D7114" w:rsidRDefault="009E4ECA" w:rsidP="009E4ECA">
      <w:pPr>
        <w:widowControl w:val="0"/>
        <w:numPr>
          <w:ilvl w:val="0"/>
          <w:numId w:val="16"/>
        </w:numPr>
        <w:spacing w:before="120" w:after="120" w:line="240" w:lineRule="auto"/>
        <w:ind w:left="1134"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overlap of several subjects if the course time was unknown before the final registration in the Student Information System ("SIS") and the student registered for two of more such subjects; in such cases, the registration can be cancelled for all subjects except one; the application must include the subject guarantorsʼ comments regarding the overlap.</w:t>
      </w:r>
    </w:p>
    <w:p w14:paraId="62CE4B7B" w14:textId="77777777" w:rsidR="009E4ECA" w:rsidRPr="004D7114" w:rsidRDefault="009E4ECA" w:rsidP="009E4ECA">
      <w:pPr>
        <w:spacing w:line="240" w:lineRule="auto"/>
        <w:ind w:hanging="567"/>
        <w:jc w:val="both"/>
        <w:rPr>
          <w:rFonts w:ascii="TimesNewRomanPS-BoldMT" w:eastAsia="TimesNewRomanPS-BoldMT" w:hAnsi="TimesNewRomanPS-BoldMT" w:cs="TimesNewRomanPS-BoldMT"/>
          <w:color w:val="000000"/>
          <w:lang w:val="en-GB"/>
        </w:rPr>
      </w:pPr>
    </w:p>
    <w:p w14:paraId="1F329696" w14:textId="77777777" w:rsidR="009E4ECA" w:rsidRPr="004D7114" w:rsidRDefault="009E4ECA" w:rsidP="009E4ECA">
      <w:pPr>
        <w:widowControl w:val="0"/>
        <w:numPr>
          <w:ilvl w:val="0"/>
          <w:numId w:val="17"/>
        </w:numPr>
        <w:spacing w:before="120" w:after="120" w:line="240" w:lineRule="auto"/>
        <w:ind w:left="567"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Faculty may cancel the registration of an elective or optional subject in the following cases: </w:t>
      </w:r>
    </w:p>
    <w:p w14:paraId="72C7B75B" w14:textId="77777777" w:rsidR="009E4ECA" w:rsidRPr="004D7114" w:rsidRDefault="009E4ECA" w:rsidP="009E4ECA">
      <w:pPr>
        <w:widowControl w:val="0"/>
        <w:numPr>
          <w:ilvl w:val="0"/>
          <w:numId w:val="21"/>
        </w:numPr>
        <w:spacing w:before="120" w:after="120" w:line="240" w:lineRule="auto"/>
        <w:ind w:hanging="43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f the minimum capacity was stipulated in SIS and has not been reached, and consequently the subject will not be taught; in such a case it is possible to register for another subject in the second round of registrations.</w:t>
      </w:r>
    </w:p>
    <w:p w14:paraId="72D2071B" w14:textId="77777777" w:rsidR="009E4ECA" w:rsidRPr="004D7114" w:rsidRDefault="009E4ECA" w:rsidP="009E4ECA">
      <w:pPr>
        <w:widowControl w:val="0"/>
        <w:numPr>
          <w:ilvl w:val="0"/>
          <w:numId w:val="21"/>
        </w:numPr>
        <w:spacing w:before="120" w:after="120" w:line="240" w:lineRule="auto"/>
        <w:ind w:hanging="43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f the subject is not taught due to unexpected reasons on the part of the Faculty.</w:t>
      </w:r>
    </w:p>
    <w:p w14:paraId="7E678A1F" w14:textId="77777777" w:rsidR="009E4ECA" w:rsidRPr="004D7114" w:rsidRDefault="009E4ECA" w:rsidP="009E4ECA">
      <w:pPr>
        <w:spacing w:line="240" w:lineRule="auto"/>
        <w:ind w:left="644" w:hanging="567"/>
        <w:jc w:val="both"/>
        <w:rPr>
          <w:rFonts w:ascii="TimesNewRomanPS-BoldMT" w:eastAsia="TimesNewRomanPS-BoldMT" w:hAnsi="TimesNewRomanPS-BoldMT" w:cs="TimesNewRomanPS-BoldMT"/>
          <w:color w:val="000000"/>
          <w:lang w:val="en-GB"/>
        </w:rPr>
      </w:pPr>
    </w:p>
    <w:p w14:paraId="652AB614" w14:textId="77777777" w:rsidR="009E4ECA" w:rsidRPr="004D7114" w:rsidRDefault="009E4ECA" w:rsidP="009E4ECA">
      <w:pPr>
        <w:widowControl w:val="0"/>
        <w:numPr>
          <w:ilvl w:val="0"/>
          <w:numId w:val="17"/>
        </w:numPr>
        <w:spacing w:before="120" w:after="120" w:line="240" w:lineRule="auto"/>
        <w:ind w:left="567" w:hanging="567"/>
        <w:contextualSpacing/>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n elective or optional subject registered for can be replaced with another subject only on the grounds and under the conditions referred to in paragraphs 2 and 3. </w:t>
      </w:r>
    </w:p>
    <w:p w14:paraId="32980FFB" w14:textId="77777777" w:rsidR="009E4ECA" w:rsidRPr="004D7114" w:rsidRDefault="009E4ECA" w:rsidP="009E4ECA">
      <w:pPr>
        <w:spacing w:line="240" w:lineRule="auto"/>
        <w:ind w:left="720" w:hanging="567"/>
        <w:jc w:val="both"/>
        <w:rPr>
          <w:rFonts w:ascii="TimesNewRomanPS-BoldMT" w:eastAsia="TimesNewRomanPS-BoldMT" w:hAnsi="TimesNewRomanPS-BoldMT" w:cs="TimesNewRomanPS-BoldMT"/>
          <w:color w:val="000000"/>
          <w:lang w:val="en-GB"/>
        </w:rPr>
      </w:pPr>
    </w:p>
    <w:p w14:paraId="568F79C2" w14:textId="77777777" w:rsidR="00BD46DF" w:rsidRPr="00BD46DF" w:rsidRDefault="009E4ECA" w:rsidP="00BD46DF">
      <w:pPr>
        <w:widowControl w:val="0"/>
        <w:numPr>
          <w:ilvl w:val="0"/>
          <w:numId w:val="17"/>
        </w:numPr>
        <w:spacing w:after="0" w:line="240" w:lineRule="auto"/>
        <w:ind w:left="520" w:hanging="567"/>
        <w:contextualSpacing/>
        <w:jc w:val="both"/>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color w:val="000000" w:themeColor="text1"/>
          <w:lang w:val="en-GB"/>
        </w:rPr>
        <w:t xml:space="preserve">A student submits to the Student Registry of the Faculty an application to cancel the registration or to replace a subject without undue delay after he realises that any of the grounds referred to in paragraph 2 apply. The student must provide documents to substantiate the facts stated in the application. </w:t>
      </w:r>
    </w:p>
    <w:p w14:paraId="593EF386" w14:textId="77777777" w:rsidR="00BD46DF" w:rsidRDefault="00BD46DF" w:rsidP="00BD46DF">
      <w:pPr>
        <w:pStyle w:val="Odstavecseseznamem"/>
        <w:rPr>
          <w:rFonts w:ascii="TimesNewRomanPS-BoldMT" w:eastAsia="TimesNewRomanPS-BoldMT" w:hAnsi="TimesNewRomanPS-BoldMT" w:cs="TimesNewRomanPS-BoldMT"/>
          <w:b/>
          <w:bCs/>
          <w:color w:val="000000" w:themeColor="text1"/>
          <w:lang w:val="en-GB"/>
        </w:rPr>
      </w:pPr>
    </w:p>
    <w:p w14:paraId="280AD3C6" w14:textId="5047337F" w:rsidR="009E4ECA" w:rsidRPr="00BD46DF" w:rsidRDefault="009E4ECA" w:rsidP="00BD46DF">
      <w:pPr>
        <w:widowControl w:val="0"/>
        <w:spacing w:after="0" w:line="240" w:lineRule="auto"/>
        <w:ind w:left="520"/>
        <w:contextualSpacing/>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Article 7</w:t>
      </w:r>
    </w:p>
    <w:p w14:paraId="426B2A72"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Repeated Registration for a Subject</w:t>
      </w:r>
    </w:p>
    <w:p w14:paraId="24483740"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 xml:space="preserve">Under Article 7 (9) of the Code of Study and Examination of the University </w:t>
      </w:r>
    </w:p>
    <w:p w14:paraId="017C51F1" w14:textId="77777777" w:rsidR="009E4ECA" w:rsidRPr="004D7114" w:rsidRDefault="009E4ECA" w:rsidP="00BD46DF">
      <w:pPr>
        <w:spacing w:after="0" w:line="240" w:lineRule="auto"/>
        <w:ind w:left="520"/>
        <w:jc w:val="both"/>
        <w:rPr>
          <w:rFonts w:ascii="TimesNewRomanPS-BoldMT" w:eastAsia="TimesNewRomanPS-BoldMT" w:hAnsi="TimesNewRomanPS-BoldMT" w:cs="TimesNewRomanPS-BoldMT"/>
          <w:color w:val="000000"/>
          <w:lang w:val="en-GB"/>
        </w:rPr>
      </w:pPr>
    </w:p>
    <w:p w14:paraId="19604D2A" w14:textId="77777777" w:rsidR="009E4ECA" w:rsidRPr="004D7114" w:rsidRDefault="009E4ECA" w:rsidP="009E4ECA">
      <w:pPr>
        <w:widowControl w:val="0"/>
        <w:numPr>
          <w:ilvl w:val="0"/>
          <w:numId w:val="15"/>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lang w:val="en-GB"/>
        </w:rPr>
        <w:t>Repeated registration for a subject which is listed as compulsory or elective in the curriculum of a particular programme of study is possible only once and only in the immediately following unit of study.</w:t>
      </w:r>
      <w:r w:rsidRPr="767A8E6A">
        <w:rPr>
          <w:rFonts w:ascii="TimesNewRomanPS-BoldMT" w:eastAsia="TimesNewRomanPS-BoldMT" w:hAnsi="TimesNewRomanPS-BoldMT" w:cs="TimesNewRomanPS-BoldMT"/>
          <w:spacing w:val="-1"/>
          <w:lang w:val="en-GB"/>
        </w:rPr>
        <w:t xml:space="preserve"> </w:t>
      </w:r>
      <w:r w:rsidRPr="767A8E6A">
        <w:rPr>
          <w:rFonts w:ascii="TimesNewRomanPS-BoldMT" w:eastAsia="TimesNewRomanPS-BoldMT" w:hAnsi="TimesNewRomanPS-BoldMT" w:cs="TimesNewRomanPS-BoldMT"/>
          <w:color w:val="000000"/>
          <w:lang w:val="en-GB"/>
        </w:rPr>
        <w:t>Exceptions apply if a student could not complete a subject for health reasons. In such case the student may, upon application and presentation of a medical report, re-register a second time.</w:t>
      </w:r>
    </w:p>
    <w:p w14:paraId="1E7D0A18" w14:textId="77777777" w:rsidR="009E4ECA" w:rsidRPr="004D7114" w:rsidRDefault="009E4ECA" w:rsidP="009E4ECA">
      <w:pPr>
        <w:widowControl w:val="0"/>
        <w:numPr>
          <w:ilvl w:val="0"/>
          <w:numId w:val="15"/>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Repeated registration for an optional subject is not possible.</w:t>
      </w:r>
    </w:p>
    <w:p w14:paraId="3DF904C9" w14:textId="77777777" w:rsidR="009E4ECA" w:rsidRPr="004D7114" w:rsidRDefault="009E4ECA" w:rsidP="00BD46DF">
      <w:pPr>
        <w:spacing w:after="0" w:line="240" w:lineRule="auto"/>
        <w:ind w:left="567" w:hanging="567"/>
        <w:jc w:val="both"/>
        <w:rPr>
          <w:rFonts w:ascii="TimesNewRomanPS-BoldMT" w:eastAsia="TimesNewRomanPS-BoldMT" w:hAnsi="TimesNewRomanPS-BoldMT" w:cs="TimesNewRomanPS-BoldMT"/>
          <w:color w:val="000000"/>
          <w:lang w:val="en-GB"/>
        </w:rPr>
      </w:pPr>
    </w:p>
    <w:p w14:paraId="15396ED9"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8</w:t>
      </w:r>
    </w:p>
    <w:p w14:paraId="575E3221" w14:textId="77777777" w:rsidR="009E4ECA" w:rsidRPr="004D7114" w:rsidRDefault="009E4ECA" w:rsidP="009E4ECA">
      <w:pPr>
        <w:spacing w:line="240" w:lineRule="auto"/>
        <w:ind w:firstLine="520"/>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Time Limit for Assessment of a Subject That Was Registered for in a Particular Academic Year  </w:t>
      </w:r>
    </w:p>
    <w:p w14:paraId="53B5F7C6"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 xml:space="preserve">Under Article 8 (3) of the Code of Study and Examination of the University </w:t>
      </w:r>
    </w:p>
    <w:p w14:paraId="06EF5454" w14:textId="77777777" w:rsidR="009E4ECA" w:rsidRPr="004D7114" w:rsidRDefault="009E4ECA" w:rsidP="009E4ECA">
      <w:pPr>
        <w:spacing w:line="240" w:lineRule="auto"/>
        <w:ind w:left="567"/>
        <w:jc w:val="both"/>
        <w:rPr>
          <w:rFonts w:ascii="TimesNewRomanPS-BoldMT" w:eastAsia="TimesNewRomanPS-BoldMT" w:hAnsi="TimesNewRomanPS-BoldMT" w:cs="TimesNewRomanPS-BoldMT"/>
          <w:color w:val="000000"/>
          <w:lang w:val="en-GB"/>
        </w:rPr>
      </w:pPr>
    </w:p>
    <w:p w14:paraId="2682D57C"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assessment of a subject registered for in a particular unit of study may be carried out at the latest on the last working day of the examination period in the summer semester of the academic year in which the student studied in that unit of study. For each academic year this period is stipulated in the Deanʼs directive under Article 3 (3) of the Code of Study and Examination of the University.</w:t>
      </w:r>
    </w:p>
    <w:p w14:paraId="0444CE04"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p>
    <w:p w14:paraId="5EA02C5E"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9</w:t>
      </w:r>
    </w:p>
    <w:p w14:paraId="41D305D7"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ssessment</w:t>
      </w:r>
    </w:p>
    <w:p w14:paraId="5793CDF7"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 xml:space="preserve">Under Article 8 (3), (4), (7), and (10) of the Code of Study and Examination of the University </w:t>
      </w:r>
    </w:p>
    <w:p w14:paraId="5C5153CC" w14:textId="77777777" w:rsidR="009E4ECA" w:rsidRPr="004D7114" w:rsidRDefault="009E4ECA" w:rsidP="009E4ECA">
      <w:pPr>
        <w:spacing w:line="240" w:lineRule="auto"/>
        <w:ind w:left="709"/>
        <w:jc w:val="both"/>
        <w:rPr>
          <w:rFonts w:ascii="TimesNewRomanPS-BoldMT" w:eastAsia="TimesNewRomanPS-BoldMT" w:hAnsi="TimesNewRomanPS-BoldMT" w:cs="TimesNewRomanPS-BoldMT"/>
          <w:color w:val="000000"/>
          <w:lang w:val="en-GB"/>
        </w:rPr>
      </w:pPr>
    </w:p>
    <w:p w14:paraId="3708957F" w14:textId="77777777" w:rsidR="009E4ECA" w:rsidRPr="004D7114" w:rsidRDefault="009E4ECA" w:rsidP="009E4ECA">
      <w:pPr>
        <w:widowControl w:val="0"/>
        <w:numPr>
          <w:ilvl w:val="0"/>
          <w:numId w:val="23"/>
        </w:numPr>
        <w:spacing w:before="120" w:after="120" w:line="240" w:lineRule="auto"/>
        <w:ind w:left="502"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 teacher carries out the assessment of a subject under Article 8 (2) of the Code of Study and Examination of the University only with students who have made a final registration for the subject in SIS.</w:t>
      </w:r>
    </w:p>
    <w:p w14:paraId="5F5C018D"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67B464F2" w14:textId="77777777" w:rsidR="009E4ECA" w:rsidRPr="004D7114" w:rsidRDefault="009E4ECA" w:rsidP="00BD46DF">
      <w:pPr>
        <w:widowControl w:val="0"/>
        <w:numPr>
          <w:ilvl w:val="0"/>
          <w:numId w:val="23"/>
        </w:numPr>
        <w:spacing w:after="0" w:line="240" w:lineRule="auto"/>
        <w:ind w:left="502"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assessment requirements are published, before the teaching starts, in SIS (together with the course description, syllabus, and mandatory literature), but no later than at the beginning of the semester. </w:t>
      </w:r>
    </w:p>
    <w:p w14:paraId="0E91993E"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02B0A6A2" w14:textId="01963C4A" w:rsidR="009E4ECA" w:rsidRPr="009E4ECA" w:rsidRDefault="009E4ECA" w:rsidP="00BD46DF">
      <w:pPr>
        <w:widowControl w:val="0"/>
        <w:numPr>
          <w:ilvl w:val="0"/>
          <w:numId w:val="23"/>
        </w:numPr>
        <w:spacing w:after="0" w:line="240" w:lineRule="auto"/>
        <w:ind w:left="502" w:hanging="567"/>
        <w:jc w:val="both"/>
        <w:rPr>
          <w:rFonts w:ascii="TimesNewRomanPS-BoldMT" w:eastAsia="TimesNewRomanPS-BoldMT" w:hAnsi="TimesNewRomanPS-BoldMT" w:cs="TimesNewRomanPS-BoldMT"/>
          <w:color w:val="000000"/>
          <w:lang w:val="en-GB"/>
        </w:rPr>
      </w:pPr>
      <w:r w:rsidRPr="009E4ECA">
        <w:rPr>
          <w:rFonts w:ascii="TimesNewRomanPS-BoldMT" w:eastAsia="TimesNewRomanPS-BoldMT" w:hAnsi="TimesNewRomanPS-BoldMT" w:cs="TimesNewRomanPS-BoldMT"/>
          <w:lang w:val="en-GB"/>
        </w:rPr>
        <w:t>Two resits are allowed for a course credit.</w:t>
      </w:r>
      <w:r w:rsidRPr="009E4ECA">
        <w:rPr>
          <w:rFonts w:ascii="TimesNewRomanPS-BoldMT" w:eastAsia="TimesNewRomanPS-BoldMT" w:hAnsi="TimesNewRomanPS-BoldMT" w:cs="TimesNewRomanPS-BoldMT"/>
          <w:vanish/>
          <w:color w:val="000000"/>
          <w:lang w:val="en-GB"/>
        </w:rPr>
        <w:t xml:space="preserve"> </w:t>
      </w:r>
    </w:p>
    <w:p w14:paraId="4DF556CA"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580F573B" w14:textId="77777777" w:rsidR="009E4ECA" w:rsidRPr="004D7114" w:rsidRDefault="009E4ECA" w:rsidP="00BD46DF">
      <w:pPr>
        <w:widowControl w:val="0"/>
        <w:numPr>
          <w:ilvl w:val="0"/>
          <w:numId w:val="23"/>
        </w:numPr>
        <w:spacing w:after="0" w:line="240" w:lineRule="auto"/>
        <w:ind w:left="502" w:hanging="567"/>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 xml:space="preserve">If a curriculum prescribes as assessment both a course credit and an examination, the course credit must be obtained before an examination can be taken in a given subject.  </w:t>
      </w:r>
    </w:p>
    <w:p w14:paraId="5F9246BA"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09B034AD" w14:textId="77777777" w:rsidR="009E4ECA" w:rsidRPr="004D7114" w:rsidRDefault="009E4ECA" w:rsidP="00BD46DF">
      <w:pPr>
        <w:widowControl w:val="0"/>
        <w:numPr>
          <w:ilvl w:val="0"/>
          <w:numId w:val="23"/>
        </w:numPr>
        <w:spacing w:after="0" w:line="240" w:lineRule="auto"/>
        <w:ind w:left="502"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teacher enters the assessment results in SIS immediately after the assessment takes place, but at the latest within five working days. In justified cases, the results can be entered within fourteen days of the assessment, but no later than on the last day of the examination period in a given semester.</w:t>
      </w:r>
    </w:p>
    <w:p w14:paraId="314239F7" w14:textId="6E27EFA4"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54B67C8A"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10</w:t>
      </w:r>
      <w:r w:rsidRPr="767A8E6A">
        <w:rPr>
          <w:rFonts w:ascii="TimesNewRomanPS-BoldMT" w:eastAsia="TimesNewRomanPS-BoldMT" w:hAnsi="TimesNewRomanPS-BoldMT" w:cs="TimesNewRomanPS-BoldMT"/>
          <w:color w:val="000000" w:themeColor="text1"/>
          <w:lang w:val="en-GB"/>
        </w:rPr>
        <w:t xml:space="preserve"> </w:t>
      </w:r>
    </w:p>
    <w:p w14:paraId="77D4A2BB"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Recognising the Fulfilment of Assessment</w:t>
      </w:r>
    </w:p>
    <w:p w14:paraId="3373CFA7" w14:textId="77777777" w:rsidR="009E4ECA" w:rsidRPr="004D7114" w:rsidRDefault="009E4ECA" w:rsidP="009E4ECA">
      <w:pPr>
        <w:spacing w:line="240" w:lineRule="auto"/>
        <w:jc w:val="center"/>
        <w:rPr>
          <w:rFonts w:ascii="TimesNewRomanPS-BoldMT" w:eastAsia="TimesNewRomanPS-BoldMT" w:hAnsi="TimesNewRomanPS-BoldMT" w:cs="TimesNewRomanPS-BoldMT"/>
          <w:i/>
          <w:iCs/>
          <w:color w:val="000000"/>
          <w:lang w:val="en-GB"/>
        </w:rPr>
      </w:pPr>
      <w:r w:rsidRPr="767A8E6A">
        <w:rPr>
          <w:rFonts w:ascii="TimesNewRomanPS-BoldMT" w:eastAsia="TimesNewRomanPS-BoldMT" w:hAnsi="TimesNewRomanPS-BoldMT" w:cs="TimesNewRomanPS-BoldMT"/>
          <w:i/>
          <w:iCs/>
          <w:color w:val="000000" w:themeColor="text1"/>
          <w:lang w:val="en-GB"/>
        </w:rPr>
        <w:t xml:space="preserve">Under Article 8 (16) and (17) of the Code of Study and Examination of the University </w:t>
      </w:r>
    </w:p>
    <w:p w14:paraId="7CF20CE9" w14:textId="77777777" w:rsidR="009E4ECA" w:rsidRPr="004D7114" w:rsidRDefault="009E4ECA" w:rsidP="009E4ECA">
      <w:pPr>
        <w:spacing w:line="240" w:lineRule="auto"/>
        <w:ind w:left="520"/>
        <w:jc w:val="both"/>
        <w:rPr>
          <w:rFonts w:ascii="TimesNewRomanPS-BoldMT" w:eastAsia="TimesNewRomanPS-BoldMT" w:hAnsi="TimesNewRomanPS-BoldMT" w:cs="TimesNewRomanPS-BoldMT"/>
          <w:color w:val="000000"/>
          <w:lang w:val="en-GB"/>
        </w:rPr>
      </w:pPr>
    </w:p>
    <w:p w14:paraId="6CE63F47" w14:textId="77777777" w:rsidR="009E4ECA" w:rsidRPr="004D7114" w:rsidRDefault="009E4ECA" w:rsidP="009E4ECA">
      <w:pPr>
        <w:widowControl w:val="0"/>
        <w:numPr>
          <w:ilvl w:val="0"/>
          <w:numId w:val="2"/>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Dean may recognise the fulfilment of assessment if a similar requirement has been fulfilled at the University or another higher education institution in the Czech Republic or abroad, not more than six years before the application was submitted. </w:t>
      </w:r>
    </w:p>
    <w:p w14:paraId="581671B7"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p>
    <w:p w14:paraId="70155B1C" w14:textId="77777777" w:rsidR="009E4ECA" w:rsidRPr="004D7114" w:rsidRDefault="009E4ECA" w:rsidP="009E4ECA">
      <w:pPr>
        <w:widowControl w:val="0"/>
        <w:numPr>
          <w:ilvl w:val="0"/>
          <w:numId w:val="2"/>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 subject that has already been recognised cannot be recognised again, not even in another programme.  </w:t>
      </w:r>
    </w:p>
    <w:p w14:paraId="7E553502" w14:textId="77777777" w:rsidR="009E4ECA" w:rsidRPr="004D7114" w:rsidRDefault="009E4ECA" w:rsidP="009E4ECA">
      <w:pPr>
        <w:spacing w:line="240" w:lineRule="auto"/>
        <w:ind w:left="567"/>
        <w:jc w:val="both"/>
        <w:rPr>
          <w:rFonts w:ascii="TimesNewRomanPS-BoldMT" w:eastAsia="TimesNewRomanPS-BoldMT" w:hAnsi="TimesNewRomanPS-BoldMT" w:cs="TimesNewRomanPS-BoldMT"/>
          <w:color w:val="000000"/>
          <w:lang w:val="en-GB"/>
        </w:rPr>
      </w:pPr>
    </w:p>
    <w:p w14:paraId="076A84AD" w14:textId="27842256" w:rsidR="009E4ECA" w:rsidRPr="00BD46DF" w:rsidRDefault="009E4ECA" w:rsidP="00BD46DF">
      <w:pPr>
        <w:widowControl w:val="0"/>
        <w:numPr>
          <w:ilvl w:val="0"/>
          <w:numId w:val="2"/>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Once a student has undergone assessment, the assessment for this subject cannot be recognised. </w:t>
      </w:r>
    </w:p>
    <w:p w14:paraId="13547230" w14:textId="77777777" w:rsidR="00BD46DF" w:rsidRPr="004D7114" w:rsidRDefault="00BD46DF" w:rsidP="009E4ECA">
      <w:pPr>
        <w:spacing w:line="240" w:lineRule="auto"/>
        <w:ind w:left="567"/>
        <w:jc w:val="both"/>
        <w:rPr>
          <w:rFonts w:ascii="TimesNewRomanPS-BoldMT" w:eastAsia="TimesNewRomanPS-BoldMT" w:hAnsi="TimesNewRomanPS-BoldMT" w:cs="TimesNewRomanPS-BoldMT"/>
          <w:color w:val="000000"/>
          <w:lang w:val="en-GB"/>
        </w:rPr>
      </w:pPr>
    </w:p>
    <w:p w14:paraId="376D1102" w14:textId="77777777" w:rsidR="00BD46DF" w:rsidRDefault="00BD46DF">
      <w:pPr>
        <w:rPr>
          <w:rFonts w:ascii="TimesNewRomanPS-BoldMT" w:eastAsia="TimesNewRomanPS-BoldMT" w:hAnsi="TimesNewRomanPS-BoldMT" w:cs="TimesNewRomanPS-BoldMT"/>
          <w:b/>
          <w:bCs/>
          <w:lang w:val="en-GB"/>
        </w:rPr>
      </w:pPr>
      <w:r>
        <w:rPr>
          <w:rFonts w:ascii="TimesNewRomanPS-BoldMT" w:eastAsia="TimesNewRomanPS-BoldMT" w:hAnsi="TimesNewRomanPS-BoldMT" w:cs="TimesNewRomanPS-BoldMT"/>
          <w:b/>
          <w:bCs/>
          <w:lang w:val="en-GB"/>
        </w:rPr>
        <w:br w:type="page"/>
      </w:r>
    </w:p>
    <w:p w14:paraId="1C70887D" w14:textId="132617D5" w:rsidR="009E4ECA" w:rsidRPr="004D7114" w:rsidRDefault="009E4ECA" w:rsidP="009E4ECA">
      <w:pPr>
        <w:spacing w:line="240" w:lineRule="auto"/>
        <w:jc w:val="center"/>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Article 11</w:t>
      </w:r>
    </w:p>
    <w:p w14:paraId="2430DA42" w14:textId="77777777" w:rsidR="009E4ECA" w:rsidRPr="004D7114" w:rsidRDefault="009E4ECA" w:rsidP="009E4ECA">
      <w:pPr>
        <w:spacing w:line="240" w:lineRule="auto"/>
        <w:jc w:val="center"/>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Total Number of Credits for Compulsory and Elective Subjects</w:t>
      </w:r>
    </w:p>
    <w:p w14:paraId="0131EE52" w14:textId="77777777" w:rsidR="009E4ECA" w:rsidRPr="004D7114" w:rsidRDefault="009E4ECA" w:rsidP="009E4ECA">
      <w:pPr>
        <w:spacing w:line="240" w:lineRule="auto"/>
        <w:jc w:val="center"/>
        <w:rPr>
          <w:rFonts w:ascii="TimesNewRomanPS-BoldMT" w:eastAsia="TimesNewRomanPS-BoldMT" w:hAnsi="TimesNewRomanPS-BoldMT" w:cs="TimesNewRomanPS-BoldMT"/>
          <w:i/>
          <w:iCs/>
          <w:lang w:val="en-GB"/>
        </w:rPr>
      </w:pPr>
      <w:r w:rsidRPr="767A8E6A">
        <w:rPr>
          <w:rFonts w:ascii="TimesNewRomanPS-BoldMT" w:eastAsia="TimesNewRomanPS-BoldMT" w:hAnsi="TimesNewRomanPS-BoldMT" w:cs="TimesNewRomanPS-BoldMT"/>
          <w:i/>
          <w:iCs/>
          <w:color w:val="000000" w:themeColor="text1"/>
          <w:lang w:val="en-GB"/>
        </w:rPr>
        <w:t>Under Article 9 (10) of the Code of Study and Examination of the University</w:t>
      </w:r>
      <w:r w:rsidRPr="767A8E6A">
        <w:rPr>
          <w:rFonts w:ascii="TimesNewRomanPS-BoldMT" w:eastAsia="TimesNewRomanPS-BoldMT" w:hAnsi="TimesNewRomanPS-BoldMT" w:cs="TimesNewRomanPS-BoldMT"/>
          <w:i/>
          <w:iCs/>
          <w:lang w:val="en-GB"/>
        </w:rPr>
        <w:t xml:space="preserve"> </w:t>
      </w:r>
    </w:p>
    <w:p w14:paraId="7390792E" w14:textId="77777777" w:rsidR="009E4ECA" w:rsidRPr="004D7114" w:rsidRDefault="009E4ECA" w:rsidP="00BD46DF">
      <w:pPr>
        <w:spacing w:after="0" w:line="240" w:lineRule="auto"/>
        <w:jc w:val="both"/>
        <w:rPr>
          <w:rFonts w:ascii="TimesNewRomanPS-BoldMT" w:eastAsia="TimesNewRomanPS-BoldMT" w:hAnsi="TimesNewRomanPS-BoldMT" w:cs="TimesNewRomanPS-BoldMT"/>
          <w:lang w:val="en-GB"/>
        </w:rPr>
      </w:pPr>
    </w:p>
    <w:p w14:paraId="12CEFA3E" w14:textId="79CA4C64" w:rsidR="009E4ECA" w:rsidRPr="00BD46DF" w:rsidRDefault="009E4ECA" w:rsidP="009E4ECA">
      <w:pPr>
        <w:spacing w:line="240" w:lineRule="auto"/>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The total number of credits corresponding to all compulsory subjects for taking the individual parts of the state examination in the programmes listed in Appendix No. 3 to these Rules together with the minimum number of credits from the elective subjects is set at 95%.</w:t>
      </w:r>
    </w:p>
    <w:p w14:paraId="2962E7E7" w14:textId="77777777" w:rsidR="009E4ECA" w:rsidRPr="004D7114" w:rsidRDefault="009E4ECA" w:rsidP="00BD46DF">
      <w:pPr>
        <w:spacing w:after="0" w:line="240" w:lineRule="auto"/>
        <w:jc w:val="both"/>
        <w:rPr>
          <w:rFonts w:ascii="TimesNewRomanPS-BoldMT" w:eastAsia="TimesNewRomanPS-BoldMT" w:hAnsi="TimesNewRomanPS-BoldMT" w:cs="TimesNewRomanPS-BoldMT"/>
          <w:highlight w:val="yellow"/>
          <w:lang w:val="en-GB"/>
        </w:rPr>
      </w:pPr>
    </w:p>
    <w:p w14:paraId="5267586B"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2</w:t>
      </w:r>
    </w:p>
    <w:p w14:paraId="61B7CFFE"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Parts of State Final Examinations</w:t>
      </w:r>
    </w:p>
    <w:p w14:paraId="63B33C48" w14:textId="77777777" w:rsidR="009E4ECA" w:rsidRPr="004D7114" w:rsidRDefault="009E4ECA" w:rsidP="009E4ECA">
      <w:pPr>
        <w:spacing w:line="240" w:lineRule="auto"/>
        <w:jc w:val="center"/>
        <w:rPr>
          <w:rFonts w:ascii="TimesNewRomanPS-BoldMT" w:eastAsia="TimesNewRomanPS-BoldMT" w:hAnsi="TimesNewRomanPS-BoldMT" w:cs="TimesNewRomanPS-BoldMT"/>
          <w:i/>
          <w:iCs/>
          <w:lang w:val="en-GB"/>
        </w:rPr>
      </w:pPr>
      <w:r w:rsidRPr="767A8E6A">
        <w:rPr>
          <w:rFonts w:ascii="TimesNewRomanPS-BoldMT" w:eastAsia="TimesNewRomanPS-BoldMT" w:hAnsi="TimesNewRomanPS-BoldMT" w:cs="TimesNewRomanPS-BoldMT"/>
          <w:i/>
          <w:iCs/>
          <w:color w:val="000000" w:themeColor="text1"/>
          <w:lang w:val="en-GB"/>
        </w:rPr>
        <w:t>Under Article 9 (5) and (9) of the Code of Study and Examination of the University</w:t>
      </w:r>
      <w:r w:rsidRPr="767A8E6A">
        <w:rPr>
          <w:rFonts w:ascii="TimesNewRomanPS-BoldMT" w:eastAsia="TimesNewRomanPS-BoldMT" w:hAnsi="TimesNewRomanPS-BoldMT" w:cs="TimesNewRomanPS-BoldMT"/>
          <w:i/>
          <w:iCs/>
          <w:lang w:val="en-GB"/>
        </w:rPr>
        <w:t xml:space="preserve"> </w:t>
      </w:r>
    </w:p>
    <w:p w14:paraId="6E1C7D68"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p>
    <w:p w14:paraId="5603E429" w14:textId="77777777" w:rsidR="009E4ECA" w:rsidRPr="004D7114" w:rsidRDefault="009E4ECA" w:rsidP="009E4ECA">
      <w:pPr>
        <w:widowControl w:val="0"/>
        <w:numPr>
          <w:ilvl w:val="0"/>
          <w:numId w:val="20"/>
        </w:numPr>
        <w:spacing w:before="120" w:after="120" w:line="240" w:lineRule="auto"/>
        <w:ind w:left="426" w:hanging="42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ppendices 1A and 1B to these Rules stipulate the order in which the individual parts of state final examinations ("State Examinations") are to be taken, as well as the possibility to take individual parts of the State Examinations.</w:t>
      </w:r>
    </w:p>
    <w:p w14:paraId="6E54C997" w14:textId="77777777" w:rsidR="009E4ECA" w:rsidRPr="004D7114" w:rsidRDefault="009E4ECA" w:rsidP="009E4ECA">
      <w:pPr>
        <w:spacing w:line="240" w:lineRule="auto"/>
        <w:ind w:left="426" w:hanging="426"/>
        <w:jc w:val="both"/>
        <w:rPr>
          <w:rFonts w:ascii="TimesNewRomanPS-BoldMT" w:eastAsia="TimesNewRomanPS-BoldMT" w:hAnsi="TimesNewRomanPS-BoldMT" w:cs="TimesNewRomanPS-BoldMT"/>
          <w:color w:val="000000"/>
          <w:lang w:val="en-GB"/>
        </w:rPr>
      </w:pPr>
    </w:p>
    <w:p w14:paraId="45C697BF" w14:textId="77777777" w:rsidR="009E4ECA" w:rsidRPr="004D7114" w:rsidRDefault="009E4ECA" w:rsidP="009E4ECA">
      <w:pPr>
        <w:widowControl w:val="0"/>
        <w:numPr>
          <w:ilvl w:val="0"/>
          <w:numId w:val="20"/>
        </w:numPr>
        <w:spacing w:before="120" w:after="120" w:line="240" w:lineRule="auto"/>
        <w:ind w:left="426" w:hanging="42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number of credits necessary for taking other than the last part of the State Examination is 180 credits for bachelorʼs programmes and 120 credits for post-bachelor's programmes, unless otherwise provided for a particular part of the State Examination for programmes listed in Appendix 2 to these Rules. </w:t>
      </w:r>
    </w:p>
    <w:p w14:paraId="310E0089" w14:textId="2D03BE43"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p>
    <w:p w14:paraId="01375B52"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3</w:t>
      </w:r>
    </w:p>
    <w:p w14:paraId="43B6FA35"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Other Requirements for Graduating with Distinction </w:t>
      </w:r>
    </w:p>
    <w:p w14:paraId="5DA99D8B" w14:textId="77777777" w:rsidR="009E4ECA" w:rsidRPr="004D7114" w:rsidRDefault="009E4ECA" w:rsidP="009E4ECA">
      <w:pPr>
        <w:spacing w:line="240" w:lineRule="auto"/>
        <w:jc w:val="center"/>
        <w:rPr>
          <w:rFonts w:ascii="TimesNewRomanPS-BoldMT" w:eastAsia="TimesNewRomanPS-BoldMT" w:hAnsi="TimesNewRomanPS-BoldMT" w:cs="TimesNewRomanPS-BoldMT"/>
          <w:i/>
          <w:iCs/>
          <w:lang w:val="en-GB"/>
        </w:rPr>
      </w:pPr>
      <w:r w:rsidRPr="767A8E6A">
        <w:rPr>
          <w:rFonts w:ascii="TimesNewRomanPS-BoldMT" w:eastAsia="TimesNewRomanPS-BoldMT" w:hAnsi="TimesNewRomanPS-BoldMT" w:cs="TimesNewRomanPS-BoldMT"/>
          <w:i/>
          <w:iCs/>
          <w:color w:val="000000" w:themeColor="text1"/>
          <w:lang w:val="en-GB"/>
        </w:rPr>
        <w:t>Under Article 9 (13) of the Code of Study and Examination of the University</w:t>
      </w:r>
      <w:r w:rsidRPr="767A8E6A">
        <w:rPr>
          <w:rFonts w:ascii="TimesNewRomanPS-BoldMT" w:eastAsia="TimesNewRomanPS-BoldMT" w:hAnsi="TimesNewRomanPS-BoldMT" w:cs="TimesNewRomanPS-BoldMT"/>
          <w:i/>
          <w:iCs/>
          <w:lang w:val="en-GB"/>
        </w:rPr>
        <w:t xml:space="preserve"> </w:t>
      </w:r>
    </w:p>
    <w:p w14:paraId="4F0DBE14"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p>
    <w:p w14:paraId="5D41E446"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Other requirements for graduating with distinction are as follows:</w:t>
      </w:r>
    </w:p>
    <w:p w14:paraId="43DF378F" w14:textId="77777777" w:rsidR="009E4ECA" w:rsidRPr="004D7114" w:rsidRDefault="009E4ECA" w:rsidP="009E4ECA">
      <w:pPr>
        <w:widowControl w:val="0"/>
        <w:numPr>
          <w:ilvl w:val="0"/>
          <w:numId w:val="19"/>
        </w:numPr>
        <w:tabs>
          <w:tab w:val="left" w:pos="851"/>
        </w:tabs>
        <w:spacing w:before="120" w:after="120" w:line="240" w:lineRule="auto"/>
        <w:ind w:left="567" w:firstLine="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successful completion of studies within the standard length of study; and </w:t>
      </w:r>
    </w:p>
    <w:p w14:paraId="65633287" w14:textId="77777777" w:rsidR="009E4ECA" w:rsidRPr="004D7114" w:rsidRDefault="009E4ECA" w:rsidP="009E4ECA">
      <w:pPr>
        <w:widowControl w:val="0"/>
        <w:numPr>
          <w:ilvl w:val="0"/>
          <w:numId w:val="19"/>
        </w:numPr>
        <w:tabs>
          <w:tab w:val="left" w:pos="851"/>
        </w:tabs>
        <w:spacing w:before="120" w:after="120" w:line="240" w:lineRule="auto"/>
        <w:ind w:left="567" w:firstLine="0"/>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all grades for examinations, graded course credits, and parts of the State Examinations were "excellent" ("výborně") or "very good ("velmi dobře").</w:t>
      </w:r>
    </w:p>
    <w:p w14:paraId="06195D35" w14:textId="34E8BE9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p>
    <w:p w14:paraId="16195D8C"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PART II</w:t>
      </w:r>
    </w:p>
    <w:p w14:paraId="66268C8A"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spacing w:val="-1"/>
          <w:lang w:val="en-GB"/>
        </w:rPr>
        <w:t>Detailed Rules of Study in Bachelor's and Master's Programmes</w:t>
      </w:r>
      <w:r w:rsidRPr="767A8E6A">
        <w:rPr>
          <w:rFonts w:ascii="TimesNewRomanPS-BoldMT" w:eastAsia="TimesNewRomanPS-BoldMT" w:hAnsi="TimesNewRomanPS-BoldMT" w:cs="TimesNewRomanPS-BoldMT"/>
          <w:b/>
          <w:bCs/>
          <w:color w:val="000000"/>
          <w:lang w:val="en-GB"/>
        </w:rPr>
        <w:t xml:space="preserve"> </w:t>
      </w:r>
    </w:p>
    <w:p w14:paraId="6FEA6B50"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0F23CC75"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4</w:t>
      </w:r>
    </w:p>
    <w:p w14:paraId="6B6769A9"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Recommended Curricula and Focus of the Thesis </w:t>
      </w:r>
    </w:p>
    <w:p w14:paraId="794D6B55"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p>
    <w:p w14:paraId="2A1B8E4C" w14:textId="77777777" w:rsidR="009E4ECA" w:rsidRPr="004D7114" w:rsidRDefault="009E4ECA" w:rsidP="009E4ECA">
      <w:pPr>
        <w:widowControl w:val="0"/>
        <w:numPr>
          <w:ilvl w:val="0"/>
          <w:numId w:val="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One recommended curriculum is created for every programme. The recommended curriculum complies with the standard length of study. A timetable is created based on the recommended curriculum. </w:t>
      </w:r>
    </w:p>
    <w:p w14:paraId="7E2EBB2B" w14:textId="77777777" w:rsidR="009E4ECA" w:rsidRPr="004D7114" w:rsidRDefault="009E4ECA" w:rsidP="009E4ECA">
      <w:pPr>
        <w:spacing w:line="240" w:lineRule="auto"/>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p>
    <w:p w14:paraId="61CF5E59" w14:textId="77777777" w:rsidR="009E4ECA" w:rsidRPr="004D7114" w:rsidRDefault="009E4ECA" w:rsidP="009E4ECA">
      <w:pPr>
        <w:widowControl w:val="0"/>
        <w:numPr>
          <w:ilvl w:val="0"/>
          <w:numId w:val="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f a programme involves several specialisations, one recommended curriculum is created for each specialisation.</w:t>
      </w:r>
    </w:p>
    <w:p w14:paraId="6B6374BD"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highlight w:val="cyan"/>
          <w:lang w:val="en-GB"/>
        </w:rPr>
      </w:pPr>
    </w:p>
    <w:p w14:paraId="647E74F6" w14:textId="319F5981" w:rsidR="009E4ECA" w:rsidRPr="00BD46DF" w:rsidRDefault="009E4ECA" w:rsidP="009E4ECA">
      <w:pPr>
        <w:widowControl w:val="0"/>
        <w:numPr>
          <w:ilvl w:val="0"/>
          <w:numId w:val="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Bachelor and post-bachelor's students choose the focus of their thesis within the deadlines set in the Deanʼs directive.</w:t>
      </w:r>
    </w:p>
    <w:p w14:paraId="6259DCEE"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p>
    <w:p w14:paraId="2C7D6EF4"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5</w:t>
      </w:r>
    </w:p>
    <w:p w14:paraId="63164DF8"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Registration for Subjects</w:t>
      </w:r>
    </w:p>
    <w:p w14:paraId="69BA204C"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2475F175" w14:textId="77777777" w:rsidR="009E4ECA" w:rsidRPr="004D7114" w:rsidRDefault="009E4ECA" w:rsidP="009E4ECA">
      <w:pPr>
        <w:widowControl w:val="0"/>
        <w:numPr>
          <w:ilvl w:val="0"/>
          <w:numId w:val="1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Preliminary registration for subjects in SIS takes place on the dates stipulated in the Deanʼs directive.</w:t>
      </w:r>
    </w:p>
    <w:p w14:paraId="5BBCD3EB"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761AC3F9" w14:textId="77777777" w:rsidR="009E4ECA" w:rsidRPr="004D7114" w:rsidRDefault="009E4ECA" w:rsidP="009E4ECA">
      <w:pPr>
        <w:widowControl w:val="0"/>
        <w:numPr>
          <w:ilvl w:val="0"/>
          <w:numId w:val="1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registration in SIS becomes final after the Student Registry verifies that the registered subjects comply with the conditions set by the Faculty under Article 7 (5) of the Code of Study and Examination of the University.    </w:t>
      </w:r>
    </w:p>
    <w:p w14:paraId="7BDD0CFB"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highlight w:val="yellow"/>
          <w:lang w:val="en-GB"/>
        </w:rPr>
      </w:pPr>
    </w:p>
    <w:p w14:paraId="6A47FE2E" w14:textId="77777777" w:rsidR="009E4ECA" w:rsidRPr="004D7114" w:rsidRDefault="009E4ECA" w:rsidP="009E4ECA">
      <w:pPr>
        <w:widowControl w:val="0"/>
        <w:numPr>
          <w:ilvl w:val="0"/>
          <w:numId w:val="1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f no credits have been assigned to the subject registered for as optional, the programme guarantor will determine the number of credits in compliance with the principles of the European Credit Transfer System (ECTS). </w:t>
      </w:r>
    </w:p>
    <w:p w14:paraId="66EF146F"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lang w:val="en-GB"/>
        </w:rPr>
      </w:pPr>
    </w:p>
    <w:p w14:paraId="7CEFCB79" w14:textId="77777777" w:rsidR="009E4ECA" w:rsidRPr="004D7114" w:rsidRDefault="009E4ECA" w:rsidP="009E4ECA">
      <w:pPr>
        <w:widowControl w:val="0"/>
        <w:numPr>
          <w:ilvl w:val="0"/>
          <w:numId w:val="1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 student registering for a subject for which he met, during his previous studies, the conditions with respect to another subject under Article 7 (5) (a) and (b) of the Code of Study and Examination of the University, makes a preliminary registration in SIS and applies in writing for a final registration. The application for the final registration must be accompanied by the statement of the guarantor of the subject registered for and the transcript of the completed subjects from SIS. The application accompanied by the schedule is submitted to the Student Registry before the rejection date on which the preliminary registration is rejected for subjects where conditions apply with respect to another subject under Article 7 (5) (a) and (b) of the Code of Study and Examination of the University, if these conditions have not been met. The date is set in the Deanʼs directive stipulating the Academic Calendar.</w:t>
      </w:r>
    </w:p>
    <w:p w14:paraId="165DE968"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lang w:val="en-GB"/>
        </w:rPr>
      </w:pPr>
    </w:p>
    <w:p w14:paraId="2BCFE56B" w14:textId="77777777" w:rsidR="009E4ECA" w:rsidRPr="004D7114" w:rsidRDefault="009E4ECA" w:rsidP="009E4ECA">
      <w:pPr>
        <w:widowControl w:val="0"/>
        <w:numPr>
          <w:ilvl w:val="0"/>
          <w:numId w:val="11"/>
        </w:numPr>
        <w:spacing w:before="120" w:after="12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f a student is applying to have a subject recognised, he is required to register for the subject in SIS. This does not apply where the fulfilled assessment of a subject is recognised under Article 16 (7). </w:t>
      </w:r>
    </w:p>
    <w:p w14:paraId="61A0FAE8"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77C68998"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bookmarkStart w:id="1" w:name="_gjdgxs"/>
      <w:bookmarkEnd w:id="1"/>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6</w:t>
      </w:r>
    </w:p>
    <w:p w14:paraId="16997AF7" w14:textId="77777777" w:rsidR="009E4ECA" w:rsidRPr="004D7114" w:rsidRDefault="009E4ECA" w:rsidP="009E4ECA">
      <w:pPr>
        <w:spacing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ssessment of a Subject</w:t>
      </w:r>
    </w:p>
    <w:p w14:paraId="190F1B31" w14:textId="77777777" w:rsidR="009E4ECA" w:rsidRPr="004D7114" w:rsidRDefault="009E4ECA" w:rsidP="009E4ECA">
      <w:pPr>
        <w:spacing w:line="240" w:lineRule="auto"/>
        <w:jc w:val="center"/>
        <w:rPr>
          <w:rFonts w:ascii="TimesNewRomanPS-BoldMT" w:eastAsia="TimesNewRomanPS-BoldMT" w:hAnsi="TimesNewRomanPS-BoldMT" w:cs="TimesNewRomanPS-BoldMT"/>
          <w:i/>
          <w:iCs/>
          <w:lang w:val="en-GB"/>
        </w:rPr>
      </w:pPr>
      <w:r w:rsidRPr="767A8E6A">
        <w:rPr>
          <w:rFonts w:ascii="TimesNewRomanPS-BoldMT" w:eastAsia="TimesNewRomanPS-BoldMT" w:hAnsi="TimesNewRomanPS-BoldMT" w:cs="TimesNewRomanPS-BoldMT"/>
          <w:i/>
          <w:iCs/>
          <w:color w:val="000000" w:themeColor="text1"/>
          <w:lang w:val="en-GB"/>
        </w:rPr>
        <w:t>Under Article 8 (4), (7), and (9) of the Code of Study and Examination of the University</w:t>
      </w:r>
      <w:r w:rsidRPr="767A8E6A">
        <w:rPr>
          <w:rFonts w:ascii="TimesNewRomanPS-BoldMT" w:eastAsia="TimesNewRomanPS-BoldMT" w:hAnsi="TimesNewRomanPS-BoldMT" w:cs="TimesNewRomanPS-BoldMT"/>
          <w:i/>
          <w:iCs/>
          <w:lang w:val="en-GB"/>
        </w:rPr>
        <w:t xml:space="preserve"> </w:t>
      </w:r>
    </w:p>
    <w:p w14:paraId="7392E8E2"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65FD2E3F" w14:textId="77777777" w:rsidR="009E4ECA" w:rsidRPr="004D7114" w:rsidRDefault="009E4ECA" w:rsidP="009E4ECA">
      <w:pPr>
        <w:widowControl w:val="0"/>
        <w:numPr>
          <w:ilvl w:val="0"/>
          <w:numId w:val="13"/>
        </w:numPr>
        <w:spacing w:before="120" w:after="12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examination period of the semester in which the subject was taught is primarily intended for the assessment of the subject. The teacher announces assessment dates for this examination period in accordance with Article 8 (7), (12), and (14) of the Code of Study and Examination of the University</w:t>
      </w:r>
      <w:r w:rsidRPr="767A8E6A">
        <w:rPr>
          <w:rFonts w:ascii="TimesNewRomanPS-BoldMT" w:eastAsia="TimesNewRomanPS-BoldMT" w:hAnsi="TimesNewRomanPS-BoldMT" w:cs="TimesNewRomanPS-BoldMT"/>
          <w:i/>
          <w:iCs/>
          <w:lang w:val="en-GB"/>
        </w:rPr>
        <w:t>.</w:t>
      </w:r>
    </w:p>
    <w:p w14:paraId="3CE40260" w14:textId="77777777" w:rsidR="009E4ECA" w:rsidRPr="004D7114" w:rsidRDefault="009E4ECA" w:rsidP="009E4ECA">
      <w:pPr>
        <w:spacing w:line="240" w:lineRule="auto"/>
        <w:ind w:left="720"/>
        <w:rPr>
          <w:rFonts w:ascii="TimesNewRomanPS-BoldMT" w:eastAsia="TimesNewRomanPS-BoldMT" w:hAnsi="TimesNewRomanPS-BoldMT" w:cs="TimesNewRomanPS-BoldMT"/>
          <w:color w:val="000000"/>
          <w:lang w:val="en-GB"/>
        </w:rPr>
      </w:pPr>
    </w:p>
    <w:p w14:paraId="123BEE66" w14:textId="77777777" w:rsidR="009E4ECA" w:rsidRPr="004D7114" w:rsidRDefault="009E4ECA" w:rsidP="00BD46DF">
      <w:pPr>
        <w:widowControl w:val="0"/>
        <w:numPr>
          <w:ilvl w:val="0"/>
          <w:numId w:val="13"/>
        </w:numPr>
        <w:spacing w:before="120" w:after="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 student registers for a particular date in SIS, where all the assessment dates have been set for individual subjects.</w:t>
      </w:r>
    </w:p>
    <w:p w14:paraId="20358A82"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lang w:val="en-GB"/>
        </w:rPr>
      </w:pPr>
    </w:p>
    <w:p w14:paraId="410F73B2" w14:textId="77777777" w:rsidR="009E4ECA" w:rsidRPr="004D7114" w:rsidRDefault="009E4ECA" w:rsidP="00BD46DF">
      <w:pPr>
        <w:widowControl w:val="0"/>
        <w:numPr>
          <w:ilvl w:val="0"/>
          <w:numId w:val="13"/>
        </w:numPr>
        <w:spacing w:before="120" w:after="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n terms of its form, an assessment can be oral, written, practical, or combined. The oral part of the examination of one subject cannot be divided into sub-parts examined by various teachers. The written part of the examination is not divided into sub-parts. The practical part of the examination of one subject can be divided into sub-parts examined by various teachers.</w:t>
      </w:r>
    </w:p>
    <w:p w14:paraId="08D63EAC" w14:textId="77777777" w:rsidR="009E4ECA" w:rsidRPr="004D7114" w:rsidRDefault="009E4ECA" w:rsidP="00BD46DF">
      <w:pPr>
        <w:pStyle w:val="Odstavecseseznamem"/>
        <w:spacing w:after="0" w:line="240" w:lineRule="auto"/>
        <w:rPr>
          <w:rFonts w:ascii="TimesNewRomanPS-BoldMT" w:eastAsia="TimesNewRomanPS-BoldMT" w:hAnsi="TimesNewRomanPS-BoldMT" w:cs="TimesNewRomanPS-BoldMT"/>
          <w:color w:val="000000"/>
          <w:lang w:val="en-GB"/>
        </w:rPr>
      </w:pPr>
    </w:p>
    <w:p w14:paraId="1E2EF925" w14:textId="77777777" w:rsidR="009E4ECA" w:rsidRPr="004D7114" w:rsidRDefault="009E4ECA" w:rsidP="00BD46DF">
      <w:pPr>
        <w:widowControl w:val="0"/>
        <w:numPr>
          <w:ilvl w:val="0"/>
          <w:numId w:val="13"/>
        </w:numPr>
        <w:spacing w:before="120" w:after="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n order to earn a course credit, conditions may be set, such as attendance, passing tests (entrance, continuous, final tests), submission of reports, fulfilment of tasks within deadlines, etc. It is not possible to change conditions during the semester in which the subject is being taught.</w:t>
      </w:r>
    </w:p>
    <w:p w14:paraId="0B18BDD0" w14:textId="77777777" w:rsidR="009E4ECA" w:rsidRPr="004D7114" w:rsidRDefault="009E4ECA" w:rsidP="00BD46DF">
      <w:pPr>
        <w:pStyle w:val="Odstavecseseznamem"/>
        <w:spacing w:after="0" w:line="240" w:lineRule="auto"/>
        <w:rPr>
          <w:rFonts w:ascii="TimesNewRomanPS-BoldMT" w:eastAsia="TimesNewRomanPS-BoldMT" w:hAnsi="TimesNewRomanPS-BoldMT" w:cs="TimesNewRomanPS-BoldMT"/>
          <w:color w:val="000000"/>
          <w:lang w:val="en-GB"/>
        </w:rPr>
      </w:pPr>
    </w:p>
    <w:p w14:paraId="4F367EF9" w14:textId="77777777" w:rsidR="009E4ECA" w:rsidRPr="004D7114" w:rsidRDefault="009E4ECA" w:rsidP="00BD46DF">
      <w:pPr>
        <w:widowControl w:val="0"/>
        <w:numPr>
          <w:ilvl w:val="0"/>
          <w:numId w:val="13"/>
        </w:numPr>
        <w:spacing w:before="120" w:after="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With respect to a bachelorʼs or diploma thesis, a course credit for assignment or a colloquium cannot be given unless the final assignment of the bachelorʼs or diploma thesis has been entered in SIS.</w:t>
      </w:r>
    </w:p>
    <w:p w14:paraId="78B1E8F3" w14:textId="77777777" w:rsidR="009E4ECA" w:rsidRPr="004D7114" w:rsidRDefault="009E4ECA" w:rsidP="00BD46DF">
      <w:pPr>
        <w:pStyle w:val="Odstavecseseznamem"/>
        <w:spacing w:after="0" w:line="240" w:lineRule="auto"/>
        <w:rPr>
          <w:rFonts w:ascii="TimesNewRomanPS-BoldMT" w:eastAsia="TimesNewRomanPS-BoldMT" w:hAnsi="TimesNewRomanPS-BoldMT" w:cs="TimesNewRomanPS-BoldMT"/>
          <w:color w:val="000000"/>
          <w:lang w:val="en-GB"/>
        </w:rPr>
      </w:pPr>
    </w:p>
    <w:p w14:paraId="5C42B1F4" w14:textId="77777777" w:rsidR="009E4ECA" w:rsidRPr="004D7114" w:rsidRDefault="009E4ECA" w:rsidP="00BD46DF">
      <w:pPr>
        <w:widowControl w:val="0"/>
        <w:numPr>
          <w:ilvl w:val="0"/>
          <w:numId w:val="13"/>
        </w:numPr>
        <w:spacing w:before="120" w:after="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f a student is enrolled in several programmes of study and has registered for the same subjects in the programmes, the assessment for the subject is carried out separately for each programme. In such cases, the student can either carry out the assessment for each programme or can carry out only one assessment and at the same time apply to have the assessment of the subject recognised for the other programme. With respect to the other programme, the application for recognition cannot be submitted is the assessment for this programme has already been carried out. </w:t>
      </w:r>
    </w:p>
    <w:p w14:paraId="05B1CB44"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lang w:val="en-GB"/>
        </w:rPr>
      </w:pPr>
    </w:p>
    <w:p w14:paraId="10CF9937" w14:textId="77777777" w:rsidR="009E4ECA" w:rsidRPr="004D7114" w:rsidRDefault="009E4ECA" w:rsidP="00BD46DF">
      <w:pPr>
        <w:widowControl w:val="0"/>
        <w:numPr>
          <w:ilvl w:val="0"/>
          <w:numId w:val="13"/>
        </w:numPr>
        <w:spacing w:before="120" w:after="0" w:line="240" w:lineRule="auto"/>
        <w:ind w:left="567" w:hanging="578"/>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f a student who met the conditions of continuous assessment under Article 17 terminates his studies and at the same time enrols in another programme at the Faculty, and subsequently applies to have the fulfilment of assessment of a subject recognised, including the grades and assignment of the corresponding number of credits, the Dean will, as a rule, grant the application. It is not possible to recognise bachelorʼs and diploma projects and the subjects related to a bachelorʼs or diploma thesis.</w:t>
      </w:r>
    </w:p>
    <w:p w14:paraId="07359E96" w14:textId="77777777" w:rsidR="009E4ECA" w:rsidRPr="004D7114" w:rsidRDefault="009E4ECA" w:rsidP="009E4ECA">
      <w:pPr>
        <w:spacing w:line="240" w:lineRule="auto"/>
        <w:jc w:val="center"/>
        <w:rPr>
          <w:rFonts w:ascii="TimesNewRomanPS-BoldMT" w:eastAsia="TimesNewRomanPS-BoldMT" w:hAnsi="TimesNewRomanPS-BoldMT" w:cs="TimesNewRomanPS-BoldMT"/>
          <w:b/>
          <w:bCs/>
          <w:color w:val="000000"/>
          <w:lang w:val="en-GB"/>
        </w:rPr>
      </w:pPr>
    </w:p>
    <w:p w14:paraId="2F119E89"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7</w:t>
      </w:r>
    </w:p>
    <w:p w14:paraId="51FBB088"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Continuous Assessment and Registration for the Next Unit of Study</w:t>
      </w:r>
    </w:p>
    <w:p w14:paraId="3FB0252D" w14:textId="77777777" w:rsidR="009E4ECA" w:rsidRPr="004D7114" w:rsidRDefault="009E4ECA" w:rsidP="00BD46DF">
      <w:pPr>
        <w:spacing w:after="0" w:line="240" w:lineRule="auto"/>
        <w:ind w:hanging="360"/>
        <w:jc w:val="both"/>
        <w:rPr>
          <w:rFonts w:ascii="TimesNewRomanPS-BoldMT" w:eastAsia="TimesNewRomanPS-BoldMT" w:hAnsi="TimesNewRomanPS-BoldMT" w:cs="TimesNewRomanPS-BoldMT"/>
          <w:color w:val="000000"/>
          <w:lang w:val="en-GB"/>
        </w:rPr>
      </w:pPr>
    </w:p>
    <w:p w14:paraId="638F0C08" w14:textId="77777777" w:rsidR="009E4ECA" w:rsidRPr="004D7114" w:rsidRDefault="009E4ECA" w:rsidP="00BD46DF">
      <w:pPr>
        <w:widowControl w:val="0"/>
        <w:numPr>
          <w:ilvl w:val="0"/>
          <w:numId w:val="14"/>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Within the deadline stipulated in the Deanʼs directive – the Academic Calendar –  the Student Registry checks whether the conditions for registration for the next unit of study have been met. </w:t>
      </w:r>
    </w:p>
    <w:p w14:paraId="01CD8333" w14:textId="77777777" w:rsidR="009E4ECA" w:rsidRPr="004D7114" w:rsidRDefault="009E4ECA" w:rsidP="00BD46DF">
      <w:pPr>
        <w:widowControl w:val="0"/>
        <w:numPr>
          <w:ilvl w:val="0"/>
          <w:numId w:val="14"/>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Registration for the next unit of study takes place within the deadline and in the manner stipulated in the Deanʼs directive. </w:t>
      </w:r>
    </w:p>
    <w:p w14:paraId="442EEB68" w14:textId="77777777" w:rsidR="009E4ECA" w:rsidRPr="004D7114" w:rsidRDefault="009E4ECA" w:rsidP="00BD46DF">
      <w:pPr>
        <w:tabs>
          <w:tab w:val="left" w:pos="4536"/>
        </w:tabs>
        <w:spacing w:after="0" w:line="240" w:lineRule="auto"/>
        <w:jc w:val="center"/>
        <w:rPr>
          <w:rFonts w:ascii="TimesNewRomanPS-BoldMT" w:eastAsia="TimesNewRomanPS-BoldMT" w:hAnsi="TimesNewRomanPS-BoldMT" w:cs="TimesNewRomanPS-BoldMT"/>
          <w:b/>
          <w:bCs/>
          <w:color w:val="000000"/>
          <w:lang w:val="en-GB"/>
        </w:rPr>
      </w:pPr>
    </w:p>
    <w:p w14:paraId="5709D13E" w14:textId="77777777" w:rsidR="009E4ECA" w:rsidRPr="004D7114" w:rsidRDefault="009E4ECA" w:rsidP="00BD46DF">
      <w:pPr>
        <w:tabs>
          <w:tab w:val="left" w:pos="4536"/>
        </w:tabs>
        <w:spacing w:after="0" w:line="240" w:lineRule="auto"/>
        <w:jc w:val="center"/>
        <w:rPr>
          <w:rFonts w:ascii="TimesNewRomanPS-BoldMT" w:eastAsia="TimesNewRomanPS-BoldMT" w:hAnsi="TimesNewRomanPS-BoldMT" w:cs="TimesNewRomanPS-BoldMT"/>
          <w:b/>
          <w:bCs/>
          <w:color w:val="000000"/>
          <w:lang w:val="en-GB"/>
        </w:rPr>
      </w:pPr>
    </w:p>
    <w:p w14:paraId="2EAD2DE9" w14:textId="77777777" w:rsidR="009E4ECA" w:rsidRPr="004D7114" w:rsidRDefault="009E4ECA" w:rsidP="00BD46DF">
      <w:pPr>
        <w:tabs>
          <w:tab w:val="left" w:pos="4536"/>
        </w:tabs>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8</w:t>
      </w:r>
    </w:p>
    <w:p w14:paraId="44C71D2F"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State Examination</w:t>
      </w:r>
    </w:p>
    <w:p w14:paraId="25B7703D"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095997AD" w14:textId="77777777" w:rsidR="009E4ECA" w:rsidRPr="004D7114" w:rsidRDefault="009E4ECA" w:rsidP="00BD46DF">
      <w:pPr>
        <w:widowControl w:val="0"/>
        <w:numPr>
          <w:ilvl w:val="0"/>
          <w:numId w:val="22"/>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 student registers for the State Examination or a part thereof in SIS within the deadline stipulated in the Deanʼs directive – the Academic Calendar.</w:t>
      </w:r>
    </w:p>
    <w:p w14:paraId="4D1C6E36"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56BCE775" w14:textId="77777777" w:rsidR="009E4ECA" w:rsidRPr="004D7114" w:rsidRDefault="009E4ECA" w:rsidP="00BD46DF">
      <w:pPr>
        <w:widowControl w:val="0"/>
        <w:numPr>
          <w:ilvl w:val="0"/>
          <w:numId w:val="22"/>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 student may register no more than three times for the dates for particular parts of the State Examination, unless the procedure with a reasonable excuse applies under Article 9 (12) of the Code of Study and Examination of the University. </w:t>
      </w:r>
    </w:p>
    <w:p w14:paraId="2808452D"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6052A8BC" w14:textId="77777777" w:rsidR="009E4ECA" w:rsidRPr="004D7114" w:rsidRDefault="009E4ECA" w:rsidP="00BD46DF">
      <w:pPr>
        <w:widowControl w:val="0"/>
        <w:numPr>
          <w:ilvl w:val="0"/>
          <w:numId w:val="22"/>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Within an academic year, for every part of the State Examination, at least three dates must be announced, staggered by more than sixty days, and at least one date must be available in September. </w:t>
      </w:r>
    </w:p>
    <w:p w14:paraId="5E2028E2"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lang w:val="en-GB"/>
        </w:rPr>
      </w:pPr>
    </w:p>
    <w:p w14:paraId="12CD5838" w14:textId="77777777" w:rsidR="009E4ECA" w:rsidRPr="004D7114" w:rsidRDefault="009E4ECA" w:rsidP="00BD46DF">
      <w:pPr>
        <w:widowControl w:val="0"/>
        <w:numPr>
          <w:ilvl w:val="0"/>
          <w:numId w:val="22"/>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board of examiners for the State Examination decides on the grade for the thesis after prior comments by the thesis advisor and the reviewer. </w:t>
      </w:r>
    </w:p>
    <w:p w14:paraId="6ABE2852" w14:textId="77777777" w:rsidR="009E4ECA" w:rsidRPr="004D7114" w:rsidRDefault="009E4ECA" w:rsidP="00BD46DF">
      <w:pPr>
        <w:spacing w:after="0" w:line="240" w:lineRule="auto"/>
        <w:rPr>
          <w:rFonts w:ascii="TimesNewRomanPS-BoldMT" w:eastAsia="TimesNewRomanPS-BoldMT" w:hAnsi="TimesNewRomanPS-BoldMT" w:cs="TimesNewRomanPS-BoldMT"/>
          <w:b/>
          <w:bCs/>
          <w:color w:val="000000"/>
          <w:lang w:val="en-GB"/>
        </w:rPr>
      </w:pPr>
      <w:bookmarkStart w:id="2" w:name="_30j0zll"/>
      <w:bookmarkEnd w:id="2"/>
      <w:r w:rsidRPr="767A8E6A">
        <w:rPr>
          <w:rFonts w:ascii="TimesNewRomanPS-BoldMT" w:eastAsia="TimesNewRomanPS-BoldMT" w:hAnsi="TimesNewRomanPS-BoldMT" w:cs="TimesNewRomanPS-BoldMT"/>
          <w:color w:val="FF0000"/>
          <w:lang w:val="en-GB"/>
        </w:rPr>
        <w:t xml:space="preserve"> </w:t>
      </w:r>
    </w:p>
    <w:p w14:paraId="1C1DB2AD"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PART THREE</w:t>
      </w:r>
    </w:p>
    <w:p w14:paraId="3A5C4501" w14:textId="77777777" w:rsidR="009E4ECA" w:rsidRPr="004D7114" w:rsidRDefault="009E4ECA" w:rsidP="00BD46DF">
      <w:pPr>
        <w:spacing w:after="0" w:line="240" w:lineRule="auto"/>
        <w:ind w:left="165" w:right="162"/>
        <w:jc w:val="center"/>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b/>
          <w:bCs/>
          <w:spacing w:val="-1"/>
          <w:lang w:val="en-GB"/>
        </w:rPr>
        <w:t>Detailed Rules of Study in Doctoral Programmes</w:t>
      </w:r>
    </w:p>
    <w:p w14:paraId="00D00D03"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488FD0CE"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 xml:space="preserve">Article </w:t>
      </w:r>
      <w:r w:rsidRPr="767A8E6A">
        <w:rPr>
          <w:rFonts w:ascii="TimesNewRomanPS-BoldMT" w:eastAsia="TimesNewRomanPS-BoldMT" w:hAnsi="TimesNewRomanPS-BoldMT" w:cs="TimesNewRomanPS-BoldMT"/>
          <w:b/>
          <w:bCs/>
          <w:lang w:val="en-GB"/>
        </w:rPr>
        <w:t>19</w:t>
      </w:r>
    </w:p>
    <w:p w14:paraId="504A48D3"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Subject Area Board</w:t>
      </w:r>
    </w:p>
    <w:p w14:paraId="4CD8B1B9"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3026F5B4" w14:textId="77777777" w:rsidR="009E4ECA" w:rsidRPr="004D7114" w:rsidRDefault="009E4ECA" w:rsidP="00BD46DF">
      <w:pPr>
        <w:widowControl w:val="0"/>
        <w:numPr>
          <w:ilvl w:val="3"/>
          <w:numId w:val="3"/>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lang w:val="en-GB"/>
        </w:rPr>
        <w:t xml:space="preserve">Doctoral study is offered in programmes of study. The content and the rules of study are managed by the subject area board which guarantees the quality and development of the doctoral programme. A department or a laboratory at the Faculty is designated as the training unit, providing operational and technical support. The units at other faculties of the University, institutes at the Czech Academy of Sciences, and units at other universities and parts thereof are designated as cooperating units. </w:t>
      </w:r>
    </w:p>
    <w:p w14:paraId="61ACB8A8"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3A34DCB3" w14:textId="77777777" w:rsidR="009E4ECA" w:rsidRPr="004D7114" w:rsidRDefault="009E4ECA" w:rsidP="00BD46DF">
      <w:pPr>
        <w:widowControl w:val="0"/>
        <w:numPr>
          <w:ilvl w:val="3"/>
          <w:numId w:val="3"/>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subject area board is set up in accordance with section 47 (6) of the Higher Education Act and Article 22 (13) and (14) of the Constitution of the University. The meeting of the subject area board is convened and chaired by the chair who is the guarantor of the respective doctoral programme. A subject area board meets at least once a year.</w:t>
      </w:r>
    </w:p>
    <w:p w14:paraId="19038670"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37492E23" w14:textId="77777777" w:rsidR="009E4ECA" w:rsidRPr="004D7114" w:rsidRDefault="009E4ECA" w:rsidP="00BD46DF">
      <w:pPr>
        <w:widowControl w:val="0"/>
        <w:numPr>
          <w:ilvl w:val="3"/>
          <w:numId w:val="3"/>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subject area board </w:t>
      </w:r>
      <w:r w:rsidRPr="767A8E6A">
        <w:rPr>
          <w:rFonts w:ascii="TimesNewRomanPS-BoldMT" w:eastAsia="TimesNewRomanPS-BoldMT" w:hAnsi="TimesNewRomanPS-BoldMT" w:cs="TimesNewRomanPS-BoldMT"/>
          <w:lang w:val="en-GB"/>
        </w:rPr>
        <w:t>carries out, in particular, the following activities</w:t>
      </w:r>
      <w:r w:rsidRPr="767A8E6A">
        <w:rPr>
          <w:rFonts w:ascii="TimesNewRomanPS-BoldMT" w:eastAsia="TimesNewRomanPS-BoldMT" w:hAnsi="TimesNewRomanPS-BoldMT" w:cs="TimesNewRomanPS-BoldMT"/>
          <w:color w:val="000000" w:themeColor="text1"/>
          <w:lang w:val="en-GB"/>
        </w:rPr>
        <w:t>:</w:t>
      </w:r>
    </w:p>
    <w:p w14:paraId="0D7BB814"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t monitors and evaluates the doctoral studies to ensure that the studies comply with the content of the programme; </w:t>
      </w:r>
    </w:p>
    <w:p w14:paraId="5E51960E"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t approves the plan of lectures, courses, and other forms of study in a given programme in accordance with the content of the programme;</w:t>
      </w:r>
    </w:p>
    <w:p w14:paraId="7AF6792A"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t proposes to the Dean the nominees for admission boards for each academic year;</w:t>
      </w:r>
    </w:p>
    <w:p w14:paraId="5C93378B"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t proposes the requirements for admission examinations to doctoral programmes;  </w:t>
      </w:r>
    </w:p>
    <w:p w14:paraId="16C6AFEF"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t proposes to the Dean of a respective faculty the appointment and dismissal of supervisors for doctoral students in accordance with the programme pursued and taking into consideration the studentʼs views;</w:t>
      </w:r>
    </w:p>
    <w:p w14:paraId="5F580E88"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t assesses and approves individual curricula of doctoral students, as well as any changes to the individual curricula;</w:t>
      </w:r>
    </w:p>
    <w:p w14:paraId="503265C6"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t ensures that the dissertation topic complies with the programme which the student is studying;</w:t>
      </w:r>
    </w:p>
    <w:p w14:paraId="38774C20"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t approves a change to the dissertation topic based on an opinion of a supervisor or an advisor;</w:t>
      </w:r>
    </w:p>
    <w:p w14:paraId="53B03061"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t proposes to the Dean the appointment of advisors where appropriate; </w:t>
      </w:r>
    </w:p>
    <w:p w14:paraId="293CE164"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t determines the requirements for the state doctoral examinations in accordance with the content of the accreditation in force; </w:t>
      </w:r>
    </w:p>
    <w:p w14:paraId="1F9F7F3D"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t least once a year it assesses the fulfilment of individual curricula by individual students based on the information from the supervisor;</w:t>
      </w:r>
    </w:p>
    <w:p w14:paraId="44E10CB2" w14:textId="1C06A255" w:rsidR="009E4ECA" w:rsidRPr="00BD46DF"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based on the assessment results it proposes to the Dean adjustments to bursaries;</w:t>
      </w:r>
    </w:p>
    <w:p w14:paraId="458E5991" w14:textId="6BD47365" w:rsidR="00BD46DF" w:rsidRPr="004D7114" w:rsidRDefault="00BD46DF" w:rsidP="00BD46DF">
      <w:pPr>
        <w:widowControl w:val="0"/>
        <w:spacing w:before="120" w:after="0" w:line="240" w:lineRule="auto"/>
        <w:ind w:left="927"/>
        <w:jc w:val="both"/>
        <w:rPr>
          <w:rFonts w:ascii="TimesNewRomanPS-BoldMT" w:eastAsia="TimesNewRomanPS-BoldMT" w:hAnsi="TimesNewRomanPS-BoldMT" w:cs="TimesNewRomanPS-BoldMT"/>
          <w:color w:val="000000"/>
          <w:lang w:val="en-GB"/>
        </w:rPr>
      </w:pPr>
    </w:p>
    <w:p w14:paraId="08B0D1B9"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s a rule, it recommends, together with the supervisor, the studentʼs application for a change to the form of study; after the standard length of study has passed, his recommendation is no longer necessary; </w:t>
      </w:r>
    </w:p>
    <w:p w14:paraId="026A5D82" w14:textId="77777777" w:rsidR="009E4ECA" w:rsidRPr="004D7114" w:rsidRDefault="009E4ECA" w:rsidP="00BD46DF">
      <w:pPr>
        <w:widowControl w:val="0"/>
        <w:numPr>
          <w:ilvl w:val="0"/>
          <w:numId w:val="8"/>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it proposes to the Dean the nominees for the boards for state doctoral examinations and defence of dissertations. </w:t>
      </w:r>
    </w:p>
    <w:p w14:paraId="4591F9A7" w14:textId="77777777" w:rsidR="009E4ECA" w:rsidRPr="004D7114" w:rsidRDefault="009E4ECA" w:rsidP="00BD46DF">
      <w:pPr>
        <w:spacing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                              </w:t>
      </w:r>
      <w:r>
        <w:tab/>
      </w:r>
      <w:r w:rsidRPr="767A8E6A">
        <w:rPr>
          <w:rFonts w:ascii="TimesNewRomanPS-BoldMT" w:eastAsia="TimesNewRomanPS-BoldMT" w:hAnsi="TimesNewRomanPS-BoldMT" w:cs="TimesNewRomanPS-BoldMT"/>
          <w:color w:val="000000" w:themeColor="text1"/>
          <w:lang w:val="en-GB"/>
        </w:rPr>
        <w:t xml:space="preserve"> </w:t>
      </w:r>
    </w:p>
    <w:p w14:paraId="0C2342B5"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Article 20</w:t>
      </w:r>
    </w:p>
    <w:p w14:paraId="3FC2C55D" w14:textId="77777777" w:rsidR="009E4ECA" w:rsidRPr="004D7114" w:rsidRDefault="009E4ECA" w:rsidP="00BD46DF">
      <w:pPr>
        <w:spacing w:after="0" w:line="240" w:lineRule="auto"/>
        <w:jc w:val="center"/>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b/>
          <w:bCs/>
          <w:color w:val="000000" w:themeColor="text1"/>
          <w:lang w:val="en-GB"/>
        </w:rPr>
        <w:t>Supervisors</w:t>
      </w:r>
    </w:p>
    <w:p w14:paraId="2E1A4FB0"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426FD0AE" w14:textId="77777777" w:rsidR="009E4ECA" w:rsidRPr="004D7114" w:rsidRDefault="009E4ECA" w:rsidP="00BD46DF">
      <w:pPr>
        <w:widowControl w:val="0"/>
        <w:numPr>
          <w:ilvl w:val="0"/>
          <w:numId w:val="10"/>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The Dean appoints and dismisses, upon the proposal of the subject area board, the supervisor and advisors for a particular student, in accordance with Article 10 (6) of the Code of Study and Examination of Charles University. </w:t>
      </w:r>
    </w:p>
    <w:p w14:paraId="56A57076"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23D84320" w14:textId="77777777" w:rsidR="009E4ECA" w:rsidRPr="00BD46DF" w:rsidRDefault="009E4ECA" w:rsidP="00BD46DF">
      <w:pPr>
        <w:widowControl w:val="0"/>
        <w:numPr>
          <w:ilvl w:val="0"/>
          <w:numId w:val="10"/>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In assessing a nominated supervisor, the subject area board and the Dean in particular take into account the following criteria:</w:t>
      </w:r>
    </w:p>
    <w:p w14:paraId="3A93D773" w14:textId="77777777" w:rsidR="009E4ECA" w:rsidRPr="00BD46DF" w:rsidRDefault="009E4ECA" w:rsidP="00BD46DF">
      <w:pPr>
        <w:pStyle w:val="Odstavecseseznamem"/>
        <w:widowControl w:val="0"/>
        <w:numPr>
          <w:ilvl w:val="0"/>
          <w:numId w:val="24"/>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the supervisor's research specialisation and its relevance to the topic of the dissertation;</w:t>
      </w:r>
    </w:p>
    <w:p w14:paraId="54BD32CA" w14:textId="77777777" w:rsidR="009E4ECA" w:rsidRPr="00BD46DF" w:rsidRDefault="009E4ECA" w:rsidP="00BD46DF">
      <w:pPr>
        <w:pStyle w:val="Odstavecseseznamem"/>
        <w:widowControl w:val="0"/>
        <w:numPr>
          <w:ilvl w:val="0"/>
          <w:numId w:val="24"/>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research activity with respect to the relevant dissertation topic, with regard to relevant publications (research papers in databases WOS and Scopus, academic books); </w:t>
      </w:r>
    </w:p>
    <w:p w14:paraId="79524B51" w14:textId="77777777" w:rsidR="009E4ECA" w:rsidRPr="00BD46DF" w:rsidRDefault="009E4ECA" w:rsidP="00BD46DF">
      <w:pPr>
        <w:pStyle w:val="Odstavecseseznamem"/>
        <w:widowControl w:val="0"/>
        <w:numPr>
          <w:ilvl w:val="0"/>
          <w:numId w:val="24"/>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one supervisor may not supervise more than ten dissertations, and out of this number no more than six students may be full-time students.</w:t>
      </w:r>
    </w:p>
    <w:p w14:paraId="65205DC1" w14:textId="77777777" w:rsidR="009E4ECA" w:rsidRPr="00BD46DF" w:rsidRDefault="009E4ECA" w:rsidP="00BD46DF">
      <w:pPr>
        <w:pStyle w:val="Odstavecseseznamem"/>
        <w:spacing w:after="0" w:line="240" w:lineRule="auto"/>
        <w:ind w:left="927"/>
        <w:jc w:val="both"/>
        <w:rPr>
          <w:rFonts w:ascii="TimesNewRomanPS-BoldMT" w:eastAsia="TimesNewRomanPS-BoldMT" w:hAnsi="TimesNewRomanPS-BoldMT" w:cs="TimesNewRomanPS-BoldMT"/>
          <w:color w:val="000000"/>
          <w:sz w:val="22"/>
          <w:lang w:val="en-GB"/>
        </w:rPr>
      </w:pPr>
    </w:p>
    <w:p w14:paraId="25B9B4B8" w14:textId="77777777" w:rsidR="009E4ECA" w:rsidRPr="00BD46DF" w:rsidRDefault="009E4ECA" w:rsidP="00BD46DF">
      <w:pPr>
        <w:widowControl w:val="0"/>
        <w:numPr>
          <w:ilvl w:val="0"/>
          <w:numId w:val="9"/>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A supervisor carries out, in particular, the following activities:</w:t>
      </w:r>
    </w:p>
    <w:p w14:paraId="6056B721"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together with the student, he prepares the draft of the individual curriculum including the dissertation topic;</w:t>
      </w:r>
    </w:p>
    <w:p w14:paraId="79BC6758"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he continuously monitors how the student fulfils the study requirements and he regularly discusses the study results with the student;</w:t>
      </w:r>
    </w:p>
    <w:p w14:paraId="4BD58C8F"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he assesses regularly (at least once a year) the fulfilment of the individual curriculum in SIS and he submits this assessment, the accuracy of which he is responsible for, to the subject area board for approval; for each academic year the requirements under the individual curriculum must be specific and verifiable;</w:t>
      </w:r>
    </w:p>
    <w:p w14:paraId="5A7E31E0"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he comments on the content of individual agreements, the so-called cotutelle (agreements on joint supervision of dissertations between Charles University and a foreign university), in particular as regards the individual curriculum;</w:t>
      </w:r>
    </w:p>
    <w:p w14:paraId="364C35BE"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together with the subject area board, he recommends to the Dean a studentʼs application for a change to the form of study; after the standard length of study has passed, his recommendation is no longer necessary; </w:t>
      </w:r>
    </w:p>
    <w:p w14:paraId="24B68BEC"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the supervisor may propose to the subject area board to designate an advisor from among experts in a given programme;</w:t>
      </w:r>
    </w:p>
    <w:p w14:paraId="0A22A4AB"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together with the training unit, he arranges own/individual operational and technical support for the student;</w:t>
      </w:r>
    </w:p>
    <w:p w14:paraId="6E13F5FB" w14:textId="77777777" w:rsidR="009E4ECA" w:rsidRPr="00BD46DF" w:rsidRDefault="009E4ECA" w:rsidP="00BD46DF">
      <w:pPr>
        <w:pStyle w:val="Odstavecseseznamem"/>
        <w:widowControl w:val="0"/>
        <w:numPr>
          <w:ilvl w:val="0"/>
          <w:numId w:val="27"/>
        </w:numPr>
        <w:spacing w:after="0" w:line="240" w:lineRule="auto"/>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he trains and supervises the student, recommends the literature (sources), and teaches the student how to interact with academic circles, how to present the results of his research in public, how to raise funding for his projects, how to establish professional contacts at home and abroad, how to join the international research community, and how to teach students, and he assists the student with teaching activities stipulated in the individual curriculum. </w:t>
      </w:r>
    </w:p>
    <w:p w14:paraId="0ED0916D"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highlight w:val="cyan"/>
          <w:lang w:val="en-GB"/>
        </w:rPr>
      </w:pPr>
      <w:bookmarkStart w:id="3" w:name="_3znysh7"/>
      <w:bookmarkEnd w:id="3"/>
    </w:p>
    <w:p w14:paraId="7267C428" w14:textId="77777777" w:rsidR="009E4ECA" w:rsidRDefault="009E4ECA" w:rsidP="00BD46DF">
      <w:pPr>
        <w:spacing w:after="0" w:line="240" w:lineRule="auto"/>
        <w:jc w:val="center"/>
        <w:rPr>
          <w:rFonts w:ascii="TimesNewRomanPS-BoldMT" w:eastAsia="TimesNewRomanPS-BoldMT" w:hAnsi="TimesNewRomanPS-BoldMT" w:cs="TimesNewRomanPS-BoldMT"/>
          <w:b/>
          <w:bCs/>
          <w:color w:val="000000" w:themeColor="text1"/>
          <w:lang w:val="en-GB"/>
        </w:rPr>
      </w:pPr>
    </w:p>
    <w:p w14:paraId="11DD3044"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rticle 21</w:t>
      </w:r>
    </w:p>
    <w:p w14:paraId="6D914C62"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dvisor</w:t>
      </w:r>
    </w:p>
    <w:p w14:paraId="7A2C47D4" w14:textId="77777777" w:rsidR="009E4ECA" w:rsidRPr="004D7114" w:rsidRDefault="009E4ECA" w:rsidP="00BD46DF">
      <w:pPr>
        <w:pStyle w:val="Odstavecseseznamem"/>
        <w:widowControl w:val="0"/>
        <w:numPr>
          <w:ilvl w:val="0"/>
          <w:numId w:val="28"/>
        </w:numPr>
        <w:spacing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s a leading expert in his field, an advisor is able to guide the student and complement the guidance provided by the supervisor. An advisor is responsible for the supervisory duties delegated to him. However, an advisor cannot substitute the primary responsibility of the supervisor for the expert aspects of a studentʼs doctoral study.</w:t>
      </w:r>
    </w:p>
    <w:p w14:paraId="0FCC9684" w14:textId="77777777" w:rsidR="009E4ECA" w:rsidRPr="004D7114" w:rsidRDefault="009E4ECA" w:rsidP="00BD46DF">
      <w:pPr>
        <w:pStyle w:val="Odstavecseseznamem"/>
        <w:spacing w:after="0" w:line="240" w:lineRule="auto"/>
        <w:ind w:left="567"/>
        <w:jc w:val="both"/>
        <w:rPr>
          <w:rFonts w:ascii="TimesNewRomanPS-BoldMT" w:eastAsia="TimesNewRomanPS-BoldMT" w:hAnsi="TimesNewRomanPS-BoldMT" w:cs="TimesNewRomanPS-BoldMT"/>
          <w:color w:val="000000"/>
          <w:lang w:val="en-GB"/>
        </w:rPr>
      </w:pPr>
    </w:p>
    <w:p w14:paraId="36B6FB3A" w14:textId="77777777" w:rsidR="009E4ECA" w:rsidRPr="004D7114" w:rsidRDefault="009E4ECA" w:rsidP="00BD46DF">
      <w:pPr>
        <w:pStyle w:val="Odstavecseseznamem"/>
        <w:widowControl w:val="0"/>
        <w:numPr>
          <w:ilvl w:val="0"/>
          <w:numId w:val="28"/>
        </w:numPr>
        <w:spacing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n advisor may be proposed by a supervisor or a student from among experts in a particular research area.</w:t>
      </w:r>
    </w:p>
    <w:p w14:paraId="24D0BF88" w14:textId="77777777" w:rsidR="009E4ECA" w:rsidRPr="004D7114" w:rsidRDefault="009E4ECA" w:rsidP="00BD46DF">
      <w:pPr>
        <w:pStyle w:val="Odstavecseseznamem"/>
        <w:spacing w:after="0" w:line="240" w:lineRule="auto"/>
        <w:rPr>
          <w:rFonts w:ascii="TimesNewRomanPS-BoldMT" w:eastAsia="TimesNewRomanPS-BoldMT" w:hAnsi="TimesNewRomanPS-BoldMT" w:cs="TimesNewRomanPS-BoldMT"/>
          <w:color w:val="000000"/>
          <w:lang w:val="en-GB"/>
        </w:rPr>
      </w:pPr>
    </w:p>
    <w:p w14:paraId="7750879D" w14:textId="77777777" w:rsidR="009E4ECA" w:rsidRPr="004D7114" w:rsidRDefault="009E4ECA" w:rsidP="00BD46DF">
      <w:pPr>
        <w:pStyle w:val="Odstavecseseznamem"/>
        <w:widowControl w:val="0"/>
        <w:numPr>
          <w:ilvl w:val="0"/>
          <w:numId w:val="28"/>
        </w:numPr>
        <w:spacing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anks to his specific expertise or methodological and technical capacities, an advisor is able to guide a student in a particular research area or during a particular period of the doctoral study.</w:t>
      </w:r>
    </w:p>
    <w:p w14:paraId="676F8F9D" w14:textId="77777777" w:rsidR="009E4ECA" w:rsidRPr="004D7114" w:rsidRDefault="009E4ECA" w:rsidP="00BD46DF">
      <w:pPr>
        <w:pStyle w:val="Odstavecseseznamem"/>
        <w:spacing w:after="0" w:line="240" w:lineRule="auto"/>
        <w:ind w:left="567"/>
        <w:jc w:val="both"/>
        <w:rPr>
          <w:rFonts w:ascii="TimesNewRomanPS-BoldMT" w:eastAsia="TimesNewRomanPS-BoldMT" w:hAnsi="TimesNewRomanPS-BoldMT" w:cs="TimesNewRomanPS-BoldMT"/>
          <w:color w:val="000000"/>
          <w:lang w:val="en-GB"/>
        </w:rPr>
      </w:pPr>
    </w:p>
    <w:p w14:paraId="3DE5645C" w14:textId="77777777" w:rsidR="009E4ECA" w:rsidRPr="004D7114" w:rsidRDefault="009E4ECA" w:rsidP="00BD46DF">
      <w:pPr>
        <w:pStyle w:val="Odstavecseseznamem"/>
        <w:widowControl w:val="0"/>
        <w:numPr>
          <w:ilvl w:val="0"/>
          <w:numId w:val="28"/>
        </w:numPr>
        <w:spacing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n advisor for a particular student is appointed and dismissed by the Dean of the Faculty, upon proposal of the subject area board; the appointment or dismissal of an advisor by the Dean must be included in the doctoral studentʼs file. </w:t>
      </w:r>
    </w:p>
    <w:p w14:paraId="2447ED99" w14:textId="77777777" w:rsidR="009E4ECA" w:rsidRPr="004D7114" w:rsidRDefault="009E4ECA" w:rsidP="00BD46DF">
      <w:pPr>
        <w:pStyle w:val="Odstavecseseznamem"/>
        <w:spacing w:after="0" w:line="240" w:lineRule="auto"/>
        <w:rPr>
          <w:rFonts w:ascii="TimesNewRomanPS-BoldMT" w:eastAsia="TimesNewRomanPS-BoldMT" w:hAnsi="TimesNewRomanPS-BoldMT" w:cs="TimesNewRomanPS-BoldMT"/>
          <w:color w:val="000000"/>
          <w:lang w:val="en-GB"/>
        </w:rPr>
      </w:pPr>
    </w:p>
    <w:p w14:paraId="7672C7B1" w14:textId="77777777" w:rsidR="009E4ECA" w:rsidRPr="004D7114" w:rsidRDefault="009E4ECA" w:rsidP="00BD46DF">
      <w:pPr>
        <w:pStyle w:val="Odstavecseseznamem"/>
        <w:widowControl w:val="0"/>
        <w:numPr>
          <w:ilvl w:val="0"/>
          <w:numId w:val="28"/>
        </w:numPr>
        <w:spacing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s a rule, an advisor does not come from the same workplace as the supervisor. An advisor need not be a University employee if a contract has been concluded between the University (or Faculty) and a specific advisor or workplace. An advisor is jointly responsible for the implementation of the doctoral project.</w:t>
      </w:r>
    </w:p>
    <w:p w14:paraId="2C63CB96" w14:textId="77777777" w:rsidR="009E4ECA" w:rsidRPr="004D7114" w:rsidRDefault="009E4ECA" w:rsidP="00BD46DF">
      <w:pPr>
        <w:pStyle w:val="Odstavecseseznamem"/>
        <w:spacing w:after="0" w:line="240" w:lineRule="auto"/>
        <w:ind w:left="567"/>
        <w:jc w:val="both"/>
        <w:rPr>
          <w:rFonts w:ascii="TimesNewRomanPS-BoldMT" w:eastAsia="TimesNewRomanPS-BoldMT" w:hAnsi="TimesNewRomanPS-BoldMT" w:cs="TimesNewRomanPS-BoldMT"/>
          <w:color w:val="000000"/>
          <w:lang w:val="en-GB"/>
        </w:rPr>
      </w:pPr>
    </w:p>
    <w:p w14:paraId="0B85FDC1" w14:textId="77777777" w:rsidR="009E4ECA" w:rsidRPr="004D7114" w:rsidRDefault="009E4ECA" w:rsidP="00BD46DF">
      <w:pPr>
        <w:pStyle w:val="Odstavecseseznamem"/>
        <w:widowControl w:val="0"/>
        <w:numPr>
          <w:ilvl w:val="0"/>
          <w:numId w:val="28"/>
        </w:numPr>
        <w:spacing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n advisor is in regular contact with the student.</w:t>
      </w:r>
    </w:p>
    <w:p w14:paraId="2E649ACC" w14:textId="77777777" w:rsidR="009E4ECA" w:rsidRPr="004D7114" w:rsidRDefault="009E4ECA" w:rsidP="00BD46DF">
      <w:pPr>
        <w:spacing w:after="0" w:line="240" w:lineRule="auto"/>
        <w:ind w:left="720"/>
        <w:rPr>
          <w:rFonts w:ascii="TimesNewRomanPS-BoldMT" w:eastAsia="TimesNewRomanPS-BoldMT" w:hAnsi="TimesNewRomanPS-BoldMT" w:cs="TimesNewRomanPS-BoldMT"/>
          <w:color w:val="000000"/>
          <w:highlight w:val="cyan"/>
          <w:lang w:val="en-GB"/>
        </w:rPr>
      </w:pPr>
    </w:p>
    <w:p w14:paraId="64935B19"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rticle 22</w:t>
      </w:r>
    </w:p>
    <w:p w14:paraId="041AC9DE" w14:textId="77777777" w:rsidR="009E4ECA" w:rsidRPr="004D7114"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Individual Curriculum</w:t>
      </w:r>
    </w:p>
    <w:p w14:paraId="12BEFFD3" w14:textId="77777777" w:rsidR="009E4ECA" w:rsidRPr="004D7114" w:rsidRDefault="009E4ECA" w:rsidP="00BD46DF">
      <w:pPr>
        <w:widowControl w:val="0"/>
        <w:numPr>
          <w:ilvl w:val="0"/>
          <w:numId w:val="25"/>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 student draws up, under the supervisorʼs supervision, his individual curriculum in SIS, and specifies the fulfilment of study requirements, including as a rule the following: </w:t>
      </w:r>
    </w:p>
    <w:p w14:paraId="446901A4"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planned research activities in individual years;</w:t>
      </w:r>
    </w:p>
    <w:p w14:paraId="0B70CF11"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subjects and completion dates (the subjects are selected in accordance with the approved proposal for the respective programme so that they relate to the dissertation topic);</w:t>
      </w:r>
    </w:p>
    <w:p w14:paraId="01C47487"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dissertation project;</w:t>
      </w:r>
    </w:p>
    <w:p w14:paraId="68B71F1B"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nternship/student exchange programme abroad;</w:t>
      </w:r>
    </w:p>
    <w:p w14:paraId="54313443"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publication activities in accordance with the dissertation project, to the extent determined by the subject area board;</w:t>
      </w:r>
    </w:p>
    <w:p w14:paraId="7EAEDCEE"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the studentʼs teaching and assistant teaching and research activities at the training unit;</w:t>
      </w:r>
    </w:p>
    <w:p w14:paraId="155E9A90" w14:textId="77777777" w:rsidR="009E4ECA" w:rsidRPr="004D7114" w:rsidRDefault="009E4ECA" w:rsidP="00BD46DF">
      <w:pPr>
        <w:widowControl w:val="0"/>
        <w:numPr>
          <w:ilvl w:val="0"/>
          <w:numId w:val="12"/>
        </w:numPr>
        <w:spacing w:before="120" w:after="0" w:line="240" w:lineRule="auto"/>
        <w:ind w:hanging="360"/>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specific requirements for the respective programme (e.g., the requirements set by the subject area board regarding the minimum participation in international and national conferences).</w:t>
      </w:r>
    </w:p>
    <w:p w14:paraId="695C42C7"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137ABC8A"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669FB15A" w14:textId="77777777" w:rsidR="009E4ECA" w:rsidRPr="004D7114" w:rsidRDefault="009E4ECA" w:rsidP="00BD46DF">
      <w:pPr>
        <w:widowControl w:val="0"/>
        <w:numPr>
          <w:ilvl w:val="0"/>
          <w:numId w:val="31"/>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An individual curriculum may be amended and specified only with the subject area boardʼs consent, upon written application by the student and subject to the supervisorʼs consent.</w:t>
      </w:r>
    </w:p>
    <w:p w14:paraId="1763C4E1"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6984B6E4" w14:textId="77777777" w:rsidR="009E4ECA" w:rsidRPr="004D7114" w:rsidRDefault="009E4ECA" w:rsidP="00BD46DF">
      <w:pPr>
        <w:widowControl w:val="0"/>
        <w:numPr>
          <w:ilvl w:val="0"/>
          <w:numId w:val="31"/>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lang w:val="en-GB"/>
        </w:rPr>
        <w:t>A student may continue his studies provided that he has submitted in SIS an assessment of the fulfilment of the individual curriculum.</w:t>
      </w:r>
      <w:r w:rsidRPr="767A8E6A">
        <w:rPr>
          <w:rFonts w:ascii="TimesNewRomanPS-BoldMT" w:eastAsia="TimesNewRomanPS-BoldMT" w:hAnsi="TimesNewRomanPS-BoldMT" w:cs="TimesNewRomanPS-BoldMT"/>
          <w:color w:val="000000" w:themeColor="text1"/>
          <w:lang w:val="en-GB"/>
        </w:rPr>
        <w:t xml:space="preserve"> The assessment takes place at least once a year. The annual assessment in September is accompanied by the studentʼs written report, listing the study requirements fulfilled, progress with the dissertation, and self-assessment report.</w:t>
      </w:r>
    </w:p>
    <w:p w14:paraId="236929CA" w14:textId="77777777" w:rsidR="009E4ECA" w:rsidRPr="004D7114" w:rsidRDefault="009E4ECA" w:rsidP="00BD46DF">
      <w:pPr>
        <w:pStyle w:val="Odstavecseseznamem"/>
        <w:spacing w:after="0" w:line="240" w:lineRule="auto"/>
        <w:rPr>
          <w:rFonts w:ascii="TimesNewRomanPS-BoldMT" w:eastAsia="TimesNewRomanPS-BoldMT" w:hAnsi="TimesNewRomanPS-BoldMT" w:cs="TimesNewRomanPS-BoldMT"/>
          <w:color w:val="000000"/>
          <w:lang w:val="en-GB"/>
        </w:rPr>
      </w:pPr>
    </w:p>
    <w:p w14:paraId="1474DF83" w14:textId="77777777" w:rsidR="009E4ECA" w:rsidRPr="004D7114" w:rsidRDefault="009E4ECA" w:rsidP="00BD46DF">
      <w:pPr>
        <w:widowControl w:val="0"/>
        <w:numPr>
          <w:ilvl w:val="0"/>
          <w:numId w:val="31"/>
        </w:numPr>
        <w:spacing w:before="120" w:after="0" w:line="240" w:lineRule="auto"/>
        <w:ind w:left="567" w:hanging="567"/>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f the assessment indicates "has not fulfilled some duties set out in his individual curriculum" (under Article 10 (8) (b) of the Code of Study and Examination of the University) without giving serious reasons, the subject area board determines the manner in which the student will fulfil the unfulfilled requirements, usually giving the student a three-month time limit therefor, or proposes a reduction in the amount of bursary under the Scholarship and Bursary Rules of the University. After the time limit passes, the subject area board will conduct a new assessment. If the student was assessed under Article 10 (8) (c) of the Code of Study and Examination of the University, then the provision of section 56 (1) (b) of the Higher Education Act applies.</w:t>
      </w:r>
    </w:p>
    <w:p w14:paraId="62AF4FBF" w14:textId="77777777" w:rsidR="009E4ECA" w:rsidRPr="004D7114"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7A934433" w14:textId="77777777" w:rsidR="009E4ECA" w:rsidRPr="004D7114" w:rsidRDefault="009E4ECA" w:rsidP="00BD46DF">
      <w:pPr>
        <w:spacing w:after="0" w:line="240" w:lineRule="auto"/>
        <w:ind w:hanging="360"/>
        <w:jc w:val="both"/>
        <w:rPr>
          <w:rFonts w:ascii="TimesNewRomanPS-BoldMT" w:eastAsia="TimesNewRomanPS-BoldMT" w:hAnsi="TimesNewRomanPS-BoldMT" w:cs="TimesNewRomanPS-BoldMT"/>
          <w:b/>
          <w:bCs/>
          <w:color w:val="000000"/>
          <w:lang w:val="en-GB"/>
        </w:rPr>
      </w:pPr>
    </w:p>
    <w:p w14:paraId="7EAC555B" w14:textId="77777777" w:rsidR="009E4ECA" w:rsidRPr="00BD46DF" w:rsidRDefault="009E4ECA" w:rsidP="00BD46DF">
      <w:pPr>
        <w:spacing w:after="0" w:line="240" w:lineRule="auto"/>
        <w:ind w:hanging="360"/>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Article 23</w:t>
      </w:r>
    </w:p>
    <w:p w14:paraId="34537593"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Organisation of the State Doctoral Examination</w:t>
      </w:r>
    </w:p>
    <w:p w14:paraId="00D26970" w14:textId="77777777" w:rsidR="009E4ECA" w:rsidRPr="00BD46DF" w:rsidRDefault="009E4ECA" w:rsidP="00BD46DF">
      <w:pPr>
        <w:spacing w:after="0" w:line="240" w:lineRule="auto"/>
        <w:ind w:hanging="360"/>
        <w:jc w:val="both"/>
        <w:rPr>
          <w:rFonts w:ascii="TimesNewRomanPS-BoldMT" w:eastAsia="TimesNewRomanPS-BoldMT" w:hAnsi="TimesNewRomanPS-BoldMT" w:cs="TimesNewRomanPS-BoldMT"/>
          <w:color w:val="000000"/>
          <w:lang w:val="en-GB"/>
        </w:rPr>
      </w:pPr>
    </w:p>
    <w:p w14:paraId="2323A9C8" w14:textId="77777777" w:rsidR="009E4ECA" w:rsidRPr="00BD46DF" w:rsidRDefault="009E4ECA" w:rsidP="00BD46DF">
      <w:pPr>
        <w:widowControl w:val="0"/>
        <w:numPr>
          <w:ilvl w:val="0"/>
          <w:numId w:val="6"/>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In order to take the State Doctoral Examination, a student must have fulfilled the study requirements in accordance with the individual curriculum. A student applies for the State Doctoral Examination in accordance with the rules stipulated in the Deanʼs directive – the Academic Calendar (under Article 11 (15) of the Code of Study and Examination of the University). Upon a studentʼs application, the board chair may propose to the Dean a date for the State Doctoral Examination in compliance with all the elements under Article 11 (15) of the Code of Study and Examination of the University, within three weeks of the application, unless there are compelling reasons preventing this.</w:t>
      </w:r>
    </w:p>
    <w:p w14:paraId="2A352B0F" w14:textId="77777777" w:rsidR="009E4ECA" w:rsidRPr="00BD46DF"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54C1B5C7" w14:textId="77777777" w:rsidR="009E4ECA" w:rsidRPr="00BD46DF" w:rsidRDefault="009E4ECA" w:rsidP="00BD46DF">
      <w:pPr>
        <w:widowControl w:val="0"/>
        <w:numPr>
          <w:ilvl w:val="0"/>
          <w:numId w:val="6"/>
        </w:numPr>
        <w:spacing w:before="120"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The appointment of the chair and members of the State Doctoral Examination Board, including a description of the boardʼs activities, is governed by Article 11 of the Code of Study and Examination of the University. The board has at least five members. </w:t>
      </w:r>
    </w:p>
    <w:p w14:paraId="266774E4" w14:textId="77777777" w:rsidR="009E4ECA" w:rsidRPr="00BD46DF" w:rsidRDefault="009E4ECA" w:rsidP="00BD46DF">
      <w:pPr>
        <w:spacing w:after="0" w:line="240" w:lineRule="auto"/>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  </w:t>
      </w:r>
      <w:bookmarkStart w:id="4" w:name="_2et92p0"/>
      <w:bookmarkEnd w:id="4"/>
    </w:p>
    <w:p w14:paraId="69FC05AC" w14:textId="77777777" w:rsidR="009E4ECA" w:rsidRPr="00BD46DF" w:rsidRDefault="009E4ECA" w:rsidP="00BD46DF">
      <w:pPr>
        <w:widowControl w:val="0"/>
        <w:numPr>
          <w:ilvl w:val="0"/>
          <w:numId w:val="6"/>
        </w:numPr>
        <w:spacing w:before="120"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If a student fails to attend the examination on the registration date for serious reasons, he provides an excuse for the absence in writing immediately after the reasons became known to him. The Dean decides whether or not the excuse is legitimate. The Research Department makes a record in SIS about the excuse or lapse of the examination date. </w:t>
      </w:r>
    </w:p>
    <w:p w14:paraId="04729631" w14:textId="77777777" w:rsidR="009E4ECA" w:rsidRPr="00BD46DF" w:rsidRDefault="009E4ECA" w:rsidP="00BD46DF">
      <w:pPr>
        <w:spacing w:after="0" w:line="240" w:lineRule="auto"/>
        <w:ind w:left="567"/>
        <w:contextualSpacing/>
        <w:jc w:val="both"/>
        <w:rPr>
          <w:rFonts w:ascii="TimesNewRomanPS-BoldMT" w:eastAsia="TimesNewRomanPS-BoldMT" w:hAnsi="TimesNewRomanPS-BoldMT" w:cs="TimesNewRomanPS-BoldMT"/>
          <w:color w:val="000000"/>
          <w:lang w:val="en-GB"/>
        </w:rPr>
      </w:pPr>
    </w:p>
    <w:p w14:paraId="3AF88F32" w14:textId="77777777" w:rsidR="009E4ECA" w:rsidRPr="00BD46DF" w:rsidRDefault="009E4ECA" w:rsidP="00BD46DF">
      <w:pPr>
        <w:widowControl w:val="0"/>
        <w:numPr>
          <w:ilvl w:val="0"/>
          <w:numId w:val="6"/>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If an examination cannot take place owing to serious reasons (e.g., illness of the student, the board is not quorate), the chair of the board proposes, upon agreement with the student, the earliest possible alternative date for the examination. </w:t>
      </w:r>
    </w:p>
    <w:p w14:paraId="6C9A503F"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p>
    <w:p w14:paraId="77056DFB"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Article 24</w:t>
      </w:r>
    </w:p>
    <w:p w14:paraId="26592202"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Form of the Dissertation</w:t>
      </w:r>
    </w:p>
    <w:p w14:paraId="447A68E3"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2716B537" w14:textId="77777777" w:rsidR="009E4ECA" w:rsidRPr="00BD46DF" w:rsidRDefault="009E4ECA" w:rsidP="00BD46DF">
      <w:pPr>
        <w:widowControl w:val="0"/>
        <w:numPr>
          <w:ilvl w:val="0"/>
          <w:numId w:val="7"/>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The subject area board may prescribe the form and length of a dissertation in a particular programme, taking into account the publication conventions in a given field. </w:t>
      </w:r>
    </w:p>
    <w:p w14:paraId="2D32D646" w14:textId="77777777" w:rsidR="009E4ECA" w:rsidRPr="00BD46DF"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1253065C" w14:textId="77777777" w:rsidR="009E4ECA" w:rsidRPr="00BD46DF" w:rsidRDefault="009E4ECA" w:rsidP="00BD46DF">
      <w:pPr>
        <w:widowControl w:val="0"/>
        <w:numPr>
          <w:ilvl w:val="0"/>
          <w:numId w:val="7"/>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A dissertation is presented only in a language in which the programme of study is offered, or in English.</w:t>
      </w:r>
    </w:p>
    <w:p w14:paraId="1627C37A" w14:textId="77777777" w:rsidR="009E4ECA" w:rsidRPr="00BD46DF" w:rsidRDefault="009E4ECA" w:rsidP="00BD46DF">
      <w:pPr>
        <w:pStyle w:val="Odstavecseseznamem"/>
        <w:spacing w:after="0" w:line="240" w:lineRule="auto"/>
        <w:rPr>
          <w:rFonts w:ascii="TimesNewRomanPS-BoldMT" w:eastAsia="TimesNewRomanPS-BoldMT" w:hAnsi="TimesNewRomanPS-BoldMT" w:cs="TimesNewRomanPS-BoldMT"/>
          <w:color w:val="000000"/>
          <w:sz w:val="22"/>
          <w:lang w:val="en-GB"/>
        </w:rPr>
      </w:pPr>
    </w:p>
    <w:p w14:paraId="0E82E0D0" w14:textId="77777777" w:rsidR="009E4ECA" w:rsidRPr="00BD46DF" w:rsidRDefault="009E4ECA" w:rsidP="00BD46DF">
      <w:pPr>
        <w:widowControl w:val="0"/>
        <w:numPr>
          <w:ilvl w:val="0"/>
          <w:numId w:val="7"/>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A dissertation must include a declaration that the student had not submitted the paper or a substantial part thereof to obtain another or the same academic degree. </w:t>
      </w:r>
    </w:p>
    <w:p w14:paraId="4DF73599" w14:textId="77777777" w:rsidR="009E4ECA" w:rsidRPr="00BD46DF" w:rsidRDefault="009E4ECA" w:rsidP="00BD46DF">
      <w:pPr>
        <w:spacing w:after="0" w:line="240" w:lineRule="auto"/>
        <w:ind w:left="567"/>
        <w:jc w:val="both"/>
        <w:rPr>
          <w:rFonts w:ascii="TimesNewRomanPS-BoldMT" w:eastAsia="TimesNewRomanPS-BoldMT" w:hAnsi="TimesNewRomanPS-BoldMT" w:cs="TimesNewRomanPS-BoldMT"/>
          <w:color w:val="000000"/>
          <w:lang w:val="en-GB"/>
        </w:rPr>
      </w:pPr>
    </w:p>
    <w:p w14:paraId="0A4D4F81" w14:textId="7B978D27" w:rsidR="009E4ECA" w:rsidRPr="00BD46DF" w:rsidRDefault="009E4ECA" w:rsidP="00BD46DF">
      <w:pPr>
        <w:widowControl w:val="0"/>
        <w:numPr>
          <w:ilvl w:val="0"/>
          <w:numId w:val="7"/>
        </w:numPr>
        <w:spacing w:before="120" w:after="0" w:line="240" w:lineRule="auto"/>
        <w:ind w:left="567" w:hanging="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If the dissertation includes or is accompanied by publications which the student co-authored with other persons, the dissertation must include the studentʼs declaration specifying his authorship share.</w:t>
      </w:r>
    </w:p>
    <w:p w14:paraId="7CE42C37" w14:textId="77777777" w:rsidR="006837D3" w:rsidRDefault="006837D3">
      <w:pPr>
        <w:rPr>
          <w:rFonts w:ascii="TimesNewRomanPS-BoldMT" w:eastAsia="TimesNewRomanPS-BoldMT" w:hAnsi="TimesNewRomanPS-BoldMT" w:cs="TimesNewRomanPS-BoldMT"/>
          <w:b/>
          <w:bCs/>
          <w:color w:val="000000" w:themeColor="text1"/>
          <w:lang w:val="en-GB"/>
        </w:rPr>
      </w:pPr>
      <w:r>
        <w:rPr>
          <w:rFonts w:ascii="TimesNewRomanPS-BoldMT" w:eastAsia="TimesNewRomanPS-BoldMT" w:hAnsi="TimesNewRomanPS-BoldMT" w:cs="TimesNewRomanPS-BoldMT"/>
          <w:b/>
          <w:bCs/>
          <w:color w:val="000000" w:themeColor="text1"/>
          <w:lang w:val="en-GB"/>
        </w:rPr>
        <w:br w:type="page"/>
      </w:r>
    </w:p>
    <w:p w14:paraId="52EFCD3F" w14:textId="4E891B2B"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Article 2</w:t>
      </w:r>
      <w:r w:rsidRPr="00BD46DF">
        <w:rPr>
          <w:rFonts w:ascii="TimesNewRomanPS-BoldMT" w:eastAsia="TimesNewRomanPS-BoldMT" w:hAnsi="TimesNewRomanPS-BoldMT" w:cs="TimesNewRomanPS-BoldMT"/>
          <w:b/>
          <w:bCs/>
          <w:lang w:val="en-GB"/>
        </w:rPr>
        <w:t>5</w:t>
      </w:r>
    </w:p>
    <w:p w14:paraId="54A1CB5E"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Organisation of the Defence of the Dissertation</w:t>
      </w:r>
    </w:p>
    <w:p w14:paraId="5E03BB0D" w14:textId="77777777" w:rsidR="009E4ECA" w:rsidRPr="00BD46DF" w:rsidRDefault="009E4ECA" w:rsidP="00BD46DF">
      <w:pPr>
        <w:spacing w:after="0" w:line="240" w:lineRule="auto"/>
        <w:jc w:val="both"/>
        <w:rPr>
          <w:rFonts w:ascii="TimesNewRomanPS-BoldMT" w:eastAsia="TimesNewRomanPS-BoldMT" w:hAnsi="TimesNewRomanPS-BoldMT" w:cs="TimesNewRomanPS-BoldMT"/>
          <w:color w:val="000000"/>
          <w:lang w:val="en-GB"/>
        </w:rPr>
      </w:pPr>
    </w:p>
    <w:p w14:paraId="502BBCC3" w14:textId="77777777" w:rsidR="009E4ECA" w:rsidRPr="00BD46DF" w:rsidRDefault="009E4ECA" w:rsidP="00BD46DF">
      <w:pPr>
        <w:pStyle w:val="Odstavecseseznamem"/>
        <w:widowControl w:val="0"/>
        <w:numPr>
          <w:ilvl w:val="0"/>
          <w:numId w:val="30"/>
        </w:numPr>
        <w:spacing w:before="0"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A student is registered for the defence of the dissertation after the following conditions have been met:</w:t>
      </w:r>
    </w:p>
    <w:p w14:paraId="38F552EA" w14:textId="77777777" w:rsidR="009E4ECA" w:rsidRPr="00BD46DF" w:rsidRDefault="009E4ECA" w:rsidP="00BD46DF">
      <w:pPr>
        <w:tabs>
          <w:tab w:val="left" w:pos="851"/>
        </w:tabs>
        <w:spacing w:after="0" w:line="240" w:lineRule="auto"/>
        <w:ind w:left="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a) </w:t>
      </w:r>
      <w:r w:rsidRPr="00BD46DF">
        <w:tab/>
      </w:r>
      <w:r w:rsidRPr="00BD46DF">
        <w:rPr>
          <w:rFonts w:ascii="TimesNewRomanPS-BoldMT" w:eastAsia="TimesNewRomanPS-BoldMT" w:hAnsi="TimesNewRomanPS-BoldMT" w:cs="TimesNewRomanPS-BoldMT"/>
          <w:color w:val="000000" w:themeColor="text1"/>
          <w:lang w:val="en-GB"/>
        </w:rPr>
        <w:t>the student submitted an application for the defence of the dissertation;</w:t>
      </w:r>
    </w:p>
    <w:p w14:paraId="367ABF30" w14:textId="77777777" w:rsidR="009E4ECA" w:rsidRPr="00BD46DF" w:rsidRDefault="009E4ECA" w:rsidP="00BD46DF">
      <w:pPr>
        <w:tabs>
          <w:tab w:val="left" w:pos="851"/>
        </w:tabs>
        <w:spacing w:after="0" w:line="240" w:lineRule="auto"/>
        <w:ind w:left="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b) </w:t>
      </w:r>
      <w:r w:rsidRPr="00BD46DF">
        <w:tab/>
      </w:r>
      <w:r w:rsidRPr="00BD46DF">
        <w:rPr>
          <w:rFonts w:ascii="TimesNewRomanPS-BoldMT" w:eastAsia="TimesNewRomanPS-BoldMT" w:hAnsi="TimesNewRomanPS-BoldMT" w:cs="TimesNewRomanPS-BoldMT"/>
          <w:color w:val="000000" w:themeColor="text1"/>
          <w:lang w:val="en-GB"/>
        </w:rPr>
        <w:t>the student submitted the dissertation and abstracts via SIS;</w:t>
      </w:r>
    </w:p>
    <w:p w14:paraId="1E0568A9" w14:textId="77777777" w:rsidR="009E4ECA" w:rsidRPr="00BD46DF" w:rsidRDefault="009E4ECA" w:rsidP="00BD46DF">
      <w:pPr>
        <w:tabs>
          <w:tab w:val="left" w:pos="851"/>
        </w:tabs>
        <w:spacing w:after="0" w:line="240" w:lineRule="auto"/>
        <w:ind w:left="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c) </w:t>
      </w:r>
      <w:r w:rsidRPr="00BD46DF">
        <w:tab/>
      </w:r>
      <w:r w:rsidRPr="00BD46DF">
        <w:rPr>
          <w:rFonts w:ascii="TimesNewRomanPS-BoldMT" w:eastAsia="TimesNewRomanPS-BoldMT" w:hAnsi="TimesNewRomanPS-BoldMT" w:cs="TimesNewRomanPS-BoldMT"/>
          <w:color w:val="000000" w:themeColor="text1"/>
          <w:lang w:val="en-GB"/>
        </w:rPr>
        <w:t>the student submitted the dissertation and abstracts as hard copy in accordance with the Deanʼs directive;</w:t>
      </w:r>
    </w:p>
    <w:p w14:paraId="508CD52A" w14:textId="77777777" w:rsidR="009E4ECA" w:rsidRPr="00BD46DF" w:rsidRDefault="009E4ECA" w:rsidP="00BD46DF">
      <w:pPr>
        <w:tabs>
          <w:tab w:val="left" w:pos="851"/>
        </w:tabs>
        <w:spacing w:after="0" w:line="240" w:lineRule="auto"/>
        <w:ind w:left="567"/>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d) </w:t>
      </w:r>
      <w:r w:rsidRPr="00BD46DF">
        <w:tab/>
      </w:r>
      <w:r w:rsidRPr="00BD46DF">
        <w:rPr>
          <w:rFonts w:ascii="TimesNewRomanPS-BoldMT" w:eastAsia="TimesNewRomanPS-BoldMT" w:hAnsi="TimesNewRomanPS-BoldMT" w:cs="TimesNewRomanPS-BoldMT"/>
          <w:color w:val="000000" w:themeColor="text1"/>
          <w:lang w:val="en-GB"/>
        </w:rPr>
        <w:t>all the prescribed requirements of the individual curriculum have been met, in particular the doctoral examination.</w:t>
      </w:r>
    </w:p>
    <w:p w14:paraId="45DA87D2" w14:textId="77777777" w:rsidR="009E4ECA" w:rsidRPr="00BD46DF" w:rsidRDefault="009E4ECA" w:rsidP="00BD46DF">
      <w:pPr>
        <w:spacing w:after="0" w:line="240" w:lineRule="auto"/>
        <w:ind w:left="567" w:hanging="567"/>
        <w:jc w:val="both"/>
        <w:rPr>
          <w:rFonts w:ascii="TimesNewRomanPS-BoldMT" w:eastAsia="TimesNewRomanPS-BoldMT" w:hAnsi="TimesNewRomanPS-BoldMT" w:cs="TimesNewRomanPS-BoldMT"/>
          <w:color w:val="000000"/>
          <w:lang w:val="en-GB"/>
        </w:rPr>
      </w:pPr>
    </w:p>
    <w:p w14:paraId="6B995BC7" w14:textId="77777777" w:rsidR="009E4ECA" w:rsidRPr="00BD46DF" w:rsidRDefault="009E4ECA" w:rsidP="00BD46DF">
      <w:pPr>
        <w:pStyle w:val="Odstavecseseznamem"/>
        <w:widowControl w:val="0"/>
        <w:numPr>
          <w:ilvl w:val="0"/>
          <w:numId w:val="29"/>
        </w:numPr>
        <w:spacing w:before="0"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A student registers for the defence of the dissertation in accordance with the rules set out in the Deanʼs directive – the Academic Calendar (under Article 11 (15) of the Code of Study and Examination of the University). The date of the dissertation defence may be set, upon the studentʼs application, by the chair of the board who proposes to the Dean the date of the dissertation defence in accordance with Article 11 (15) of the Code of Study and Examination of the University within three weeks of the registration, unless there are compelling reasons preventing this.  </w:t>
      </w:r>
    </w:p>
    <w:p w14:paraId="7562CEFC"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6AAB96C0"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The appointment of the chair and members of the Dissertation Defence Board, including a description of the boardʼs activities, is governed by Article 11 of the Code of Study and Examination of the University. The board has at least five members. </w:t>
      </w:r>
    </w:p>
    <w:p w14:paraId="53C331AB" w14:textId="77777777" w:rsidR="009E4ECA" w:rsidRPr="00BD46DF" w:rsidRDefault="009E4ECA" w:rsidP="00BD46DF">
      <w:pPr>
        <w:pStyle w:val="Odstavecseseznamem"/>
        <w:spacing w:after="0" w:line="240" w:lineRule="auto"/>
        <w:ind w:left="567" w:hanging="567"/>
        <w:rPr>
          <w:rFonts w:ascii="TimesNewRomanPS-BoldMT" w:eastAsia="TimesNewRomanPS-BoldMT" w:hAnsi="TimesNewRomanPS-BoldMT" w:cs="TimesNewRomanPS-BoldMT"/>
          <w:color w:val="000000"/>
          <w:sz w:val="22"/>
          <w:lang w:val="en-GB"/>
        </w:rPr>
      </w:pPr>
    </w:p>
    <w:p w14:paraId="025558DF"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The Dissertation Defence Board may request an opinion from the supervisor regarding the circumstances under which the dissertation was prepared, the academic quality thereof, and whether or not the supervisor recommends the dissertation for defence. </w:t>
      </w:r>
    </w:p>
    <w:p w14:paraId="1F3F1E22"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5373BDE4"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The Dissertation Defence Board appoints at least two reviewers. The supervisor, advisor, and a co-author of any publication included in or accompanying the dissertation may not be a reviewer. A reviewer is not a member of the board.</w:t>
      </w:r>
    </w:p>
    <w:p w14:paraId="1A48C5DF"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74DBC105"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After preliminary discussion with the reviewers, the chair of the board ensures that the dissertation is delivered to them within four weeks of the application and submission of the dissertation under paragraph 1.</w:t>
      </w:r>
    </w:p>
    <w:p w14:paraId="2D88C1D2"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7280696E"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A reviewer usually submits his report within six weeks of the delivery of the dissertation. If the reviewer fails to act, the board will appoint a new reviewer. </w:t>
      </w:r>
    </w:p>
    <w:p w14:paraId="4359A07D"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606EBB3E"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If a student fails to attend the defence on the registration date for serious reasons, he provides an excuse for the absence in writing immediately after the reasons became known to him. The facts stated in the application must be substantiated. The Dean decides whether or not the excuse is legitimate. The Research Department makes a record in SIS about the excuse or lapse of the examination date.</w:t>
      </w:r>
    </w:p>
    <w:p w14:paraId="13121F94"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39523361"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If the board gave the grade "fail" ("neprospěl/a"), the defence can be repeated no sooner than after six months.</w:t>
      </w:r>
    </w:p>
    <w:p w14:paraId="2189D613"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3FE65578" w14:textId="77777777" w:rsidR="009E4ECA" w:rsidRPr="00BD46DF" w:rsidRDefault="009E4ECA" w:rsidP="00BD46DF">
      <w:pPr>
        <w:pStyle w:val="Odstavecseseznamem"/>
        <w:widowControl w:val="0"/>
        <w:numPr>
          <w:ilvl w:val="0"/>
          <w:numId w:val="29"/>
        </w:numPr>
        <w:spacing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If a defence cannot take place on the set date owing to serious reasons (e.g., illness of the student, the board is not quorate), the chair of the board proposes, upon agreement with the student and reviewers, the earliest possible alternative date for the defence.</w:t>
      </w:r>
    </w:p>
    <w:p w14:paraId="0269A9C6"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2AA2C7DB" w14:textId="77777777" w:rsidR="009E4ECA" w:rsidRPr="00BD46DF" w:rsidRDefault="009E4ECA" w:rsidP="00BD46DF">
      <w:pPr>
        <w:pStyle w:val="Odstavecseseznamem"/>
        <w:widowControl w:val="0"/>
        <w:numPr>
          <w:ilvl w:val="0"/>
          <w:numId w:val="29"/>
        </w:numPr>
        <w:spacing w:before="0"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As a rule, the defence of the dissertation is conducted in a language in which the programme is offered. If the student and the subject area board agree, the defence may be conducted in English.</w:t>
      </w:r>
    </w:p>
    <w:p w14:paraId="41D9D582"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5CE0A881" w14:textId="77777777" w:rsidR="009E4ECA" w:rsidRPr="00BD46DF" w:rsidRDefault="009E4ECA" w:rsidP="00BD46DF">
      <w:pPr>
        <w:pStyle w:val="Odstavecseseznamem"/>
        <w:widowControl w:val="0"/>
        <w:numPr>
          <w:ilvl w:val="0"/>
          <w:numId w:val="29"/>
        </w:numPr>
        <w:spacing w:before="0"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If the board gave the grade "fail" ("neprospěl/a") and determined whether it was necessary to rewrite or supplement the dissertation, it must specify the requirements in writing at the same meeting. The board takes its decision on the requirements by the majority of votes of the present members. </w:t>
      </w:r>
    </w:p>
    <w:p w14:paraId="31AD3342" w14:textId="77777777" w:rsidR="009E4ECA" w:rsidRPr="00BD46DF" w:rsidRDefault="009E4ECA" w:rsidP="00BD46DF">
      <w:pPr>
        <w:pStyle w:val="Odstavecseseznamem"/>
        <w:spacing w:after="0" w:line="240" w:lineRule="auto"/>
        <w:ind w:left="567" w:hanging="567"/>
        <w:jc w:val="both"/>
        <w:rPr>
          <w:rFonts w:ascii="TimesNewRomanPS-BoldMT" w:eastAsia="TimesNewRomanPS-BoldMT" w:hAnsi="TimesNewRomanPS-BoldMT" w:cs="TimesNewRomanPS-BoldMT"/>
          <w:color w:val="000000"/>
          <w:sz w:val="22"/>
          <w:lang w:val="en-GB"/>
        </w:rPr>
      </w:pPr>
    </w:p>
    <w:p w14:paraId="5C942F03" w14:textId="77777777" w:rsidR="009E4ECA" w:rsidRPr="00BD46DF" w:rsidRDefault="009E4ECA" w:rsidP="00BD46DF">
      <w:pPr>
        <w:pStyle w:val="Odstavecseseznamem"/>
        <w:widowControl w:val="0"/>
        <w:numPr>
          <w:ilvl w:val="0"/>
          <w:numId w:val="29"/>
        </w:numPr>
        <w:spacing w:before="0" w:after="0" w:line="240" w:lineRule="auto"/>
        <w:ind w:left="567" w:hanging="567"/>
        <w:jc w:val="both"/>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If the defence was successful and it was recommended to correct the text (e.g., grammatical errors), it will be recommended to make the changes without any subsequent review proceedings, and the changes will be entered in SIS in the form of errata.   </w:t>
      </w:r>
    </w:p>
    <w:p w14:paraId="3BDC5D3B" w14:textId="77777777" w:rsidR="009E4ECA" w:rsidRPr="00BD46DF" w:rsidRDefault="009E4ECA" w:rsidP="00BD46DF">
      <w:pPr>
        <w:spacing w:after="0" w:line="240" w:lineRule="auto"/>
        <w:rPr>
          <w:rFonts w:ascii="TimesNewRomanPS-BoldMT" w:eastAsia="TimesNewRomanPS-BoldMT" w:hAnsi="TimesNewRomanPS-BoldMT" w:cs="TimesNewRomanPS-BoldMT"/>
          <w:b/>
          <w:bCs/>
          <w:color w:val="000000"/>
          <w:lang w:val="en-GB"/>
        </w:rPr>
      </w:pPr>
    </w:p>
    <w:p w14:paraId="0FF183CB" w14:textId="77777777" w:rsidR="009E4ECA" w:rsidRPr="00BD46DF" w:rsidRDefault="009E4ECA" w:rsidP="00BD46DF">
      <w:pPr>
        <w:spacing w:after="0" w:line="240" w:lineRule="auto"/>
        <w:rPr>
          <w:rFonts w:ascii="TimesNewRomanPS-BoldMT" w:eastAsia="TimesNewRomanPS-BoldMT" w:hAnsi="TimesNewRomanPS-BoldMT" w:cs="TimesNewRomanPS-BoldMT"/>
          <w:b/>
          <w:bCs/>
          <w:color w:val="000000"/>
          <w:lang w:val="en-GB"/>
        </w:rPr>
      </w:pPr>
    </w:p>
    <w:p w14:paraId="3F59B0AD"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PART FOUR</w:t>
      </w:r>
    </w:p>
    <w:p w14:paraId="6EDBC3F2"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Common, Transitional, and Final Provisions</w:t>
      </w:r>
    </w:p>
    <w:p w14:paraId="7FF918B7" w14:textId="77777777" w:rsidR="009E4ECA" w:rsidRPr="00BD46DF" w:rsidRDefault="009E4ECA" w:rsidP="00BD46DF">
      <w:pPr>
        <w:spacing w:after="0" w:line="240" w:lineRule="auto"/>
        <w:rPr>
          <w:rFonts w:ascii="TimesNewRomanPS-BoldMT" w:eastAsia="TimesNewRomanPS-BoldMT" w:hAnsi="TimesNewRomanPS-BoldMT" w:cs="TimesNewRomanPS-BoldMT"/>
          <w:b/>
          <w:bCs/>
          <w:lang w:val="en-GB"/>
        </w:rPr>
      </w:pPr>
    </w:p>
    <w:p w14:paraId="123623C9"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bookmarkStart w:id="5" w:name="_tyjcwt"/>
      <w:bookmarkEnd w:id="5"/>
      <w:r w:rsidRPr="00BD46DF">
        <w:rPr>
          <w:rFonts w:ascii="TimesNewRomanPS-BoldMT" w:eastAsia="TimesNewRomanPS-BoldMT" w:hAnsi="TimesNewRomanPS-BoldMT" w:cs="TimesNewRomanPS-BoldMT"/>
          <w:b/>
          <w:bCs/>
          <w:color w:val="000000" w:themeColor="text1"/>
          <w:lang w:val="en-GB"/>
        </w:rPr>
        <w:t xml:space="preserve">Article 26 </w:t>
      </w:r>
    </w:p>
    <w:p w14:paraId="4207A0E0"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Dealing with Studentsʼ Submissions Regarding the Rules of Study</w:t>
      </w:r>
    </w:p>
    <w:p w14:paraId="39B37676"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34D4527A" w14:textId="77777777" w:rsidR="009E4ECA" w:rsidRPr="00BD46DF" w:rsidRDefault="009E4ECA" w:rsidP="00BD46DF">
      <w:pPr>
        <w:tabs>
          <w:tab w:val="left" w:pos="567"/>
        </w:tabs>
        <w:spacing w:after="0" w:line="240" w:lineRule="auto"/>
        <w:ind w:left="567" w:hanging="567"/>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1. </w:t>
      </w:r>
      <w:r w:rsidRPr="00BD46DF">
        <w:tab/>
      </w:r>
      <w:r w:rsidRPr="00BD46DF">
        <w:rPr>
          <w:rFonts w:ascii="TimesNewRomanPS-BoldMT" w:eastAsia="TimesNewRomanPS-BoldMT" w:hAnsi="TimesNewRomanPS-BoldMT" w:cs="TimesNewRomanPS-BoldMT"/>
          <w:color w:val="000000" w:themeColor="text1"/>
          <w:lang w:val="en-GB"/>
        </w:rPr>
        <w:t>A competent Vice-Dean deals with studentsʼ submissions regarding the rules of study.</w:t>
      </w:r>
    </w:p>
    <w:p w14:paraId="506CE258" w14:textId="77777777" w:rsidR="009E4ECA" w:rsidRPr="00BD46DF" w:rsidRDefault="009E4ECA" w:rsidP="00BD46DF">
      <w:pPr>
        <w:tabs>
          <w:tab w:val="left" w:pos="567"/>
        </w:tabs>
        <w:spacing w:after="0" w:line="240" w:lineRule="auto"/>
        <w:ind w:left="567" w:hanging="567"/>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2.  </w:t>
      </w:r>
      <w:r w:rsidRPr="00BD46DF">
        <w:tab/>
      </w:r>
      <w:r w:rsidRPr="00BD46DF">
        <w:rPr>
          <w:rFonts w:ascii="TimesNewRomanPS-BoldMT" w:eastAsia="TimesNewRomanPS-BoldMT" w:hAnsi="TimesNewRomanPS-BoldMT" w:cs="TimesNewRomanPS-BoldMT"/>
          <w:color w:val="000000" w:themeColor="text1"/>
          <w:lang w:val="en-GB"/>
        </w:rPr>
        <w:t xml:space="preserve">The Dean reviews the decisions. </w:t>
      </w:r>
    </w:p>
    <w:p w14:paraId="7C342381"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p>
    <w:p w14:paraId="299D25A6" w14:textId="28DD997F" w:rsidR="009E4ECA" w:rsidRPr="00BD46DF" w:rsidRDefault="009E4ECA" w:rsidP="00BD46DF">
      <w:pPr>
        <w:spacing w:after="0" w:line="240" w:lineRule="auto"/>
        <w:rPr>
          <w:rFonts w:ascii="TimesNewRomanPS-BoldMT" w:eastAsia="TimesNewRomanPS-BoldMT" w:hAnsi="TimesNewRomanPS-BoldMT" w:cs="TimesNewRomanPS-BoldMT"/>
          <w:b/>
          <w:bCs/>
          <w:color w:val="000000" w:themeColor="text1"/>
          <w:lang w:val="en-GB"/>
        </w:rPr>
      </w:pPr>
    </w:p>
    <w:p w14:paraId="0CBA29E0"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 xml:space="preserve">Article </w:t>
      </w:r>
      <w:r w:rsidRPr="00BD46DF">
        <w:rPr>
          <w:rFonts w:ascii="TimesNewRomanPS-BoldMT" w:eastAsia="TimesNewRomanPS-BoldMT" w:hAnsi="TimesNewRomanPS-BoldMT" w:cs="TimesNewRomanPS-BoldMT"/>
          <w:b/>
          <w:bCs/>
          <w:lang w:val="en-GB"/>
        </w:rPr>
        <w:t>27</w:t>
      </w:r>
    </w:p>
    <w:p w14:paraId="5CE51E4F"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Common Provisions</w:t>
      </w:r>
    </w:p>
    <w:p w14:paraId="5CC8B5C8" w14:textId="77777777" w:rsidR="009E4ECA" w:rsidRPr="00BD46DF" w:rsidRDefault="009E4ECA" w:rsidP="00BD46DF">
      <w:pPr>
        <w:spacing w:after="0" w:line="240" w:lineRule="auto"/>
        <w:jc w:val="center"/>
        <w:rPr>
          <w:rFonts w:ascii="TimesNewRomanPS-BoldMT" w:eastAsia="TimesNewRomanPS-BoldMT" w:hAnsi="TimesNewRomanPS-BoldMT" w:cs="TimesNewRomanPS-BoldMT"/>
          <w:color w:val="000000"/>
          <w:lang w:val="en-GB"/>
        </w:rPr>
      </w:pPr>
    </w:p>
    <w:p w14:paraId="1AF2A7E1" w14:textId="77777777" w:rsidR="009E4ECA" w:rsidRPr="00BD46DF" w:rsidRDefault="009E4ECA" w:rsidP="00BD46DF">
      <w:pPr>
        <w:tabs>
          <w:tab w:val="left" w:pos="567"/>
        </w:tabs>
        <w:spacing w:after="0" w:line="240" w:lineRule="auto"/>
        <w:ind w:left="567" w:hanging="567"/>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1. </w:t>
      </w:r>
      <w:r w:rsidRPr="00BD46DF">
        <w:tab/>
      </w:r>
      <w:r w:rsidRPr="00BD46DF">
        <w:rPr>
          <w:rFonts w:ascii="TimesNewRomanPS-BoldMT" w:eastAsia="TimesNewRomanPS-BoldMT" w:hAnsi="TimesNewRomanPS-BoldMT" w:cs="TimesNewRomanPS-BoldMT"/>
          <w:color w:val="000000" w:themeColor="text1"/>
          <w:lang w:val="en-GB"/>
        </w:rPr>
        <w:t>These Rules are an internal regulation of the Faculty under Article 19 (2) of the Code of Study and Examination of the University and under section 33 (2) (f) of the Higher Education Act.</w:t>
      </w:r>
    </w:p>
    <w:p w14:paraId="6A1F1DA1" w14:textId="77777777" w:rsidR="009E4ECA" w:rsidRPr="00BD46DF" w:rsidRDefault="009E4ECA" w:rsidP="00BD46DF">
      <w:pPr>
        <w:pStyle w:val="Odstavecseseznamem"/>
        <w:widowControl w:val="0"/>
        <w:numPr>
          <w:ilvl w:val="0"/>
          <w:numId w:val="30"/>
        </w:numPr>
        <w:tabs>
          <w:tab w:val="left" w:pos="567"/>
        </w:tabs>
        <w:spacing w:after="0" w:line="240" w:lineRule="auto"/>
        <w:ind w:left="567" w:hanging="567"/>
        <w:rPr>
          <w:rFonts w:ascii="TimesNewRomanPS-BoldMT" w:eastAsia="TimesNewRomanPS-BoldMT" w:hAnsi="TimesNewRomanPS-BoldMT" w:cs="TimesNewRomanPS-BoldMT"/>
          <w:color w:val="000000"/>
          <w:sz w:val="22"/>
          <w:lang w:val="en-GB"/>
        </w:rPr>
      </w:pPr>
      <w:r w:rsidRPr="00BD46DF">
        <w:rPr>
          <w:rFonts w:ascii="TimesNewRomanPS-BoldMT" w:eastAsia="TimesNewRomanPS-BoldMT" w:hAnsi="TimesNewRomanPS-BoldMT" w:cs="TimesNewRomanPS-BoldMT"/>
          <w:color w:val="000000" w:themeColor="text1"/>
          <w:sz w:val="22"/>
          <w:lang w:val="en-GB"/>
        </w:rPr>
        <w:t xml:space="preserve">The relations and procedures which are not governed by these Rules are governed by the relevant provisions of the Higher Education Act and the Code of Study and Examination of the University.  </w:t>
      </w:r>
    </w:p>
    <w:p w14:paraId="46C0A0D9" w14:textId="77777777" w:rsidR="009E4ECA" w:rsidRPr="00BD46DF" w:rsidRDefault="009E4ECA" w:rsidP="00BD46DF">
      <w:pPr>
        <w:tabs>
          <w:tab w:val="left" w:pos="567"/>
        </w:tabs>
        <w:spacing w:after="0" w:line="240" w:lineRule="auto"/>
        <w:ind w:left="567" w:hanging="567"/>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3.  </w:t>
      </w:r>
      <w:r w:rsidRPr="00BD46DF">
        <w:tab/>
      </w:r>
      <w:r w:rsidRPr="00BD46DF">
        <w:rPr>
          <w:rFonts w:ascii="TimesNewRomanPS-BoldMT" w:eastAsia="TimesNewRomanPS-BoldMT" w:hAnsi="TimesNewRomanPS-BoldMT" w:cs="TimesNewRomanPS-BoldMT"/>
          <w:color w:val="000000" w:themeColor="text1"/>
          <w:lang w:val="en-GB"/>
        </w:rPr>
        <w:t>As long as the accreditation for programmes divided into disciplines is in force, a programme (of study) under these Rules also includes a discipline.</w:t>
      </w:r>
    </w:p>
    <w:p w14:paraId="66E78C3B" w14:textId="77777777" w:rsidR="009E4ECA" w:rsidRPr="00BD46DF" w:rsidRDefault="009E4ECA" w:rsidP="00BD46DF">
      <w:pPr>
        <w:tabs>
          <w:tab w:val="left" w:pos="567"/>
        </w:tabs>
        <w:spacing w:after="0" w:line="240" w:lineRule="auto"/>
        <w:ind w:left="567" w:hanging="567"/>
        <w:rPr>
          <w:rFonts w:ascii="TimesNewRomanPS-BoldMT" w:eastAsia="TimesNewRomanPS-BoldMT" w:hAnsi="TimesNewRomanPS-BoldMT" w:cs="TimesNewRomanPS-BoldMT"/>
          <w:color w:val="000000"/>
          <w:lang w:val="en-GB"/>
        </w:rPr>
      </w:pPr>
    </w:p>
    <w:p w14:paraId="5BFBA6BF"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p>
    <w:p w14:paraId="6038DC21"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Article 28</w:t>
      </w:r>
    </w:p>
    <w:p w14:paraId="0061C9AA"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Transitional Provisions</w:t>
      </w:r>
    </w:p>
    <w:p w14:paraId="428232E8"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p>
    <w:p w14:paraId="17E7D84F" w14:textId="77777777" w:rsidR="009E4ECA" w:rsidRPr="00BD46DF" w:rsidRDefault="009E4ECA" w:rsidP="00BD46DF">
      <w:pPr>
        <w:numPr>
          <w:ilvl w:val="0"/>
          <w:numId w:val="5"/>
        </w:numPr>
        <w:spacing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 xml:space="preserve">Proceedings started under the previous rules will be completed under those rules. </w:t>
      </w:r>
    </w:p>
    <w:p w14:paraId="34621163" w14:textId="77777777" w:rsidR="009E4ECA" w:rsidRPr="00BD46DF" w:rsidRDefault="009E4ECA" w:rsidP="00BD46DF">
      <w:pPr>
        <w:spacing w:after="0" w:line="240" w:lineRule="auto"/>
        <w:ind w:left="567"/>
        <w:contextualSpacing/>
        <w:jc w:val="both"/>
        <w:rPr>
          <w:rFonts w:ascii="TimesNewRomanPS-BoldMT" w:eastAsia="TimesNewRomanPS-BoldMT" w:hAnsi="TimesNewRomanPS-BoldMT" w:cs="TimesNewRomanPS-BoldMT"/>
          <w:color w:val="000000"/>
          <w:lang w:val="en-GB"/>
        </w:rPr>
      </w:pPr>
    </w:p>
    <w:p w14:paraId="3141CFC4" w14:textId="77777777" w:rsidR="009E4ECA" w:rsidRPr="00BD46DF" w:rsidRDefault="009E4ECA" w:rsidP="00BD46DF">
      <w:pPr>
        <w:numPr>
          <w:ilvl w:val="0"/>
          <w:numId w:val="5"/>
        </w:numPr>
        <w:tabs>
          <w:tab w:val="left" w:pos="2127"/>
        </w:tabs>
        <w:spacing w:before="120"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The rights and obligations of students who started their studies before these Rules became effective are governed by these Rules.</w:t>
      </w:r>
    </w:p>
    <w:p w14:paraId="44CC7303" w14:textId="77777777" w:rsidR="009E4ECA" w:rsidRPr="00BD46DF" w:rsidRDefault="009E4ECA" w:rsidP="00BD46DF">
      <w:pPr>
        <w:tabs>
          <w:tab w:val="left" w:pos="2127"/>
        </w:tabs>
        <w:spacing w:after="0" w:line="240" w:lineRule="auto"/>
        <w:contextualSpacing/>
        <w:jc w:val="both"/>
        <w:rPr>
          <w:rFonts w:ascii="TimesNewRomanPS-BoldMT" w:eastAsia="TimesNewRomanPS-BoldMT" w:hAnsi="TimesNewRomanPS-BoldMT" w:cs="TimesNewRomanPS-BoldMT"/>
          <w:color w:val="000000"/>
          <w:lang w:val="en-GB"/>
        </w:rPr>
      </w:pPr>
    </w:p>
    <w:p w14:paraId="726507A3" w14:textId="77777777" w:rsidR="009E4ECA" w:rsidRPr="00BD46DF" w:rsidRDefault="009E4ECA" w:rsidP="00BD46DF">
      <w:pPr>
        <w:tabs>
          <w:tab w:val="left" w:pos="2127"/>
        </w:tabs>
        <w:spacing w:after="0" w:line="240" w:lineRule="auto"/>
        <w:ind w:left="142"/>
        <w:contextualSpacing/>
        <w:jc w:val="both"/>
        <w:rPr>
          <w:rFonts w:ascii="TimesNewRomanPS-BoldMT" w:eastAsia="TimesNewRomanPS-BoldMT" w:hAnsi="TimesNewRomanPS-BoldMT" w:cs="TimesNewRomanPS-BoldMT"/>
          <w:color w:val="000000"/>
          <w:lang w:val="en-GB"/>
        </w:rPr>
      </w:pPr>
    </w:p>
    <w:p w14:paraId="28E2F858" w14:textId="77777777" w:rsidR="009E4ECA" w:rsidRPr="00BD46DF" w:rsidRDefault="009E4ECA" w:rsidP="00BD46DF">
      <w:pPr>
        <w:spacing w:after="0" w:line="240" w:lineRule="auto"/>
        <w:ind w:left="142"/>
        <w:jc w:val="center"/>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b/>
          <w:bCs/>
          <w:color w:val="000000" w:themeColor="text1"/>
          <w:lang w:val="en-GB"/>
        </w:rPr>
        <w:t>Article 29</w:t>
      </w:r>
    </w:p>
    <w:p w14:paraId="265E12D3" w14:textId="77777777" w:rsidR="009E4ECA" w:rsidRPr="00BD46DF" w:rsidRDefault="009E4ECA" w:rsidP="00BD46DF">
      <w:pPr>
        <w:spacing w:after="0" w:line="240" w:lineRule="auto"/>
        <w:jc w:val="center"/>
        <w:rPr>
          <w:rFonts w:ascii="TimesNewRomanPS-BoldMT" w:eastAsia="TimesNewRomanPS-BoldMT" w:hAnsi="TimesNewRomanPS-BoldMT" w:cs="TimesNewRomanPS-BoldMT"/>
          <w:b/>
          <w:bCs/>
          <w:color w:val="000000"/>
          <w:lang w:val="en-GB"/>
        </w:rPr>
      </w:pPr>
      <w:r w:rsidRPr="00BD46DF">
        <w:rPr>
          <w:rFonts w:ascii="TimesNewRomanPS-BoldMT" w:eastAsia="TimesNewRomanPS-BoldMT" w:hAnsi="TimesNewRomanPS-BoldMT" w:cs="TimesNewRomanPS-BoldMT"/>
          <w:b/>
          <w:bCs/>
          <w:color w:val="000000" w:themeColor="text1"/>
          <w:lang w:val="en-GB"/>
        </w:rPr>
        <w:t>Final Provisions</w:t>
      </w:r>
    </w:p>
    <w:p w14:paraId="0204EDBE" w14:textId="77777777" w:rsidR="009E4ECA" w:rsidRPr="00BD46DF" w:rsidRDefault="009E4ECA" w:rsidP="00BD46DF">
      <w:pPr>
        <w:spacing w:after="0" w:line="240" w:lineRule="auto"/>
        <w:ind w:left="567" w:hanging="567"/>
        <w:jc w:val="center"/>
        <w:rPr>
          <w:rFonts w:ascii="TimesNewRomanPS-BoldMT" w:eastAsia="TimesNewRomanPS-BoldMT" w:hAnsi="TimesNewRomanPS-BoldMT" w:cs="TimesNewRomanPS-BoldMT"/>
          <w:b/>
          <w:bCs/>
          <w:color w:val="000000"/>
          <w:lang w:val="en-GB"/>
        </w:rPr>
      </w:pPr>
    </w:p>
    <w:p w14:paraId="12213146" w14:textId="77777777" w:rsidR="009E4ECA" w:rsidRPr="00BD46DF" w:rsidRDefault="009E4ECA" w:rsidP="00BD46DF">
      <w:pPr>
        <w:numPr>
          <w:ilvl w:val="0"/>
          <w:numId w:val="4"/>
        </w:numPr>
        <w:spacing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These Rules repeal the Rules of Study of 1 October 2017.</w:t>
      </w:r>
    </w:p>
    <w:p w14:paraId="1E6BF418" w14:textId="77777777" w:rsidR="009E4ECA" w:rsidRPr="00BD46DF" w:rsidRDefault="009E4ECA" w:rsidP="00BD46DF">
      <w:pPr>
        <w:spacing w:after="0" w:line="240" w:lineRule="auto"/>
        <w:ind w:left="567"/>
        <w:contextualSpacing/>
        <w:jc w:val="both"/>
        <w:rPr>
          <w:rFonts w:ascii="TimesNewRomanPS-BoldMT" w:eastAsia="TimesNewRomanPS-BoldMT" w:hAnsi="TimesNewRomanPS-BoldMT" w:cs="TimesNewRomanPS-BoldMT"/>
          <w:color w:val="000000"/>
          <w:lang w:val="en-GB"/>
        </w:rPr>
      </w:pPr>
    </w:p>
    <w:p w14:paraId="2E8006E6" w14:textId="77777777" w:rsidR="009E4ECA" w:rsidRPr="00BD46DF" w:rsidRDefault="009E4ECA" w:rsidP="00BD46DF">
      <w:pPr>
        <w:numPr>
          <w:ilvl w:val="0"/>
          <w:numId w:val="4"/>
        </w:numPr>
        <w:spacing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These Rules were approved by the Academic Senate of the Faculty on 21 May 2019.</w:t>
      </w:r>
    </w:p>
    <w:p w14:paraId="009578A8" w14:textId="77777777" w:rsidR="009E4ECA" w:rsidRPr="00BD46DF" w:rsidRDefault="009E4ECA" w:rsidP="00BD46DF">
      <w:pPr>
        <w:pStyle w:val="Odstavecseseznamem"/>
        <w:spacing w:before="0" w:after="0" w:line="240" w:lineRule="auto"/>
        <w:rPr>
          <w:rFonts w:ascii="TimesNewRomanPS-BoldMT" w:eastAsia="TimesNewRomanPS-BoldMT" w:hAnsi="TimesNewRomanPS-BoldMT" w:cs="TimesNewRomanPS-BoldMT"/>
          <w:color w:val="000000"/>
          <w:sz w:val="22"/>
          <w:lang w:val="en-GB"/>
        </w:rPr>
      </w:pPr>
    </w:p>
    <w:p w14:paraId="01426302" w14:textId="77777777" w:rsidR="009E4ECA" w:rsidRPr="00BD46DF" w:rsidRDefault="009E4ECA" w:rsidP="00BD46DF">
      <w:pPr>
        <w:numPr>
          <w:ilvl w:val="0"/>
          <w:numId w:val="4"/>
        </w:numPr>
        <w:spacing w:after="0" w:line="240" w:lineRule="auto"/>
        <w:ind w:left="567" w:hanging="567"/>
        <w:contextualSpacing/>
        <w:jc w:val="both"/>
        <w:rPr>
          <w:rFonts w:ascii="TimesNewRomanPS-BoldMT" w:eastAsia="TimesNewRomanPS-BoldMT" w:hAnsi="TimesNewRomanPS-BoldMT" w:cs="TimesNewRomanPS-BoldMT"/>
          <w:color w:val="000000"/>
          <w:lang w:val="en-GB"/>
        </w:rPr>
      </w:pPr>
      <w:r w:rsidRPr="00BD46DF">
        <w:rPr>
          <w:rFonts w:ascii="TimesNewRomanPS-BoldMT" w:eastAsia="TimesNewRomanPS-BoldMT" w:hAnsi="TimesNewRomanPS-BoldMT" w:cs="TimesNewRomanPS-BoldMT"/>
          <w:color w:val="000000" w:themeColor="text1"/>
          <w:lang w:val="en-GB"/>
        </w:rPr>
        <w:t>These Rules come into force on the date of approval by the Academic Senate of the University and become effective on the first day of the 2019/2020 academic year.</w:t>
      </w:r>
    </w:p>
    <w:p w14:paraId="6ADCEA04"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380A79D3" w14:textId="77777777" w:rsidR="009E4ECA" w:rsidRPr="004D7114" w:rsidRDefault="009E4ECA" w:rsidP="00BD46DF">
      <w:pPr>
        <w:spacing w:after="0" w:line="240" w:lineRule="auto"/>
        <w:jc w:val="both"/>
        <w:rPr>
          <w:rFonts w:ascii="TimesNewRomanPS-BoldMT" w:eastAsia="TimesNewRomanPS-BoldMT" w:hAnsi="TimesNewRomanPS-BoldMT" w:cs="TimesNewRomanPS-BoldMT"/>
          <w:color w:val="000000"/>
          <w:lang w:val="en-GB"/>
        </w:rPr>
      </w:pPr>
    </w:p>
    <w:p w14:paraId="04F06135" w14:textId="77777777" w:rsidR="009E4ECA" w:rsidRDefault="009E4ECA" w:rsidP="00BD46DF">
      <w:pPr>
        <w:spacing w:after="0"/>
        <w:rPr>
          <w:rFonts w:ascii="TimesNewRomanPS-BoldMT" w:eastAsia="TimesNewRomanPS-BoldMT" w:hAnsi="TimesNewRomanPS-BoldMT" w:cs="TimesNewRomanPS-BoldMT"/>
          <w:color w:val="000000"/>
          <w:lang w:val="en-GB"/>
        </w:rPr>
      </w:pPr>
      <w:r>
        <w:rPr>
          <w:rFonts w:ascii="TimesNewRomanPS-BoldMT" w:eastAsia="TimesNewRomanPS-BoldMT" w:hAnsi="TimesNewRomanPS-BoldMT" w:cs="TimesNewRomanPS-BoldMT"/>
          <w:color w:val="000000"/>
          <w:lang w:val="en-GB"/>
        </w:rPr>
        <w:br w:type="page"/>
      </w:r>
    </w:p>
    <w:p w14:paraId="59AD32B7" w14:textId="77777777" w:rsidR="009E4ECA" w:rsidRPr="004D7114" w:rsidRDefault="009E4ECA" w:rsidP="009E4ECA">
      <w:pPr>
        <w:pStyle w:val="Nadpis1"/>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List of appendices</w:t>
      </w:r>
    </w:p>
    <w:p w14:paraId="647F6BBF"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bookmarkStart w:id="6" w:name="_f28fsd91e4p7"/>
      <w:bookmarkEnd w:id="6"/>
      <w:r w:rsidRPr="767A8E6A">
        <w:rPr>
          <w:rFonts w:ascii="TimesNewRomanPS-BoldMT" w:eastAsia="TimesNewRomanPS-BoldMT" w:hAnsi="TimesNewRomanPS-BoldMT" w:cs="TimesNewRomanPS-BoldMT"/>
          <w:color w:val="000000" w:themeColor="text1"/>
          <w:lang w:val="en-GB"/>
        </w:rPr>
        <w:t>Appendix 1A: A List of Disciplines with a Set Order of Individual Parts of the State Final Examination</w:t>
      </w:r>
    </w:p>
    <w:p w14:paraId="0755735B"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bookmarkStart w:id="7" w:name="_64ryj33g0xwo"/>
      <w:bookmarkEnd w:id="7"/>
      <w:r w:rsidRPr="767A8E6A">
        <w:rPr>
          <w:rFonts w:ascii="TimesNewRomanPS-BoldMT" w:eastAsia="TimesNewRomanPS-BoldMT" w:hAnsi="TimesNewRomanPS-BoldMT" w:cs="TimesNewRomanPS-BoldMT"/>
          <w:lang w:val="en-GB"/>
        </w:rPr>
        <w:t xml:space="preserve">Appendix 1B: </w:t>
      </w:r>
      <w:r w:rsidRPr="767A8E6A">
        <w:rPr>
          <w:rFonts w:ascii="TimesNewRomanPS-BoldMT" w:eastAsia="TimesNewRomanPS-BoldMT" w:hAnsi="TimesNewRomanPS-BoldMT" w:cs="TimesNewRomanPS-BoldMT"/>
          <w:color w:val="000000" w:themeColor="text1"/>
          <w:lang w:val="en-GB"/>
        </w:rPr>
        <w:t xml:space="preserve">A List of Programmes with a Set Order of Individual Parts of the State Final Examination – Programmes with Accreditation from 2018 </w:t>
      </w:r>
      <w:r w:rsidRPr="767A8E6A">
        <w:rPr>
          <w:rFonts w:ascii="TimesNewRomanPS-BoldMT" w:eastAsia="TimesNewRomanPS-BoldMT" w:hAnsi="TimesNewRomanPS-BoldMT" w:cs="TimesNewRomanPS-BoldMT"/>
          <w:lang w:val="en-GB"/>
        </w:rPr>
        <w:t xml:space="preserve"> </w:t>
      </w:r>
    </w:p>
    <w:p w14:paraId="74370BEC" w14:textId="77777777" w:rsidR="009E4ECA" w:rsidRPr="004D7114" w:rsidRDefault="009E4ECA" w:rsidP="009E4ECA">
      <w:pPr>
        <w:spacing w:line="240" w:lineRule="auto"/>
        <w:rPr>
          <w:rFonts w:ascii="TimesNewRomanPS-BoldMT" w:eastAsia="TimesNewRomanPS-BoldMT" w:hAnsi="TimesNewRomanPS-BoldMT" w:cs="TimesNewRomanPS-BoldMT"/>
          <w:lang w:val="en-GB"/>
        </w:rPr>
      </w:pPr>
      <w:bookmarkStart w:id="8" w:name="_fgddvy9zgesk"/>
      <w:bookmarkEnd w:id="8"/>
    </w:p>
    <w:p w14:paraId="7ED160D4"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 xml:space="preserve">Appendix 2A: Requirements for Holding Other Than the Last Part of the State Examination </w:t>
      </w:r>
    </w:p>
    <w:p w14:paraId="417CAE36"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 xml:space="preserve">Appendix 2B: </w:t>
      </w:r>
      <w:r w:rsidRPr="767A8E6A">
        <w:rPr>
          <w:rFonts w:ascii="TimesNewRomanPS-BoldMT" w:eastAsia="TimesNewRomanPS-BoldMT" w:hAnsi="TimesNewRomanPS-BoldMT" w:cs="TimesNewRomanPS-BoldMT"/>
          <w:color w:val="000000" w:themeColor="text1"/>
          <w:lang w:val="en-GB"/>
        </w:rPr>
        <w:t>Requirements for Holding Other Than the Last Part of the State Examination - Programmes with Accreditation from 2018</w:t>
      </w:r>
    </w:p>
    <w:p w14:paraId="67341792"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54792098"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 xml:space="preserve">Appendix 3: A List of Programmes and Curricula with a Differently Set Maximum Proportion of Credits for Compulsory and Elective Subjects – under Article 10 of these Rules. </w:t>
      </w:r>
    </w:p>
    <w:p w14:paraId="45E437EB"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lang w:val="en-GB"/>
        </w:rPr>
        <w:br w:type="page"/>
      </w:r>
      <w:r w:rsidRPr="767A8E6A">
        <w:rPr>
          <w:rFonts w:ascii="TimesNewRomanPS-BoldMT" w:eastAsia="TimesNewRomanPS-BoldMT" w:hAnsi="TimesNewRomanPS-BoldMT" w:cs="TimesNewRomanPS-BoldMT"/>
          <w:b/>
          <w:bCs/>
          <w:lang w:val="en-GB"/>
        </w:rPr>
        <w:t>Appendix 1A - A List of Disciplines with a Set Order of Individual Parts of the State Final Examination</w:t>
      </w:r>
    </w:p>
    <w:p w14:paraId="5F41FDE6"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I. For the programmes below, the first part of the State Final Examination is always a successful defence of the thesis, and the order of other parts is not determined.</w:t>
      </w:r>
    </w:p>
    <w:p w14:paraId="01B63DFF"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p>
    <w:p w14:paraId="47750028"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 Bachelorʼs programmes</w:t>
      </w:r>
    </w:p>
    <w:p w14:paraId="6E93D1ED"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Physical Education and Sport (7401R005)</w:t>
      </w:r>
    </w:p>
    <w:p w14:paraId="37E9684F"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Physical Education and Sport Oriented at Education (7507R043/second discipline)</w:t>
      </w:r>
    </w:p>
    <w:p w14:paraId="1053783E"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Protection of the Population Oriented at Education – Physical Education and Sport Oriented at Education (7507R101/7507R043)</w:t>
      </w:r>
    </w:p>
    <w:p w14:paraId="6D389852"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Military Physical Education (7401R007)</w:t>
      </w:r>
    </w:p>
    <w:p w14:paraId="2F386BAA"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Applied Physical Education and Sport with Special Needs Persons (7401R022)</w:t>
      </w:r>
    </w:p>
    <w:p w14:paraId="22872590"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Physiotherapy (5342R004)</w:t>
      </w:r>
    </w:p>
    <w:p w14:paraId="35B8BFC2"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Orthotics–prosthetics (5345R026)</w:t>
      </w:r>
    </w:p>
    <w:p w14:paraId="0BA14308"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p>
    <w:p w14:paraId="44953D4F"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b. Post-bachelor's programmes</w:t>
      </w:r>
    </w:p>
    <w:p w14:paraId="2C5DCA67"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 xml:space="preserve">Physical Education and Sport </w:t>
      </w:r>
      <w:r w:rsidRPr="767A8E6A">
        <w:rPr>
          <w:rFonts w:ascii="TimesNewRomanPS-BoldMT" w:eastAsia="TimesNewRomanPS-BoldMT" w:hAnsi="TimesNewRomanPS-BoldMT" w:cs="TimesNewRomanPS-BoldMT"/>
          <w:lang w:val="en-GB"/>
        </w:rPr>
        <w:t>(7401T005)</w:t>
      </w:r>
    </w:p>
    <w:p w14:paraId="252AAEEE"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Teaching for Secondary Schools – Physical Education (7504T265/second discipline)</w:t>
      </w:r>
    </w:p>
    <w:p w14:paraId="7185AE4F"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Applied Physical Education and Sport with Special Needs Persons (7401T022)</w:t>
      </w:r>
    </w:p>
    <w:p w14:paraId="307D0257"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 xml:space="preserve">Military Physical Education </w:t>
      </w:r>
      <w:r w:rsidRPr="767A8E6A">
        <w:rPr>
          <w:rFonts w:ascii="TimesNewRomanPS-BoldMT" w:eastAsia="TimesNewRomanPS-BoldMT" w:hAnsi="TimesNewRomanPS-BoldMT" w:cs="TimesNewRomanPS-BoldMT"/>
          <w:lang w:val="en-GB"/>
        </w:rPr>
        <w:t>(7401T007)</w:t>
      </w:r>
    </w:p>
    <w:p w14:paraId="46CF7DF9"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Physiotherapy (5342T004)</w:t>
      </w:r>
    </w:p>
    <w:p w14:paraId="2120A668"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Management in Physical Education and Sport (6208T050)</w:t>
      </w:r>
    </w:p>
    <w:p w14:paraId="1EFEC9AB" w14:textId="588133E3" w:rsidR="009E4ECA" w:rsidRPr="004D7114" w:rsidRDefault="009E4ECA" w:rsidP="009E4ECA">
      <w:pPr>
        <w:spacing w:line="240" w:lineRule="auto"/>
        <w:rPr>
          <w:rFonts w:ascii="TimesNewRomanPS-BoldMT" w:eastAsia="TimesNewRomanPS-BoldMT" w:hAnsi="TimesNewRomanPS-BoldMT" w:cs="TimesNewRomanPS-BoldMT"/>
          <w:lang w:val="en-GB"/>
        </w:rPr>
      </w:pPr>
    </w:p>
    <w:p w14:paraId="2F8B5FCB" w14:textId="77777777" w:rsidR="009E4ECA" w:rsidRPr="004D7114" w:rsidRDefault="009E4ECA" w:rsidP="009E4ECA">
      <w:pPr>
        <w:spacing w:line="240" w:lineRule="auto"/>
        <w:jc w:val="both"/>
        <w:rPr>
          <w:rFonts w:ascii="TimesNewRomanPS-BoldMT" w:eastAsia="TimesNewRomanPS-BoldMT" w:hAnsi="TimesNewRomanPS-BoldMT" w:cs="TimesNewRomanPS-BoldMT"/>
          <w:lang w:val="en-GB"/>
        </w:rPr>
      </w:pPr>
    </w:p>
    <w:p w14:paraId="10E6AAD7"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 xml:space="preserve">II. For the discipline below, the order of the individual parts of the State Final Examination has been determined.  </w:t>
      </w:r>
    </w:p>
    <w:p w14:paraId="7C34C781"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0FD6920F" w14:textId="77777777" w:rsidR="009E4ECA" w:rsidRPr="004D7114" w:rsidRDefault="009E4ECA" w:rsidP="009E4ECA">
      <w:pPr>
        <w:spacing w:line="240" w:lineRule="auto"/>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t>a. Bachelorʼs disciplines</w:t>
      </w:r>
    </w:p>
    <w:p w14:paraId="35ADF608"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Management in Physical Education and Sport (6208R050)</w:t>
      </w:r>
    </w:p>
    <w:p w14:paraId="6DC46DAA" w14:textId="77777777" w:rsidR="009E4ECA" w:rsidRPr="004D7114" w:rsidRDefault="009E4ECA" w:rsidP="009E4ECA">
      <w:pPr>
        <w:pStyle w:val="Odstavecseseznamem"/>
        <w:widowControl w:val="0"/>
        <w:numPr>
          <w:ilvl w:val="1"/>
          <w:numId w:val="4"/>
        </w:numPr>
        <w:spacing w:after="0" w:line="240" w:lineRule="auto"/>
        <w:ind w:left="0" w:firstLine="196"/>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State Final Examination in Economy</w:t>
      </w:r>
    </w:p>
    <w:p w14:paraId="23B00E04" w14:textId="77777777" w:rsidR="009E4ECA" w:rsidRPr="004D7114" w:rsidRDefault="009E4ECA" w:rsidP="009E4ECA">
      <w:pPr>
        <w:pStyle w:val="Odstavecseseznamem"/>
        <w:widowControl w:val="0"/>
        <w:numPr>
          <w:ilvl w:val="1"/>
          <w:numId w:val="4"/>
        </w:numPr>
        <w:spacing w:after="0" w:line="240" w:lineRule="auto"/>
        <w:ind w:left="0" w:firstLine="196"/>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Defence of the bachelorʼs thesis</w:t>
      </w:r>
    </w:p>
    <w:p w14:paraId="341681A7" w14:textId="77777777" w:rsidR="009E4ECA" w:rsidRPr="004D7114" w:rsidRDefault="009E4ECA" w:rsidP="009E4ECA">
      <w:pPr>
        <w:pStyle w:val="Odstavecseseznamem"/>
        <w:widowControl w:val="0"/>
        <w:numPr>
          <w:ilvl w:val="1"/>
          <w:numId w:val="4"/>
        </w:numPr>
        <w:spacing w:after="0" w:line="240" w:lineRule="auto"/>
        <w:ind w:left="0" w:firstLine="196"/>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Foundations in Social Sciences for Physical Education and Sport</w:t>
      </w:r>
    </w:p>
    <w:p w14:paraId="5E78A11C"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p>
    <w:p w14:paraId="54C986E9"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color w:val="000000"/>
          <w:lang w:val="en-GB"/>
        </w:rPr>
      </w:pPr>
    </w:p>
    <w:p w14:paraId="52498D62"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color w:val="000000"/>
          <w:lang w:val="en-GB"/>
        </w:rPr>
      </w:pPr>
    </w:p>
    <w:p w14:paraId="6AC1C24A"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lang w:val="en-GB"/>
        </w:rPr>
        <w:br w:type="page"/>
      </w:r>
      <w:r w:rsidRPr="767A8E6A">
        <w:rPr>
          <w:rFonts w:ascii="TimesNewRomanPS-BoldMT" w:eastAsia="TimesNewRomanPS-BoldMT" w:hAnsi="TimesNewRomanPS-BoldMT" w:cs="TimesNewRomanPS-BoldMT"/>
          <w:b/>
          <w:bCs/>
          <w:lang w:val="en-GB"/>
        </w:rPr>
        <w:t>Appendix 1B – A List of Programmes with a Set Order of Individual Parts of the State Final Examination – Programmes with Accreditation from 2018</w:t>
      </w:r>
      <w:r w:rsidRPr="767A8E6A">
        <w:rPr>
          <w:rFonts w:ascii="TimesNewRomanPS-BoldMT" w:eastAsia="TimesNewRomanPS-BoldMT" w:hAnsi="TimesNewRomanPS-BoldMT" w:cs="TimesNewRomanPS-BoldMT"/>
          <w:color w:val="000000" w:themeColor="text1"/>
          <w:lang w:val="en-GB"/>
        </w:rPr>
        <w:t xml:space="preserve"> </w:t>
      </w:r>
    </w:p>
    <w:p w14:paraId="26477AFC"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p>
    <w:p w14:paraId="1F45D0D1"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 xml:space="preserve">I. </w:t>
      </w:r>
      <w:r w:rsidRPr="767A8E6A">
        <w:rPr>
          <w:rFonts w:ascii="TimesNewRomanPS-BoldMT" w:eastAsia="TimesNewRomanPS-BoldMT" w:hAnsi="TimesNewRomanPS-BoldMT" w:cs="TimesNewRomanPS-BoldMT"/>
          <w:color w:val="000000" w:themeColor="text1"/>
          <w:lang w:val="en-GB"/>
        </w:rPr>
        <w:t>For the programmes below, the first part of the State Final Examination is always a successful defence of the thesis, and the order of other parts is not determined.</w:t>
      </w:r>
    </w:p>
    <w:p w14:paraId="5468AF67"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p>
    <w:p w14:paraId="4F1DD537"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a. Bachelorʼs programmes</w:t>
      </w:r>
    </w:p>
    <w:p w14:paraId="46896DCE"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Physical Education and Sport Oriented at Education</w:t>
      </w:r>
    </w:p>
    <w:p w14:paraId="214654F9"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Military Physical Education, Physical Education and Sport Oriented at Education</w:t>
      </w:r>
    </w:p>
    <w:p w14:paraId="2236A5D5"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Coach</w:t>
      </w:r>
    </w:p>
    <w:p w14:paraId="258499E6"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Fitness Trainer</w:t>
      </w:r>
    </w:p>
    <w:p w14:paraId="6B10C4E6" w14:textId="77777777" w:rsidR="009E4ECA" w:rsidRPr="004D7114" w:rsidRDefault="009E4ECA" w:rsidP="009E4ECA">
      <w:pPr>
        <w:spacing w:line="240" w:lineRule="auto"/>
        <w:ind w:left="-6"/>
        <w:jc w:val="both"/>
        <w:rPr>
          <w:rFonts w:ascii="TimesNewRomanPS-BoldMT" w:eastAsia="TimesNewRomanPS-BoldMT" w:hAnsi="TimesNewRomanPS-BoldMT" w:cs="TimesNewRomanPS-BoldMT"/>
          <w:color w:val="000000"/>
          <w:lang w:val="en-GB"/>
        </w:rPr>
      </w:pPr>
      <w:r w:rsidRPr="004D7114">
        <w:rPr>
          <w:color w:val="000000"/>
          <w:lang w:val="en-GB"/>
        </w:rPr>
        <w:tab/>
      </w:r>
      <w:r w:rsidRPr="767A8E6A">
        <w:rPr>
          <w:rFonts w:ascii="TimesNewRomanPS-BoldMT" w:eastAsia="TimesNewRomanPS-BoldMT" w:hAnsi="TimesNewRomanPS-BoldMT" w:cs="TimesNewRomanPS-BoldMT"/>
          <w:lang w:val="en-GB"/>
        </w:rPr>
        <w:t>Applied Physical Education and Sport with Special Needs Persons</w:t>
      </w:r>
    </w:p>
    <w:p w14:paraId="7D5E9C2B"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p>
    <w:p w14:paraId="319A1E20"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b. Post-bachelor's programmes</w:t>
      </w:r>
    </w:p>
    <w:p w14:paraId="008278E3"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 xml:space="preserve">Teaching Physical Education for Secondary Schools </w:t>
      </w:r>
    </w:p>
    <w:p w14:paraId="286445FA" w14:textId="77777777" w:rsidR="009E4ECA" w:rsidRPr="004D7114" w:rsidRDefault="009E4ECA" w:rsidP="009E4ECA">
      <w:pPr>
        <w:spacing w:line="240" w:lineRule="auto"/>
        <w:ind w:left="-6"/>
        <w:jc w:val="both"/>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Applied Physical Education and Sport with Special Needs Persons</w:t>
      </w:r>
    </w:p>
    <w:p w14:paraId="29DD536D"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Teaching Physical Education and Military Physical Education for Secondary Schools</w:t>
      </w:r>
    </w:p>
    <w:p w14:paraId="2AD64624"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Management in Physical Education and Sport</w:t>
      </w:r>
    </w:p>
    <w:p w14:paraId="794DA47C" w14:textId="77777777" w:rsidR="009E4ECA" w:rsidRPr="004D7114" w:rsidRDefault="009E4ECA" w:rsidP="009E4ECA">
      <w:pPr>
        <w:spacing w:line="240" w:lineRule="auto"/>
        <w:jc w:val="both"/>
        <w:rPr>
          <w:rFonts w:ascii="TimesNewRomanPS-BoldMT" w:eastAsia="TimesNewRomanPS-BoldMT" w:hAnsi="TimesNewRomanPS-BoldMT" w:cs="TimesNewRomanPS-BoldMT"/>
          <w:color w:val="FF0000"/>
          <w:lang w:val="en-GB"/>
        </w:rPr>
      </w:pPr>
    </w:p>
    <w:p w14:paraId="32AC2398"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 xml:space="preserve">II. For the programme below, the order of the individual parts of the State Final Examination has been determined. </w:t>
      </w:r>
    </w:p>
    <w:p w14:paraId="10DE47BA"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3A726551"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 xml:space="preserve">a. Bachelorʼs programmes </w:t>
      </w:r>
    </w:p>
    <w:p w14:paraId="51A5977C"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Management in Physical Education and Sport</w:t>
      </w:r>
    </w:p>
    <w:p w14:paraId="58B15FB0" w14:textId="77777777" w:rsidR="009E4ECA" w:rsidRPr="004D7114" w:rsidRDefault="009E4ECA" w:rsidP="009E4ECA">
      <w:pPr>
        <w:pStyle w:val="Odstavecseseznamem"/>
        <w:widowControl w:val="0"/>
        <w:numPr>
          <w:ilvl w:val="1"/>
          <w:numId w:val="26"/>
        </w:numPr>
        <w:spacing w:after="0" w:line="240" w:lineRule="auto"/>
        <w:ind w:left="0" w:right="98" w:firstLine="0"/>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State Final Examination in Economy</w:t>
      </w:r>
    </w:p>
    <w:p w14:paraId="27B0D581" w14:textId="77777777" w:rsidR="009E4ECA" w:rsidRPr="004D7114" w:rsidRDefault="009E4ECA" w:rsidP="009E4ECA">
      <w:pPr>
        <w:pStyle w:val="Odstavecseseznamem"/>
        <w:widowControl w:val="0"/>
        <w:numPr>
          <w:ilvl w:val="1"/>
          <w:numId w:val="26"/>
        </w:numPr>
        <w:spacing w:after="0" w:line="240" w:lineRule="auto"/>
        <w:ind w:left="0" w:right="98" w:firstLine="0"/>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Defence of the bachelorʼs thesis</w:t>
      </w:r>
    </w:p>
    <w:p w14:paraId="45FB854A" w14:textId="77777777" w:rsidR="009E4ECA" w:rsidRPr="004D7114" w:rsidRDefault="009E4ECA" w:rsidP="009E4ECA">
      <w:pPr>
        <w:pStyle w:val="Odstavecseseznamem"/>
        <w:widowControl w:val="0"/>
        <w:numPr>
          <w:ilvl w:val="1"/>
          <w:numId w:val="26"/>
        </w:numPr>
        <w:spacing w:after="0" w:line="240" w:lineRule="auto"/>
        <w:ind w:left="0" w:right="98" w:firstLine="0"/>
        <w:rPr>
          <w:rFonts w:ascii="TimesNewRomanPS-BoldMT" w:eastAsia="TimesNewRomanPS-BoldMT" w:hAnsi="TimesNewRomanPS-BoldMT" w:cs="TimesNewRomanPS-BoldMT"/>
          <w:color w:val="000000"/>
          <w:lang w:val="en-GB"/>
        </w:rPr>
      </w:pPr>
      <w:r w:rsidRPr="767A8E6A">
        <w:rPr>
          <w:rFonts w:ascii="TimesNewRomanPS-BoldMT" w:eastAsia="TimesNewRomanPS-BoldMT" w:hAnsi="TimesNewRomanPS-BoldMT" w:cs="TimesNewRomanPS-BoldMT"/>
          <w:color w:val="000000" w:themeColor="text1"/>
          <w:lang w:val="en-GB"/>
        </w:rPr>
        <w:t>Foundations in Social Sciences for Physical Education and Sport</w:t>
      </w:r>
    </w:p>
    <w:p w14:paraId="5D35300A" w14:textId="77777777" w:rsidR="009E4ECA" w:rsidRPr="004D7114" w:rsidRDefault="009E4ECA" w:rsidP="009E4ECA">
      <w:pPr>
        <w:spacing w:line="240" w:lineRule="auto"/>
        <w:rPr>
          <w:rFonts w:ascii="TimesNewRomanPS-BoldMT" w:eastAsia="TimesNewRomanPS-BoldMT" w:hAnsi="TimesNewRomanPS-BoldMT" w:cs="TimesNewRomanPS-BoldMT"/>
          <w:color w:val="000000"/>
          <w:lang w:val="en-GB"/>
        </w:rPr>
      </w:pPr>
    </w:p>
    <w:p w14:paraId="5C80C666"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53481DEE" w14:textId="77777777" w:rsidR="009E4ECA" w:rsidRPr="004D7114" w:rsidRDefault="009E4ECA" w:rsidP="009E4ECA">
      <w:pPr>
        <w:spacing w:line="240" w:lineRule="auto"/>
        <w:ind w:left="-6"/>
        <w:jc w:val="both"/>
        <w:rPr>
          <w:rFonts w:ascii="TimesNewRomanPS-BoldMT" w:eastAsia="TimesNewRomanPS-BoldMT" w:hAnsi="TimesNewRomanPS-BoldMT" w:cs="TimesNewRomanPS-BoldMT"/>
          <w:b/>
          <w:bCs/>
          <w:lang w:val="en-GB"/>
        </w:rPr>
      </w:pPr>
    </w:p>
    <w:p w14:paraId="10B11C5D" w14:textId="77777777" w:rsidR="009E4ECA" w:rsidRPr="004D7114" w:rsidRDefault="009E4ECA" w:rsidP="009E4ECA">
      <w:pPr>
        <w:spacing w:line="240" w:lineRule="auto"/>
        <w:jc w:val="both"/>
        <w:rPr>
          <w:rFonts w:ascii="TimesNewRomanPS-BoldMT" w:eastAsia="TimesNewRomanPS-BoldMT" w:hAnsi="TimesNewRomanPS-BoldMT" w:cs="TimesNewRomanPS-BoldMT"/>
          <w:lang w:val="en-GB"/>
        </w:rPr>
      </w:pPr>
    </w:p>
    <w:p w14:paraId="7599DAA6"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p>
    <w:p w14:paraId="2A65FB5B" w14:textId="77777777" w:rsidR="009E4ECA" w:rsidRPr="004D7114" w:rsidRDefault="009E4ECA" w:rsidP="009E4ECA">
      <w:pPr>
        <w:spacing w:line="240" w:lineRule="auto"/>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lang w:val="en-GB"/>
        </w:rPr>
        <w:br w:type="page"/>
      </w:r>
      <w:r w:rsidRPr="767A8E6A">
        <w:rPr>
          <w:rFonts w:ascii="TimesNewRomanPS-BoldMT" w:eastAsia="TimesNewRomanPS-BoldMT" w:hAnsi="TimesNewRomanPS-BoldMT" w:cs="TimesNewRomanPS-BoldMT"/>
          <w:b/>
          <w:bCs/>
          <w:color w:val="000000" w:themeColor="text1"/>
          <w:lang w:val="en-GB"/>
        </w:rPr>
        <w:t xml:space="preserve">Appendix 2A – </w:t>
      </w:r>
      <w:r w:rsidRPr="767A8E6A">
        <w:rPr>
          <w:rFonts w:ascii="TimesNewRomanPS-BoldMT" w:eastAsia="TimesNewRomanPS-BoldMT" w:hAnsi="TimesNewRomanPS-BoldMT" w:cs="TimesNewRomanPS-BoldMT"/>
          <w:b/>
          <w:bCs/>
          <w:lang w:val="en-GB"/>
        </w:rPr>
        <w:t>Requirements for Holding Other Than the Last Part of the State Examination</w:t>
      </w:r>
    </w:p>
    <w:p w14:paraId="25689F03" w14:textId="77777777" w:rsidR="009E4ECA" w:rsidRPr="004D7114" w:rsidRDefault="009E4ECA" w:rsidP="009E4ECA">
      <w:pPr>
        <w:spacing w:line="240" w:lineRule="auto"/>
        <w:rPr>
          <w:rFonts w:ascii="TimesNewRomanPS-BoldMT" w:eastAsia="TimesNewRomanPS-BoldMT" w:hAnsi="TimesNewRomanPS-BoldMT" w:cs="TimesNewRomanPS-BoldMT"/>
          <w:b/>
          <w:bCs/>
          <w:color w:val="000000"/>
          <w:lang w:val="en-GB"/>
        </w:rPr>
      </w:pPr>
    </w:p>
    <w:p w14:paraId="39A8FE79"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color w:val="000000" w:themeColor="text1"/>
          <w:lang w:val="en-GB"/>
        </w:rPr>
        <w:t>Bachelorʼs study</w:t>
      </w:r>
    </w:p>
    <w:p w14:paraId="23372D45"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 xml:space="preserve">Management in Physical Education and Sport </w:t>
      </w:r>
      <w:r w:rsidRPr="767A8E6A">
        <w:rPr>
          <w:rFonts w:ascii="TimesNewRomanPS-BoldMT" w:eastAsia="TimesNewRomanPS-BoldMT" w:hAnsi="TimesNewRomanPS-BoldMT" w:cs="TimesNewRomanPS-BoldMT"/>
          <w:lang w:val="en-GB"/>
        </w:rPr>
        <w:t xml:space="preserve">– </w:t>
      </w:r>
      <w:r w:rsidRPr="767A8E6A">
        <w:rPr>
          <w:rFonts w:ascii="TimesNewRomanPS-BoldMT" w:eastAsia="TimesNewRomanPS-BoldMT" w:hAnsi="TimesNewRomanPS-BoldMT" w:cs="TimesNewRomanPS-BoldMT"/>
          <w:color w:val="000000" w:themeColor="text1"/>
          <w:lang w:val="en-GB"/>
        </w:rPr>
        <w:t>State Final Examination in Economy</w:t>
      </w:r>
      <w:r w:rsidRPr="767A8E6A">
        <w:rPr>
          <w:rFonts w:ascii="TimesNewRomanPS-BoldMT" w:eastAsia="TimesNewRomanPS-BoldMT" w:hAnsi="TimesNewRomanPS-BoldMT" w:cs="TimesNewRomanPS-BoldMT"/>
          <w:lang w:val="en-GB"/>
        </w:rPr>
        <w:t xml:space="preserve"> – all the credits from the first two units of study according to the recommended curriculum and the subject Global Economy.</w:t>
      </w:r>
    </w:p>
    <w:p w14:paraId="16D06438"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Physical Education and Sport Oriented at Education</w:t>
      </w:r>
      <w:r w:rsidRPr="767A8E6A">
        <w:rPr>
          <w:rFonts w:ascii="TimesNewRomanPS-BoldMT" w:eastAsia="TimesNewRomanPS-BoldMT" w:hAnsi="TimesNewRomanPS-BoldMT" w:cs="TimesNewRomanPS-BoldMT"/>
          <w:lang w:val="en-GB"/>
        </w:rPr>
        <w:t xml:space="preserve"> </w:t>
      </w:r>
      <w:r w:rsidRPr="767A8E6A">
        <w:rPr>
          <w:rFonts w:ascii="TimesNewRomanPS-BoldMT" w:eastAsia="TimesNewRomanPS-BoldMT" w:hAnsi="TimesNewRomanPS-BoldMT" w:cs="TimesNewRomanPS-BoldMT"/>
          <w:color w:val="000000" w:themeColor="text1"/>
          <w:lang w:val="en-GB"/>
        </w:rPr>
        <w:t xml:space="preserve">(7507R043/second discipline) </w:t>
      </w:r>
      <w:r w:rsidRPr="767A8E6A">
        <w:rPr>
          <w:rFonts w:ascii="TimesNewRomanPS-BoldMT" w:eastAsia="TimesNewRomanPS-BoldMT" w:hAnsi="TimesNewRomanPS-BoldMT" w:cs="TimesNewRomanPS-BoldMT"/>
          <w:lang w:val="en-GB"/>
        </w:rPr>
        <w:t>– the requirements for holding the State Final Examination in the second discipline are set out in the internal regulation of the partner faculty.</w:t>
      </w:r>
    </w:p>
    <w:p w14:paraId="53A17C01" w14:textId="77777777" w:rsidR="009E4ECA" w:rsidRPr="004D7114" w:rsidRDefault="009E4ECA" w:rsidP="009E4ECA">
      <w:pPr>
        <w:spacing w:line="240" w:lineRule="auto"/>
        <w:rPr>
          <w:rFonts w:ascii="TimesNewRomanPS-BoldMT" w:eastAsia="TimesNewRomanPS-BoldMT" w:hAnsi="TimesNewRomanPS-BoldMT" w:cs="TimesNewRomanPS-BoldMT"/>
          <w:sz w:val="16"/>
          <w:szCs w:val="16"/>
          <w:lang w:val="en-GB"/>
        </w:rPr>
      </w:pPr>
    </w:p>
    <w:p w14:paraId="751F0D06"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3439724"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Post-bachelor's study</w:t>
      </w:r>
    </w:p>
    <w:p w14:paraId="130A1294"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Teaching for Secondary Schools – Physical Education (7504T265/second discipline) – the requirements for holding the State Final Examination in the second discipline are set out in the internal regulation of the partner faculty.</w:t>
      </w:r>
    </w:p>
    <w:p w14:paraId="04776AB9"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7445DC19" w14:textId="77777777" w:rsidR="009E4ECA" w:rsidRPr="004D7114" w:rsidRDefault="009E4ECA" w:rsidP="009E4ECA">
      <w:pPr>
        <w:spacing w:line="240" w:lineRule="auto"/>
        <w:jc w:val="both"/>
        <w:rPr>
          <w:rFonts w:ascii="TimesNewRomanPS-BoldMT" w:eastAsia="TimesNewRomanPS-BoldMT" w:hAnsi="TimesNewRomanPS-BoldMT" w:cs="TimesNewRomanPS-BoldMT"/>
          <w:lang w:val="en-GB"/>
        </w:rPr>
      </w:pPr>
    </w:p>
    <w:p w14:paraId="3719A152"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6D4E928A"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7A58AA78"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3690C4FD"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6AE20070"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7B37C36B"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2550CE18"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27FF29B0"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02EF1CE8"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2A34AD33"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1E54ADB"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14758F6C"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7D0BF03B"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E0C0B02"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3F0F2411"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2E77FEF"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623D2E8"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675EFB60"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1DE7DB2"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0F88FE1E"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p>
    <w:p w14:paraId="570C7ED6" w14:textId="60390FD4"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Appendix 2B – Requirements for Holding Other Than the Last Part of the State Examination - Programmes with Accreditation from 2018</w:t>
      </w:r>
    </w:p>
    <w:p w14:paraId="156AC8A9"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3CA0CAF8"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Bachelorʼs study</w:t>
      </w:r>
    </w:p>
    <w:p w14:paraId="7F97622F"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 xml:space="preserve">Management in Physical Education and Sport </w:t>
      </w:r>
      <w:r w:rsidRPr="767A8E6A">
        <w:rPr>
          <w:rFonts w:ascii="TimesNewRomanPS-BoldMT" w:eastAsia="TimesNewRomanPS-BoldMT" w:hAnsi="TimesNewRomanPS-BoldMT" w:cs="TimesNewRomanPS-BoldMT"/>
          <w:lang w:val="en-GB"/>
        </w:rPr>
        <w:t xml:space="preserve">– </w:t>
      </w:r>
      <w:r w:rsidRPr="767A8E6A">
        <w:rPr>
          <w:rFonts w:ascii="TimesNewRomanPS-BoldMT" w:eastAsia="TimesNewRomanPS-BoldMT" w:hAnsi="TimesNewRomanPS-BoldMT" w:cs="TimesNewRomanPS-BoldMT"/>
          <w:color w:val="000000" w:themeColor="text1"/>
          <w:lang w:val="en-GB"/>
        </w:rPr>
        <w:t>State Final Examination in Economy</w:t>
      </w:r>
      <w:r w:rsidRPr="767A8E6A">
        <w:rPr>
          <w:rFonts w:ascii="TimesNewRomanPS-BoldMT" w:eastAsia="TimesNewRomanPS-BoldMT" w:hAnsi="TimesNewRomanPS-BoldMT" w:cs="TimesNewRomanPS-BoldMT"/>
          <w:lang w:val="en-GB"/>
        </w:rPr>
        <w:t xml:space="preserve"> – all the credits from the first two units of study according to the recommended curriculum and the subject Global Economy.</w:t>
      </w:r>
    </w:p>
    <w:p w14:paraId="6D9E99F6"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Physical Education and Sport Oriented at Education</w:t>
      </w:r>
      <w:r w:rsidRPr="767A8E6A">
        <w:rPr>
          <w:rFonts w:ascii="TimesNewRomanPS-BoldMT" w:eastAsia="TimesNewRomanPS-BoldMT" w:hAnsi="TimesNewRomanPS-BoldMT" w:cs="TimesNewRomanPS-BoldMT"/>
          <w:lang w:val="en-GB"/>
        </w:rPr>
        <w:t xml:space="preserve"> </w:t>
      </w:r>
      <w:r w:rsidRPr="767A8E6A">
        <w:rPr>
          <w:rFonts w:ascii="TimesNewRomanPS-BoldMT" w:eastAsia="TimesNewRomanPS-BoldMT" w:hAnsi="TimesNewRomanPS-BoldMT" w:cs="TimesNewRomanPS-BoldMT"/>
          <w:color w:val="000000" w:themeColor="text1"/>
          <w:lang w:val="en-GB"/>
        </w:rPr>
        <w:t xml:space="preserve">(major curriculum) </w:t>
      </w:r>
      <w:r w:rsidRPr="767A8E6A">
        <w:rPr>
          <w:rFonts w:ascii="TimesNewRomanPS-BoldMT" w:eastAsia="TimesNewRomanPS-BoldMT" w:hAnsi="TimesNewRomanPS-BoldMT" w:cs="TimesNewRomanPS-BoldMT"/>
          <w:lang w:val="en-GB"/>
        </w:rPr>
        <w:t xml:space="preserve">– the requirements for holding the State Final Examination in the second discipline (minor curriculum) are set out in the internal regulation of the partner faculty.  </w:t>
      </w:r>
    </w:p>
    <w:p w14:paraId="788559FD" w14:textId="77777777" w:rsidR="009E4ECA" w:rsidRPr="004D7114" w:rsidRDefault="009E4ECA" w:rsidP="009E4ECA">
      <w:pPr>
        <w:spacing w:line="240" w:lineRule="auto"/>
        <w:rPr>
          <w:rFonts w:ascii="TimesNewRomanPS-BoldMT" w:eastAsia="TimesNewRomanPS-BoldMT" w:hAnsi="TimesNewRomanPS-BoldMT" w:cs="TimesNewRomanPS-BoldMT"/>
          <w:sz w:val="16"/>
          <w:szCs w:val="16"/>
          <w:lang w:val="en-GB"/>
        </w:rPr>
      </w:pPr>
    </w:p>
    <w:p w14:paraId="2EDA4735"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06EA7F52"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Post-bachelor's study</w:t>
      </w:r>
    </w:p>
    <w:p w14:paraId="6D230FB4"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Teaching Physical Education for Secondary Schools (major or minor curriculum) – the requirements for holding the State Final Examination in the second discipline (minor or major curriculum) are set out in the internal regulation of the partner faculty.</w:t>
      </w:r>
    </w:p>
    <w:p w14:paraId="751E5EF4"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292DAC81" w14:textId="77777777" w:rsidR="009E4ECA" w:rsidRPr="004D7114" w:rsidRDefault="009E4ECA" w:rsidP="009E4ECA">
      <w:pPr>
        <w:spacing w:line="240" w:lineRule="auto"/>
        <w:jc w:val="both"/>
        <w:rPr>
          <w:rFonts w:ascii="TimesNewRomanPS-BoldMT" w:eastAsia="TimesNewRomanPS-BoldMT" w:hAnsi="TimesNewRomanPS-BoldMT" w:cs="TimesNewRomanPS-BoldMT"/>
          <w:lang w:val="en-GB"/>
        </w:rPr>
      </w:pPr>
    </w:p>
    <w:p w14:paraId="583FA010"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1BEC5F6E"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5615BBBA"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1ACFB453"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2D45A141"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634810EE"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5EBE5DE4"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824CF17"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7298856"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1F60230F"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62DCBCB"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65F00050"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4348E789"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5EE750E1"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6B16A6F8"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5F107320" w14:textId="77777777" w:rsidR="009E4ECA" w:rsidRPr="004D7114" w:rsidRDefault="009E4ECA" w:rsidP="009E4ECA">
      <w:pPr>
        <w:spacing w:line="240" w:lineRule="auto"/>
        <w:rPr>
          <w:rFonts w:ascii="TimesNewRomanPS-BoldMT" w:eastAsia="TimesNewRomanPS-BoldMT" w:hAnsi="TimesNewRomanPS-BoldMT" w:cs="TimesNewRomanPS-BoldMT"/>
          <w:lang w:val="en-GB"/>
        </w:rPr>
      </w:pPr>
    </w:p>
    <w:p w14:paraId="151D765C" w14:textId="77777777" w:rsidR="009E4ECA" w:rsidRPr="004D7114" w:rsidRDefault="009E4ECA" w:rsidP="009E4ECA">
      <w:pPr>
        <w:spacing w:line="240" w:lineRule="auto"/>
        <w:rPr>
          <w:rFonts w:ascii="TimesNewRomanPS-BoldMT" w:eastAsia="TimesNewRomanPS-BoldMT" w:hAnsi="TimesNewRomanPS-BoldMT" w:cs="TimesNewRomanPS-BoldMT"/>
          <w:b/>
          <w:bCs/>
          <w:color w:val="000000"/>
          <w:lang w:val="en-GB"/>
        </w:rPr>
      </w:pPr>
      <w:r w:rsidRPr="767A8E6A">
        <w:rPr>
          <w:rFonts w:ascii="TimesNewRomanPS-BoldMT" w:eastAsia="TimesNewRomanPS-BoldMT" w:hAnsi="TimesNewRomanPS-BoldMT" w:cs="TimesNewRomanPS-BoldMT"/>
          <w:b/>
          <w:bCs/>
          <w:color w:val="000000" w:themeColor="text1"/>
          <w:lang w:val="en-GB"/>
        </w:rPr>
        <w:br w:type="page"/>
      </w:r>
    </w:p>
    <w:p w14:paraId="265251D5"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r w:rsidRPr="767A8E6A">
        <w:rPr>
          <w:rFonts w:ascii="TimesNewRomanPS-BoldMT" w:eastAsia="TimesNewRomanPS-BoldMT" w:hAnsi="TimesNewRomanPS-BoldMT" w:cs="TimesNewRomanPS-BoldMT"/>
          <w:b/>
          <w:bCs/>
          <w:lang w:val="en-GB"/>
        </w:rPr>
        <w:t>Appendix 3 - A List of Programmes and Curricula with a Differently Set Maximum Proportion of Credits for Compulsory and Elective Subjects – under Article 10 of these Rules.</w:t>
      </w:r>
    </w:p>
    <w:p w14:paraId="3F1A2AE0" w14:textId="77777777" w:rsidR="009E4ECA" w:rsidRPr="004D7114" w:rsidRDefault="009E4ECA" w:rsidP="009E4ECA">
      <w:pPr>
        <w:spacing w:line="240" w:lineRule="auto"/>
        <w:rPr>
          <w:rFonts w:ascii="TimesNewRomanPS-BoldMT" w:eastAsia="TimesNewRomanPS-BoldMT" w:hAnsi="TimesNewRomanPS-BoldMT" w:cs="TimesNewRomanPS-BoldMT"/>
          <w:color w:val="333333"/>
          <w:sz w:val="21"/>
          <w:szCs w:val="21"/>
          <w:lang w:val="en-GB"/>
        </w:rPr>
      </w:pPr>
    </w:p>
    <w:p w14:paraId="69EBACB0"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In the following programmes and curricula, the total number of credits corresponding to all compulsory subjects for taking the individual parts of the state examination together with the minimum number of credits from the elective subjects is set at 95% of the normal number of credits:</w:t>
      </w:r>
    </w:p>
    <w:p w14:paraId="114CC990" w14:textId="77777777" w:rsidR="009E4ECA" w:rsidRPr="004D7114" w:rsidRDefault="009E4ECA" w:rsidP="009E4ECA">
      <w:pPr>
        <w:spacing w:line="240" w:lineRule="auto"/>
        <w:rPr>
          <w:rFonts w:ascii="TimesNewRomanPS-BoldMT" w:eastAsia="TimesNewRomanPS-BoldMT" w:hAnsi="TimesNewRomanPS-BoldMT" w:cs="TimesNewRomanPS-BoldMT"/>
          <w:b/>
          <w:bCs/>
          <w:lang w:val="en-GB"/>
        </w:rPr>
      </w:pPr>
    </w:p>
    <w:p w14:paraId="49DD42D3"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color w:val="000000" w:themeColor="text1"/>
          <w:lang w:val="en-GB"/>
        </w:rPr>
        <w:t>Physical Education Oriented at Education – the major curriculum, the minor curriculum</w:t>
      </w:r>
    </w:p>
    <w:p w14:paraId="48596441"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 xml:space="preserve">Teaching Physical Education for Secondary Schools – the major curriculum, the minor curriculum </w:t>
      </w:r>
      <w:r>
        <w:br/>
      </w:r>
      <w:r w:rsidRPr="767A8E6A">
        <w:rPr>
          <w:rFonts w:ascii="TimesNewRomanPS-BoldMT" w:eastAsia="TimesNewRomanPS-BoldMT" w:hAnsi="TimesNewRomanPS-BoldMT" w:cs="TimesNewRomanPS-BoldMT"/>
          <w:lang w:val="en-GB"/>
        </w:rPr>
        <w:t>Physiotherapy</w:t>
      </w:r>
    </w:p>
    <w:p w14:paraId="2867F605" w14:textId="77777777" w:rsidR="009E4ECA" w:rsidRPr="004D7114" w:rsidRDefault="009E4ECA" w:rsidP="009E4ECA">
      <w:pPr>
        <w:spacing w:line="240" w:lineRule="auto"/>
        <w:rPr>
          <w:rFonts w:ascii="TimesNewRomanPS-BoldMT" w:eastAsia="TimesNewRomanPS-BoldMT" w:hAnsi="TimesNewRomanPS-BoldMT" w:cs="TimesNewRomanPS-BoldMT"/>
          <w:lang w:val="en-GB"/>
        </w:rPr>
      </w:pPr>
      <w:r w:rsidRPr="767A8E6A">
        <w:rPr>
          <w:rFonts w:ascii="TimesNewRomanPS-BoldMT" w:eastAsia="TimesNewRomanPS-BoldMT" w:hAnsi="TimesNewRomanPS-BoldMT" w:cs="TimesNewRomanPS-BoldMT"/>
          <w:lang w:val="en-GB"/>
        </w:rPr>
        <w:t>Orthotics–prosthetics</w:t>
      </w:r>
    </w:p>
    <w:p w14:paraId="3755E094" w14:textId="77777777" w:rsidR="009E4ECA" w:rsidRPr="004D7114" w:rsidRDefault="009E4ECA" w:rsidP="009E4ECA">
      <w:pPr>
        <w:spacing w:line="240" w:lineRule="auto"/>
        <w:jc w:val="center"/>
        <w:rPr>
          <w:rFonts w:ascii="TimesNewRomanPS-BoldMT" w:eastAsia="TimesNewRomanPS-BoldMT" w:hAnsi="TimesNewRomanPS-BoldMT" w:cs="TimesNewRomanPS-BoldMT"/>
          <w:b/>
          <w:bCs/>
          <w:caps/>
          <w:lang w:val="en-GB"/>
        </w:rPr>
      </w:pPr>
    </w:p>
    <w:p w14:paraId="2D0D55DB" w14:textId="77777777" w:rsidR="009E4ECA" w:rsidRDefault="009E4ECA"/>
    <w:sectPr w:rsidR="009E4EC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59FFA" w14:textId="77777777" w:rsidR="00FB66E2" w:rsidRDefault="00FB66E2" w:rsidP="009E4ECA">
      <w:pPr>
        <w:spacing w:after="0" w:line="240" w:lineRule="auto"/>
      </w:pPr>
      <w:r>
        <w:separator/>
      </w:r>
    </w:p>
  </w:endnote>
  <w:endnote w:type="continuationSeparator" w:id="0">
    <w:p w14:paraId="7FFC6367" w14:textId="77777777" w:rsidR="00FB66E2" w:rsidRDefault="00FB66E2" w:rsidP="009E4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7DE35" w14:textId="77777777" w:rsidR="00FB66E2" w:rsidRDefault="00FB66E2" w:rsidP="009E4ECA">
      <w:pPr>
        <w:spacing w:after="0" w:line="240" w:lineRule="auto"/>
      </w:pPr>
      <w:r>
        <w:separator/>
      </w:r>
    </w:p>
  </w:footnote>
  <w:footnote w:type="continuationSeparator" w:id="0">
    <w:p w14:paraId="5138C0E7" w14:textId="77777777" w:rsidR="00FB66E2" w:rsidRDefault="00FB66E2" w:rsidP="009E4ECA">
      <w:pPr>
        <w:spacing w:after="0" w:line="240" w:lineRule="auto"/>
      </w:pPr>
      <w:r>
        <w:continuationSeparator/>
      </w:r>
    </w:p>
  </w:footnote>
  <w:footnote w:id="1">
    <w:p w14:paraId="74956188" w14:textId="77777777" w:rsidR="00330984" w:rsidRPr="00C0431C" w:rsidRDefault="00330984" w:rsidP="009E4ECA">
      <w:pPr>
        <w:pStyle w:val="H2"/>
        <w:rPr>
          <w:b w:val="0"/>
          <w:sz w:val="20"/>
        </w:rPr>
      </w:pPr>
      <w:r>
        <w:rPr>
          <w:rStyle w:val="Znakapoznpodarou"/>
          <w:rFonts w:ascii="Symbol" w:eastAsia="Symbol" w:hAnsi="Symbol" w:cs="Symbol"/>
          <w:sz w:val="20"/>
        </w:rPr>
        <w:t></w:t>
      </w:r>
      <w:r>
        <w:rPr>
          <w:b w:val="0"/>
          <w:sz w:val="20"/>
        </w:rPr>
        <w:t xml:space="preserve"> Translator’s note: </w:t>
      </w:r>
      <w:r w:rsidRPr="00EE081D">
        <w:rPr>
          <w:b w:val="0"/>
          <w:bCs/>
          <w:sz w:val="20"/>
        </w:rPr>
        <w:t>Words importing the masculine include the feminine, and unless the context otherwise requires, words in the singular include the plural and words in the plural include the singula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176F2"/>
    <w:multiLevelType w:val="multilevel"/>
    <w:tmpl w:val="51F0E4A0"/>
    <w:lvl w:ilvl="0">
      <w:start w:val="1"/>
      <w:numFmt w:val="decimal"/>
      <w:lvlText w:val="%1."/>
      <w:lvlJc w:val="left"/>
      <w:pPr>
        <w:ind w:left="502" w:firstLine="1146"/>
      </w:pPr>
      <w:rPr>
        <w:rFonts w:ascii="Times New Roman" w:eastAsia="Times New Roman" w:hAnsi="Times New Roman" w:cs="Times New Roman"/>
      </w:rPr>
    </w:lvl>
    <w:lvl w:ilvl="1">
      <w:start w:val="1"/>
      <w:numFmt w:val="decimal"/>
      <w:lvlText w:val="%2."/>
      <w:lvlJc w:val="left"/>
      <w:pPr>
        <w:ind w:left="1222" w:firstLine="3306"/>
      </w:pPr>
      <w:rPr>
        <w:rFonts w:cs="Times New Roman"/>
      </w:rPr>
    </w:lvl>
    <w:lvl w:ilvl="2">
      <w:start w:val="1"/>
      <w:numFmt w:val="decimal"/>
      <w:lvlText w:val="%3."/>
      <w:lvlJc w:val="left"/>
      <w:pPr>
        <w:ind w:left="1942" w:firstLine="5465"/>
      </w:pPr>
      <w:rPr>
        <w:rFonts w:cs="Times New Roman"/>
      </w:rPr>
    </w:lvl>
    <w:lvl w:ilvl="3">
      <w:start w:val="1"/>
      <w:numFmt w:val="decimal"/>
      <w:lvlText w:val="%4."/>
      <w:lvlJc w:val="left"/>
      <w:pPr>
        <w:ind w:left="2662" w:firstLine="7625"/>
      </w:pPr>
      <w:rPr>
        <w:rFonts w:cs="Times New Roman"/>
      </w:rPr>
    </w:lvl>
    <w:lvl w:ilvl="4">
      <w:start w:val="1"/>
      <w:numFmt w:val="decimal"/>
      <w:lvlText w:val="%5."/>
      <w:lvlJc w:val="left"/>
      <w:pPr>
        <w:ind w:left="3382" w:firstLine="9786"/>
      </w:pPr>
      <w:rPr>
        <w:rFonts w:cs="Times New Roman"/>
      </w:rPr>
    </w:lvl>
    <w:lvl w:ilvl="5">
      <w:start w:val="1"/>
      <w:numFmt w:val="decimal"/>
      <w:lvlText w:val="%6."/>
      <w:lvlJc w:val="left"/>
      <w:pPr>
        <w:ind w:left="4102" w:firstLine="11946"/>
      </w:pPr>
      <w:rPr>
        <w:rFonts w:cs="Times New Roman"/>
      </w:rPr>
    </w:lvl>
    <w:lvl w:ilvl="6">
      <w:start w:val="1"/>
      <w:numFmt w:val="decimal"/>
      <w:lvlText w:val="%7."/>
      <w:lvlJc w:val="left"/>
      <w:pPr>
        <w:ind w:left="4822" w:firstLine="14106"/>
      </w:pPr>
      <w:rPr>
        <w:rFonts w:cs="Times New Roman"/>
      </w:rPr>
    </w:lvl>
    <w:lvl w:ilvl="7">
      <w:start w:val="1"/>
      <w:numFmt w:val="decimal"/>
      <w:lvlText w:val="%8."/>
      <w:lvlJc w:val="left"/>
      <w:pPr>
        <w:ind w:left="5542" w:firstLine="16266"/>
      </w:pPr>
      <w:rPr>
        <w:rFonts w:cs="Times New Roman"/>
      </w:rPr>
    </w:lvl>
    <w:lvl w:ilvl="8">
      <w:start w:val="1"/>
      <w:numFmt w:val="decimal"/>
      <w:lvlText w:val="%9."/>
      <w:lvlJc w:val="left"/>
      <w:pPr>
        <w:ind w:left="6262" w:firstLine="18426"/>
      </w:pPr>
      <w:rPr>
        <w:rFonts w:cs="Times New Roman"/>
      </w:rPr>
    </w:lvl>
  </w:abstractNum>
  <w:abstractNum w:abstractNumId="1" w15:restartNumberingAfterBreak="0">
    <w:nsid w:val="0A551F5F"/>
    <w:multiLevelType w:val="multilevel"/>
    <w:tmpl w:val="8E864568"/>
    <w:lvl w:ilvl="0">
      <w:start w:val="1"/>
      <w:numFmt w:val="lowerLetter"/>
      <w:lvlText w:val="%1)"/>
      <w:lvlJc w:val="left"/>
      <w:pPr>
        <w:ind w:left="927" w:firstLine="3348"/>
      </w:pPr>
      <w:rPr>
        <w:rFonts w:cs="Times New Roman"/>
        <w:b w:val="0"/>
      </w:rPr>
    </w:lvl>
    <w:lvl w:ilvl="1">
      <w:start w:val="1"/>
      <w:numFmt w:val="lowerLetter"/>
      <w:lvlText w:val="%2."/>
      <w:lvlJc w:val="left"/>
      <w:pPr>
        <w:ind w:left="1647" w:firstLine="6228"/>
      </w:pPr>
      <w:rPr>
        <w:rFonts w:cs="Times New Roman"/>
      </w:rPr>
    </w:lvl>
    <w:lvl w:ilvl="2">
      <w:start w:val="1"/>
      <w:numFmt w:val="lowerRoman"/>
      <w:lvlText w:val="%3."/>
      <w:lvlJc w:val="right"/>
      <w:pPr>
        <w:ind w:left="2367" w:firstLine="9288"/>
      </w:pPr>
      <w:rPr>
        <w:rFonts w:cs="Times New Roman"/>
      </w:rPr>
    </w:lvl>
    <w:lvl w:ilvl="3">
      <w:start w:val="1"/>
      <w:numFmt w:val="decimal"/>
      <w:lvlText w:val="%4."/>
      <w:lvlJc w:val="left"/>
      <w:pPr>
        <w:ind w:left="3087" w:firstLine="11988"/>
      </w:pPr>
      <w:rPr>
        <w:rFonts w:cs="Times New Roman"/>
      </w:rPr>
    </w:lvl>
    <w:lvl w:ilvl="4">
      <w:start w:val="1"/>
      <w:numFmt w:val="lowerLetter"/>
      <w:lvlText w:val="%5."/>
      <w:lvlJc w:val="left"/>
      <w:pPr>
        <w:ind w:left="3807" w:firstLine="14868"/>
      </w:pPr>
      <w:rPr>
        <w:rFonts w:cs="Times New Roman"/>
      </w:rPr>
    </w:lvl>
    <w:lvl w:ilvl="5">
      <w:start w:val="1"/>
      <w:numFmt w:val="lowerRoman"/>
      <w:lvlText w:val="%6."/>
      <w:lvlJc w:val="right"/>
      <w:pPr>
        <w:ind w:left="4527" w:firstLine="17928"/>
      </w:pPr>
      <w:rPr>
        <w:rFonts w:cs="Times New Roman"/>
      </w:rPr>
    </w:lvl>
    <w:lvl w:ilvl="6">
      <w:start w:val="1"/>
      <w:numFmt w:val="decimal"/>
      <w:lvlText w:val="%7."/>
      <w:lvlJc w:val="left"/>
      <w:pPr>
        <w:ind w:left="5247" w:firstLine="20628"/>
      </w:pPr>
      <w:rPr>
        <w:rFonts w:cs="Times New Roman"/>
      </w:rPr>
    </w:lvl>
    <w:lvl w:ilvl="7">
      <w:start w:val="1"/>
      <w:numFmt w:val="lowerLetter"/>
      <w:lvlText w:val="%8."/>
      <w:lvlJc w:val="left"/>
      <w:pPr>
        <w:ind w:left="5967" w:firstLine="23508"/>
      </w:pPr>
      <w:rPr>
        <w:rFonts w:cs="Times New Roman"/>
      </w:rPr>
    </w:lvl>
    <w:lvl w:ilvl="8">
      <w:start w:val="1"/>
      <w:numFmt w:val="lowerRoman"/>
      <w:lvlText w:val="%9."/>
      <w:lvlJc w:val="right"/>
      <w:pPr>
        <w:ind w:left="6687" w:firstLine="26568"/>
      </w:pPr>
      <w:rPr>
        <w:rFonts w:cs="Times New Roman"/>
      </w:rPr>
    </w:lvl>
  </w:abstractNum>
  <w:abstractNum w:abstractNumId="2" w15:restartNumberingAfterBreak="0">
    <w:nsid w:val="0D2278CE"/>
    <w:multiLevelType w:val="multilevel"/>
    <w:tmpl w:val="B12A3988"/>
    <w:lvl w:ilvl="0">
      <w:start w:val="1"/>
      <w:numFmt w:val="decimal"/>
      <w:lvlText w:val="%1."/>
      <w:lvlJc w:val="left"/>
      <w:pPr>
        <w:ind w:hanging="360"/>
      </w:pPr>
      <w:rPr>
        <w:rFonts w:cs="Times New Roman"/>
      </w:rPr>
    </w:lvl>
    <w:lvl w:ilvl="1">
      <w:start w:val="1"/>
      <w:numFmt w:val="lowerLetter"/>
      <w:lvlText w:val="%2."/>
      <w:lvlJc w:val="left"/>
      <w:pPr>
        <w:ind w:left="720" w:firstLine="2520"/>
      </w:pPr>
      <w:rPr>
        <w:rFonts w:cs="Times New Roman"/>
      </w:rPr>
    </w:lvl>
    <w:lvl w:ilvl="2">
      <w:start w:val="1"/>
      <w:numFmt w:val="lowerRoman"/>
      <w:lvlText w:val="%3."/>
      <w:lvlJc w:val="right"/>
      <w:pPr>
        <w:ind w:left="1440" w:firstLine="5580"/>
      </w:pPr>
      <w:rPr>
        <w:rFonts w:cs="Times New Roman"/>
      </w:rPr>
    </w:lvl>
    <w:lvl w:ilvl="3">
      <w:start w:val="1"/>
      <w:numFmt w:val="decimal"/>
      <w:lvlText w:val="%4."/>
      <w:lvlJc w:val="left"/>
      <w:pPr>
        <w:ind w:left="2160" w:firstLine="8280"/>
      </w:pPr>
      <w:rPr>
        <w:rFonts w:cs="Times New Roman"/>
      </w:rPr>
    </w:lvl>
    <w:lvl w:ilvl="4">
      <w:start w:val="1"/>
      <w:numFmt w:val="lowerLetter"/>
      <w:lvlText w:val="%5."/>
      <w:lvlJc w:val="left"/>
      <w:pPr>
        <w:ind w:left="2880" w:firstLine="11160"/>
      </w:pPr>
      <w:rPr>
        <w:rFonts w:cs="Times New Roman"/>
      </w:rPr>
    </w:lvl>
    <w:lvl w:ilvl="5">
      <w:start w:val="1"/>
      <w:numFmt w:val="lowerRoman"/>
      <w:lvlText w:val="%6."/>
      <w:lvlJc w:val="right"/>
      <w:pPr>
        <w:ind w:left="3600" w:firstLine="14220"/>
      </w:pPr>
      <w:rPr>
        <w:rFonts w:cs="Times New Roman"/>
      </w:rPr>
    </w:lvl>
    <w:lvl w:ilvl="6">
      <w:start w:val="1"/>
      <w:numFmt w:val="decimal"/>
      <w:lvlText w:val="%7."/>
      <w:lvlJc w:val="left"/>
      <w:pPr>
        <w:ind w:left="4320" w:firstLine="16920"/>
      </w:pPr>
      <w:rPr>
        <w:rFonts w:cs="Times New Roman"/>
      </w:rPr>
    </w:lvl>
    <w:lvl w:ilvl="7">
      <w:start w:val="1"/>
      <w:numFmt w:val="lowerLetter"/>
      <w:lvlText w:val="%8."/>
      <w:lvlJc w:val="left"/>
      <w:pPr>
        <w:ind w:left="5040" w:firstLine="19800"/>
      </w:pPr>
      <w:rPr>
        <w:rFonts w:cs="Times New Roman"/>
      </w:rPr>
    </w:lvl>
    <w:lvl w:ilvl="8">
      <w:start w:val="1"/>
      <w:numFmt w:val="lowerRoman"/>
      <w:lvlText w:val="%9."/>
      <w:lvlJc w:val="right"/>
      <w:pPr>
        <w:ind w:left="5760" w:firstLine="22860"/>
      </w:pPr>
      <w:rPr>
        <w:rFonts w:cs="Times New Roman"/>
      </w:rPr>
    </w:lvl>
  </w:abstractNum>
  <w:abstractNum w:abstractNumId="3" w15:restartNumberingAfterBreak="0">
    <w:nsid w:val="0E241CD1"/>
    <w:multiLevelType w:val="multilevel"/>
    <w:tmpl w:val="4F20F0AE"/>
    <w:lvl w:ilvl="0">
      <w:start w:val="1"/>
      <w:numFmt w:val="decimal"/>
      <w:lvlText w:val="%1."/>
      <w:lvlJc w:val="left"/>
      <w:pPr>
        <w:ind w:left="720" w:firstLine="2520"/>
      </w:pPr>
      <w:rPr>
        <w:rFonts w:cs="Times New Roman"/>
        <w:b w:val="0"/>
      </w:rPr>
    </w:lvl>
    <w:lvl w:ilvl="1">
      <w:start w:val="1"/>
      <w:numFmt w:val="lowerLetter"/>
      <w:lvlText w:val="%2."/>
      <w:lvlJc w:val="left"/>
      <w:pPr>
        <w:ind w:left="1440" w:firstLine="5400"/>
      </w:pPr>
      <w:rPr>
        <w:rFonts w:cs="Times New Roman"/>
      </w:rPr>
    </w:lvl>
    <w:lvl w:ilvl="2">
      <w:start w:val="1"/>
      <w:numFmt w:val="lowerRoman"/>
      <w:lvlText w:val="%3."/>
      <w:lvlJc w:val="right"/>
      <w:pPr>
        <w:ind w:left="2160" w:firstLine="8460"/>
      </w:pPr>
      <w:rPr>
        <w:rFonts w:cs="Times New Roman"/>
      </w:rPr>
    </w:lvl>
    <w:lvl w:ilvl="3">
      <w:start w:val="1"/>
      <w:numFmt w:val="decimal"/>
      <w:lvlText w:val="%4."/>
      <w:lvlJc w:val="left"/>
      <w:pPr>
        <w:ind w:left="2880" w:firstLine="11160"/>
      </w:pPr>
      <w:rPr>
        <w:rFonts w:cs="Times New Roman"/>
      </w:rPr>
    </w:lvl>
    <w:lvl w:ilvl="4">
      <w:start w:val="1"/>
      <w:numFmt w:val="lowerLetter"/>
      <w:lvlText w:val="%5."/>
      <w:lvlJc w:val="left"/>
      <w:pPr>
        <w:ind w:left="3600" w:firstLine="14040"/>
      </w:pPr>
      <w:rPr>
        <w:rFonts w:cs="Times New Roman"/>
      </w:rPr>
    </w:lvl>
    <w:lvl w:ilvl="5">
      <w:start w:val="1"/>
      <w:numFmt w:val="lowerRoman"/>
      <w:lvlText w:val="%6."/>
      <w:lvlJc w:val="right"/>
      <w:pPr>
        <w:ind w:left="4320" w:firstLine="17100"/>
      </w:pPr>
      <w:rPr>
        <w:rFonts w:cs="Times New Roman"/>
      </w:rPr>
    </w:lvl>
    <w:lvl w:ilvl="6">
      <w:start w:val="1"/>
      <w:numFmt w:val="decimal"/>
      <w:lvlText w:val="%7."/>
      <w:lvlJc w:val="left"/>
      <w:pPr>
        <w:ind w:left="5040" w:firstLine="19800"/>
      </w:pPr>
      <w:rPr>
        <w:rFonts w:cs="Times New Roman"/>
      </w:rPr>
    </w:lvl>
    <w:lvl w:ilvl="7">
      <w:start w:val="1"/>
      <w:numFmt w:val="lowerLetter"/>
      <w:lvlText w:val="%8."/>
      <w:lvlJc w:val="left"/>
      <w:pPr>
        <w:ind w:left="5760" w:firstLine="22680"/>
      </w:pPr>
      <w:rPr>
        <w:rFonts w:cs="Times New Roman"/>
      </w:rPr>
    </w:lvl>
    <w:lvl w:ilvl="8">
      <w:start w:val="1"/>
      <w:numFmt w:val="lowerRoman"/>
      <w:lvlText w:val="%9."/>
      <w:lvlJc w:val="right"/>
      <w:pPr>
        <w:ind w:left="6480" w:firstLine="25740"/>
      </w:pPr>
      <w:rPr>
        <w:rFonts w:cs="Times New Roman"/>
      </w:rPr>
    </w:lvl>
  </w:abstractNum>
  <w:abstractNum w:abstractNumId="4" w15:restartNumberingAfterBreak="0">
    <w:nsid w:val="127E20D6"/>
    <w:multiLevelType w:val="multilevel"/>
    <w:tmpl w:val="EB2446EC"/>
    <w:lvl w:ilvl="0">
      <w:start w:val="1"/>
      <w:numFmt w:val="lowerLetter"/>
      <w:lvlText w:val="%1)"/>
      <w:lvlJc w:val="left"/>
      <w:pPr>
        <w:ind w:left="-3349" w:firstLine="3916"/>
      </w:pPr>
      <w:rPr>
        <w:rFonts w:cs="Times New Roman"/>
      </w:rPr>
    </w:lvl>
    <w:lvl w:ilvl="1">
      <w:start w:val="1"/>
      <w:numFmt w:val="lowerLetter"/>
      <w:lvlText w:val="%2."/>
      <w:lvlJc w:val="left"/>
      <w:pPr>
        <w:ind w:left="1789" w:firstLine="6796"/>
      </w:pPr>
      <w:rPr>
        <w:rFonts w:cs="Times New Roman"/>
      </w:rPr>
    </w:lvl>
    <w:lvl w:ilvl="2">
      <w:start w:val="1"/>
      <w:numFmt w:val="lowerRoman"/>
      <w:lvlText w:val="%3."/>
      <w:lvlJc w:val="right"/>
      <w:pPr>
        <w:ind w:left="2509" w:firstLine="9856"/>
      </w:pPr>
      <w:rPr>
        <w:rFonts w:cs="Times New Roman"/>
      </w:rPr>
    </w:lvl>
    <w:lvl w:ilvl="3">
      <w:start w:val="1"/>
      <w:numFmt w:val="decimal"/>
      <w:lvlText w:val="%4."/>
      <w:lvlJc w:val="left"/>
      <w:pPr>
        <w:ind w:left="3229" w:firstLine="12556"/>
      </w:pPr>
      <w:rPr>
        <w:rFonts w:cs="Times New Roman"/>
      </w:rPr>
    </w:lvl>
    <w:lvl w:ilvl="4">
      <w:start w:val="1"/>
      <w:numFmt w:val="lowerLetter"/>
      <w:lvlText w:val="%5."/>
      <w:lvlJc w:val="left"/>
      <w:pPr>
        <w:ind w:left="3949" w:firstLine="15436"/>
      </w:pPr>
      <w:rPr>
        <w:rFonts w:cs="Times New Roman"/>
      </w:rPr>
    </w:lvl>
    <w:lvl w:ilvl="5">
      <w:start w:val="1"/>
      <w:numFmt w:val="lowerRoman"/>
      <w:lvlText w:val="%6."/>
      <w:lvlJc w:val="right"/>
      <w:pPr>
        <w:ind w:left="4669" w:firstLine="18496"/>
      </w:pPr>
      <w:rPr>
        <w:rFonts w:cs="Times New Roman"/>
      </w:rPr>
    </w:lvl>
    <w:lvl w:ilvl="6">
      <w:start w:val="1"/>
      <w:numFmt w:val="decimal"/>
      <w:lvlText w:val="%7."/>
      <w:lvlJc w:val="left"/>
      <w:pPr>
        <w:ind w:left="5389" w:firstLine="21196"/>
      </w:pPr>
      <w:rPr>
        <w:rFonts w:cs="Times New Roman"/>
      </w:rPr>
    </w:lvl>
    <w:lvl w:ilvl="7">
      <w:start w:val="1"/>
      <w:numFmt w:val="lowerLetter"/>
      <w:lvlText w:val="%8."/>
      <w:lvlJc w:val="left"/>
      <w:pPr>
        <w:ind w:left="6109" w:firstLine="24076"/>
      </w:pPr>
      <w:rPr>
        <w:rFonts w:cs="Times New Roman"/>
      </w:rPr>
    </w:lvl>
    <w:lvl w:ilvl="8">
      <w:start w:val="1"/>
      <w:numFmt w:val="lowerRoman"/>
      <w:lvlText w:val="%9."/>
      <w:lvlJc w:val="right"/>
      <w:pPr>
        <w:ind w:left="6829" w:firstLine="27136"/>
      </w:pPr>
      <w:rPr>
        <w:rFonts w:cs="Times New Roman"/>
      </w:rPr>
    </w:lvl>
  </w:abstractNum>
  <w:abstractNum w:abstractNumId="5" w15:restartNumberingAfterBreak="0">
    <w:nsid w:val="12EE6DC4"/>
    <w:multiLevelType w:val="multilevel"/>
    <w:tmpl w:val="999CA3D0"/>
    <w:lvl w:ilvl="0">
      <w:start w:val="3"/>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5"/>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1"/>
      </w:pPr>
      <w:rPr>
        <w:rFonts w:cs="Times New Roman"/>
      </w:rPr>
    </w:lvl>
    <w:lvl w:ilvl="8">
      <w:start w:val="1"/>
      <w:numFmt w:val="decimal"/>
      <w:lvlText w:val="%1.%2.%3.%4.%5.%6.%7.%8.%9."/>
      <w:lvlJc w:val="left"/>
      <w:pPr>
        <w:ind w:left="4320" w:firstLine="15840"/>
      </w:pPr>
      <w:rPr>
        <w:rFonts w:cs="Times New Roman"/>
      </w:rPr>
    </w:lvl>
  </w:abstractNum>
  <w:abstractNum w:abstractNumId="6" w15:restartNumberingAfterBreak="0">
    <w:nsid w:val="15A0621A"/>
    <w:multiLevelType w:val="multilevel"/>
    <w:tmpl w:val="99A24DE8"/>
    <w:lvl w:ilvl="0">
      <w:start w:val="1"/>
      <w:numFmt w:val="decimal"/>
      <w:lvlText w:val="%1."/>
      <w:lvlJc w:val="left"/>
      <w:pPr>
        <w:ind w:left="502" w:firstLine="1146"/>
      </w:pPr>
      <w:rPr>
        <w:rFonts w:ascii="Times New Roman" w:eastAsia="Times New Roman" w:hAnsi="Times New Roman" w:cs="Times New Roman"/>
      </w:rPr>
    </w:lvl>
    <w:lvl w:ilvl="1">
      <w:start w:val="1"/>
      <w:numFmt w:val="decimal"/>
      <w:lvlText w:val="%2."/>
      <w:lvlJc w:val="left"/>
      <w:pPr>
        <w:ind w:left="1440" w:firstLine="3960"/>
      </w:pPr>
      <w:rPr>
        <w:rFonts w:cs="Times New Roman"/>
      </w:rPr>
    </w:lvl>
    <w:lvl w:ilvl="2">
      <w:start w:val="1"/>
      <w:numFmt w:val="decimal"/>
      <w:lvlText w:val="%3."/>
      <w:lvlJc w:val="left"/>
      <w:pPr>
        <w:ind w:left="2160" w:firstLine="6120"/>
      </w:pPr>
      <w:rPr>
        <w:rFonts w:cs="Times New Roman"/>
      </w:rPr>
    </w:lvl>
    <w:lvl w:ilvl="3">
      <w:start w:val="1"/>
      <w:numFmt w:val="decimal"/>
      <w:lvlText w:val="%4."/>
      <w:lvlJc w:val="left"/>
      <w:pPr>
        <w:ind w:left="2880" w:firstLine="8280"/>
      </w:pPr>
      <w:rPr>
        <w:rFonts w:cs="Times New Roman"/>
      </w:rPr>
    </w:lvl>
    <w:lvl w:ilvl="4">
      <w:start w:val="1"/>
      <w:numFmt w:val="decimal"/>
      <w:lvlText w:val="%5."/>
      <w:lvlJc w:val="left"/>
      <w:pPr>
        <w:ind w:left="3600" w:firstLine="10440"/>
      </w:pPr>
      <w:rPr>
        <w:rFonts w:cs="Times New Roman"/>
      </w:rPr>
    </w:lvl>
    <w:lvl w:ilvl="5">
      <w:start w:val="1"/>
      <w:numFmt w:val="decimal"/>
      <w:lvlText w:val="%6."/>
      <w:lvlJc w:val="left"/>
      <w:pPr>
        <w:ind w:left="4320" w:firstLine="12600"/>
      </w:pPr>
      <w:rPr>
        <w:rFonts w:cs="Times New Roman"/>
      </w:rPr>
    </w:lvl>
    <w:lvl w:ilvl="6">
      <w:start w:val="1"/>
      <w:numFmt w:val="decimal"/>
      <w:lvlText w:val="%7."/>
      <w:lvlJc w:val="left"/>
      <w:pPr>
        <w:ind w:left="5040" w:firstLine="14760"/>
      </w:pPr>
      <w:rPr>
        <w:rFonts w:cs="Times New Roman"/>
      </w:rPr>
    </w:lvl>
    <w:lvl w:ilvl="7">
      <w:start w:val="1"/>
      <w:numFmt w:val="decimal"/>
      <w:lvlText w:val="%8."/>
      <w:lvlJc w:val="left"/>
      <w:pPr>
        <w:ind w:left="5760" w:firstLine="16920"/>
      </w:pPr>
      <w:rPr>
        <w:rFonts w:cs="Times New Roman"/>
      </w:rPr>
    </w:lvl>
    <w:lvl w:ilvl="8">
      <w:start w:val="1"/>
      <w:numFmt w:val="decimal"/>
      <w:lvlText w:val="%9."/>
      <w:lvlJc w:val="left"/>
      <w:pPr>
        <w:ind w:left="6480" w:firstLine="19080"/>
      </w:pPr>
      <w:rPr>
        <w:rFonts w:cs="Times New Roman"/>
      </w:rPr>
    </w:lvl>
  </w:abstractNum>
  <w:abstractNum w:abstractNumId="7" w15:restartNumberingAfterBreak="0">
    <w:nsid w:val="15B74FE5"/>
    <w:multiLevelType w:val="hybridMultilevel"/>
    <w:tmpl w:val="34D4110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1AF73088"/>
    <w:multiLevelType w:val="multilevel"/>
    <w:tmpl w:val="14DA2EDA"/>
    <w:lvl w:ilvl="0">
      <w:start w:val="1"/>
      <w:numFmt w:val="decimal"/>
      <w:lvlText w:val="%1."/>
      <w:lvlJc w:val="left"/>
      <w:pPr>
        <w:ind w:left="360" w:firstLine="1080"/>
      </w:pPr>
      <w:rPr>
        <w:rFonts w:cs="Times New Roman"/>
        <w:b w:val="0"/>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5"/>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1"/>
      </w:pPr>
      <w:rPr>
        <w:rFonts w:cs="Times New Roman"/>
      </w:rPr>
    </w:lvl>
    <w:lvl w:ilvl="8">
      <w:start w:val="1"/>
      <w:numFmt w:val="decimal"/>
      <w:lvlText w:val="%1.%2.%3.%4.%5.%6.%7.%8.%9."/>
      <w:lvlJc w:val="left"/>
      <w:pPr>
        <w:ind w:left="4320" w:firstLine="15840"/>
      </w:pPr>
      <w:rPr>
        <w:rFonts w:cs="Times New Roman"/>
      </w:rPr>
    </w:lvl>
  </w:abstractNum>
  <w:abstractNum w:abstractNumId="9" w15:restartNumberingAfterBreak="0">
    <w:nsid w:val="2291469C"/>
    <w:multiLevelType w:val="hybridMultilevel"/>
    <w:tmpl w:val="196A4CEE"/>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0" w15:restartNumberingAfterBreak="0">
    <w:nsid w:val="22FB3776"/>
    <w:multiLevelType w:val="multilevel"/>
    <w:tmpl w:val="C1FA2D52"/>
    <w:lvl w:ilvl="0">
      <w:start w:val="1"/>
      <w:numFmt w:val="decimal"/>
      <w:lvlText w:val="%1."/>
      <w:lvlJc w:val="left"/>
      <w:pPr>
        <w:ind w:left="432" w:firstLine="1368"/>
      </w:pPr>
      <w:rPr>
        <w:rFonts w:cs="Times New Roman"/>
      </w:rPr>
    </w:lvl>
    <w:lvl w:ilvl="1">
      <w:start w:val="1"/>
      <w:numFmt w:val="lowerLetter"/>
      <w:lvlText w:val="%2."/>
      <w:lvlJc w:val="left"/>
      <w:pPr>
        <w:ind w:left="1152" w:firstLine="4248"/>
      </w:pPr>
      <w:rPr>
        <w:rFonts w:cs="Times New Roman"/>
      </w:rPr>
    </w:lvl>
    <w:lvl w:ilvl="2">
      <w:start w:val="1"/>
      <w:numFmt w:val="lowerRoman"/>
      <w:lvlText w:val="%3."/>
      <w:lvlJc w:val="right"/>
      <w:pPr>
        <w:ind w:left="1872" w:firstLine="7308"/>
      </w:pPr>
      <w:rPr>
        <w:rFonts w:cs="Times New Roman"/>
      </w:rPr>
    </w:lvl>
    <w:lvl w:ilvl="3">
      <w:start w:val="1"/>
      <w:numFmt w:val="decimal"/>
      <w:lvlText w:val="%4."/>
      <w:lvlJc w:val="left"/>
      <w:pPr>
        <w:ind w:left="2592" w:firstLine="10008"/>
      </w:pPr>
      <w:rPr>
        <w:rFonts w:cs="Times New Roman"/>
      </w:rPr>
    </w:lvl>
    <w:lvl w:ilvl="4">
      <w:start w:val="1"/>
      <w:numFmt w:val="lowerLetter"/>
      <w:lvlText w:val="%5."/>
      <w:lvlJc w:val="left"/>
      <w:pPr>
        <w:ind w:left="3312" w:firstLine="12888"/>
      </w:pPr>
      <w:rPr>
        <w:rFonts w:cs="Times New Roman"/>
      </w:rPr>
    </w:lvl>
    <w:lvl w:ilvl="5">
      <w:start w:val="1"/>
      <w:numFmt w:val="lowerRoman"/>
      <w:lvlText w:val="%6."/>
      <w:lvlJc w:val="right"/>
      <w:pPr>
        <w:ind w:left="4032" w:firstLine="15948"/>
      </w:pPr>
      <w:rPr>
        <w:rFonts w:cs="Times New Roman"/>
      </w:rPr>
    </w:lvl>
    <w:lvl w:ilvl="6">
      <w:start w:val="1"/>
      <w:numFmt w:val="decimal"/>
      <w:lvlText w:val="%7."/>
      <w:lvlJc w:val="left"/>
      <w:pPr>
        <w:ind w:left="4752" w:firstLine="18648"/>
      </w:pPr>
      <w:rPr>
        <w:rFonts w:cs="Times New Roman"/>
      </w:rPr>
    </w:lvl>
    <w:lvl w:ilvl="7">
      <w:start w:val="1"/>
      <w:numFmt w:val="lowerLetter"/>
      <w:lvlText w:val="%8."/>
      <w:lvlJc w:val="left"/>
      <w:pPr>
        <w:ind w:left="5472" w:firstLine="21528"/>
      </w:pPr>
      <w:rPr>
        <w:rFonts w:cs="Times New Roman"/>
      </w:rPr>
    </w:lvl>
    <w:lvl w:ilvl="8">
      <w:start w:val="1"/>
      <w:numFmt w:val="lowerRoman"/>
      <w:lvlText w:val="%9."/>
      <w:lvlJc w:val="right"/>
      <w:pPr>
        <w:ind w:left="6192" w:firstLine="24588"/>
      </w:pPr>
      <w:rPr>
        <w:rFonts w:cs="Times New Roman"/>
      </w:rPr>
    </w:lvl>
  </w:abstractNum>
  <w:abstractNum w:abstractNumId="11" w15:restartNumberingAfterBreak="0">
    <w:nsid w:val="244533DE"/>
    <w:multiLevelType w:val="multilevel"/>
    <w:tmpl w:val="FF9CACEE"/>
    <w:lvl w:ilvl="0">
      <w:start w:val="1"/>
      <w:numFmt w:val="decimal"/>
      <w:lvlText w:val="%1."/>
      <w:lvlJc w:val="left"/>
      <w:pPr>
        <w:ind w:left="720" w:firstLine="3240"/>
      </w:pPr>
      <w:rPr>
        <w:rFonts w:cs="Times New Roman"/>
        <w:u w:val="none"/>
      </w:rPr>
    </w:lvl>
    <w:lvl w:ilvl="1">
      <w:start w:val="1"/>
      <w:numFmt w:val="lowerLetter"/>
      <w:lvlText w:val="%2."/>
      <w:lvlJc w:val="left"/>
      <w:pPr>
        <w:ind w:left="1440" w:firstLine="6840"/>
      </w:pPr>
      <w:rPr>
        <w:rFonts w:cs="Times New Roman"/>
        <w:u w:val="none"/>
      </w:rPr>
    </w:lvl>
    <w:lvl w:ilvl="2">
      <w:start w:val="1"/>
      <w:numFmt w:val="lowerRoman"/>
      <w:lvlText w:val="%3."/>
      <w:lvlJc w:val="right"/>
      <w:pPr>
        <w:ind w:left="2160" w:firstLine="10440"/>
      </w:pPr>
      <w:rPr>
        <w:rFonts w:cs="Times New Roman"/>
        <w:u w:val="none"/>
      </w:rPr>
    </w:lvl>
    <w:lvl w:ilvl="3">
      <w:start w:val="1"/>
      <w:numFmt w:val="decimal"/>
      <w:lvlText w:val="%4."/>
      <w:lvlJc w:val="left"/>
      <w:pPr>
        <w:ind w:left="2880" w:firstLine="14040"/>
      </w:pPr>
      <w:rPr>
        <w:rFonts w:cs="Times New Roman"/>
        <w:b w:val="0"/>
        <w:u w:val="none"/>
      </w:rPr>
    </w:lvl>
    <w:lvl w:ilvl="4">
      <w:start w:val="1"/>
      <w:numFmt w:val="lowerLetter"/>
      <w:lvlText w:val="%5."/>
      <w:lvlJc w:val="left"/>
      <w:pPr>
        <w:ind w:left="3600" w:firstLine="17640"/>
      </w:pPr>
      <w:rPr>
        <w:rFonts w:cs="Times New Roman"/>
        <w:u w:val="none"/>
      </w:rPr>
    </w:lvl>
    <w:lvl w:ilvl="5">
      <w:start w:val="1"/>
      <w:numFmt w:val="lowerRoman"/>
      <w:lvlText w:val="%6."/>
      <w:lvlJc w:val="right"/>
      <w:pPr>
        <w:ind w:left="4320" w:firstLine="21240"/>
      </w:pPr>
      <w:rPr>
        <w:rFonts w:cs="Times New Roman"/>
        <w:u w:val="none"/>
      </w:rPr>
    </w:lvl>
    <w:lvl w:ilvl="6">
      <w:start w:val="1"/>
      <w:numFmt w:val="decimal"/>
      <w:lvlText w:val="%7."/>
      <w:lvlJc w:val="left"/>
      <w:pPr>
        <w:ind w:left="5040" w:firstLine="24840"/>
      </w:pPr>
      <w:rPr>
        <w:rFonts w:cs="Times New Roman"/>
        <w:u w:val="none"/>
      </w:rPr>
    </w:lvl>
    <w:lvl w:ilvl="7">
      <w:start w:val="1"/>
      <w:numFmt w:val="lowerLetter"/>
      <w:lvlText w:val="%8."/>
      <w:lvlJc w:val="left"/>
      <w:pPr>
        <w:ind w:left="5760" w:firstLine="28440"/>
      </w:pPr>
      <w:rPr>
        <w:rFonts w:cs="Times New Roman"/>
        <w:u w:val="none"/>
      </w:rPr>
    </w:lvl>
    <w:lvl w:ilvl="8">
      <w:start w:val="1"/>
      <w:numFmt w:val="lowerRoman"/>
      <w:lvlText w:val="%9."/>
      <w:lvlJc w:val="right"/>
      <w:pPr>
        <w:ind w:left="6480" w:hanging="6480"/>
      </w:pPr>
      <w:rPr>
        <w:rFonts w:cs="Times New Roman"/>
        <w:u w:val="none"/>
      </w:rPr>
    </w:lvl>
  </w:abstractNum>
  <w:abstractNum w:abstractNumId="12" w15:restartNumberingAfterBreak="0">
    <w:nsid w:val="262D485E"/>
    <w:multiLevelType w:val="multilevel"/>
    <w:tmpl w:val="05BA0A2E"/>
    <w:lvl w:ilvl="0">
      <w:start w:val="1"/>
      <w:numFmt w:val="decimal"/>
      <w:lvlText w:val="%1."/>
      <w:lvlJc w:val="left"/>
      <w:pPr>
        <w:ind w:hanging="360"/>
      </w:pPr>
      <w:rPr>
        <w:rFonts w:cs="Times New Roman"/>
      </w:rPr>
    </w:lvl>
    <w:lvl w:ilvl="1">
      <w:start w:val="1"/>
      <w:numFmt w:val="lowerLetter"/>
      <w:lvlText w:val="%2."/>
      <w:lvlJc w:val="left"/>
      <w:pPr>
        <w:ind w:left="720" w:firstLine="2520"/>
      </w:pPr>
      <w:rPr>
        <w:rFonts w:cs="Times New Roman"/>
      </w:rPr>
    </w:lvl>
    <w:lvl w:ilvl="2">
      <w:start w:val="1"/>
      <w:numFmt w:val="lowerRoman"/>
      <w:lvlText w:val="%3."/>
      <w:lvlJc w:val="right"/>
      <w:pPr>
        <w:ind w:left="1440" w:firstLine="5580"/>
      </w:pPr>
      <w:rPr>
        <w:rFonts w:cs="Times New Roman"/>
      </w:rPr>
    </w:lvl>
    <w:lvl w:ilvl="3">
      <w:start w:val="1"/>
      <w:numFmt w:val="decimal"/>
      <w:lvlText w:val="%4."/>
      <w:lvlJc w:val="left"/>
      <w:pPr>
        <w:ind w:left="2160" w:firstLine="8280"/>
      </w:pPr>
      <w:rPr>
        <w:rFonts w:cs="Times New Roman"/>
      </w:rPr>
    </w:lvl>
    <w:lvl w:ilvl="4">
      <w:start w:val="1"/>
      <w:numFmt w:val="lowerLetter"/>
      <w:lvlText w:val="%5."/>
      <w:lvlJc w:val="left"/>
      <w:pPr>
        <w:ind w:left="2880" w:firstLine="11160"/>
      </w:pPr>
      <w:rPr>
        <w:rFonts w:cs="Times New Roman"/>
      </w:rPr>
    </w:lvl>
    <w:lvl w:ilvl="5">
      <w:start w:val="1"/>
      <w:numFmt w:val="lowerRoman"/>
      <w:lvlText w:val="%6."/>
      <w:lvlJc w:val="right"/>
      <w:pPr>
        <w:ind w:left="3600" w:firstLine="14220"/>
      </w:pPr>
      <w:rPr>
        <w:rFonts w:cs="Times New Roman"/>
      </w:rPr>
    </w:lvl>
    <w:lvl w:ilvl="6">
      <w:start w:val="1"/>
      <w:numFmt w:val="decimal"/>
      <w:lvlText w:val="%7."/>
      <w:lvlJc w:val="left"/>
      <w:pPr>
        <w:ind w:left="4320" w:firstLine="16920"/>
      </w:pPr>
      <w:rPr>
        <w:rFonts w:cs="Times New Roman"/>
      </w:rPr>
    </w:lvl>
    <w:lvl w:ilvl="7">
      <w:start w:val="1"/>
      <w:numFmt w:val="lowerLetter"/>
      <w:lvlText w:val="%8."/>
      <w:lvlJc w:val="left"/>
      <w:pPr>
        <w:ind w:left="5040" w:firstLine="19800"/>
      </w:pPr>
      <w:rPr>
        <w:rFonts w:cs="Times New Roman"/>
      </w:rPr>
    </w:lvl>
    <w:lvl w:ilvl="8">
      <w:start w:val="1"/>
      <w:numFmt w:val="lowerRoman"/>
      <w:lvlText w:val="%9."/>
      <w:lvlJc w:val="right"/>
      <w:pPr>
        <w:ind w:left="5760" w:firstLine="22860"/>
      </w:pPr>
      <w:rPr>
        <w:rFonts w:cs="Times New Roman"/>
      </w:rPr>
    </w:lvl>
  </w:abstractNum>
  <w:abstractNum w:abstractNumId="13" w15:restartNumberingAfterBreak="0">
    <w:nsid w:val="2D4603B0"/>
    <w:multiLevelType w:val="multilevel"/>
    <w:tmpl w:val="B074EE02"/>
    <w:lvl w:ilvl="0">
      <w:start w:val="2"/>
      <w:numFmt w:val="decimal"/>
      <w:lvlText w:val="%1."/>
      <w:lvlJc w:val="left"/>
      <w:pPr>
        <w:ind w:left="360" w:firstLine="1080"/>
      </w:pPr>
      <w:rPr>
        <w:rFonts w:cs="Times New Roman" w:hint="default"/>
      </w:rPr>
    </w:lvl>
    <w:lvl w:ilvl="1">
      <w:start w:val="1"/>
      <w:numFmt w:val="decimal"/>
      <w:lvlText w:val="%1.%2."/>
      <w:lvlJc w:val="left"/>
      <w:pPr>
        <w:ind w:left="792" w:firstLine="2736"/>
      </w:pPr>
      <w:rPr>
        <w:rFonts w:cs="Times New Roman" w:hint="default"/>
      </w:rPr>
    </w:lvl>
    <w:lvl w:ilvl="2">
      <w:start w:val="1"/>
      <w:numFmt w:val="decimal"/>
      <w:lvlText w:val="%1.%2.%3."/>
      <w:lvlJc w:val="left"/>
      <w:pPr>
        <w:ind w:left="1224" w:firstLine="4392"/>
      </w:pPr>
      <w:rPr>
        <w:rFonts w:cs="Times New Roman" w:hint="default"/>
      </w:rPr>
    </w:lvl>
    <w:lvl w:ilvl="3">
      <w:start w:val="1"/>
      <w:numFmt w:val="decimal"/>
      <w:lvlText w:val="%1.%2.%3.%4."/>
      <w:lvlJc w:val="left"/>
      <w:pPr>
        <w:ind w:left="1728" w:firstLine="6264"/>
      </w:pPr>
      <w:rPr>
        <w:rFonts w:cs="Times New Roman" w:hint="default"/>
      </w:rPr>
    </w:lvl>
    <w:lvl w:ilvl="4">
      <w:start w:val="1"/>
      <w:numFmt w:val="decimal"/>
      <w:lvlText w:val="%1.%2.%3.%4.%5."/>
      <w:lvlJc w:val="left"/>
      <w:pPr>
        <w:ind w:left="2232" w:firstLine="8135"/>
      </w:pPr>
      <w:rPr>
        <w:rFonts w:cs="Times New Roman" w:hint="default"/>
      </w:rPr>
    </w:lvl>
    <w:lvl w:ilvl="5">
      <w:start w:val="1"/>
      <w:numFmt w:val="decimal"/>
      <w:lvlText w:val="%1.%2.%3.%4.%5.%6."/>
      <w:lvlJc w:val="left"/>
      <w:pPr>
        <w:ind w:left="2736" w:firstLine="10008"/>
      </w:pPr>
      <w:rPr>
        <w:rFonts w:cs="Times New Roman" w:hint="default"/>
      </w:rPr>
    </w:lvl>
    <w:lvl w:ilvl="6">
      <w:start w:val="1"/>
      <w:numFmt w:val="decimal"/>
      <w:lvlText w:val="%1.%2.%3.%4.%5.%6.%7."/>
      <w:lvlJc w:val="left"/>
      <w:pPr>
        <w:ind w:left="3240" w:firstLine="11880"/>
      </w:pPr>
      <w:rPr>
        <w:rFonts w:cs="Times New Roman" w:hint="default"/>
      </w:rPr>
    </w:lvl>
    <w:lvl w:ilvl="7">
      <w:start w:val="1"/>
      <w:numFmt w:val="decimal"/>
      <w:lvlText w:val="%1.%2.%3.%4.%5.%6.%7.%8."/>
      <w:lvlJc w:val="left"/>
      <w:pPr>
        <w:ind w:left="3744" w:firstLine="13751"/>
      </w:pPr>
      <w:rPr>
        <w:rFonts w:cs="Times New Roman" w:hint="default"/>
      </w:rPr>
    </w:lvl>
    <w:lvl w:ilvl="8">
      <w:start w:val="1"/>
      <w:numFmt w:val="decimal"/>
      <w:lvlText w:val="%1.%2.%3.%4.%5.%6.%7.%8.%9."/>
      <w:lvlJc w:val="left"/>
      <w:pPr>
        <w:ind w:left="4320" w:firstLine="15840"/>
      </w:pPr>
      <w:rPr>
        <w:rFonts w:cs="Times New Roman" w:hint="default"/>
      </w:rPr>
    </w:lvl>
  </w:abstractNum>
  <w:abstractNum w:abstractNumId="14" w15:restartNumberingAfterBreak="0">
    <w:nsid w:val="3F531305"/>
    <w:multiLevelType w:val="multilevel"/>
    <w:tmpl w:val="906C1120"/>
    <w:lvl w:ilvl="0">
      <w:start w:val="1"/>
      <w:numFmt w:val="decimal"/>
      <w:lvlText w:val="%1."/>
      <w:lvlJc w:val="left"/>
      <w:pPr>
        <w:ind w:left="720" w:firstLine="2520"/>
      </w:pPr>
      <w:rPr>
        <w:rFonts w:cs="Times New Roman"/>
      </w:rPr>
    </w:lvl>
    <w:lvl w:ilvl="1">
      <w:start w:val="1"/>
      <w:numFmt w:val="lowerLetter"/>
      <w:lvlText w:val="%2."/>
      <w:lvlJc w:val="left"/>
      <w:pPr>
        <w:ind w:left="1440" w:firstLine="5400"/>
      </w:pPr>
      <w:rPr>
        <w:rFonts w:cs="Times New Roman"/>
      </w:rPr>
    </w:lvl>
    <w:lvl w:ilvl="2">
      <w:start w:val="1"/>
      <w:numFmt w:val="lowerRoman"/>
      <w:lvlText w:val="%3."/>
      <w:lvlJc w:val="right"/>
      <w:pPr>
        <w:ind w:left="2160" w:firstLine="8460"/>
      </w:pPr>
      <w:rPr>
        <w:rFonts w:cs="Times New Roman"/>
      </w:rPr>
    </w:lvl>
    <w:lvl w:ilvl="3">
      <w:start w:val="1"/>
      <w:numFmt w:val="decimal"/>
      <w:lvlText w:val="%4."/>
      <w:lvlJc w:val="left"/>
      <w:pPr>
        <w:ind w:left="2880" w:firstLine="11160"/>
      </w:pPr>
      <w:rPr>
        <w:rFonts w:cs="Times New Roman"/>
      </w:rPr>
    </w:lvl>
    <w:lvl w:ilvl="4">
      <w:start w:val="1"/>
      <w:numFmt w:val="lowerLetter"/>
      <w:lvlText w:val="%5."/>
      <w:lvlJc w:val="left"/>
      <w:pPr>
        <w:ind w:left="3600" w:firstLine="14040"/>
      </w:pPr>
      <w:rPr>
        <w:rFonts w:cs="Times New Roman"/>
      </w:rPr>
    </w:lvl>
    <w:lvl w:ilvl="5">
      <w:start w:val="1"/>
      <w:numFmt w:val="lowerRoman"/>
      <w:lvlText w:val="%6."/>
      <w:lvlJc w:val="right"/>
      <w:pPr>
        <w:ind w:left="4320" w:firstLine="17100"/>
      </w:pPr>
      <w:rPr>
        <w:rFonts w:cs="Times New Roman"/>
      </w:rPr>
    </w:lvl>
    <w:lvl w:ilvl="6">
      <w:start w:val="1"/>
      <w:numFmt w:val="decimal"/>
      <w:lvlText w:val="%7."/>
      <w:lvlJc w:val="left"/>
      <w:pPr>
        <w:ind w:left="5040" w:firstLine="19800"/>
      </w:pPr>
      <w:rPr>
        <w:rFonts w:cs="Times New Roman"/>
      </w:rPr>
    </w:lvl>
    <w:lvl w:ilvl="7">
      <w:start w:val="1"/>
      <w:numFmt w:val="lowerLetter"/>
      <w:lvlText w:val="%8."/>
      <w:lvlJc w:val="left"/>
      <w:pPr>
        <w:ind w:left="5760" w:firstLine="22680"/>
      </w:pPr>
      <w:rPr>
        <w:rFonts w:cs="Times New Roman"/>
      </w:rPr>
    </w:lvl>
    <w:lvl w:ilvl="8">
      <w:start w:val="1"/>
      <w:numFmt w:val="lowerRoman"/>
      <w:lvlText w:val="%9."/>
      <w:lvlJc w:val="right"/>
      <w:pPr>
        <w:ind w:left="6480" w:firstLine="25740"/>
      </w:pPr>
      <w:rPr>
        <w:rFonts w:cs="Times New Roman"/>
      </w:rPr>
    </w:lvl>
  </w:abstractNum>
  <w:abstractNum w:abstractNumId="15" w15:restartNumberingAfterBreak="0">
    <w:nsid w:val="3F7B036A"/>
    <w:multiLevelType w:val="multilevel"/>
    <w:tmpl w:val="450C5EB2"/>
    <w:lvl w:ilvl="0">
      <w:start w:val="1"/>
      <w:numFmt w:val="decimal"/>
      <w:lvlText w:val="%1."/>
      <w:lvlJc w:val="left"/>
      <w:pPr>
        <w:ind w:hanging="360"/>
      </w:pPr>
      <w:rPr>
        <w:rFonts w:cs="Times New Roman"/>
      </w:rPr>
    </w:lvl>
    <w:lvl w:ilvl="1">
      <w:start w:val="1"/>
      <w:numFmt w:val="lowerLetter"/>
      <w:lvlText w:val="%2."/>
      <w:lvlJc w:val="left"/>
      <w:pPr>
        <w:ind w:left="720" w:firstLine="2520"/>
      </w:pPr>
      <w:rPr>
        <w:rFonts w:cs="Times New Roman"/>
      </w:rPr>
    </w:lvl>
    <w:lvl w:ilvl="2">
      <w:start w:val="1"/>
      <w:numFmt w:val="lowerRoman"/>
      <w:lvlText w:val="%3."/>
      <w:lvlJc w:val="right"/>
      <w:pPr>
        <w:ind w:left="1440" w:firstLine="5580"/>
      </w:pPr>
      <w:rPr>
        <w:rFonts w:cs="Times New Roman"/>
      </w:rPr>
    </w:lvl>
    <w:lvl w:ilvl="3">
      <w:start w:val="1"/>
      <w:numFmt w:val="decimal"/>
      <w:lvlText w:val="%4."/>
      <w:lvlJc w:val="left"/>
      <w:pPr>
        <w:ind w:left="2160" w:firstLine="8280"/>
      </w:pPr>
      <w:rPr>
        <w:rFonts w:cs="Times New Roman"/>
      </w:rPr>
    </w:lvl>
    <w:lvl w:ilvl="4">
      <w:start w:val="1"/>
      <w:numFmt w:val="lowerLetter"/>
      <w:lvlText w:val="%5."/>
      <w:lvlJc w:val="left"/>
      <w:pPr>
        <w:ind w:left="2880" w:firstLine="11160"/>
      </w:pPr>
      <w:rPr>
        <w:rFonts w:cs="Times New Roman"/>
      </w:rPr>
    </w:lvl>
    <w:lvl w:ilvl="5">
      <w:start w:val="1"/>
      <w:numFmt w:val="lowerRoman"/>
      <w:lvlText w:val="%6."/>
      <w:lvlJc w:val="right"/>
      <w:pPr>
        <w:ind w:left="3600" w:firstLine="14220"/>
      </w:pPr>
      <w:rPr>
        <w:rFonts w:cs="Times New Roman"/>
      </w:rPr>
    </w:lvl>
    <w:lvl w:ilvl="6">
      <w:start w:val="1"/>
      <w:numFmt w:val="decimal"/>
      <w:lvlText w:val="%7."/>
      <w:lvlJc w:val="left"/>
      <w:pPr>
        <w:ind w:left="4320" w:firstLine="16920"/>
      </w:pPr>
      <w:rPr>
        <w:rFonts w:cs="Times New Roman"/>
      </w:rPr>
    </w:lvl>
    <w:lvl w:ilvl="7">
      <w:start w:val="1"/>
      <w:numFmt w:val="lowerLetter"/>
      <w:lvlText w:val="%8."/>
      <w:lvlJc w:val="left"/>
      <w:pPr>
        <w:ind w:left="5040" w:firstLine="19800"/>
      </w:pPr>
      <w:rPr>
        <w:rFonts w:cs="Times New Roman"/>
      </w:rPr>
    </w:lvl>
    <w:lvl w:ilvl="8">
      <w:start w:val="1"/>
      <w:numFmt w:val="lowerRoman"/>
      <w:lvlText w:val="%9."/>
      <w:lvlJc w:val="right"/>
      <w:pPr>
        <w:ind w:left="5760" w:firstLine="22860"/>
      </w:pPr>
      <w:rPr>
        <w:rFonts w:cs="Times New Roman"/>
      </w:rPr>
    </w:lvl>
  </w:abstractNum>
  <w:abstractNum w:abstractNumId="16" w15:restartNumberingAfterBreak="0">
    <w:nsid w:val="439269B9"/>
    <w:multiLevelType w:val="multilevel"/>
    <w:tmpl w:val="48CC16F4"/>
    <w:lvl w:ilvl="0">
      <w:start w:val="1"/>
      <w:numFmt w:val="lowerLetter"/>
      <w:lvlText w:val="%1)"/>
      <w:lvlJc w:val="left"/>
      <w:pPr>
        <w:ind w:left="-2116" w:firstLine="3960"/>
      </w:pPr>
      <w:rPr>
        <w:rFonts w:ascii="Times New Roman" w:eastAsia="Times New Roman" w:hAnsi="Times New Roman" w:cs="Times New Roman"/>
      </w:rPr>
    </w:lvl>
    <w:lvl w:ilvl="1">
      <w:start w:val="1"/>
      <w:numFmt w:val="lowerLetter"/>
      <w:lvlText w:val="%2."/>
      <w:lvlJc w:val="left"/>
      <w:pPr>
        <w:ind w:left="-1396" w:firstLine="6840"/>
      </w:pPr>
      <w:rPr>
        <w:rFonts w:cs="Times New Roman"/>
      </w:rPr>
    </w:lvl>
    <w:lvl w:ilvl="2">
      <w:start w:val="1"/>
      <w:numFmt w:val="lowerRoman"/>
      <w:lvlText w:val="%3."/>
      <w:lvlJc w:val="right"/>
      <w:pPr>
        <w:ind w:left="-676" w:firstLine="9900"/>
      </w:pPr>
      <w:rPr>
        <w:rFonts w:cs="Times New Roman"/>
      </w:rPr>
    </w:lvl>
    <w:lvl w:ilvl="3">
      <w:start w:val="1"/>
      <w:numFmt w:val="decimal"/>
      <w:lvlText w:val="%4."/>
      <w:lvlJc w:val="left"/>
      <w:pPr>
        <w:ind w:left="44" w:firstLine="12600"/>
      </w:pPr>
      <w:rPr>
        <w:rFonts w:cs="Times New Roman"/>
      </w:rPr>
    </w:lvl>
    <w:lvl w:ilvl="4">
      <w:start w:val="1"/>
      <w:numFmt w:val="lowerLetter"/>
      <w:lvlText w:val="%5."/>
      <w:lvlJc w:val="left"/>
      <w:pPr>
        <w:ind w:left="764" w:firstLine="15480"/>
      </w:pPr>
      <w:rPr>
        <w:rFonts w:cs="Times New Roman"/>
      </w:rPr>
    </w:lvl>
    <w:lvl w:ilvl="5">
      <w:start w:val="1"/>
      <w:numFmt w:val="lowerRoman"/>
      <w:lvlText w:val="%6."/>
      <w:lvlJc w:val="right"/>
      <w:pPr>
        <w:ind w:left="1484" w:firstLine="18540"/>
      </w:pPr>
      <w:rPr>
        <w:rFonts w:cs="Times New Roman"/>
      </w:rPr>
    </w:lvl>
    <w:lvl w:ilvl="6">
      <w:start w:val="1"/>
      <w:numFmt w:val="decimal"/>
      <w:lvlText w:val="%7."/>
      <w:lvlJc w:val="left"/>
      <w:pPr>
        <w:ind w:left="2204" w:firstLine="21240"/>
      </w:pPr>
      <w:rPr>
        <w:rFonts w:cs="Times New Roman"/>
      </w:rPr>
    </w:lvl>
    <w:lvl w:ilvl="7">
      <w:start w:val="1"/>
      <w:numFmt w:val="lowerLetter"/>
      <w:lvlText w:val="%8."/>
      <w:lvlJc w:val="left"/>
      <w:pPr>
        <w:ind w:left="2924" w:firstLine="24120"/>
      </w:pPr>
      <w:rPr>
        <w:rFonts w:cs="Times New Roman"/>
      </w:rPr>
    </w:lvl>
    <w:lvl w:ilvl="8">
      <w:start w:val="1"/>
      <w:numFmt w:val="lowerRoman"/>
      <w:lvlText w:val="%9."/>
      <w:lvlJc w:val="right"/>
      <w:pPr>
        <w:ind w:left="3644" w:firstLine="27180"/>
      </w:pPr>
      <w:rPr>
        <w:rFonts w:cs="Times New Roman"/>
      </w:rPr>
    </w:lvl>
  </w:abstractNum>
  <w:abstractNum w:abstractNumId="17" w15:restartNumberingAfterBreak="0">
    <w:nsid w:val="56926A38"/>
    <w:multiLevelType w:val="multilevel"/>
    <w:tmpl w:val="51F0E4A0"/>
    <w:lvl w:ilvl="0">
      <w:start w:val="1"/>
      <w:numFmt w:val="decimal"/>
      <w:lvlText w:val="%1."/>
      <w:lvlJc w:val="left"/>
      <w:pPr>
        <w:ind w:left="502" w:firstLine="1146"/>
      </w:pPr>
      <w:rPr>
        <w:rFonts w:ascii="Times New Roman" w:eastAsia="Times New Roman" w:hAnsi="Times New Roman" w:cs="Times New Roman"/>
      </w:rPr>
    </w:lvl>
    <w:lvl w:ilvl="1">
      <w:start w:val="1"/>
      <w:numFmt w:val="decimal"/>
      <w:lvlText w:val="%2."/>
      <w:lvlJc w:val="left"/>
      <w:pPr>
        <w:ind w:left="1222" w:firstLine="3306"/>
      </w:pPr>
      <w:rPr>
        <w:rFonts w:cs="Times New Roman"/>
      </w:rPr>
    </w:lvl>
    <w:lvl w:ilvl="2">
      <w:start w:val="1"/>
      <w:numFmt w:val="decimal"/>
      <w:lvlText w:val="%3."/>
      <w:lvlJc w:val="left"/>
      <w:pPr>
        <w:ind w:left="1942" w:firstLine="5465"/>
      </w:pPr>
      <w:rPr>
        <w:rFonts w:cs="Times New Roman"/>
      </w:rPr>
    </w:lvl>
    <w:lvl w:ilvl="3">
      <w:start w:val="1"/>
      <w:numFmt w:val="decimal"/>
      <w:lvlText w:val="%4."/>
      <w:lvlJc w:val="left"/>
      <w:pPr>
        <w:ind w:left="2662" w:firstLine="7625"/>
      </w:pPr>
      <w:rPr>
        <w:rFonts w:cs="Times New Roman"/>
      </w:rPr>
    </w:lvl>
    <w:lvl w:ilvl="4">
      <w:start w:val="1"/>
      <w:numFmt w:val="decimal"/>
      <w:lvlText w:val="%5."/>
      <w:lvlJc w:val="left"/>
      <w:pPr>
        <w:ind w:left="3382" w:firstLine="9786"/>
      </w:pPr>
      <w:rPr>
        <w:rFonts w:cs="Times New Roman"/>
      </w:rPr>
    </w:lvl>
    <w:lvl w:ilvl="5">
      <w:start w:val="1"/>
      <w:numFmt w:val="decimal"/>
      <w:lvlText w:val="%6."/>
      <w:lvlJc w:val="left"/>
      <w:pPr>
        <w:ind w:left="4102" w:firstLine="11946"/>
      </w:pPr>
      <w:rPr>
        <w:rFonts w:cs="Times New Roman"/>
      </w:rPr>
    </w:lvl>
    <w:lvl w:ilvl="6">
      <w:start w:val="1"/>
      <w:numFmt w:val="decimal"/>
      <w:lvlText w:val="%7."/>
      <w:lvlJc w:val="left"/>
      <w:pPr>
        <w:ind w:left="4822" w:firstLine="14106"/>
      </w:pPr>
      <w:rPr>
        <w:rFonts w:cs="Times New Roman"/>
      </w:rPr>
    </w:lvl>
    <w:lvl w:ilvl="7">
      <w:start w:val="1"/>
      <w:numFmt w:val="decimal"/>
      <w:lvlText w:val="%8."/>
      <w:lvlJc w:val="left"/>
      <w:pPr>
        <w:ind w:left="5542" w:firstLine="16266"/>
      </w:pPr>
      <w:rPr>
        <w:rFonts w:cs="Times New Roman"/>
      </w:rPr>
    </w:lvl>
    <w:lvl w:ilvl="8">
      <w:start w:val="1"/>
      <w:numFmt w:val="decimal"/>
      <w:lvlText w:val="%9."/>
      <w:lvlJc w:val="left"/>
      <w:pPr>
        <w:ind w:left="6262" w:firstLine="18426"/>
      </w:pPr>
      <w:rPr>
        <w:rFonts w:cs="Times New Roman"/>
      </w:rPr>
    </w:lvl>
  </w:abstractNum>
  <w:abstractNum w:abstractNumId="18" w15:restartNumberingAfterBreak="0">
    <w:nsid w:val="571802D9"/>
    <w:multiLevelType w:val="multilevel"/>
    <w:tmpl w:val="C590A794"/>
    <w:lvl w:ilvl="0">
      <w:start w:val="1"/>
      <w:numFmt w:val="lowerLetter"/>
      <w:lvlText w:val="%1)"/>
      <w:lvlJc w:val="left"/>
      <w:pPr>
        <w:ind w:left="1004" w:firstLine="3656"/>
      </w:pPr>
      <w:rPr>
        <w:rFonts w:ascii="Times New Roman" w:eastAsia="Times New Roman" w:hAnsi="Times New Roman" w:cs="Times New Roman"/>
      </w:rPr>
    </w:lvl>
    <w:lvl w:ilvl="1">
      <w:start w:val="1"/>
      <w:numFmt w:val="lowerLetter"/>
      <w:lvlText w:val="%2."/>
      <w:lvlJc w:val="left"/>
      <w:pPr>
        <w:ind w:left="1724" w:firstLine="6536"/>
      </w:pPr>
      <w:rPr>
        <w:rFonts w:cs="Times New Roman"/>
      </w:rPr>
    </w:lvl>
    <w:lvl w:ilvl="2">
      <w:start w:val="1"/>
      <w:numFmt w:val="lowerRoman"/>
      <w:lvlText w:val="%3."/>
      <w:lvlJc w:val="right"/>
      <w:pPr>
        <w:ind w:left="2444" w:firstLine="9596"/>
      </w:pPr>
      <w:rPr>
        <w:rFonts w:cs="Times New Roman"/>
      </w:rPr>
    </w:lvl>
    <w:lvl w:ilvl="3">
      <w:start w:val="1"/>
      <w:numFmt w:val="decimal"/>
      <w:lvlText w:val="%4."/>
      <w:lvlJc w:val="left"/>
      <w:pPr>
        <w:ind w:left="3164" w:firstLine="12296"/>
      </w:pPr>
      <w:rPr>
        <w:rFonts w:cs="Times New Roman"/>
      </w:rPr>
    </w:lvl>
    <w:lvl w:ilvl="4">
      <w:start w:val="1"/>
      <w:numFmt w:val="lowerLetter"/>
      <w:lvlText w:val="%5."/>
      <w:lvlJc w:val="left"/>
      <w:pPr>
        <w:ind w:left="3884" w:firstLine="15176"/>
      </w:pPr>
      <w:rPr>
        <w:rFonts w:cs="Times New Roman"/>
      </w:rPr>
    </w:lvl>
    <w:lvl w:ilvl="5">
      <w:start w:val="1"/>
      <w:numFmt w:val="lowerRoman"/>
      <w:lvlText w:val="%6."/>
      <w:lvlJc w:val="right"/>
      <w:pPr>
        <w:ind w:left="4604" w:firstLine="18236"/>
      </w:pPr>
      <w:rPr>
        <w:rFonts w:cs="Times New Roman"/>
      </w:rPr>
    </w:lvl>
    <w:lvl w:ilvl="6">
      <w:start w:val="1"/>
      <w:numFmt w:val="decimal"/>
      <w:lvlText w:val="%7."/>
      <w:lvlJc w:val="left"/>
      <w:pPr>
        <w:ind w:left="5324" w:firstLine="20936"/>
      </w:pPr>
      <w:rPr>
        <w:rFonts w:cs="Times New Roman"/>
      </w:rPr>
    </w:lvl>
    <w:lvl w:ilvl="7">
      <w:start w:val="1"/>
      <w:numFmt w:val="lowerLetter"/>
      <w:lvlText w:val="%8."/>
      <w:lvlJc w:val="left"/>
      <w:pPr>
        <w:ind w:left="6044" w:firstLine="23816"/>
      </w:pPr>
      <w:rPr>
        <w:rFonts w:cs="Times New Roman"/>
      </w:rPr>
    </w:lvl>
    <w:lvl w:ilvl="8">
      <w:start w:val="1"/>
      <w:numFmt w:val="lowerRoman"/>
      <w:lvlText w:val="%9."/>
      <w:lvlJc w:val="right"/>
      <w:pPr>
        <w:ind w:left="6764" w:firstLine="26876"/>
      </w:pPr>
      <w:rPr>
        <w:rFonts w:cs="Times New Roman"/>
      </w:rPr>
    </w:lvl>
  </w:abstractNum>
  <w:abstractNum w:abstractNumId="19" w15:restartNumberingAfterBreak="0">
    <w:nsid w:val="571E50DD"/>
    <w:multiLevelType w:val="multilevel"/>
    <w:tmpl w:val="B12A3988"/>
    <w:lvl w:ilvl="0">
      <w:start w:val="1"/>
      <w:numFmt w:val="decimal"/>
      <w:lvlText w:val="%1."/>
      <w:lvlJc w:val="left"/>
      <w:pPr>
        <w:ind w:hanging="360"/>
      </w:pPr>
      <w:rPr>
        <w:rFonts w:cs="Times New Roman"/>
      </w:rPr>
    </w:lvl>
    <w:lvl w:ilvl="1">
      <w:start w:val="1"/>
      <w:numFmt w:val="lowerLetter"/>
      <w:lvlText w:val="%2."/>
      <w:lvlJc w:val="left"/>
      <w:pPr>
        <w:ind w:left="2215" w:firstLine="2520"/>
      </w:pPr>
      <w:rPr>
        <w:rFonts w:cs="Times New Roman"/>
      </w:rPr>
    </w:lvl>
    <w:lvl w:ilvl="2">
      <w:start w:val="1"/>
      <w:numFmt w:val="lowerRoman"/>
      <w:lvlText w:val="%3."/>
      <w:lvlJc w:val="right"/>
      <w:pPr>
        <w:ind w:left="2935" w:firstLine="5580"/>
      </w:pPr>
      <w:rPr>
        <w:rFonts w:cs="Times New Roman"/>
      </w:rPr>
    </w:lvl>
    <w:lvl w:ilvl="3">
      <w:start w:val="1"/>
      <w:numFmt w:val="decimal"/>
      <w:lvlText w:val="%4."/>
      <w:lvlJc w:val="left"/>
      <w:pPr>
        <w:ind w:left="3655" w:firstLine="8280"/>
      </w:pPr>
      <w:rPr>
        <w:rFonts w:cs="Times New Roman"/>
      </w:rPr>
    </w:lvl>
    <w:lvl w:ilvl="4">
      <w:start w:val="1"/>
      <w:numFmt w:val="lowerLetter"/>
      <w:lvlText w:val="%5."/>
      <w:lvlJc w:val="left"/>
      <w:pPr>
        <w:ind w:left="4375" w:firstLine="11160"/>
      </w:pPr>
      <w:rPr>
        <w:rFonts w:cs="Times New Roman"/>
      </w:rPr>
    </w:lvl>
    <w:lvl w:ilvl="5">
      <w:start w:val="1"/>
      <w:numFmt w:val="lowerRoman"/>
      <w:lvlText w:val="%6."/>
      <w:lvlJc w:val="right"/>
      <w:pPr>
        <w:ind w:left="5095" w:firstLine="14220"/>
      </w:pPr>
      <w:rPr>
        <w:rFonts w:cs="Times New Roman"/>
      </w:rPr>
    </w:lvl>
    <w:lvl w:ilvl="6">
      <w:start w:val="1"/>
      <w:numFmt w:val="decimal"/>
      <w:lvlText w:val="%7."/>
      <w:lvlJc w:val="left"/>
      <w:pPr>
        <w:ind w:left="5815" w:firstLine="16920"/>
      </w:pPr>
      <w:rPr>
        <w:rFonts w:cs="Times New Roman"/>
      </w:rPr>
    </w:lvl>
    <w:lvl w:ilvl="7">
      <w:start w:val="1"/>
      <w:numFmt w:val="lowerLetter"/>
      <w:lvlText w:val="%8."/>
      <w:lvlJc w:val="left"/>
      <w:pPr>
        <w:ind w:left="6535" w:firstLine="19800"/>
      </w:pPr>
      <w:rPr>
        <w:rFonts w:cs="Times New Roman"/>
      </w:rPr>
    </w:lvl>
    <w:lvl w:ilvl="8">
      <w:start w:val="1"/>
      <w:numFmt w:val="lowerRoman"/>
      <w:lvlText w:val="%9."/>
      <w:lvlJc w:val="right"/>
      <w:pPr>
        <w:ind w:left="7255" w:firstLine="22860"/>
      </w:pPr>
      <w:rPr>
        <w:rFonts w:cs="Times New Roman"/>
      </w:rPr>
    </w:lvl>
  </w:abstractNum>
  <w:abstractNum w:abstractNumId="20" w15:restartNumberingAfterBreak="0">
    <w:nsid w:val="611A74CD"/>
    <w:multiLevelType w:val="hybridMultilevel"/>
    <w:tmpl w:val="F77AC400"/>
    <w:lvl w:ilvl="0" w:tplc="69FEC01E">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1" w15:restartNumberingAfterBreak="0">
    <w:nsid w:val="611C331B"/>
    <w:multiLevelType w:val="hybridMultilevel"/>
    <w:tmpl w:val="8112EC6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690C4987"/>
    <w:multiLevelType w:val="multilevel"/>
    <w:tmpl w:val="FFA61C2E"/>
    <w:lvl w:ilvl="0">
      <w:start w:val="1"/>
      <w:numFmt w:val="decimal"/>
      <w:lvlText w:val="%1."/>
      <w:lvlJc w:val="left"/>
      <w:pPr>
        <w:ind w:left="720" w:firstLine="2520"/>
      </w:pPr>
      <w:rPr>
        <w:rFonts w:cs="Times New Roman"/>
      </w:rPr>
    </w:lvl>
    <w:lvl w:ilvl="1">
      <w:start w:val="1"/>
      <w:numFmt w:val="lowerLetter"/>
      <w:lvlText w:val="%2."/>
      <w:lvlJc w:val="left"/>
      <w:pPr>
        <w:ind w:left="1440" w:firstLine="5400"/>
      </w:pPr>
      <w:rPr>
        <w:rFonts w:cs="Times New Roman"/>
      </w:rPr>
    </w:lvl>
    <w:lvl w:ilvl="2">
      <w:start w:val="1"/>
      <w:numFmt w:val="lowerRoman"/>
      <w:lvlText w:val="%3."/>
      <w:lvlJc w:val="right"/>
      <w:pPr>
        <w:ind w:left="2160" w:firstLine="8460"/>
      </w:pPr>
      <w:rPr>
        <w:rFonts w:cs="Times New Roman"/>
      </w:rPr>
    </w:lvl>
    <w:lvl w:ilvl="3">
      <w:start w:val="1"/>
      <w:numFmt w:val="decimal"/>
      <w:lvlText w:val="%4."/>
      <w:lvlJc w:val="left"/>
      <w:pPr>
        <w:ind w:left="2880" w:firstLine="11160"/>
      </w:pPr>
      <w:rPr>
        <w:rFonts w:cs="Times New Roman"/>
      </w:rPr>
    </w:lvl>
    <w:lvl w:ilvl="4">
      <w:start w:val="1"/>
      <w:numFmt w:val="lowerLetter"/>
      <w:lvlText w:val="%5."/>
      <w:lvlJc w:val="left"/>
      <w:pPr>
        <w:ind w:left="3600" w:firstLine="14040"/>
      </w:pPr>
      <w:rPr>
        <w:rFonts w:cs="Times New Roman"/>
      </w:rPr>
    </w:lvl>
    <w:lvl w:ilvl="5">
      <w:start w:val="1"/>
      <w:numFmt w:val="lowerRoman"/>
      <w:lvlText w:val="%6."/>
      <w:lvlJc w:val="right"/>
      <w:pPr>
        <w:ind w:left="4320" w:firstLine="17100"/>
      </w:pPr>
      <w:rPr>
        <w:rFonts w:cs="Times New Roman"/>
      </w:rPr>
    </w:lvl>
    <w:lvl w:ilvl="6">
      <w:start w:val="1"/>
      <w:numFmt w:val="decimal"/>
      <w:lvlText w:val="%7."/>
      <w:lvlJc w:val="left"/>
      <w:pPr>
        <w:ind w:left="5040" w:firstLine="19800"/>
      </w:pPr>
      <w:rPr>
        <w:rFonts w:cs="Times New Roman"/>
      </w:rPr>
    </w:lvl>
    <w:lvl w:ilvl="7">
      <w:start w:val="1"/>
      <w:numFmt w:val="lowerLetter"/>
      <w:lvlText w:val="%8."/>
      <w:lvlJc w:val="left"/>
      <w:pPr>
        <w:ind w:left="5760" w:firstLine="22680"/>
      </w:pPr>
      <w:rPr>
        <w:rFonts w:cs="Times New Roman"/>
      </w:rPr>
    </w:lvl>
    <w:lvl w:ilvl="8">
      <w:start w:val="1"/>
      <w:numFmt w:val="lowerRoman"/>
      <w:lvlText w:val="%9."/>
      <w:lvlJc w:val="right"/>
      <w:pPr>
        <w:ind w:left="6480" w:firstLine="25740"/>
      </w:pPr>
      <w:rPr>
        <w:rFonts w:cs="Times New Roman"/>
      </w:rPr>
    </w:lvl>
  </w:abstractNum>
  <w:abstractNum w:abstractNumId="23" w15:restartNumberingAfterBreak="0">
    <w:nsid w:val="6F945957"/>
    <w:multiLevelType w:val="multilevel"/>
    <w:tmpl w:val="54584A48"/>
    <w:lvl w:ilvl="0">
      <w:start w:val="1"/>
      <w:numFmt w:val="decimal"/>
      <w:lvlText w:val="%1."/>
      <w:lvlJc w:val="left"/>
      <w:pPr>
        <w:ind w:left="360" w:firstLine="1080"/>
      </w:pPr>
      <w:rPr>
        <w:rFonts w:cs="Times New Roman"/>
        <w:b w:val="0"/>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5"/>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1"/>
      </w:pPr>
      <w:rPr>
        <w:rFonts w:cs="Times New Roman"/>
      </w:rPr>
    </w:lvl>
    <w:lvl w:ilvl="8">
      <w:start w:val="1"/>
      <w:numFmt w:val="decimal"/>
      <w:lvlText w:val="%1.%2.%3.%4.%5.%6.%7.%8.%9."/>
      <w:lvlJc w:val="left"/>
      <w:pPr>
        <w:ind w:left="4320" w:firstLine="15840"/>
      </w:pPr>
      <w:rPr>
        <w:rFonts w:cs="Times New Roman"/>
      </w:rPr>
    </w:lvl>
  </w:abstractNum>
  <w:abstractNum w:abstractNumId="24" w15:restartNumberingAfterBreak="0">
    <w:nsid w:val="722969E8"/>
    <w:multiLevelType w:val="multilevel"/>
    <w:tmpl w:val="61100CDE"/>
    <w:lvl w:ilvl="0">
      <w:start w:val="1"/>
      <w:numFmt w:val="decimal"/>
      <w:lvlText w:val="%1."/>
      <w:lvlJc w:val="left"/>
      <w:pPr>
        <w:ind w:left="432" w:firstLine="1368"/>
      </w:pPr>
      <w:rPr>
        <w:rFonts w:cs="Times New Roman"/>
      </w:rPr>
    </w:lvl>
    <w:lvl w:ilvl="1">
      <w:start w:val="1"/>
      <w:numFmt w:val="lowerLetter"/>
      <w:lvlText w:val="%2."/>
      <w:lvlJc w:val="left"/>
      <w:pPr>
        <w:ind w:left="1152" w:firstLine="4248"/>
      </w:pPr>
      <w:rPr>
        <w:rFonts w:cs="Times New Roman"/>
      </w:rPr>
    </w:lvl>
    <w:lvl w:ilvl="2">
      <w:start w:val="1"/>
      <w:numFmt w:val="lowerRoman"/>
      <w:lvlText w:val="%3."/>
      <w:lvlJc w:val="right"/>
      <w:pPr>
        <w:ind w:left="1872" w:firstLine="7308"/>
      </w:pPr>
      <w:rPr>
        <w:rFonts w:cs="Times New Roman"/>
      </w:rPr>
    </w:lvl>
    <w:lvl w:ilvl="3">
      <w:start w:val="1"/>
      <w:numFmt w:val="decimal"/>
      <w:lvlText w:val="%4."/>
      <w:lvlJc w:val="left"/>
      <w:pPr>
        <w:ind w:left="2592" w:firstLine="10008"/>
      </w:pPr>
      <w:rPr>
        <w:rFonts w:cs="Times New Roman"/>
      </w:rPr>
    </w:lvl>
    <w:lvl w:ilvl="4">
      <w:start w:val="1"/>
      <w:numFmt w:val="lowerLetter"/>
      <w:lvlText w:val="%5."/>
      <w:lvlJc w:val="left"/>
      <w:pPr>
        <w:ind w:left="3312" w:firstLine="12888"/>
      </w:pPr>
      <w:rPr>
        <w:rFonts w:cs="Times New Roman"/>
      </w:rPr>
    </w:lvl>
    <w:lvl w:ilvl="5">
      <w:start w:val="1"/>
      <w:numFmt w:val="lowerRoman"/>
      <w:lvlText w:val="%6."/>
      <w:lvlJc w:val="right"/>
      <w:pPr>
        <w:ind w:left="4032" w:firstLine="15948"/>
      </w:pPr>
      <w:rPr>
        <w:rFonts w:cs="Times New Roman"/>
      </w:rPr>
    </w:lvl>
    <w:lvl w:ilvl="6">
      <w:start w:val="1"/>
      <w:numFmt w:val="decimal"/>
      <w:lvlText w:val="%7."/>
      <w:lvlJc w:val="left"/>
      <w:pPr>
        <w:ind w:left="4752" w:firstLine="18648"/>
      </w:pPr>
      <w:rPr>
        <w:rFonts w:cs="Times New Roman"/>
      </w:rPr>
    </w:lvl>
    <w:lvl w:ilvl="7">
      <w:start w:val="1"/>
      <w:numFmt w:val="lowerLetter"/>
      <w:lvlText w:val="%8."/>
      <w:lvlJc w:val="left"/>
      <w:pPr>
        <w:ind w:left="5472" w:firstLine="21528"/>
      </w:pPr>
      <w:rPr>
        <w:rFonts w:cs="Times New Roman"/>
      </w:rPr>
    </w:lvl>
    <w:lvl w:ilvl="8">
      <w:start w:val="1"/>
      <w:numFmt w:val="lowerRoman"/>
      <w:lvlText w:val="%9."/>
      <w:lvlJc w:val="right"/>
      <w:pPr>
        <w:ind w:left="6192" w:firstLine="24588"/>
      </w:pPr>
      <w:rPr>
        <w:rFonts w:cs="Times New Roman"/>
      </w:rPr>
    </w:lvl>
  </w:abstractNum>
  <w:abstractNum w:abstractNumId="25" w15:restartNumberingAfterBreak="0">
    <w:nsid w:val="75F806C6"/>
    <w:multiLevelType w:val="multilevel"/>
    <w:tmpl w:val="1404493E"/>
    <w:lvl w:ilvl="0">
      <w:start w:val="1"/>
      <w:numFmt w:val="decimal"/>
      <w:lvlText w:val="%1."/>
      <w:lvlJc w:val="left"/>
      <w:pPr>
        <w:ind w:left="927" w:firstLine="3348"/>
      </w:pPr>
      <w:rPr>
        <w:rFonts w:cs="Times New Roman"/>
      </w:rPr>
    </w:lvl>
    <w:lvl w:ilvl="1">
      <w:start w:val="1"/>
      <w:numFmt w:val="lowerLetter"/>
      <w:lvlText w:val="%2."/>
      <w:lvlJc w:val="left"/>
      <w:pPr>
        <w:ind w:left="1647" w:firstLine="6228"/>
      </w:pPr>
      <w:rPr>
        <w:rFonts w:cs="Times New Roman"/>
      </w:rPr>
    </w:lvl>
    <w:lvl w:ilvl="2">
      <w:start w:val="1"/>
      <w:numFmt w:val="lowerRoman"/>
      <w:lvlText w:val="%3."/>
      <w:lvlJc w:val="right"/>
      <w:pPr>
        <w:ind w:left="2367" w:firstLine="9288"/>
      </w:pPr>
      <w:rPr>
        <w:rFonts w:cs="Times New Roman"/>
      </w:rPr>
    </w:lvl>
    <w:lvl w:ilvl="3">
      <w:start w:val="1"/>
      <w:numFmt w:val="decimal"/>
      <w:lvlText w:val="%4."/>
      <w:lvlJc w:val="left"/>
      <w:pPr>
        <w:ind w:left="3087" w:firstLine="11988"/>
      </w:pPr>
      <w:rPr>
        <w:rFonts w:cs="Times New Roman"/>
      </w:rPr>
    </w:lvl>
    <w:lvl w:ilvl="4">
      <w:start w:val="1"/>
      <w:numFmt w:val="lowerLetter"/>
      <w:lvlText w:val="%5."/>
      <w:lvlJc w:val="left"/>
      <w:pPr>
        <w:ind w:left="3807" w:firstLine="14868"/>
      </w:pPr>
      <w:rPr>
        <w:rFonts w:cs="Times New Roman"/>
      </w:rPr>
    </w:lvl>
    <w:lvl w:ilvl="5">
      <w:start w:val="1"/>
      <w:numFmt w:val="lowerRoman"/>
      <w:lvlText w:val="%6."/>
      <w:lvlJc w:val="right"/>
      <w:pPr>
        <w:ind w:left="4527" w:firstLine="17928"/>
      </w:pPr>
      <w:rPr>
        <w:rFonts w:cs="Times New Roman"/>
      </w:rPr>
    </w:lvl>
    <w:lvl w:ilvl="6">
      <w:start w:val="1"/>
      <w:numFmt w:val="decimal"/>
      <w:lvlText w:val="%7."/>
      <w:lvlJc w:val="left"/>
      <w:pPr>
        <w:ind w:left="5247" w:firstLine="20628"/>
      </w:pPr>
      <w:rPr>
        <w:rFonts w:cs="Times New Roman"/>
      </w:rPr>
    </w:lvl>
    <w:lvl w:ilvl="7">
      <w:start w:val="1"/>
      <w:numFmt w:val="lowerLetter"/>
      <w:lvlText w:val="%8."/>
      <w:lvlJc w:val="left"/>
      <w:pPr>
        <w:ind w:left="5967" w:firstLine="23508"/>
      </w:pPr>
      <w:rPr>
        <w:rFonts w:cs="Times New Roman"/>
      </w:rPr>
    </w:lvl>
    <w:lvl w:ilvl="8">
      <w:start w:val="1"/>
      <w:numFmt w:val="lowerRoman"/>
      <w:lvlText w:val="%9."/>
      <w:lvlJc w:val="right"/>
      <w:pPr>
        <w:ind w:left="6687" w:firstLine="26568"/>
      </w:pPr>
      <w:rPr>
        <w:rFonts w:cs="Times New Roman"/>
      </w:rPr>
    </w:lvl>
  </w:abstractNum>
  <w:abstractNum w:abstractNumId="26" w15:restartNumberingAfterBreak="0">
    <w:nsid w:val="77A40E61"/>
    <w:multiLevelType w:val="hybridMultilevel"/>
    <w:tmpl w:val="C42C47CC"/>
    <w:lvl w:ilvl="0" w:tplc="781E8B48">
      <w:start w:val="2"/>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B7F0A9A"/>
    <w:multiLevelType w:val="multilevel"/>
    <w:tmpl w:val="EE863900"/>
    <w:lvl w:ilvl="0">
      <w:start w:val="1"/>
      <w:numFmt w:val="decimal"/>
      <w:lvlText w:val="%1."/>
      <w:lvlJc w:val="left"/>
      <w:pPr>
        <w:ind w:left="720" w:firstLine="2520"/>
      </w:pPr>
      <w:rPr>
        <w:rFonts w:cs="Times New Roman"/>
      </w:rPr>
    </w:lvl>
    <w:lvl w:ilvl="1">
      <w:start w:val="1"/>
      <w:numFmt w:val="lowerLetter"/>
      <w:lvlText w:val="%2."/>
      <w:lvlJc w:val="left"/>
      <w:pPr>
        <w:ind w:left="1440" w:firstLine="5400"/>
      </w:pPr>
      <w:rPr>
        <w:rFonts w:cs="Times New Roman"/>
      </w:rPr>
    </w:lvl>
    <w:lvl w:ilvl="2">
      <w:start w:val="1"/>
      <w:numFmt w:val="lowerRoman"/>
      <w:lvlText w:val="%3."/>
      <w:lvlJc w:val="right"/>
      <w:pPr>
        <w:ind w:left="2160" w:firstLine="8460"/>
      </w:pPr>
      <w:rPr>
        <w:rFonts w:cs="Times New Roman"/>
      </w:rPr>
    </w:lvl>
    <w:lvl w:ilvl="3">
      <w:start w:val="1"/>
      <w:numFmt w:val="decimal"/>
      <w:lvlText w:val="%4."/>
      <w:lvlJc w:val="left"/>
      <w:pPr>
        <w:ind w:left="2880" w:firstLine="11160"/>
      </w:pPr>
      <w:rPr>
        <w:rFonts w:cs="Times New Roman"/>
      </w:rPr>
    </w:lvl>
    <w:lvl w:ilvl="4">
      <w:start w:val="1"/>
      <w:numFmt w:val="lowerLetter"/>
      <w:lvlText w:val="%5."/>
      <w:lvlJc w:val="left"/>
      <w:pPr>
        <w:ind w:left="3600" w:firstLine="14040"/>
      </w:pPr>
      <w:rPr>
        <w:rFonts w:cs="Times New Roman"/>
      </w:rPr>
    </w:lvl>
    <w:lvl w:ilvl="5">
      <w:start w:val="1"/>
      <w:numFmt w:val="lowerRoman"/>
      <w:lvlText w:val="%6."/>
      <w:lvlJc w:val="right"/>
      <w:pPr>
        <w:ind w:left="4320" w:firstLine="17100"/>
      </w:pPr>
      <w:rPr>
        <w:rFonts w:cs="Times New Roman"/>
      </w:rPr>
    </w:lvl>
    <w:lvl w:ilvl="6">
      <w:start w:val="1"/>
      <w:numFmt w:val="decimal"/>
      <w:lvlText w:val="%7."/>
      <w:lvlJc w:val="left"/>
      <w:pPr>
        <w:ind w:left="5040" w:firstLine="19800"/>
      </w:pPr>
      <w:rPr>
        <w:rFonts w:cs="Times New Roman"/>
      </w:rPr>
    </w:lvl>
    <w:lvl w:ilvl="7">
      <w:start w:val="1"/>
      <w:numFmt w:val="lowerLetter"/>
      <w:lvlText w:val="%8."/>
      <w:lvlJc w:val="left"/>
      <w:pPr>
        <w:ind w:left="5760" w:firstLine="22680"/>
      </w:pPr>
      <w:rPr>
        <w:rFonts w:cs="Times New Roman"/>
      </w:rPr>
    </w:lvl>
    <w:lvl w:ilvl="8">
      <w:start w:val="1"/>
      <w:numFmt w:val="lowerRoman"/>
      <w:lvlText w:val="%9."/>
      <w:lvlJc w:val="right"/>
      <w:pPr>
        <w:ind w:left="6480" w:firstLine="25740"/>
      </w:pPr>
      <w:rPr>
        <w:rFonts w:cs="Times New Roman"/>
      </w:rPr>
    </w:lvl>
  </w:abstractNum>
  <w:abstractNum w:abstractNumId="28" w15:restartNumberingAfterBreak="0">
    <w:nsid w:val="7E0A24C1"/>
    <w:multiLevelType w:val="multilevel"/>
    <w:tmpl w:val="671AA8D2"/>
    <w:lvl w:ilvl="0">
      <w:start w:val="1"/>
      <w:numFmt w:val="lowerLetter"/>
      <w:lvlText w:val="%1)"/>
      <w:lvlJc w:val="left"/>
      <w:pPr>
        <w:ind w:left="927" w:firstLine="3348"/>
      </w:pPr>
      <w:rPr>
        <w:rFonts w:cs="Times New Roman"/>
        <w:b w:val="0"/>
      </w:rPr>
    </w:lvl>
    <w:lvl w:ilvl="1">
      <w:start w:val="1"/>
      <w:numFmt w:val="lowerLetter"/>
      <w:lvlText w:val="%2."/>
      <w:lvlJc w:val="left"/>
      <w:pPr>
        <w:ind w:left="1647" w:firstLine="6228"/>
      </w:pPr>
      <w:rPr>
        <w:rFonts w:cs="Times New Roman"/>
      </w:rPr>
    </w:lvl>
    <w:lvl w:ilvl="2">
      <w:start w:val="1"/>
      <w:numFmt w:val="lowerRoman"/>
      <w:lvlText w:val="%3."/>
      <w:lvlJc w:val="right"/>
      <w:pPr>
        <w:ind w:left="2367" w:firstLine="9288"/>
      </w:pPr>
      <w:rPr>
        <w:rFonts w:cs="Times New Roman"/>
      </w:rPr>
    </w:lvl>
    <w:lvl w:ilvl="3">
      <w:start w:val="1"/>
      <w:numFmt w:val="decimal"/>
      <w:lvlText w:val="%4."/>
      <w:lvlJc w:val="left"/>
      <w:pPr>
        <w:ind w:left="3087" w:firstLine="11988"/>
      </w:pPr>
      <w:rPr>
        <w:rFonts w:cs="Times New Roman"/>
      </w:rPr>
    </w:lvl>
    <w:lvl w:ilvl="4">
      <w:start w:val="1"/>
      <w:numFmt w:val="lowerLetter"/>
      <w:lvlText w:val="%5."/>
      <w:lvlJc w:val="left"/>
      <w:pPr>
        <w:ind w:left="3807" w:firstLine="14868"/>
      </w:pPr>
      <w:rPr>
        <w:rFonts w:cs="Times New Roman"/>
      </w:rPr>
    </w:lvl>
    <w:lvl w:ilvl="5">
      <w:start w:val="1"/>
      <w:numFmt w:val="lowerRoman"/>
      <w:lvlText w:val="%6."/>
      <w:lvlJc w:val="right"/>
      <w:pPr>
        <w:ind w:left="4527" w:firstLine="17928"/>
      </w:pPr>
      <w:rPr>
        <w:rFonts w:cs="Times New Roman"/>
      </w:rPr>
    </w:lvl>
    <w:lvl w:ilvl="6">
      <w:start w:val="1"/>
      <w:numFmt w:val="decimal"/>
      <w:lvlText w:val="%7."/>
      <w:lvlJc w:val="left"/>
      <w:pPr>
        <w:ind w:left="5247" w:firstLine="20628"/>
      </w:pPr>
      <w:rPr>
        <w:rFonts w:cs="Times New Roman"/>
      </w:rPr>
    </w:lvl>
    <w:lvl w:ilvl="7">
      <w:start w:val="1"/>
      <w:numFmt w:val="lowerLetter"/>
      <w:lvlText w:val="%8."/>
      <w:lvlJc w:val="left"/>
      <w:pPr>
        <w:ind w:left="5967" w:firstLine="23508"/>
      </w:pPr>
      <w:rPr>
        <w:rFonts w:cs="Times New Roman"/>
      </w:rPr>
    </w:lvl>
    <w:lvl w:ilvl="8">
      <w:start w:val="1"/>
      <w:numFmt w:val="lowerRoman"/>
      <w:lvlText w:val="%9."/>
      <w:lvlJc w:val="right"/>
      <w:pPr>
        <w:ind w:left="6687" w:firstLine="26568"/>
      </w:pPr>
      <w:rPr>
        <w:rFonts w:cs="Times New Roman"/>
      </w:rPr>
    </w:lvl>
  </w:abstractNum>
  <w:abstractNum w:abstractNumId="29" w15:restartNumberingAfterBreak="0">
    <w:nsid w:val="7E247257"/>
    <w:multiLevelType w:val="multilevel"/>
    <w:tmpl w:val="75629232"/>
    <w:lvl w:ilvl="0">
      <w:start w:val="1"/>
      <w:numFmt w:val="decimal"/>
      <w:lvlText w:val="%1."/>
      <w:lvlJc w:val="left"/>
      <w:pPr>
        <w:ind w:left="720" w:firstLine="2520"/>
      </w:pPr>
      <w:rPr>
        <w:rFonts w:cs="Times New Roman"/>
      </w:rPr>
    </w:lvl>
    <w:lvl w:ilvl="1">
      <w:start w:val="1"/>
      <w:numFmt w:val="lowerLetter"/>
      <w:lvlText w:val="%2."/>
      <w:lvlJc w:val="left"/>
      <w:pPr>
        <w:ind w:left="1440" w:firstLine="5400"/>
      </w:pPr>
      <w:rPr>
        <w:rFonts w:cs="Times New Roman"/>
      </w:rPr>
    </w:lvl>
    <w:lvl w:ilvl="2">
      <w:start w:val="1"/>
      <w:numFmt w:val="lowerRoman"/>
      <w:lvlText w:val="%3."/>
      <w:lvlJc w:val="right"/>
      <w:pPr>
        <w:ind w:left="2160" w:firstLine="8460"/>
      </w:pPr>
      <w:rPr>
        <w:rFonts w:cs="Times New Roman"/>
      </w:rPr>
    </w:lvl>
    <w:lvl w:ilvl="3">
      <w:start w:val="1"/>
      <w:numFmt w:val="decimal"/>
      <w:lvlText w:val="%4."/>
      <w:lvlJc w:val="left"/>
      <w:pPr>
        <w:ind w:left="2880" w:firstLine="11160"/>
      </w:pPr>
      <w:rPr>
        <w:rFonts w:cs="Times New Roman"/>
      </w:rPr>
    </w:lvl>
    <w:lvl w:ilvl="4">
      <w:start w:val="1"/>
      <w:numFmt w:val="lowerLetter"/>
      <w:lvlText w:val="%5."/>
      <w:lvlJc w:val="left"/>
      <w:pPr>
        <w:ind w:left="3600" w:firstLine="14040"/>
      </w:pPr>
      <w:rPr>
        <w:rFonts w:cs="Times New Roman"/>
      </w:rPr>
    </w:lvl>
    <w:lvl w:ilvl="5">
      <w:start w:val="1"/>
      <w:numFmt w:val="lowerRoman"/>
      <w:lvlText w:val="%6."/>
      <w:lvlJc w:val="right"/>
      <w:pPr>
        <w:ind w:left="4320" w:firstLine="17100"/>
      </w:pPr>
      <w:rPr>
        <w:rFonts w:cs="Times New Roman"/>
      </w:rPr>
    </w:lvl>
    <w:lvl w:ilvl="6">
      <w:start w:val="1"/>
      <w:numFmt w:val="decimal"/>
      <w:lvlText w:val="%7."/>
      <w:lvlJc w:val="left"/>
      <w:pPr>
        <w:ind w:left="5040" w:firstLine="19800"/>
      </w:pPr>
      <w:rPr>
        <w:rFonts w:cs="Times New Roman"/>
      </w:rPr>
    </w:lvl>
    <w:lvl w:ilvl="7">
      <w:start w:val="1"/>
      <w:numFmt w:val="lowerLetter"/>
      <w:lvlText w:val="%8."/>
      <w:lvlJc w:val="left"/>
      <w:pPr>
        <w:ind w:left="5760" w:firstLine="22680"/>
      </w:pPr>
      <w:rPr>
        <w:rFonts w:cs="Times New Roman"/>
      </w:rPr>
    </w:lvl>
    <w:lvl w:ilvl="8">
      <w:start w:val="1"/>
      <w:numFmt w:val="lowerRoman"/>
      <w:lvlText w:val="%9."/>
      <w:lvlJc w:val="right"/>
      <w:pPr>
        <w:ind w:left="6480" w:firstLine="25740"/>
      </w:pPr>
      <w:rPr>
        <w:rFonts w:cs="Times New Roman"/>
      </w:rPr>
    </w:lvl>
  </w:abstractNum>
  <w:abstractNum w:abstractNumId="30" w15:restartNumberingAfterBreak="0">
    <w:nsid w:val="7F1B7FF5"/>
    <w:multiLevelType w:val="multilevel"/>
    <w:tmpl w:val="4F20F0AE"/>
    <w:lvl w:ilvl="0">
      <w:start w:val="1"/>
      <w:numFmt w:val="decimal"/>
      <w:lvlText w:val="%1."/>
      <w:lvlJc w:val="left"/>
      <w:pPr>
        <w:ind w:left="720" w:firstLine="2520"/>
      </w:pPr>
      <w:rPr>
        <w:rFonts w:cs="Times New Roman"/>
        <w:b w:val="0"/>
      </w:rPr>
    </w:lvl>
    <w:lvl w:ilvl="1">
      <w:start w:val="1"/>
      <w:numFmt w:val="lowerLetter"/>
      <w:lvlText w:val="%2."/>
      <w:lvlJc w:val="left"/>
      <w:pPr>
        <w:ind w:left="1440" w:firstLine="5400"/>
      </w:pPr>
      <w:rPr>
        <w:rFonts w:cs="Times New Roman"/>
      </w:rPr>
    </w:lvl>
    <w:lvl w:ilvl="2">
      <w:start w:val="1"/>
      <w:numFmt w:val="lowerRoman"/>
      <w:lvlText w:val="%3."/>
      <w:lvlJc w:val="right"/>
      <w:pPr>
        <w:ind w:left="2160" w:firstLine="8460"/>
      </w:pPr>
      <w:rPr>
        <w:rFonts w:cs="Times New Roman"/>
      </w:rPr>
    </w:lvl>
    <w:lvl w:ilvl="3">
      <w:start w:val="1"/>
      <w:numFmt w:val="decimal"/>
      <w:lvlText w:val="%4."/>
      <w:lvlJc w:val="left"/>
      <w:pPr>
        <w:ind w:left="2880" w:firstLine="11160"/>
      </w:pPr>
      <w:rPr>
        <w:rFonts w:cs="Times New Roman"/>
      </w:rPr>
    </w:lvl>
    <w:lvl w:ilvl="4">
      <w:start w:val="1"/>
      <w:numFmt w:val="lowerLetter"/>
      <w:lvlText w:val="%5."/>
      <w:lvlJc w:val="left"/>
      <w:pPr>
        <w:ind w:left="3600" w:firstLine="14040"/>
      </w:pPr>
      <w:rPr>
        <w:rFonts w:cs="Times New Roman"/>
      </w:rPr>
    </w:lvl>
    <w:lvl w:ilvl="5">
      <w:start w:val="1"/>
      <w:numFmt w:val="lowerRoman"/>
      <w:lvlText w:val="%6."/>
      <w:lvlJc w:val="right"/>
      <w:pPr>
        <w:ind w:left="4320" w:firstLine="17100"/>
      </w:pPr>
      <w:rPr>
        <w:rFonts w:cs="Times New Roman"/>
      </w:rPr>
    </w:lvl>
    <w:lvl w:ilvl="6">
      <w:start w:val="1"/>
      <w:numFmt w:val="decimal"/>
      <w:lvlText w:val="%7."/>
      <w:lvlJc w:val="left"/>
      <w:pPr>
        <w:ind w:left="5040" w:firstLine="19800"/>
      </w:pPr>
      <w:rPr>
        <w:rFonts w:cs="Times New Roman"/>
      </w:rPr>
    </w:lvl>
    <w:lvl w:ilvl="7">
      <w:start w:val="1"/>
      <w:numFmt w:val="lowerLetter"/>
      <w:lvlText w:val="%8."/>
      <w:lvlJc w:val="left"/>
      <w:pPr>
        <w:ind w:left="5760" w:firstLine="22680"/>
      </w:pPr>
      <w:rPr>
        <w:rFonts w:cs="Times New Roman"/>
      </w:rPr>
    </w:lvl>
    <w:lvl w:ilvl="8">
      <w:start w:val="1"/>
      <w:numFmt w:val="lowerRoman"/>
      <w:lvlText w:val="%9."/>
      <w:lvlJc w:val="right"/>
      <w:pPr>
        <w:ind w:left="6480" w:firstLine="25740"/>
      </w:pPr>
      <w:rPr>
        <w:rFonts w:cs="Times New Roman"/>
      </w:rPr>
    </w:lvl>
  </w:abstractNum>
  <w:num w:numId="1">
    <w:abstractNumId w:val="10"/>
  </w:num>
  <w:num w:numId="2">
    <w:abstractNumId w:val="25"/>
  </w:num>
  <w:num w:numId="3">
    <w:abstractNumId w:val="11"/>
  </w:num>
  <w:num w:numId="4">
    <w:abstractNumId w:val="17"/>
  </w:num>
  <w:num w:numId="5">
    <w:abstractNumId w:val="6"/>
  </w:num>
  <w:num w:numId="6">
    <w:abstractNumId w:val="8"/>
  </w:num>
  <w:num w:numId="7">
    <w:abstractNumId w:val="23"/>
  </w:num>
  <w:num w:numId="8">
    <w:abstractNumId w:val="28"/>
  </w:num>
  <w:num w:numId="9">
    <w:abstractNumId w:val="5"/>
  </w:num>
  <w:num w:numId="10">
    <w:abstractNumId w:val="30"/>
  </w:num>
  <w:num w:numId="11">
    <w:abstractNumId w:val="24"/>
  </w:num>
  <w:num w:numId="12">
    <w:abstractNumId w:val="1"/>
  </w:num>
  <w:num w:numId="13">
    <w:abstractNumId w:val="22"/>
  </w:num>
  <w:num w:numId="14">
    <w:abstractNumId w:val="15"/>
  </w:num>
  <w:num w:numId="15">
    <w:abstractNumId w:val="2"/>
  </w:num>
  <w:num w:numId="16">
    <w:abstractNumId w:val="16"/>
  </w:num>
  <w:num w:numId="17">
    <w:abstractNumId w:val="29"/>
  </w:num>
  <w:num w:numId="18">
    <w:abstractNumId w:val="27"/>
  </w:num>
  <w:num w:numId="19">
    <w:abstractNumId w:val="4"/>
  </w:num>
  <w:num w:numId="20">
    <w:abstractNumId w:val="12"/>
  </w:num>
  <w:num w:numId="21">
    <w:abstractNumId w:val="18"/>
  </w:num>
  <w:num w:numId="22">
    <w:abstractNumId w:val="14"/>
  </w:num>
  <w:num w:numId="23">
    <w:abstractNumId w:val="19"/>
  </w:num>
  <w:num w:numId="24">
    <w:abstractNumId w:val="20"/>
  </w:num>
  <w:num w:numId="25">
    <w:abstractNumId w:val="3"/>
  </w:num>
  <w:num w:numId="26">
    <w:abstractNumId w:val="0"/>
  </w:num>
  <w:num w:numId="27">
    <w:abstractNumId w:val="9"/>
  </w:num>
  <w:num w:numId="28">
    <w:abstractNumId w:val="7"/>
  </w:num>
  <w:num w:numId="29">
    <w:abstractNumId w:val="26"/>
  </w:num>
  <w:num w:numId="30">
    <w:abstractNumId w:val="21"/>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wNjU3NzAxNjc0MbZU0lEKTi0uzszPAykwrAUAY4PaFSwAAAA="/>
  </w:docVars>
  <w:rsids>
    <w:rsidRoot w:val="004B45AD"/>
    <w:rsid w:val="0001245E"/>
    <w:rsid w:val="001431D2"/>
    <w:rsid w:val="00171AE4"/>
    <w:rsid w:val="00240203"/>
    <w:rsid w:val="00256052"/>
    <w:rsid w:val="002B10B5"/>
    <w:rsid w:val="002D241B"/>
    <w:rsid w:val="002E6AA5"/>
    <w:rsid w:val="00330984"/>
    <w:rsid w:val="003C6863"/>
    <w:rsid w:val="003D5975"/>
    <w:rsid w:val="00466D60"/>
    <w:rsid w:val="004B45AD"/>
    <w:rsid w:val="0055769C"/>
    <w:rsid w:val="00572F5B"/>
    <w:rsid w:val="006513AA"/>
    <w:rsid w:val="00656B76"/>
    <w:rsid w:val="006712DA"/>
    <w:rsid w:val="006837D3"/>
    <w:rsid w:val="006A2235"/>
    <w:rsid w:val="007415F7"/>
    <w:rsid w:val="00770F8D"/>
    <w:rsid w:val="00840F3A"/>
    <w:rsid w:val="008F72DD"/>
    <w:rsid w:val="00901639"/>
    <w:rsid w:val="009E4ECA"/>
    <w:rsid w:val="00A45B07"/>
    <w:rsid w:val="00AA5739"/>
    <w:rsid w:val="00B4149D"/>
    <w:rsid w:val="00B56A69"/>
    <w:rsid w:val="00BD46DF"/>
    <w:rsid w:val="00C01EEA"/>
    <w:rsid w:val="00CA2FFF"/>
    <w:rsid w:val="00CD5FB0"/>
    <w:rsid w:val="00CE2EEA"/>
    <w:rsid w:val="00D40AF3"/>
    <w:rsid w:val="00D43D0B"/>
    <w:rsid w:val="00D53BEA"/>
    <w:rsid w:val="00DA5AAD"/>
    <w:rsid w:val="00DB6490"/>
    <w:rsid w:val="00E20525"/>
    <w:rsid w:val="00E3635F"/>
    <w:rsid w:val="00F42C72"/>
    <w:rsid w:val="00FB57C2"/>
    <w:rsid w:val="00FB66E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62E05"/>
  <w15:chartTrackingRefBased/>
  <w15:docId w15:val="{1000944B-35A1-4F55-8C2E-D23577F38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link w:val="Nadpis1Char"/>
    <w:uiPriority w:val="9"/>
    <w:qFormat/>
    <w:rsid w:val="00171AE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paragraph" w:styleId="Nadpis3">
    <w:name w:val="heading 3"/>
    <w:basedOn w:val="Normln"/>
    <w:link w:val="Nadpis3Char"/>
    <w:uiPriority w:val="9"/>
    <w:qFormat/>
    <w:rsid w:val="00171AE4"/>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171AE4"/>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171AE4"/>
    <w:rPr>
      <w:rFonts w:ascii="Times New Roman" w:eastAsia="Times New Roman" w:hAnsi="Times New Roman" w:cs="Times New Roman"/>
      <w:b/>
      <w:bCs/>
      <w:kern w:val="36"/>
      <w:sz w:val="48"/>
      <w:szCs w:val="48"/>
      <w:lang w:eastAsia="cs-CZ"/>
    </w:rPr>
  </w:style>
  <w:style w:type="character" w:customStyle="1" w:styleId="Nadpis3Char">
    <w:name w:val="Nadpis 3 Char"/>
    <w:basedOn w:val="Standardnpsmoodstavce"/>
    <w:link w:val="Nadpis3"/>
    <w:uiPriority w:val="9"/>
    <w:rsid w:val="00171AE4"/>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171AE4"/>
    <w:rPr>
      <w:rFonts w:ascii="Times New Roman" w:eastAsia="Times New Roman" w:hAnsi="Times New Roman" w:cs="Times New Roman"/>
      <w:b/>
      <w:bCs/>
      <w:sz w:val="24"/>
      <w:szCs w:val="24"/>
      <w:lang w:eastAsia="cs-CZ"/>
    </w:rPr>
  </w:style>
  <w:style w:type="character" w:styleId="Odkaznakoment">
    <w:name w:val="annotation reference"/>
    <w:basedOn w:val="Standardnpsmoodstavce"/>
    <w:uiPriority w:val="99"/>
    <w:semiHidden/>
    <w:unhideWhenUsed/>
    <w:rsid w:val="00171AE4"/>
    <w:rPr>
      <w:sz w:val="16"/>
      <w:szCs w:val="16"/>
    </w:rPr>
  </w:style>
  <w:style w:type="paragraph" w:styleId="Textkomente">
    <w:name w:val="annotation text"/>
    <w:basedOn w:val="Normln"/>
    <w:link w:val="TextkomenteChar"/>
    <w:uiPriority w:val="99"/>
    <w:semiHidden/>
    <w:unhideWhenUsed/>
    <w:rsid w:val="00171AE4"/>
    <w:pPr>
      <w:spacing w:line="240" w:lineRule="auto"/>
    </w:pPr>
    <w:rPr>
      <w:sz w:val="20"/>
      <w:szCs w:val="20"/>
    </w:rPr>
  </w:style>
  <w:style w:type="character" w:customStyle="1" w:styleId="TextkomenteChar">
    <w:name w:val="Text komentáře Char"/>
    <w:basedOn w:val="Standardnpsmoodstavce"/>
    <w:link w:val="Textkomente"/>
    <w:uiPriority w:val="99"/>
    <w:semiHidden/>
    <w:rsid w:val="00171AE4"/>
    <w:rPr>
      <w:sz w:val="20"/>
      <w:szCs w:val="20"/>
    </w:rPr>
  </w:style>
  <w:style w:type="paragraph" w:styleId="Pedmtkomente">
    <w:name w:val="annotation subject"/>
    <w:basedOn w:val="Textkomente"/>
    <w:next w:val="Textkomente"/>
    <w:link w:val="PedmtkomenteChar"/>
    <w:uiPriority w:val="99"/>
    <w:semiHidden/>
    <w:unhideWhenUsed/>
    <w:rsid w:val="00171AE4"/>
    <w:rPr>
      <w:b/>
      <w:bCs/>
    </w:rPr>
  </w:style>
  <w:style w:type="character" w:customStyle="1" w:styleId="PedmtkomenteChar">
    <w:name w:val="Předmět komentáře Char"/>
    <w:basedOn w:val="TextkomenteChar"/>
    <w:link w:val="Pedmtkomente"/>
    <w:uiPriority w:val="99"/>
    <w:semiHidden/>
    <w:rsid w:val="00171AE4"/>
    <w:rPr>
      <w:b/>
      <w:bCs/>
      <w:sz w:val="20"/>
      <w:szCs w:val="20"/>
    </w:rPr>
  </w:style>
  <w:style w:type="paragraph" w:styleId="Textbubliny">
    <w:name w:val="Balloon Text"/>
    <w:basedOn w:val="Normln"/>
    <w:link w:val="TextbublinyChar"/>
    <w:uiPriority w:val="99"/>
    <w:semiHidden/>
    <w:unhideWhenUsed/>
    <w:rsid w:val="00171AE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71AE4"/>
    <w:rPr>
      <w:rFonts w:ascii="Segoe UI" w:hAnsi="Segoe UI" w:cs="Segoe UI"/>
      <w:sz w:val="18"/>
      <w:szCs w:val="18"/>
    </w:rPr>
  </w:style>
  <w:style w:type="character" w:styleId="Hypertextovodkaz">
    <w:name w:val="Hyperlink"/>
    <w:basedOn w:val="Standardnpsmoodstavce"/>
    <w:uiPriority w:val="99"/>
    <w:unhideWhenUsed/>
    <w:rsid w:val="006712DA"/>
    <w:rPr>
      <w:color w:val="0000FF"/>
      <w:u w:val="single"/>
    </w:rPr>
  </w:style>
  <w:style w:type="paragraph" w:customStyle="1" w:styleId="Default">
    <w:name w:val="Default"/>
    <w:rsid w:val="006712D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styleId="Znakapoznpodarou">
    <w:name w:val="footnote reference"/>
    <w:rsid w:val="009E4ECA"/>
    <w:rPr>
      <w:vertAlign w:val="superscript"/>
    </w:rPr>
  </w:style>
  <w:style w:type="paragraph" w:styleId="Odstavecseseznamem">
    <w:name w:val="List Paragraph"/>
    <w:basedOn w:val="Normln"/>
    <w:uiPriority w:val="34"/>
    <w:qFormat/>
    <w:rsid w:val="009E4ECA"/>
    <w:pPr>
      <w:spacing w:before="120" w:after="120" w:line="276" w:lineRule="auto"/>
      <w:ind w:left="720"/>
      <w:contextualSpacing/>
    </w:pPr>
    <w:rPr>
      <w:rFonts w:ascii="Times New Roman" w:hAnsi="Times New Roman"/>
      <w:sz w:val="24"/>
    </w:rPr>
  </w:style>
  <w:style w:type="paragraph" w:customStyle="1" w:styleId="H2">
    <w:name w:val="H2"/>
    <w:basedOn w:val="Normln"/>
    <w:next w:val="Normln"/>
    <w:rsid w:val="009E4ECA"/>
    <w:pPr>
      <w:keepNext/>
      <w:spacing w:before="100" w:after="100" w:line="276" w:lineRule="auto"/>
      <w:outlineLvl w:val="2"/>
    </w:pPr>
    <w:rPr>
      <w:rFonts w:ascii="Times New Roman" w:hAnsi="Times New Roman"/>
      <w:b/>
      <w:snapToGrid w:val="0"/>
      <w:sz w:val="36"/>
      <w:szCs w:val="20"/>
      <w:lang w:val="en-GB"/>
    </w:rPr>
  </w:style>
  <w:style w:type="paragraph" w:styleId="Revize">
    <w:name w:val="Revision"/>
    <w:hidden/>
    <w:uiPriority w:val="99"/>
    <w:semiHidden/>
    <w:rsid w:val="00840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7495">
      <w:bodyDiv w:val="1"/>
      <w:marLeft w:val="0"/>
      <w:marRight w:val="0"/>
      <w:marTop w:val="0"/>
      <w:marBottom w:val="0"/>
      <w:divBdr>
        <w:top w:val="none" w:sz="0" w:space="0" w:color="auto"/>
        <w:left w:val="none" w:sz="0" w:space="0" w:color="auto"/>
        <w:bottom w:val="none" w:sz="0" w:space="0" w:color="auto"/>
        <w:right w:val="none" w:sz="0" w:space="0" w:color="auto"/>
      </w:divBdr>
      <w:divsChild>
        <w:div w:id="534268861">
          <w:marLeft w:val="0"/>
          <w:marRight w:val="0"/>
          <w:marTop w:val="120"/>
          <w:marBottom w:val="120"/>
          <w:divBdr>
            <w:top w:val="none" w:sz="0" w:space="0" w:color="auto"/>
            <w:left w:val="none" w:sz="0" w:space="0" w:color="auto"/>
            <w:bottom w:val="none" w:sz="0" w:space="0" w:color="auto"/>
            <w:right w:val="none" w:sz="0" w:space="0" w:color="auto"/>
          </w:divBdr>
          <w:divsChild>
            <w:div w:id="630401308">
              <w:marLeft w:val="0"/>
              <w:marRight w:val="0"/>
              <w:marTop w:val="0"/>
              <w:marBottom w:val="0"/>
              <w:divBdr>
                <w:top w:val="none" w:sz="0" w:space="0" w:color="auto"/>
                <w:left w:val="none" w:sz="0" w:space="0" w:color="auto"/>
                <w:bottom w:val="none" w:sz="0" w:space="0" w:color="auto"/>
                <w:right w:val="none" w:sz="0" w:space="0" w:color="auto"/>
              </w:divBdr>
            </w:div>
          </w:divsChild>
        </w:div>
        <w:div w:id="448861232">
          <w:marLeft w:val="0"/>
          <w:marRight w:val="0"/>
          <w:marTop w:val="0"/>
          <w:marBottom w:val="120"/>
          <w:divBdr>
            <w:top w:val="none" w:sz="0" w:space="0" w:color="auto"/>
            <w:left w:val="none" w:sz="0" w:space="0" w:color="auto"/>
            <w:bottom w:val="none" w:sz="0" w:space="0" w:color="auto"/>
            <w:right w:val="none" w:sz="0" w:space="0" w:color="auto"/>
          </w:divBdr>
          <w:divsChild>
            <w:div w:id="580263468">
              <w:marLeft w:val="0"/>
              <w:marRight w:val="0"/>
              <w:marTop w:val="0"/>
              <w:marBottom w:val="0"/>
              <w:divBdr>
                <w:top w:val="none" w:sz="0" w:space="0" w:color="auto"/>
                <w:left w:val="none" w:sz="0" w:space="0" w:color="auto"/>
                <w:bottom w:val="none" w:sz="0" w:space="0" w:color="auto"/>
                <w:right w:val="none" w:sz="0" w:space="0" w:color="auto"/>
              </w:divBdr>
            </w:div>
          </w:divsChild>
        </w:div>
        <w:div w:id="401299945">
          <w:marLeft w:val="0"/>
          <w:marRight w:val="0"/>
          <w:marTop w:val="0"/>
          <w:marBottom w:val="120"/>
          <w:divBdr>
            <w:top w:val="none" w:sz="0" w:space="0" w:color="auto"/>
            <w:left w:val="none" w:sz="0" w:space="0" w:color="auto"/>
            <w:bottom w:val="none" w:sz="0" w:space="0" w:color="auto"/>
            <w:right w:val="none" w:sz="0" w:space="0" w:color="auto"/>
          </w:divBdr>
          <w:divsChild>
            <w:div w:id="2076003357">
              <w:marLeft w:val="0"/>
              <w:marRight w:val="0"/>
              <w:marTop w:val="0"/>
              <w:marBottom w:val="0"/>
              <w:divBdr>
                <w:top w:val="none" w:sz="0" w:space="0" w:color="auto"/>
                <w:left w:val="none" w:sz="0" w:space="0" w:color="auto"/>
                <w:bottom w:val="none" w:sz="0" w:space="0" w:color="auto"/>
                <w:right w:val="none" w:sz="0" w:space="0" w:color="auto"/>
              </w:divBdr>
            </w:div>
          </w:divsChild>
        </w:div>
        <w:div w:id="1704556833">
          <w:marLeft w:val="0"/>
          <w:marRight w:val="0"/>
          <w:marTop w:val="0"/>
          <w:marBottom w:val="120"/>
          <w:divBdr>
            <w:top w:val="none" w:sz="0" w:space="0" w:color="auto"/>
            <w:left w:val="none" w:sz="0" w:space="0" w:color="auto"/>
            <w:bottom w:val="none" w:sz="0" w:space="0" w:color="auto"/>
            <w:right w:val="none" w:sz="0" w:space="0" w:color="auto"/>
          </w:divBdr>
          <w:divsChild>
            <w:div w:id="156232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35781">
      <w:bodyDiv w:val="1"/>
      <w:marLeft w:val="0"/>
      <w:marRight w:val="0"/>
      <w:marTop w:val="0"/>
      <w:marBottom w:val="0"/>
      <w:divBdr>
        <w:top w:val="none" w:sz="0" w:space="0" w:color="auto"/>
        <w:left w:val="none" w:sz="0" w:space="0" w:color="auto"/>
        <w:bottom w:val="none" w:sz="0" w:space="0" w:color="auto"/>
        <w:right w:val="none" w:sz="0" w:space="0" w:color="auto"/>
      </w:divBdr>
    </w:div>
    <w:div w:id="1012604951">
      <w:bodyDiv w:val="1"/>
      <w:marLeft w:val="0"/>
      <w:marRight w:val="0"/>
      <w:marTop w:val="0"/>
      <w:marBottom w:val="0"/>
      <w:divBdr>
        <w:top w:val="none" w:sz="0" w:space="0" w:color="auto"/>
        <w:left w:val="none" w:sz="0" w:space="0" w:color="auto"/>
        <w:bottom w:val="none" w:sz="0" w:space="0" w:color="auto"/>
        <w:right w:val="none" w:sz="0" w:space="0" w:color="auto"/>
      </w:divBdr>
    </w:div>
    <w:div w:id="147621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is.cuni.cz/studium/garantlink.php?glogin=false&amp;gmodul=predmety&amp;gscript=redir.php&amp;redir=predmet&amp;kod=PFYZ139C&amp;lang=eng" TargetMode="External"/><Relationship Id="rId299" Type="http://schemas.openxmlformats.org/officeDocument/2006/relationships/hyperlink" Target="http://is.cuni.cz/studium/garantlink.php?glogin=false&amp;gmodul=predmety&amp;gscript=redir.php&amp;redir=predmet&amp;kod=PFYB102C&amp;lang=eng" TargetMode="External"/><Relationship Id="rId21" Type="http://schemas.openxmlformats.org/officeDocument/2006/relationships/hyperlink" Target="http://is.cuni.cz/studium/garantlink.php?glogin=false&amp;gmodul=predmety&amp;gscript=redir.php&amp;redir=predmet&amp;kod=PZTV168C&amp;lang=eng" TargetMode="External"/><Relationship Id="rId63" Type="http://schemas.openxmlformats.org/officeDocument/2006/relationships/hyperlink" Target="http://is.cuni.cz/studium/garantlink.php?glogin=false&amp;gmodul=predmety&amp;gscript=redir.php&amp;redir=predmet&amp;kod=PFYZ072C&amp;lang=eng" TargetMode="External"/><Relationship Id="rId159" Type="http://schemas.openxmlformats.org/officeDocument/2006/relationships/hyperlink" Target="http://is.cuni.cz/studium/garantlink.php?glogin=false&amp;gmodul=predmety&amp;gscript=redir.php&amp;redir=predmet&amp;kod=PSPH702C&amp;lang=eng" TargetMode="External"/><Relationship Id="rId324" Type="http://schemas.openxmlformats.org/officeDocument/2006/relationships/hyperlink" Target="http://is.cuni.cz/studium/garantlink.php?glogin=false&amp;gmodul=predmety&amp;gscript=redir.php&amp;redir=predmet&amp;kod=PLSM103NC&amp;lang=eng" TargetMode="External"/><Relationship Id="rId366" Type="http://schemas.openxmlformats.org/officeDocument/2006/relationships/hyperlink" Target="http://is.cuni.cz/studium/garantlink.php?glogin=false&amp;gmodul=predmety&amp;gscript=redir.php&amp;redir=predmet&amp;kod=PFYB122C&amp;lang=eng" TargetMode="External"/><Relationship Id="rId170" Type="http://schemas.openxmlformats.org/officeDocument/2006/relationships/hyperlink" Target="http://is.cuni.cz/studium/garantlink.php?glogin=false&amp;gmodul=predmety&amp;gscript=redir.php&amp;redir=predmet&amp;kod=PSPH692C&amp;lang=eng" TargetMode="External"/><Relationship Id="rId226" Type="http://schemas.openxmlformats.org/officeDocument/2006/relationships/hyperlink" Target="http://is.cuni.cz/studium/garantlink.php?glogin=false&amp;gmodul=predmety&amp;gscript=redir.php&amp;redir=predmet&amp;kod=PSPH636C&amp;lang=eng" TargetMode="External"/><Relationship Id="rId433" Type="http://schemas.openxmlformats.org/officeDocument/2006/relationships/hyperlink" Target="http://is.cuni.cz/studium/garantlink.php?glogin=false&amp;gmodul=predmety&amp;gscript=redir.php&amp;redir=predmet&amp;kod=PFYB121C&amp;lang=eng" TargetMode="External"/><Relationship Id="rId268" Type="http://schemas.openxmlformats.org/officeDocument/2006/relationships/hyperlink" Target="http://is.cuni.cz/studium/garantlink.php?glogin=false&amp;gmodul=predmety&amp;gscript=redir.php&amp;redir=predmet&amp;kod=PBAK004T&amp;lang=eng" TargetMode="External"/><Relationship Id="rId475" Type="http://schemas.openxmlformats.org/officeDocument/2006/relationships/hyperlink" Target="http://is.cuni.cz/studium/garantlink.php?glogin=false&amp;gmodul=predmety&amp;gscript=redir.php&amp;redir=predmet&amp;kod=PGYM125C&amp;lang=eng" TargetMode="External"/><Relationship Id="rId32" Type="http://schemas.openxmlformats.org/officeDocument/2006/relationships/hyperlink" Target="http://is.cuni.cz/studium/garantlink.php?glogin=false&amp;gmodul=predmety&amp;gscript=redir.php&amp;redir=predmet&amp;kod=PFYZ063C&amp;lang=eng" TargetMode="External"/><Relationship Id="rId74" Type="http://schemas.openxmlformats.org/officeDocument/2006/relationships/hyperlink" Target="http://is.cuni.cz/studium/garantlink.php?glogin=false&amp;gmodul=predmety&amp;gscript=redir.php&amp;redir=predmet&amp;kod=PFYZ114C&amp;lang=eng" TargetMode="External"/><Relationship Id="rId128" Type="http://schemas.openxmlformats.org/officeDocument/2006/relationships/hyperlink" Target="http://is.cuni.cz/studium/garantlink.php?glogin=false&amp;gmodul=predmety&amp;gscript=redir.php&amp;redir=predmet&amp;kod=PZTV288C&amp;lang=eng" TargetMode="External"/><Relationship Id="rId335" Type="http://schemas.openxmlformats.org/officeDocument/2006/relationships/hyperlink" Target="http://is.cuni.cz/studium/garantlink.php?glogin=false&amp;gmodul=predmety&amp;gscript=redir.php&amp;redir=predmet&amp;kod=PPPD209C&amp;lang=eng" TargetMode="External"/><Relationship Id="rId377" Type="http://schemas.openxmlformats.org/officeDocument/2006/relationships/hyperlink" Target="http://is.cuni.cz/studium/garantlink.php?glogin=false&amp;gmodul=predmety&amp;gscript=redir.php&amp;redir=predmet&amp;kod=PFYZ072C&amp;lang=eng" TargetMode="External"/><Relationship Id="rId500" Type="http://schemas.openxmlformats.org/officeDocument/2006/relationships/hyperlink" Target="http://is.cuni.cz/studium/garantlink.php?glogin=false&amp;gmodul=predmety&amp;gscript=redir.php&amp;redir=predmet&amp;kod=PFYZ128C&amp;lang=eng" TargetMode="External"/><Relationship Id="rId5" Type="http://schemas.openxmlformats.org/officeDocument/2006/relationships/webSettings" Target="webSettings.xml"/><Relationship Id="rId181" Type="http://schemas.openxmlformats.org/officeDocument/2006/relationships/hyperlink" Target="http://is.cuni.cz/studium/garantlink.php?glogin=false&amp;gmodul=predmety&amp;gscript=redir.php&amp;redir=predmet&amp;kod=PATL121C&amp;lang=eng" TargetMode="External"/><Relationship Id="rId237" Type="http://schemas.openxmlformats.org/officeDocument/2006/relationships/hyperlink" Target="http://is.cuni.cz/studium/garantlink.php?glogin=false&amp;gmodul=predmety&amp;gscript=redir.php&amp;redir=predmet&amp;kod=PFYB113C&amp;lang=eng" TargetMode="External"/><Relationship Id="rId402" Type="http://schemas.openxmlformats.org/officeDocument/2006/relationships/hyperlink" Target="http://is.cuni.cz/studium/garantlink.php?glogin=false&amp;gmodul=predmety&amp;gscript=redir.php&amp;redir=predmet&amp;kod=PFYZ176C&amp;lang=eng" TargetMode="External"/><Relationship Id="rId279" Type="http://schemas.openxmlformats.org/officeDocument/2006/relationships/hyperlink" Target="http://is.cuni.cz/studium/garantlink.php?glogin=false&amp;gmodul=predmety&amp;gscript=redir.php&amp;redir=predmet&amp;kod=PKIN272NC&amp;lang=eng" TargetMode="External"/><Relationship Id="rId444" Type="http://schemas.openxmlformats.org/officeDocument/2006/relationships/hyperlink" Target="http://is.cuni.cz/studium/garantlink.php?glogin=false&amp;gmodul=predmety&amp;gscript=redir.php&amp;redir=predmet&amp;kod=PFYZ064C&amp;lang=eng" TargetMode="External"/><Relationship Id="rId486" Type="http://schemas.openxmlformats.org/officeDocument/2006/relationships/hyperlink" Target="http://is.cuni.cz/studium/garantlink.php?glogin=false&amp;gmodul=predmety&amp;gscript=redir.php&amp;redir=predmet&amp;kod=PTUS019C&amp;lang=eng" TargetMode="External"/><Relationship Id="rId43" Type="http://schemas.openxmlformats.org/officeDocument/2006/relationships/hyperlink" Target="http://is.cuni.cz/studium/garantlink.php?glogin=false&amp;gmodul=predmety&amp;gscript=redir.php&amp;redir=predmet&amp;kod=PFYZ074C&amp;lang=eng" TargetMode="External"/><Relationship Id="rId139" Type="http://schemas.openxmlformats.org/officeDocument/2006/relationships/hyperlink" Target="http://is.cuni.cz/studium/garantlink.php?glogin=false&amp;gmodul=predmety&amp;gscript=redir.php&amp;redir=predmet&amp;kod=PBML021C&amp;lang=eng" TargetMode="External"/><Relationship Id="rId290" Type="http://schemas.openxmlformats.org/officeDocument/2006/relationships/hyperlink" Target="http://is.cuni.cz/studium/garantlink.php?glogin=false&amp;gmodul=predmety&amp;gscript=redir.php&amp;redir=predmet&amp;kod=PABA084C&amp;lang=eng" TargetMode="External"/><Relationship Id="rId304" Type="http://schemas.openxmlformats.org/officeDocument/2006/relationships/hyperlink" Target="http://is.cuni.cz/studium/garantlink.php?glogin=false&amp;gmodul=predmety&amp;gscript=redir.php&amp;redir=predmet&amp;kod=PFYB118NC&amp;lang=eng" TargetMode="External"/><Relationship Id="rId346" Type="http://schemas.openxmlformats.org/officeDocument/2006/relationships/hyperlink" Target="http://is.cuni.cz/studium/garantlink.php?glogin=false&amp;gmodul=predmety&amp;gscript=redir.php&amp;redir=predmet&amp;kod=PSPH637C&amp;lang=eng" TargetMode="External"/><Relationship Id="rId388" Type="http://schemas.openxmlformats.org/officeDocument/2006/relationships/hyperlink" Target="http://is.cuni.cz/studium/garantlink.php?glogin=false&amp;gmodul=predmety&amp;gscript=redir.php&amp;redir=predmet&amp;kod=PFYZ110C&amp;lang=eng" TargetMode="External"/><Relationship Id="rId511" Type="http://schemas.openxmlformats.org/officeDocument/2006/relationships/hyperlink" Target="http://is.cuni.cz/studium/garantlink.php?glogin=false&amp;gmodul=predmety&amp;gscript=redir.php&amp;redir=predmet&amp;kod=PFYZ230C&amp;lang=eng" TargetMode="External"/><Relationship Id="rId85" Type="http://schemas.openxmlformats.org/officeDocument/2006/relationships/hyperlink" Target="http://is.cuni.cz/studium/garantlink.php?glogin=false&amp;gmodul=predmety&amp;gscript=redir.php&amp;redir=predmet&amp;kod=PFYZ118C&amp;lang=eng" TargetMode="External"/><Relationship Id="rId150" Type="http://schemas.openxmlformats.org/officeDocument/2006/relationships/hyperlink" Target="http://is.cuni.cz/studium/garantlink.php?glogin=false&amp;gmodul=predmety&amp;gscript=redir.php&amp;redir=predmet&amp;kod=PLSM089C&amp;lang=eng" TargetMode="External"/><Relationship Id="rId192" Type="http://schemas.openxmlformats.org/officeDocument/2006/relationships/hyperlink" Target="http://is.cuni.cz/studium/garantlink.php?glogin=false&amp;gmodul=predmety&amp;gscript=redir.php&amp;redir=predmet&amp;kod=PSPH634C&amp;lang=eng" TargetMode="External"/><Relationship Id="rId206" Type="http://schemas.openxmlformats.org/officeDocument/2006/relationships/hyperlink" Target="http://is.cuni.cz/studium/garantlink.php?glogin=false&amp;gmodul=predmety&amp;gscript=redir.php&amp;redir=predmet&amp;kod=PSPH636C&amp;lang=eng" TargetMode="External"/><Relationship Id="rId413" Type="http://schemas.openxmlformats.org/officeDocument/2006/relationships/hyperlink" Target="http://is.cuni.cz/studium/garantlink.php?glogin=false&amp;gmodul=predmety&amp;gscript=redir.php&amp;redir=predmet&amp;kod=PPPD001C&amp;lang=eng" TargetMode="External"/><Relationship Id="rId248" Type="http://schemas.openxmlformats.org/officeDocument/2006/relationships/hyperlink" Target="http://is.cuni.cz/studium/garantlink.php?glogin=false&amp;gmodul=predmety&amp;gscript=redir.php&amp;redir=predmet&amp;kod=PATL128C&amp;lang=eng" TargetMode="External"/><Relationship Id="rId455" Type="http://schemas.openxmlformats.org/officeDocument/2006/relationships/hyperlink" Target="http://is.cuni.cz/studium/garantlink.php?glogin=false&amp;gmodul=predmety&amp;gscript=redir.php&amp;redir=predmet&amp;kod=PFYZ109C&amp;lang=eng" TargetMode="External"/><Relationship Id="rId497" Type="http://schemas.openxmlformats.org/officeDocument/2006/relationships/hyperlink" Target="http://is.cuni.cz/studium/garantlink.php?glogin=false&amp;gmodul=predmety&amp;gscript=redir.php&amp;redir=predmet&amp;kod=PFYZ088C&amp;lang=eng" TargetMode="External"/><Relationship Id="rId12" Type="http://schemas.openxmlformats.org/officeDocument/2006/relationships/hyperlink" Target="http://is.cuni.cz/studium/garantlink.php?glogin=false&amp;gmodul=predmety&amp;gscript=redir.php&amp;redir=predmet&amp;kod=PFYZ006C&amp;lang=eng" TargetMode="External"/><Relationship Id="rId108" Type="http://schemas.openxmlformats.org/officeDocument/2006/relationships/hyperlink" Target="http://is.cuni.cz/studium/garantlink.php?glogin=false&amp;gmodul=predmety&amp;gscript=redir.php&amp;redir=predmet&amp;kod=PFYZ100C&amp;lang=eng" TargetMode="External"/><Relationship Id="rId315" Type="http://schemas.openxmlformats.org/officeDocument/2006/relationships/hyperlink" Target="http://is.cuni.cz/studium/garantlink.php?glogin=false&amp;gmodul=predmety&amp;gscript=redir.php&amp;redir=predmet&amp;kod=PKIN270C&amp;lang=eng" TargetMode="External"/><Relationship Id="rId357" Type="http://schemas.openxmlformats.org/officeDocument/2006/relationships/hyperlink" Target="http://is.cuni.cz/studium/garantlink.php?glogin=false&amp;gmodul=predmety&amp;gscript=redir.php&amp;redir=predmet&amp;kod=PABA030C&amp;lang=eng" TargetMode="External"/><Relationship Id="rId54" Type="http://schemas.openxmlformats.org/officeDocument/2006/relationships/hyperlink" Target="http://is.cuni.cz/studium/garantlink.php?glogin=false&amp;gmodul=predmety&amp;gscript=redir.php&amp;redir=predmet&amp;kod=PFYZ073C&amp;lang=eng" TargetMode="External"/><Relationship Id="rId96" Type="http://schemas.openxmlformats.org/officeDocument/2006/relationships/hyperlink" Target="http://is.cuni.cz/studium/garantlink.php?glogin=false&amp;gmodul=predmety&amp;gscript=redir.php&amp;redir=predmet&amp;kod=PFYZ223C&amp;lang=eng" TargetMode="External"/><Relationship Id="rId161" Type="http://schemas.openxmlformats.org/officeDocument/2006/relationships/hyperlink" Target="http://is.cuni.cz/studium/garantlink.php?glogin=false&amp;gmodul=predmety&amp;gscript=redir.php&amp;redir=predmet&amp;kod=PSPH694C&amp;lang=eng" TargetMode="External"/><Relationship Id="rId217" Type="http://schemas.openxmlformats.org/officeDocument/2006/relationships/hyperlink" Target="http://is.cuni.cz/studium/garantlink.php?glogin=false&amp;gmodul=predmety&amp;gscript=redir.php&amp;redir=predmet&amp;kod=PSPH635C&amp;lang=eng" TargetMode="External"/><Relationship Id="rId399" Type="http://schemas.openxmlformats.org/officeDocument/2006/relationships/hyperlink" Target="http://is.cuni.cz/studium/garantlink.php?glogin=false&amp;gmodul=predmety&amp;gscript=redir.php&amp;redir=predmet&amp;kod=PFYZ126C&amp;lang=eng" TargetMode="External"/><Relationship Id="rId259" Type="http://schemas.openxmlformats.org/officeDocument/2006/relationships/hyperlink" Target="http://is.cuni.cz/studium/garantlink.php?glogin=false&amp;gmodul=predmety&amp;gscript=redir.php&amp;redir=predmet&amp;kod=PPPD214C&amp;lang=eng" TargetMode="External"/><Relationship Id="rId424" Type="http://schemas.openxmlformats.org/officeDocument/2006/relationships/hyperlink" Target="http://is.cuni.cz/studium/garantlink.php?glogin=false&amp;gmodul=predmety&amp;gscript=redir.php&amp;redir=predmet&amp;kod=PZTV246C&amp;lang=eng" TargetMode="External"/><Relationship Id="rId466" Type="http://schemas.openxmlformats.org/officeDocument/2006/relationships/hyperlink" Target="http://is.cuni.cz/studium/garantlink.php?glogin=false&amp;gmodul=predmety&amp;gscript=redir.php&amp;redir=predmet&amp;kod=PFYZ123C&amp;lang=eng" TargetMode="External"/><Relationship Id="rId23" Type="http://schemas.openxmlformats.org/officeDocument/2006/relationships/hyperlink" Target="http://is.cuni.cz/studium/garantlink.php?glogin=false&amp;gmodul=predmety&amp;gscript=redir.php&amp;redir=predmet&amp;kod=PFYZ066C&amp;lang=eng" TargetMode="External"/><Relationship Id="rId119" Type="http://schemas.openxmlformats.org/officeDocument/2006/relationships/hyperlink" Target="http://is.cuni.cz/studium/garantlink.php?glogin=false&amp;gmodul=predmety&amp;gscript=redir.php&amp;redir=predmet&amp;kod=PFYZ050C&amp;lang=eng" TargetMode="External"/><Relationship Id="rId270" Type="http://schemas.openxmlformats.org/officeDocument/2006/relationships/hyperlink" Target="http://is.cuni.cz/studium/garantlink.php?glogin=false&amp;gmodul=predmety&amp;gscript=redir.php&amp;redir=predmet&amp;kod=PPPD230NC&amp;lang=eng" TargetMode="External"/><Relationship Id="rId326" Type="http://schemas.openxmlformats.org/officeDocument/2006/relationships/hyperlink" Target="http://is.cuni.cz/studium/garantlink.php?glogin=false&amp;gmodul=predmety&amp;gscript=redir.php&amp;redir=predmet&amp;kod=PMNG057N&amp;lang=eng" TargetMode="External"/><Relationship Id="rId65" Type="http://schemas.openxmlformats.org/officeDocument/2006/relationships/hyperlink" Target="http://is.cuni.cz/studium/garantlink.php?glogin=false&amp;gmodul=predmety&amp;gscript=redir.php&amp;redir=predmet&amp;kod=PGYM129C&amp;lang=eng" TargetMode="External"/><Relationship Id="rId130" Type="http://schemas.openxmlformats.org/officeDocument/2006/relationships/hyperlink" Target="http://is.cuni.cz/studium/garantlink.php?glogin=false&amp;gmodul=predmety&amp;gscript=redir.php&amp;redir=predmet&amp;kod=PFYB102C&amp;lang=eng" TargetMode="External"/><Relationship Id="rId368" Type="http://schemas.openxmlformats.org/officeDocument/2006/relationships/hyperlink" Target="http://is.cuni.cz/studium/garantlink.php?glogin=false&amp;gmodul=predmety&amp;gscript=redir.php&amp;redir=predmet&amp;kod=PFYZ005C&amp;lang=eng" TargetMode="External"/><Relationship Id="rId172" Type="http://schemas.openxmlformats.org/officeDocument/2006/relationships/hyperlink" Target="http://is.cuni.cz/studium/garantlink.php?glogin=false&amp;gmodul=predmety&amp;gscript=redir.php&amp;redir=predmet&amp;kod=PPLS127C&amp;lang=eng" TargetMode="External"/><Relationship Id="rId228" Type="http://schemas.openxmlformats.org/officeDocument/2006/relationships/hyperlink" Target="http://is.cuni.cz/studium/garantlink.php?glogin=false&amp;gmodul=predmety&amp;gscript=redir.php&amp;redir=predmet&amp;kod=PPPD209C&amp;lang=eng" TargetMode="External"/><Relationship Id="rId435" Type="http://schemas.openxmlformats.org/officeDocument/2006/relationships/hyperlink" Target="http://is.cuni.cz/studium/garantlink.php?glogin=false&amp;gmodul=predmety&amp;gscript=redir.php&amp;redir=predmet&amp;kod=PFYZ001C&amp;lang=eng" TargetMode="External"/><Relationship Id="rId477" Type="http://schemas.openxmlformats.org/officeDocument/2006/relationships/hyperlink" Target="http://is.cuni.cz/studium/garantlink.php?glogin=false&amp;gmodul=predmety&amp;gscript=redir.php&amp;redir=predmet&amp;kod=PKIN011C&amp;lang=eng" TargetMode="External"/><Relationship Id="rId281" Type="http://schemas.openxmlformats.org/officeDocument/2006/relationships/hyperlink" Target="http://is.cuni.cz/studium/garantlink.php?glogin=false&amp;gmodul=predmety&amp;gscript=redir.php&amp;redir=predmet&amp;kod=PSPP431NC&amp;lang=eng" TargetMode="External"/><Relationship Id="rId337" Type="http://schemas.openxmlformats.org/officeDocument/2006/relationships/hyperlink" Target="http://is.cuni.cz/studium/garantlink.php?glogin=false&amp;gmodul=predmety&amp;gscript=redir.php&amp;redir=predmet&amp;kod=PPPD211C&amp;lang=eng" TargetMode="External"/><Relationship Id="rId502" Type="http://schemas.openxmlformats.org/officeDocument/2006/relationships/hyperlink" Target="http://is.cuni.cz/studium/garantlink.php?glogin=false&amp;gmodul=predmety&amp;gscript=redir.php&amp;redir=predmet&amp;kod=PFYZ139C&amp;lang=eng" TargetMode="External"/><Relationship Id="rId34" Type="http://schemas.openxmlformats.org/officeDocument/2006/relationships/hyperlink" Target="http://is.cuni.cz/studium/garantlink.php?glogin=false&amp;gmodul=predmety&amp;gscript=redir.php&amp;redir=predmet&amp;kod=PFYZ045C&amp;lang=eng" TargetMode="External"/><Relationship Id="rId76" Type="http://schemas.openxmlformats.org/officeDocument/2006/relationships/hyperlink" Target="http://is.cuni.cz/studium/garantlink.php?glogin=false&amp;gmodul=predmety&amp;gscript=redir.php&amp;redir=predmet&amp;kod=PFYZ105C&amp;lang=eng" TargetMode="External"/><Relationship Id="rId141" Type="http://schemas.openxmlformats.org/officeDocument/2006/relationships/hyperlink" Target="http://is.cuni.cz/studium/garantlink.php?glogin=false&amp;gmodul=predmety&amp;gscript=redir.php&amp;redir=predmet&amp;kod=PSPH630C&amp;lang=eng" TargetMode="External"/><Relationship Id="rId379" Type="http://schemas.openxmlformats.org/officeDocument/2006/relationships/hyperlink" Target="http://is.cuni.cz/studium/garantlink.php?glogin=false&amp;gmodul=predmety&amp;gscript=redir.php&amp;redir=predmet&amp;kod=PFYZ074C&amp;lang=eng" TargetMode="External"/><Relationship Id="rId7" Type="http://schemas.openxmlformats.org/officeDocument/2006/relationships/endnotes" Target="endnotes.xml"/><Relationship Id="rId183" Type="http://schemas.openxmlformats.org/officeDocument/2006/relationships/hyperlink" Target="http://is.cuni.cz/studium/garantlink.php?glogin=false&amp;gmodul=predmety&amp;gscript=redir.php&amp;redir=predmet&amp;kod=PATL124C&amp;lang=eng" TargetMode="External"/><Relationship Id="rId239" Type="http://schemas.openxmlformats.org/officeDocument/2006/relationships/hyperlink" Target="http://is.cuni.cz/studium/garantlink.php?glogin=false&amp;gmodul=predmety&amp;gscript=redir.php&amp;redir=predmet&amp;kod=PZTV289C&amp;lang=eng" TargetMode="External"/><Relationship Id="rId390" Type="http://schemas.openxmlformats.org/officeDocument/2006/relationships/hyperlink" Target="http://is.cuni.cz/studium/garantlink.php?glogin=false&amp;gmodul=predmety&amp;gscript=redir.php&amp;redir=predmet&amp;kod=PFYZ112C&amp;lang=eng" TargetMode="External"/><Relationship Id="rId404" Type="http://schemas.openxmlformats.org/officeDocument/2006/relationships/hyperlink" Target="http://is.cuni.cz/studium/garantlink.php?glogin=false&amp;gmodul=predmety&amp;gscript=redir.php&amp;redir=predmet&amp;kod=PFYZ234C&amp;lang=eng" TargetMode="External"/><Relationship Id="rId446" Type="http://schemas.openxmlformats.org/officeDocument/2006/relationships/hyperlink" Target="http://is.cuni.cz/studium/garantlink.php?glogin=false&amp;gmodul=predmety&amp;gscript=redir.php&amp;redir=predmet&amp;kod=PFYZ073C&amp;lang=eng" TargetMode="External"/><Relationship Id="rId250" Type="http://schemas.openxmlformats.org/officeDocument/2006/relationships/hyperlink" Target="http://is.cuni.cz/studium/garantlink.php?glogin=false&amp;gmodul=predmety&amp;gscript=redir.php&amp;redir=predmet&amp;kod=PPPD213C&amp;lang=eng" TargetMode="External"/><Relationship Id="rId292" Type="http://schemas.openxmlformats.org/officeDocument/2006/relationships/hyperlink" Target="http://is.cuni.cz/studium/garantlink.php?glogin=false&amp;gmodul=predmety&amp;gscript=redir.php&amp;redir=predmet&amp;kod=PATL120C&amp;lang=eng" TargetMode="External"/><Relationship Id="rId306" Type="http://schemas.openxmlformats.org/officeDocument/2006/relationships/hyperlink" Target="http://is.cuni.cz/studium/garantlink.php?glogin=false&amp;gmodul=predmety&amp;gscript=redir.php&amp;redir=predmet&amp;kod=PFYZ219C&amp;lang=eng" TargetMode="External"/><Relationship Id="rId488" Type="http://schemas.openxmlformats.org/officeDocument/2006/relationships/hyperlink" Target="http://is.cuni.cz/studium/garantlink.php?glogin=false&amp;gmodul=predmety&amp;gscript=redir.php&amp;redir=predmet&amp;kod=PZTV112C&amp;lang=eng" TargetMode="External"/><Relationship Id="rId45" Type="http://schemas.openxmlformats.org/officeDocument/2006/relationships/hyperlink" Target="http://is.cuni.cz/studium/garantlink.php?glogin=false&amp;gmodul=predmety&amp;gscript=redir.php&amp;redir=predmet&amp;kod=PATL039C&amp;lang=eng" TargetMode="External"/><Relationship Id="rId87" Type="http://schemas.openxmlformats.org/officeDocument/2006/relationships/hyperlink" Target="http://is.cuni.cz/studium/garantlink.php?glogin=false&amp;gmodul=predmety&amp;gscript=redir.php&amp;redir=predmet&amp;kod=PFYZ124C&amp;lang=eng" TargetMode="External"/><Relationship Id="rId110" Type="http://schemas.openxmlformats.org/officeDocument/2006/relationships/hyperlink" Target="http://is.cuni.cz/studium/garantlink.php?glogin=false&amp;gmodul=predmety&amp;gscript=redir.php&amp;redir=predmet&amp;kod=PFYZ091C&amp;lang=eng" TargetMode="External"/><Relationship Id="rId348" Type="http://schemas.openxmlformats.org/officeDocument/2006/relationships/hyperlink" Target="http://is.cuni.cz/studium/garantlink.php?glogin=false&amp;gmodul=predmety&amp;gscript=redir.php&amp;redir=predmet&amp;kod=PSPH717C&amp;lang=eng" TargetMode="External"/><Relationship Id="rId513" Type="http://schemas.openxmlformats.org/officeDocument/2006/relationships/hyperlink" Target="http://is.cuni.cz/studium/garantlink.php?glogin=false&amp;gmodul=predmety&amp;gscript=redir.php&amp;redir=predmet&amp;kod=PFYZ233C&amp;lang=eng" TargetMode="External"/><Relationship Id="rId152" Type="http://schemas.openxmlformats.org/officeDocument/2006/relationships/hyperlink" Target="http://is.cuni.cz/studium/garantlink.php?glogin=false&amp;gmodul=predmety&amp;gscript=redir.php&amp;redir=predmet&amp;kod=PATL122C&amp;lang=eng" TargetMode="External"/><Relationship Id="rId194" Type="http://schemas.openxmlformats.org/officeDocument/2006/relationships/hyperlink" Target="http://is.cuni.cz/studium/garantlink.php?glogin=false&amp;gmodul=predmety&amp;gscript=redir.php&amp;redir=predmet&amp;kod=PSPH636C&amp;lang=eng" TargetMode="External"/><Relationship Id="rId208" Type="http://schemas.openxmlformats.org/officeDocument/2006/relationships/hyperlink" Target="http://is.cuni.cz/studium/garantlink.php?glogin=false&amp;gmodul=predmety&amp;gscript=redir.php&amp;redir=predmet&amp;kod=PPLS130C&amp;lang=eng" TargetMode="External"/><Relationship Id="rId415" Type="http://schemas.openxmlformats.org/officeDocument/2006/relationships/hyperlink" Target="http://is.cuni.cz/studium/garantlink.php?glogin=false&amp;gmodul=predmety&amp;gscript=redir.php&amp;redir=predmet&amp;kod=PPPD177C&amp;lang=eng" TargetMode="External"/><Relationship Id="rId457" Type="http://schemas.openxmlformats.org/officeDocument/2006/relationships/hyperlink" Target="http://is.cuni.cz/studium/garantlink.php?glogin=false&amp;gmodul=predmety&amp;gscript=redir.php&amp;redir=predmet&amp;kod=PFYZ111C&amp;lang=eng" TargetMode="External"/><Relationship Id="rId261" Type="http://schemas.openxmlformats.org/officeDocument/2006/relationships/hyperlink" Target="http://is.cuni.cz/studium/garantlink.php?glogin=false&amp;gmodul=predmety&amp;gscript=redir.php&amp;redir=predmet&amp;kod=PSPH637C&amp;lang=eng" TargetMode="External"/><Relationship Id="rId499" Type="http://schemas.openxmlformats.org/officeDocument/2006/relationships/hyperlink" Target="http://is.cuni.cz/studium/garantlink.php?glogin=false&amp;gmodul=predmety&amp;gscript=redir.php&amp;redir=predmet&amp;kod=PFYZ095C&amp;lang=eng" TargetMode="External"/><Relationship Id="rId14" Type="http://schemas.openxmlformats.org/officeDocument/2006/relationships/hyperlink" Target="http://is.cuni.cz/studium/garantlink.php?glogin=false&amp;gmodul=predmety&amp;gscript=redir.php&amp;redir=predmet&amp;kod=PFYZ001C&amp;lang=eng" TargetMode="External"/><Relationship Id="rId35" Type="http://schemas.openxmlformats.org/officeDocument/2006/relationships/hyperlink" Target="http://is.cuni.cz/studium/garantlink.php?glogin=false&amp;gmodul=predmety&amp;gscript=redir.php&amp;redir=predmet&amp;kod=PTUS019C&amp;lang=eng" TargetMode="External"/><Relationship Id="rId56" Type="http://schemas.openxmlformats.org/officeDocument/2006/relationships/hyperlink" Target="http://is.cuni.cz/studium/garantlink.php?glogin=false&amp;gmodul=predmety&amp;gscript=redir.php&amp;redir=predmet&amp;kod=PZTV112C&amp;lang=eng" TargetMode="External"/><Relationship Id="rId77" Type="http://schemas.openxmlformats.org/officeDocument/2006/relationships/hyperlink" Target="http://is.cuni.cz/studium/garantlink.php?glogin=false&amp;gmodul=predmety&amp;gscript=redir.php&amp;redir=predmet&amp;kod=PFYZ104C&amp;lang=eng" TargetMode="External"/><Relationship Id="rId100" Type="http://schemas.openxmlformats.org/officeDocument/2006/relationships/hyperlink" Target="http://is.cuni.cz/studium/garantlink.php?glogin=false&amp;gmodul=predmety&amp;gscript=redir.php&amp;redir=predmet&amp;kod=PFYZ040C&amp;lang=eng" TargetMode="External"/><Relationship Id="rId282" Type="http://schemas.openxmlformats.org/officeDocument/2006/relationships/hyperlink" Target="http://is.cuni.cz/studium/garantlink.php?glogin=false&amp;gmodul=predmety&amp;gscript=redir.php&amp;redir=predmet&amp;kod=PFYB118NC&amp;lang=eng" TargetMode="External"/><Relationship Id="rId317" Type="http://schemas.openxmlformats.org/officeDocument/2006/relationships/hyperlink" Target="http://is.cuni.cz/studium/garantlink.php?glogin=false&amp;gmodul=predmety&amp;gscript=redir.php&amp;redir=predmet&amp;kod=PKIN273NC&amp;lang=eng" TargetMode="External"/><Relationship Id="rId338" Type="http://schemas.openxmlformats.org/officeDocument/2006/relationships/hyperlink" Target="http://is.cuni.cz/studium/garantlink.php?glogin=false&amp;gmodul=predmety&amp;gscript=redir.php&amp;redir=predmet&amp;kod=PPPD212C&amp;lang=eng" TargetMode="External"/><Relationship Id="rId359" Type="http://schemas.openxmlformats.org/officeDocument/2006/relationships/hyperlink" Target="http://is.cuni.cz/studium/garantlink.php?glogin=false&amp;gmodul=predmety&amp;gscript=redir.php&amp;redir=predmet&amp;kod=PABA032C&amp;lang=eng" TargetMode="External"/><Relationship Id="rId503" Type="http://schemas.openxmlformats.org/officeDocument/2006/relationships/hyperlink" Target="http://is.cuni.cz/studium/garantlink.php?glogin=false&amp;gmodul=predmety&amp;gscript=redir.php&amp;redir=predmet&amp;kod=PFYZ162C&amp;lang=eng" TargetMode="External"/><Relationship Id="rId8" Type="http://schemas.openxmlformats.org/officeDocument/2006/relationships/image" Target="media/image1.png"/><Relationship Id="rId98" Type="http://schemas.openxmlformats.org/officeDocument/2006/relationships/hyperlink" Target="http://is.cuni.cz/studium/garantlink.php?glogin=false&amp;gmodul=predmety&amp;gscript=redir.php&amp;redir=predmet&amp;kod=PFYZ034C&amp;lang=eng" TargetMode="External"/><Relationship Id="rId121" Type="http://schemas.openxmlformats.org/officeDocument/2006/relationships/hyperlink" Target="http://is.cuni.cz/studium/garantlink.php?glogin=false&amp;gmodul=predmety&amp;gscript=redir.php&amp;redir=predmet&amp;kod=PFYZ231C&amp;lang=eng" TargetMode="External"/><Relationship Id="rId142" Type="http://schemas.openxmlformats.org/officeDocument/2006/relationships/hyperlink" Target="http://is.cuni.cz/studium/garantlink.php?glogin=false&amp;gmodul=predmety&amp;gscript=redir.php&amp;redir=predmet&amp;kod=PPPD212C&amp;lang=eng" TargetMode="External"/><Relationship Id="rId163" Type="http://schemas.openxmlformats.org/officeDocument/2006/relationships/hyperlink" Target="http://is.cuni.cz/studium/garantlink.php?glogin=false&amp;gmodul=predmety&amp;gscript=redir.php&amp;redir=predmet&amp;kod=PSPH714C&amp;lang=eng" TargetMode="External"/><Relationship Id="rId184" Type="http://schemas.openxmlformats.org/officeDocument/2006/relationships/hyperlink" Target="http://is.cuni.cz/studium/garantlink.php?glogin=false&amp;gmodul=predmety&amp;gscript=redir.php&amp;redir=predmet&amp;kod=PATL125C&amp;lang=eng" TargetMode="External"/><Relationship Id="rId219" Type="http://schemas.openxmlformats.org/officeDocument/2006/relationships/hyperlink" Target="http://is.cuni.cz/studium/garantlink.php?glogin=false&amp;gmodul=predmety&amp;gscript=redir.php&amp;redir=predmet&amp;kod=PTUS386C&amp;lang=eng" TargetMode="External"/><Relationship Id="rId370" Type="http://schemas.openxmlformats.org/officeDocument/2006/relationships/hyperlink" Target="http://is.cuni.cz/studium/garantlink.php?glogin=false&amp;gmodul=predmety&amp;gscript=redir.php&amp;redir=predmet&amp;kod=PFYZ016C&amp;lang=eng" TargetMode="External"/><Relationship Id="rId391" Type="http://schemas.openxmlformats.org/officeDocument/2006/relationships/hyperlink" Target="http://is.cuni.cz/studium/garantlink.php?glogin=false&amp;gmodul=predmety&amp;gscript=redir.php&amp;redir=predmet&amp;kod=PFYZ113C&amp;lang=eng" TargetMode="External"/><Relationship Id="rId405" Type="http://schemas.openxmlformats.org/officeDocument/2006/relationships/hyperlink" Target="http://is.cuni.cz/studium/garantlink.php?glogin=false&amp;gmodul=predmety&amp;gscript=redir.php&amp;redir=predmet&amp;kod=PFYZ235C&amp;lang=eng" TargetMode="External"/><Relationship Id="rId426" Type="http://schemas.openxmlformats.org/officeDocument/2006/relationships/hyperlink" Target="http://is.cuni.cz/studium/garantlink.php?glogin=false&amp;gmodul=predmety&amp;gscript=redir.php&amp;redir=predmet&amp;kod=PABA031C&amp;lang=eng" TargetMode="External"/><Relationship Id="rId447" Type="http://schemas.openxmlformats.org/officeDocument/2006/relationships/hyperlink" Target="http://is.cuni.cz/studium/garantlink.php?glogin=false&amp;gmodul=predmety&amp;gscript=redir.php&amp;redir=predmet&amp;kod=PFYZ074C&amp;lang=eng" TargetMode="External"/><Relationship Id="rId230" Type="http://schemas.openxmlformats.org/officeDocument/2006/relationships/hyperlink" Target="http://is.cuni.cz/studium/garantlink.php?glogin=false&amp;gmodul=predmety&amp;gscript=redir.php&amp;redir=predmet&amp;kod=PMNG150C&amp;lang=eng" TargetMode="External"/><Relationship Id="rId251" Type="http://schemas.openxmlformats.org/officeDocument/2006/relationships/hyperlink" Target="http://is.cuni.cz/studium/garantlink.php?glogin=false&amp;gmodul=predmety&amp;gscript=redir.php&amp;redir=predmet&amp;kod=PZTV284C&amp;lang=eng" TargetMode="External"/><Relationship Id="rId468" Type="http://schemas.openxmlformats.org/officeDocument/2006/relationships/hyperlink" Target="http://is.cuni.cz/studium/garantlink.php?glogin=false&amp;gmodul=predmety&amp;gscript=redir.php&amp;redir=predmet&amp;kod=PFYZ153C&amp;lang=eng" TargetMode="External"/><Relationship Id="rId489" Type="http://schemas.openxmlformats.org/officeDocument/2006/relationships/hyperlink" Target="http://is.cuni.cz/studium/garantlink.php?glogin=false&amp;gmodul=predmety&amp;gscript=redir.php&amp;redir=predmet&amp;kod=PZTV157C&amp;lang=eng" TargetMode="External"/><Relationship Id="rId25" Type="http://schemas.openxmlformats.org/officeDocument/2006/relationships/hyperlink" Target="http://is.cuni.cz/studium/garantlink.php?glogin=false&amp;gmodul=predmety&amp;gscript=redir.php&amp;redir=predmet&amp;kod=PSPH095C&amp;lang=eng" TargetMode="External"/><Relationship Id="rId46" Type="http://schemas.openxmlformats.org/officeDocument/2006/relationships/hyperlink" Target="http://is.cuni.cz/studium/garantlink.php?glogin=false&amp;gmodul=predmety&amp;gscript=redir.php&amp;redir=predmet&amp;kod=PKIN145C&amp;lang=eng" TargetMode="External"/><Relationship Id="rId67" Type="http://schemas.openxmlformats.org/officeDocument/2006/relationships/hyperlink" Target="http://is.cuni.cz/studium/garantlink.php?glogin=false&amp;gmodul=predmety&amp;gscript=redir.php&amp;redir=predmet&amp;kod=PFYZ108C&amp;lang=eng" TargetMode="External"/><Relationship Id="rId272" Type="http://schemas.openxmlformats.org/officeDocument/2006/relationships/hyperlink" Target="http://is.cuni.cz/studium/garantlink.php?glogin=false&amp;gmodul=predmety&amp;gscript=redir.php&amp;redir=predmet&amp;kod=PFYB115NC&amp;lang=eng" TargetMode="External"/><Relationship Id="rId293" Type="http://schemas.openxmlformats.org/officeDocument/2006/relationships/hyperlink" Target="http://is.cuni.cz/studium/garantlink.php?glogin=false&amp;gmodul=predmety&amp;gscript=redir.php&amp;redir=predmet&amp;kod=PATL128C&amp;lang=eng" TargetMode="External"/><Relationship Id="rId307" Type="http://schemas.openxmlformats.org/officeDocument/2006/relationships/hyperlink" Target="http://is.cuni.cz/studium/garantlink.php?glogin=false&amp;gmodul=predmety&amp;gscript=redir.php&amp;redir=predmet&amp;kod=PFYZ220C&amp;lang=eng" TargetMode="External"/><Relationship Id="rId328" Type="http://schemas.openxmlformats.org/officeDocument/2006/relationships/hyperlink" Target="http://is.cuni.cz/studium/garantlink.php?glogin=false&amp;gmodul=predmety&amp;gscript=redir.php&amp;redir=predmet&amp;kod=PMNG109C&amp;lang=eng" TargetMode="External"/><Relationship Id="rId349" Type="http://schemas.openxmlformats.org/officeDocument/2006/relationships/hyperlink" Target="http://is.cuni.cz/studium/garantlink.php?glogin=false&amp;gmodul=predmety&amp;gscript=redir.php&amp;redir=predmet&amp;kod=PSPP431NC&amp;lang=eng" TargetMode="External"/><Relationship Id="rId514" Type="http://schemas.openxmlformats.org/officeDocument/2006/relationships/hyperlink" Target="http://is.cuni.cz/studium/garantlink.php?glogin=false&amp;gmodul=predmety&amp;gscript=redir.php&amp;redir=predmet&amp;kod=PFYZ236C&amp;lang=eng" TargetMode="External"/><Relationship Id="rId88" Type="http://schemas.openxmlformats.org/officeDocument/2006/relationships/hyperlink" Target="http://is.cuni.cz/studium/garantlink.php?glogin=false&amp;gmodul=predmety&amp;gscript=redir.php&amp;redir=predmet&amp;kod=PSPP091C&amp;lang=eng" TargetMode="External"/><Relationship Id="rId111" Type="http://schemas.openxmlformats.org/officeDocument/2006/relationships/hyperlink" Target="http://is.cuni.cz/studium/garantlink.php?glogin=false&amp;gmodul=predmety&amp;gscript=redir.php&amp;redir=predmet&amp;kod=PPLS046C&amp;lang=eng" TargetMode="External"/><Relationship Id="rId132" Type="http://schemas.openxmlformats.org/officeDocument/2006/relationships/hyperlink" Target="http://is.cuni.cz/studium/garantlink.php?glogin=false&amp;gmodul=predmety&amp;gscript=redir.php&amp;redir=predmet&amp;kod=PPLS126C&amp;lang=eng" TargetMode="External"/><Relationship Id="rId153" Type="http://schemas.openxmlformats.org/officeDocument/2006/relationships/hyperlink" Target="http://is.cuni.cz/studium/garantlink.php?glogin=false&amp;gmodul=predmety&amp;gscript=redir.php&amp;redir=predmet&amp;kod=PATL123C&amp;lang=eng" TargetMode="External"/><Relationship Id="rId174" Type="http://schemas.openxmlformats.org/officeDocument/2006/relationships/hyperlink" Target="http://is.cuni.cz/studium/garantlink.php?glogin=false&amp;gmodul=predmety&amp;gscript=redir.php&amp;redir=predmet&amp;kod=PPPD214C&amp;lang=eng" TargetMode="External"/><Relationship Id="rId195" Type="http://schemas.openxmlformats.org/officeDocument/2006/relationships/hyperlink" Target="http://is.cuni.cz/studium/garantlink.php?glogin=false&amp;gmodul=predmety&amp;gscript=redir.php&amp;redir=predmet&amp;kod=PGYM141C&amp;lang=eng" TargetMode="External"/><Relationship Id="rId209" Type="http://schemas.openxmlformats.org/officeDocument/2006/relationships/hyperlink" Target="http://is.cuni.cz/studium/garantlink.php?glogin=false&amp;gmodul=predmety&amp;gscript=redir.php&amp;redir=predmet&amp;kod=PPLS145C&amp;lang=eng" TargetMode="External"/><Relationship Id="rId360" Type="http://schemas.openxmlformats.org/officeDocument/2006/relationships/hyperlink" Target="http://is.cuni.cz/studium/garantlink.php?glogin=false&amp;gmodul=predmety&amp;gscript=redir.php&amp;redir=predmet&amp;kod=PABA033C&amp;lang=eng" TargetMode="External"/><Relationship Id="rId381" Type="http://schemas.openxmlformats.org/officeDocument/2006/relationships/hyperlink" Target="http://is.cuni.cz/studium/garantlink.php?glogin=false&amp;gmodul=predmety&amp;gscript=redir.php&amp;redir=predmet&amp;kod=PFYZ076C&amp;lang=eng" TargetMode="External"/><Relationship Id="rId416" Type="http://schemas.openxmlformats.org/officeDocument/2006/relationships/hyperlink" Target="http://is.cuni.cz/studium/garantlink.php?glogin=false&amp;gmodul=predmety&amp;gscript=redir.php&amp;redir=predmet&amp;kod=PSPH095C&amp;lang=eng" TargetMode="External"/><Relationship Id="rId220" Type="http://schemas.openxmlformats.org/officeDocument/2006/relationships/hyperlink" Target="http://is.cuni.cz/studium/garantlink.php?glogin=false&amp;gmodul=predmety&amp;gscript=redir.php&amp;redir=predmet&amp;kod=PTUS387C&amp;lang=eng" TargetMode="External"/><Relationship Id="rId241" Type="http://schemas.openxmlformats.org/officeDocument/2006/relationships/hyperlink" Target="http://is.cuni.cz/studium/garantlink.php?glogin=false&amp;gmodul=predmety&amp;gscript=redir.php&amp;redir=predmet&amp;kod=PGYM138C&amp;lang=eng" TargetMode="External"/><Relationship Id="rId437" Type="http://schemas.openxmlformats.org/officeDocument/2006/relationships/hyperlink" Target="http://is.cuni.cz/studium/garantlink.php?glogin=false&amp;gmodul=predmety&amp;gscript=redir.php&amp;redir=predmet&amp;kod=PFYZ006C&amp;lang=eng" TargetMode="External"/><Relationship Id="rId458" Type="http://schemas.openxmlformats.org/officeDocument/2006/relationships/hyperlink" Target="http://is.cuni.cz/studium/garantlink.php?glogin=false&amp;gmodul=predmety&amp;gscript=redir.php&amp;redir=predmet&amp;kod=PFYZ112C&amp;lang=eng" TargetMode="External"/><Relationship Id="rId479" Type="http://schemas.openxmlformats.org/officeDocument/2006/relationships/hyperlink" Target="http://is.cuni.cz/studium/garantlink.php?glogin=false&amp;gmodul=predmety&amp;gscript=redir.php&amp;redir=predmet&amp;kod=PKIN145C&amp;lang=eng" TargetMode="External"/><Relationship Id="rId15" Type="http://schemas.openxmlformats.org/officeDocument/2006/relationships/hyperlink" Target="http://is.cuni.cz/studium/garantlink.php?glogin=false&amp;gmodul=predmety&amp;gscript=redir.php&amp;redir=predmet&amp;kod=PFYZ009C&amp;lang=eng" TargetMode="External"/><Relationship Id="rId36" Type="http://schemas.openxmlformats.org/officeDocument/2006/relationships/hyperlink" Target="http://is.cuni.cz/studium/garantlink.php?glogin=false&amp;gmodul=predmety&amp;gscript=redir.php&amp;redir=predmet&amp;kod=PABA030C&amp;lang=eng" TargetMode="External"/><Relationship Id="rId57" Type="http://schemas.openxmlformats.org/officeDocument/2006/relationships/hyperlink" Target="http://is.cuni.cz/studium/garantlink.php?glogin=false&amp;gmodul=predmety&amp;gscript=redir.php&amp;redir=predmet&amp;kod=PFYZ215C&amp;lang=eng" TargetMode="External"/><Relationship Id="rId262" Type="http://schemas.openxmlformats.org/officeDocument/2006/relationships/hyperlink" Target="http://is.cuni.cz/studium/garantlink.php?glogin=false&amp;gmodul=predmety&amp;gscript=redir.php&amp;redir=predmet&amp;kod=PFYZ220C&amp;lang=eng" TargetMode="External"/><Relationship Id="rId283" Type="http://schemas.openxmlformats.org/officeDocument/2006/relationships/hyperlink" Target="http://is.cuni.cz/studium/garantlink.php?glogin=false&amp;gmodul=predmety&amp;gscript=redir.php&amp;redir=predmet&amp;kod=PLSM102NC&amp;lang=eng" TargetMode="External"/><Relationship Id="rId318" Type="http://schemas.openxmlformats.org/officeDocument/2006/relationships/hyperlink" Target="http://is.cuni.cz/studium/garantlink.php?glogin=false&amp;gmodul=predmety&amp;gscript=redir.php&amp;redir=predmet&amp;kod=PKIN274NC&amp;lang=eng" TargetMode="External"/><Relationship Id="rId339" Type="http://schemas.openxmlformats.org/officeDocument/2006/relationships/hyperlink" Target="http://is.cuni.cz/studium/garantlink.php?glogin=false&amp;gmodul=predmety&amp;gscript=redir.php&amp;redir=predmet&amp;kod=PPPD213C&amp;lang=eng" TargetMode="External"/><Relationship Id="rId490" Type="http://schemas.openxmlformats.org/officeDocument/2006/relationships/hyperlink" Target="http://is.cuni.cz/studium/garantlink.php?glogin=false&amp;gmodul=predmety&amp;gscript=redir.php&amp;redir=predmet&amp;kod=PZTV168C&amp;lang=eng" TargetMode="External"/><Relationship Id="rId504" Type="http://schemas.openxmlformats.org/officeDocument/2006/relationships/hyperlink" Target="http://is.cuni.cz/studium/garantlink.php?glogin=false&amp;gmodul=predmety&amp;gscript=redir.php&amp;redir=predmet&amp;kod=PFYZ223C&amp;lang=eng" TargetMode="External"/><Relationship Id="rId78" Type="http://schemas.openxmlformats.org/officeDocument/2006/relationships/hyperlink" Target="http://is.cuni.cz/studium/garantlink.php?glogin=false&amp;gmodul=predmety&amp;gscript=redir.php&amp;redir=predmet&amp;kod=PGYM125C&amp;lang=eng" TargetMode="External"/><Relationship Id="rId99" Type="http://schemas.openxmlformats.org/officeDocument/2006/relationships/hyperlink" Target="http://is.cuni.cz/studium/garantlink.php?glogin=false&amp;gmodul=predmety&amp;gscript=redir.php&amp;redir=predmet&amp;kod=PFYZ224C&amp;lang=eng" TargetMode="External"/><Relationship Id="rId101" Type="http://schemas.openxmlformats.org/officeDocument/2006/relationships/hyperlink" Target="http://is.cuni.cz/studium/garantlink.php?glogin=false&amp;gmodul=predmety&amp;gscript=redir.php&amp;redir=predmet&amp;kod=PFYZ095C&amp;lang=eng" TargetMode="External"/><Relationship Id="rId122" Type="http://schemas.openxmlformats.org/officeDocument/2006/relationships/hyperlink" Target="http://is.cuni.cz/studium/garantlink.php?glogin=false&amp;gmodul=predmety&amp;gscript=redir.php&amp;redir=predmet&amp;kod=PFYZ233C&amp;lang=eng" TargetMode="External"/><Relationship Id="rId143" Type="http://schemas.openxmlformats.org/officeDocument/2006/relationships/hyperlink" Target="http://is.cuni.cz/studium/garantlink.php?glogin=false&amp;gmodul=predmety&amp;gscript=redir.php&amp;redir=predmet&amp;kod=PFYB109C&amp;lang=eng" TargetMode="External"/><Relationship Id="rId164" Type="http://schemas.openxmlformats.org/officeDocument/2006/relationships/hyperlink" Target="http://is.cuni.cz/studium/garantlink.php?glogin=false&amp;gmodul=predmety&amp;gscript=redir.php&amp;redir=predmet&amp;kod=PSPH709C&amp;lang=eng" TargetMode="External"/><Relationship Id="rId185" Type="http://schemas.openxmlformats.org/officeDocument/2006/relationships/hyperlink" Target="http://is.cuni.cz/studium/garantlink.php?glogin=false&amp;gmodul=predmety&amp;gscript=redir.php&amp;redir=predmet&amp;kod=PATL127C&amp;lang=eng" TargetMode="External"/><Relationship Id="rId350" Type="http://schemas.openxmlformats.org/officeDocument/2006/relationships/hyperlink" Target="http://is.cuni.cz/studium/garantlink.php?glogin=false&amp;gmodul=predmety&amp;gscript=redir.php&amp;redir=predmet&amp;kod=PTUS383C&amp;lang=eng" TargetMode="External"/><Relationship Id="rId371" Type="http://schemas.openxmlformats.org/officeDocument/2006/relationships/hyperlink" Target="http://is.cuni.cz/studium/garantlink.php?glogin=false&amp;gmodul=predmety&amp;gscript=redir.php&amp;redir=predmet&amp;kod=PFYZ021C&amp;lang=eng" TargetMode="External"/><Relationship Id="rId406" Type="http://schemas.openxmlformats.org/officeDocument/2006/relationships/hyperlink" Target="http://is.cuni.cz/studium/garantlink.php?glogin=false&amp;gmodul=predmety&amp;gscript=redir.php&amp;redir=predmet&amp;kod=PGYM031C&amp;lang=eng" TargetMode="External"/><Relationship Id="rId9" Type="http://schemas.openxmlformats.org/officeDocument/2006/relationships/hyperlink" Target="http://www.ftvs.cuni.cz" TargetMode="External"/><Relationship Id="rId210" Type="http://schemas.openxmlformats.org/officeDocument/2006/relationships/hyperlink" Target="http://is.cuni.cz/studium/garantlink.php?glogin=false&amp;gmodul=predmety&amp;gscript=redir.php&amp;redir=predmet&amp;kod=PPLS132C&amp;lang=eng" TargetMode="External"/><Relationship Id="rId392" Type="http://schemas.openxmlformats.org/officeDocument/2006/relationships/hyperlink" Target="http://is.cuni.cz/studium/garantlink.php?glogin=false&amp;gmodul=predmety&amp;gscript=redir.php&amp;redir=predmet&amp;kod=PFYZ114C&amp;lang=eng" TargetMode="External"/><Relationship Id="rId427" Type="http://schemas.openxmlformats.org/officeDocument/2006/relationships/hyperlink" Target="http://is.cuni.cz/studium/garantlink.php?glogin=false&amp;gmodul=predmety&amp;gscript=redir.php&amp;redir=predmet&amp;kod=PABA032C&amp;lang=eng" TargetMode="External"/><Relationship Id="rId448" Type="http://schemas.openxmlformats.org/officeDocument/2006/relationships/hyperlink" Target="http://is.cuni.cz/studium/garantlink.php?glogin=false&amp;gmodul=predmety&amp;gscript=redir.php&amp;redir=predmet&amp;kod=PFYZ075C&amp;lang=eng" TargetMode="External"/><Relationship Id="rId469" Type="http://schemas.openxmlformats.org/officeDocument/2006/relationships/hyperlink" Target="http://is.cuni.cz/studium/garantlink.php?glogin=false&amp;gmodul=predmety&amp;gscript=redir.php&amp;redir=predmet&amp;kod=PFYZ160C&amp;lang=eng" TargetMode="External"/><Relationship Id="rId26" Type="http://schemas.openxmlformats.org/officeDocument/2006/relationships/hyperlink" Target="http://is.cuni.cz/studium/garantlink.php?glogin=false&amp;gmodul=predmety&amp;gscript=redir.php&amp;redir=predmet&amp;kod=PFYZ153C&amp;lang=eng" TargetMode="External"/><Relationship Id="rId231" Type="http://schemas.openxmlformats.org/officeDocument/2006/relationships/hyperlink" Target="http://is.cuni.cz/studium/garantlink.php?glogin=false&amp;gmodul=predmety&amp;gscript=redir.php&amp;redir=predmet&amp;kod=PFYB102C&amp;lang=eng" TargetMode="External"/><Relationship Id="rId252" Type="http://schemas.openxmlformats.org/officeDocument/2006/relationships/hyperlink" Target="http://is.cuni.cz/studium/garantlink.php?glogin=false&amp;gmodul=predmety&amp;gscript=redir.php&amp;redir=predmet&amp;kod=PLSM090C&amp;lang=eng" TargetMode="External"/><Relationship Id="rId273" Type="http://schemas.openxmlformats.org/officeDocument/2006/relationships/hyperlink" Target="http://is.cuni.cz/studium/garantlink.php?glogin=false&amp;gmodul=predmety&amp;gscript=redir.php&amp;redir=predmet&amp;kod=PKIN274NC&amp;lang=eng" TargetMode="External"/><Relationship Id="rId294" Type="http://schemas.openxmlformats.org/officeDocument/2006/relationships/hyperlink" Target="http://is.cuni.cz/studium/garantlink.php?glogin=false&amp;gmodul=predmety&amp;gscript=redir.php&amp;redir=predmet&amp;kod=PATL129C&amp;lang=eng" TargetMode="External"/><Relationship Id="rId308" Type="http://schemas.openxmlformats.org/officeDocument/2006/relationships/hyperlink" Target="http://is.cuni.cz/studium/garantlink.php?glogin=false&amp;gmodul=predmety&amp;gscript=redir.php&amp;redir=predmet&amp;kod=PGYM138C&amp;lang=eng" TargetMode="External"/><Relationship Id="rId329" Type="http://schemas.openxmlformats.org/officeDocument/2006/relationships/hyperlink" Target="http://is.cuni.cz/studium/garantlink.php?glogin=false&amp;gmodul=predmety&amp;gscript=redir.php&amp;redir=predmet&amp;kod=PMNG150C&amp;lang=eng" TargetMode="External"/><Relationship Id="rId480" Type="http://schemas.openxmlformats.org/officeDocument/2006/relationships/hyperlink" Target="http://is.cuni.cz/studium/garantlink.php?glogin=false&amp;gmodul=predmety&amp;gscript=redir.php&amp;redir=predmet&amp;kod=PPLS047C&amp;lang=eng" TargetMode="External"/><Relationship Id="rId515" Type="http://schemas.openxmlformats.org/officeDocument/2006/relationships/hyperlink" Target="http://is.cuni.cz/studium/garantlink.php?glogin=false&amp;gmodul=predmety&amp;gscript=redir.php&amp;redir=predmet&amp;kod=PKIN013C&amp;lang=eng" TargetMode="External"/><Relationship Id="rId47" Type="http://schemas.openxmlformats.org/officeDocument/2006/relationships/hyperlink" Target="http://is.cuni.cz/studium/garantlink.php?glogin=false&amp;gmodul=predmety&amp;gscript=redir.php&amp;redir=predmet&amp;kod=PPLS047C&amp;lang=eng" TargetMode="External"/><Relationship Id="rId68" Type="http://schemas.openxmlformats.org/officeDocument/2006/relationships/hyperlink" Target="http://is.cuni.cz/studium/garantlink.php?glogin=false&amp;gmodul=predmety&amp;gscript=redir.php&amp;redir=predmet&amp;kod=PFYZ106C&amp;lang=eng" TargetMode="External"/><Relationship Id="rId89" Type="http://schemas.openxmlformats.org/officeDocument/2006/relationships/hyperlink" Target="http://is.cuni.cz/studium/garantlink.php?glogin=false&amp;gmodul=predmety&amp;gscript=redir.php&amp;redir=predmet&amp;kod=PFZB001C&amp;lang=eng" TargetMode="External"/><Relationship Id="rId112" Type="http://schemas.openxmlformats.org/officeDocument/2006/relationships/hyperlink" Target="http://is.cuni.cz/studium/garantlink.php?glogin=false&amp;gmodul=predmety&amp;gscript=redir.php&amp;redir=predmet&amp;kod=PFYZ128C&amp;lang=eng" TargetMode="External"/><Relationship Id="rId133" Type="http://schemas.openxmlformats.org/officeDocument/2006/relationships/hyperlink" Target="http://is.cuni.cz/studium/garantlink.php?glogin=false&amp;gmodul=predmety&amp;gscript=redir.php&amp;redir=predmet&amp;kod=PSPH689C&amp;lang=eng" TargetMode="External"/><Relationship Id="rId154" Type="http://schemas.openxmlformats.org/officeDocument/2006/relationships/hyperlink" Target="http://is.cuni.cz/studium/garantlink.php?glogin=false&amp;gmodul=predmety&amp;gscript=redir.php&amp;redir=predmet&amp;kod=PSPH697C&amp;lang=eng" TargetMode="External"/><Relationship Id="rId175" Type="http://schemas.openxmlformats.org/officeDocument/2006/relationships/hyperlink" Target="http://is.cuni.cz/studium/garantlink.php?glogin=false&amp;gmodul=predmety&amp;gscript=redir.php&amp;redir=predmet&amp;kod=PSPH718C&amp;lang=eng" TargetMode="External"/><Relationship Id="rId340" Type="http://schemas.openxmlformats.org/officeDocument/2006/relationships/hyperlink" Target="http://is.cuni.cz/studium/garantlink.php?glogin=false&amp;gmodul=predmety&amp;gscript=redir.php&amp;redir=predmet&amp;kod=PPPD215C&amp;lang=eng" TargetMode="External"/><Relationship Id="rId361" Type="http://schemas.openxmlformats.org/officeDocument/2006/relationships/hyperlink" Target="http://is.cuni.cz/studium/garantlink.php?glogin=false&amp;gmodul=predmety&amp;gscript=redir.php&amp;redir=predmet&amp;kod=PATL039C&amp;lang=eng" TargetMode="External"/><Relationship Id="rId196" Type="http://schemas.openxmlformats.org/officeDocument/2006/relationships/hyperlink" Target="http://is.cuni.cz/studium/garantlink.php?glogin=false&amp;gmodul=predmety&amp;gscript=redir.php&amp;redir=predmet&amp;kod=PGYM142C&amp;lang=eng" TargetMode="External"/><Relationship Id="rId200" Type="http://schemas.openxmlformats.org/officeDocument/2006/relationships/hyperlink" Target="http://is.cuni.cz/studium/garantlink.php?glogin=false&amp;gmodul=predmety&amp;gscript=redir.php&amp;redir=predmet&amp;kod=PSPH704C&amp;lang=eng" TargetMode="External"/><Relationship Id="rId382" Type="http://schemas.openxmlformats.org/officeDocument/2006/relationships/hyperlink" Target="http://is.cuni.cz/studium/garantlink.php?glogin=false&amp;gmodul=predmety&amp;gscript=redir.php&amp;redir=predmet&amp;kod=PFYZ077C&amp;lang=eng" TargetMode="External"/><Relationship Id="rId417" Type="http://schemas.openxmlformats.org/officeDocument/2006/relationships/hyperlink" Target="http://is.cuni.cz/studium/garantlink.php?glogin=false&amp;gmodul=predmety&amp;gscript=redir.php&amp;redir=predmet&amp;kod=PSPP091C&amp;lang=eng" TargetMode="External"/><Relationship Id="rId438" Type="http://schemas.openxmlformats.org/officeDocument/2006/relationships/hyperlink" Target="http://is.cuni.cz/studium/garantlink.php?glogin=false&amp;gmodul=predmety&amp;gscript=redir.php&amp;redir=predmet&amp;kod=PFYZ016C&amp;lang=eng" TargetMode="External"/><Relationship Id="rId459" Type="http://schemas.openxmlformats.org/officeDocument/2006/relationships/hyperlink" Target="http://is.cuni.cz/studium/garantlink.php?glogin=false&amp;gmodul=predmety&amp;gscript=redir.php&amp;redir=predmet&amp;kod=PFYZ113C&amp;lang=eng" TargetMode="External"/><Relationship Id="rId16" Type="http://schemas.openxmlformats.org/officeDocument/2006/relationships/hyperlink" Target="http://is.cuni.cz/studium/garantlink.php?glogin=false&amp;gmodul=predmety&amp;gscript=redir.php&amp;redir=predmet&amp;kod=PFYZ007C&amp;lang=eng" TargetMode="External"/><Relationship Id="rId221" Type="http://schemas.openxmlformats.org/officeDocument/2006/relationships/hyperlink" Target="http://is.cuni.cz/studium/garantlink.php?glogin=false&amp;gmodul=predmety&amp;gscript=redir.php&amp;redir=predmet&amp;kod=PTUS373C&amp;lang=eng" TargetMode="External"/><Relationship Id="rId242" Type="http://schemas.openxmlformats.org/officeDocument/2006/relationships/hyperlink" Target="http://is.cuni.cz/studium/garantlink.php?glogin=false&amp;gmodul=predmety&amp;gscript=redir.php&amp;redir=predmet&amp;kod=PSPH630C&amp;lang=eng" TargetMode="External"/><Relationship Id="rId263" Type="http://schemas.openxmlformats.org/officeDocument/2006/relationships/hyperlink" Target="http://is.cuni.cz/studium/garantlink.php?glogin=false&amp;gmodul=predmety&amp;gscript=redir.php&amp;redir=predmet&amp;kod=PSPH717C&amp;lang=eng" TargetMode="External"/><Relationship Id="rId284" Type="http://schemas.openxmlformats.org/officeDocument/2006/relationships/hyperlink" Target="http://is.cuni.cz/studium/garantlink.php?glogin=false&amp;gmodul=predmety&amp;gscript=redir.php&amp;redir=predmet&amp;kod=PLSM100NC&amp;lang=eng" TargetMode="External"/><Relationship Id="rId319" Type="http://schemas.openxmlformats.org/officeDocument/2006/relationships/hyperlink" Target="http://is.cuni.cz/studium/garantlink.php?glogin=false&amp;gmodul=predmety&amp;gscript=redir.php&amp;redir=predmet&amp;kod=PLSM087C&amp;lang=eng" TargetMode="External"/><Relationship Id="rId470" Type="http://schemas.openxmlformats.org/officeDocument/2006/relationships/hyperlink" Target="http://is.cuni.cz/studium/garantlink.php?glogin=false&amp;gmodul=predmety&amp;gscript=redir.php&amp;redir=predmet&amp;kod=PFYZ176C&amp;lang=eng" TargetMode="External"/><Relationship Id="rId491" Type="http://schemas.openxmlformats.org/officeDocument/2006/relationships/hyperlink" Target="http://is.cuni.cz/studium/garantlink.php?glogin=false&amp;gmodul=predmety&amp;gscript=redir.php&amp;redir=predmet&amp;kod=PZTV169C&amp;lang=eng" TargetMode="External"/><Relationship Id="rId505" Type="http://schemas.openxmlformats.org/officeDocument/2006/relationships/hyperlink" Target="http://is.cuni.cz/studium/garantlink.php?glogin=false&amp;gmodul=predmety&amp;gscript=redir.php&amp;redir=predmet&amp;kod=PFYZ224C&amp;lang=eng" TargetMode="External"/><Relationship Id="rId37" Type="http://schemas.openxmlformats.org/officeDocument/2006/relationships/hyperlink" Target="http://is.cuni.cz/studium/garantlink.php?glogin=false&amp;gmodul=predmety&amp;gscript=redir.php&amp;redir=predmet&amp;kod=PABA032C&amp;lang=eng" TargetMode="External"/><Relationship Id="rId58" Type="http://schemas.openxmlformats.org/officeDocument/2006/relationships/hyperlink" Target="http://is.cuni.cz/studium/garantlink.php?glogin=false&amp;gmodul=predmety&amp;gscript=redir.php&amp;redir=predmet&amp;kod=PFYZ222C&amp;lang=eng" TargetMode="External"/><Relationship Id="rId79" Type="http://schemas.openxmlformats.org/officeDocument/2006/relationships/hyperlink" Target="http://is.cuni.cz/studium/garantlink.php?glogin=false&amp;gmodul=predmety&amp;gscript=redir.php&amp;redir=predmet&amp;kod=PFYZ117C&amp;lang=eng" TargetMode="External"/><Relationship Id="rId102" Type="http://schemas.openxmlformats.org/officeDocument/2006/relationships/hyperlink" Target="http://is.cuni.cz/studium/garantlink.php?glogin=false&amp;gmodul=predmety&amp;gscript=redir.php&amp;redir=predmet&amp;kod=PFYZ093C&amp;lang=eng" TargetMode="External"/><Relationship Id="rId123" Type="http://schemas.openxmlformats.org/officeDocument/2006/relationships/hyperlink" Target="http://is.cuni.cz/studium/garantlink.php?glogin=false&amp;gmodul=predmety&amp;gscript=redir.php&amp;redir=predmet&amp;kod=PKIN275C&amp;lang=eng" TargetMode="External"/><Relationship Id="rId144" Type="http://schemas.openxmlformats.org/officeDocument/2006/relationships/hyperlink" Target="http://is.cuni.cz/studium/garantlink.php?glogin=false&amp;gmodul=predmety&amp;gscript=redir.php&amp;redir=predmet&amp;kod=PPPD211C&amp;lang=eng" TargetMode="External"/><Relationship Id="rId330" Type="http://schemas.openxmlformats.org/officeDocument/2006/relationships/hyperlink" Target="http://is.cuni.cz/studium/garantlink.php?glogin=false&amp;gmodul=predmety&amp;gscript=redir.php&amp;redir=predmet&amp;kod=PMNG620&amp;lang=eng" TargetMode="External"/><Relationship Id="rId90" Type="http://schemas.openxmlformats.org/officeDocument/2006/relationships/hyperlink" Target="http://is.cuni.cz/studium/garantlink.php?glogin=false&amp;gmodul=predmety&amp;gscript=redir.php&amp;redir=predmet&amp;kod=PFYB114&amp;lang=eng" TargetMode="External"/><Relationship Id="rId165" Type="http://schemas.openxmlformats.org/officeDocument/2006/relationships/hyperlink" Target="http://is.cuni.cz/studium/garantlink.php?glogin=false&amp;gmodul=predmety&amp;gscript=redir.php&amp;redir=predmet&amp;kod=PSPH710C&amp;lang=eng" TargetMode="External"/><Relationship Id="rId186" Type="http://schemas.openxmlformats.org/officeDocument/2006/relationships/hyperlink" Target="http://is.cuni.cz/studium/garantlink.php?glogin=false&amp;gmodul=predmety&amp;gscript=redir.php&amp;redir=predmet&amp;kod=PATL126C&amp;lang=eng" TargetMode="External"/><Relationship Id="rId351" Type="http://schemas.openxmlformats.org/officeDocument/2006/relationships/hyperlink" Target="http://is.cuni.cz/studium/garantlink.php?glogin=false&amp;gmodul=predmety&amp;gscript=redir.php&amp;redir=predmet&amp;kod=PZTV284C&amp;lang=eng" TargetMode="External"/><Relationship Id="rId372" Type="http://schemas.openxmlformats.org/officeDocument/2006/relationships/hyperlink" Target="http://is.cuni.cz/studium/garantlink.php?glogin=false&amp;gmodul=predmety&amp;gscript=redir.php&amp;redir=predmet&amp;kod=PFYZ045C&amp;lang=eng" TargetMode="External"/><Relationship Id="rId393" Type="http://schemas.openxmlformats.org/officeDocument/2006/relationships/hyperlink" Target="http://is.cuni.cz/studium/garantlink.php?glogin=false&amp;gmodul=predmety&amp;gscript=redir.php&amp;redir=predmet&amp;kod=PFYZ116C&amp;lang=eng" TargetMode="External"/><Relationship Id="rId407" Type="http://schemas.openxmlformats.org/officeDocument/2006/relationships/hyperlink" Target="http://is.cuni.cz/studium/garantlink.php?glogin=false&amp;gmodul=predmety&amp;gscript=redir.php&amp;redir=predmet&amp;kod=PGYM125C&amp;lang=eng" TargetMode="External"/><Relationship Id="rId428" Type="http://schemas.openxmlformats.org/officeDocument/2006/relationships/hyperlink" Target="http://is.cuni.cz/studium/garantlink.php?glogin=false&amp;gmodul=predmety&amp;gscript=redir.php&amp;redir=predmet&amp;kod=PABA033C&amp;lang=eng" TargetMode="External"/><Relationship Id="rId449" Type="http://schemas.openxmlformats.org/officeDocument/2006/relationships/hyperlink" Target="http://is.cuni.cz/studium/garantlink.php?glogin=false&amp;gmodul=predmety&amp;gscript=redir.php&amp;redir=predmet&amp;kod=PFYZ076C&amp;lang=eng" TargetMode="External"/><Relationship Id="rId211" Type="http://schemas.openxmlformats.org/officeDocument/2006/relationships/hyperlink" Target="http://is.cuni.cz/studium/garantlink.php?glogin=false&amp;gmodul=predmety&amp;gscript=redir.php&amp;redir=predmet&amp;kod=PSPH715C&amp;lang=eng" TargetMode="External"/><Relationship Id="rId232" Type="http://schemas.openxmlformats.org/officeDocument/2006/relationships/hyperlink" Target="http://is.cuni.cz/studium/garantlink.php?glogin=false&amp;gmodul=predmety&amp;gscript=redir.php&amp;redir=predmet&amp;kod=PATL120C&amp;lang=eng" TargetMode="External"/><Relationship Id="rId253" Type="http://schemas.openxmlformats.org/officeDocument/2006/relationships/hyperlink" Target="http://is.cuni.cz/studium/garantlink.php?glogin=false&amp;gmodul=predmety&amp;gscript=redir.php&amp;redir=predmet&amp;kod=PPLS132C&amp;lang=eng" TargetMode="External"/><Relationship Id="rId274" Type="http://schemas.openxmlformats.org/officeDocument/2006/relationships/hyperlink" Target="http://is.cuni.cz/studium/garantlink.php?glogin=false&amp;gmodul=predmety&amp;gscript=redir.php&amp;redir=predmet&amp;kod=PLSM103NC&amp;lang=eng" TargetMode="External"/><Relationship Id="rId295" Type="http://schemas.openxmlformats.org/officeDocument/2006/relationships/hyperlink" Target="http://is.cuni.cz/studium/garantlink.php?glogin=false&amp;gmodul=predmety&amp;gscript=redir.php&amp;redir=predmet&amp;kod=PATL148C&amp;lang=eng" TargetMode="External"/><Relationship Id="rId309" Type="http://schemas.openxmlformats.org/officeDocument/2006/relationships/hyperlink" Target="http://is.cuni.cz/studium/garantlink.php?glogin=false&amp;gmodul=predmety&amp;gscript=redir.php&amp;redir=predmet&amp;kod=PGYM143C&amp;lang=eng" TargetMode="External"/><Relationship Id="rId460" Type="http://schemas.openxmlformats.org/officeDocument/2006/relationships/hyperlink" Target="http://is.cuni.cz/studium/garantlink.php?glogin=false&amp;gmodul=predmety&amp;gscript=redir.php&amp;redir=predmet&amp;kod=PFYZ114C&amp;lang=eng" TargetMode="External"/><Relationship Id="rId481" Type="http://schemas.openxmlformats.org/officeDocument/2006/relationships/hyperlink" Target="http://is.cuni.cz/studium/garantlink.php?glogin=false&amp;gmodul=predmety&amp;gscript=redir.php&amp;redir=predmet&amp;kod=PPPD001C&amp;lang=eng" TargetMode="External"/><Relationship Id="rId516" Type="http://schemas.openxmlformats.org/officeDocument/2006/relationships/hyperlink" Target="http://is.cuni.cz/studium/garantlink.php?glogin=false&amp;gmodul=predmety&amp;gscript=redir.php&amp;redir=predmet&amp;kod=PKIN275C&amp;lang=eng" TargetMode="External"/><Relationship Id="rId27" Type="http://schemas.openxmlformats.org/officeDocument/2006/relationships/hyperlink" Target="http://is.cuni.cz/studium/garantlink.php?glogin=false&amp;gmodul=predmety&amp;gscript=redir.php&amp;redir=predmet&amp;kod=PFYZ064C&amp;lang=eng" TargetMode="External"/><Relationship Id="rId48" Type="http://schemas.openxmlformats.org/officeDocument/2006/relationships/hyperlink" Target="http://is.cuni.cz/studium/garantlink.php?glogin=false&amp;gmodul=predmety&amp;gscript=redir.php&amp;redir=predmet&amp;kod=PZTV111C&amp;lang=eng" TargetMode="External"/><Relationship Id="rId69" Type="http://schemas.openxmlformats.org/officeDocument/2006/relationships/hyperlink" Target="http://is.cuni.cz/studium/garantlink.php?glogin=false&amp;gmodul=predmety&amp;gscript=redir.php&amp;redir=predmet&amp;kod=PFYZ109C&amp;lang=eng" TargetMode="External"/><Relationship Id="rId113" Type="http://schemas.openxmlformats.org/officeDocument/2006/relationships/hyperlink" Target="http://is.cuni.cz/studium/garantlink.php?glogin=false&amp;gmodul=predmety&amp;gscript=redir.php&amp;redir=predmet&amp;kod=PFYZ170C&amp;lang=eng" TargetMode="External"/><Relationship Id="rId134" Type="http://schemas.openxmlformats.org/officeDocument/2006/relationships/hyperlink" Target="http://is.cuni.cz/studium/garantlink.php?glogin=false&amp;gmodul=predmety&amp;gscript=redir.php&amp;redir=predmet&amp;kod=PKIN270C&amp;lang=eng" TargetMode="External"/><Relationship Id="rId320" Type="http://schemas.openxmlformats.org/officeDocument/2006/relationships/hyperlink" Target="http://is.cuni.cz/studium/garantlink.php?glogin=false&amp;gmodul=predmety&amp;gscript=redir.php&amp;redir=predmet&amp;kod=PLSM089C&amp;lang=eng" TargetMode="External"/><Relationship Id="rId80" Type="http://schemas.openxmlformats.org/officeDocument/2006/relationships/hyperlink" Target="http://is.cuni.cz/studium/garantlink.php?glogin=false&amp;gmodul=predmety&amp;gscript=redir.php&amp;redir=predmet&amp;kod=PFYZ122C&amp;lang=eng" TargetMode="External"/><Relationship Id="rId155" Type="http://schemas.openxmlformats.org/officeDocument/2006/relationships/hyperlink" Target="http://is.cuni.cz/studium/garantlink.php?glogin=false&amp;gmodul=predmety&amp;gscript=redir.php&amp;redir=predmet&amp;kod=PSPH698C&amp;lang=eng" TargetMode="External"/><Relationship Id="rId176" Type="http://schemas.openxmlformats.org/officeDocument/2006/relationships/hyperlink" Target="http://is.cuni.cz/studium/garantlink.php?glogin=false&amp;gmodul=predmety&amp;gscript=redir.php&amp;redir=predmet&amp;kod=PKIN252C&amp;lang=eng" TargetMode="External"/><Relationship Id="rId197" Type="http://schemas.openxmlformats.org/officeDocument/2006/relationships/hyperlink" Target="http://is.cuni.cz/studium/garantlink.php?glogin=false&amp;gmodul=predmety&amp;gscript=redir.php&amp;redir=predmet&amp;kod=PGYM143C&amp;lang=eng" TargetMode="External"/><Relationship Id="rId341" Type="http://schemas.openxmlformats.org/officeDocument/2006/relationships/hyperlink" Target="http://is.cuni.cz/studium/garantlink.php?glogin=false&amp;gmodul=predmety&amp;gscript=redir.php&amp;redir=predmet&amp;kod=PPPD230NC&amp;lang=eng" TargetMode="External"/><Relationship Id="rId362" Type="http://schemas.openxmlformats.org/officeDocument/2006/relationships/hyperlink" Target="http://is.cuni.cz/studium/garantlink.php?glogin=false&amp;gmodul=predmety&amp;gscript=redir.php&amp;redir=predmet&amp;kod=PFYB030C&amp;lang=eng" TargetMode="External"/><Relationship Id="rId383" Type="http://schemas.openxmlformats.org/officeDocument/2006/relationships/hyperlink" Target="http://is.cuni.cz/studium/garantlink.php?glogin=false&amp;gmodul=predmety&amp;gscript=redir.php&amp;redir=predmet&amp;kod=PFYZ081C&amp;lang=eng" TargetMode="External"/><Relationship Id="rId418" Type="http://schemas.openxmlformats.org/officeDocument/2006/relationships/hyperlink" Target="http://is.cuni.cz/studium/garantlink.php?glogin=false&amp;gmodul=predmety&amp;gscript=redir.php&amp;redir=predmet&amp;kod=PTUS019C&amp;lang=eng" TargetMode="External"/><Relationship Id="rId439" Type="http://schemas.openxmlformats.org/officeDocument/2006/relationships/hyperlink" Target="http://is.cuni.cz/studium/garantlink.php?glogin=false&amp;gmodul=predmety&amp;gscript=redir.php&amp;redir=predmet&amp;kod=PFYZ021C&amp;lang=eng" TargetMode="External"/><Relationship Id="rId201" Type="http://schemas.openxmlformats.org/officeDocument/2006/relationships/hyperlink" Target="http://is.cuni.cz/studium/garantlink.php?glogin=false&amp;gmodul=predmety&amp;gscript=redir.php&amp;redir=predmet&amp;kod=PSPH635C&amp;lang=eng" TargetMode="External"/><Relationship Id="rId222" Type="http://schemas.openxmlformats.org/officeDocument/2006/relationships/hyperlink" Target="http://is.cuni.cz/studium/garantlink.php?glogin=false&amp;gmodul=predmety&amp;gscript=redir.php&amp;redir=predmet&amp;kod=PTUS383C&amp;lang=eng" TargetMode="External"/><Relationship Id="rId243" Type="http://schemas.openxmlformats.org/officeDocument/2006/relationships/hyperlink" Target="http://is.cuni.cz/studium/garantlink.php?glogin=false&amp;gmodul=predmety&amp;gscript=redir.php&amp;redir=predmet&amp;kod=PPPD212C&amp;lang=eng" TargetMode="External"/><Relationship Id="rId264" Type="http://schemas.openxmlformats.org/officeDocument/2006/relationships/hyperlink" Target="http://is.cuni.cz/studium/garantlink.php?glogin=false&amp;gmodul=predmety&amp;gscript=redir.php&amp;redir=predmet&amp;kod=PKIN252C&amp;lang=eng" TargetMode="External"/><Relationship Id="rId285" Type="http://schemas.openxmlformats.org/officeDocument/2006/relationships/hyperlink" Target="http://is.cuni.cz/studium/garantlink.php?glogin=false&amp;gmodul=predmety&amp;gscript=redir.php&amp;redir=predmet&amp;kod=PSPH416NC&amp;lang=eng" TargetMode="External"/><Relationship Id="rId450" Type="http://schemas.openxmlformats.org/officeDocument/2006/relationships/hyperlink" Target="http://is.cuni.cz/studium/garantlink.php?glogin=false&amp;gmodul=predmety&amp;gscript=redir.php&amp;redir=predmet&amp;kod=PFYZ077C&amp;lang=eng" TargetMode="External"/><Relationship Id="rId471" Type="http://schemas.openxmlformats.org/officeDocument/2006/relationships/hyperlink" Target="http://is.cuni.cz/studium/garantlink.php?glogin=false&amp;gmodul=predmety&amp;gscript=redir.php&amp;redir=predmet&amp;kod=PFYZ215C&amp;lang=eng" TargetMode="External"/><Relationship Id="rId506" Type="http://schemas.openxmlformats.org/officeDocument/2006/relationships/hyperlink" Target="http://is.cuni.cz/studium/garantlink.php?glogin=false&amp;gmodul=predmety&amp;gscript=redir.php&amp;redir=predmet&amp;kod=PFYZ225C&amp;lang=eng" TargetMode="External"/><Relationship Id="rId17" Type="http://schemas.openxmlformats.org/officeDocument/2006/relationships/hyperlink" Target="http://is.cuni.cz/studium/garantlink.php?glogin=false&amp;gmodul=predmety&amp;gscript=redir.php&amp;redir=predmet&amp;kod=PFYZ160C&amp;lang=eng" TargetMode="External"/><Relationship Id="rId38" Type="http://schemas.openxmlformats.org/officeDocument/2006/relationships/hyperlink" Target="http://is.cuni.cz/studium/garantlink.php?glogin=false&amp;gmodul=predmety&amp;gscript=redir.php&amp;redir=predmet&amp;kod=PFYB033C&amp;lang=eng" TargetMode="External"/><Relationship Id="rId59" Type="http://schemas.openxmlformats.org/officeDocument/2006/relationships/hyperlink" Target="http://is.cuni.cz/studium/garantlink.php?glogin=false&amp;gmodul=predmety&amp;gscript=redir.php&amp;redir=predmet&amp;kod=PFYZ083C&amp;lang=eng" TargetMode="External"/><Relationship Id="rId103" Type="http://schemas.openxmlformats.org/officeDocument/2006/relationships/hyperlink" Target="http://is.cuni.cz/studium/garantlink.php?glogin=false&amp;gmodul=predmety&amp;gscript=redir.php&amp;redir=predmet&amp;kod=PFYZ226C&amp;lang=eng" TargetMode="External"/><Relationship Id="rId124" Type="http://schemas.openxmlformats.org/officeDocument/2006/relationships/hyperlink" Target="http://is.cuni.cz/studium/garantlink.php?glogin=false&amp;gmodul=predmety&amp;gscript=redir.php&amp;redir=predmet&amp;kod=PFYZ238C&amp;lang=eng" TargetMode="External"/><Relationship Id="rId310" Type="http://schemas.openxmlformats.org/officeDocument/2006/relationships/hyperlink" Target="http://is.cuni.cz/studium/garantlink.php?glogin=false&amp;gmodul=predmety&amp;gscript=redir.php&amp;redir=predmet&amp;kod=PJAZ130&amp;lang=eng" TargetMode="External"/><Relationship Id="rId492" Type="http://schemas.openxmlformats.org/officeDocument/2006/relationships/hyperlink" Target="http://is.cuni.cz/studium/garantlink.php?glogin=false&amp;gmodul=predmety&amp;gscript=redir.php&amp;redir=predmet&amp;kod=PZTV246C&amp;lang=eng" TargetMode="External"/><Relationship Id="rId70" Type="http://schemas.openxmlformats.org/officeDocument/2006/relationships/hyperlink" Target="http://is.cuni.cz/studium/garantlink.php?glogin=false&amp;gmodul=predmety&amp;gscript=redir.php&amp;redir=predmet&amp;kod=PFYZ113C&amp;lang=eng" TargetMode="External"/><Relationship Id="rId91" Type="http://schemas.openxmlformats.org/officeDocument/2006/relationships/hyperlink" Target="http://is.cuni.cz/studium/garantlink.php?glogin=false&amp;gmodul=predmety&amp;gscript=redir.php&amp;redir=predmet&amp;kod=PABA006C&amp;lang=eng" TargetMode="External"/><Relationship Id="rId145" Type="http://schemas.openxmlformats.org/officeDocument/2006/relationships/hyperlink" Target="http://is.cuni.cz/studium/garantlink.php?glogin=false&amp;gmodul=predmety&amp;gscript=redir.php&amp;redir=predmet&amp;kod=PKIN251C&amp;lang=eng" TargetMode="External"/><Relationship Id="rId166" Type="http://schemas.openxmlformats.org/officeDocument/2006/relationships/hyperlink" Target="http://is.cuni.cz/studium/garantlink.php?glogin=false&amp;gmodul=predmety&amp;gscript=redir.php&amp;redir=predmet&amp;kod=PTUS384C&amp;lang=eng" TargetMode="External"/><Relationship Id="rId187" Type="http://schemas.openxmlformats.org/officeDocument/2006/relationships/hyperlink" Target="http://is.cuni.cz/studium/garantlink.php?glogin=false&amp;gmodul=predmety&amp;gscript=redir.php&amp;redir=predmet&amp;kod=PSPH699C&amp;lang=eng" TargetMode="External"/><Relationship Id="rId331" Type="http://schemas.openxmlformats.org/officeDocument/2006/relationships/hyperlink" Target="http://is.cuni.cz/studium/garantlink.php?glogin=false&amp;gmodul=predmety&amp;gscript=redir.php&amp;redir=predmet&amp;kod=PMNG642&amp;lang=eng" TargetMode="External"/><Relationship Id="rId352" Type="http://schemas.openxmlformats.org/officeDocument/2006/relationships/hyperlink" Target="http://is.cuni.cz/studium/garantlink.php?glogin=false&amp;gmodul=predmety&amp;gscript=redir.php&amp;redir=predmet&amp;kod=PZTV286C&amp;lang=eng" TargetMode="External"/><Relationship Id="rId373" Type="http://schemas.openxmlformats.org/officeDocument/2006/relationships/hyperlink" Target="http://is.cuni.cz/studium/garantlink.php?glogin=false&amp;gmodul=predmety&amp;gscript=redir.php&amp;redir=predmet&amp;kod=PFYZ054C&amp;lang=eng" TargetMode="External"/><Relationship Id="rId394" Type="http://schemas.openxmlformats.org/officeDocument/2006/relationships/hyperlink" Target="http://is.cuni.cz/studium/garantlink.php?glogin=false&amp;gmodul=predmety&amp;gscript=redir.php&amp;redir=predmet&amp;kod=PFYZ117C&amp;lang=eng" TargetMode="External"/><Relationship Id="rId408" Type="http://schemas.openxmlformats.org/officeDocument/2006/relationships/hyperlink" Target="http://is.cuni.cz/studium/garantlink.php?glogin=false&amp;gmodul=predmety&amp;gscript=redir.php&amp;redir=predmet&amp;kod=PGYM129C&amp;lang=eng" TargetMode="External"/><Relationship Id="rId429" Type="http://schemas.openxmlformats.org/officeDocument/2006/relationships/hyperlink" Target="http://is.cuni.cz/studium/garantlink.php?glogin=false&amp;gmodul=predmety&amp;gscript=redir.php&amp;redir=predmet&amp;kod=PATL039C&amp;lang=eng" TargetMode="External"/><Relationship Id="rId1" Type="http://schemas.openxmlformats.org/officeDocument/2006/relationships/customXml" Target="../customXml/item1.xml"/><Relationship Id="rId212" Type="http://schemas.openxmlformats.org/officeDocument/2006/relationships/hyperlink" Target="http://is.cuni.cz/studium/garantlink.php?glogin=false&amp;gmodul=predmety&amp;gscript=redir.php&amp;redir=predmet&amp;kod=PSPH716C&amp;lang=eng" TargetMode="External"/><Relationship Id="rId233" Type="http://schemas.openxmlformats.org/officeDocument/2006/relationships/hyperlink" Target="http://is.cuni.cz/studium/garantlink.php?glogin=false&amp;gmodul=predmety&amp;gscript=redir.php&amp;redir=predmet&amp;kod=PPLS126C&amp;lang=eng" TargetMode="External"/><Relationship Id="rId254" Type="http://schemas.openxmlformats.org/officeDocument/2006/relationships/hyperlink" Target="http://is.cuni.cz/studium/garantlink.php?glogin=false&amp;gmodul=predmety&amp;gscript=redir.php&amp;redir=predmet&amp;kod=PTUS383C&amp;lang=eng" TargetMode="External"/><Relationship Id="rId440" Type="http://schemas.openxmlformats.org/officeDocument/2006/relationships/hyperlink" Target="http://is.cuni.cz/studium/garantlink.php?glogin=false&amp;gmodul=predmety&amp;gscript=redir.php&amp;redir=predmet&amp;kod=PFYZ045C&amp;lang=eng" TargetMode="External"/><Relationship Id="rId28" Type="http://schemas.openxmlformats.org/officeDocument/2006/relationships/hyperlink" Target="http://is.cuni.cz/studium/garantlink.php?glogin=false&amp;gmodul=predmety&amp;gscript=redir.php&amp;redir=predmet&amp;kod=PFYZ081C&amp;lang=eng" TargetMode="External"/><Relationship Id="rId49" Type="http://schemas.openxmlformats.org/officeDocument/2006/relationships/hyperlink" Target="http://is.cuni.cz/studium/garantlink.php?glogin=false&amp;gmodul=predmety&amp;gscript=redir.php&amp;redir=predmet&amp;kod=PABA031C&amp;lang=eng" TargetMode="External"/><Relationship Id="rId114" Type="http://schemas.openxmlformats.org/officeDocument/2006/relationships/hyperlink" Target="http://is.cuni.cz/studium/garantlink.php?glogin=false&amp;gmodul=predmety&amp;gscript=redir.php&amp;redir=predmet&amp;kod=PFYZ131C&amp;lang=eng" TargetMode="External"/><Relationship Id="rId275" Type="http://schemas.openxmlformats.org/officeDocument/2006/relationships/hyperlink" Target="http://is.cuni.cz/studium/garantlink.php?glogin=false&amp;gmodul=predmety&amp;gscript=redir.php&amp;redir=predmet&amp;kod=PSPH417NC&amp;lang=eng" TargetMode="External"/><Relationship Id="rId296" Type="http://schemas.openxmlformats.org/officeDocument/2006/relationships/hyperlink" Target="http://is.cuni.cz/studium/garantlink.php?glogin=false&amp;gmodul=predmety&amp;gscript=redir.php&amp;redir=predmet&amp;kod=PBML021C&amp;lang=eng" TargetMode="External"/><Relationship Id="rId300" Type="http://schemas.openxmlformats.org/officeDocument/2006/relationships/hyperlink" Target="http://is.cuni.cz/studium/garantlink.php?glogin=false&amp;gmodul=predmety&amp;gscript=redir.php&amp;redir=predmet&amp;kod=PFYB109C&amp;lang=eng" TargetMode="External"/><Relationship Id="rId461" Type="http://schemas.openxmlformats.org/officeDocument/2006/relationships/hyperlink" Target="http://is.cuni.cz/studium/garantlink.php?glogin=false&amp;gmodul=predmety&amp;gscript=redir.php&amp;redir=predmet&amp;kod=PFYZ116C&amp;lang=eng" TargetMode="External"/><Relationship Id="rId482" Type="http://schemas.openxmlformats.org/officeDocument/2006/relationships/hyperlink" Target="http://is.cuni.cz/studium/garantlink.php?glogin=false&amp;gmodul=predmety&amp;gscript=redir.php&amp;redir=predmet&amp;kod=PPPD070C&amp;lang=eng" TargetMode="External"/><Relationship Id="rId517" Type="http://schemas.openxmlformats.org/officeDocument/2006/relationships/hyperlink" Target="http://is.cuni.cz/studium/garantlink.php?glogin=false&amp;gmodul=predmety&amp;gscript=redir.php&amp;redir=predmet&amp;kod=PPLS046C&amp;lang=eng" TargetMode="External"/><Relationship Id="rId60" Type="http://schemas.openxmlformats.org/officeDocument/2006/relationships/hyperlink" Target="http://is.cuni.cz/studium/garantlink.php?glogin=false&amp;gmodul=predmety&amp;gscript=redir.php&amp;redir=predmet&amp;kod=PFYZ084C&amp;lang=eng" TargetMode="External"/><Relationship Id="rId81" Type="http://schemas.openxmlformats.org/officeDocument/2006/relationships/hyperlink" Target="http://is.cuni.cz/studium/garantlink.php?glogin=false&amp;gmodul=predmety&amp;gscript=redir.php&amp;redir=predmet&amp;kod=PFYZ121C&amp;lang=eng" TargetMode="External"/><Relationship Id="rId135" Type="http://schemas.openxmlformats.org/officeDocument/2006/relationships/hyperlink" Target="http://is.cuni.cz/studium/garantlink.php?glogin=false&amp;gmodul=predmety&amp;gscript=redir.php&amp;redir=predmet&amp;kod=PPPD210C&amp;lang=eng" TargetMode="External"/><Relationship Id="rId156" Type="http://schemas.openxmlformats.org/officeDocument/2006/relationships/hyperlink" Target="http://is.cuni.cz/studium/garantlink.php?glogin=false&amp;gmodul=predmety&amp;gscript=redir.php&amp;redir=predmet&amp;kod=PGYM139C&amp;lang=eng" TargetMode="External"/><Relationship Id="rId177" Type="http://schemas.openxmlformats.org/officeDocument/2006/relationships/hyperlink" Target="http://is.cuni.cz/studium/garantlink.php?glogin=false&amp;gmodul=predmety&amp;gscript=redir.php&amp;redir=predmet&amp;kod=PZTV286C&amp;lang=eng" TargetMode="External"/><Relationship Id="rId198" Type="http://schemas.openxmlformats.org/officeDocument/2006/relationships/hyperlink" Target="http://is.cuni.cz/studium/garantlink.php?glogin=false&amp;gmodul=predmety&amp;gscript=redir.php&amp;redir=predmet&amp;kod=PGYM144C&amp;lang=eng" TargetMode="External"/><Relationship Id="rId321" Type="http://schemas.openxmlformats.org/officeDocument/2006/relationships/hyperlink" Target="http://is.cuni.cz/studium/garantlink.php?glogin=false&amp;gmodul=predmety&amp;gscript=redir.php&amp;redir=predmet&amp;kod=PLSM090C&amp;lang=eng" TargetMode="External"/><Relationship Id="rId342" Type="http://schemas.openxmlformats.org/officeDocument/2006/relationships/hyperlink" Target="http://is.cuni.cz/studium/garantlink.php?glogin=false&amp;gmodul=predmety&amp;gscript=redir.php&amp;redir=predmet&amp;kod=PSPH415NC&amp;lang=eng" TargetMode="External"/><Relationship Id="rId363" Type="http://schemas.openxmlformats.org/officeDocument/2006/relationships/hyperlink" Target="http://is.cuni.cz/studium/garantlink.php?glogin=false&amp;gmodul=predmety&amp;gscript=redir.php&amp;redir=predmet&amp;kod=PFYB048C&amp;lang=eng" TargetMode="External"/><Relationship Id="rId384" Type="http://schemas.openxmlformats.org/officeDocument/2006/relationships/hyperlink" Target="http://is.cuni.cz/studium/garantlink.php?glogin=false&amp;gmodul=predmety&amp;gscript=redir.php&amp;redir=predmet&amp;kod=PFYZ104C&amp;lang=eng" TargetMode="External"/><Relationship Id="rId419" Type="http://schemas.openxmlformats.org/officeDocument/2006/relationships/hyperlink" Target="http://is.cuni.cz/studium/garantlink.php?glogin=false&amp;gmodul=predmety&amp;gscript=redir.php&amp;redir=predmet&amp;kod=PZTV111C&amp;lang=eng" TargetMode="External"/><Relationship Id="rId202" Type="http://schemas.openxmlformats.org/officeDocument/2006/relationships/hyperlink" Target="http://is.cuni.cz/studium/garantlink.php?glogin=false&amp;gmodul=predmety&amp;gscript=redir.php&amp;redir=predmet&amp;kod=PSPH636C&amp;lang=eng" TargetMode="External"/><Relationship Id="rId223" Type="http://schemas.openxmlformats.org/officeDocument/2006/relationships/hyperlink" Target="http://is.cuni.cz/studium/garantlink.php?glogin=false&amp;gmodul=predmety&amp;gscript=redir.php&amp;redir=predmet&amp;kod=PSPH707C&amp;lang=eng" TargetMode="External"/><Relationship Id="rId244" Type="http://schemas.openxmlformats.org/officeDocument/2006/relationships/hyperlink" Target="http://is.cuni.cz/studium/garantlink.php?glogin=false&amp;gmodul=predmety&amp;gscript=redir.php&amp;redir=predmet&amp;kod=PFYB109C&amp;lang=eng" TargetMode="External"/><Relationship Id="rId430" Type="http://schemas.openxmlformats.org/officeDocument/2006/relationships/hyperlink" Target="http://is.cuni.cz/studium/garantlink.php?glogin=false&amp;gmodul=predmety&amp;gscript=redir.php&amp;redir=predmet&amp;kod=PFYB030C&amp;lang=eng" TargetMode="External"/><Relationship Id="rId18" Type="http://schemas.openxmlformats.org/officeDocument/2006/relationships/hyperlink" Target="http://is.cuni.cz/studium/garantlink.php?glogin=false&amp;gmodul=predmety&amp;gscript=redir.php&amp;redir=predmet&amp;kod=PZTV169C&amp;lang=eng" TargetMode="External"/><Relationship Id="rId39" Type="http://schemas.openxmlformats.org/officeDocument/2006/relationships/hyperlink" Target="http://is.cuni.cz/studium/garantlink.php?glogin=false&amp;gmodul=predmety&amp;gscript=redir.php&amp;redir=predmet&amp;kod=PFYB121C&amp;lang=eng" TargetMode="External"/><Relationship Id="rId265" Type="http://schemas.openxmlformats.org/officeDocument/2006/relationships/hyperlink" Target="http://is.cuni.cz/studium/garantlink.php?glogin=false&amp;gmodul=predmety&amp;gscript=redir.php&amp;redir=predmet&amp;kod=PZTV286C&amp;lang=eng" TargetMode="External"/><Relationship Id="rId286" Type="http://schemas.openxmlformats.org/officeDocument/2006/relationships/hyperlink" Target="http://is.cuni.cz/studium/garantlink.php?glogin=false&amp;gmodul=predmety&amp;gscript=redir.php&amp;redir=predmet&amp;kod=PKIN273NC&amp;lang=eng" TargetMode="External"/><Relationship Id="rId451" Type="http://schemas.openxmlformats.org/officeDocument/2006/relationships/hyperlink" Target="http://is.cuni.cz/studium/garantlink.php?glogin=false&amp;gmodul=predmety&amp;gscript=redir.php&amp;redir=predmet&amp;kod=PFYZ081C&amp;lang=eng" TargetMode="External"/><Relationship Id="rId472" Type="http://schemas.openxmlformats.org/officeDocument/2006/relationships/hyperlink" Target="http://is.cuni.cz/studium/garantlink.php?glogin=false&amp;gmodul=predmety&amp;gscript=redir.php&amp;redir=predmet&amp;kod=PFYZ234C&amp;lang=eng" TargetMode="External"/><Relationship Id="rId493" Type="http://schemas.openxmlformats.org/officeDocument/2006/relationships/hyperlink" Target="http://is.cuni.cz/studium/garantlink.php?glogin=false&amp;gmodul=predmety&amp;gscript=redir.php&amp;redir=predmet&amp;kod=PABA006C&amp;lang=eng" TargetMode="External"/><Relationship Id="rId507" Type="http://schemas.openxmlformats.org/officeDocument/2006/relationships/hyperlink" Target="http://is.cuni.cz/studium/garantlink.php?glogin=false&amp;gmodul=predmety&amp;gscript=redir.php&amp;redir=predmet&amp;kod=PFYZ226C&amp;lang=eng" TargetMode="External"/><Relationship Id="rId50" Type="http://schemas.openxmlformats.org/officeDocument/2006/relationships/hyperlink" Target="http://is.cuni.cz/studium/garantlink.php?glogin=false&amp;gmodul=predmety&amp;gscript=redir.php&amp;redir=predmet&amp;kod=PABA033C&amp;lang=eng" TargetMode="External"/><Relationship Id="rId104" Type="http://schemas.openxmlformats.org/officeDocument/2006/relationships/hyperlink" Target="http://is.cuni.cz/studium/garantlink.php?glogin=false&amp;gmodul=predmety&amp;gscript=redir.php&amp;redir=predmet&amp;kod=PFYZ228C&amp;lang=eng" TargetMode="External"/><Relationship Id="rId125" Type="http://schemas.openxmlformats.org/officeDocument/2006/relationships/hyperlink" Target="http://is.cuni.cz/studium/garantlink.php?glogin=false&amp;gmodul=predmety&amp;gscript=redir.php&amp;redir=predmet&amp;kod=PFYZ236C&amp;lang=eng" TargetMode="External"/><Relationship Id="rId146" Type="http://schemas.openxmlformats.org/officeDocument/2006/relationships/hyperlink" Target="http://is.cuni.cz/studium/garantlink.php?glogin=false&amp;gmodul=predmety&amp;gscript=redir.php&amp;redir=predmet&amp;kod=PKIN269C&amp;lang=eng" TargetMode="External"/><Relationship Id="rId167" Type="http://schemas.openxmlformats.org/officeDocument/2006/relationships/hyperlink" Target="http://is.cuni.cz/studium/garantlink.php?glogin=false&amp;gmodul=predmety&amp;gscript=redir.php&amp;redir=predmet&amp;kod=PTUS385C&amp;lang=eng" TargetMode="External"/><Relationship Id="rId188" Type="http://schemas.openxmlformats.org/officeDocument/2006/relationships/hyperlink" Target="http://is.cuni.cz/studium/garantlink.php?glogin=false&amp;gmodul=predmety&amp;gscript=redir.php&amp;redir=predmet&amp;kod=PSPH700C&amp;lang=eng" TargetMode="External"/><Relationship Id="rId311" Type="http://schemas.openxmlformats.org/officeDocument/2006/relationships/hyperlink" Target="http://is.cuni.cz/studium/garantlink.php?glogin=false&amp;gmodul=predmety&amp;gscript=redir.php&amp;redir=predmet&amp;kod=PJAZ151&amp;lang=eng" TargetMode="External"/><Relationship Id="rId332" Type="http://schemas.openxmlformats.org/officeDocument/2006/relationships/hyperlink" Target="http://is.cuni.cz/studium/garantlink.php?glogin=false&amp;gmodul=predmety&amp;gscript=redir.php&amp;redir=predmet&amp;kod=PMNG643&amp;lang=eng" TargetMode="External"/><Relationship Id="rId353" Type="http://schemas.openxmlformats.org/officeDocument/2006/relationships/hyperlink" Target="http://is.cuni.cz/studium/garantlink.php?glogin=false&amp;gmodul=predmety&amp;gscript=redir.php&amp;redir=predmet&amp;kod=PZTV288C&amp;lang=eng" TargetMode="External"/><Relationship Id="rId374" Type="http://schemas.openxmlformats.org/officeDocument/2006/relationships/hyperlink" Target="http://is.cuni.cz/studium/garantlink.php?glogin=false&amp;gmodul=predmety&amp;gscript=redir.php&amp;redir=predmet&amp;kod=PFYZ061C&amp;lang=eng" TargetMode="External"/><Relationship Id="rId395" Type="http://schemas.openxmlformats.org/officeDocument/2006/relationships/hyperlink" Target="http://is.cuni.cz/studium/garantlink.php?glogin=false&amp;gmodul=predmety&amp;gscript=redir.php&amp;redir=predmet&amp;kod=PFYZ120C&amp;lang=eng" TargetMode="External"/><Relationship Id="rId409" Type="http://schemas.openxmlformats.org/officeDocument/2006/relationships/hyperlink" Target="http://is.cuni.cz/studium/garantlink.php?glogin=false&amp;gmodul=predmety&amp;gscript=redir.php&amp;redir=predmet&amp;kod=PKIN011C&amp;lang=eng" TargetMode="External"/><Relationship Id="rId71" Type="http://schemas.openxmlformats.org/officeDocument/2006/relationships/hyperlink" Target="http://is.cuni.cz/studium/garantlink.php?glogin=false&amp;gmodul=predmety&amp;gscript=redir.php&amp;redir=predmet&amp;kod=PFYZ112C&amp;lang=eng" TargetMode="External"/><Relationship Id="rId92" Type="http://schemas.openxmlformats.org/officeDocument/2006/relationships/hyperlink" Target="http://is.cuni.cz/studium/garantlink.php?glogin=false&amp;gmodul=predmety&amp;gscript=redir.php&amp;redir=predmet&amp;kod=PFYZ088C&amp;lang=eng" TargetMode="External"/><Relationship Id="rId213" Type="http://schemas.openxmlformats.org/officeDocument/2006/relationships/hyperlink" Target="http://is.cuni.cz/studium/garantlink.php?glogin=false&amp;gmodul=predmety&amp;gscript=redir.php&amp;redir=predmet&amp;kod=PSPH635C&amp;lang=eng" TargetMode="External"/><Relationship Id="rId234" Type="http://schemas.openxmlformats.org/officeDocument/2006/relationships/hyperlink" Target="http://is.cuni.cz/studium/garantlink.php?glogin=false&amp;gmodul=predmety&amp;gscript=redir.php&amp;redir=predmet&amp;kod=PSPH689C&amp;lang=eng" TargetMode="External"/><Relationship Id="rId420" Type="http://schemas.openxmlformats.org/officeDocument/2006/relationships/hyperlink" Target="http://is.cuni.cz/studium/garantlink.php?glogin=false&amp;gmodul=predmety&amp;gscript=redir.php&amp;redir=predmet&amp;kod=PZTV112C&amp;lang=eng" TargetMode="External"/><Relationship Id="rId2" Type="http://schemas.openxmlformats.org/officeDocument/2006/relationships/numbering" Target="numbering.xml"/><Relationship Id="rId29" Type="http://schemas.openxmlformats.org/officeDocument/2006/relationships/hyperlink" Target="http://is.cuni.cz/studium/garantlink.php?glogin=false&amp;gmodul=predmety&amp;gscript=redir.php&amp;redir=predmet&amp;kod=PFYZ071C&amp;lang=eng" TargetMode="External"/><Relationship Id="rId255" Type="http://schemas.openxmlformats.org/officeDocument/2006/relationships/hyperlink" Target="http://is.cuni.cz/studium/garantlink.php?glogin=false&amp;gmodul=predmety&amp;gscript=redir.php&amp;redir=predmet&amp;kod=PLSM087C&amp;lang=eng" TargetMode="External"/><Relationship Id="rId276" Type="http://schemas.openxmlformats.org/officeDocument/2006/relationships/hyperlink" Target="http://is.cuni.cz/studium/garantlink.php?glogin=false&amp;gmodul=predmety&amp;gscript=redir.php&amp;redir=predmet&amp;kod=PKIN235NC&amp;lang=eng" TargetMode="External"/><Relationship Id="rId297" Type="http://schemas.openxmlformats.org/officeDocument/2006/relationships/hyperlink" Target="http://is.cuni.cz/studium/garantlink.php?glogin=false&amp;gmodul=predmety&amp;gscript=redir.php&amp;redir=predmet&amp;kod=PBML023NC&amp;lang=eng" TargetMode="External"/><Relationship Id="rId441" Type="http://schemas.openxmlformats.org/officeDocument/2006/relationships/hyperlink" Target="http://is.cuni.cz/studium/garantlink.php?glogin=false&amp;gmodul=predmety&amp;gscript=redir.php&amp;redir=predmet&amp;kod=PFYZ054C&amp;lang=eng" TargetMode="External"/><Relationship Id="rId462" Type="http://schemas.openxmlformats.org/officeDocument/2006/relationships/hyperlink" Target="http://is.cuni.cz/studium/garantlink.php?glogin=false&amp;gmodul=predmety&amp;gscript=redir.php&amp;redir=predmet&amp;kod=PFYZ117C&amp;lang=eng" TargetMode="External"/><Relationship Id="rId483" Type="http://schemas.openxmlformats.org/officeDocument/2006/relationships/hyperlink" Target="http://is.cuni.cz/studium/garantlink.php?glogin=false&amp;gmodul=predmety&amp;gscript=redir.php&amp;redir=predmet&amp;kod=PPPD177C&amp;lang=eng" TargetMode="External"/><Relationship Id="rId518" Type="http://schemas.openxmlformats.org/officeDocument/2006/relationships/fontTable" Target="fontTable.xml"/><Relationship Id="rId40" Type="http://schemas.openxmlformats.org/officeDocument/2006/relationships/hyperlink" Target="http://is.cuni.cz/studium/garantlink.php?glogin=false&amp;gmodul=predmety&amp;gscript=redir.php&amp;redir=predmet&amp;kod=PFYZ077C&amp;lang=eng" TargetMode="External"/><Relationship Id="rId115" Type="http://schemas.openxmlformats.org/officeDocument/2006/relationships/hyperlink" Target="http://is.cuni.cz/studium/garantlink.php?glogin=false&amp;gmodul=predmety&amp;gscript=redir.php&amp;redir=predmet&amp;kod=PFYZ137C&amp;lang=eng" TargetMode="External"/><Relationship Id="rId136" Type="http://schemas.openxmlformats.org/officeDocument/2006/relationships/hyperlink" Target="http://is.cuni.cz/studium/garantlink.php?glogin=false&amp;gmodul=predmety&amp;gscript=redir.php&amp;redir=predmet&amp;kod=PFYB113C&amp;lang=eng" TargetMode="External"/><Relationship Id="rId157" Type="http://schemas.openxmlformats.org/officeDocument/2006/relationships/hyperlink" Target="http://is.cuni.cz/studium/garantlink.php?glogin=false&amp;gmodul=predmety&amp;gscript=redir.php&amp;redir=predmet&amp;kod=PGYM140C&amp;lang=eng" TargetMode="External"/><Relationship Id="rId178" Type="http://schemas.openxmlformats.org/officeDocument/2006/relationships/hyperlink" Target="http://is.cuni.cz/studium/garantlink.php?glogin=false&amp;gmodul=predmety&amp;gscript=redir.php&amp;redir=predmet&amp;kod=PPPD215C&amp;lang=eng" TargetMode="External"/><Relationship Id="rId301" Type="http://schemas.openxmlformats.org/officeDocument/2006/relationships/hyperlink" Target="http://is.cuni.cz/studium/garantlink.php?glogin=false&amp;gmodul=predmety&amp;gscript=redir.php&amp;redir=predmet&amp;kod=PFYB111NC&amp;lang=eng" TargetMode="External"/><Relationship Id="rId322" Type="http://schemas.openxmlformats.org/officeDocument/2006/relationships/hyperlink" Target="http://is.cuni.cz/studium/garantlink.php?glogin=false&amp;gmodul=predmety&amp;gscript=redir.php&amp;redir=predmet&amp;kod=PLSM099NC&amp;lang=eng" TargetMode="External"/><Relationship Id="rId343" Type="http://schemas.openxmlformats.org/officeDocument/2006/relationships/hyperlink" Target="http://is.cuni.cz/studium/garantlink.php?glogin=false&amp;gmodul=predmety&amp;gscript=redir.php&amp;redir=predmet&amp;kod=PSPH416NC&amp;lang=eng" TargetMode="External"/><Relationship Id="rId364" Type="http://schemas.openxmlformats.org/officeDocument/2006/relationships/hyperlink" Target="http://is.cuni.cz/studium/garantlink.php?glogin=false&amp;gmodul=predmety&amp;gscript=redir.php&amp;redir=predmet&amp;kod=PFYB033C&amp;lang=eng" TargetMode="External"/><Relationship Id="rId61" Type="http://schemas.openxmlformats.org/officeDocument/2006/relationships/hyperlink" Target="http://is.cuni.cz/studium/garantlink.php?glogin=false&amp;gmodul=predmety&amp;gscript=redir.php&amp;redir=predmet&amp;kod=PFYZ076C&amp;lang=eng" TargetMode="External"/><Relationship Id="rId82" Type="http://schemas.openxmlformats.org/officeDocument/2006/relationships/hyperlink" Target="http://is.cuni.cz/studium/garantlink.php?glogin=false&amp;gmodul=predmety&amp;gscript=redir.php&amp;redir=predmet&amp;kod=PFYZ120C&amp;lang=eng" TargetMode="External"/><Relationship Id="rId199" Type="http://schemas.openxmlformats.org/officeDocument/2006/relationships/hyperlink" Target="http://is.cuni.cz/studium/garantlink.php?glogin=false&amp;gmodul=predmety&amp;gscript=redir.php&amp;redir=predmet&amp;kod=PSPH703C&amp;lang=eng" TargetMode="External"/><Relationship Id="rId203" Type="http://schemas.openxmlformats.org/officeDocument/2006/relationships/hyperlink" Target="http://is.cuni.cz/studium/garantlink.php?glogin=false&amp;gmodul=predmety&amp;gscript=redir.php&amp;redir=predmet&amp;kod=PSPH695C&amp;lang=eng" TargetMode="External"/><Relationship Id="rId385" Type="http://schemas.openxmlformats.org/officeDocument/2006/relationships/hyperlink" Target="http://is.cuni.cz/studium/garantlink.php?glogin=false&amp;gmodul=predmety&amp;gscript=redir.php&amp;redir=predmet&amp;kod=PFYZ105C&amp;lang=eng" TargetMode="External"/><Relationship Id="rId19" Type="http://schemas.openxmlformats.org/officeDocument/2006/relationships/hyperlink" Target="http://is.cuni.cz/studium/garantlink.php?glogin=false&amp;gmodul=predmety&amp;gscript=redir.php&amp;redir=predmet&amp;kod=PFYZ005C&amp;lang=eng" TargetMode="External"/><Relationship Id="rId224" Type="http://schemas.openxmlformats.org/officeDocument/2006/relationships/hyperlink" Target="http://is.cuni.cz/studium/garantlink.php?glogin=false&amp;gmodul=predmety&amp;gscript=redir.php&amp;redir=predmet&amp;kod=PSPH708C&amp;lang=eng" TargetMode="External"/><Relationship Id="rId245" Type="http://schemas.openxmlformats.org/officeDocument/2006/relationships/hyperlink" Target="http://is.cuni.cz/studium/garantlink.php?glogin=false&amp;gmodul=predmety&amp;gscript=redir.php&amp;redir=predmet&amp;kod=PPPD211C&amp;lang=eng" TargetMode="External"/><Relationship Id="rId266" Type="http://schemas.openxmlformats.org/officeDocument/2006/relationships/hyperlink" Target="http://is.cuni.cz/studium/garantlink.php?glogin=false&amp;gmodul=predmety&amp;gscript=redir.php&amp;redir=predmet&amp;kod=PATL129C&amp;lang=eng" TargetMode="External"/><Relationship Id="rId287" Type="http://schemas.openxmlformats.org/officeDocument/2006/relationships/hyperlink" Target="http://is.cuni.cz/studium/garantlink.php?glogin=false&amp;gmodul=predmety&amp;gscript=redir.php&amp;redir=predmet&amp;kod=PSPH415NC&amp;lang=eng" TargetMode="External"/><Relationship Id="rId410" Type="http://schemas.openxmlformats.org/officeDocument/2006/relationships/hyperlink" Target="http://is.cuni.cz/studium/garantlink.php?glogin=false&amp;gmodul=predmety&amp;gscript=redir.php&amp;redir=predmet&amp;kod=PKIN097C&amp;lang=eng" TargetMode="External"/><Relationship Id="rId431" Type="http://schemas.openxmlformats.org/officeDocument/2006/relationships/hyperlink" Target="http://is.cuni.cz/studium/garantlink.php?glogin=false&amp;gmodul=predmety&amp;gscript=redir.php&amp;redir=predmet&amp;kod=PFYB048C&amp;lang=eng" TargetMode="External"/><Relationship Id="rId452" Type="http://schemas.openxmlformats.org/officeDocument/2006/relationships/hyperlink" Target="http://is.cuni.cz/studium/garantlink.php?glogin=false&amp;gmodul=predmety&amp;gscript=redir.php&amp;redir=predmet&amp;kod=PFYZ104C&amp;lang=eng" TargetMode="External"/><Relationship Id="rId473" Type="http://schemas.openxmlformats.org/officeDocument/2006/relationships/hyperlink" Target="http://is.cuni.cz/studium/garantlink.php?glogin=false&amp;gmodul=predmety&amp;gscript=redir.php&amp;redir=predmet&amp;kod=PFYZ235C&amp;lang=eng" TargetMode="External"/><Relationship Id="rId494" Type="http://schemas.openxmlformats.org/officeDocument/2006/relationships/hyperlink" Target="http://is.cuni.cz/studium/garantlink.php?glogin=false&amp;gmodul=predmety&amp;gscript=redir.php&amp;redir=predmet&amp;kod=PFYB114&amp;lang=eng" TargetMode="External"/><Relationship Id="rId508" Type="http://schemas.openxmlformats.org/officeDocument/2006/relationships/hyperlink" Target="http://is.cuni.cz/studium/garantlink.php?glogin=false&amp;gmodul=predmety&amp;gscript=redir.php&amp;redir=predmet&amp;kod=PFYZ227C&amp;lang=eng" TargetMode="External"/><Relationship Id="rId30" Type="http://schemas.openxmlformats.org/officeDocument/2006/relationships/hyperlink" Target="http://is.cuni.cz/studium/garantlink.php?glogin=false&amp;gmodul=predmety&amp;gscript=redir.php&amp;redir=predmet&amp;kod=PPPD177C&amp;lang=eng" TargetMode="External"/><Relationship Id="rId105" Type="http://schemas.openxmlformats.org/officeDocument/2006/relationships/hyperlink" Target="http://is.cuni.cz/studium/garantlink.php?glogin=false&amp;gmodul=predmety&amp;gscript=redir.php&amp;redir=predmet&amp;kod=PFYZ229C&amp;lang=eng" TargetMode="External"/><Relationship Id="rId126" Type="http://schemas.openxmlformats.org/officeDocument/2006/relationships/hyperlink" Target="http://is.cuni.cz/studium/garantlink.php?glogin=false&amp;gmodul=predmety&amp;gscript=redir.php&amp;redir=predmet&amp;kod=PABA088C&amp;lang=eng" TargetMode="External"/><Relationship Id="rId147" Type="http://schemas.openxmlformats.org/officeDocument/2006/relationships/hyperlink" Target="http://is.cuni.cz/studium/garantlink.php?glogin=false&amp;gmodul=predmety&amp;gscript=redir.php&amp;redir=predmet&amp;kod=PPPD213C&amp;lang=eng" TargetMode="External"/><Relationship Id="rId168" Type="http://schemas.openxmlformats.org/officeDocument/2006/relationships/hyperlink" Target="http://is.cuni.cz/studium/garantlink.php?glogin=false&amp;gmodul=predmety&amp;gscript=redir.php&amp;redir=predmet&amp;kod=PSPH705C&amp;lang=eng" TargetMode="External"/><Relationship Id="rId312" Type="http://schemas.openxmlformats.org/officeDocument/2006/relationships/hyperlink" Target="http://is.cuni.cz/studium/garantlink.php?glogin=false&amp;gmodul=predmety&amp;gscript=redir.php&amp;redir=predmet&amp;kod=PKIN251C&amp;lang=eng" TargetMode="External"/><Relationship Id="rId333" Type="http://schemas.openxmlformats.org/officeDocument/2006/relationships/hyperlink" Target="http://is.cuni.cz/studium/garantlink.php?glogin=false&amp;gmodul=predmety&amp;gscript=redir.php&amp;redir=predmet&amp;kod=PPLS126C&amp;lang=eng" TargetMode="External"/><Relationship Id="rId354" Type="http://schemas.openxmlformats.org/officeDocument/2006/relationships/hyperlink" Target="http://is.cuni.cz/studium/garantlink.php?glogin=false&amp;gmodul=predmety&amp;gscript=redir.php&amp;redir=predmet&amp;kod=PZTV289C&amp;lang=eng" TargetMode="External"/><Relationship Id="rId51" Type="http://schemas.openxmlformats.org/officeDocument/2006/relationships/hyperlink" Target="http://is.cuni.cz/studium/garantlink.php?glogin=false&amp;gmodul=predmety&amp;gscript=redir.php&amp;redir=predmet&amp;kod=PFYB122C&amp;lang=eng" TargetMode="External"/><Relationship Id="rId72" Type="http://schemas.openxmlformats.org/officeDocument/2006/relationships/hyperlink" Target="http://is.cuni.cz/studium/garantlink.php?glogin=false&amp;gmodul=predmety&amp;gscript=redir.php&amp;redir=predmet&amp;kod=PFYZ110C&amp;lang=eng" TargetMode="External"/><Relationship Id="rId93" Type="http://schemas.openxmlformats.org/officeDocument/2006/relationships/hyperlink" Target="http://is.cuni.cz/studium/garantlink.php?glogin=false&amp;gmodul=predmety&amp;gscript=redir.php&amp;redir=predmet&amp;kod=PFYZ038C&amp;lang=eng" TargetMode="External"/><Relationship Id="rId189" Type="http://schemas.openxmlformats.org/officeDocument/2006/relationships/hyperlink" Target="http://is.cuni.cz/studium/garantlink.php?glogin=false&amp;gmodul=predmety&amp;gscript=redir.php&amp;redir=predmet&amp;kod=PSPH635C&amp;lang=eng" TargetMode="External"/><Relationship Id="rId375" Type="http://schemas.openxmlformats.org/officeDocument/2006/relationships/hyperlink" Target="http://is.cuni.cz/studium/garantlink.php?glogin=false&amp;gmodul=predmety&amp;gscript=redir.php&amp;redir=predmet&amp;kod=PFYZ062C&amp;lang=eng" TargetMode="External"/><Relationship Id="rId396" Type="http://schemas.openxmlformats.org/officeDocument/2006/relationships/hyperlink" Target="http://is.cuni.cz/studium/garantlink.php?glogin=false&amp;gmodul=predmety&amp;gscript=redir.php&amp;redir=predmet&amp;kod=PFYZ121C&amp;lang=eng" TargetMode="External"/><Relationship Id="rId3" Type="http://schemas.openxmlformats.org/officeDocument/2006/relationships/styles" Target="styles.xml"/><Relationship Id="rId214" Type="http://schemas.openxmlformats.org/officeDocument/2006/relationships/hyperlink" Target="http://is.cuni.cz/studium/garantlink.php?glogin=false&amp;gmodul=predmety&amp;gscript=redir.php&amp;redir=predmet&amp;kod=PSPH636C&amp;lang=eng" TargetMode="External"/><Relationship Id="rId235" Type="http://schemas.openxmlformats.org/officeDocument/2006/relationships/hyperlink" Target="http://is.cuni.cz/studium/garantlink.php?glogin=false&amp;gmodul=predmety&amp;gscript=redir.php&amp;redir=predmet&amp;kod=PKIN270C&amp;lang=eng" TargetMode="External"/><Relationship Id="rId256" Type="http://schemas.openxmlformats.org/officeDocument/2006/relationships/hyperlink" Target="http://is.cuni.cz/studium/garantlink.php?glogin=false&amp;gmodul=predmety&amp;gscript=redir.php&amp;redir=predmet&amp;kod=PZTV290C&amp;lang=eng" TargetMode="External"/><Relationship Id="rId277" Type="http://schemas.openxmlformats.org/officeDocument/2006/relationships/hyperlink" Target="http://is.cuni.cz/studium/garantlink.php?glogin=false&amp;gmodul=predmety&amp;gscript=redir.php&amp;redir=predmet&amp;kod=PFYB111NC&amp;lang=eng" TargetMode="External"/><Relationship Id="rId298" Type="http://schemas.openxmlformats.org/officeDocument/2006/relationships/hyperlink" Target="http://is.cuni.cz/studium/garantlink.php?glogin=false&amp;gmodul=predmety&amp;gscript=redir.php&amp;redir=predmet&amp;kod=PFYB099C&amp;lang=eng" TargetMode="External"/><Relationship Id="rId400" Type="http://schemas.openxmlformats.org/officeDocument/2006/relationships/hyperlink" Target="http://is.cuni.cz/studium/garantlink.php?glogin=false&amp;gmodul=predmety&amp;gscript=redir.php&amp;redir=predmet&amp;kod=PFYZ153C&amp;lang=eng" TargetMode="External"/><Relationship Id="rId421" Type="http://schemas.openxmlformats.org/officeDocument/2006/relationships/hyperlink" Target="http://is.cuni.cz/studium/garantlink.php?glogin=false&amp;gmodul=predmety&amp;gscript=redir.php&amp;redir=predmet&amp;kod=PZTV157C&amp;lang=eng" TargetMode="External"/><Relationship Id="rId442" Type="http://schemas.openxmlformats.org/officeDocument/2006/relationships/hyperlink" Target="http://is.cuni.cz/studium/garantlink.php?glogin=false&amp;gmodul=predmety&amp;gscript=redir.php&amp;redir=predmet&amp;kod=PFYZ061C&amp;lang=eng" TargetMode="External"/><Relationship Id="rId463" Type="http://schemas.openxmlformats.org/officeDocument/2006/relationships/hyperlink" Target="http://is.cuni.cz/studium/garantlink.php?glogin=false&amp;gmodul=predmety&amp;gscript=redir.php&amp;redir=predmet&amp;kod=PFYZ120C&amp;lang=eng" TargetMode="External"/><Relationship Id="rId484" Type="http://schemas.openxmlformats.org/officeDocument/2006/relationships/hyperlink" Target="http://is.cuni.cz/studium/garantlink.php?glogin=false&amp;gmodul=predmety&amp;gscript=redir.php&amp;redir=predmet&amp;kod=PSPH095C&amp;lang=eng" TargetMode="External"/><Relationship Id="rId519" Type="http://schemas.openxmlformats.org/officeDocument/2006/relationships/theme" Target="theme/theme1.xml"/><Relationship Id="rId116" Type="http://schemas.openxmlformats.org/officeDocument/2006/relationships/hyperlink" Target="http://is.cuni.cz/studium/garantlink.php?glogin=false&amp;gmodul=predmety&amp;gscript=redir.php&amp;redir=predmet&amp;kod=PFYZ049C&amp;lang=eng" TargetMode="External"/><Relationship Id="rId137" Type="http://schemas.openxmlformats.org/officeDocument/2006/relationships/hyperlink" Target="http://is.cuni.cz/studium/garantlink.php?glogin=false&amp;gmodul=predmety&amp;gscript=redir.php&amp;redir=predmet&amp;kod=PABA084C&amp;lang=eng" TargetMode="External"/><Relationship Id="rId158" Type="http://schemas.openxmlformats.org/officeDocument/2006/relationships/hyperlink" Target="http://is.cuni.cz/studium/garantlink.php?glogin=false&amp;gmodul=predmety&amp;gscript=redir.php&amp;redir=predmet&amp;kod=PSPH701C&amp;lang=eng" TargetMode="External"/><Relationship Id="rId302" Type="http://schemas.openxmlformats.org/officeDocument/2006/relationships/hyperlink" Target="http://is.cuni.cz/studium/garantlink.php?glogin=false&amp;gmodul=predmety&amp;gscript=redir.php&amp;redir=predmet&amp;kod=PFYB113C&amp;lang=eng" TargetMode="External"/><Relationship Id="rId323" Type="http://schemas.openxmlformats.org/officeDocument/2006/relationships/hyperlink" Target="http://is.cuni.cz/studium/garantlink.php?glogin=false&amp;gmodul=predmety&amp;gscript=redir.php&amp;redir=predmet&amp;kod=PLSM100NC&amp;lang=eng" TargetMode="External"/><Relationship Id="rId344" Type="http://schemas.openxmlformats.org/officeDocument/2006/relationships/hyperlink" Target="http://is.cuni.cz/studium/garantlink.php?glogin=false&amp;gmodul=predmety&amp;gscript=redir.php&amp;redir=predmet&amp;kod=PSPH417NC&amp;lang=eng" TargetMode="External"/><Relationship Id="rId20" Type="http://schemas.openxmlformats.org/officeDocument/2006/relationships/hyperlink" Target="http://is.cuni.cz/studium/garantlink.php?glogin=false&amp;gmodul=predmety&amp;gscript=redir.php&amp;redir=predmet&amp;kod=PZTV246C&amp;lang=eng" TargetMode="External"/><Relationship Id="rId41" Type="http://schemas.openxmlformats.org/officeDocument/2006/relationships/hyperlink" Target="http://is.cuni.cz/studium/garantlink.php?glogin=false&amp;gmodul=predmety&amp;gscript=redir.php&amp;redir=predmet&amp;kod=PPPD001C&amp;lang=eng" TargetMode="External"/><Relationship Id="rId62" Type="http://schemas.openxmlformats.org/officeDocument/2006/relationships/hyperlink" Target="http://is.cuni.cz/studium/garantlink.php?glogin=false&amp;gmodul=predmety&amp;gscript=redir.php&amp;redir=predmet&amp;kod=PKIN011C&amp;lang=eng" TargetMode="External"/><Relationship Id="rId83" Type="http://schemas.openxmlformats.org/officeDocument/2006/relationships/hyperlink" Target="http://is.cuni.cz/studium/garantlink.php?glogin=false&amp;gmodul=predmety&amp;gscript=redir.php&amp;redir=predmet&amp;kod=PFYZ119C&amp;lang=eng" TargetMode="External"/><Relationship Id="rId179" Type="http://schemas.openxmlformats.org/officeDocument/2006/relationships/hyperlink" Target="http://is.cuni.cz/studium/garantlink.php?glogin=false&amp;gmodul=predmety&amp;gscript=redir.php&amp;redir=predmet&amp;kod=PSPH691C&amp;lang=eng" TargetMode="External"/><Relationship Id="rId365" Type="http://schemas.openxmlformats.org/officeDocument/2006/relationships/hyperlink" Target="http://is.cuni.cz/studium/garantlink.php?glogin=false&amp;gmodul=predmety&amp;gscript=redir.php&amp;redir=predmet&amp;kod=PFYB121C&amp;lang=eng" TargetMode="External"/><Relationship Id="rId386" Type="http://schemas.openxmlformats.org/officeDocument/2006/relationships/hyperlink" Target="http://is.cuni.cz/studium/garantlink.php?glogin=false&amp;gmodul=predmety&amp;gscript=redir.php&amp;redir=predmet&amp;kod=PFYZ108C&amp;lang=eng" TargetMode="External"/><Relationship Id="rId190" Type="http://schemas.openxmlformats.org/officeDocument/2006/relationships/hyperlink" Target="http://is.cuni.cz/studium/garantlink.php?glogin=false&amp;gmodul=predmety&amp;gscript=redir.php&amp;redir=predmet&amp;kod=PSPH636C&amp;lang=eng" TargetMode="External"/><Relationship Id="rId204" Type="http://schemas.openxmlformats.org/officeDocument/2006/relationships/hyperlink" Target="http://is.cuni.cz/studium/garantlink.php?glogin=false&amp;gmodul=predmety&amp;gscript=redir.php&amp;redir=predmet&amp;kod=PSPH696C&amp;lang=eng" TargetMode="External"/><Relationship Id="rId225" Type="http://schemas.openxmlformats.org/officeDocument/2006/relationships/hyperlink" Target="http://is.cuni.cz/studium/garantlink.php?glogin=false&amp;gmodul=predmety&amp;gscript=redir.php&amp;redir=predmet&amp;kod=PSPH635C&amp;lang=eng" TargetMode="External"/><Relationship Id="rId246" Type="http://schemas.openxmlformats.org/officeDocument/2006/relationships/hyperlink" Target="http://is.cuni.cz/studium/garantlink.php?glogin=false&amp;gmodul=predmety&amp;gscript=redir.php&amp;redir=predmet&amp;kod=PKIN251C&amp;lang=eng" TargetMode="External"/><Relationship Id="rId267" Type="http://schemas.openxmlformats.org/officeDocument/2006/relationships/hyperlink" Target="http://is.cuni.cz/studium/garantlink.php?glogin=false&amp;gmodul=predmety&amp;gscript=redir.php&amp;redir=predmet&amp;kod=PATL143C&amp;lang=eng" TargetMode="External"/><Relationship Id="rId288" Type="http://schemas.openxmlformats.org/officeDocument/2006/relationships/hyperlink" Target="http://is.cuni.cz/studium/garantlink.php?glogin=false&amp;gmodul=predmety&amp;gscript=redir.php&amp;redir=predmet&amp;kod=PFYB119NC&amp;lang=eng" TargetMode="External"/><Relationship Id="rId411" Type="http://schemas.openxmlformats.org/officeDocument/2006/relationships/hyperlink" Target="http://is.cuni.cz/studium/garantlink.php?glogin=false&amp;gmodul=predmety&amp;gscript=redir.php&amp;redir=predmet&amp;kod=PKIN145C&amp;lang=eng" TargetMode="External"/><Relationship Id="rId432" Type="http://schemas.openxmlformats.org/officeDocument/2006/relationships/hyperlink" Target="http://is.cuni.cz/studium/garantlink.php?glogin=false&amp;gmodul=predmety&amp;gscript=redir.php&amp;redir=predmet&amp;kod=PFYB033C&amp;lang=eng" TargetMode="External"/><Relationship Id="rId453" Type="http://schemas.openxmlformats.org/officeDocument/2006/relationships/hyperlink" Target="http://is.cuni.cz/studium/garantlink.php?glogin=false&amp;gmodul=predmety&amp;gscript=redir.php&amp;redir=predmet&amp;kod=PFYZ105C&amp;lang=eng" TargetMode="External"/><Relationship Id="rId474" Type="http://schemas.openxmlformats.org/officeDocument/2006/relationships/hyperlink" Target="http://is.cuni.cz/studium/garantlink.php?glogin=false&amp;gmodul=predmety&amp;gscript=redir.php&amp;redir=predmet&amp;kod=PGYM031C&amp;lang=eng" TargetMode="External"/><Relationship Id="rId509" Type="http://schemas.openxmlformats.org/officeDocument/2006/relationships/hyperlink" Target="http://is.cuni.cz/studium/garantlink.php?glogin=false&amp;gmodul=predmety&amp;gscript=redir.php&amp;redir=predmet&amp;kod=PFYZ228C&amp;lang=eng" TargetMode="External"/><Relationship Id="rId106" Type="http://schemas.openxmlformats.org/officeDocument/2006/relationships/hyperlink" Target="http://is.cuni.cz/studium/garantlink.php?glogin=false&amp;gmodul=predmety&amp;gscript=redir.php&amp;redir=predmet&amp;kod=PFYZ162C&amp;lang=eng" TargetMode="External"/><Relationship Id="rId127" Type="http://schemas.openxmlformats.org/officeDocument/2006/relationships/hyperlink" Target="http://is.cuni.cz/studium/garantlink.php?glogin=false&amp;gmodul=predmety&amp;gscript=redir.php&amp;redir=predmet&amp;kod=PPPD209C&amp;lang=eng" TargetMode="External"/><Relationship Id="rId313" Type="http://schemas.openxmlformats.org/officeDocument/2006/relationships/hyperlink" Target="http://is.cuni.cz/studium/garantlink.php?glogin=false&amp;gmodul=predmety&amp;gscript=redir.php&amp;redir=predmet&amp;kod=PKIN252C&amp;lang=eng" TargetMode="External"/><Relationship Id="rId495" Type="http://schemas.openxmlformats.org/officeDocument/2006/relationships/hyperlink" Target="http://is.cuni.cz/studium/garantlink.php?glogin=false&amp;gmodul=predmety&amp;gscript=redir.php&amp;redir=predmet&amp;kod=PFYZ034C&amp;lang=eng" TargetMode="External"/><Relationship Id="rId10" Type="http://schemas.openxmlformats.org/officeDocument/2006/relationships/hyperlink" Target="mailto:iso@ftvs.cuni.cz" TargetMode="External"/><Relationship Id="rId31" Type="http://schemas.openxmlformats.org/officeDocument/2006/relationships/hyperlink" Target="http://is.cuni.cz/studium/garantlink.php?glogin=false&amp;gmodul=predmety&amp;gscript=redir.php&amp;redir=predmet&amp;kod=PFYZ069C&amp;lang=eng" TargetMode="External"/><Relationship Id="rId52" Type="http://schemas.openxmlformats.org/officeDocument/2006/relationships/hyperlink" Target="http://is.cuni.cz/studium/garantlink.php?glogin=false&amp;gmodul=predmety&amp;gscript=redir.php&amp;redir=predmet&amp;kod=PFYZ176C&amp;lang=eng" TargetMode="External"/><Relationship Id="rId73" Type="http://schemas.openxmlformats.org/officeDocument/2006/relationships/hyperlink" Target="http://is.cuni.cz/studium/garantlink.php?glogin=false&amp;gmodul=predmety&amp;gscript=redir.php&amp;redir=predmet&amp;kod=PFYB048C&amp;lang=eng" TargetMode="External"/><Relationship Id="rId94" Type="http://schemas.openxmlformats.org/officeDocument/2006/relationships/hyperlink" Target="http://is.cuni.cz/studium/garantlink.php?glogin=false&amp;gmodul=predmety&amp;gscript=redir.php&amp;redir=predmet&amp;kod=PFYZ225C&amp;lang=eng" TargetMode="External"/><Relationship Id="rId148" Type="http://schemas.openxmlformats.org/officeDocument/2006/relationships/hyperlink" Target="http://is.cuni.cz/studium/garantlink.php?glogin=false&amp;gmodul=predmety&amp;gscript=redir.php&amp;redir=predmet&amp;kod=PZTV284C&amp;lang=eng" TargetMode="External"/><Relationship Id="rId169" Type="http://schemas.openxmlformats.org/officeDocument/2006/relationships/hyperlink" Target="http://is.cuni.cz/studium/garantlink.php?glogin=false&amp;gmodul=predmety&amp;gscript=redir.php&amp;redir=predmet&amp;kod=PSPH706C&amp;lang=eng" TargetMode="External"/><Relationship Id="rId334" Type="http://schemas.openxmlformats.org/officeDocument/2006/relationships/hyperlink" Target="http://is.cuni.cz/studium/garantlink.php?glogin=false&amp;gmodul=predmety&amp;gscript=redir.php&amp;redir=predmet&amp;kod=PPLS132C&amp;lang=eng" TargetMode="External"/><Relationship Id="rId355" Type="http://schemas.openxmlformats.org/officeDocument/2006/relationships/hyperlink" Target="http://is.cuni.cz/studium/garantlink.php?glogin=false&amp;gmodul=predmety&amp;gscript=redir.php&amp;redir=predmet&amp;kod=PZTV290C&amp;lang=eng" TargetMode="External"/><Relationship Id="rId376" Type="http://schemas.openxmlformats.org/officeDocument/2006/relationships/hyperlink" Target="http://is.cuni.cz/studium/garantlink.php?glogin=false&amp;gmodul=predmety&amp;gscript=redir.php&amp;redir=predmet&amp;kod=PFYZ064C&amp;lang=eng" TargetMode="External"/><Relationship Id="rId397" Type="http://schemas.openxmlformats.org/officeDocument/2006/relationships/hyperlink" Target="http://is.cuni.cz/studium/garantlink.php?glogin=false&amp;gmodul=predmety&amp;gscript=redir.php&amp;redir=predmet&amp;kod=PFYZ122C&amp;lang=eng" TargetMode="External"/><Relationship Id="rId4" Type="http://schemas.openxmlformats.org/officeDocument/2006/relationships/settings" Target="settings.xml"/><Relationship Id="rId180" Type="http://schemas.openxmlformats.org/officeDocument/2006/relationships/hyperlink" Target="http://is.cuni.cz/studium/garantlink.php?glogin=false&amp;gmodul=predmety&amp;gscript=redir.php&amp;redir=predmet&amp;kod=PMNG104C&amp;lang=eng" TargetMode="External"/><Relationship Id="rId215" Type="http://schemas.openxmlformats.org/officeDocument/2006/relationships/hyperlink" Target="http://is.cuni.cz/studium/garantlink.php?glogin=false&amp;gmodul=predmety&amp;gscript=redir.php&amp;redir=predmet&amp;kod=PSPH711C&amp;lang=eng" TargetMode="External"/><Relationship Id="rId236" Type="http://schemas.openxmlformats.org/officeDocument/2006/relationships/hyperlink" Target="http://is.cuni.cz/studium/garantlink.php?glogin=false&amp;gmodul=predmety&amp;gscript=redir.php&amp;redir=predmet&amp;kod=PPPD210C&amp;lang=eng" TargetMode="External"/><Relationship Id="rId257" Type="http://schemas.openxmlformats.org/officeDocument/2006/relationships/hyperlink" Target="http://is.cuni.cz/studium/garantlink.php?glogin=false&amp;gmodul=predmety&amp;gscript=redir.php&amp;redir=predmet&amp;kod=PBAK001C&amp;lang=eng" TargetMode="External"/><Relationship Id="rId278" Type="http://schemas.openxmlformats.org/officeDocument/2006/relationships/hyperlink" Target="http://is.cuni.cz/studium/garantlink.php?glogin=false&amp;gmodul=predmety&amp;gscript=redir.php&amp;redir=predmet&amp;kod=PLSM099NC&amp;lang=eng" TargetMode="External"/><Relationship Id="rId401" Type="http://schemas.openxmlformats.org/officeDocument/2006/relationships/hyperlink" Target="http://is.cuni.cz/studium/garantlink.php?glogin=false&amp;gmodul=predmety&amp;gscript=redir.php&amp;redir=predmet&amp;kod=PFYZ160C&amp;lang=eng" TargetMode="External"/><Relationship Id="rId422" Type="http://schemas.openxmlformats.org/officeDocument/2006/relationships/hyperlink" Target="http://is.cuni.cz/studium/garantlink.php?glogin=false&amp;gmodul=predmety&amp;gscript=redir.php&amp;redir=predmet&amp;kod=PZTV168C&amp;lang=eng" TargetMode="External"/><Relationship Id="rId443" Type="http://schemas.openxmlformats.org/officeDocument/2006/relationships/hyperlink" Target="http://is.cuni.cz/studium/garantlink.php?glogin=false&amp;gmodul=predmety&amp;gscript=redir.php&amp;redir=predmet&amp;kod=PFYZ062C&amp;lang=eng" TargetMode="External"/><Relationship Id="rId464" Type="http://schemas.openxmlformats.org/officeDocument/2006/relationships/hyperlink" Target="http://is.cuni.cz/studium/garantlink.php?glogin=false&amp;gmodul=predmety&amp;gscript=redir.php&amp;redir=predmet&amp;kod=PFYZ121C&amp;lang=eng" TargetMode="External"/><Relationship Id="rId303" Type="http://schemas.openxmlformats.org/officeDocument/2006/relationships/hyperlink" Target="http://is.cuni.cz/studium/garantlink.php?glogin=false&amp;gmodul=predmety&amp;gscript=redir.php&amp;redir=predmet&amp;kod=PFYB115NC&amp;lang=eng" TargetMode="External"/><Relationship Id="rId485" Type="http://schemas.openxmlformats.org/officeDocument/2006/relationships/hyperlink" Target="http://is.cuni.cz/studium/garantlink.php?glogin=false&amp;gmodul=predmety&amp;gscript=redir.php&amp;redir=predmet&amp;kod=PSPP091C&amp;lang=eng" TargetMode="External"/><Relationship Id="rId42" Type="http://schemas.openxmlformats.org/officeDocument/2006/relationships/hyperlink" Target="http://is.cuni.cz/studium/garantlink.php?glogin=false&amp;gmodul=predmety&amp;gscript=redir.php&amp;redir=predmet&amp;kod=PFYZ082C&amp;lang=eng" TargetMode="External"/><Relationship Id="rId84" Type="http://schemas.openxmlformats.org/officeDocument/2006/relationships/hyperlink" Target="http://is.cuni.cz/studium/garantlink.php?glogin=false&amp;gmodul=predmety&amp;gscript=redir.php&amp;redir=predmet&amp;kod=PFYZ123C&amp;lang=eng" TargetMode="External"/><Relationship Id="rId138" Type="http://schemas.openxmlformats.org/officeDocument/2006/relationships/hyperlink" Target="http://is.cuni.cz/studium/garantlink.php?glogin=false&amp;gmodul=predmety&amp;gscript=redir.php&amp;redir=predmet&amp;kod=PZTV289C&amp;lang=eng" TargetMode="External"/><Relationship Id="rId345" Type="http://schemas.openxmlformats.org/officeDocument/2006/relationships/hyperlink" Target="http://is.cuni.cz/studium/garantlink.php?glogin=false&amp;gmodul=predmety&amp;gscript=redir.php&amp;redir=predmet&amp;kod=PSPH630C&amp;lang=eng" TargetMode="External"/><Relationship Id="rId387" Type="http://schemas.openxmlformats.org/officeDocument/2006/relationships/hyperlink" Target="http://is.cuni.cz/studium/garantlink.php?glogin=false&amp;gmodul=predmety&amp;gscript=redir.php&amp;redir=predmet&amp;kod=PFYZ109C&amp;lang=eng" TargetMode="External"/><Relationship Id="rId510" Type="http://schemas.openxmlformats.org/officeDocument/2006/relationships/hyperlink" Target="http://is.cuni.cz/studium/garantlink.php?glogin=false&amp;gmodul=predmety&amp;gscript=redir.php&amp;redir=predmet&amp;kod=PFYZ229C&amp;lang=eng" TargetMode="External"/><Relationship Id="rId191" Type="http://schemas.openxmlformats.org/officeDocument/2006/relationships/hyperlink" Target="http://is.cuni.cz/studium/garantlink.php?glogin=false&amp;gmodul=predmety&amp;gscript=redir.php&amp;redir=predmet&amp;kod=PSPH633C&amp;lang=eng" TargetMode="External"/><Relationship Id="rId205" Type="http://schemas.openxmlformats.org/officeDocument/2006/relationships/hyperlink" Target="http://is.cuni.cz/studium/garantlink.php?glogin=false&amp;gmodul=predmety&amp;gscript=redir.php&amp;redir=predmet&amp;kod=PSPH635C&amp;lang=eng" TargetMode="External"/><Relationship Id="rId247" Type="http://schemas.openxmlformats.org/officeDocument/2006/relationships/hyperlink" Target="http://is.cuni.cz/studium/garantlink.php?glogin=false&amp;gmodul=predmety&amp;gscript=redir.php&amp;redir=predmet&amp;kod=PFYZ219C&amp;lang=eng" TargetMode="External"/><Relationship Id="rId412" Type="http://schemas.openxmlformats.org/officeDocument/2006/relationships/hyperlink" Target="http://is.cuni.cz/studium/garantlink.php?glogin=false&amp;gmodul=predmety&amp;gscript=redir.php&amp;redir=predmet&amp;kod=PPLS047C&amp;lang=eng" TargetMode="External"/><Relationship Id="rId107" Type="http://schemas.openxmlformats.org/officeDocument/2006/relationships/hyperlink" Target="http://is.cuni.cz/studium/garantlink.php?glogin=false&amp;gmodul=predmety&amp;gscript=redir.php&amp;redir=predmet&amp;kod=PFYZ043C&amp;lang=eng" TargetMode="External"/><Relationship Id="rId289" Type="http://schemas.openxmlformats.org/officeDocument/2006/relationships/hyperlink" Target="http://is.cuni.cz/studium/garantlink.php?glogin=false&amp;gmodul=predmety&amp;gscript=redir.php&amp;redir=predmet&amp;kod=PFYB120NC&amp;lang=eng" TargetMode="External"/><Relationship Id="rId454" Type="http://schemas.openxmlformats.org/officeDocument/2006/relationships/hyperlink" Target="http://is.cuni.cz/studium/garantlink.php?glogin=false&amp;gmodul=predmety&amp;gscript=redir.php&amp;redir=predmet&amp;kod=PFYZ108C&amp;lang=eng" TargetMode="External"/><Relationship Id="rId496" Type="http://schemas.openxmlformats.org/officeDocument/2006/relationships/hyperlink" Target="http://is.cuni.cz/studium/garantlink.php?glogin=false&amp;gmodul=predmety&amp;gscript=redir.php&amp;redir=predmet&amp;kod=PFYZ049C&amp;lang=eng" TargetMode="External"/><Relationship Id="rId11" Type="http://schemas.openxmlformats.org/officeDocument/2006/relationships/hyperlink" Target="mailto:basarova@ftvs.cuni.cz" TargetMode="External"/><Relationship Id="rId53" Type="http://schemas.openxmlformats.org/officeDocument/2006/relationships/hyperlink" Target="http://is.cuni.cz/studium/garantlink.php?glogin=false&amp;gmodul=predmety&amp;gscript=redir.php&amp;redir=predmet&amp;kod=PKIN097C&amp;lang=eng" TargetMode="External"/><Relationship Id="rId149" Type="http://schemas.openxmlformats.org/officeDocument/2006/relationships/hyperlink" Target="http://is.cuni.cz/studium/garantlink.php?glogin=false&amp;gmodul=predmety&amp;gscript=redir.php&amp;redir=predmet&amp;kod=PMNG109C&amp;lang=eng" TargetMode="External"/><Relationship Id="rId314" Type="http://schemas.openxmlformats.org/officeDocument/2006/relationships/hyperlink" Target="http://is.cuni.cz/studium/garantlink.php?glogin=false&amp;gmodul=predmety&amp;gscript=redir.php&amp;redir=predmet&amp;kod=PKIN269C&amp;lang=eng" TargetMode="External"/><Relationship Id="rId356" Type="http://schemas.openxmlformats.org/officeDocument/2006/relationships/hyperlink" Target="http://is.cuni.cz/studium/garantlink.php?glogin=false&amp;gmodul=predmety&amp;gscript=redir.php&amp;redir=predmet&amp;kod=PGYM106C&amp;lang=eng" TargetMode="External"/><Relationship Id="rId398" Type="http://schemas.openxmlformats.org/officeDocument/2006/relationships/hyperlink" Target="http://is.cuni.cz/studium/garantlink.php?glogin=false&amp;gmodul=predmety&amp;gscript=redir.php&amp;redir=predmet&amp;kod=PFYZ123C&amp;lang=eng" TargetMode="External"/><Relationship Id="rId95" Type="http://schemas.openxmlformats.org/officeDocument/2006/relationships/hyperlink" Target="http://is.cuni.cz/studium/garantlink.php?glogin=false&amp;gmodul=predmety&amp;gscript=redir.php&amp;redir=predmet&amp;kod=PKIN013C&amp;lang=eng" TargetMode="External"/><Relationship Id="rId160" Type="http://schemas.openxmlformats.org/officeDocument/2006/relationships/hyperlink" Target="http://is.cuni.cz/studium/garantlink.php?glogin=false&amp;gmodul=predmety&amp;gscript=redir.php&amp;redir=predmet&amp;kod=PSPH693C&amp;lang=eng" TargetMode="External"/><Relationship Id="rId216" Type="http://schemas.openxmlformats.org/officeDocument/2006/relationships/hyperlink" Target="http://is.cuni.cz/studium/garantlink.php?glogin=false&amp;gmodul=predmety&amp;gscript=redir.php&amp;redir=predmet&amp;kod=PSPH712C&amp;lang=eng" TargetMode="External"/><Relationship Id="rId423" Type="http://schemas.openxmlformats.org/officeDocument/2006/relationships/hyperlink" Target="http://is.cuni.cz/studium/garantlink.php?glogin=false&amp;gmodul=predmety&amp;gscript=redir.php&amp;redir=predmet&amp;kod=PZTV169C&amp;lang=eng" TargetMode="External"/><Relationship Id="rId258" Type="http://schemas.openxmlformats.org/officeDocument/2006/relationships/hyperlink" Target="http://is.cuni.cz/studium/garantlink.php?glogin=false&amp;gmodul=predmety&amp;gscript=redir.php&amp;redir=predmet&amp;kod=PATL148C&amp;lang=eng" TargetMode="External"/><Relationship Id="rId465" Type="http://schemas.openxmlformats.org/officeDocument/2006/relationships/hyperlink" Target="http://is.cuni.cz/studium/garantlink.php?glogin=false&amp;gmodul=predmety&amp;gscript=redir.php&amp;redir=predmet&amp;kod=PFYZ122C&amp;lang=eng" TargetMode="External"/><Relationship Id="rId22" Type="http://schemas.openxmlformats.org/officeDocument/2006/relationships/hyperlink" Target="http://is.cuni.cz/studium/garantlink.php?glogin=false&amp;gmodul=predmety&amp;gscript=redir.php&amp;redir=predmet&amp;kod=PGYM031C&amp;lang=eng" TargetMode="External"/><Relationship Id="rId64" Type="http://schemas.openxmlformats.org/officeDocument/2006/relationships/hyperlink" Target="http://is.cuni.cz/studium/garantlink.php?glogin=false&amp;gmodul=predmety&amp;gscript=redir.php&amp;redir=predmet&amp;kod=PZTV157C&amp;lang=eng" TargetMode="External"/><Relationship Id="rId118" Type="http://schemas.openxmlformats.org/officeDocument/2006/relationships/hyperlink" Target="http://is.cuni.cz/studium/garantlink.php?glogin=false&amp;gmodul=predmety&amp;gscript=redir.php&amp;redir=predmet&amp;kod=PFYZ171C&amp;lang=eng" TargetMode="External"/><Relationship Id="rId325" Type="http://schemas.openxmlformats.org/officeDocument/2006/relationships/hyperlink" Target="http://is.cuni.cz/studium/garantlink.php?glogin=false&amp;gmodul=predmety&amp;gscript=redir.php&amp;redir=predmet&amp;kod=PMNG056C&amp;lang=eng" TargetMode="External"/><Relationship Id="rId367" Type="http://schemas.openxmlformats.org/officeDocument/2006/relationships/hyperlink" Target="http://is.cuni.cz/studium/garantlink.php?glogin=false&amp;gmodul=predmety&amp;gscript=redir.php&amp;redir=predmet&amp;kod=PFYZ001C&amp;lang=eng" TargetMode="External"/><Relationship Id="rId171" Type="http://schemas.openxmlformats.org/officeDocument/2006/relationships/hyperlink" Target="http://is.cuni.cz/studium/garantlink.php?glogin=false&amp;gmodul=predmety&amp;gscript=redir.php&amp;redir=predmet&amp;kod=PSPH632C&amp;lang=eng" TargetMode="External"/><Relationship Id="rId227" Type="http://schemas.openxmlformats.org/officeDocument/2006/relationships/hyperlink" Target="http://is.cuni.cz/studium/garantlink.php?glogin=false&amp;gmodul=predmety&amp;gscript=redir.php&amp;redir=predmet&amp;kod=PABA088C&amp;lang=eng" TargetMode="External"/><Relationship Id="rId269" Type="http://schemas.openxmlformats.org/officeDocument/2006/relationships/hyperlink" Target="http://is.cuni.cz/studium/garantlink.php?glogin=false&amp;gmodul=predmety&amp;gscript=redir.php&amp;redir=predmet&amp;kod=PFYB099C&amp;lang=eng" TargetMode="External"/><Relationship Id="rId434" Type="http://schemas.openxmlformats.org/officeDocument/2006/relationships/hyperlink" Target="http://is.cuni.cz/studium/garantlink.php?glogin=false&amp;gmodul=predmety&amp;gscript=redir.php&amp;redir=predmet&amp;kod=PFYB122C&amp;lang=eng" TargetMode="External"/><Relationship Id="rId476" Type="http://schemas.openxmlformats.org/officeDocument/2006/relationships/hyperlink" Target="http://is.cuni.cz/studium/garantlink.php?glogin=false&amp;gmodul=predmety&amp;gscript=redir.php&amp;redir=predmet&amp;kod=PGYM129C&amp;lang=eng" TargetMode="External"/><Relationship Id="rId33" Type="http://schemas.openxmlformats.org/officeDocument/2006/relationships/hyperlink" Target="http://is.cuni.cz/studium/garantlink.php?glogin=false&amp;gmodul=predmety&amp;gscript=redir.php&amp;redir=predmet&amp;kod=PFYZ062C&amp;lang=eng" TargetMode="External"/><Relationship Id="rId129" Type="http://schemas.openxmlformats.org/officeDocument/2006/relationships/hyperlink" Target="http://is.cuni.cz/studium/garantlink.php?glogin=false&amp;gmodul=predmety&amp;gscript=redir.php&amp;redir=predmet&amp;kod=PMNG150C&amp;lang=eng" TargetMode="External"/><Relationship Id="rId280" Type="http://schemas.openxmlformats.org/officeDocument/2006/relationships/hyperlink" Target="http://is.cuni.cz/studium/garantlink.php?glogin=false&amp;gmodul=predmety&amp;gscript=redir.php&amp;redir=predmet&amp;kod=PLSM101NC&amp;lang=eng" TargetMode="External"/><Relationship Id="rId336" Type="http://schemas.openxmlformats.org/officeDocument/2006/relationships/hyperlink" Target="http://is.cuni.cz/studium/garantlink.php?glogin=false&amp;gmodul=predmety&amp;gscript=redir.php&amp;redir=predmet&amp;kod=PPPD210C&amp;lang=eng" TargetMode="External"/><Relationship Id="rId501" Type="http://schemas.openxmlformats.org/officeDocument/2006/relationships/hyperlink" Target="http://is.cuni.cz/studium/garantlink.php?glogin=false&amp;gmodul=predmety&amp;gscript=redir.php&amp;redir=predmet&amp;kod=PFYZ131C&amp;lang=eng" TargetMode="External"/><Relationship Id="rId75" Type="http://schemas.openxmlformats.org/officeDocument/2006/relationships/hyperlink" Target="http://is.cuni.cz/studium/garantlink.php?glogin=false&amp;gmodul=predmety&amp;gscript=redir.php&amp;redir=predmet&amp;kod=PFYZ107C&amp;lang=eng" TargetMode="External"/><Relationship Id="rId140" Type="http://schemas.openxmlformats.org/officeDocument/2006/relationships/hyperlink" Target="http://is.cuni.cz/studium/garantlink.php?glogin=false&amp;gmodul=predmety&amp;gscript=redir.php&amp;redir=predmet&amp;kod=PGYM138C&amp;lang=eng" TargetMode="External"/><Relationship Id="rId182" Type="http://schemas.openxmlformats.org/officeDocument/2006/relationships/hyperlink" Target="http://is.cuni.cz/studium/garantlink.php?glogin=false&amp;gmodul=predmety&amp;gscript=redir.php&amp;redir=predmet&amp;kod=PBAK004T&amp;lang=eng" TargetMode="External"/><Relationship Id="rId378" Type="http://schemas.openxmlformats.org/officeDocument/2006/relationships/hyperlink" Target="http://is.cuni.cz/studium/garantlink.php?glogin=false&amp;gmodul=predmety&amp;gscript=redir.php&amp;redir=predmet&amp;kod=PFYZ073C&amp;lang=eng" TargetMode="External"/><Relationship Id="rId403" Type="http://schemas.openxmlformats.org/officeDocument/2006/relationships/hyperlink" Target="http://is.cuni.cz/studium/garantlink.php?glogin=false&amp;gmodul=predmety&amp;gscript=redir.php&amp;redir=predmet&amp;kod=PFYZ215C&amp;lang=eng" TargetMode="External"/><Relationship Id="rId6" Type="http://schemas.openxmlformats.org/officeDocument/2006/relationships/footnotes" Target="footnotes.xml"/><Relationship Id="rId238" Type="http://schemas.openxmlformats.org/officeDocument/2006/relationships/hyperlink" Target="http://is.cuni.cz/studium/garantlink.php?glogin=false&amp;gmodul=predmety&amp;gscript=redir.php&amp;redir=predmet&amp;kod=PABA084C&amp;lang=eng" TargetMode="External"/><Relationship Id="rId445" Type="http://schemas.openxmlformats.org/officeDocument/2006/relationships/hyperlink" Target="http://is.cuni.cz/studium/garantlink.php?glogin=false&amp;gmodul=predmety&amp;gscript=redir.php&amp;redir=predmet&amp;kod=PFYZ072C&amp;lang=eng" TargetMode="External"/><Relationship Id="rId487" Type="http://schemas.openxmlformats.org/officeDocument/2006/relationships/hyperlink" Target="http://is.cuni.cz/studium/garantlink.php?glogin=false&amp;gmodul=predmety&amp;gscript=redir.php&amp;redir=predmet&amp;kod=PZTV111C&amp;lang=eng" TargetMode="External"/><Relationship Id="rId291" Type="http://schemas.openxmlformats.org/officeDocument/2006/relationships/hyperlink" Target="http://is.cuni.cz/studium/garantlink.php?glogin=false&amp;gmodul=predmety&amp;gscript=redir.php&amp;redir=predmet&amp;kod=PABA088C&amp;lang=eng" TargetMode="External"/><Relationship Id="rId305" Type="http://schemas.openxmlformats.org/officeDocument/2006/relationships/hyperlink" Target="http://is.cuni.cz/studium/garantlink.php?glogin=false&amp;gmodul=predmety&amp;gscript=redir.php&amp;redir=predmet&amp;kod=PFYB119NC&amp;lang=eng" TargetMode="External"/><Relationship Id="rId347" Type="http://schemas.openxmlformats.org/officeDocument/2006/relationships/hyperlink" Target="http://is.cuni.cz/studium/garantlink.php?glogin=false&amp;gmodul=predmety&amp;gscript=redir.php&amp;redir=predmet&amp;kod=PSPH689C&amp;lang=eng" TargetMode="External"/><Relationship Id="rId512" Type="http://schemas.openxmlformats.org/officeDocument/2006/relationships/hyperlink" Target="http://is.cuni.cz/studium/garantlink.php?glogin=false&amp;gmodul=predmety&amp;gscript=redir.php&amp;redir=predmet&amp;kod=PFYZ231C&amp;lang=eng" TargetMode="External"/><Relationship Id="rId44" Type="http://schemas.openxmlformats.org/officeDocument/2006/relationships/hyperlink" Target="http://is.cuni.cz/studium/garantlink.php?glogin=false&amp;gmodul=predmety&amp;gscript=redir.php&amp;redir=predmet&amp;kod=PFYZ075C&amp;lang=eng" TargetMode="External"/><Relationship Id="rId86" Type="http://schemas.openxmlformats.org/officeDocument/2006/relationships/hyperlink" Target="http://is.cuni.cz/studium/garantlink.php?glogin=false&amp;gmodul=predmety&amp;gscript=redir.php&amp;redir=predmet&amp;kod=PFYZ116C&amp;lang=eng" TargetMode="External"/><Relationship Id="rId151" Type="http://schemas.openxmlformats.org/officeDocument/2006/relationships/hyperlink" Target="http://is.cuni.cz/studium/garantlink.php?glogin=false&amp;gmodul=predmety&amp;gscript=redir.php&amp;redir=predmet&amp;kod=PBAK001C&amp;lang=eng" TargetMode="External"/><Relationship Id="rId389" Type="http://schemas.openxmlformats.org/officeDocument/2006/relationships/hyperlink" Target="http://is.cuni.cz/studium/garantlink.php?glogin=false&amp;gmodul=predmety&amp;gscript=redir.php&amp;redir=predmet&amp;kod=PFYZ111C&amp;lang=eng" TargetMode="External"/><Relationship Id="rId193" Type="http://schemas.openxmlformats.org/officeDocument/2006/relationships/hyperlink" Target="http://is.cuni.cz/studium/garantlink.php?glogin=false&amp;gmodul=predmety&amp;gscript=redir.php&amp;redir=predmet&amp;kod=PSPH635C&amp;lang=eng" TargetMode="External"/><Relationship Id="rId207" Type="http://schemas.openxmlformats.org/officeDocument/2006/relationships/hyperlink" Target="http://is.cuni.cz/studium/garantlink.php?glogin=false&amp;gmodul=predmety&amp;gscript=redir.php&amp;redir=predmet&amp;kod=PPLS129C&amp;lang=eng" TargetMode="External"/><Relationship Id="rId249" Type="http://schemas.openxmlformats.org/officeDocument/2006/relationships/hyperlink" Target="http://is.cuni.cz/studium/garantlink.php?glogin=false&amp;gmodul=predmety&amp;gscript=redir.php&amp;redir=predmet&amp;kod=PKIN269C&amp;lang=eng" TargetMode="External"/><Relationship Id="rId414" Type="http://schemas.openxmlformats.org/officeDocument/2006/relationships/hyperlink" Target="http://is.cuni.cz/studium/garantlink.php?glogin=false&amp;gmodul=predmety&amp;gscript=redir.php&amp;redir=predmet&amp;kod=PPPD070C&amp;lang=eng" TargetMode="External"/><Relationship Id="rId456" Type="http://schemas.openxmlformats.org/officeDocument/2006/relationships/hyperlink" Target="http://is.cuni.cz/studium/garantlink.php?glogin=false&amp;gmodul=predmety&amp;gscript=redir.php&amp;redir=predmet&amp;kod=PFYZ110C&amp;lang=eng" TargetMode="External"/><Relationship Id="rId498" Type="http://schemas.openxmlformats.org/officeDocument/2006/relationships/hyperlink" Target="http://is.cuni.cz/studium/garantlink.php?glogin=false&amp;gmodul=predmety&amp;gscript=redir.php&amp;redir=predmet&amp;kod=PFYZ091C&amp;lang=eng" TargetMode="External"/><Relationship Id="rId13" Type="http://schemas.openxmlformats.org/officeDocument/2006/relationships/hyperlink" Target="http://is.cuni.cz/studium/garantlink.php?glogin=false&amp;gmodul=predmety&amp;gscript=redir.php&amp;redir=predmet&amp;kod=PFYZ021C&amp;lang=eng" TargetMode="External"/><Relationship Id="rId109" Type="http://schemas.openxmlformats.org/officeDocument/2006/relationships/hyperlink" Target="http://is.cuni.cz/studium/garantlink.php?glogin=false&amp;gmodul=predmety&amp;gscript=redir.php&amp;redir=predmet&amp;kod=PFYZ227C&amp;lang=eng" TargetMode="External"/><Relationship Id="rId260" Type="http://schemas.openxmlformats.org/officeDocument/2006/relationships/hyperlink" Target="http://is.cuni.cz/studium/garantlink.php?glogin=false&amp;gmodul=predmety&amp;gscript=redir.php&amp;redir=predmet&amp;kod=PGYM143C&amp;lang=eng" TargetMode="External"/><Relationship Id="rId316" Type="http://schemas.openxmlformats.org/officeDocument/2006/relationships/hyperlink" Target="http://is.cuni.cz/studium/garantlink.php?glogin=false&amp;gmodul=predmety&amp;gscript=redir.php&amp;redir=predmet&amp;kod=PKIN272NC&amp;lang=eng" TargetMode="External"/><Relationship Id="rId55" Type="http://schemas.openxmlformats.org/officeDocument/2006/relationships/hyperlink" Target="http://is.cuni.cz/studium/garantlink.php?glogin=false&amp;gmodul=predmety&amp;gscript=redir.php&amp;redir=predmet&amp;kod=PFYB030C&amp;lang=eng" TargetMode="External"/><Relationship Id="rId97" Type="http://schemas.openxmlformats.org/officeDocument/2006/relationships/hyperlink" Target="http://is.cuni.cz/studium/garantlink.php?glogin=false&amp;gmodul=predmety&amp;gscript=redir.php&amp;redir=predmet&amp;kod=PFYZ099C&amp;lang=eng" TargetMode="External"/><Relationship Id="rId120" Type="http://schemas.openxmlformats.org/officeDocument/2006/relationships/hyperlink" Target="http://is.cuni.cz/studium/garantlink.php?glogin=false&amp;gmodul=predmety&amp;gscript=redir.php&amp;redir=predmet&amp;kod=PFYZ230C&amp;lang=eng" TargetMode="External"/><Relationship Id="rId358" Type="http://schemas.openxmlformats.org/officeDocument/2006/relationships/hyperlink" Target="http://is.cuni.cz/studium/garantlink.php?glogin=false&amp;gmodul=predmety&amp;gscript=redir.php&amp;redir=predmet&amp;kod=PABA031C&amp;lang=eng" TargetMode="External"/><Relationship Id="rId162" Type="http://schemas.openxmlformats.org/officeDocument/2006/relationships/hyperlink" Target="http://is.cuni.cz/studium/garantlink.php?glogin=false&amp;gmodul=predmety&amp;gscript=redir.php&amp;redir=predmet&amp;kod=PSPH713C&amp;lang=eng" TargetMode="External"/><Relationship Id="rId218" Type="http://schemas.openxmlformats.org/officeDocument/2006/relationships/hyperlink" Target="http://is.cuni.cz/studium/garantlink.php?glogin=false&amp;gmodul=predmety&amp;gscript=redir.php&amp;redir=predmet&amp;kod=PSPH636C&amp;lang=eng" TargetMode="External"/><Relationship Id="rId425" Type="http://schemas.openxmlformats.org/officeDocument/2006/relationships/hyperlink" Target="http://is.cuni.cz/studium/garantlink.php?glogin=false&amp;gmodul=predmety&amp;gscript=redir.php&amp;redir=predmet&amp;kod=PABA030C&amp;lang=eng" TargetMode="External"/><Relationship Id="rId467" Type="http://schemas.openxmlformats.org/officeDocument/2006/relationships/hyperlink" Target="http://is.cuni.cz/studium/garantlink.php?glogin=false&amp;gmodul=predmety&amp;gscript=redir.php&amp;redir=predmet&amp;kod=PFYZ126C&amp;lang=eng" TargetMode="External"/><Relationship Id="rId271" Type="http://schemas.openxmlformats.org/officeDocument/2006/relationships/hyperlink" Target="http://is.cuni.cz/studium/garantlink.php?glogin=false&amp;gmodul=predmety&amp;gscript=redir.php&amp;redir=predmet&amp;kod=PBML023NC&amp;lang=eng" TargetMode="External"/><Relationship Id="rId24" Type="http://schemas.openxmlformats.org/officeDocument/2006/relationships/hyperlink" Target="http://is.cuni.cz/studium/garantlink.php?glogin=false&amp;gmodul=predmety&amp;gscript=redir.php&amp;redir=predmet&amp;kod=PJAZ131C&amp;lang=eng" TargetMode="External"/><Relationship Id="rId66" Type="http://schemas.openxmlformats.org/officeDocument/2006/relationships/hyperlink" Target="http://is.cuni.cz/studium/garantlink.php?glogin=false&amp;gmodul=predmety&amp;gscript=redir.php&amp;redir=predmet&amp;kod=PFYZ111C&amp;lang=eng" TargetMode="External"/><Relationship Id="rId131" Type="http://schemas.openxmlformats.org/officeDocument/2006/relationships/hyperlink" Target="http://is.cuni.cz/studium/garantlink.php?glogin=false&amp;gmodul=predmety&amp;gscript=redir.php&amp;redir=predmet&amp;kod=PATL120C&amp;lang=eng" TargetMode="External"/><Relationship Id="rId327" Type="http://schemas.openxmlformats.org/officeDocument/2006/relationships/hyperlink" Target="http://is.cuni.cz/studium/garantlink.php?glogin=false&amp;gmodul=predmety&amp;gscript=redir.php&amp;redir=predmet&amp;kod=PMNG104C&amp;lang=eng" TargetMode="External"/><Relationship Id="rId369" Type="http://schemas.openxmlformats.org/officeDocument/2006/relationships/hyperlink" Target="http://is.cuni.cz/studium/garantlink.php?glogin=false&amp;gmodul=predmety&amp;gscript=redir.php&amp;redir=predmet&amp;kod=PFYZ006C&amp;lang=eng" TargetMode="External"/><Relationship Id="rId173" Type="http://schemas.openxmlformats.org/officeDocument/2006/relationships/hyperlink" Target="http://is.cuni.cz/studium/garantlink.php?glogin=false&amp;gmodul=predmety&amp;gscript=redir.php&amp;redir=predmet&amp;kod=PPLS128C&amp;lang=eng" TargetMode="External"/><Relationship Id="rId229" Type="http://schemas.openxmlformats.org/officeDocument/2006/relationships/hyperlink" Target="http://is.cuni.cz/studium/garantlink.php?glogin=false&amp;gmodul=predmety&amp;gscript=redir.php&amp;redir=predmet&amp;kod=PZTV288C&amp;lang=eng" TargetMode="External"/><Relationship Id="rId380" Type="http://schemas.openxmlformats.org/officeDocument/2006/relationships/hyperlink" Target="http://is.cuni.cz/studium/garantlink.php?glogin=false&amp;gmodul=predmety&amp;gscript=redir.php&amp;redir=predmet&amp;kod=PFYZ075C&amp;lang=eng" TargetMode="External"/><Relationship Id="rId436" Type="http://schemas.openxmlformats.org/officeDocument/2006/relationships/hyperlink" Target="http://is.cuni.cz/studium/garantlink.php?glogin=false&amp;gmodul=predmety&amp;gscript=redir.php&amp;redir=predmet&amp;kod=PFYZ005C&amp;lang=eng" TargetMode="External"/><Relationship Id="rId240" Type="http://schemas.openxmlformats.org/officeDocument/2006/relationships/hyperlink" Target="http://is.cuni.cz/studium/garantlink.php?glogin=false&amp;gmodul=predmety&amp;gscript=redir.php&amp;redir=predmet&amp;kod=PBML021C&amp;lang=eng" TargetMode="External"/><Relationship Id="rId478" Type="http://schemas.openxmlformats.org/officeDocument/2006/relationships/hyperlink" Target="http://is.cuni.cz/studium/garantlink.php?glogin=false&amp;gmodul=predmety&amp;gscript=redir.php&amp;redir=predmet&amp;kod=PKIN097C&amp;lang=eng"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626CE-6B87-426E-9092-764AFED5C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633</Words>
  <Characters>139436</Characters>
  <Application>Microsoft Office Word</Application>
  <DocSecurity>0</DocSecurity>
  <Lines>1161</Lines>
  <Paragraphs>32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Krupková</dc:creator>
  <cp:keywords/>
  <dc:description/>
  <cp:lastModifiedBy>iso</cp:lastModifiedBy>
  <cp:revision>3</cp:revision>
  <dcterms:created xsi:type="dcterms:W3CDTF">2022-09-07T12:25:00Z</dcterms:created>
  <dcterms:modified xsi:type="dcterms:W3CDTF">2022-09-07T12:25:00Z</dcterms:modified>
</cp:coreProperties>
</file>